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2" w14:textId="77777777" w:rsidR="00133358" w:rsidRPr="00E301A5" w:rsidRDefault="00133358" w:rsidP="005A5E4F">
      <w:pPr>
        <w:spacing w:after="160"/>
        <w:rPr>
          <w:b/>
          <w:sz w:val="32"/>
          <w:szCs w:val="32"/>
        </w:rPr>
      </w:pPr>
    </w:p>
    <w:p w14:paraId="00000003" w14:textId="77777777" w:rsidR="00133358" w:rsidRPr="00E301A5" w:rsidRDefault="00133358" w:rsidP="005A5E4F">
      <w:pPr>
        <w:spacing w:after="160"/>
        <w:rPr>
          <w:b/>
          <w:sz w:val="32"/>
          <w:szCs w:val="32"/>
        </w:rPr>
      </w:pPr>
    </w:p>
    <w:p w14:paraId="00000004" w14:textId="77777777" w:rsidR="00133358" w:rsidRPr="00E301A5" w:rsidRDefault="00133358" w:rsidP="005A5E4F">
      <w:pPr>
        <w:spacing w:after="160"/>
        <w:rPr>
          <w:b/>
          <w:sz w:val="32"/>
          <w:szCs w:val="32"/>
        </w:rPr>
      </w:pPr>
    </w:p>
    <w:p w14:paraId="00000005" w14:textId="77777777" w:rsidR="00133358" w:rsidRPr="00E301A5" w:rsidRDefault="00133358" w:rsidP="005A5E4F">
      <w:pPr>
        <w:spacing w:after="160"/>
        <w:rPr>
          <w:b/>
          <w:sz w:val="32"/>
          <w:szCs w:val="32"/>
        </w:rPr>
      </w:pPr>
    </w:p>
    <w:p w14:paraId="00000006" w14:textId="77777777" w:rsidR="00133358" w:rsidRPr="00E301A5" w:rsidRDefault="00133358" w:rsidP="005A5E4F">
      <w:pPr>
        <w:spacing w:after="160"/>
        <w:rPr>
          <w:b/>
          <w:sz w:val="32"/>
          <w:szCs w:val="32"/>
        </w:rPr>
      </w:pPr>
    </w:p>
    <w:p w14:paraId="00000007" w14:textId="77777777" w:rsidR="00133358" w:rsidRPr="00E301A5" w:rsidRDefault="00133358" w:rsidP="005A5E4F">
      <w:pPr>
        <w:spacing w:after="160"/>
        <w:rPr>
          <w:b/>
          <w:sz w:val="32"/>
          <w:szCs w:val="32"/>
        </w:rPr>
      </w:pPr>
    </w:p>
    <w:p w14:paraId="00000008" w14:textId="77777777" w:rsidR="00133358" w:rsidRPr="00E301A5" w:rsidRDefault="00133358" w:rsidP="005A5E4F">
      <w:pPr>
        <w:spacing w:after="160"/>
        <w:rPr>
          <w:b/>
          <w:sz w:val="32"/>
          <w:szCs w:val="32"/>
        </w:rPr>
      </w:pPr>
    </w:p>
    <w:p w14:paraId="00000009" w14:textId="77777777" w:rsidR="00133358" w:rsidRPr="00E301A5" w:rsidRDefault="00133358" w:rsidP="005A5E4F">
      <w:pPr>
        <w:spacing w:after="160"/>
        <w:rPr>
          <w:b/>
          <w:sz w:val="32"/>
          <w:szCs w:val="32"/>
        </w:rPr>
      </w:pPr>
    </w:p>
    <w:p w14:paraId="0000000A" w14:textId="77777777" w:rsidR="00133358" w:rsidRPr="00E301A5" w:rsidRDefault="00133358" w:rsidP="005A5E4F">
      <w:pPr>
        <w:spacing w:after="160"/>
        <w:rPr>
          <w:b/>
          <w:sz w:val="32"/>
          <w:szCs w:val="32"/>
        </w:rPr>
      </w:pPr>
    </w:p>
    <w:p w14:paraId="0000000B" w14:textId="77777777" w:rsidR="00133358" w:rsidRPr="00E301A5" w:rsidRDefault="00133358" w:rsidP="005A5E4F">
      <w:pPr>
        <w:spacing w:after="160"/>
        <w:rPr>
          <w:b/>
          <w:sz w:val="32"/>
          <w:szCs w:val="32"/>
        </w:rPr>
      </w:pPr>
    </w:p>
    <w:p w14:paraId="0000000C" w14:textId="3DCEF02B" w:rsidR="00133358" w:rsidRPr="00477F74" w:rsidRDefault="00884294" w:rsidP="005A5E4F">
      <w:pPr>
        <w:spacing w:after="160"/>
        <w:jc w:val="center"/>
        <w:rPr>
          <w:b/>
          <w:sz w:val="32"/>
          <w:szCs w:val="32"/>
        </w:rPr>
      </w:pPr>
      <w:r w:rsidRPr="00477F74">
        <w:rPr>
          <w:b/>
          <w:sz w:val="32"/>
          <w:szCs w:val="32"/>
        </w:rPr>
        <w:t>Prekių pirkimo sutarties</w:t>
      </w:r>
      <w:r w:rsidR="006B7EDE" w:rsidRPr="00477F74">
        <w:rPr>
          <w:b/>
          <w:sz w:val="32"/>
          <w:szCs w:val="32"/>
        </w:rPr>
        <w:t xml:space="preserve"> Bendrosios sąlygos</w:t>
      </w:r>
    </w:p>
    <w:p w14:paraId="0000000D" w14:textId="3C89A217" w:rsidR="00133358" w:rsidRPr="00477F74" w:rsidRDefault="006B7EDE" w:rsidP="005A5E4F">
      <w:pPr>
        <w:spacing w:after="160"/>
        <w:jc w:val="center"/>
        <w:rPr>
          <w:b/>
          <w:color w:val="FF0000"/>
          <w:sz w:val="24"/>
          <w:szCs w:val="24"/>
        </w:rPr>
      </w:pPr>
      <w:r w:rsidRPr="00477F74">
        <w:rPr>
          <w:b/>
          <w:color w:val="FF0000"/>
          <w:sz w:val="24"/>
          <w:szCs w:val="24"/>
        </w:rPr>
        <w:t>202</w:t>
      </w:r>
      <w:r w:rsidR="00884294" w:rsidRPr="00477F74">
        <w:rPr>
          <w:b/>
          <w:color w:val="FF0000"/>
          <w:sz w:val="24"/>
          <w:szCs w:val="24"/>
        </w:rPr>
        <w:t>3-XX-XX</w:t>
      </w:r>
      <w:r w:rsidRPr="00477F74">
        <w:rPr>
          <w:b/>
          <w:color w:val="FF0000"/>
          <w:sz w:val="24"/>
          <w:szCs w:val="24"/>
        </w:rPr>
        <w:t xml:space="preserve"> redakcija</w:t>
      </w:r>
    </w:p>
    <w:p w14:paraId="0000000E" w14:textId="77777777" w:rsidR="00133358" w:rsidRPr="00477F74" w:rsidRDefault="00133358" w:rsidP="005A5E4F">
      <w:pPr>
        <w:spacing w:after="160"/>
        <w:rPr>
          <w:b/>
          <w:sz w:val="32"/>
          <w:szCs w:val="32"/>
        </w:rPr>
      </w:pPr>
    </w:p>
    <w:p w14:paraId="0000000F" w14:textId="77777777" w:rsidR="00133358" w:rsidRPr="00477F74" w:rsidRDefault="00133358" w:rsidP="005A5E4F">
      <w:pPr>
        <w:spacing w:after="160"/>
        <w:rPr>
          <w:b/>
          <w:sz w:val="32"/>
          <w:szCs w:val="32"/>
        </w:rPr>
      </w:pPr>
    </w:p>
    <w:p w14:paraId="00000010" w14:textId="77777777" w:rsidR="00133358" w:rsidRPr="00477F74" w:rsidRDefault="00133358" w:rsidP="005A5E4F">
      <w:pPr>
        <w:spacing w:after="160"/>
        <w:rPr>
          <w:b/>
          <w:sz w:val="32"/>
          <w:szCs w:val="32"/>
        </w:rPr>
      </w:pPr>
    </w:p>
    <w:p w14:paraId="00000011" w14:textId="77777777" w:rsidR="00133358" w:rsidRPr="00477F74" w:rsidRDefault="00133358" w:rsidP="005A5E4F">
      <w:pPr>
        <w:spacing w:after="160"/>
        <w:rPr>
          <w:b/>
          <w:sz w:val="32"/>
          <w:szCs w:val="32"/>
        </w:rPr>
      </w:pPr>
    </w:p>
    <w:p w14:paraId="00000012" w14:textId="77777777" w:rsidR="00133358" w:rsidRPr="00477F74" w:rsidRDefault="00133358" w:rsidP="005A5E4F">
      <w:pPr>
        <w:spacing w:after="160"/>
        <w:rPr>
          <w:b/>
          <w:sz w:val="32"/>
          <w:szCs w:val="32"/>
        </w:rPr>
      </w:pPr>
    </w:p>
    <w:p w14:paraId="00000013" w14:textId="318545E7" w:rsidR="00133358" w:rsidRPr="00477F74" w:rsidRDefault="00133358" w:rsidP="005A5E4F">
      <w:pPr>
        <w:spacing w:after="160"/>
        <w:rPr>
          <w:b/>
          <w:sz w:val="32"/>
          <w:szCs w:val="32"/>
        </w:rPr>
      </w:pPr>
    </w:p>
    <w:p w14:paraId="60D773A0" w14:textId="77777777" w:rsidR="001C0F4B" w:rsidRPr="00477F74" w:rsidRDefault="001C0F4B" w:rsidP="005A5E4F">
      <w:pPr>
        <w:spacing w:after="160"/>
        <w:rPr>
          <w:b/>
          <w:sz w:val="32"/>
          <w:szCs w:val="32"/>
        </w:rPr>
      </w:pPr>
    </w:p>
    <w:p w14:paraId="00000014" w14:textId="77777777" w:rsidR="00133358" w:rsidRPr="00477F74" w:rsidRDefault="00133358" w:rsidP="005A5E4F">
      <w:pPr>
        <w:spacing w:after="160"/>
        <w:rPr>
          <w:b/>
          <w:sz w:val="32"/>
          <w:szCs w:val="32"/>
        </w:rPr>
      </w:pPr>
    </w:p>
    <w:p w14:paraId="00000015" w14:textId="77777777" w:rsidR="00133358" w:rsidRPr="00477F74" w:rsidRDefault="00133358" w:rsidP="005A5E4F">
      <w:pPr>
        <w:spacing w:after="160"/>
        <w:rPr>
          <w:b/>
          <w:sz w:val="32"/>
          <w:szCs w:val="32"/>
        </w:rPr>
      </w:pPr>
    </w:p>
    <w:p w14:paraId="00000016" w14:textId="77777777" w:rsidR="00133358" w:rsidRPr="00477F74" w:rsidRDefault="00133358" w:rsidP="005A5E4F">
      <w:pPr>
        <w:spacing w:after="160"/>
        <w:rPr>
          <w:b/>
          <w:sz w:val="32"/>
          <w:szCs w:val="32"/>
        </w:rPr>
      </w:pPr>
    </w:p>
    <w:p w14:paraId="00000017" w14:textId="77777777" w:rsidR="00133358" w:rsidRPr="00477F74" w:rsidRDefault="00133358" w:rsidP="005A5E4F">
      <w:pPr>
        <w:spacing w:after="160"/>
        <w:rPr>
          <w:b/>
          <w:sz w:val="32"/>
          <w:szCs w:val="32"/>
        </w:rPr>
      </w:pPr>
    </w:p>
    <w:p w14:paraId="328DF538" w14:textId="77777777" w:rsidR="005A5E4F" w:rsidRPr="00477F74" w:rsidRDefault="005A5E4F" w:rsidP="005A5E4F">
      <w:pPr>
        <w:spacing w:after="160"/>
        <w:rPr>
          <w:b/>
          <w:sz w:val="32"/>
          <w:szCs w:val="32"/>
        </w:rPr>
      </w:pPr>
    </w:p>
    <w:p w14:paraId="00000018" w14:textId="77777777" w:rsidR="00133358" w:rsidRDefault="00133358" w:rsidP="005A5E4F">
      <w:pPr>
        <w:spacing w:after="160"/>
        <w:rPr>
          <w:b/>
          <w:sz w:val="32"/>
          <w:szCs w:val="32"/>
        </w:rPr>
      </w:pPr>
    </w:p>
    <w:p w14:paraId="432F2644" w14:textId="77777777" w:rsidR="002F0C60" w:rsidRPr="00477F74" w:rsidRDefault="002F0C60" w:rsidP="005A5E4F">
      <w:pPr>
        <w:spacing w:after="160"/>
        <w:rPr>
          <w:b/>
          <w:sz w:val="32"/>
          <w:szCs w:val="32"/>
        </w:rPr>
      </w:pPr>
    </w:p>
    <w:p w14:paraId="0000001B" w14:textId="52E7AA54" w:rsidR="00133358" w:rsidRPr="00477F74" w:rsidRDefault="00661E1D" w:rsidP="005A5E4F">
      <w:pPr>
        <w:tabs>
          <w:tab w:val="clear" w:pos="567"/>
          <w:tab w:val="clear" w:pos="851"/>
          <w:tab w:val="clear" w:pos="992"/>
          <w:tab w:val="clear" w:pos="1134"/>
          <w:tab w:val="left" w:pos="3135"/>
        </w:tabs>
        <w:spacing w:after="160"/>
        <w:sectPr w:rsidR="00133358" w:rsidRPr="00477F74">
          <w:headerReference w:type="default" r:id="rId13"/>
          <w:footerReference w:type="default" r:id="rId14"/>
          <w:footerReference w:type="first" r:id="rId15"/>
          <w:pgSz w:w="11906" w:h="16838"/>
          <w:pgMar w:top="1134" w:right="851" w:bottom="1134" w:left="851" w:header="567" w:footer="567" w:gutter="0"/>
          <w:pgNumType w:start="1"/>
          <w:cols w:space="720"/>
          <w:titlePg/>
        </w:sectPr>
      </w:pPr>
      <w:r w:rsidRPr="00477F74">
        <w:rPr>
          <w:b/>
        </w:rPr>
        <w:lastRenderedPageBreak/>
        <w:tab/>
      </w:r>
      <w:r w:rsidRPr="00477F74">
        <w:tab/>
      </w:r>
    </w:p>
    <w:sdt>
      <w:sdtPr>
        <w:rPr>
          <w:b w:val="0"/>
          <w:bCs w:val="0"/>
          <w:sz w:val="18"/>
        </w:rPr>
        <w:id w:val="1002159386"/>
        <w:docPartObj>
          <w:docPartGallery w:val="Table of Contents"/>
          <w:docPartUnique/>
        </w:docPartObj>
      </w:sdtPr>
      <w:sdtEndPr>
        <w:rPr>
          <w:noProof/>
        </w:rPr>
      </w:sdtEndPr>
      <w:sdtContent>
        <w:p w14:paraId="380B540C" w14:textId="77777777" w:rsidR="005A197B" w:rsidRPr="00477F74" w:rsidRDefault="005A197B" w:rsidP="005A197B">
          <w:pPr>
            <w:pStyle w:val="Pavadinimas1"/>
            <w:jc w:val="both"/>
          </w:pPr>
          <w:r w:rsidRPr="00477F74">
            <w:t>TURINYS</w:t>
          </w:r>
        </w:p>
        <w:p w14:paraId="61B66FB1" w14:textId="3C44EF0E" w:rsidR="00F32CB5" w:rsidRPr="00477F74" w:rsidRDefault="002C484D">
          <w:pPr>
            <w:pStyle w:val="TOC1"/>
            <w:rPr>
              <w:rFonts w:asciiTheme="minorHAnsi" w:eastAsiaTheme="minorEastAsia" w:hAnsiTheme="minorHAnsi" w:cstheme="minorBidi"/>
              <w:b w:val="0"/>
              <w:kern w:val="2"/>
              <w:sz w:val="22"/>
              <w:szCs w:val="22"/>
              <w:lang w:val="en-US"/>
              <w14:ligatures w14:val="standardContextual"/>
            </w:rPr>
          </w:pPr>
          <w:r w:rsidRPr="00477F74">
            <w:fldChar w:fldCharType="begin"/>
          </w:r>
          <w:r w:rsidRPr="00477F74">
            <w:instrText xml:space="preserve"> TOC \o "1-3" \h \z \u </w:instrText>
          </w:r>
          <w:r w:rsidRPr="00477F74">
            <w:fldChar w:fldCharType="separate"/>
          </w:r>
          <w:hyperlink w:anchor="_Toc140600187" w:history="1">
            <w:r w:rsidR="00F32CB5" w:rsidRPr="00477F74">
              <w:rPr>
                <w:rStyle w:val="Hyperlink"/>
              </w:rPr>
              <w:t>1.</w:t>
            </w:r>
            <w:r w:rsidR="00F32CB5" w:rsidRPr="00477F74">
              <w:rPr>
                <w:rFonts w:asciiTheme="minorHAnsi" w:eastAsiaTheme="minorEastAsia" w:hAnsiTheme="minorHAnsi" w:cstheme="minorBidi"/>
                <w:b w:val="0"/>
                <w:kern w:val="2"/>
                <w:sz w:val="22"/>
                <w:szCs w:val="22"/>
                <w:lang w:val="en-US"/>
                <w14:ligatures w14:val="standardContextual"/>
              </w:rPr>
              <w:tab/>
            </w:r>
            <w:r w:rsidR="00F32CB5" w:rsidRPr="00477F74">
              <w:rPr>
                <w:rStyle w:val="Hyperlink"/>
              </w:rPr>
              <w:t>Pagrindinės sąvokos ir Sutarties aiškinimas</w:t>
            </w:r>
            <w:r w:rsidR="00F32CB5" w:rsidRPr="00477F74">
              <w:rPr>
                <w:webHidden/>
              </w:rPr>
              <w:tab/>
            </w:r>
            <w:r w:rsidR="00F32CB5" w:rsidRPr="00477F74">
              <w:rPr>
                <w:webHidden/>
              </w:rPr>
              <w:fldChar w:fldCharType="begin"/>
            </w:r>
            <w:r w:rsidR="00F32CB5" w:rsidRPr="00477F74">
              <w:rPr>
                <w:webHidden/>
              </w:rPr>
              <w:instrText xml:space="preserve"> PAGEREF _Toc140600187 \h </w:instrText>
            </w:r>
            <w:r w:rsidR="00F32CB5" w:rsidRPr="00477F74">
              <w:rPr>
                <w:webHidden/>
              </w:rPr>
            </w:r>
            <w:r w:rsidR="00F32CB5" w:rsidRPr="00477F74">
              <w:rPr>
                <w:webHidden/>
              </w:rPr>
              <w:fldChar w:fldCharType="separate"/>
            </w:r>
            <w:r w:rsidR="00F32CB5" w:rsidRPr="00477F74">
              <w:rPr>
                <w:webHidden/>
              </w:rPr>
              <w:t>3</w:t>
            </w:r>
            <w:r w:rsidR="00F32CB5" w:rsidRPr="00477F74">
              <w:rPr>
                <w:webHidden/>
              </w:rPr>
              <w:fldChar w:fldCharType="end"/>
            </w:r>
          </w:hyperlink>
        </w:p>
        <w:p w14:paraId="2EE7B996" w14:textId="4DA12AA1" w:rsidR="00F32CB5" w:rsidRPr="00477F74" w:rsidRDefault="00000000">
          <w:pPr>
            <w:pStyle w:val="TOC2"/>
            <w:rPr>
              <w:rFonts w:asciiTheme="minorHAnsi" w:eastAsiaTheme="minorEastAsia" w:hAnsiTheme="minorHAnsi" w:cstheme="minorBidi"/>
              <w:noProof/>
              <w:kern w:val="2"/>
              <w:sz w:val="22"/>
              <w:szCs w:val="22"/>
              <w:lang w:val="en-US"/>
              <w14:ligatures w14:val="standardContextual"/>
            </w:rPr>
          </w:pPr>
          <w:hyperlink w:anchor="_Toc140600188" w:history="1">
            <w:r w:rsidR="00F32CB5" w:rsidRPr="00477F74">
              <w:rPr>
                <w:rStyle w:val="Hyperlink"/>
                <w:noProof/>
              </w:rPr>
              <w:t>1.1.</w:t>
            </w:r>
            <w:r w:rsidR="00F32CB5" w:rsidRPr="00477F74">
              <w:rPr>
                <w:rFonts w:asciiTheme="minorHAnsi" w:eastAsiaTheme="minorEastAsia" w:hAnsiTheme="minorHAnsi" w:cstheme="minorBidi"/>
                <w:noProof/>
                <w:kern w:val="2"/>
                <w:sz w:val="22"/>
                <w:szCs w:val="22"/>
                <w:lang w:val="en-US"/>
                <w14:ligatures w14:val="standardContextual"/>
              </w:rPr>
              <w:tab/>
            </w:r>
            <w:r w:rsidR="00F32CB5" w:rsidRPr="00477F74">
              <w:rPr>
                <w:rStyle w:val="Hyperlink"/>
                <w:noProof/>
              </w:rPr>
              <w:t>Sąvokos</w:t>
            </w:r>
            <w:r w:rsidR="00F32CB5" w:rsidRPr="00477F74">
              <w:rPr>
                <w:noProof/>
                <w:webHidden/>
              </w:rPr>
              <w:tab/>
            </w:r>
            <w:r w:rsidR="00F32CB5" w:rsidRPr="00477F74">
              <w:rPr>
                <w:noProof/>
                <w:webHidden/>
              </w:rPr>
              <w:fldChar w:fldCharType="begin"/>
            </w:r>
            <w:r w:rsidR="00F32CB5" w:rsidRPr="00477F74">
              <w:rPr>
                <w:noProof/>
                <w:webHidden/>
              </w:rPr>
              <w:instrText xml:space="preserve"> PAGEREF _Toc140600188 \h </w:instrText>
            </w:r>
            <w:r w:rsidR="00F32CB5" w:rsidRPr="00477F74">
              <w:rPr>
                <w:noProof/>
                <w:webHidden/>
              </w:rPr>
            </w:r>
            <w:r w:rsidR="00F32CB5" w:rsidRPr="00477F74">
              <w:rPr>
                <w:noProof/>
                <w:webHidden/>
              </w:rPr>
              <w:fldChar w:fldCharType="separate"/>
            </w:r>
            <w:r w:rsidR="00F32CB5" w:rsidRPr="00477F74">
              <w:rPr>
                <w:noProof/>
                <w:webHidden/>
              </w:rPr>
              <w:t>3</w:t>
            </w:r>
            <w:r w:rsidR="00F32CB5" w:rsidRPr="00477F74">
              <w:rPr>
                <w:noProof/>
                <w:webHidden/>
              </w:rPr>
              <w:fldChar w:fldCharType="end"/>
            </w:r>
          </w:hyperlink>
        </w:p>
        <w:p w14:paraId="0AC772A2" w14:textId="17CD0623" w:rsidR="00F32CB5" w:rsidRPr="00477F74" w:rsidRDefault="00000000">
          <w:pPr>
            <w:pStyle w:val="TOC2"/>
            <w:rPr>
              <w:rFonts w:asciiTheme="minorHAnsi" w:eastAsiaTheme="minorEastAsia" w:hAnsiTheme="minorHAnsi" w:cstheme="minorBidi"/>
              <w:noProof/>
              <w:kern w:val="2"/>
              <w:sz w:val="22"/>
              <w:szCs w:val="22"/>
              <w:lang w:val="en-US"/>
              <w14:ligatures w14:val="standardContextual"/>
            </w:rPr>
          </w:pPr>
          <w:hyperlink w:anchor="_Toc140600189" w:history="1">
            <w:r w:rsidR="00F32CB5" w:rsidRPr="00477F74">
              <w:rPr>
                <w:rStyle w:val="Hyperlink"/>
                <w:noProof/>
              </w:rPr>
              <w:t>1.2.</w:t>
            </w:r>
            <w:r w:rsidR="00F32CB5" w:rsidRPr="00477F74">
              <w:rPr>
                <w:rFonts w:asciiTheme="minorHAnsi" w:eastAsiaTheme="minorEastAsia" w:hAnsiTheme="minorHAnsi" w:cstheme="minorBidi"/>
                <w:noProof/>
                <w:kern w:val="2"/>
                <w:sz w:val="22"/>
                <w:szCs w:val="22"/>
                <w:lang w:val="en-US"/>
                <w14:ligatures w14:val="standardContextual"/>
              </w:rPr>
              <w:tab/>
            </w:r>
            <w:r w:rsidR="00F32CB5" w:rsidRPr="00477F74">
              <w:rPr>
                <w:rStyle w:val="Hyperlink"/>
                <w:noProof/>
              </w:rPr>
              <w:t>Sutarties aiškinimas</w:t>
            </w:r>
            <w:r w:rsidR="00F32CB5" w:rsidRPr="00477F74">
              <w:rPr>
                <w:noProof/>
                <w:webHidden/>
              </w:rPr>
              <w:tab/>
            </w:r>
            <w:r w:rsidR="00F32CB5" w:rsidRPr="00477F74">
              <w:rPr>
                <w:noProof/>
                <w:webHidden/>
              </w:rPr>
              <w:fldChar w:fldCharType="begin"/>
            </w:r>
            <w:r w:rsidR="00F32CB5" w:rsidRPr="00477F74">
              <w:rPr>
                <w:noProof/>
                <w:webHidden/>
              </w:rPr>
              <w:instrText xml:space="preserve"> PAGEREF _Toc140600189 \h </w:instrText>
            </w:r>
            <w:r w:rsidR="00F32CB5" w:rsidRPr="00477F74">
              <w:rPr>
                <w:noProof/>
                <w:webHidden/>
              </w:rPr>
            </w:r>
            <w:r w:rsidR="00F32CB5" w:rsidRPr="00477F74">
              <w:rPr>
                <w:noProof/>
                <w:webHidden/>
              </w:rPr>
              <w:fldChar w:fldCharType="separate"/>
            </w:r>
            <w:r w:rsidR="00F32CB5" w:rsidRPr="00477F74">
              <w:rPr>
                <w:noProof/>
                <w:webHidden/>
              </w:rPr>
              <w:t>4</w:t>
            </w:r>
            <w:r w:rsidR="00F32CB5" w:rsidRPr="00477F74">
              <w:rPr>
                <w:noProof/>
                <w:webHidden/>
              </w:rPr>
              <w:fldChar w:fldCharType="end"/>
            </w:r>
          </w:hyperlink>
        </w:p>
        <w:p w14:paraId="20855ABD" w14:textId="6075E7DE" w:rsidR="00F32CB5" w:rsidRPr="00477F74" w:rsidRDefault="00000000">
          <w:pPr>
            <w:pStyle w:val="TOC2"/>
            <w:rPr>
              <w:rFonts w:asciiTheme="minorHAnsi" w:eastAsiaTheme="minorEastAsia" w:hAnsiTheme="minorHAnsi" w:cstheme="minorBidi"/>
              <w:noProof/>
              <w:kern w:val="2"/>
              <w:sz w:val="22"/>
              <w:szCs w:val="22"/>
              <w:lang w:val="en-US"/>
              <w14:ligatures w14:val="standardContextual"/>
            </w:rPr>
          </w:pPr>
          <w:hyperlink w:anchor="_Toc140600190" w:history="1">
            <w:r w:rsidR="00F32CB5" w:rsidRPr="00477F74">
              <w:rPr>
                <w:rStyle w:val="Hyperlink"/>
                <w:noProof/>
              </w:rPr>
              <w:t>1.3.</w:t>
            </w:r>
            <w:r w:rsidR="00F32CB5" w:rsidRPr="00477F74">
              <w:rPr>
                <w:rFonts w:asciiTheme="minorHAnsi" w:eastAsiaTheme="minorEastAsia" w:hAnsiTheme="minorHAnsi" w:cstheme="minorBidi"/>
                <w:noProof/>
                <w:kern w:val="2"/>
                <w:sz w:val="22"/>
                <w:szCs w:val="22"/>
                <w:lang w:val="en-US"/>
                <w14:ligatures w14:val="standardContextual"/>
              </w:rPr>
              <w:tab/>
            </w:r>
            <w:r w:rsidR="00F32CB5" w:rsidRPr="00477F74">
              <w:rPr>
                <w:rStyle w:val="Hyperlink"/>
                <w:noProof/>
              </w:rPr>
              <w:t>Dokumentų viršenybė</w:t>
            </w:r>
            <w:r w:rsidR="00F32CB5" w:rsidRPr="00477F74">
              <w:rPr>
                <w:noProof/>
                <w:webHidden/>
              </w:rPr>
              <w:tab/>
            </w:r>
            <w:r w:rsidR="00F32CB5" w:rsidRPr="00477F74">
              <w:rPr>
                <w:noProof/>
                <w:webHidden/>
              </w:rPr>
              <w:fldChar w:fldCharType="begin"/>
            </w:r>
            <w:r w:rsidR="00F32CB5" w:rsidRPr="00477F74">
              <w:rPr>
                <w:noProof/>
                <w:webHidden/>
              </w:rPr>
              <w:instrText xml:space="preserve"> PAGEREF _Toc140600190 \h </w:instrText>
            </w:r>
            <w:r w:rsidR="00F32CB5" w:rsidRPr="00477F74">
              <w:rPr>
                <w:noProof/>
                <w:webHidden/>
              </w:rPr>
            </w:r>
            <w:r w:rsidR="00F32CB5" w:rsidRPr="00477F74">
              <w:rPr>
                <w:noProof/>
                <w:webHidden/>
              </w:rPr>
              <w:fldChar w:fldCharType="separate"/>
            </w:r>
            <w:r w:rsidR="00F32CB5" w:rsidRPr="00477F74">
              <w:rPr>
                <w:noProof/>
                <w:webHidden/>
              </w:rPr>
              <w:t>4</w:t>
            </w:r>
            <w:r w:rsidR="00F32CB5" w:rsidRPr="00477F74">
              <w:rPr>
                <w:noProof/>
                <w:webHidden/>
              </w:rPr>
              <w:fldChar w:fldCharType="end"/>
            </w:r>
          </w:hyperlink>
        </w:p>
        <w:p w14:paraId="36F6CCBE" w14:textId="7A8AE98E" w:rsidR="00F32CB5" w:rsidRPr="00477F74" w:rsidRDefault="00000000">
          <w:pPr>
            <w:pStyle w:val="TOC1"/>
            <w:rPr>
              <w:rFonts w:asciiTheme="minorHAnsi" w:eastAsiaTheme="minorEastAsia" w:hAnsiTheme="minorHAnsi" w:cstheme="minorBidi"/>
              <w:b w:val="0"/>
              <w:kern w:val="2"/>
              <w:sz w:val="22"/>
              <w:szCs w:val="22"/>
              <w:lang w:val="en-US"/>
              <w14:ligatures w14:val="standardContextual"/>
            </w:rPr>
          </w:pPr>
          <w:hyperlink w:anchor="_Toc140600191" w:history="1">
            <w:r w:rsidR="00F32CB5" w:rsidRPr="00477F74">
              <w:rPr>
                <w:rStyle w:val="Hyperlink"/>
              </w:rPr>
              <w:t>2.</w:t>
            </w:r>
            <w:r w:rsidR="00F32CB5" w:rsidRPr="00477F74">
              <w:rPr>
                <w:rFonts w:asciiTheme="minorHAnsi" w:eastAsiaTheme="minorEastAsia" w:hAnsiTheme="minorHAnsi" w:cstheme="minorBidi"/>
                <w:b w:val="0"/>
                <w:kern w:val="2"/>
                <w:sz w:val="22"/>
                <w:szCs w:val="22"/>
                <w:lang w:val="en-US"/>
                <w14:ligatures w14:val="standardContextual"/>
              </w:rPr>
              <w:tab/>
            </w:r>
            <w:r w:rsidR="00F32CB5" w:rsidRPr="00477F74">
              <w:rPr>
                <w:rStyle w:val="Hyperlink"/>
              </w:rPr>
              <w:t>Sutarties dalykas</w:t>
            </w:r>
            <w:r w:rsidR="00F32CB5" w:rsidRPr="00477F74">
              <w:rPr>
                <w:webHidden/>
              </w:rPr>
              <w:tab/>
            </w:r>
            <w:r w:rsidR="00F32CB5" w:rsidRPr="00477F74">
              <w:rPr>
                <w:webHidden/>
              </w:rPr>
              <w:fldChar w:fldCharType="begin"/>
            </w:r>
            <w:r w:rsidR="00F32CB5" w:rsidRPr="00477F74">
              <w:rPr>
                <w:webHidden/>
              </w:rPr>
              <w:instrText xml:space="preserve"> PAGEREF _Toc140600191 \h </w:instrText>
            </w:r>
            <w:r w:rsidR="00F32CB5" w:rsidRPr="00477F74">
              <w:rPr>
                <w:webHidden/>
              </w:rPr>
            </w:r>
            <w:r w:rsidR="00F32CB5" w:rsidRPr="00477F74">
              <w:rPr>
                <w:webHidden/>
              </w:rPr>
              <w:fldChar w:fldCharType="separate"/>
            </w:r>
            <w:r w:rsidR="00F32CB5" w:rsidRPr="00477F74">
              <w:rPr>
                <w:webHidden/>
              </w:rPr>
              <w:t>4</w:t>
            </w:r>
            <w:r w:rsidR="00F32CB5" w:rsidRPr="00477F74">
              <w:rPr>
                <w:webHidden/>
              </w:rPr>
              <w:fldChar w:fldCharType="end"/>
            </w:r>
          </w:hyperlink>
        </w:p>
        <w:p w14:paraId="351964D3" w14:textId="5AFF58D5" w:rsidR="00F32CB5" w:rsidRPr="00477F74" w:rsidRDefault="00000000">
          <w:pPr>
            <w:pStyle w:val="TOC1"/>
            <w:rPr>
              <w:rFonts w:asciiTheme="minorHAnsi" w:eastAsiaTheme="minorEastAsia" w:hAnsiTheme="minorHAnsi" w:cstheme="minorBidi"/>
              <w:b w:val="0"/>
              <w:kern w:val="2"/>
              <w:sz w:val="22"/>
              <w:szCs w:val="22"/>
              <w:lang w:val="en-US"/>
              <w14:ligatures w14:val="standardContextual"/>
            </w:rPr>
          </w:pPr>
          <w:hyperlink w:anchor="_Toc140600192" w:history="1">
            <w:r w:rsidR="00F32CB5" w:rsidRPr="00477F74">
              <w:rPr>
                <w:rStyle w:val="Hyperlink"/>
              </w:rPr>
              <w:t>3.</w:t>
            </w:r>
            <w:r w:rsidR="00F32CB5" w:rsidRPr="00477F74">
              <w:rPr>
                <w:rFonts w:asciiTheme="minorHAnsi" w:eastAsiaTheme="minorEastAsia" w:hAnsiTheme="minorHAnsi" w:cstheme="minorBidi"/>
                <w:b w:val="0"/>
                <w:kern w:val="2"/>
                <w:sz w:val="22"/>
                <w:szCs w:val="22"/>
                <w:lang w:val="en-US"/>
                <w14:ligatures w14:val="standardContextual"/>
              </w:rPr>
              <w:tab/>
            </w:r>
            <w:r w:rsidR="00F32CB5" w:rsidRPr="00477F74">
              <w:rPr>
                <w:rStyle w:val="Hyperlink"/>
              </w:rPr>
              <w:t>TIEKĖJAS ir kiti Sutarties vykdymui pasitelkti asmenys</w:t>
            </w:r>
            <w:r w:rsidR="00F32CB5" w:rsidRPr="00477F74">
              <w:rPr>
                <w:webHidden/>
              </w:rPr>
              <w:tab/>
            </w:r>
            <w:r w:rsidR="00F32CB5" w:rsidRPr="00477F74">
              <w:rPr>
                <w:webHidden/>
              </w:rPr>
              <w:fldChar w:fldCharType="begin"/>
            </w:r>
            <w:r w:rsidR="00F32CB5" w:rsidRPr="00477F74">
              <w:rPr>
                <w:webHidden/>
              </w:rPr>
              <w:instrText xml:space="preserve"> PAGEREF _Toc140600192 \h </w:instrText>
            </w:r>
            <w:r w:rsidR="00F32CB5" w:rsidRPr="00477F74">
              <w:rPr>
                <w:webHidden/>
              </w:rPr>
            </w:r>
            <w:r w:rsidR="00F32CB5" w:rsidRPr="00477F74">
              <w:rPr>
                <w:webHidden/>
              </w:rPr>
              <w:fldChar w:fldCharType="separate"/>
            </w:r>
            <w:r w:rsidR="00F32CB5" w:rsidRPr="00477F74">
              <w:rPr>
                <w:webHidden/>
              </w:rPr>
              <w:t>4</w:t>
            </w:r>
            <w:r w:rsidR="00F32CB5" w:rsidRPr="00477F74">
              <w:rPr>
                <w:webHidden/>
              </w:rPr>
              <w:fldChar w:fldCharType="end"/>
            </w:r>
          </w:hyperlink>
        </w:p>
        <w:p w14:paraId="2A3DB74A" w14:textId="33931654" w:rsidR="00F32CB5" w:rsidRPr="00477F74" w:rsidRDefault="00000000">
          <w:pPr>
            <w:pStyle w:val="TOC2"/>
            <w:rPr>
              <w:rFonts w:asciiTheme="minorHAnsi" w:eastAsiaTheme="minorEastAsia" w:hAnsiTheme="minorHAnsi" w:cstheme="minorBidi"/>
              <w:noProof/>
              <w:kern w:val="2"/>
              <w:sz w:val="22"/>
              <w:szCs w:val="22"/>
              <w:lang w:val="en-US"/>
              <w14:ligatures w14:val="standardContextual"/>
            </w:rPr>
          </w:pPr>
          <w:hyperlink w:anchor="_Toc140600193" w:history="1">
            <w:r w:rsidR="00F32CB5" w:rsidRPr="00477F74">
              <w:rPr>
                <w:rStyle w:val="Hyperlink"/>
                <w:noProof/>
              </w:rPr>
              <w:t>3.1.</w:t>
            </w:r>
            <w:r w:rsidR="00F32CB5" w:rsidRPr="00477F74">
              <w:rPr>
                <w:rFonts w:asciiTheme="minorHAnsi" w:eastAsiaTheme="minorEastAsia" w:hAnsiTheme="minorHAnsi" w:cstheme="minorBidi"/>
                <w:noProof/>
                <w:kern w:val="2"/>
                <w:sz w:val="22"/>
                <w:szCs w:val="22"/>
                <w:lang w:val="en-US"/>
                <w14:ligatures w14:val="standardContextual"/>
              </w:rPr>
              <w:tab/>
            </w:r>
            <w:r w:rsidR="00F32CB5" w:rsidRPr="00477F74">
              <w:rPr>
                <w:rStyle w:val="Hyperlink"/>
                <w:noProof/>
              </w:rPr>
              <w:t>Kvalifikacija ir kiti Tiekėjo pasiūlymu prisiimti įsipareigojimai</w:t>
            </w:r>
            <w:r w:rsidR="00F32CB5" w:rsidRPr="00477F74">
              <w:rPr>
                <w:noProof/>
                <w:webHidden/>
              </w:rPr>
              <w:tab/>
            </w:r>
            <w:r w:rsidR="00F32CB5" w:rsidRPr="00477F74">
              <w:rPr>
                <w:noProof/>
                <w:webHidden/>
              </w:rPr>
              <w:fldChar w:fldCharType="begin"/>
            </w:r>
            <w:r w:rsidR="00F32CB5" w:rsidRPr="00477F74">
              <w:rPr>
                <w:noProof/>
                <w:webHidden/>
              </w:rPr>
              <w:instrText xml:space="preserve"> PAGEREF _Toc140600193 \h </w:instrText>
            </w:r>
            <w:r w:rsidR="00F32CB5" w:rsidRPr="00477F74">
              <w:rPr>
                <w:noProof/>
                <w:webHidden/>
              </w:rPr>
            </w:r>
            <w:r w:rsidR="00F32CB5" w:rsidRPr="00477F74">
              <w:rPr>
                <w:noProof/>
                <w:webHidden/>
              </w:rPr>
              <w:fldChar w:fldCharType="separate"/>
            </w:r>
            <w:r w:rsidR="00F32CB5" w:rsidRPr="00477F74">
              <w:rPr>
                <w:noProof/>
                <w:webHidden/>
              </w:rPr>
              <w:t>4</w:t>
            </w:r>
            <w:r w:rsidR="00F32CB5" w:rsidRPr="00477F74">
              <w:rPr>
                <w:noProof/>
                <w:webHidden/>
              </w:rPr>
              <w:fldChar w:fldCharType="end"/>
            </w:r>
          </w:hyperlink>
        </w:p>
        <w:p w14:paraId="1CAD540C" w14:textId="4C1F469D" w:rsidR="00F32CB5" w:rsidRPr="00477F74" w:rsidRDefault="00000000">
          <w:pPr>
            <w:pStyle w:val="TOC2"/>
            <w:rPr>
              <w:rFonts w:asciiTheme="minorHAnsi" w:eastAsiaTheme="minorEastAsia" w:hAnsiTheme="minorHAnsi" w:cstheme="minorBidi"/>
              <w:noProof/>
              <w:kern w:val="2"/>
              <w:sz w:val="22"/>
              <w:szCs w:val="22"/>
              <w:lang w:val="en-US"/>
              <w14:ligatures w14:val="standardContextual"/>
            </w:rPr>
          </w:pPr>
          <w:hyperlink w:anchor="_Toc140600194" w:history="1">
            <w:r w:rsidR="00F32CB5" w:rsidRPr="00477F74">
              <w:rPr>
                <w:rStyle w:val="Hyperlink"/>
                <w:noProof/>
              </w:rPr>
              <w:t>3.2.</w:t>
            </w:r>
            <w:r w:rsidR="00F32CB5" w:rsidRPr="00477F74">
              <w:rPr>
                <w:rFonts w:asciiTheme="minorHAnsi" w:eastAsiaTheme="minorEastAsia" w:hAnsiTheme="minorHAnsi" w:cstheme="minorBidi"/>
                <w:noProof/>
                <w:kern w:val="2"/>
                <w:sz w:val="22"/>
                <w:szCs w:val="22"/>
                <w:lang w:val="en-US"/>
                <w14:ligatures w14:val="standardContextual"/>
              </w:rPr>
              <w:tab/>
            </w:r>
            <w:r w:rsidR="00F32CB5" w:rsidRPr="00477F74">
              <w:rPr>
                <w:rStyle w:val="Hyperlink"/>
                <w:noProof/>
              </w:rPr>
              <w:t>Subtiekėjų pasitelkimas ir keitimas</w:t>
            </w:r>
            <w:r w:rsidR="00F32CB5" w:rsidRPr="00477F74">
              <w:rPr>
                <w:noProof/>
                <w:webHidden/>
              </w:rPr>
              <w:tab/>
            </w:r>
            <w:r w:rsidR="00F32CB5" w:rsidRPr="00477F74">
              <w:rPr>
                <w:noProof/>
                <w:webHidden/>
              </w:rPr>
              <w:fldChar w:fldCharType="begin"/>
            </w:r>
            <w:r w:rsidR="00F32CB5" w:rsidRPr="00477F74">
              <w:rPr>
                <w:noProof/>
                <w:webHidden/>
              </w:rPr>
              <w:instrText xml:space="preserve"> PAGEREF _Toc140600194 \h </w:instrText>
            </w:r>
            <w:r w:rsidR="00F32CB5" w:rsidRPr="00477F74">
              <w:rPr>
                <w:noProof/>
                <w:webHidden/>
              </w:rPr>
            </w:r>
            <w:r w:rsidR="00F32CB5" w:rsidRPr="00477F74">
              <w:rPr>
                <w:noProof/>
                <w:webHidden/>
              </w:rPr>
              <w:fldChar w:fldCharType="separate"/>
            </w:r>
            <w:r w:rsidR="00F32CB5" w:rsidRPr="00477F74">
              <w:rPr>
                <w:noProof/>
                <w:webHidden/>
              </w:rPr>
              <w:t>5</w:t>
            </w:r>
            <w:r w:rsidR="00F32CB5" w:rsidRPr="00477F74">
              <w:rPr>
                <w:noProof/>
                <w:webHidden/>
              </w:rPr>
              <w:fldChar w:fldCharType="end"/>
            </w:r>
          </w:hyperlink>
        </w:p>
        <w:p w14:paraId="407E12BF" w14:textId="576D482E" w:rsidR="00F32CB5" w:rsidRPr="00477F74" w:rsidRDefault="00000000">
          <w:pPr>
            <w:pStyle w:val="TOC2"/>
            <w:rPr>
              <w:rFonts w:asciiTheme="minorHAnsi" w:eastAsiaTheme="minorEastAsia" w:hAnsiTheme="minorHAnsi" w:cstheme="minorBidi"/>
              <w:noProof/>
              <w:kern w:val="2"/>
              <w:sz w:val="22"/>
              <w:szCs w:val="22"/>
              <w:lang w:val="en-US"/>
              <w14:ligatures w14:val="standardContextual"/>
            </w:rPr>
          </w:pPr>
          <w:hyperlink w:anchor="_Toc140600195" w:history="1">
            <w:r w:rsidR="00F32CB5" w:rsidRPr="00477F74">
              <w:rPr>
                <w:rStyle w:val="Hyperlink"/>
                <w:noProof/>
              </w:rPr>
              <w:t>3.3.</w:t>
            </w:r>
            <w:r w:rsidR="00F32CB5" w:rsidRPr="00477F74">
              <w:rPr>
                <w:rFonts w:asciiTheme="minorHAnsi" w:eastAsiaTheme="minorEastAsia" w:hAnsiTheme="minorHAnsi" w:cstheme="minorBidi"/>
                <w:noProof/>
                <w:kern w:val="2"/>
                <w:sz w:val="22"/>
                <w:szCs w:val="22"/>
                <w:lang w:val="en-US"/>
                <w14:ligatures w14:val="standardContextual"/>
              </w:rPr>
              <w:tab/>
            </w:r>
            <w:r w:rsidR="00F32CB5" w:rsidRPr="00477F74">
              <w:rPr>
                <w:rStyle w:val="Hyperlink"/>
                <w:noProof/>
              </w:rPr>
              <w:t>Susitarimai dėl tiesioginio atsiskaitymo su Subtiekėjais</w:t>
            </w:r>
            <w:r w:rsidR="00F32CB5" w:rsidRPr="00477F74">
              <w:rPr>
                <w:noProof/>
                <w:webHidden/>
              </w:rPr>
              <w:tab/>
            </w:r>
            <w:r w:rsidR="00F32CB5" w:rsidRPr="00477F74">
              <w:rPr>
                <w:noProof/>
                <w:webHidden/>
              </w:rPr>
              <w:fldChar w:fldCharType="begin"/>
            </w:r>
            <w:r w:rsidR="00F32CB5" w:rsidRPr="00477F74">
              <w:rPr>
                <w:noProof/>
                <w:webHidden/>
              </w:rPr>
              <w:instrText xml:space="preserve"> PAGEREF _Toc140600195 \h </w:instrText>
            </w:r>
            <w:r w:rsidR="00F32CB5" w:rsidRPr="00477F74">
              <w:rPr>
                <w:noProof/>
                <w:webHidden/>
              </w:rPr>
            </w:r>
            <w:r w:rsidR="00F32CB5" w:rsidRPr="00477F74">
              <w:rPr>
                <w:noProof/>
                <w:webHidden/>
              </w:rPr>
              <w:fldChar w:fldCharType="separate"/>
            </w:r>
            <w:r w:rsidR="00F32CB5" w:rsidRPr="00477F74">
              <w:rPr>
                <w:noProof/>
                <w:webHidden/>
              </w:rPr>
              <w:t>5</w:t>
            </w:r>
            <w:r w:rsidR="00F32CB5" w:rsidRPr="00477F74">
              <w:rPr>
                <w:noProof/>
                <w:webHidden/>
              </w:rPr>
              <w:fldChar w:fldCharType="end"/>
            </w:r>
          </w:hyperlink>
        </w:p>
        <w:p w14:paraId="3FA200AE" w14:textId="23572A9C" w:rsidR="00F32CB5" w:rsidRPr="00477F74" w:rsidRDefault="00000000">
          <w:pPr>
            <w:pStyle w:val="TOC2"/>
            <w:rPr>
              <w:rFonts w:asciiTheme="minorHAnsi" w:eastAsiaTheme="minorEastAsia" w:hAnsiTheme="minorHAnsi" w:cstheme="minorBidi"/>
              <w:noProof/>
              <w:kern w:val="2"/>
              <w:sz w:val="22"/>
              <w:szCs w:val="22"/>
              <w:lang w:val="en-US"/>
              <w14:ligatures w14:val="standardContextual"/>
            </w:rPr>
          </w:pPr>
          <w:hyperlink w:anchor="_Toc140600196" w:history="1">
            <w:r w:rsidR="00F32CB5" w:rsidRPr="00477F74">
              <w:rPr>
                <w:rStyle w:val="Hyperlink"/>
                <w:noProof/>
              </w:rPr>
              <w:t>3.4.</w:t>
            </w:r>
            <w:r w:rsidR="00F32CB5" w:rsidRPr="00477F74">
              <w:rPr>
                <w:rFonts w:asciiTheme="minorHAnsi" w:eastAsiaTheme="minorEastAsia" w:hAnsiTheme="minorHAnsi" w:cstheme="minorBidi"/>
                <w:noProof/>
                <w:kern w:val="2"/>
                <w:sz w:val="22"/>
                <w:szCs w:val="22"/>
                <w:lang w:val="en-US"/>
                <w14:ligatures w14:val="standardContextual"/>
              </w:rPr>
              <w:tab/>
            </w:r>
            <w:r w:rsidR="00F32CB5" w:rsidRPr="00477F74">
              <w:rPr>
                <w:rStyle w:val="Hyperlink"/>
                <w:noProof/>
              </w:rPr>
              <w:t>Subtiekėjo, jungtinės veiklos partnerio ir Subjekto, kurio pajėgumais remiasi Tiekėjas, pakeitimas</w:t>
            </w:r>
            <w:r w:rsidR="00F32CB5" w:rsidRPr="00477F74">
              <w:rPr>
                <w:noProof/>
                <w:webHidden/>
              </w:rPr>
              <w:tab/>
            </w:r>
            <w:r w:rsidR="00F32CB5" w:rsidRPr="00477F74">
              <w:rPr>
                <w:noProof/>
                <w:webHidden/>
              </w:rPr>
              <w:fldChar w:fldCharType="begin"/>
            </w:r>
            <w:r w:rsidR="00F32CB5" w:rsidRPr="00477F74">
              <w:rPr>
                <w:noProof/>
                <w:webHidden/>
              </w:rPr>
              <w:instrText xml:space="preserve"> PAGEREF _Toc140600196 \h </w:instrText>
            </w:r>
            <w:r w:rsidR="00F32CB5" w:rsidRPr="00477F74">
              <w:rPr>
                <w:noProof/>
                <w:webHidden/>
              </w:rPr>
            </w:r>
            <w:r w:rsidR="00F32CB5" w:rsidRPr="00477F74">
              <w:rPr>
                <w:noProof/>
                <w:webHidden/>
              </w:rPr>
              <w:fldChar w:fldCharType="separate"/>
            </w:r>
            <w:r w:rsidR="00F32CB5" w:rsidRPr="00477F74">
              <w:rPr>
                <w:noProof/>
                <w:webHidden/>
              </w:rPr>
              <w:t>5</w:t>
            </w:r>
            <w:r w:rsidR="00F32CB5" w:rsidRPr="00477F74">
              <w:rPr>
                <w:noProof/>
                <w:webHidden/>
              </w:rPr>
              <w:fldChar w:fldCharType="end"/>
            </w:r>
          </w:hyperlink>
        </w:p>
        <w:p w14:paraId="4500DE24" w14:textId="5FA431D4" w:rsidR="00F32CB5" w:rsidRPr="00477F74" w:rsidRDefault="00000000">
          <w:pPr>
            <w:pStyle w:val="TOC1"/>
            <w:rPr>
              <w:rFonts w:asciiTheme="minorHAnsi" w:eastAsiaTheme="minorEastAsia" w:hAnsiTheme="minorHAnsi" w:cstheme="minorBidi"/>
              <w:b w:val="0"/>
              <w:kern w:val="2"/>
              <w:sz w:val="22"/>
              <w:szCs w:val="22"/>
              <w:lang w:val="en-US"/>
              <w14:ligatures w14:val="standardContextual"/>
            </w:rPr>
          </w:pPr>
          <w:hyperlink w:anchor="_Toc140600197" w:history="1">
            <w:r w:rsidR="00F32CB5" w:rsidRPr="00477F74">
              <w:rPr>
                <w:rStyle w:val="Hyperlink"/>
                <w:smallCaps/>
              </w:rPr>
              <w:t>4.</w:t>
            </w:r>
            <w:r w:rsidR="00F32CB5" w:rsidRPr="00477F74">
              <w:rPr>
                <w:rFonts w:asciiTheme="minorHAnsi" w:eastAsiaTheme="minorEastAsia" w:hAnsiTheme="minorHAnsi" w:cstheme="minorBidi"/>
                <w:b w:val="0"/>
                <w:kern w:val="2"/>
                <w:sz w:val="22"/>
                <w:szCs w:val="22"/>
                <w:lang w:val="en-US"/>
                <w14:ligatures w14:val="standardContextual"/>
              </w:rPr>
              <w:tab/>
            </w:r>
            <w:r w:rsidR="00F32CB5" w:rsidRPr="00477F74">
              <w:rPr>
                <w:rStyle w:val="Hyperlink"/>
              </w:rPr>
              <w:t>Šalių bendradarbiavimas</w:t>
            </w:r>
            <w:r w:rsidR="00F32CB5" w:rsidRPr="00477F74">
              <w:rPr>
                <w:webHidden/>
              </w:rPr>
              <w:tab/>
            </w:r>
            <w:r w:rsidR="00F32CB5" w:rsidRPr="00477F74">
              <w:rPr>
                <w:webHidden/>
              </w:rPr>
              <w:fldChar w:fldCharType="begin"/>
            </w:r>
            <w:r w:rsidR="00F32CB5" w:rsidRPr="00477F74">
              <w:rPr>
                <w:webHidden/>
              </w:rPr>
              <w:instrText xml:space="preserve"> PAGEREF _Toc140600197 \h </w:instrText>
            </w:r>
            <w:r w:rsidR="00F32CB5" w:rsidRPr="00477F74">
              <w:rPr>
                <w:webHidden/>
              </w:rPr>
            </w:r>
            <w:r w:rsidR="00F32CB5" w:rsidRPr="00477F74">
              <w:rPr>
                <w:webHidden/>
              </w:rPr>
              <w:fldChar w:fldCharType="separate"/>
            </w:r>
            <w:r w:rsidR="00F32CB5" w:rsidRPr="00477F74">
              <w:rPr>
                <w:webHidden/>
              </w:rPr>
              <w:t>5</w:t>
            </w:r>
            <w:r w:rsidR="00F32CB5" w:rsidRPr="00477F74">
              <w:rPr>
                <w:webHidden/>
              </w:rPr>
              <w:fldChar w:fldCharType="end"/>
            </w:r>
          </w:hyperlink>
        </w:p>
        <w:p w14:paraId="4D56D721" w14:textId="2372FD57" w:rsidR="00F32CB5" w:rsidRPr="00477F74" w:rsidRDefault="00000000">
          <w:pPr>
            <w:pStyle w:val="TOC2"/>
            <w:rPr>
              <w:rFonts w:asciiTheme="minorHAnsi" w:eastAsiaTheme="minorEastAsia" w:hAnsiTheme="minorHAnsi" w:cstheme="minorBidi"/>
              <w:noProof/>
              <w:kern w:val="2"/>
              <w:sz w:val="22"/>
              <w:szCs w:val="22"/>
              <w:lang w:val="en-US"/>
              <w14:ligatures w14:val="standardContextual"/>
            </w:rPr>
          </w:pPr>
          <w:hyperlink w:anchor="_Toc140600198" w:history="1">
            <w:r w:rsidR="00F32CB5" w:rsidRPr="00477F74">
              <w:rPr>
                <w:rStyle w:val="Hyperlink"/>
                <w:noProof/>
              </w:rPr>
              <w:t>4.1.</w:t>
            </w:r>
            <w:r w:rsidR="00F32CB5" w:rsidRPr="00477F74">
              <w:rPr>
                <w:rFonts w:asciiTheme="minorHAnsi" w:eastAsiaTheme="minorEastAsia" w:hAnsiTheme="minorHAnsi" w:cstheme="minorBidi"/>
                <w:noProof/>
                <w:kern w:val="2"/>
                <w:sz w:val="22"/>
                <w:szCs w:val="22"/>
                <w:lang w:val="en-US"/>
                <w14:ligatures w14:val="standardContextual"/>
              </w:rPr>
              <w:tab/>
            </w:r>
            <w:r w:rsidR="00F32CB5" w:rsidRPr="00477F74">
              <w:rPr>
                <w:rStyle w:val="Hyperlink"/>
                <w:noProof/>
              </w:rPr>
              <w:t>Šalių bendradarbiavimo pareiga</w:t>
            </w:r>
            <w:r w:rsidR="00F32CB5" w:rsidRPr="00477F74">
              <w:rPr>
                <w:noProof/>
                <w:webHidden/>
              </w:rPr>
              <w:tab/>
            </w:r>
            <w:r w:rsidR="00F32CB5" w:rsidRPr="00477F74">
              <w:rPr>
                <w:noProof/>
                <w:webHidden/>
              </w:rPr>
              <w:fldChar w:fldCharType="begin"/>
            </w:r>
            <w:r w:rsidR="00F32CB5" w:rsidRPr="00477F74">
              <w:rPr>
                <w:noProof/>
                <w:webHidden/>
              </w:rPr>
              <w:instrText xml:space="preserve"> PAGEREF _Toc140600198 \h </w:instrText>
            </w:r>
            <w:r w:rsidR="00F32CB5" w:rsidRPr="00477F74">
              <w:rPr>
                <w:noProof/>
                <w:webHidden/>
              </w:rPr>
            </w:r>
            <w:r w:rsidR="00F32CB5" w:rsidRPr="00477F74">
              <w:rPr>
                <w:noProof/>
                <w:webHidden/>
              </w:rPr>
              <w:fldChar w:fldCharType="separate"/>
            </w:r>
            <w:r w:rsidR="00F32CB5" w:rsidRPr="00477F74">
              <w:rPr>
                <w:noProof/>
                <w:webHidden/>
              </w:rPr>
              <w:t>5</w:t>
            </w:r>
            <w:r w:rsidR="00F32CB5" w:rsidRPr="00477F74">
              <w:rPr>
                <w:noProof/>
                <w:webHidden/>
              </w:rPr>
              <w:fldChar w:fldCharType="end"/>
            </w:r>
          </w:hyperlink>
        </w:p>
        <w:p w14:paraId="1787F4D7" w14:textId="2679C5B9" w:rsidR="00F32CB5" w:rsidRPr="00477F74" w:rsidRDefault="00000000">
          <w:pPr>
            <w:pStyle w:val="TOC2"/>
            <w:rPr>
              <w:rFonts w:asciiTheme="minorHAnsi" w:eastAsiaTheme="minorEastAsia" w:hAnsiTheme="minorHAnsi" w:cstheme="minorBidi"/>
              <w:noProof/>
              <w:kern w:val="2"/>
              <w:sz w:val="22"/>
              <w:szCs w:val="22"/>
              <w:lang w:val="en-US"/>
              <w14:ligatures w14:val="standardContextual"/>
            </w:rPr>
          </w:pPr>
          <w:hyperlink w:anchor="_Toc140600199" w:history="1">
            <w:r w:rsidR="00F32CB5" w:rsidRPr="00477F74">
              <w:rPr>
                <w:rStyle w:val="Hyperlink"/>
                <w:noProof/>
              </w:rPr>
              <w:t>4.2.</w:t>
            </w:r>
            <w:r w:rsidR="00F32CB5" w:rsidRPr="00477F74">
              <w:rPr>
                <w:rFonts w:asciiTheme="minorHAnsi" w:eastAsiaTheme="minorEastAsia" w:hAnsiTheme="minorHAnsi" w:cstheme="minorBidi"/>
                <w:noProof/>
                <w:kern w:val="2"/>
                <w:sz w:val="22"/>
                <w:szCs w:val="22"/>
                <w:lang w:val="en-US"/>
                <w14:ligatures w14:val="standardContextual"/>
              </w:rPr>
              <w:tab/>
            </w:r>
            <w:r w:rsidR="00F32CB5" w:rsidRPr="00477F74">
              <w:rPr>
                <w:rStyle w:val="Hyperlink"/>
                <w:noProof/>
              </w:rPr>
              <w:t>Šalių atstovai</w:t>
            </w:r>
            <w:r w:rsidR="00F32CB5" w:rsidRPr="00477F74">
              <w:rPr>
                <w:noProof/>
                <w:webHidden/>
              </w:rPr>
              <w:tab/>
            </w:r>
            <w:r w:rsidR="00F32CB5" w:rsidRPr="00477F74">
              <w:rPr>
                <w:noProof/>
                <w:webHidden/>
              </w:rPr>
              <w:fldChar w:fldCharType="begin"/>
            </w:r>
            <w:r w:rsidR="00F32CB5" w:rsidRPr="00477F74">
              <w:rPr>
                <w:noProof/>
                <w:webHidden/>
              </w:rPr>
              <w:instrText xml:space="preserve"> PAGEREF _Toc140600199 \h </w:instrText>
            </w:r>
            <w:r w:rsidR="00F32CB5" w:rsidRPr="00477F74">
              <w:rPr>
                <w:noProof/>
                <w:webHidden/>
              </w:rPr>
            </w:r>
            <w:r w:rsidR="00F32CB5" w:rsidRPr="00477F74">
              <w:rPr>
                <w:noProof/>
                <w:webHidden/>
              </w:rPr>
              <w:fldChar w:fldCharType="separate"/>
            </w:r>
            <w:r w:rsidR="00F32CB5" w:rsidRPr="00477F74">
              <w:rPr>
                <w:noProof/>
                <w:webHidden/>
              </w:rPr>
              <w:t>6</w:t>
            </w:r>
            <w:r w:rsidR="00F32CB5" w:rsidRPr="00477F74">
              <w:rPr>
                <w:noProof/>
                <w:webHidden/>
              </w:rPr>
              <w:fldChar w:fldCharType="end"/>
            </w:r>
          </w:hyperlink>
        </w:p>
        <w:p w14:paraId="55C8AC81" w14:textId="54E60FF5" w:rsidR="00F32CB5" w:rsidRPr="00477F74" w:rsidRDefault="00000000">
          <w:pPr>
            <w:pStyle w:val="TOC1"/>
            <w:rPr>
              <w:rFonts w:asciiTheme="minorHAnsi" w:eastAsiaTheme="minorEastAsia" w:hAnsiTheme="minorHAnsi" w:cstheme="minorBidi"/>
              <w:b w:val="0"/>
              <w:kern w:val="2"/>
              <w:sz w:val="22"/>
              <w:szCs w:val="22"/>
              <w:lang w:val="en-US"/>
              <w14:ligatures w14:val="standardContextual"/>
            </w:rPr>
          </w:pPr>
          <w:hyperlink w:anchor="_Toc140600200" w:history="1">
            <w:r w:rsidR="00F32CB5" w:rsidRPr="00477F74">
              <w:rPr>
                <w:rStyle w:val="Hyperlink"/>
              </w:rPr>
              <w:t>5.</w:t>
            </w:r>
            <w:r w:rsidR="00F32CB5" w:rsidRPr="00477F74">
              <w:rPr>
                <w:rFonts w:asciiTheme="minorHAnsi" w:eastAsiaTheme="minorEastAsia" w:hAnsiTheme="minorHAnsi" w:cstheme="minorBidi"/>
                <w:b w:val="0"/>
                <w:kern w:val="2"/>
                <w:sz w:val="22"/>
                <w:szCs w:val="22"/>
                <w:lang w:val="en-US"/>
                <w14:ligatures w14:val="standardContextual"/>
              </w:rPr>
              <w:tab/>
            </w:r>
            <w:r w:rsidR="00F32CB5" w:rsidRPr="00477F74">
              <w:rPr>
                <w:rStyle w:val="Hyperlink"/>
              </w:rPr>
              <w:t>SUTARTIES VYKDYMO METU PATEIKIAMI dokumentai</w:t>
            </w:r>
            <w:r w:rsidR="00F32CB5" w:rsidRPr="00477F74">
              <w:rPr>
                <w:webHidden/>
              </w:rPr>
              <w:tab/>
            </w:r>
            <w:r w:rsidR="00F32CB5" w:rsidRPr="00477F74">
              <w:rPr>
                <w:webHidden/>
              </w:rPr>
              <w:fldChar w:fldCharType="begin"/>
            </w:r>
            <w:r w:rsidR="00F32CB5" w:rsidRPr="00477F74">
              <w:rPr>
                <w:webHidden/>
              </w:rPr>
              <w:instrText xml:space="preserve"> PAGEREF _Toc140600200 \h </w:instrText>
            </w:r>
            <w:r w:rsidR="00F32CB5" w:rsidRPr="00477F74">
              <w:rPr>
                <w:webHidden/>
              </w:rPr>
            </w:r>
            <w:r w:rsidR="00F32CB5" w:rsidRPr="00477F74">
              <w:rPr>
                <w:webHidden/>
              </w:rPr>
              <w:fldChar w:fldCharType="separate"/>
            </w:r>
            <w:r w:rsidR="00F32CB5" w:rsidRPr="00477F74">
              <w:rPr>
                <w:webHidden/>
              </w:rPr>
              <w:t>6</w:t>
            </w:r>
            <w:r w:rsidR="00F32CB5" w:rsidRPr="00477F74">
              <w:rPr>
                <w:webHidden/>
              </w:rPr>
              <w:fldChar w:fldCharType="end"/>
            </w:r>
          </w:hyperlink>
        </w:p>
        <w:p w14:paraId="0E8EA6E2" w14:textId="49F504C9" w:rsidR="00F32CB5" w:rsidRPr="00477F74" w:rsidRDefault="00000000">
          <w:pPr>
            <w:pStyle w:val="TOC2"/>
            <w:rPr>
              <w:rFonts w:asciiTheme="minorHAnsi" w:eastAsiaTheme="minorEastAsia" w:hAnsiTheme="minorHAnsi" w:cstheme="minorBidi"/>
              <w:noProof/>
              <w:kern w:val="2"/>
              <w:sz w:val="22"/>
              <w:szCs w:val="22"/>
              <w:lang w:val="en-US"/>
              <w14:ligatures w14:val="standardContextual"/>
            </w:rPr>
          </w:pPr>
          <w:hyperlink w:anchor="_Toc140600201" w:history="1">
            <w:r w:rsidR="00F32CB5" w:rsidRPr="00477F74">
              <w:rPr>
                <w:rStyle w:val="Hyperlink"/>
                <w:noProof/>
              </w:rPr>
              <w:t>5.1.</w:t>
            </w:r>
            <w:r w:rsidR="00F32CB5" w:rsidRPr="00477F74">
              <w:rPr>
                <w:rFonts w:asciiTheme="minorHAnsi" w:eastAsiaTheme="minorEastAsia" w:hAnsiTheme="minorHAnsi" w:cstheme="minorBidi"/>
                <w:noProof/>
                <w:kern w:val="2"/>
                <w:sz w:val="22"/>
                <w:szCs w:val="22"/>
                <w:lang w:val="en-US"/>
                <w14:ligatures w14:val="standardContextual"/>
              </w:rPr>
              <w:tab/>
            </w:r>
            <w:r w:rsidR="00F32CB5" w:rsidRPr="00477F74">
              <w:rPr>
                <w:rStyle w:val="Hyperlink"/>
                <w:noProof/>
              </w:rPr>
              <w:t>Dokumentų kalba</w:t>
            </w:r>
            <w:r w:rsidR="00F32CB5" w:rsidRPr="00477F74">
              <w:rPr>
                <w:noProof/>
                <w:webHidden/>
              </w:rPr>
              <w:tab/>
            </w:r>
            <w:r w:rsidR="00F32CB5" w:rsidRPr="00477F74">
              <w:rPr>
                <w:noProof/>
                <w:webHidden/>
              </w:rPr>
              <w:fldChar w:fldCharType="begin"/>
            </w:r>
            <w:r w:rsidR="00F32CB5" w:rsidRPr="00477F74">
              <w:rPr>
                <w:noProof/>
                <w:webHidden/>
              </w:rPr>
              <w:instrText xml:space="preserve"> PAGEREF _Toc140600201 \h </w:instrText>
            </w:r>
            <w:r w:rsidR="00F32CB5" w:rsidRPr="00477F74">
              <w:rPr>
                <w:noProof/>
                <w:webHidden/>
              </w:rPr>
            </w:r>
            <w:r w:rsidR="00F32CB5" w:rsidRPr="00477F74">
              <w:rPr>
                <w:noProof/>
                <w:webHidden/>
              </w:rPr>
              <w:fldChar w:fldCharType="separate"/>
            </w:r>
            <w:r w:rsidR="00F32CB5" w:rsidRPr="00477F74">
              <w:rPr>
                <w:noProof/>
                <w:webHidden/>
              </w:rPr>
              <w:t>6</w:t>
            </w:r>
            <w:r w:rsidR="00F32CB5" w:rsidRPr="00477F74">
              <w:rPr>
                <w:noProof/>
                <w:webHidden/>
              </w:rPr>
              <w:fldChar w:fldCharType="end"/>
            </w:r>
          </w:hyperlink>
        </w:p>
        <w:p w14:paraId="11A4F3A9" w14:textId="0B6B7520" w:rsidR="00F32CB5" w:rsidRPr="00477F74" w:rsidRDefault="00000000">
          <w:pPr>
            <w:pStyle w:val="TOC2"/>
            <w:rPr>
              <w:rFonts w:asciiTheme="minorHAnsi" w:eastAsiaTheme="minorEastAsia" w:hAnsiTheme="minorHAnsi" w:cstheme="minorBidi"/>
              <w:noProof/>
              <w:kern w:val="2"/>
              <w:sz w:val="22"/>
              <w:szCs w:val="22"/>
              <w:lang w:val="en-US"/>
              <w14:ligatures w14:val="standardContextual"/>
            </w:rPr>
          </w:pPr>
          <w:hyperlink w:anchor="_Toc140600202" w:history="1">
            <w:r w:rsidR="00F32CB5" w:rsidRPr="00477F74">
              <w:rPr>
                <w:rStyle w:val="Hyperlink"/>
                <w:noProof/>
              </w:rPr>
              <w:t>5.2.</w:t>
            </w:r>
            <w:r w:rsidR="00F32CB5" w:rsidRPr="00477F74">
              <w:rPr>
                <w:rFonts w:asciiTheme="minorHAnsi" w:eastAsiaTheme="minorEastAsia" w:hAnsiTheme="minorHAnsi" w:cstheme="minorBidi"/>
                <w:noProof/>
                <w:kern w:val="2"/>
                <w:sz w:val="22"/>
                <w:szCs w:val="22"/>
                <w:lang w:val="en-US"/>
                <w14:ligatures w14:val="standardContextual"/>
              </w:rPr>
              <w:tab/>
            </w:r>
            <w:r w:rsidR="00F32CB5" w:rsidRPr="00477F74">
              <w:rPr>
                <w:rStyle w:val="Hyperlink"/>
                <w:noProof/>
              </w:rPr>
              <w:t>Naudojimo instrukcijos</w:t>
            </w:r>
            <w:r w:rsidR="00F32CB5" w:rsidRPr="00477F74">
              <w:rPr>
                <w:noProof/>
                <w:webHidden/>
              </w:rPr>
              <w:tab/>
            </w:r>
            <w:r w:rsidR="00F32CB5" w:rsidRPr="00477F74">
              <w:rPr>
                <w:noProof/>
                <w:webHidden/>
              </w:rPr>
              <w:fldChar w:fldCharType="begin"/>
            </w:r>
            <w:r w:rsidR="00F32CB5" w:rsidRPr="00477F74">
              <w:rPr>
                <w:noProof/>
                <w:webHidden/>
              </w:rPr>
              <w:instrText xml:space="preserve"> PAGEREF _Toc140600202 \h </w:instrText>
            </w:r>
            <w:r w:rsidR="00F32CB5" w:rsidRPr="00477F74">
              <w:rPr>
                <w:noProof/>
                <w:webHidden/>
              </w:rPr>
            </w:r>
            <w:r w:rsidR="00F32CB5" w:rsidRPr="00477F74">
              <w:rPr>
                <w:noProof/>
                <w:webHidden/>
              </w:rPr>
              <w:fldChar w:fldCharType="separate"/>
            </w:r>
            <w:r w:rsidR="00F32CB5" w:rsidRPr="00477F74">
              <w:rPr>
                <w:noProof/>
                <w:webHidden/>
              </w:rPr>
              <w:t>6</w:t>
            </w:r>
            <w:r w:rsidR="00F32CB5" w:rsidRPr="00477F74">
              <w:rPr>
                <w:noProof/>
                <w:webHidden/>
              </w:rPr>
              <w:fldChar w:fldCharType="end"/>
            </w:r>
          </w:hyperlink>
        </w:p>
        <w:p w14:paraId="00245FC8" w14:textId="59DA8FD1" w:rsidR="00F32CB5" w:rsidRPr="00477F74" w:rsidRDefault="00000000">
          <w:pPr>
            <w:pStyle w:val="TOC2"/>
            <w:rPr>
              <w:rFonts w:asciiTheme="minorHAnsi" w:eastAsiaTheme="minorEastAsia" w:hAnsiTheme="minorHAnsi" w:cstheme="minorBidi"/>
              <w:noProof/>
              <w:kern w:val="2"/>
              <w:sz w:val="22"/>
              <w:szCs w:val="22"/>
              <w:lang w:val="en-US"/>
              <w14:ligatures w14:val="standardContextual"/>
            </w:rPr>
          </w:pPr>
          <w:hyperlink w:anchor="_Toc140600203" w:history="1">
            <w:r w:rsidR="00F32CB5" w:rsidRPr="00477F74">
              <w:rPr>
                <w:rStyle w:val="Hyperlink"/>
                <w:noProof/>
              </w:rPr>
              <w:t>5.3.</w:t>
            </w:r>
            <w:r w:rsidR="00F32CB5" w:rsidRPr="00477F74">
              <w:rPr>
                <w:rFonts w:asciiTheme="minorHAnsi" w:eastAsiaTheme="minorEastAsia" w:hAnsiTheme="minorHAnsi" w:cstheme="minorBidi"/>
                <w:noProof/>
                <w:kern w:val="2"/>
                <w:sz w:val="22"/>
                <w:szCs w:val="22"/>
                <w:lang w:val="en-US"/>
                <w14:ligatures w14:val="standardContextual"/>
              </w:rPr>
              <w:tab/>
            </w:r>
            <w:r w:rsidR="00F32CB5" w:rsidRPr="00477F74">
              <w:rPr>
                <w:rStyle w:val="Hyperlink"/>
                <w:noProof/>
              </w:rPr>
              <w:t>Klaidos dokumentuose</w:t>
            </w:r>
            <w:r w:rsidR="00F32CB5" w:rsidRPr="00477F74">
              <w:rPr>
                <w:noProof/>
                <w:webHidden/>
              </w:rPr>
              <w:tab/>
            </w:r>
            <w:r w:rsidR="00F32CB5" w:rsidRPr="00477F74">
              <w:rPr>
                <w:noProof/>
                <w:webHidden/>
              </w:rPr>
              <w:fldChar w:fldCharType="begin"/>
            </w:r>
            <w:r w:rsidR="00F32CB5" w:rsidRPr="00477F74">
              <w:rPr>
                <w:noProof/>
                <w:webHidden/>
              </w:rPr>
              <w:instrText xml:space="preserve"> PAGEREF _Toc140600203 \h </w:instrText>
            </w:r>
            <w:r w:rsidR="00F32CB5" w:rsidRPr="00477F74">
              <w:rPr>
                <w:noProof/>
                <w:webHidden/>
              </w:rPr>
            </w:r>
            <w:r w:rsidR="00F32CB5" w:rsidRPr="00477F74">
              <w:rPr>
                <w:noProof/>
                <w:webHidden/>
              </w:rPr>
              <w:fldChar w:fldCharType="separate"/>
            </w:r>
            <w:r w:rsidR="00F32CB5" w:rsidRPr="00477F74">
              <w:rPr>
                <w:noProof/>
                <w:webHidden/>
              </w:rPr>
              <w:t>6</w:t>
            </w:r>
            <w:r w:rsidR="00F32CB5" w:rsidRPr="00477F74">
              <w:rPr>
                <w:noProof/>
                <w:webHidden/>
              </w:rPr>
              <w:fldChar w:fldCharType="end"/>
            </w:r>
          </w:hyperlink>
        </w:p>
        <w:p w14:paraId="0E7B36C7" w14:textId="69F7C25F" w:rsidR="00F32CB5" w:rsidRPr="00477F74" w:rsidRDefault="00000000">
          <w:pPr>
            <w:pStyle w:val="TOC1"/>
            <w:rPr>
              <w:rFonts w:asciiTheme="minorHAnsi" w:eastAsiaTheme="minorEastAsia" w:hAnsiTheme="minorHAnsi" w:cstheme="minorBidi"/>
              <w:b w:val="0"/>
              <w:kern w:val="2"/>
              <w:sz w:val="22"/>
              <w:szCs w:val="22"/>
              <w:lang w:val="en-US"/>
              <w14:ligatures w14:val="standardContextual"/>
            </w:rPr>
          </w:pPr>
          <w:hyperlink w:anchor="_Toc140600204" w:history="1">
            <w:r w:rsidR="00F32CB5" w:rsidRPr="00477F74">
              <w:rPr>
                <w:rStyle w:val="Hyperlink"/>
              </w:rPr>
              <w:t>6.</w:t>
            </w:r>
            <w:r w:rsidR="00F32CB5" w:rsidRPr="00477F74">
              <w:rPr>
                <w:rFonts w:asciiTheme="minorHAnsi" w:eastAsiaTheme="minorEastAsia" w:hAnsiTheme="minorHAnsi" w:cstheme="minorBidi"/>
                <w:b w:val="0"/>
                <w:kern w:val="2"/>
                <w:sz w:val="22"/>
                <w:szCs w:val="22"/>
                <w:lang w:val="en-US"/>
                <w14:ligatures w14:val="standardContextual"/>
              </w:rPr>
              <w:tab/>
            </w:r>
            <w:r w:rsidR="00F32CB5" w:rsidRPr="00477F74">
              <w:rPr>
                <w:rStyle w:val="Hyperlink"/>
              </w:rPr>
              <w:t>PREKIŲ TIEKIMO PABAIGA IR PREKIŲ priėmimas</w:t>
            </w:r>
            <w:r w:rsidR="00F32CB5" w:rsidRPr="00477F74">
              <w:rPr>
                <w:webHidden/>
              </w:rPr>
              <w:tab/>
            </w:r>
            <w:r w:rsidR="00F32CB5" w:rsidRPr="00477F74">
              <w:rPr>
                <w:webHidden/>
              </w:rPr>
              <w:fldChar w:fldCharType="begin"/>
            </w:r>
            <w:r w:rsidR="00F32CB5" w:rsidRPr="00477F74">
              <w:rPr>
                <w:webHidden/>
              </w:rPr>
              <w:instrText xml:space="preserve"> PAGEREF _Toc140600204 \h </w:instrText>
            </w:r>
            <w:r w:rsidR="00F32CB5" w:rsidRPr="00477F74">
              <w:rPr>
                <w:webHidden/>
              </w:rPr>
            </w:r>
            <w:r w:rsidR="00F32CB5" w:rsidRPr="00477F74">
              <w:rPr>
                <w:webHidden/>
              </w:rPr>
              <w:fldChar w:fldCharType="separate"/>
            </w:r>
            <w:r w:rsidR="00F32CB5" w:rsidRPr="00477F74">
              <w:rPr>
                <w:webHidden/>
              </w:rPr>
              <w:t>6</w:t>
            </w:r>
            <w:r w:rsidR="00F32CB5" w:rsidRPr="00477F74">
              <w:rPr>
                <w:webHidden/>
              </w:rPr>
              <w:fldChar w:fldCharType="end"/>
            </w:r>
          </w:hyperlink>
        </w:p>
        <w:p w14:paraId="27F12FD6" w14:textId="48F5C08C" w:rsidR="00F32CB5" w:rsidRPr="00477F74" w:rsidRDefault="00000000">
          <w:pPr>
            <w:pStyle w:val="TOC2"/>
            <w:rPr>
              <w:rFonts w:asciiTheme="minorHAnsi" w:eastAsiaTheme="minorEastAsia" w:hAnsiTheme="minorHAnsi" w:cstheme="minorBidi"/>
              <w:noProof/>
              <w:kern w:val="2"/>
              <w:sz w:val="22"/>
              <w:szCs w:val="22"/>
              <w:lang w:val="en-US"/>
              <w14:ligatures w14:val="standardContextual"/>
            </w:rPr>
          </w:pPr>
          <w:hyperlink w:anchor="_Toc140600205" w:history="1">
            <w:r w:rsidR="00F32CB5" w:rsidRPr="00477F74">
              <w:rPr>
                <w:rStyle w:val="Hyperlink"/>
                <w:noProof/>
              </w:rPr>
              <w:t>6.1.</w:t>
            </w:r>
            <w:r w:rsidR="00F32CB5" w:rsidRPr="00477F74">
              <w:rPr>
                <w:rFonts w:asciiTheme="minorHAnsi" w:eastAsiaTheme="minorEastAsia" w:hAnsiTheme="minorHAnsi" w:cstheme="minorBidi"/>
                <w:noProof/>
                <w:kern w:val="2"/>
                <w:sz w:val="22"/>
                <w:szCs w:val="22"/>
                <w:lang w:val="en-US"/>
                <w14:ligatures w14:val="standardContextual"/>
              </w:rPr>
              <w:tab/>
            </w:r>
            <w:r w:rsidR="00F32CB5" w:rsidRPr="00477F74">
              <w:rPr>
                <w:rStyle w:val="Hyperlink"/>
                <w:noProof/>
              </w:rPr>
              <w:t>Prekių tiekimo pabaiga</w:t>
            </w:r>
            <w:r w:rsidR="00F32CB5" w:rsidRPr="00477F74">
              <w:rPr>
                <w:noProof/>
                <w:webHidden/>
              </w:rPr>
              <w:tab/>
            </w:r>
            <w:r w:rsidR="00F32CB5" w:rsidRPr="00477F74">
              <w:rPr>
                <w:noProof/>
                <w:webHidden/>
              </w:rPr>
              <w:fldChar w:fldCharType="begin"/>
            </w:r>
            <w:r w:rsidR="00F32CB5" w:rsidRPr="00477F74">
              <w:rPr>
                <w:noProof/>
                <w:webHidden/>
              </w:rPr>
              <w:instrText xml:space="preserve"> PAGEREF _Toc140600205 \h </w:instrText>
            </w:r>
            <w:r w:rsidR="00F32CB5" w:rsidRPr="00477F74">
              <w:rPr>
                <w:noProof/>
                <w:webHidden/>
              </w:rPr>
            </w:r>
            <w:r w:rsidR="00F32CB5" w:rsidRPr="00477F74">
              <w:rPr>
                <w:noProof/>
                <w:webHidden/>
              </w:rPr>
              <w:fldChar w:fldCharType="separate"/>
            </w:r>
            <w:r w:rsidR="00F32CB5" w:rsidRPr="00477F74">
              <w:rPr>
                <w:noProof/>
                <w:webHidden/>
              </w:rPr>
              <w:t>6</w:t>
            </w:r>
            <w:r w:rsidR="00F32CB5" w:rsidRPr="00477F74">
              <w:rPr>
                <w:noProof/>
                <w:webHidden/>
              </w:rPr>
              <w:fldChar w:fldCharType="end"/>
            </w:r>
          </w:hyperlink>
        </w:p>
        <w:p w14:paraId="6AC4E7C8" w14:textId="2289DE5D" w:rsidR="00F32CB5" w:rsidRPr="00477F74" w:rsidRDefault="00000000">
          <w:pPr>
            <w:pStyle w:val="TOC2"/>
            <w:rPr>
              <w:rFonts w:asciiTheme="minorHAnsi" w:eastAsiaTheme="minorEastAsia" w:hAnsiTheme="minorHAnsi" w:cstheme="minorBidi"/>
              <w:noProof/>
              <w:kern w:val="2"/>
              <w:sz w:val="22"/>
              <w:szCs w:val="22"/>
              <w:lang w:val="en-US"/>
              <w14:ligatures w14:val="standardContextual"/>
            </w:rPr>
          </w:pPr>
          <w:hyperlink w:anchor="_Toc140600206" w:history="1">
            <w:r w:rsidR="00F32CB5" w:rsidRPr="00477F74">
              <w:rPr>
                <w:rStyle w:val="Hyperlink"/>
                <w:noProof/>
              </w:rPr>
              <w:t>6.2.</w:t>
            </w:r>
            <w:r w:rsidR="00F32CB5" w:rsidRPr="00477F74">
              <w:rPr>
                <w:rFonts w:asciiTheme="minorHAnsi" w:eastAsiaTheme="minorEastAsia" w:hAnsiTheme="minorHAnsi" w:cstheme="minorBidi"/>
                <w:noProof/>
                <w:kern w:val="2"/>
                <w:sz w:val="22"/>
                <w:szCs w:val="22"/>
                <w:lang w:val="en-US"/>
                <w14:ligatures w14:val="standardContextual"/>
              </w:rPr>
              <w:tab/>
            </w:r>
            <w:r w:rsidR="00F32CB5" w:rsidRPr="00477F74">
              <w:rPr>
                <w:rStyle w:val="Hyperlink"/>
                <w:noProof/>
              </w:rPr>
              <w:t>Prekių perdavimas - priėmimas</w:t>
            </w:r>
            <w:r w:rsidR="00F32CB5" w:rsidRPr="00477F74">
              <w:rPr>
                <w:noProof/>
                <w:webHidden/>
              </w:rPr>
              <w:tab/>
            </w:r>
            <w:r w:rsidR="00F32CB5" w:rsidRPr="00477F74">
              <w:rPr>
                <w:noProof/>
                <w:webHidden/>
              </w:rPr>
              <w:fldChar w:fldCharType="begin"/>
            </w:r>
            <w:r w:rsidR="00F32CB5" w:rsidRPr="00477F74">
              <w:rPr>
                <w:noProof/>
                <w:webHidden/>
              </w:rPr>
              <w:instrText xml:space="preserve"> PAGEREF _Toc140600206 \h </w:instrText>
            </w:r>
            <w:r w:rsidR="00F32CB5" w:rsidRPr="00477F74">
              <w:rPr>
                <w:noProof/>
                <w:webHidden/>
              </w:rPr>
            </w:r>
            <w:r w:rsidR="00F32CB5" w:rsidRPr="00477F74">
              <w:rPr>
                <w:noProof/>
                <w:webHidden/>
              </w:rPr>
              <w:fldChar w:fldCharType="separate"/>
            </w:r>
            <w:r w:rsidR="00F32CB5" w:rsidRPr="00477F74">
              <w:rPr>
                <w:noProof/>
                <w:webHidden/>
              </w:rPr>
              <w:t>6</w:t>
            </w:r>
            <w:r w:rsidR="00F32CB5" w:rsidRPr="00477F74">
              <w:rPr>
                <w:noProof/>
                <w:webHidden/>
              </w:rPr>
              <w:fldChar w:fldCharType="end"/>
            </w:r>
          </w:hyperlink>
        </w:p>
        <w:p w14:paraId="1EFCDB2B" w14:textId="519CA9FD" w:rsidR="00F32CB5" w:rsidRPr="00477F74" w:rsidRDefault="00000000">
          <w:pPr>
            <w:pStyle w:val="TOC1"/>
            <w:rPr>
              <w:rFonts w:asciiTheme="minorHAnsi" w:eastAsiaTheme="minorEastAsia" w:hAnsiTheme="minorHAnsi" w:cstheme="minorBidi"/>
              <w:b w:val="0"/>
              <w:kern w:val="2"/>
              <w:sz w:val="22"/>
              <w:szCs w:val="22"/>
              <w:lang w:val="en-US"/>
              <w14:ligatures w14:val="standardContextual"/>
            </w:rPr>
          </w:pPr>
          <w:hyperlink w:anchor="_Toc140600207" w:history="1">
            <w:r w:rsidR="00F32CB5" w:rsidRPr="00477F74">
              <w:rPr>
                <w:rStyle w:val="Hyperlink"/>
              </w:rPr>
              <w:t>7.</w:t>
            </w:r>
            <w:r w:rsidR="00F32CB5" w:rsidRPr="00477F74">
              <w:rPr>
                <w:rFonts w:asciiTheme="minorHAnsi" w:eastAsiaTheme="minorEastAsia" w:hAnsiTheme="minorHAnsi" w:cstheme="minorBidi"/>
                <w:b w:val="0"/>
                <w:kern w:val="2"/>
                <w:sz w:val="22"/>
                <w:szCs w:val="22"/>
                <w:lang w:val="en-US"/>
                <w14:ligatures w14:val="standardContextual"/>
              </w:rPr>
              <w:tab/>
            </w:r>
            <w:r w:rsidR="00F32CB5" w:rsidRPr="00477F74">
              <w:rPr>
                <w:rStyle w:val="Hyperlink"/>
              </w:rPr>
              <w:t>Tiekėjo garantiniai įsipareigojimai</w:t>
            </w:r>
            <w:r w:rsidR="00F32CB5" w:rsidRPr="00477F74">
              <w:rPr>
                <w:webHidden/>
              </w:rPr>
              <w:tab/>
            </w:r>
            <w:r w:rsidR="00F32CB5" w:rsidRPr="00477F74">
              <w:rPr>
                <w:webHidden/>
              </w:rPr>
              <w:fldChar w:fldCharType="begin"/>
            </w:r>
            <w:r w:rsidR="00F32CB5" w:rsidRPr="00477F74">
              <w:rPr>
                <w:webHidden/>
              </w:rPr>
              <w:instrText xml:space="preserve"> PAGEREF _Toc140600207 \h </w:instrText>
            </w:r>
            <w:r w:rsidR="00F32CB5" w:rsidRPr="00477F74">
              <w:rPr>
                <w:webHidden/>
              </w:rPr>
            </w:r>
            <w:r w:rsidR="00F32CB5" w:rsidRPr="00477F74">
              <w:rPr>
                <w:webHidden/>
              </w:rPr>
              <w:fldChar w:fldCharType="separate"/>
            </w:r>
            <w:r w:rsidR="00F32CB5" w:rsidRPr="00477F74">
              <w:rPr>
                <w:webHidden/>
              </w:rPr>
              <w:t>7</w:t>
            </w:r>
            <w:r w:rsidR="00F32CB5" w:rsidRPr="00477F74">
              <w:rPr>
                <w:webHidden/>
              </w:rPr>
              <w:fldChar w:fldCharType="end"/>
            </w:r>
          </w:hyperlink>
        </w:p>
        <w:p w14:paraId="6570CFAB" w14:textId="1A9CAAFC" w:rsidR="00F32CB5" w:rsidRPr="00477F74" w:rsidRDefault="00000000">
          <w:pPr>
            <w:pStyle w:val="TOC2"/>
            <w:rPr>
              <w:rFonts w:asciiTheme="minorHAnsi" w:eastAsiaTheme="minorEastAsia" w:hAnsiTheme="minorHAnsi" w:cstheme="minorBidi"/>
              <w:noProof/>
              <w:kern w:val="2"/>
              <w:sz w:val="22"/>
              <w:szCs w:val="22"/>
              <w:lang w:val="en-US"/>
              <w14:ligatures w14:val="standardContextual"/>
            </w:rPr>
          </w:pPr>
          <w:hyperlink w:anchor="_Toc140600208" w:history="1">
            <w:r w:rsidR="00F32CB5" w:rsidRPr="00477F74">
              <w:rPr>
                <w:rStyle w:val="Hyperlink"/>
                <w:noProof/>
              </w:rPr>
              <w:t>7.1.</w:t>
            </w:r>
            <w:r w:rsidR="00F32CB5" w:rsidRPr="00477F74">
              <w:rPr>
                <w:rFonts w:asciiTheme="minorHAnsi" w:eastAsiaTheme="minorEastAsia" w:hAnsiTheme="minorHAnsi" w:cstheme="minorBidi"/>
                <w:noProof/>
                <w:kern w:val="2"/>
                <w:sz w:val="22"/>
                <w:szCs w:val="22"/>
                <w:lang w:val="en-US"/>
                <w14:ligatures w14:val="standardContextual"/>
              </w:rPr>
              <w:tab/>
            </w:r>
            <w:r w:rsidR="00F32CB5" w:rsidRPr="00477F74">
              <w:rPr>
                <w:rStyle w:val="Hyperlink"/>
                <w:noProof/>
              </w:rPr>
              <w:t>Garantiniai terminai (jei taikoma)</w:t>
            </w:r>
            <w:r w:rsidR="00F32CB5" w:rsidRPr="00477F74">
              <w:rPr>
                <w:noProof/>
                <w:webHidden/>
              </w:rPr>
              <w:tab/>
            </w:r>
            <w:r w:rsidR="00F32CB5" w:rsidRPr="00477F74">
              <w:rPr>
                <w:noProof/>
                <w:webHidden/>
              </w:rPr>
              <w:fldChar w:fldCharType="begin"/>
            </w:r>
            <w:r w:rsidR="00F32CB5" w:rsidRPr="00477F74">
              <w:rPr>
                <w:noProof/>
                <w:webHidden/>
              </w:rPr>
              <w:instrText xml:space="preserve"> PAGEREF _Toc140600208 \h </w:instrText>
            </w:r>
            <w:r w:rsidR="00F32CB5" w:rsidRPr="00477F74">
              <w:rPr>
                <w:noProof/>
                <w:webHidden/>
              </w:rPr>
            </w:r>
            <w:r w:rsidR="00F32CB5" w:rsidRPr="00477F74">
              <w:rPr>
                <w:noProof/>
                <w:webHidden/>
              </w:rPr>
              <w:fldChar w:fldCharType="separate"/>
            </w:r>
            <w:r w:rsidR="00F32CB5" w:rsidRPr="00477F74">
              <w:rPr>
                <w:noProof/>
                <w:webHidden/>
              </w:rPr>
              <w:t>7</w:t>
            </w:r>
            <w:r w:rsidR="00F32CB5" w:rsidRPr="00477F74">
              <w:rPr>
                <w:noProof/>
                <w:webHidden/>
              </w:rPr>
              <w:fldChar w:fldCharType="end"/>
            </w:r>
          </w:hyperlink>
        </w:p>
        <w:p w14:paraId="33DBC52A" w14:textId="055224AE" w:rsidR="00F32CB5" w:rsidRPr="00477F74" w:rsidRDefault="00000000">
          <w:pPr>
            <w:pStyle w:val="TOC2"/>
            <w:rPr>
              <w:rFonts w:asciiTheme="minorHAnsi" w:eastAsiaTheme="minorEastAsia" w:hAnsiTheme="minorHAnsi" w:cstheme="minorBidi"/>
              <w:noProof/>
              <w:kern w:val="2"/>
              <w:sz w:val="22"/>
              <w:szCs w:val="22"/>
              <w:lang w:val="en-US"/>
              <w14:ligatures w14:val="standardContextual"/>
            </w:rPr>
          </w:pPr>
          <w:hyperlink w:anchor="_Toc140600209" w:history="1">
            <w:r w:rsidR="00F32CB5" w:rsidRPr="00477F74">
              <w:rPr>
                <w:rStyle w:val="Hyperlink"/>
                <w:noProof/>
              </w:rPr>
              <w:t>7.2.</w:t>
            </w:r>
            <w:r w:rsidR="00F32CB5" w:rsidRPr="00477F74">
              <w:rPr>
                <w:rFonts w:asciiTheme="minorHAnsi" w:eastAsiaTheme="minorEastAsia" w:hAnsiTheme="minorHAnsi" w:cstheme="minorBidi"/>
                <w:noProof/>
                <w:kern w:val="2"/>
                <w:sz w:val="22"/>
                <w:szCs w:val="22"/>
                <w:lang w:val="en-US"/>
                <w14:ligatures w14:val="standardContextual"/>
              </w:rPr>
              <w:tab/>
            </w:r>
            <w:r w:rsidR="00F32CB5" w:rsidRPr="00477F74">
              <w:rPr>
                <w:rStyle w:val="Hyperlink"/>
                <w:noProof/>
              </w:rPr>
              <w:t>Pretenzijos dėl defektų</w:t>
            </w:r>
            <w:r w:rsidR="00F32CB5" w:rsidRPr="00477F74">
              <w:rPr>
                <w:noProof/>
                <w:webHidden/>
              </w:rPr>
              <w:tab/>
            </w:r>
            <w:r w:rsidR="00F32CB5" w:rsidRPr="00477F74">
              <w:rPr>
                <w:noProof/>
                <w:webHidden/>
              </w:rPr>
              <w:fldChar w:fldCharType="begin"/>
            </w:r>
            <w:r w:rsidR="00F32CB5" w:rsidRPr="00477F74">
              <w:rPr>
                <w:noProof/>
                <w:webHidden/>
              </w:rPr>
              <w:instrText xml:space="preserve"> PAGEREF _Toc140600209 \h </w:instrText>
            </w:r>
            <w:r w:rsidR="00F32CB5" w:rsidRPr="00477F74">
              <w:rPr>
                <w:noProof/>
                <w:webHidden/>
              </w:rPr>
            </w:r>
            <w:r w:rsidR="00F32CB5" w:rsidRPr="00477F74">
              <w:rPr>
                <w:noProof/>
                <w:webHidden/>
              </w:rPr>
              <w:fldChar w:fldCharType="separate"/>
            </w:r>
            <w:r w:rsidR="00F32CB5" w:rsidRPr="00477F74">
              <w:rPr>
                <w:noProof/>
                <w:webHidden/>
              </w:rPr>
              <w:t>7</w:t>
            </w:r>
            <w:r w:rsidR="00F32CB5" w:rsidRPr="00477F74">
              <w:rPr>
                <w:noProof/>
                <w:webHidden/>
              </w:rPr>
              <w:fldChar w:fldCharType="end"/>
            </w:r>
          </w:hyperlink>
        </w:p>
        <w:p w14:paraId="1127A145" w14:textId="4E6DD07B" w:rsidR="00F32CB5" w:rsidRPr="00477F74" w:rsidRDefault="00000000">
          <w:pPr>
            <w:pStyle w:val="TOC2"/>
            <w:rPr>
              <w:rFonts w:asciiTheme="minorHAnsi" w:eastAsiaTheme="minorEastAsia" w:hAnsiTheme="minorHAnsi" w:cstheme="minorBidi"/>
              <w:noProof/>
              <w:kern w:val="2"/>
              <w:sz w:val="22"/>
              <w:szCs w:val="22"/>
              <w:lang w:val="en-US"/>
              <w14:ligatures w14:val="standardContextual"/>
            </w:rPr>
          </w:pPr>
          <w:hyperlink w:anchor="_Toc140600210" w:history="1">
            <w:r w:rsidR="00F32CB5" w:rsidRPr="00477F74">
              <w:rPr>
                <w:rStyle w:val="Hyperlink"/>
                <w:noProof/>
              </w:rPr>
              <w:t>7.3.</w:t>
            </w:r>
            <w:r w:rsidR="00F32CB5" w:rsidRPr="00477F74">
              <w:rPr>
                <w:rFonts w:asciiTheme="minorHAnsi" w:eastAsiaTheme="minorEastAsia" w:hAnsiTheme="minorHAnsi" w:cstheme="minorBidi"/>
                <w:noProof/>
                <w:kern w:val="2"/>
                <w:sz w:val="22"/>
                <w:szCs w:val="22"/>
                <w:lang w:val="en-US"/>
                <w14:ligatures w14:val="standardContextual"/>
              </w:rPr>
              <w:tab/>
            </w:r>
            <w:r w:rsidR="00F32CB5" w:rsidRPr="00477F74">
              <w:rPr>
                <w:rStyle w:val="Hyperlink"/>
                <w:noProof/>
              </w:rPr>
              <w:t>Defektų šalinimas</w:t>
            </w:r>
            <w:r w:rsidR="00F32CB5" w:rsidRPr="00477F74">
              <w:rPr>
                <w:noProof/>
                <w:webHidden/>
              </w:rPr>
              <w:tab/>
            </w:r>
            <w:r w:rsidR="00F32CB5" w:rsidRPr="00477F74">
              <w:rPr>
                <w:noProof/>
                <w:webHidden/>
              </w:rPr>
              <w:fldChar w:fldCharType="begin"/>
            </w:r>
            <w:r w:rsidR="00F32CB5" w:rsidRPr="00477F74">
              <w:rPr>
                <w:noProof/>
                <w:webHidden/>
              </w:rPr>
              <w:instrText xml:space="preserve"> PAGEREF _Toc140600210 \h </w:instrText>
            </w:r>
            <w:r w:rsidR="00F32CB5" w:rsidRPr="00477F74">
              <w:rPr>
                <w:noProof/>
                <w:webHidden/>
              </w:rPr>
            </w:r>
            <w:r w:rsidR="00F32CB5" w:rsidRPr="00477F74">
              <w:rPr>
                <w:noProof/>
                <w:webHidden/>
              </w:rPr>
              <w:fldChar w:fldCharType="separate"/>
            </w:r>
            <w:r w:rsidR="00F32CB5" w:rsidRPr="00477F74">
              <w:rPr>
                <w:noProof/>
                <w:webHidden/>
              </w:rPr>
              <w:t>7</w:t>
            </w:r>
            <w:r w:rsidR="00F32CB5" w:rsidRPr="00477F74">
              <w:rPr>
                <w:noProof/>
                <w:webHidden/>
              </w:rPr>
              <w:fldChar w:fldCharType="end"/>
            </w:r>
          </w:hyperlink>
        </w:p>
        <w:p w14:paraId="386292B5" w14:textId="7EDF4428" w:rsidR="00F32CB5" w:rsidRPr="00477F74" w:rsidRDefault="00000000">
          <w:pPr>
            <w:pStyle w:val="TOC2"/>
            <w:rPr>
              <w:rFonts w:asciiTheme="minorHAnsi" w:eastAsiaTheme="minorEastAsia" w:hAnsiTheme="minorHAnsi" w:cstheme="minorBidi"/>
              <w:noProof/>
              <w:kern w:val="2"/>
              <w:sz w:val="22"/>
              <w:szCs w:val="22"/>
              <w:lang w:val="en-US"/>
              <w14:ligatures w14:val="standardContextual"/>
            </w:rPr>
          </w:pPr>
          <w:hyperlink w:anchor="_Toc140600211" w:history="1">
            <w:r w:rsidR="00F32CB5" w:rsidRPr="00477F74">
              <w:rPr>
                <w:rStyle w:val="Hyperlink"/>
                <w:noProof/>
              </w:rPr>
              <w:t>7.4.</w:t>
            </w:r>
            <w:r w:rsidR="00F32CB5" w:rsidRPr="00477F74">
              <w:rPr>
                <w:rFonts w:asciiTheme="minorHAnsi" w:eastAsiaTheme="minorEastAsia" w:hAnsiTheme="minorHAnsi" w:cstheme="minorBidi"/>
                <w:noProof/>
                <w:kern w:val="2"/>
                <w:sz w:val="22"/>
                <w:szCs w:val="22"/>
                <w:lang w:val="en-US"/>
                <w14:ligatures w14:val="standardContextual"/>
              </w:rPr>
              <w:tab/>
            </w:r>
            <w:r w:rsidR="00F32CB5" w:rsidRPr="00477F74">
              <w:rPr>
                <w:rStyle w:val="Hyperlink"/>
                <w:noProof/>
              </w:rPr>
              <w:t>Pirkėjo teisės, Tiekėjui nepašalinus defektų</w:t>
            </w:r>
            <w:r w:rsidR="00F32CB5" w:rsidRPr="00477F74">
              <w:rPr>
                <w:noProof/>
                <w:webHidden/>
              </w:rPr>
              <w:tab/>
            </w:r>
            <w:r w:rsidR="00F32CB5" w:rsidRPr="00477F74">
              <w:rPr>
                <w:noProof/>
                <w:webHidden/>
              </w:rPr>
              <w:fldChar w:fldCharType="begin"/>
            </w:r>
            <w:r w:rsidR="00F32CB5" w:rsidRPr="00477F74">
              <w:rPr>
                <w:noProof/>
                <w:webHidden/>
              </w:rPr>
              <w:instrText xml:space="preserve"> PAGEREF _Toc140600211 \h </w:instrText>
            </w:r>
            <w:r w:rsidR="00F32CB5" w:rsidRPr="00477F74">
              <w:rPr>
                <w:noProof/>
                <w:webHidden/>
              </w:rPr>
            </w:r>
            <w:r w:rsidR="00F32CB5" w:rsidRPr="00477F74">
              <w:rPr>
                <w:noProof/>
                <w:webHidden/>
              </w:rPr>
              <w:fldChar w:fldCharType="separate"/>
            </w:r>
            <w:r w:rsidR="00F32CB5" w:rsidRPr="00477F74">
              <w:rPr>
                <w:noProof/>
                <w:webHidden/>
              </w:rPr>
              <w:t>8</w:t>
            </w:r>
            <w:r w:rsidR="00F32CB5" w:rsidRPr="00477F74">
              <w:rPr>
                <w:noProof/>
                <w:webHidden/>
              </w:rPr>
              <w:fldChar w:fldCharType="end"/>
            </w:r>
          </w:hyperlink>
        </w:p>
        <w:p w14:paraId="38A2FDE6" w14:textId="384F6B81" w:rsidR="00F32CB5" w:rsidRPr="00477F74" w:rsidRDefault="00000000">
          <w:pPr>
            <w:pStyle w:val="TOC1"/>
            <w:rPr>
              <w:rFonts w:asciiTheme="minorHAnsi" w:eastAsiaTheme="minorEastAsia" w:hAnsiTheme="minorHAnsi" w:cstheme="minorBidi"/>
              <w:b w:val="0"/>
              <w:kern w:val="2"/>
              <w:sz w:val="22"/>
              <w:szCs w:val="22"/>
              <w:lang w:val="en-US"/>
              <w14:ligatures w14:val="standardContextual"/>
            </w:rPr>
          </w:pPr>
          <w:hyperlink w:anchor="_Toc140600212" w:history="1">
            <w:r w:rsidR="00F32CB5" w:rsidRPr="00477F74">
              <w:rPr>
                <w:rStyle w:val="Hyperlink"/>
              </w:rPr>
              <w:t>8.</w:t>
            </w:r>
            <w:r w:rsidR="00F32CB5" w:rsidRPr="00477F74">
              <w:rPr>
                <w:rFonts w:asciiTheme="minorHAnsi" w:eastAsiaTheme="minorEastAsia" w:hAnsiTheme="minorHAnsi" w:cstheme="minorBidi"/>
                <w:b w:val="0"/>
                <w:kern w:val="2"/>
                <w:sz w:val="22"/>
                <w:szCs w:val="22"/>
                <w:lang w:val="en-US"/>
                <w14:ligatures w14:val="standardContextual"/>
              </w:rPr>
              <w:tab/>
            </w:r>
            <w:r w:rsidR="00F32CB5" w:rsidRPr="00477F74">
              <w:rPr>
                <w:rStyle w:val="Hyperlink"/>
              </w:rPr>
              <w:t>PRISTATYMO terminai</w:t>
            </w:r>
            <w:r w:rsidR="00F32CB5" w:rsidRPr="00477F74">
              <w:rPr>
                <w:webHidden/>
              </w:rPr>
              <w:tab/>
            </w:r>
            <w:r w:rsidR="00F32CB5" w:rsidRPr="00477F74">
              <w:rPr>
                <w:webHidden/>
              </w:rPr>
              <w:fldChar w:fldCharType="begin"/>
            </w:r>
            <w:r w:rsidR="00F32CB5" w:rsidRPr="00477F74">
              <w:rPr>
                <w:webHidden/>
              </w:rPr>
              <w:instrText xml:space="preserve"> PAGEREF _Toc140600212 \h </w:instrText>
            </w:r>
            <w:r w:rsidR="00F32CB5" w:rsidRPr="00477F74">
              <w:rPr>
                <w:webHidden/>
              </w:rPr>
            </w:r>
            <w:r w:rsidR="00F32CB5" w:rsidRPr="00477F74">
              <w:rPr>
                <w:webHidden/>
              </w:rPr>
              <w:fldChar w:fldCharType="separate"/>
            </w:r>
            <w:r w:rsidR="00F32CB5" w:rsidRPr="00477F74">
              <w:rPr>
                <w:webHidden/>
              </w:rPr>
              <w:t>8</w:t>
            </w:r>
            <w:r w:rsidR="00F32CB5" w:rsidRPr="00477F74">
              <w:rPr>
                <w:webHidden/>
              </w:rPr>
              <w:fldChar w:fldCharType="end"/>
            </w:r>
          </w:hyperlink>
        </w:p>
        <w:p w14:paraId="5FF339B8" w14:textId="5A9A37F0" w:rsidR="00F32CB5" w:rsidRPr="00477F74" w:rsidRDefault="00000000">
          <w:pPr>
            <w:pStyle w:val="TOC2"/>
            <w:rPr>
              <w:rFonts w:asciiTheme="minorHAnsi" w:eastAsiaTheme="minorEastAsia" w:hAnsiTheme="minorHAnsi" w:cstheme="minorBidi"/>
              <w:noProof/>
              <w:kern w:val="2"/>
              <w:sz w:val="22"/>
              <w:szCs w:val="22"/>
              <w:lang w:val="en-US"/>
              <w14:ligatures w14:val="standardContextual"/>
            </w:rPr>
          </w:pPr>
          <w:hyperlink w:anchor="_Toc140600213" w:history="1">
            <w:r w:rsidR="00F32CB5" w:rsidRPr="00477F74">
              <w:rPr>
                <w:rStyle w:val="Hyperlink"/>
                <w:noProof/>
              </w:rPr>
              <w:t>8.1.</w:t>
            </w:r>
            <w:r w:rsidR="00F32CB5" w:rsidRPr="00477F74">
              <w:rPr>
                <w:rFonts w:asciiTheme="minorHAnsi" w:eastAsiaTheme="minorEastAsia" w:hAnsiTheme="minorHAnsi" w:cstheme="minorBidi"/>
                <w:noProof/>
                <w:kern w:val="2"/>
                <w:sz w:val="22"/>
                <w:szCs w:val="22"/>
                <w:lang w:val="en-US"/>
                <w14:ligatures w14:val="standardContextual"/>
              </w:rPr>
              <w:tab/>
            </w:r>
            <w:r w:rsidR="00F32CB5" w:rsidRPr="00477F74">
              <w:rPr>
                <w:rStyle w:val="Hyperlink"/>
                <w:noProof/>
              </w:rPr>
              <w:t>Pristatymo terminai ir Prekių tiekimo grafikas</w:t>
            </w:r>
            <w:r w:rsidR="00F32CB5" w:rsidRPr="00477F74">
              <w:rPr>
                <w:noProof/>
                <w:webHidden/>
              </w:rPr>
              <w:tab/>
            </w:r>
            <w:r w:rsidR="00F32CB5" w:rsidRPr="00477F74">
              <w:rPr>
                <w:noProof/>
                <w:webHidden/>
              </w:rPr>
              <w:fldChar w:fldCharType="begin"/>
            </w:r>
            <w:r w:rsidR="00F32CB5" w:rsidRPr="00477F74">
              <w:rPr>
                <w:noProof/>
                <w:webHidden/>
              </w:rPr>
              <w:instrText xml:space="preserve"> PAGEREF _Toc140600213 \h </w:instrText>
            </w:r>
            <w:r w:rsidR="00F32CB5" w:rsidRPr="00477F74">
              <w:rPr>
                <w:noProof/>
                <w:webHidden/>
              </w:rPr>
            </w:r>
            <w:r w:rsidR="00F32CB5" w:rsidRPr="00477F74">
              <w:rPr>
                <w:noProof/>
                <w:webHidden/>
              </w:rPr>
              <w:fldChar w:fldCharType="separate"/>
            </w:r>
            <w:r w:rsidR="00F32CB5" w:rsidRPr="00477F74">
              <w:rPr>
                <w:noProof/>
                <w:webHidden/>
              </w:rPr>
              <w:t>8</w:t>
            </w:r>
            <w:r w:rsidR="00F32CB5" w:rsidRPr="00477F74">
              <w:rPr>
                <w:noProof/>
                <w:webHidden/>
              </w:rPr>
              <w:fldChar w:fldCharType="end"/>
            </w:r>
          </w:hyperlink>
        </w:p>
        <w:p w14:paraId="10FA2788" w14:textId="26450415" w:rsidR="00F32CB5" w:rsidRPr="00477F74" w:rsidRDefault="00000000">
          <w:pPr>
            <w:pStyle w:val="TOC2"/>
            <w:rPr>
              <w:rFonts w:asciiTheme="minorHAnsi" w:eastAsiaTheme="minorEastAsia" w:hAnsiTheme="minorHAnsi" w:cstheme="minorBidi"/>
              <w:noProof/>
              <w:kern w:val="2"/>
              <w:sz w:val="22"/>
              <w:szCs w:val="22"/>
              <w:lang w:val="en-US"/>
              <w14:ligatures w14:val="standardContextual"/>
            </w:rPr>
          </w:pPr>
          <w:hyperlink w:anchor="_Toc140600214" w:history="1">
            <w:r w:rsidR="00F32CB5" w:rsidRPr="00477F74">
              <w:rPr>
                <w:rStyle w:val="Hyperlink"/>
                <w:noProof/>
              </w:rPr>
              <w:t>8.2.</w:t>
            </w:r>
            <w:r w:rsidR="00F32CB5" w:rsidRPr="00477F74">
              <w:rPr>
                <w:rFonts w:asciiTheme="minorHAnsi" w:eastAsiaTheme="minorEastAsia" w:hAnsiTheme="minorHAnsi" w:cstheme="minorBidi"/>
                <w:noProof/>
                <w:kern w:val="2"/>
                <w:sz w:val="22"/>
                <w:szCs w:val="22"/>
                <w:lang w:val="en-US"/>
                <w14:ligatures w14:val="standardContextual"/>
              </w:rPr>
              <w:tab/>
            </w:r>
            <w:r w:rsidR="00F32CB5" w:rsidRPr="00477F74">
              <w:rPr>
                <w:rStyle w:val="Hyperlink"/>
                <w:noProof/>
              </w:rPr>
              <w:t>Netesybos už Prekių pristatymo vėlavimą</w:t>
            </w:r>
            <w:r w:rsidR="00F32CB5" w:rsidRPr="00477F74">
              <w:rPr>
                <w:noProof/>
                <w:webHidden/>
              </w:rPr>
              <w:tab/>
            </w:r>
            <w:r w:rsidR="00F32CB5" w:rsidRPr="00477F74">
              <w:rPr>
                <w:noProof/>
                <w:webHidden/>
              </w:rPr>
              <w:fldChar w:fldCharType="begin"/>
            </w:r>
            <w:r w:rsidR="00F32CB5" w:rsidRPr="00477F74">
              <w:rPr>
                <w:noProof/>
                <w:webHidden/>
              </w:rPr>
              <w:instrText xml:space="preserve"> PAGEREF _Toc140600214 \h </w:instrText>
            </w:r>
            <w:r w:rsidR="00F32CB5" w:rsidRPr="00477F74">
              <w:rPr>
                <w:noProof/>
                <w:webHidden/>
              </w:rPr>
            </w:r>
            <w:r w:rsidR="00F32CB5" w:rsidRPr="00477F74">
              <w:rPr>
                <w:noProof/>
                <w:webHidden/>
              </w:rPr>
              <w:fldChar w:fldCharType="separate"/>
            </w:r>
            <w:r w:rsidR="00F32CB5" w:rsidRPr="00477F74">
              <w:rPr>
                <w:noProof/>
                <w:webHidden/>
              </w:rPr>
              <w:t>8</w:t>
            </w:r>
            <w:r w:rsidR="00F32CB5" w:rsidRPr="00477F74">
              <w:rPr>
                <w:noProof/>
                <w:webHidden/>
              </w:rPr>
              <w:fldChar w:fldCharType="end"/>
            </w:r>
          </w:hyperlink>
        </w:p>
        <w:p w14:paraId="67CB3E28" w14:textId="32A5A68F" w:rsidR="00F32CB5" w:rsidRPr="00477F74" w:rsidRDefault="00000000">
          <w:pPr>
            <w:pStyle w:val="TOC1"/>
            <w:rPr>
              <w:rFonts w:asciiTheme="minorHAnsi" w:eastAsiaTheme="minorEastAsia" w:hAnsiTheme="minorHAnsi" w:cstheme="minorBidi"/>
              <w:b w:val="0"/>
              <w:kern w:val="2"/>
              <w:sz w:val="22"/>
              <w:szCs w:val="22"/>
              <w:lang w:val="en-US"/>
              <w14:ligatures w14:val="standardContextual"/>
            </w:rPr>
          </w:pPr>
          <w:hyperlink w:anchor="_Toc140600215" w:history="1">
            <w:r w:rsidR="00F32CB5" w:rsidRPr="00477F74">
              <w:rPr>
                <w:rStyle w:val="Hyperlink"/>
              </w:rPr>
              <w:t>9.</w:t>
            </w:r>
            <w:r w:rsidR="00F32CB5" w:rsidRPr="00477F74">
              <w:rPr>
                <w:rFonts w:asciiTheme="minorHAnsi" w:eastAsiaTheme="minorEastAsia" w:hAnsiTheme="minorHAnsi" w:cstheme="minorBidi"/>
                <w:b w:val="0"/>
                <w:kern w:val="2"/>
                <w:sz w:val="22"/>
                <w:szCs w:val="22"/>
                <w:lang w:val="en-US"/>
                <w14:ligatures w14:val="standardContextual"/>
              </w:rPr>
              <w:tab/>
            </w:r>
            <w:r w:rsidR="00F32CB5" w:rsidRPr="00477F74">
              <w:rPr>
                <w:rStyle w:val="Hyperlink"/>
              </w:rPr>
              <w:t>Prievolių pagal Sutartį įvykdymo užtikrinimo būdai</w:t>
            </w:r>
            <w:r w:rsidR="00F32CB5" w:rsidRPr="00477F74">
              <w:rPr>
                <w:webHidden/>
              </w:rPr>
              <w:tab/>
            </w:r>
            <w:r w:rsidR="00F32CB5" w:rsidRPr="00477F74">
              <w:rPr>
                <w:webHidden/>
              </w:rPr>
              <w:fldChar w:fldCharType="begin"/>
            </w:r>
            <w:r w:rsidR="00F32CB5" w:rsidRPr="00477F74">
              <w:rPr>
                <w:webHidden/>
              </w:rPr>
              <w:instrText xml:space="preserve"> PAGEREF _Toc140600215 \h </w:instrText>
            </w:r>
            <w:r w:rsidR="00F32CB5" w:rsidRPr="00477F74">
              <w:rPr>
                <w:webHidden/>
              </w:rPr>
            </w:r>
            <w:r w:rsidR="00F32CB5" w:rsidRPr="00477F74">
              <w:rPr>
                <w:webHidden/>
              </w:rPr>
              <w:fldChar w:fldCharType="separate"/>
            </w:r>
            <w:r w:rsidR="00F32CB5" w:rsidRPr="00477F74">
              <w:rPr>
                <w:webHidden/>
              </w:rPr>
              <w:t>8</w:t>
            </w:r>
            <w:r w:rsidR="00F32CB5" w:rsidRPr="00477F74">
              <w:rPr>
                <w:webHidden/>
              </w:rPr>
              <w:fldChar w:fldCharType="end"/>
            </w:r>
          </w:hyperlink>
        </w:p>
        <w:p w14:paraId="7B1C75BF" w14:textId="6CCB2FC3" w:rsidR="00F32CB5" w:rsidRPr="00477F74" w:rsidRDefault="00000000">
          <w:pPr>
            <w:pStyle w:val="TOC1"/>
            <w:rPr>
              <w:rFonts w:asciiTheme="minorHAnsi" w:eastAsiaTheme="minorEastAsia" w:hAnsiTheme="minorHAnsi" w:cstheme="minorBidi"/>
              <w:b w:val="0"/>
              <w:kern w:val="2"/>
              <w:sz w:val="22"/>
              <w:szCs w:val="22"/>
              <w:lang w:val="en-US"/>
              <w14:ligatures w14:val="standardContextual"/>
            </w:rPr>
          </w:pPr>
          <w:hyperlink w:anchor="_Toc140600216" w:history="1">
            <w:r w:rsidR="00F32CB5" w:rsidRPr="00477F74">
              <w:rPr>
                <w:rStyle w:val="Hyperlink"/>
              </w:rPr>
              <w:t>10.</w:t>
            </w:r>
            <w:r w:rsidR="00F32CB5" w:rsidRPr="00477F74">
              <w:rPr>
                <w:rFonts w:asciiTheme="minorHAnsi" w:eastAsiaTheme="minorEastAsia" w:hAnsiTheme="minorHAnsi" w:cstheme="minorBidi"/>
                <w:b w:val="0"/>
                <w:kern w:val="2"/>
                <w:sz w:val="22"/>
                <w:szCs w:val="22"/>
                <w:lang w:val="en-US"/>
                <w14:ligatures w14:val="standardContextual"/>
              </w:rPr>
              <w:tab/>
            </w:r>
            <w:r w:rsidR="00F32CB5" w:rsidRPr="00477F74">
              <w:rPr>
                <w:rStyle w:val="Hyperlink"/>
              </w:rPr>
              <w:t>Sutarties įvykdymo užtikrinimas</w:t>
            </w:r>
            <w:r w:rsidR="00F32CB5" w:rsidRPr="00477F74">
              <w:rPr>
                <w:webHidden/>
              </w:rPr>
              <w:tab/>
            </w:r>
            <w:r w:rsidR="00F32CB5" w:rsidRPr="00477F74">
              <w:rPr>
                <w:webHidden/>
              </w:rPr>
              <w:fldChar w:fldCharType="begin"/>
            </w:r>
            <w:r w:rsidR="00F32CB5" w:rsidRPr="00477F74">
              <w:rPr>
                <w:webHidden/>
              </w:rPr>
              <w:instrText xml:space="preserve"> PAGEREF _Toc140600216 \h </w:instrText>
            </w:r>
            <w:r w:rsidR="00F32CB5" w:rsidRPr="00477F74">
              <w:rPr>
                <w:webHidden/>
              </w:rPr>
            </w:r>
            <w:r w:rsidR="00F32CB5" w:rsidRPr="00477F74">
              <w:rPr>
                <w:webHidden/>
              </w:rPr>
              <w:fldChar w:fldCharType="separate"/>
            </w:r>
            <w:r w:rsidR="00F32CB5" w:rsidRPr="00477F74">
              <w:rPr>
                <w:webHidden/>
              </w:rPr>
              <w:t>8</w:t>
            </w:r>
            <w:r w:rsidR="00F32CB5" w:rsidRPr="00477F74">
              <w:rPr>
                <w:webHidden/>
              </w:rPr>
              <w:fldChar w:fldCharType="end"/>
            </w:r>
          </w:hyperlink>
        </w:p>
        <w:p w14:paraId="0DDE0BD6" w14:textId="48172DD0" w:rsidR="00F32CB5" w:rsidRPr="00477F74" w:rsidRDefault="00000000">
          <w:pPr>
            <w:pStyle w:val="TOC1"/>
            <w:rPr>
              <w:rFonts w:asciiTheme="minorHAnsi" w:eastAsiaTheme="minorEastAsia" w:hAnsiTheme="minorHAnsi" w:cstheme="minorBidi"/>
              <w:b w:val="0"/>
              <w:kern w:val="2"/>
              <w:sz w:val="22"/>
              <w:szCs w:val="22"/>
              <w:lang w:val="en-US"/>
              <w14:ligatures w14:val="standardContextual"/>
            </w:rPr>
          </w:pPr>
          <w:hyperlink w:anchor="_Toc140600217" w:history="1">
            <w:r w:rsidR="00F32CB5" w:rsidRPr="00477F74">
              <w:rPr>
                <w:rStyle w:val="Hyperlink"/>
              </w:rPr>
              <w:t>11.</w:t>
            </w:r>
            <w:r w:rsidR="00F32CB5" w:rsidRPr="00477F74">
              <w:rPr>
                <w:rFonts w:asciiTheme="minorHAnsi" w:eastAsiaTheme="minorEastAsia" w:hAnsiTheme="minorHAnsi" w:cstheme="minorBidi"/>
                <w:b w:val="0"/>
                <w:kern w:val="2"/>
                <w:sz w:val="22"/>
                <w:szCs w:val="22"/>
                <w:lang w:val="en-US"/>
                <w14:ligatures w14:val="standardContextual"/>
              </w:rPr>
              <w:tab/>
            </w:r>
            <w:r w:rsidR="00F32CB5" w:rsidRPr="00477F74">
              <w:rPr>
                <w:rStyle w:val="Hyperlink"/>
              </w:rPr>
              <w:t>Sutarties kaina</w:t>
            </w:r>
            <w:r w:rsidR="00F32CB5" w:rsidRPr="00477F74">
              <w:rPr>
                <w:webHidden/>
              </w:rPr>
              <w:tab/>
            </w:r>
            <w:r w:rsidR="00F32CB5" w:rsidRPr="00477F74">
              <w:rPr>
                <w:webHidden/>
              </w:rPr>
              <w:fldChar w:fldCharType="begin"/>
            </w:r>
            <w:r w:rsidR="00F32CB5" w:rsidRPr="00477F74">
              <w:rPr>
                <w:webHidden/>
              </w:rPr>
              <w:instrText xml:space="preserve"> PAGEREF _Toc140600217 \h </w:instrText>
            </w:r>
            <w:r w:rsidR="00F32CB5" w:rsidRPr="00477F74">
              <w:rPr>
                <w:webHidden/>
              </w:rPr>
            </w:r>
            <w:r w:rsidR="00F32CB5" w:rsidRPr="00477F74">
              <w:rPr>
                <w:webHidden/>
              </w:rPr>
              <w:fldChar w:fldCharType="separate"/>
            </w:r>
            <w:r w:rsidR="00F32CB5" w:rsidRPr="00477F74">
              <w:rPr>
                <w:webHidden/>
              </w:rPr>
              <w:t>10</w:t>
            </w:r>
            <w:r w:rsidR="00F32CB5" w:rsidRPr="00477F74">
              <w:rPr>
                <w:webHidden/>
              </w:rPr>
              <w:fldChar w:fldCharType="end"/>
            </w:r>
          </w:hyperlink>
        </w:p>
        <w:p w14:paraId="1A78D681" w14:textId="4F2E0CE5" w:rsidR="00F32CB5" w:rsidRPr="00477F74" w:rsidRDefault="00000000">
          <w:pPr>
            <w:pStyle w:val="TOC2"/>
            <w:rPr>
              <w:rFonts w:asciiTheme="minorHAnsi" w:eastAsiaTheme="minorEastAsia" w:hAnsiTheme="minorHAnsi" w:cstheme="minorBidi"/>
              <w:noProof/>
              <w:kern w:val="2"/>
              <w:sz w:val="22"/>
              <w:szCs w:val="22"/>
              <w:lang w:val="en-US"/>
              <w14:ligatures w14:val="standardContextual"/>
            </w:rPr>
          </w:pPr>
          <w:hyperlink w:anchor="_Toc140600218" w:history="1">
            <w:r w:rsidR="00F32CB5" w:rsidRPr="00477F74">
              <w:rPr>
                <w:rStyle w:val="Hyperlink"/>
                <w:noProof/>
              </w:rPr>
              <w:t>11.1.</w:t>
            </w:r>
            <w:r w:rsidR="00F32CB5" w:rsidRPr="00477F74">
              <w:rPr>
                <w:rFonts w:asciiTheme="minorHAnsi" w:eastAsiaTheme="minorEastAsia" w:hAnsiTheme="minorHAnsi" w:cstheme="minorBidi"/>
                <w:noProof/>
                <w:kern w:val="2"/>
                <w:sz w:val="22"/>
                <w:szCs w:val="22"/>
                <w:lang w:val="en-US"/>
                <w14:ligatures w14:val="standardContextual"/>
              </w:rPr>
              <w:tab/>
            </w:r>
            <w:r w:rsidR="00F32CB5" w:rsidRPr="00477F74">
              <w:rPr>
                <w:rStyle w:val="Hyperlink"/>
                <w:noProof/>
              </w:rPr>
              <w:t>Sutarties kaina ir jos apskaičiavimas</w:t>
            </w:r>
            <w:r w:rsidR="00F32CB5" w:rsidRPr="00477F74">
              <w:rPr>
                <w:noProof/>
                <w:webHidden/>
              </w:rPr>
              <w:tab/>
            </w:r>
            <w:r w:rsidR="00F32CB5" w:rsidRPr="00477F74">
              <w:rPr>
                <w:noProof/>
                <w:webHidden/>
              </w:rPr>
              <w:fldChar w:fldCharType="begin"/>
            </w:r>
            <w:r w:rsidR="00F32CB5" w:rsidRPr="00477F74">
              <w:rPr>
                <w:noProof/>
                <w:webHidden/>
              </w:rPr>
              <w:instrText xml:space="preserve"> PAGEREF _Toc140600218 \h </w:instrText>
            </w:r>
            <w:r w:rsidR="00F32CB5" w:rsidRPr="00477F74">
              <w:rPr>
                <w:noProof/>
                <w:webHidden/>
              </w:rPr>
            </w:r>
            <w:r w:rsidR="00F32CB5" w:rsidRPr="00477F74">
              <w:rPr>
                <w:noProof/>
                <w:webHidden/>
              </w:rPr>
              <w:fldChar w:fldCharType="separate"/>
            </w:r>
            <w:r w:rsidR="00F32CB5" w:rsidRPr="00477F74">
              <w:rPr>
                <w:noProof/>
                <w:webHidden/>
              </w:rPr>
              <w:t>10</w:t>
            </w:r>
            <w:r w:rsidR="00F32CB5" w:rsidRPr="00477F74">
              <w:rPr>
                <w:noProof/>
                <w:webHidden/>
              </w:rPr>
              <w:fldChar w:fldCharType="end"/>
            </w:r>
          </w:hyperlink>
        </w:p>
        <w:p w14:paraId="28C9CA76" w14:textId="799A9BE3" w:rsidR="00F32CB5" w:rsidRPr="00477F74" w:rsidRDefault="00000000">
          <w:pPr>
            <w:pStyle w:val="TOC1"/>
            <w:rPr>
              <w:rFonts w:asciiTheme="minorHAnsi" w:eastAsiaTheme="minorEastAsia" w:hAnsiTheme="minorHAnsi" w:cstheme="minorBidi"/>
              <w:b w:val="0"/>
              <w:kern w:val="2"/>
              <w:sz w:val="22"/>
              <w:szCs w:val="22"/>
              <w:lang w:val="en-US"/>
              <w14:ligatures w14:val="standardContextual"/>
            </w:rPr>
          </w:pPr>
          <w:hyperlink w:anchor="_Toc140600219" w:history="1">
            <w:r w:rsidR="00F32CB5" w:rsidRPr="00477F74">
              <w:rPr>
                <w:rStyle w:val="Hyperlink"/>
              </w:rPr>
              <w:t>12.</w:t>
            </w:r>
            <w:r w:rsidR="00F32CB5" w:rsidRPr="00477F74">
              <w:rPr>
                <w:rFonts w:asciiTheme="minorHAnsi" w:eastAsiaTheme="minorEastAsia" w:hAnsiTheme="minorHAnsi" w:cstheme="minorBidi"/>
                <w:b w:val="0"/>
                <w:kern w:val="2"/>
                <w:sz w:val="22"/>
                <w:szCs w:val="22"/>
                <w:lang w:val="en-US"/>
                <w14:ligatures w14:val="standardContextual"/>
              </w:rPr>
              <w:tab/>
            </w:r>
            <w:r w:rsidR="00F32CB5" w:rsidRPr="00477F74">
              <w:rPr>
                <w:rStyle w:val="Hyperlink"/>
              </w:rPr>
              <w:t>Atsiskaitymo tvarka</w:t>
            </w:r>
            <w:r w:rsidR="00F32CB5" w:rsidRPr="00477F74">
              <w:rPr>
                <w:webHidden/>
              </w:rPr>
              <w:tab/>
            </w:r>
            <w:r w:rsidR="00F32CB5" w:rsidRPr="00477F74">
              <w:rPr>
                <w:webHidden/>
              </w:rPr>
              <w:fldChar w:fldCharType="begin"/>
            </w:r>
            <w:r w:rsidR="00F32CB5" w:rsidRPr="00477F74">
              <w:rPr>
                <w:webHidden/>
              </w:rPr>
              <w:instrText xml:space="preserve"> PAGEREF _Toc140600219 \h </w:instrText>
            </w:r>
            <w:r w:rsidR="00F32CB5" w:rsidRPr="00477F74">
              <w:rPr>
                <w:webHidden/>
              </w:rPr>
            </w:r>
            <w:r w:rsidR="00F32CB5" w:rsidRPr="00477F74">
              <w:rPr>
                <w:webHidden/>
              </w:rPr>
              <w:fldChar w:fldCharType="separate"/>
            </w:r>
            <w:r w:rsidR="00F32CB5" w:rsidRPr="00477F74">
              <w:rPr>
                <w:webHidden/>
              </w:rPr>
              <w:t>10</w:t>
            </w:r>
            <w:r w:rsidR="00F32CB5" w:rsidRPr="00477F74">
              <w:rPr>
                <w:webHidden/>
              </w:rPr>
              <w:fldChar w:fldCharType="end"/>
            </w:r>
          </w:hyperlink>
        </w:p>
        <w:p w14:paraId="6068E22A" w14:textId="5BE6E8A2" w:rsidR="00F32CB5" w:rsidRPr="00477F74" w:rsidRDefault="00000000">
          <w:pPr>
            <w:pStyle w:val="TOC2"/>
            <w:rPr>
              <w:rFonts w:asciiTheme="minorHAnsi" w:eastAsiaTheme="minorEastAsia" w:hAnsiTheme="minorHAnsi" w:cstheme="minorBidi"/>
              <w:noProof/>
              <w:kern w:val="2"/>
              <w:sz w:val="22"/>
              <w:szCs w:val="22"/>
              <w:lang w:val="en-US"/>
              <w14:ligatures w14:val="standardContextual"/>
            </w:rPr>
          </w:pPr>
          <w:hyperlink w:anchor="_Toc140600220" w:history="1">
            <w:r w:rsidR="00F32CB5" w:rsidRPr="00477F74">
              <w:rPr>
                <w:rStyle w:val="Hyperlink"/>
                <w:noProof/>
              </w:rPr>
              <w:t>12.1.</w:t>
            </w:r>
            <w:r w:rsidR="00F32CB5" w:rsidRPr="00477F74">
              <w:rPr>
                <w:rFonts w:asciiTheme="minorHAnsi" w:eastAsiaTheme="minorEastAsia" w:hAnsiTheme="minorHAnsi" w:cstheme="minorBidi"/>
                <w:noProof/>
                <w:kern w:val="2"/>
                <w:sz w:val="22"/>
                <w:szCs w:val="22"/>
                <w:lang w:val="en-US"/>
                <w14:ligatures w14:val="standardContextual"/>
              </w:rPr>
              <w:tab/>
            </w:r>
            <w:r w:rsidR="00F32CB5" w:rsidRPr="00477F74">
              <w:rPr>
                <w:rStyle w:val="Hyperlink"/>
                <w:noProof/>
              </w:rPr>
              <w:t>Išankstinis mokėjimas (avansas)</w:t>
            </w:r>
            <w:r w:rsidR="00F32CB5" w:rsidRPr="00477F74">
              <w:rPr>
                <w:noProof/>
                <w:webHidden/>
              </w:rPr>
              <w:tab/>
            </w:r>
            <w:r w:rsidR="00F32CB5" w:rsidRPr="00477F74">
              <w:rPr>
                <w:noProof/>
                <w:webHidden/>
              </w:rPr>
              <w:fldChar w:fldCharType="begin"/>
            </w:r>
            <w:r w:rsidR="00F32CB5" w:rsidRPr="00477F74">
              <w:rPr>
                <w:noProof/>
                <w:webHidden/>
              </w:rPr>
              <w:instrText xml:space="preserve"> PAGEREF _Toc140600220 \h </w:instrText>
            </w:r>
            <w:r w:rsidR="00F32CB5" w:rsidRPr="00477F74">
              <w:rPr>
                <w:noProof/>
                <w:webHidden/>
              </w:rPr>
            </w:r>
            <w:r w:rsidR="00F32CB5" w:rsidRPr="00477F74">
              <w:rPr>
                <w:noProof/>
                <w:webHidden/>
              </w:rPr>
              <w:fldChar w:fldCharType="separate"/>
            </w:r>
            <w:r w:rsidR="00F32CB5" w:rsidRPr="00477F74">
              <w:rPr>
                <w:noProof/>
                <w:webHidden/>
              </w:rPr>
              <w:t>10</w:t>
            </w:r>
            <w:r w:rsidR="00F32CB5" w:rsidRPr="00477F74">
              <w:rPr>
                <w:noProof/>
                <w:webHidden/>
              </w:rPr>
              <w:fldChar w:fldCharType="end"/>
            </w:r>
          </w:hyperlink>
        </w:p>
        <w:p w14:paraId="32B9422C" w14:textId="022F49F2" w:rsidR="00F32CB5" w:rsidRPr="00477F74" w:rsidRDefault="00000000">
          <w:pPr>
            <w:pStyle w:val="TOC2"/>
            <w:rPr>
              <w:rFonts w:asciiTheme="minorHAnsi" w:eastAsiaTheme="minorEastAsia" w:hAnsiTheme="minorHAnsi" w:cstheme="minorBidi"/>
              <w:noProof/>
              <w:kern w:val="2"/>
              <w:sz w:val="22"/>
              <w:szCs w:val="22"/>
              <w:lang w:val="en-US"/>
              <w14:ligatures w14:val="standardContextual"/>
            </w:rPr>
          </w:pPr>
          <w:hyperlink w:anchor="_Toc140600221" w:history="1">
            <w:r w:rsidR="00F32CB5" w:rsidRPr="00477F74">
              <w:rPr>
                <w:rStyle w:val="Hyperlink"/>
                <w:noProof/>
              </w:rPr>
              <w:t>12.2.</w:t>
            </w:r>
            <w:r w:rsidR="00F32CB5" w:rsidRPr="00477F74">
              <w:rPr>
                <w:rFonts w:asciiTheme="minorHAnsi" w:eastAsiaTheme="minorEastAsia" w:hAnsiTheme="minorHAnsi" w:cstheme="minorBidi"/>
                <w:noProof/>
                <w:kern w:val="2"/>
                <w:sz w:val="22"/>
                <w:szCs w:val="22"/>
                <w:lang w:val="en-US"/>
                <w14:ligatures w14:val="standardContextual"/>
              </w:rPr>
              <w:tab/>
            </w:r>
            <w:r w:rsidR="00F32CB5" w:rsidRPr="00477F74">
              <w:rPr>
                <w:rStyle w:val="Hyperlink"/>
                <w:noProof/>
              </w:rPr>
              <w:t>Mokėjimų tvarka</w:t>
            </w:r>
            <w:r w:rsidR="00F32CB5" w:rsidRPr="00477F74">
              <w:rPr>
                <w:noProof/>
                <w:webHidden/>
              </w:rPr>
              <w:tab/>
            </w:r>
            <w:r w:rsidR="00F32CB5" w:rsidRPr="00477F74">
              <w:rPr>
                <w:noProof/>
                <w:webHidden/>
              </w:rPr>
              <w:fldChar w:fldCharType="begin"/>
            </w:r>
            <w:r w:rsidR="00F32CB5" w:rsidRPr="00477F74">
              <w:rPr>
                <w:noProof/>
                <w:webHidden/>
              </w:rPr>
              <w:instrText xml:space="preserve"> PAGEREF _Toc140600221 \h </w:instrText>
            </w:r>
            <w:r w:rsidR="00F32CB5" w:rsidRPr="00477F74">
              <w:rPr>
                <w:noProof/>
                <w:webHidden/>
              </w:rPr>
            </w:r>
            <w:r w:rsidR="00F32CB5" w:rsidRPr="00477F74">
              <w:rPr>
                <w:noProof/>
                <w:webHidden/>
              </w:rPr>
              <w:fldChar w:fldCharType="separate"/>
            </w:r>
            <w:r w:rsidR="00F32CB5" w:rsidRPr="00477F74">
              <w:rPr>
                <w:noProof/>
                <w:webHidden/>
              </w:rPr>
              <w:t>11</w:t>
            </w:r>
            <w:r w:rsidR="00F32CB5" w:rsidRPr="00477F74">
              <w:rPr>
                <w:noProof/>
                <w:webHidden/>
              </w:rPr>
              <w:fldChar w:fldCharType="end"/>
            </w:r>
          </w:hyperlink>
        </w:p>
        <w:p w14:paraId="082C4E75" w14:textId="361956CF" w:rsidR="00F32CB5" w:rsidRPr="00477F74" w:rsidRDefault="00000000">
          <w:pPr>
            <w:pStyle w:val="TOC2"/>
            <w:rPr>
              <w:rFonts w:asciiTheme="minorHAnsi" w:eastAsiaTheme="minorEastAsia" w:hAnsiTheme="minorHAnsi" w:cstheme="minorBidi"/>
              <w:noProof/>
              <w:kern w:val="2"/>
              <w:sz w:val="22"/>
              <w:szCs w:val="22"/>
              <w:lang w:val="en-US"/>
              <w14:ligatures w14:val="standardContextual"/>
            </w:rPr>
          </w:pPr>
          <w:hyperlink w:anchor="_Toc140600222" w:history="1">
            <w:r w:rsidR="00F32CB5" w:rsidRPr="00477F74">
              <w:rPr>
                <w:rStyle w:val="Hyperlink"/>
                <w:noProof/>
              </w:rPr>
              <w:t>12.3.</w:t>
            </w:r>
            <w:r w:rsidR="00F32CB5" w:rsidRPr="00477F74">
              <w:rPr>
                <w:rFonts w:asciiTheme="minorHAnsi" w:eastAsiaTheme="minorEastAsia" w:hAnsiTheme="minorHAnsi" w:cstheme="minorBidi"/>
                <w:noProof/>
                <w:kern w:val="2"/>
                <w:sz w:val="22"/>
                <w:szCs w:val="22"/>
                <w:lang w:val="en-US"/>
                <w14:ligatures w14:val="standardContextual"/>
              </w:rPr>
              <w:tab/>
            </w:r>
            <w:r w:rsidR="00F32CB5" w:rsidRPr="00477F74">
              <w:rPr>
                <w:rStyle w:val="Hyperlink"/>
                <w:noProof/>
              </w:rPr>
              <w:t>Kiti atsiskaitymo klausimai</w:t>
            </w:r>
            <w:r w:rsidR="00F32CB5" w:rsidRPr="00477F74">
              <w:rPr>
                <w:noProof/>
                <w:webHidden/>
              </w:rPr>
              <w:tab/>
            </w:r>
            <w:r w:rsidR="00F32CB5" w:rsidRPr="00477F74">
              <w:rPr>
                <w:noProof/>
                <w:webHidden/>
              </w:rPr>
              <w:fldChar w:fldCharType="begin"/>
            </w:r>
            <w:r w:rsidR="00F32CB5" w:rsidRPr="00477F74">
              <w:rPr>
                <w:noProof/>
                <w:webHidden/>
              </w:rPr>
              <w:instrText xml:space="preserve"> PAGEREF _Toc140600222 \h </w:instrText>
            </w:r>
            <w:r w:rsidR="00F32CB5" w:rsidRPr="00477F74">
              <w:rPr>
                <w:noProof/>
                <w:webHidden/>
              </w:rPr>
            </w:r>
            <w:r w:rsidR="00F32CB5" w:rsidRPr="00477F74">
              <w:rPr>
                <w:noProof/>
                <w:webHidden/>
              </w:rPr>
              <w:fldChar w:fldCharType="separate"/>
            </w:r>
            <w:r w:rsidR="00F32CB5" w:rsidRPr="00477F74">
              <w:rPr>
                <w:noProof/>
                <w:webHidden/>
              </w:rPr>
              <w:t>11</w:t>
            </w:r>
            <w:r w:rsidR="00F32CB5" w:rsidRPr="00477F74">
              <w:rPr>
                <w:noProof/>
                <w:webHidden/>
              </w:rPr>
              <w:fldChar w:fldCharType="end"/>
            </w:r>
          </w:hyperlink>
        </w:p>
        <w:p w14:paraId="26CA8206" w14:textId="12E52804" w:rsidR="00F32CB5" w:rsidRPr="00477F74" w:rsidRDefault="00000000">
          <w:pPr>
            <w:pStyle w:val="TOC1"/>
            <w:rPr>
              <w:rFonts w:asciiTheme="minorHAnsi" w:eastAsiaTheme="minorEastAsia" w:hAnsiTheme="minorHAnsi" w:cstheme="minorBidi"/>
              <w:b w:val="0"/>
              <w:kern w:val="2"/>
              <w:sz w:val="22"/>
              <w:szCs w:val="22"/>
              <w:lang w:val="en-US"/>
              <w14:ligatures w14:val="standardContextual"/>
            </w:rPr>
          </w:pPr>
          <w:hyperlink w:anchor="_Toc140600223" w:history="1">
            <w:r w:rsidR="00F32CB5" w:rsidRPr="00477F74">
              <w:rPr>
                <w:rStyle w:val="Hyperlink"/>
              </w:rPr>
              <w:t>13.</w:t>
            </w:r>
            <w:r w:rsidR="00F32CB5" w:rsidRPr="00477F74">
              <w:rPr>
                <w:rFonts w:asciiTheme="minorHAnsi" w:eastAsiaTheme="minorEastAsia" w:hAnsiTheme="minorHAnsi" w:cstheme="minorBidi"/>
                <w:b w:val="0"/>
                <w:kern w:val="2"/>
                <w:sz w:val="22"/>
                <w:szCs w:val="22"/>
                <w:lang w:val="en-US"/>
                <w14:ligatures w14:val="standardContextual"/>
              </w:rPr>
              <w:tab/>
            </w:r>
            <w:r w:rsidR="00F32CB5" w:rsidRPr="00477F74">
              <w:rPr>
                <w:rStyle w:val="Hyperlink"/>
              </w:rPr>
              <w:t>Konfidenciali informacija</w:t>
            </w:r>
            <w:r w:rsidR="00F32CB5" w:rsidRPr="00477F74">
              <w:rPr>
                <w:webHidden/>
              </w:rPr>
              <w:tab/>
            </w:r>
            <w:r w:rsidR="00F32CB5" w:rsidRPr="00477F74">
              <w:rPr>
                <w:webHidden/>
              </w:rPr>
              <w:fldChar w:fldCharType="begin"/>
            </w:r>
            <w:r w:rsidR="00F32CB5" w:rsidRPr="00477F74">
              <w:rPr>
                <w:webHidden/>
              </w:rPr>
              <w:instrText xml:space="preserve"> PAGEREF _Toc140600223 \h </w:instrText>
            </w:r>
            <w:r w:rsidR="00F32CB5" w:rsidRPr="00477F74">
              <w:rPr>
                <w:webHidden/>
              </w:rPr>
            </w:r>
            <w:r w:rsidR="00F32CB5" w:rsidRPr="00477F74">
              <w:rPr>
                <w:webHidden/>
              </w:rPr>
              <w:fldChar w:fldCharType="separate"/>
            </w:r>
            <w:r w:rsidR="00F32CB5" w:rsidRPr="00477F74">
              <w:rPr>
                <w:webHidden/>
              </w:rPr>
              <w:t>11</w:t>
            </w:r>
            <w:r w:rsidR="00F32CB5" w:rsidRPr="00477F74">
              <w:rPr>
                <w:webHidden/>
              </w:rPr>
              <w:fldChar w:fldCharType="end"/>
            </w:r>
          </w:hyperlink>
        </w:p>
        <w:p w14:paraId="41EAD767" w14:textId="1543CA55" w:rsidR="00F32CB5" w:rsidRPr="00477F74" w:rsidRDefault="00000000">
          <w:pPr>
            <w:pStyle w:val="TOC1"/>
            <w:rPr>
              <w:rFonts w:asciiTheme="minorHAnsi" w:eastAsiaTheme="minorEastAsia" w:hAnsiTheme="minorHAnsi" w:cstheme="minorBidi"/>
              <w:b w:val="0"/>
              <w:kern w:val="2"/>
              <w:sz w:val="22"/>
              <w:szCs w:val="22"/>
              <w:lang w:val="en-US"/>
              <w14:ligatures w14:val="standardContextual"/>
            </w:rPr>
          </w:pPr>
          <w:hyperlink w:anchor="_Toc140600224" w:history="1">
            <w:r w:rsidR="00F32CB5" w:rsidRPr="00477F74">
              <w:rPr>
                <w:rStyle w:val="Hyperlink"/>
              </w:rPr>
              <w:t>14.</w:t>
            </w:r>
            <w:r w:rsidR="00F32CB5" w:rsidRPr="00477F74">
              <w:rPr>
                <w:rFonts w:asciiTheme="minorHAnsi" w:eastAsiaTheme="minorEastAsia" w:hAnsiTheme="minorHAnsi" w:cstheme="minorBidi"/>
                <w:b w:val="0"/>
                <w:kern w:val="2"/>
                <w:sz w:val="22"/>
                <w:szCs w:val="22"/>
                <w:lang w:val="en-US"/>
                <w14:ligatures w14:val="standardContextual"/>
              </w:rPr>
              <w:tab/>
            </w:r>
            <w:r w:rsidR="00F32CB5" w:rsidRPr="00477F74">
              <w:rPr>
                <w:rStyle w:val="Hyperlink"/>
              </w:rPr>
              <w:t>Asmens duomenų apsauga</w:t>
            </w:r>
            <w:r w:rsidR="00F32CB5" w:rsidRPr="00477F74">
              <w:rPr>
                <w:webHidden/>
              </w:rPr>
              <w:tab/>
            </w:r>
            <w:r w:rsidR="00F32CB5" w:rsidRPr="00477F74">
              <w:rPr>
                <w:webHidden/>
              </w:rPr>
              <w:fldChar w:fldCharType="begin"/>
            </w:r>
            <w:r w:rsidR="00F32CB5" w:rsidRPr="00477F74">
              <w:rPr>
                <w:webHidden/>
              </w:rPr>
              <w:instrText xml:space="preserve"> PAGEREF _Toc140600224 \h </w:instrText>
            </w:r>
            <w:r w:rsidR="00F32CB5" w:rsidRPr="00477F74">
              <w:rPr>
                <w:webHidden/>
              </w:rPr>
            </w:r>
            <w:r w:rsidR="00F32CB5" w:rsidRPr="00477F74">
              <w:rPr>
                <w:webHidden/>
              </w:rPr>
              <w:fldChar w:fldCharType="separate"/>
            </w:r>
            <w:r w:rsidR="00F32CB5" w:rsidRPr="00477F74">
              <w:rPr>
                <w:webHidden/>
              </w:rPr>
              <w:t>12</w:t>
            </w:r>
            <w:r w:rsidR="00F32CB5" w:rsidRPr="00477F74">
              <w:rPr>
                <w:webHidden/>
              </w:rPr>
              <w:fldChar w:fldCharType="end"/>
            </w:r>
          </w:hyperlink>
        </w:p>
        <w:p w14:paraId="69565F3C" w14:textId="1ACF721F" w:rsidR="00F32CB5" w:rsidRPr="00477F74" w:rsidRDefault="00000000">
          <w:pPr>
            <w:pStyle w:val="TOC1"/>
            <w:rPr>
              <w:rFonts w:asciiTheme="minorHAnsi" w:eastAsiaTheme="minorEastAsia" w:hAnsiTheme="minorHAnsi" w:cstheme="minorBidi"/>
              <w:b w:val="0"/>
              <w:kern w:val="2"/>
              <w:sz w:val="22"/>
              <w:szCs w:val="22"/>
              <w:lang w:val="en-US"/>
              <w14:ligatures w14:val="standardContextual"/>
            </w:rPr>
          </w:pPr>
          <w:hyperlink w:anchor="_Toc140600225" w:history="1">
            <w:r w:rsidR="00F32CB5" w:rsidRPr="00477F74">
              <w:rPr>
                <w:rStyle w:val="Hyperlink"/>
              </w:rPr>
              <w:t>15.</w:t>
            </w:r>
            <w:r w:rsidR="00F32CB5" w:rsidRPr="00477F74">
              <w:rPr>
                <w:rFonts w:asciiTheme="minorHAnsi" w:eastAsiaTheme="minorEastAsia" w:hAnsiTheme="minorHAnsi" w:cstheme="minorBidi"/>
                <w:b w:val="0"/>
                <w:kern w:val="2"/>
                <w:sz w:val="22"/>
                <w:szCs w:val="22"/>
                <w:lang w:val="en-US"/>
                <w14:ligatures w14:val="standardContextual"/>
              </w:rPr>
              <w:tab/>
            </w:r>
            <w:r w:rsidR="00F32CB5" w:rsidRPr="00477F74">
              <w:rPr>
                <w:rStyle w:val="Hyperlink"/>
              </w:rPr>
              <w:t>Pareiškimai ir garantijos</w:t>
            </w:r>
            <w:r w:rsidR="00F32CB5" w:rsidRPr="00477F74">
              <w:rPr>
                <w:webHidden/>
              </w:rPr>
              <w:tab/>
            </w:r>
            <w:r w:rsidR="00F32CB5" w:rsidRPr="00477F74">
              <w:rPr>
                <w:webHidden/>
              </w:rPr>
              <w:fldChar w:fldCharType="begin"/>
            </w:r>
            <w:r w:rsidR="00F32CB5" w:rsidRPr="00477F74">
              <w:rPr>
                <w:webHidden/>
              </w:rPr>
              <w:instrText xml:space="preserve"> PAGEREF _Toc140600225 \h </w:instrText>
            </w:r>
            <w:r w:rsidR="00F32CB5" w:rsidRPr="00477F74">
              <w:rPr>
                <w:webHidden/>
              </w:rPr>
            </w:r>
            <w:r w:rsidR="00F32CB5" w:rsidRPr="00477F74">
              <w:rPr>
                <w:webHidden/>
              </w:rPr>
              <w:fldChar w:fldCharType="separate"/>
            </w:r>
            <w:r w:rsidR="00F32CB5" w:rsidRPr="00477F74">
              <w:rPr>
                <w:webHidden/>
              </w:rPr>
              <w:t>12</w:t>
            </w:r>
            <w:r w:rsidR="00F32CB5" w:rsidRPr="00477F74">
              <w:rPr>
                <w:webHidden/>
              </w:rPr>
              <w:fldChar w:fldCharType="end"/>
            </w:r>
          </w:hyperlink>
        </w:p>
        <w:p w14:paraId="31907250" w14:textId="51696739" w:rsidR="00F32CB5" w:rsidRPr="00477F74" w:rsidRDefault="00000000">
          <w:pPr>
            <w:pStyle w:val="TOC1"/>
            <w:rPr>
              <w:rFonts w:asciiTheme="minorHAnsi" w:eastAsiaTheme="minorEastAsia" w:hAnsiTheme="minorHAnsi" w:cstheme="minorBidi"/>
              <w:b w:val="0"/>
              <w:kern w:val="2"/>
              <w:sz w:val="22"/>
              <w:szCs w:val="22"/>
              <w:lang w:val="en-US"/>
              <w14:ligatures w14:val="standardContextual"/>
            </w:rPr>
          </w:pPr>
          <w:hyperlink w:anchor="_Toc140600226" w:history="1">
            <w:r w:rsidR="00F32CB5" w:rsidRPr="00477F74">
              <w:rPr>
                <w:rStyle w:val="Hyperlink"/>
              </w:rPr>
              <w:t>16.</w:t>
            </w:r>
            <w:r w:rsidR="00F32CB5" w:rsidRPr="00477F74">
              <w:rPr>
                <w:rFonts w:asciiTheme="minorHAnsi" w:eastAsiaTheme="minorEastAsia" w:hAnsiTheme="minorHAnsi" w:cstheme="minorBidi"/>
                <w:b w:val="0"/>
                <w:kern w:val="2"/>
                <w:sz w:val="22"/>
                <w:szCs w:val="22"/>
                <w:lang w:val="en-US"/>
                <w14:ligatures w14:val="standardContextual"/>
              </w:rPr>
              <w:tab/>
            </w:r>
            <w:r w:rsidR="00F32CB5" w:rsidRPr="00477F74">
              <w:rPr>
                <w:rStyle w:val="Hyperlink"/>
              </w:rPr>
              <w:t>Bendrieji atsakomybės klausimai</w:t>
            </w:r>
            <w:r w:rsidR="00F32CB5" w:rsidRPr="00477F74">
              <w:rPr>
                <w:webHidden/>
              </w:rPr>
              <w:tab/>
            </w:r>
            <w:r w:rsidR="00F32CB5" w:rsidRPr="00477F74">
              <w:rPr>
                <w:webHidden/>
              </w:rPr>
              <w:fldChar w:fldCharType="begin"/>
            </w:r>
            <w:r w:rsidR="00F32CB5" w:rsidRPr="00477F74">
              <w:rPr>
                <w:webHidden/>
              </w:rPr>
              <w:instrText xml:space="preserve"> PAGEREF _Toc140600226 \h </w:instrText>
            </w:r>
            <w:r w:rsidR="00F32CB5" w:rsidRPr="00477F74">
              <w:rPr>
                <w:webHidden/>
              </w:rPr>
            </w:r>
            <w:r w:rsidR="00F32CB5" w:rsidRPr="00477F74">
              <w:rPr>
                <w:webHidden/>
              </w:rPr>
              <w:fldChar w:fldCharType="separate"/>
            </w:r>
            <w:r w:rsidR="00F32CB5" w:rsidRPr="00477F74">
              <w:rPr>
                <w:webHidden/>
              </w:rPr>
              <w:t>12</w:t>
            </w:r>
            <w:r w:rsidR="00F32CB5" w:rsidRPr="00477F74">
              <w:rPr>
                <w:webHidden/>
              </w:rPr>
              <w:fldChar w:fldCharType="end"/>
            </w:r>
          </w:hyperlink>
        </w:p>
        <w:p w14:paraId="0D7E4806" w14:textId="6081B76E" w:rsidR="00F32CB5" w:rsidRPr="00477F74" w:rsidRDefault="00000000">
          <w:pPr>
            <w:pStyle w:val="TOC1"/>
            <w:rPr>
              <w:rFonts w:asciiTheme="minorHAnsi" w:eastAsiaTheme="minorEastAsia" w:hAnsiTheme="minorHAnsi" w:cstheme="minorBidi"/>
              <w:b w:val="0"/>
              <w:kern w:val="2"/>
              <w:sz w:val="22"/>
              <w:szCs w:val="22"/>
              <w:lang w:val="en-US"/>
              <w14:ligatures w14:val="standardContextual"/>
            </w:rPr>
          </w:pPr>
          <w:hyperlink w:anchor="_Toc140600227" w:history="1">
            <w:r w:rsidR="00F32CB5" w:rsidRPr="00477F74">
              <w:rPr>
                <w:rStyle w:val="Hyperlink"/>
              </w:rPr>
              <w:t>17.</w:t>
            </w:r>
            <w:r w:rsidR="00F32CB5" w:rsidRPr="00477F74">
              <w:rPr>
                <w:rFonts w:asciiTheme="minorHAnsi" w:eastAsiaTheme="minorEastAsia" w:hAnsiTheme="minorHAnsi" w:cstheme="minorBidi"/>
                <w:b w:val="0"/>
                <w:kern w:val="2"/>
                <w:sz w:val="22"/>
                <w:szCs w:val="22"/>
                <w:lang w:val="en-US"/>
                <w14:ligatures w14:val="standardContextual"/>
              </w:rPr>
              <w:tab/>
            </w:r>
            <w:r w:rsidR="00F32CB5" w:rsidRPr="00477F74">
              <w:rPr>
                <w:rStyle w:val="Hyperlink"/>
              </w:rPr>
              <w:t>Nenugalima jėga</w:t>
            </w:r>
            <w:r w:rsidR="00F32CB5" w:rsidRPr="00477F74">
              <w:rPr>
                <w:webHidden/>
              </w:rPr>
              <w:tab/>
            </w:r>
            <w:r w:rsidR="00F32CB5" w:rsidRPr="00477F74">
              <w:rPr>
                <w:webHidden/>
              </w:rPr>
              <w:fldChar w:fldCharType="begin"/>
            </w:r>
            <w:r w:rsidR="00F32CB5" w:rsidRPr="00477F74">
              <w:rPr>
                <w:webHidden/>
              </w:rPr>
              <w:instrText xml:space="preserve"> PAGEREF _Toc140600227 \h </w:instrText>
            </w:r>
            <w:r w:rsidR="00F32CB5" w:rsidRPr="00477F74">
              <w:rPr>
                <w:webHidden/>
              </w:rPr>
            </w:r>
            <w:r w:rsidR="00F32CB5" w:rsidRPr="00477F74">
              <w:rPr>
                <w:webHidden/>
              </w:rPr>
              <w:fldChar w:fldCharType="separate"/>
            </w:r>
            <w:r w:rsidR="00F32CB5" w:rsidRPr="00477F74">
              <w:rPr>
                <w:webHidden/>
              </w:rPr>
              <w:t>12</w:t>
            </w:r>
            <w:r w:rsidR="00F32CB5" w:rsidRPr="00477F74">
              <w:rPr>
                <w:webHidden/>
              </w:rPr>
              <w:fldChar w:fldCharType="end"/>
            </w:r>
          </w:hyperlink>
        </w:p>
        <w:p w14:paraId="409DC34E" w14:textId="320489FF" w:rsidR="00F32CB5" w:rsidRPr="00477F74" w:rsidRDefault="00000000">
          <w:pPr>
            <w:pStyle w:val="TOC1"/>
            <w:rPr>
              <w:rFonts w:asciiTheme="minorHAnsi" w:eastAsiaTheme="minorEastAsia" w:hAnsiTheme="minorHAnsi" w:cstheme="minorBidi"/>
              <w:b w:val="0"/>
              <w:kern w:val="2"/>
              <w:sz w:val="22"/>
              <w:szCs w:val="22"/>
              <w:lang w:val="en-US"/>
              <w14:ligatures w14:val="standardContextual"/>
            </w:rPr>
          </w:pPr>
          <w:hyperlink w:anchor="_Toc140600228" w:history="1">
            <w:r w:rsidR="00F32CB5" w:rsidRPr="00477F74">
              <w:rPr>
                <w:rStyle w:val="Hyperlink"/>
              </w:rPr>
              <w:t>18.</w:t>
            </w:r>
            <w:r w:rsidR="00F32CB5" w:rsidRPr="00477F74">
              <w:rPr>
                <w:rFonts w:asciiTheme="minorHAnsi" w:eastAsiaTheme="minorEastAsia" w:hAnsiTheme="minorHAnsi" w:cstheme="minorBidi"/>
                <w:b w:val="0"/>
                <w:kern w:val="2"/>
                <w:sz w:val="22"/>
                <w:szCs w:val="22"/>
                <w:lang w:val="en-US"/>
                <w14:ligatures w14:val="standardContextual"/>
              </w:rPr>
              <w:tab/>
            </w:r>
            <w:r w:rsidR="00F32CB5" w:rsidRPr="00477F74">
              <w:rPr>
                <w:rStyle w:val="Hyperlink"/>
              </w:rPr>
              <w:t>Sutarties nuostatų negaliojimas</w:t>
            </w:r>
            <w:r w:rsidR="00F32CB5" w:rsidRPr="00477F74">
              <w:rPr>
                <w:webHidden/>
              </w:rPr>
              <w:tab/>
            </w:r>
            <w:r w:rsidR="00F32CB5" w:rsidRPr="00477F74">
              <w:rPr>
                <w:webHidden/>
              </w:rPr>
              <w:fldChar w:fldCharType="begin"/>
            </w:r>
            <w:r w:rsidR="00F32CB5" w:rsidRPr="00477F74">
              <w:rPr>
                <w:webHidden/>
              </w:rPr>
              <w:instrText xml:space="preserve"> PAGEREF _Toc140600228 \h </w:instrText>
            </w:r>
            <w:r w:rsidR="00F32CB5" w:rsidRPr="00477F74">
              <w:rPr>
                <w:webHidden/>
              </w:rPr>
            </w:r>
            <w:r w:rsidR="00F32CB5" w:rsidRPr="00477F74">
              <w:rPr>
                <w:webHidden/>
              </w:rPr>
              <w:fldChar w:fldCharType="separate"/>
            </w:r>
            <w:r w:rsidR="00F32CB5" w:rsidRPr="00477F74">
              <w:rPr>
                <w:webHidden/>
              </w:rPr>
              <w:t>13</w:t>
            </w:r>
            <w:r w:rsidR="00F32CB5" w:rsidRPr="00477F74">
              <w:rPr>
                <w:webHidden/>
              </w:rPr>
              <w:fldChar w:fldCharType="end"/>
            </w:r>
          </w:hyperlink>
        </w:p>
        <w:p w14:paraId="7F5A58DB" w14:textId="52BC0E75" w:rsidR="00F32CB5" w:rsidRPr="00477F74" w:rsidRDefault="00000000">
          <w:pPr>
            <w:pStyle w:val="TOC1"/>
            <w:rPr>
              <w:rFonts w:asciiTheme="minorHAnsi" w:eastAsiaTheme="minorEastAsia" w:hAnsiTheme="minorHAnsi" w:cstheme="minorBidi"/>
              <w:b w:val="0"/>
              <w:kern w:val="2"/>
              <w:sz w:val="22"/>
              <w:szCs w:val="22"/>
              <w:lang w:val="en-US"/>
              <w14:ligatures w14:val="standardContextual"/>
            </w:rPr>
          </w:pPr>
          <w:hyperlink w:anchor="_Toc140600229" w:history="1">
            <w:r w:rsidR="00F32CB5" w:rsidRPr="00477F74">
              <w:rPr>
                <w:rStyle w:val="Hyperlink"/>
              </w:rPr>
              <w:t>19.</w:t>
            </w:r>
            <w:r w:rsidR="00F32CB5" w:rsidRPr="00477F74">
              <w:rPr>
                <w:rFonts w:asciiTheme="minorHAnsi" w:eastAsiaTheme="minorEastAsia" w:hAnsiTheme="minorHAnsi" w:cstheme="minorBidi"/>
                <w:b w:val="0"/>
                <w:kern w:val="2"/>
                <w:sz w:val="22"/>
                <w:szCs w:val="22"/>
                <w:lang w:val="en-US"/>
                <w14:ligatures w14:val="standardContextual"/>
              </w:rPr>
              <w:tab/>
            </w:r>
            <w:r w:rsidR="00F32CB5" w:rsidRPr="00477F74">
              <w:rPr>
                <w:rStyle w:val="Hyperlink"/>
              </w:rPr>
              <w:t>Sutarties pakeitimai</w:t>
            </w:r>
            <w:r w:rsidR="00F32CB5" w:rsidRPr="00477F74">
              <w:rPr>
                <w:webHidden/>
              </w:rPr>
              <w:tab/>
            </w:r>
            <w:r w:rsidR="00F32CB5" w:rsidRPr="00477F74">
              <w:rPr>
                <w:webHidden/>
              </w:rPr>
              <w:fldChar w:fldCharType="begin"/>
            </w:r>
            <w:r w:rsidR="00F32CB5" w:rsidRPr="00477F74">
              <w:rPr>
                <w:webHidden/>
              </w:rPr>
              <w:instrText xml:space="preserve"> PAGEREF _Toc140600229 \h </w:instrText>
            </w:r>
            <w:r w:rsidR="00F32CB5" w:rsidRPr="00477F74">
              <w:rPr>
                <w:webHidden/>
              </w:rPr>
            </w:r>
            <w:r w:rsidR="00F32CB5" w:rsidRPr="00477F74">
              <w:rPr>
                <w:webHidden/>
              </w:rPr>
              <w:fldChar w:fldCharType="separate"/>
            </w:r>
            <w:r w:rsidR="00F32CB5" w:rsidRPr="00477F74">
              <w:rPr>
                <w:webHidden/>
              </w:rPr>
              <w:t>13</w:t>
            </w:r>
            <w:r w:rsidR="00F32CB5" w:rsidRPr="00477F74">
              <w:rPr>
                <w:webHidden/>
              </w:rPr>
              <w:fldChar w:fldCharType="end"/>
            </w:r>
          </w:hyperlink>
        </w:p>
        <w:p w14:paraId="480FBB60" w14:textId="4F549A6B" w:rsidR="00F32CB5" w:rsidRPr="00477F74" w:rsidRDefault="00000000">
          <w:pPr>
            <w:pStyle w:val="TOC1"/>
            <w:rPr>
              <w:rFonts w:asciiTheme="minorHAnsi" w:eastAsiaTheme="minorEastAsia" w:hAnsiTheme="minorHAnsi" w:cstheme="minorBidi"/>
              <w:b w:val="0"/>
              <w:kern w:val="2"/>
              <w:sz w:val="22"/>
              <w:szCs w:val="22"/>
              <w:lang w:val="en-US"/>
              <w14:ligatures w14:val="standardContextual"/>
            </w:rPr>
          </w:pPr>
          <w:hyperlink w:anchor="_Toc140600230" w:history="1">
            <w:r w:rsidR="00F32CB5" w:rsidRPr="00477F74">
              <w:rPr>
                <w:rStyle w:val="Hyperlink"/>
              </w:rPr>
              <w:t>20.</w:t>
            </w:r>
            <w:r w:rsidR="00F32CB5" w:rsidRPr="00477F74">
              <w:rPr>
                <w:rFonts w:asciiTheme="minorHAnsi" w:eastAsiaTheme="minorEastAsia" w:hAnsiTheme="minorHAnsi" w:cstheme="minorBidi"/>
                <w:b w:val="0"/>
                <w:kern w:val="2"/>
                <w:sz w:val="22"/>
                <w:szCs w:val="22"/>
                <w:lang w:val="en-US"/>
                <w14:ligatures w14:val="standardContextual"/>
              </w:rPr>
              <w:tab/>
            </w:r>
            <w:r w:rsidR="00F32CB5" w:rsidRPr="00477F74">
              <w:rPr>
                <w:rStyle w:val="Hyperlink"/>
              </w:rPr>
              <w:t>Sutarties nutraukimas</w:t>
            </w:r>
            <w:r w:rsidR="00F32CB5" w:rsidRPr="00477F74">
              <w:rPr>
                <w:webHidden/>
              </w:rPr>
              <w:tab/>
            </w:r>
            <w:r w:rsidR="00F32CB5" w:rsidRPr="00477F74">
              <w:rPr>
                <w:webHidden/>
              </w:rPr>
              <w:fldChar w:fldCharType="begin"/>
            </w:r>
            <w:r w:rsidR="00F32CB5" w:rsidRPr="00477F74">
              <w:rPr>
                <w:webHidden/>
              </w:rPr>
              <w:instrText xml:space="preserve"> PAGEREF _Toc140600230 \h </w:instrText>
            </w:r>
            <w:r w:rsidR="00F32CB5" w:rsidRPr="00477F74">
              <w:rPr>
                <w:webHidden/>
              </w:rPr>
            </w:r>
            <w:r w:rsidR="00F32CB5" w:rsidRPr="00477F74">
              <w:rPr>
                <w:webHidden/>
              </w:rPr>
              <w:fldChar w:fldCharType="separate"/>
            </w:r>
            <w:r w:rsidR="00F32CB5" w:rsidRPr="00477F74">
              <w:rPr>
                <w:webHidden/>
              </w:rPr>
              <w:t>13</w:t>
            </w:r>
            <w:r w:rsidR="00F32CB5" w:rsidRPr="00477F74">
              <w:rPr>
                <w:webHidden/>
              </w:rPr>
              <w:fldChar w:fldCharType="end"/>
            </w:r>
          </w:hyperlink>
        </w:p>
        <w:p w14:paraId="1E94286B" w14:textId="6EB192FE" w:rsidR="00F32CB5" w:rsidRPr="00477F74" w:rsidRDefault="00000000">
          <w:pPr>
            <w:pStyle w:val="TOC2"/>
            <w:rPr>
              <w:rFonts w:asciiTheme="minorHAnsi" w:eastAsiaTheme="minorEastAsia" w:hAnsiTheme="minorHAnsi" w:cstheme="minorBidi"/>
              <w:noProof/>
              <w:kern w:val="2"/>
              <w:sz w:val="22"/>
              <w:szCs w:val="22"/>
              <w:lang w:val="en-US"/>
              <w14:ligatures w14:val="standardContextual"/>
            </w:rPr>
          </w:pPr>
          <w:hyperlink w:anchor="_Toc140600231" w:history="1">
            <w:r w:rsidR="00F32CB5" w:rsidRPr="00477F74">
              <w:rPr>
                <w:rStyle w:val="Hyperlink"/>
                <w:noProof/>
              </w:rPr>
              <w:t>20.1.</w:t>
            </w:r>
            <w:r w:rsidR="00F32CB5" w:rsidRPr="00477F74">
              <w:rPr>
                <w:rFonts w:asciiTheme="minorHAnsi" w:eastAsiaTheme="minorEastAsia" w:hAnsiTheme="minorHAnsi" w:cstheme="minorBidi"/>
                <w:noProof/>
                <w:kern w:val="2"/>
                <w:sz w:val="22"/>
                <w:szCs w:val="22"/>
                <w:lang w:val="en-US"/>
                <w14:ligatures w14:val="standardContextual"/>
              </w:rPr>
              <w:tab/>
            </w:r>
            <w:r w:rsidR="00F32CB5" w:rsidRPr="00477F74">
              <w:rPr>
                <w:rStyle w:val="Hyperlink"/>
                <w:noProof/>
              </w:rPr>
              <w:t>Pretenzijos dėl Sutarties pažeidimų</w:t>
            </w:r>
            <w:r w:rsidR="00F32CB5" w:rsidRPr="00477F74">
              <w:rPr>
                <w:noProof/>
                <w:webHidden/>
              </w:rPr>
              <w:tab/>
            </w:r>
            <w:r w:rsidR="00F32CB5" w:rsidRPr="00477F74">
              <w:rPr>
                <w:noProof/>
                <w:webHidden/>
              </w:rPr>
              <w:fldChar w:fldCharType="begin"/>
            </w:r>
            <w:r w:rsidR="00F32CB5" w:rsidRPr="00477F74">
              <w:rPr>
                <w:noProof/>
                <w:webHidden/>
              </w:rPr>
              <w:instrText xml:space="preserve"> PAGEREF _Toc140600231 \h </w:instrText>
            </w:r>
            <w:r w:rsidR="00F32CB5" w:rsidRPr="00477F74">
              <w:rPr>
                <w:noProof/>
                <w:webHidden/>
              </w:rPr>
            </w:r>
            <w:r w:rsidR="00F32CB5" w:rsidRPr="00477F74">
              <w:rPr>
                <w:noProof/>
                <w:webHidden/>
              </w:rPr>
              <w:fldChar w:fldCharType="separate"/>
            </w:r>
            <w:r w:rsidR="00F32CB5" w:rsidRPr="00477F74">
              <w:rPr>
                <w:noProof/>
                <w:webHidden/>
              </w:rPr>
              <w:t>13</w:t>
            </w:r>
            <w:r w:rsidR="00F32CB5" w:rsidRPr="00477F74">
              <w:rPr>
                <w:noProof/>
                <w:webHidden/>
              </w:rPr>
              <w:fldChar w:fldCharType="end"/>
            </w:r>
          </w:hyperlink>
        </w:p>
        <w:p w14:paraId="34DF62D8" w14:textId="02787D71" w:rsidR="00F32CB5" w:rsidRPr="00477F74" w:rsidRDefault="00000000">
          <w:pPr>
            <w:pStyle w:val="TOC2"/>
            <w:rPr>
              <w:rFonts w:asciiTheme="minorHAnsi" w:eastAsiaTheme="minorEastAsia" w:hAnsiTheme="minorHAnsi" w:cstheme="minorBidi"/>
              <w:noProof/>
              <w:kern w:val="2"/>
              <w:sz w:val="22"/>
              <w:szCs w:val="22"/>
              <w:lang w:val="en-US"/>
              <w14:ligatures w14:val="standardContextual"/>
            </w:rPr>
          </w:pPr>
          <w:hyperlink w:anchor="_Toc140600232" w:history="1">
            <w:r w:rsidR="00F32CB5" w:rsidRPr="00477F74">
              <w:rPr>
                <w:rStyle w:val="Hyperlink"/>
                <w:noProof/>
              </w:rPr>
              <w:t>20.2.</w:t>
            </w:r>
            <w:r w:rsidR="00F32CB5" w:rsidRPr="00477F74">
              <w:rPr>
                <w:rFonts w:asciiTheme="minorHAnsi" w:eastAsiaTheme="minorEastAsia" w:hAnsiTheme="minorHAnsi" w:cstheme="minorBidi"/>
                <w:noProof/>
                <w:kern w:val="2"/>
                <w:sz w:val="22"/>
                <w:szCs w:val="22"/>
                <w:lang w:val="en-US"/>
                <w14:ligatures w14:val="standardContextual"/>
              </w:rPr>
              <w:tab/>
            </w:r>
            <w:r w:rsidR="00F32CB5" w:rsidRPr="00477F74">
              <w:rPr>
                <w:rStyle w:val="Hyperlink"/>
                <w:noProof/>
              </w:rPr>
              <w:t>Sutarties nutraukimas Pirkėjo iniciatyva</w:t>
            </w:r>
            <w:r w:rsidR="00F32CB5" w:rsidRPr="00477F74">
              <w:rPr>
                <w:noProof/>
                <w:webHidden/>
              </w:rPr>
              <w:tab/>
            </w:r>
            <w:r w:rsidR="00F32CB5" w:rsidRPr="00477F74">
              <w:rPr>
                <w:noProof/>
                <w:webHidden/>
              </w:rPr>
              <w:fldChar w:fldCharType="begin"/>
            </w:r>
            <w:r w:rsidR="00F32CB5" w:rsidRPr="00477F74">
              <w:rPr>
                <w:noProof/>
                <w:webHidden/>
              </w:rPr>
              <w:instrText xml:space="preserve"> PAGEREF _Toc140600232 \h </w:instrText>
            </w:r>
            <w:r w:rsidR="00F32CB5" w:rsidRPr="00477F74">
              <w:rPr>
                <w:noProof/>
                <w:webHidden/>
              </w:rPr>
            </w:r>
            <w:r w:rsidR="00F32CB5" w:rsidRPr="00477F74">
              <w:rPr>
                <w:noProof/>
                <w:webHidden/>
              </w:rPr>
              <w:fldChar w:fldCharType="separate"/>
            </w:r>
            <w:r w:rsidR="00F32CB5" w:rsidRPr="00477F74">
              <w:rPr>
                <w:noProof/>
                <w:webHidden/>
              </w:rPr>
              <w:t>13</w:t>
            </w:r>
            <w:r w:rsidR="00F32CB5" w:rsidRPr="00477F74">
              <w:rPr>
                <w:noProof/>
                <w:webHidden/>
              </w:rPr>
              <w:fldChar w:fldCharType="end"/>
            </w:r>
          </w:hyperlink>
        </w:p>
        <w:p w14:paraId="78DFC75D" w14:textId="1BD25BE0" w:rsidR="00F32CB5" w:rsidRPr="00477F74" w:rsidRDefault="00000000">
          <w:pPr>
            <w:pStyle w:val="TOC2"/>
            <w:rPr>
              <w:rFonts w:asciiTheme="minorHAnsi" w:eastAsiaTheme="minorEastAsia" w:hAnsiTheme="minorHAnsi" w:cstheme="minorBidi"/>
              <w:noProof/>
              <w:kern w:val="2"/>
              <w:sz w:val="22"/>
              <w:szCs w:val="22"/>
              <w:lang w:val="en-US"/>
              <w14:ligatures w14:val="standardContextual"/>
            </w:rPr>
          </w:pPr>
          <w:hyperlink w:anchor="_Toc140600233" w:history="1">
            <w:r w:rsidR="00F32CB5" w:rsidRPr="00477F74">
              <w:rPr>
                <w:rStyle w:val="Hyperlink"/>
                <w:noProof/>
              </w:rPr>
              <w:t>20.3.</w:t>
            </w:r>
            <w:r w:rsidR="00F32CB5" w:rsidRPr="00477F74">
              <w:rPr>
                <w:rFonts w:asciiTheme="minorHAnsi" w:eastAsiaTheme="minorEastAsia" w:hAnsiTheme="minorHAnsi" w:cstheme="minorBidi"/>
                <w:noProof/>
                <w:kern w:val="2"/>
                <w:sz w:val="22"/>
                <w:szCs w:val="22"/>
                <w:lang w:val="en-US"/>
                <w14:ligatures w14:val="standardContextual"/>
              </w:rPr>
              <w:tab/>
            </w:r>
            <w:r w:rsidR="00F32CB5" w:rsidRPr="00477F74">
              <w:rPr>
                <w:rStyle w:val="Hyperlink"/>
                <w:noProof/>
              </w:rPr>
              <w:t>Sutarties nutraukimas Tiekėjo iniciatyva</w:t>
            </w:r>
            <w:r w:rsidR="00F32CB5" w:rsidRPr="00477F74">
              <w:rPr>
                <w:noProof/>
                <w:webHidden/>
              </w:rPr>
              <w:tab/>
            </w:r>
            <w:r w:rsidR="00F32CB5" w:rsidRPr="00477F74">
              <w:rPr>
                <w:noProof/>
                <w:webHidden/>
              </w:rPr>
              <w:fldChar w:fldCharType="begin"/>
            </w:r>
            <w:r w:rsidR="00F32CB5" w:rsidRPr="00477F74">
              <w:rPr>
                <w:noProof/>
                <w:webHidden/>
              </w:rPr>
              <w:instrText xml:space="preserve"> PAGEREF _Toc140600233 \h </w:instrText>
            </w:r>
            <w:r w:rsidR="00F32CB5" w:rsidRPr="00477F74">
              <w:rPr>
                <w:noProof/>
                <w:webHidden/>
              </w:rPr>
            </w:r>
            <w:r w:rsidR="00F32CB5" w:rsidRPr="00477F74">
              <w:rPr>
                <w:noProof/>
                <w:webHidden/>
              </w:rPr>
              <w:fldChar w:fldCharType="separate"/>
            </w:r>
            <w:r w:rsidR="00F32CB5" w:rsidRPr="00477F74">
              <w:rPr>
                <w:noProof/>
                <w:webHidden/>
              </w:rPr>
              <w:t>14</w:t>
            </w:r>
            <w:r w:rsidR="00F32CB5" w:rsidRPr="00477F74">
              <w:rPr>
                <w:noProof/>
                <w:webHidden/>
              </w:rPr>
              <w:fldChar w:fldCharType="end"/>
            </w:r>
          </w:hyperlink>
        </w:p>
        <w:p w14:paraId="3BF04541" w14:textId="06336B9C" w:rsidR="00F32CB5" w:rsidRPr="00477F74" w:rsidRDefault="00000000">
          <w:pPr>
            <w:pStyle w:val="TOC2"/>
            <w:rPr>
              <w:rFonts w:asciiTheme="minorHAnsi" w:eastAsiaTheme="minorEastAsia" w:hAnsiTheme="minorHAnsi" w:cstheme="minorBidi"/>
              <w:noProof/>
              <w:kern w:val="2"/>
              <w:sz w:val="22"/>
              <w:szCs w:val="22"/>
              <w:lang w:val="en-US"/>
              <w14:ligatures w14:val="standardContextual"/>
            </w:rPr>
          </w:pPr>
          <w:hyperlink w:anchor="_Toc140600234" w:history="1">
            <w:r w:rsidR="00F32CB5" w:rsidRPr="00477F74">
              <w:rPr>
                <w:rStyle w:val="Hyperlink"/>
                <w:noProof/>
              </w:rPr>
              <w:t>20.4.</w:t>
            </w:r>
            <w:r w:rsidR="00F32CB5" w:rsidRPr="00477F74">
              <w:rPr>
                <w:rFonts w:asciiTheme="minorHAnsi" w:eastAsiaTheme="minorEastAsia" w:hAnsiTheme="minorHAnsi" w:cstheme="minorBidi"/>
                <w:noProof/>
                <w:kern w:val="2"/>
                <w:sz w:val="22"/>
                <w:szCs w:val="22"/>
                <w:lang w:val="en-US"/>
                <w14:ligatures w14:val="standardContextual"/>
              </w:rPr>
              <w:tab/>
            </w:r>
            <w:r w:rsidR="00F32CB5" w:rsidRPr="00477F74">
              <w:rPr>
                <w:rStyle w:val="Hyperlink"/>
                <w:noProof/>
              </w:rPr>
              <w:t>Šalių teisės ir pareigos Sutarties nutraukimo atveju</w:t>
            </w:r>
            <w:r w:rsidR="00F32CB5" w:rsidRPr="00477F74">
              <w:rPr>
                <w:noProof/>
                <w:webHidden/>
              </w:rPr>
              <w:tab/>
            </w:r>
            <w:r w:rsidR="00F32CB5" w:rsidRPr="00477F74">
              <w:rPr>
                <w:noProof/>
                <w:webHidden/>
              </w:rPr>
              <w:fldChar w:fldCharType="begin"/>
            </w:r>
            <w:r w:rsidR="00F32CB5" w:rsidRPr="00477F74">
              <w:rPr>
                <w:noProof/>
                <w:webHidden/>
              </w:rPr>
              <w:instrText xml:space="preserve"> PAGEREF _Toc140600234 \h </w:instrText>
            </w:r>
            <w:r w:rsidR="00F32CB5" w:rsidRPr="00477F74">
              <w:rPr>
                <w:noProof/>
                <w:webHidden/>
              </w:rPr>
            </w:r>
            <w:r w:rsidR="00F32CB5" w:rsidRPr="00477F74">
              <w:rPr>
                <w:noProof/>
                <w:webHidden/>
              </w:rPr>
              <w:fldChar w:fldCharType="separate"/>
            </w:r>
            <w:r w:rsidR="00F32CB5" w:rsidRPr="00477F74">
              <w:rPr>
                <w:noProof/>
                <w:webHidden/>
              </w:rPr>
              <w:t>14</w:t>
            </w:r>
            <w:r w:rsidR="00F32CB5" w:rsidRPr="00477F74">
              <w:rPr>
                <w:noProof/>
                <w:webHidden/>
              </w:rPr>
              <w:fldChar w:fldCharType="end"/>
            </w:r>
          </w:hyperlink>
        </w:p>
        <w:p w14:paraId="0B9D9BDE" w14:textId="44DCF24E" w:rsidR="00F32CB5" w:rsidRPr="00477F74" w:rsidRDefault="00000000">
          <w:pPr>
            <w:pStyle w:val="TOC1"/>
            <w:rPr>
              <w:rFonts w:asciiTheme="minorHAnsi" w:eastAsiaTheme="minorEastAsia" w:hAnsiTheme="minorHAnsi" w:cstheme="minorBidi"/>
              <w:b w:val="0"/>
              <w:kern w:val="2"/>
              <w:sz w:val="22"/>
              <w:szCs w:val="22"/>
              <w:lang w:val="en-US"/>
              <w14:ligatures w14:val="standardContextual"/>
            </w:rPr>
          </w:pPr>
          <w:hyperlink w:anchor="_Toc140600235" w:history="1">
            <w:r w:rsidR="00F32CB5" w:rsidRPr="00477F74">
              <w:rPr>
                <w:rStyle w:val="Hyperlink"/>
              </w:rPr>
              <w:t>21.</w:t>
            </w:r>
            <w:r w:rsidR="00F32CB5" w:rsidRPr="00477F74">
              <w:rPr>
                <w:rFonts w:asciiTheme="minorHAnsi" w:eastAsiaTheme="minorEastAsia" w:hAnsiTheme="minorHAnsi" w:cstheme="minorBidi"/>
                <w:b w:val="0"/>
                <w:kern w:val="2"/>
                <w:sz w:val="22"/>
                <w:szCs w:val="22"/>
                <w:lang w:val="en-US"/>
                <w14:ligatures w14:val="standardContextual"/>
              </w:rPr>
              <w:tab/>
            </w:r>
            <w:r w:rsidR="00F32CB5" w:rsidRPr="00477F74">
              <w:rPr>
                <w:rStyle w:val="Hyperlink"/>
              </w:rPr>
              <w:t>Bendravimo tvarka ir kalba</w:t>
            </w:r>
            <w:r w:rsidR="00F32CB5" w:rsidRPr="00477F74">
              <w:rPr>
                <w:webHidden/>
              </w:rPr>
              <w:tab/>
            </w:r>
            <w:r w:rsidR="00F32CB5" w:rsidRPr="00477F74">
              <w:rPr>
                <w:webHidden/>
              </w:rPr>
              <w:fldChar w:fldCharType="begin"/>
            </w:r>
            <w:r w:rsidR="00F32CB5" w:rsidRPr="00477F74">
              <w:rPr>
                <w:webHidden/>
              </w:rPr>
              <w:instrText xml:space="preserve"> PAGEREF _Toc140600235 \h </w:instrText>
            </w:r>
            <w:r w:rsidR="00F32CB5" w:rsidRPr="00477F74">
              <w:rPr>
                <w:webHidden/>
              </w:rPr>
            </w:r>
            <w:r w:rsidR="00F32CB5" w:rsidRPr="00477F74">
              <w:rPr>
                <w:webHidden/>
              </w:rPr>
              <w:fldChar w:fldCharType="separate"/>
            </w:r>
            <w:r w:rsidR="00F32CB5" w:rsidRPr="00477F74">
              <w:rPr>
                <w:webHidden/>
              </w:rPr>
              <w:t>14</w:t>
            </w:r>
            <w:r w:rsidR="00F32CB5" w:rsidRPr="00477F74">
              <w:rPr>
                <w:webHidden/>
              </w:rPr>
              <w:fldChar w:fldCharType="end"/>
            </w:r>
          </w:hyperlink>
        </w:p>
        <w:p w14:paraId="3871518A" w14:textId="70DC229A" w:rsidR="00F32CB5" w:rsidRPr="00477F74" w:rsidRDefault="00000000">
          <w:pPr>
            <w:pStyle w:val="TOC1"/>
            <w:rPr>
              <w:rFonts w:asciiTheme="minorHAnsi" w:eastAsiaTheme="minorEastAsia" w:hAnsiTheme="minorHAnsi" w:cstheme="minorBidi"/>
              <w:b w:val="0"/>
              <w:kern w:val="2"/>
              <w:sz w:val="22"/>
              <w:szCs w:val="22"/>
              <w:lang w:val="en-US"/>
              <w14:ligatures w14:val="standardContextual"/>
            </w:rPr>
          </w:pPr>
          <w:hyperlink w:anchor="_Toc140600236" w:history="1">
            <w:r w:rsidR="00F32CB5" w:rsidRPr="00477F74">
              <w:rPr>
                <w:rStyle w:val="Hyperlink"/>
              </w:rPr>
              <w:t>22.</w:t>
            </w:r>
            <w:r w:rsidR="00F32CB5" w:rsidRPr="00477F74">
              <w:rPr>
                <w:rFonts w:asciiTheme="minorHAnsi" w:eastAsiaTheme="minorEastAsia" w:hAnsiTheme="minorHAnsi" w:cstheme="minorBidi"/>
                <w:b w:val="0"/>
                <w:kern w:val="2"/>
                <w:sz w:val="22"/>
                <w:szCs w:val="22"/>
                <w:lang w:val="en-US"/>
                <w14:ligatures w14:val="standardContextual"/>
              </w:rPr>
              <w:tab/>
            </w:r>
            <w:r w:rsidR="00F32CB5" w:rsidRPr="00477F74">
              <w:rPr>
                <w:rStyle w:val="Hyperlink"/>
              </w:rPr>
              <w:t>Taikoma teisė</w:t>
            </w:r>
            <w:r w:rsidR="00F32CB5" w:rsidRPr="00477F74">
              <w:rPr>
                <w:webHidden/>
              </w:rPr>
              <w:tab/>
            </w:r>
            <w:r w:rsidR="00F32CB5" w:rsidRPr="00477F74">
              <w:rPr>
                <w:webHidden/>
              </w:rPr>
              <w:fldChar w:fldCharType="begin"/>
            </w:r>
            <w:r w:rsidR="00F32CB5" w:rsidRPr="00477F74">
              <w:rPr>
                <w:webHidden/>
              </w:rPr>
              <w:instrText xml:space="preserve"> PAGEREF _Toc140600236 \h </w:instrText>
            </w:r>
            <w:r w:rsidR="00F32CB5" w:rsidRPr="00477F74">
              <w:rPr>
                <w:webHidden/>
              </w:rPr>
            </w:r>
            <w:r w:rsidR="00F32CB5" w:rsidRPr="00477F74">
              <w:rPr>
                <w:webHidden/>
              </w:rPr>
              <w:fldChar w:fldCharType="separate"/>
            </w:r>
            <w:r w:rsidR="00F32CB5" w:rsidRPr="00477F74">
              <w:rPr>
                <w:webHidden/>
              </w:rPr>
              <w:t>15</w:t>
            </w:r>
            <w:r w:rsidR="00F32CB5" w:rsidRPr="00477F74">
              <w:rPr>
                <w:webHidden/>
              </w:rPr>
              <w:fldChar w:fldCharType="end"/>
            </w:r>
          </w:hyperlink>
        </w:p>
        <w:p w14:paraId="6E51F651" w14:textId="3BC8634E" w:rsidR="00F32CB5" w:rsidRPr="00477F74" w:rsidRDefault="00000000">
          <w:pPr>
            <w:pStyle w:val="TOC1"/>
            <w:rPr>
              <w:rFonts w:asciiTheme="minorHAnsi" w:eastAsiaTheme="minorEastAsia" w:hAnsiTheme="minorHAnsi" w:cstheme="minorBidi"/>
              <w:b w:val="0"/>
              <w:kern w:val="2"/>
              <w:sz w:val="22"/>
              <w:szCs w:val="22"/>
              <w:lang w:val="en-US"/>
              <w14:ligatures w14:val="standardContextual"/>
            </w:rPr>
          </w:pPr>
          <w:hyperlink w:anchor="_Toc140600237" w:history="1">
            <w:r w:rsidR="00F32CB5" w:rsidRPr="00477F74">
              <w:rPr>
                <w:rStyle w:val="Hyperlink"/>
              </w:rPr>
              <w:t>23.</w:t>
            </w:r>
            <w:r w:rsidR="00F32CB5" w:rsidRPr="00477F74">
              <w:rPr>
                <w:rFonts w:asciiTheme="minorHAnsi" w:eastAsiaTheme="minorEastAsia" w:hAnsiTheme="minorHAnsi" w:cstheme="minorBidi"/>
                <w:b w:val="0"/>
                <w:kern w:val="2"/>
                <w:sz w:val="22"/>
                <w:szCs w:val="22"/>
                <w:lang w:val="en-US"/>
                <w14:ligatures w14:val="standardContextual"/>
              </w:rPr>
              <w:tab/>
            </w:r>
            <w:r w:rsidR="00F32CB5" w:rsidRPr="00477F74">
              <w:rPr>
                <w:rStyle w:val="Hyperlink"/>
              </w:rPr>
              <w:t>Pretenzijos ir ginčų sprendimas</w:t>
            </w:r>
            <w:r w:rsidR="00F32CB5" w:rsidRPr="00477F74">
              <w:rPr>
                <w:webHidden/>
              </w:rPr>
              <w:tab/>
            </w:r>
            <w:r w:rsidR="00F32CB5" w:rsidRPr="00477F74">
              <w:rPr>
                <w:webHidden/>
              </w:rPr>
              <w:fldChar w:fldCharType="begin"/>
            </w:r>
            <w:r w:rsidR="00F32CB5" w:rsidRPr="00477F74">
              <w:rPr>
                <w:webHidden/>
              </w:rPr>
              <w:instrText xml:space="preserve"> PAGEREF _Toc140600237 \h </w:instrText>
            </w:r>
            <w:r w:rsidR="00F32CB5" w:rsidRPr="00477F74">
              <w:rPr>
                <w:webHidden/>
              </w:rPr>
            </w:r>
            <w:r w:rsidR="00F32CB5" w:rsidRPr="00477F74">
              <w:rPr>
                <w:webHidden/>
              </w:rPr>
              <w:fldChar w:fldCharType="separate"/>
            </w:r>
            <w:r w:rsidR="00F32CB5" w:rsidRPr="00477F74">
              <w:rPr>
                <w:webHidden/>
              </w:rPr>
              <w:t>15</w:t>
            </w:r>
            <w:r w:rsidR="00F32CB5" w:rsidRPr="00477F74">
              <w:rPr>
                <w:webHidden/>
              </w:rPr>
              <w:fldChar w:fldCharType="end"/>
            </w:r>
          </w:hyperlink>
        </w:p>
        <w:p w14:paraId="38E3AA94" w14:textId="596383CD" w:rsidR="002C484D" w:rsidRPr="00477F74" w:rsidRDefault="002C484D">
          <w:r w:rsidRPr="00477F74">
            <w:rPr>
              <w:b/>
              <w:bCs/>
              <w:noProof/>
            </w:rPr>
            <w:fldChar w:fldCharType="end"/>
          </w:r>
        </w:p>
      </w:sdtContent>
    </w:sdt>
    <w:p w14:paraId="7E1962F9" w14:textId="77777777" w:rsidR="00D70A6B" w:rsidRPr="00477F74" w:rsidRDefault="00D70A6B" w:rsidP="005A5E4F">
      <w:pPr>
        <w:pBdr>
          <w:top w:val="nil"/>
          <w:left w:val="nil"/>
          <w:bottom w:val="nil"/>
          <w:right w:val="nil"/>
          <w:between w:val="nil"/>
        </w:pBdr>
        <w:spacing w:before="80" w:after="80" w:line="360" w:lineRule="auto"/>
        <w:mirrorIndents/>
        <w:rPr>
          <w:b/>
        </w:rPr>
      </w:pPr>
    </w:p>
    <w:p w14:paraId="1D06891D" w14:textId="77777777" w:rsidR="00FF161C" w:rsidRPr="00477F74" w:rsidRDefault="00FF161C" w:rsidP="005A5E4F">
      <w:pPr>
        <w:pBdr>
          <w:top w:val="nil"/>
          <w:left w:val="nil"/>
          <w:bottom w:val="nil"/>
          <w:right w:val="nil"/>
          <w:between w:val="nil"/>
        </w:pBdr>
        <w:spacing w:before="80" w:after="80" w:line="360" w:lineRule="auto"/>
        <w:mirrorIndents/>
        <w:rPr>
          <w:b/>
        </w:rPr>
      </w:pPr>
    </w:p>
    <w:p w14:paraId="4C07F778" w14:textId="77777777" w:rsidR="00FF161C" w:rsidRPr="00477F74" w:rsidRDefault="00FF161C" w:rsidP="005A5E4F">
      <w:pPr>
        <w:pBdr>
          <w:top w:val="nil"/>
          <w:left w:val="nil"/>
          <w:bottom w:val="nil"/>
          <w:right w:val="nil"/>
          <w:between w:val="nil"/>
        </w:pBdr>
        <w:spacing w:before="80" w:after="80" w:line="360" w:lineRule="auto"/>
        <w:mirrorIndents/>
        <w:rPr>
          <w:b/>
        </w:rPr>
      </w:pPr>
    </w:p>
    <w:p w14:paraId="4799F31A" w14:textId="77777777" w:rsidR="00FF161C" w:rsidRPr="00477F74" w:rsidRDefault="00FF161C" w:rsidP="005A5E4F">
      <w:pPr>
        <w:pBdr>
          <w:top w:val="nil"/>
          <w:left w:val="nil"/>
          <w:bottom w:val="nil"/>
          <w:right w:val="nil"/>
          <w:between w:val="nil"/>
        </w:pBdr>
        <w:spacing w:before="80" w:after="80" w:line="360" w:lineRule="auto"/>
        <w:mirrorIndents/>
        <w:rPr>
          <w:b/>
        </w:rPr>
      </w:pPr>
    </w:p>
    <w:p w14:paraId="22E12F3A" w14:textId="77777777" w:rsidR="00FF161C" w:rsidRPr="00477F74" w:rsidRDefault="00FF161C" w:rsidP="005A5E4F">
      <w:pPr>
        <w:pBdr>
          <w:top w:val="nil"/>
          <w:left w:val="nil"/>
          <w:bottom w:val="nil"/>
          <w:right w:val="nil"/>
          <w:between w:val="nil"/>
        </w:pBdr>
        <w:spacing w:before="80" w:after="80" w:line="360" w:lineRule="auto"/>
        <w:mirrorIndents/>
        <w:rPr>
          <w:b/>
        </w:rPr>
      </w:pPr>
    </w:p>
    <w:p w14:paraId="405193C7" w14:textId="77777777" w:rsidR="00FF161C" w:rsidRPr="00477F74" w:rsidRDefault="00FF161C" w:rsidP="005A5E4F">
      <w:pPr>
        <w:pBdr>
          <w:top w:val="nil"/>
          <w:left w:val="nil"/>
          <w:bottom w:val="nil"/>
          <w:right w:val="nil"/>
          <w:between w:val="nil"/>
        </w:pBdr>
        <w:spacing w:before="80" w:after="80" w:line="360" w:lineRule="auto"/>
        <w:mirrorIndents/>
        <w:rPr>
          <w:b/>
        </w:rPr>
      </w:pPr>
    </w:p>
    <w:p w14:paraId="37EBEC3F" w14:textId="77777777" w:rsidR="00FF161C" w:rsidRPr="00477F74" w:rsidRDefault="00FF161C" w:rsidP="005A5E4F">
      <w:pPr>
        <w:pBdr>
          <w:top w:val="nil"/>
          <w:left w:val="nil"/>
          <w:bottom w:val="nil"/>
          <w:right w:val="nil"/>
          <w:between w:val="nil"/>
        </w:pBdr>
        <w:spacing w:before="80" w:after="80" w:line="360" w:lineRule="auto"/>
        <w:mirrorIndents/>
        <w:rPr>
          <w:b/>
        </w:rPr>
      </w:pPr>
    </w:p>
    <w:p w14:paraId="54E6B839" w14:textId="77777777" w:rsidR="00FF161C" w:rsidRPr="00477F74" w:rsidRDefault="00FF161C" w:rsidP="005A5E4F">
      <w:pPr>
        <w:pBdr>
          <w:top w:val="nil"/>
          <w:left w:val="nil"/>
          <w:bottom w:val="nil"/>
          <w:right w:val="nil"/>
          <w:between w:val="nil"/>
        </w:pBdr>
        <w:spacing w:before="80" w:after="80" w:line="360" w:lineRule="auto"/>
        <w:mirrorIndents/>
        <w:rPr>
          <w:b/>
        </w:rPr>
      </w:pPr>
    </w:p>
    <w:p w14:paraId="409B4083" w14:textId="77777777" w:rsidR="00FF161C" w:rsidRPr="00477F74" w:rsidRDefault="00FF161C" w:rsidP="005A5E4F">
      <w:pPr>
        <w:pBdr>
          <w:top w:val="nil"/>
          <w:left w:val="nil"/>
          <w:bottom w:val="nil"/>
          <w:right w:val="nil"/>
          <w:between w:val="nil"/>
        </w:pBdr>
        <w:spacing w:before="80" w:after="80" w:line="360" w:lineRule="auto"/>
        <w:mirrorIndents/>
        <w:rPr>
          <w:b/>
        </w:rPr>
      </w:pPr>
    </w:p>
    <w:p w14:paraId="5EA4EFE7" w14:textId="77777777" w:rsidR="00FF161C" w:rsidRPr="00477F74" w:rsidRDefault="00FF161C" w:rsidP="005A5E4F">
      <w:pPr>
        <w:pBdr>
          <w:top w:val="nil"/>
          <w:left w:val="nil"/>
          <w:bottom w:val="nil"/>
          <w:right w:val="nil"/>
          <w:between w:val="nil"/>
        </w:pBdr>
        <w:spacing w:before="80" w:after="80" w:line="360" w:lineRule="auto"/>
        <w:mirrorIndents/>
        <w:rPr>
          <w:b/>
        </w:rPr>
      </w:pPr>
    </w:p>
    <w:p w14:paraId="6BFC2689" w14:textId="77777777" w:rsidR="00FF161C" w:rsidRPr="00477F74" w:rsidRDefault="00FF161C" w:rsidP="005A5E4F">
      <w:pPr>
        <w:pBdr>
          <w:top w:val="nil"/>
          <w:left w:val="nil"/>
          <w:bottom w:val="nil"/>
          <w:right w:val="nil"/>
          <w:between w:val="nil"/>
        </w:pBdr>
        <w:spacing w:before="80" w:after="80" w:line="360" w:lineRule="auto"/>
        <w:mirrorIndents/>
        <w:rPr>
          <w:b/>
        </w:rPr>
      </w:pPr>
    </w:p>
    <w:p w14:paraId="377E30BA" w14:textId="77777777" w:rsidR="00FF161C" w:rsidRPr="00477F74" w:rsidRDefault="00FF161C" w:rsidP="005A5E4F">
      <w:pPr>
        <w:pBdr>
          <w:top w:val="nil"/>
          <w:left w:val="nil"/>
          <w:bottom w:val="nil"/>
          <w:right w:val="nil"/>
          <w:between w:val="nil"/>
        </w:pBdr>
        <w:spacing w:before="80" w:after="80" w:line="360" w:lineRule="auto"/>
        <w:mirrorIndents/>
        <w:rPr>
          <w:b/>
        </w:rPr>
      </w:pPr>
    </w:p>
    <w:p w14:paraId="0FC793FC" w14:textId="77777777" w:rsidR="00FF161C" w:rsidRPr="00477F74" w:rsidRDefault="00FF161C" w:rsidP="005A5E4F">
      <w:pPr>
        <w:pBdr>
          <w:top w:val="nil"/>
          <w:left w:val="nil"/>
          <w:bottom w:val="nil"/>
          <w:right w:val="nil"/>
          <w:between w:val="nil"/>
        </w:pBdr>
        <w:spacing w:before="80" w:after="80" w:line="360" w:lineRule="auto"/>
        <w:mirrorIndents/>
        <w:rPr>
          <w:b/>
        </w:rPr>
      </w:pPr>
    </w:p>
    <w:p w14:paraId="620720B2" w14:textId="77777777" w:rsidR="00FF161C" w:rsidRPr="00477F74" w:rsidRDefault="00FF161C" w:rsidP="005A5E4F">
      <w:pPr>
        <w:pBdr>
          <w:top w:val="nil"/>
          <w:left w:val="nil"/>
          <w:bottom w:val="nil"/>
          <w:right w:val="nil"/>
          <w:between w:val="nil"/>
        </w:pBdr>
        <w:spacing w:before="80" w:after="80" w:line="360" w:lineRule="auto"/>
        <w:mirrorIndents/>
        <w:rPr>
          <w:b/>
        </w:rPr>
      </w:pPr>
    </w:p>
    <w:p w14:paraId="729D5D41" w14:textId="77777777" w:rsidR="00FF161C" w:rsidRPr="00477F74" w:rsidRDefault="00FF161C" w:rsidP="005A5E4F">
      <w:pPr>
        <w:pBdr>
          <w:top w:val="nil"/>
          <w:left w:val="nil"/>
          <w:bottom w:val="nil"/>
          <w:right w:val="nil"/>
          <w:between w:val="nil"/>
        </w:pBdr>
        <w:spacing w:before="80" w:after="80" w:line="360" w:lineRule="auto"/>
        <w:mirrorIndents/>
        <w:rPr>
          <w:b/>
        </w:rPr>
      </w:pPr>
    </w:p>
    <w:p w14:paraId="5EB428B1" w14:textId="77777777" w:rsidR="00FF161C" w:rsidRPr="00477F74" w:rsidRDefault="00FF161C" w:rsidP="005A5E4F">
      <w:pPr>
        <w:pBdr>
          <w:top w:val="nil"/>
          <w:left w:val="nil"/>
          <w:bottom w:val="nil"/>
          <w:right w:val="nil"/>
          <w:between w:val="nil"/>
        </w:pBdr>
        <w:spacing w:before="80" w:after="80" w:line="360" w:lineRule="auto"/>
        <w:mirrorIndents/>
        <w:rPr>
          <w:b/>
        </w:rPr>
      </w:pPr>
    </w:p>
    <w:p w14:paraId="0747CB7C" w14:textId="77777777" w:rsidR="00FF161C" w:rsidRPr="00477F74" w:rsidRDefault="00FF161C" w:rsidP="005A5E4F">
      <w:pPr>
        <w:pBdr>
          <w:top w:val="nil"/>
          <w:left w:val="nil"/>
          <w:bottom w:val="nil"/>
          <w:right w:val="nil"/>
          <w:between w:val="nil"/>
        </w:pBdr>
        <w:spacing w:before="80" w:after="80" w:line="360" w:lineRule="auto"/>
        <w:mirrorIndents/>
        <w:rPr>
          <w:b/>
        </w:rPr>
      </w:pPr>
    </w:p>
    <w:p w14:paraId="47519284" w14:textId="77777777" w:rsidR="00FF161C" w:rsidRPr="00477F74" w:rsidRDefault="00FF161C" w:rsidP="005A5E4F">
      <w:pPr>
        <w:pBdr>
          <w:top w:val="nil"/>
          <w:left w:val="nil"/>
          <w:bottom w:val="nil"/>
          <w:right w:val="nil"/>
          <w:between w:val="nil"/>
        </w:pBdr>
        <w:spacing w:before="80" w:after="80" w:line="360" w:lineRule="auto"/>
        <w:mirrorIndents/>
        <w:rPr>
          <w:b/>
        </w:rPr>
      </w:pPr>
    </w:p>
    <w:p w14:paraId="737F3F64" w14:textId="77777777" w:rsidR="00FF161C" w:rsidRPr="00477F74" w:rsidRDefault="00FF161C" w:rsidP="005A5E4F">
      <w:pPr>
        <w:pBdr>
          <w:top w:val="nil"/>
          <w:left w:val="nil"/>
          <w:bottom w:val="nil"/>
          <w:right w:val="nil"/>
          <w:between w:val="nil"/>
        </w:pBdr>
        <w:spacing w:before="80" w:after="80" w:line="360" w:lineRule="auto"/>
        <w:mirrorIndents/>
        <w:rPr>
          <w:b/>
        </w:rPr>
      </w:pPr>
    </w:p>
    <w:p w14:paraId="3A02FA0D" w14:textId="77777777" w:rsidR="00FF161C" w:rsidRPr="00477F74" w:rsidRDefault="00FF161C" w:rsidP="005A5E4F">
      <w:pPr>
        <w:pBdr>
          <w:top w:val="nil"/>
          <w:left w:val="nil"/>
          <w:bottom w:val="nil"/>
          <w:right w:val="nil"/>
          <w:between w:val="nil"/>
        </w:pBdr>
        <w:spacing w:before="80" w:after="80" w:line="360" w:lineRule="auto"/>
        <w:mirrorIndents/>
        <w:rPr>
          <w:b/>
        </w:rPr>
      </w:pPr>
    </w:p>
    <w:p w14:paraId="6753C4BD" w14:textId="77777777" w:rsidR="00FF161C" w:rsidRPr="00477F74" w:rsidRDefault="00FF161C" w:rsidP="005A5E4F">
      <w:pPr>
        <w:pBdr>
          <w:top w:val="nil"/>
          <w:left w:val="nil"/>
          <w:bottom w:val="nil"/>
          <w:right w:val="nil"/>
          <w:between w:val="nil"/>
        </w:pBdr>
        <w:spacing w:before="80" w:after="80" w:line="360" w:lineRule="auto"/>
        <w:mirrorIndents/>
        <w:rPr>
          <w:b/>
        </w:rPr>
      </w:pPr>
    </w:p>
    <w:p w14:paraId="4FAD5FC4" w14:textId="77777777" w:rsidR="00FF161C" w:rsidRPr="00477F74" w:rsidRDefault="00FF161C" w:rsidP="005A5E4F">
      <w:pPr>
        <w:pBdr>
          <w:top w:val="nil"/>
          <w:left w:val="nil"/>
          <w:bottom w:val="nil"/>
          <w:right w:val="nil"/>
          <w:between w:val="nil"/>
        </w:pBdr>
        <w:spacing w:before="80" w:after="80" w:line="360" w:lineRule="auto"/>
        <w:mirrorIndents/>
        <w:rPr>
          <w:b/>
        </w:rPr>
      </w:pPr>
    </w:p>
    <w:p w14:paraId="6B149345" w14:textId="77777777" w:rsidR="00140147" w:rsidRPr="00477F74" w:rsidRDefault="00140147" w:rsidP="005A5E4F">
      <w:pPr>
        <w:pBdr>
          <w:top w:val="nil"/>
          <w:left w:val="nil"/>
          <w:bottom w:val="nil"/>
          <w:right w:val="nil"/>
          <w:between w:val="nil"/>
        </w:pBdr>
        <w:spacing w:before="80" w:after="80" w:line="360" w:lineRule="auto"/>
        <w:mirrorIndents/>
        <w:rPr>
          <w:b/>
        </w:rPr>
      </w:pPr>
    </w:p>
    <w:p w14:paraId="10322350" w14:textId="77777777" w:rsidR="00F32CB5" w:rsidRPr="00477F74" w:rsidRDefault="00F32CB5" w:rsidP="005A5E4F">
      <w:pPr>
        <w:pBdr>
          <w:top w:val="nil"/>
          <w:left w:val="nil"/>
          <w:bottom w:val="nil"/>
          <w:right w:val="nil"/>
          <w:between w:val="nil"/>
        </w:pBdr>
        <w:spacing w:before="80" w:after="80" w:line="360" w:lineRule="auto"/>
        <w:mirrorIndents/>
        <w:rPr>
          <w:b/>
        </w:rPr>
      </w:pPr>
    </w:p>
    <w:p w14:paraId="62E9EC58" w14:textId="77777777" w:rsidR="00140147" w:rsidRDefault="00140147" w:rsidP="005A5E4F">
      <w:pPr>
        <w:pBdr>
          <w:top w:val="nil"/>
          <w:left w:val="nil"/>
          <w:bottom w:val="nil"/>
          <w:right w:val="nil"/>
          <w:between w:val="nil"/>
        </w:pBdr>
        <w:spacing w:before="80" w:after="80" w:line="360" w:lineRule="auto"/>
        <w:mirrorIndents/>
        <w:rPr>
          <w:b/>
        </w:rPr>
      </w:pPr>
    </w:p>
    <w:p w14:paraId="039C68FA" w14:textId="77777777" w:rsidR="00477F74" w:rsidRDefault="00477F74" w:rsidP="005A5E4F">
      <w:pPr>
        <w:pBdr>
          <w:top w:val="nil"/>
          <w:left w:val="nil"/>
          <w:bottom w:val="nil"/>
          <w:right w:val="nil"/>
          <w:between w:val="nil"/>
        </w:pBdr>
        <w:spacing w:before="80" w:after="80" w:line="360" w:lineRule="auto"/>
        <w:mirrorIndents/>
        <w:rPr>
          <w:b/>
        </w:rPr>
      </w:pPr>
    </w:p>
    <w:p w14:paraId="775EFBB6" w14:textId="77777777" w:rsidR="00477F74" w:rsidRDefault="00477F74" w:rsidP="005A5E4F">
      <w:pPr>
        <w:pBdr>
          <w:top w:val="nil"/>
          <w:left w:val="nil"/>
          <w:bottom w:val="nil"/>
          <w:right w:val="nil"/>
          <w:between w:val="nil"/>
        </w:pBdr>
        <w:spacing w:before="80" w:after="80" w:line="360" w:lineRule="auto"/>
        <w:mirrorIndents/>
        <w:rPr>
          <w:b/>
        </w:rPr>
      </w:pPr>
    </w:p>
    <w:p w14:paraId="0400E39F" w14:textId="77777777" w:rsidR="00477F74" w:rsidRDefault="00477F74" w:rsidP="005A5E4F">
      <w:pPr>
        <w:pBdr>
          <w:top w:val="nil"/>
          <w:left w:val="nil"/>
          <w:bottom w:val="nil"/>
          <w:right w:val="nil"/>
          <w:between w:val="nil"/>
        </w:pBdr>
        <w:spacing w:before="80" w:after="80" w:line="360" w:lineRule="auto"/>
        <w:mirrorIndents/>
        <w:rPr>
          <w:b/>
        </w:rPr>
      </w:pPr>
    </w:p>
    <w:p w14:paraId="05F9EF6D" w14:textId="77777777" w:rsidR="00477F74" w:rsidRDefault="00477F74" w:rsidP="005A5E4F">
      <w:pPr>
        <w:pBdr>
          <w:top w:val="nil"/>
          <w:left w:val="nil"/>
          <w:bottom w:val="nil"/>
          <w:right w:val="nil"/>
          <w:between w:val="nil"/>
        </w:pBdr>
        <w:spacing w:before="80" w:after="80" w:line="360" w:lineRule="auto"/>
        <w:mirrorIndents/>
        <w:rPr>
          <w:b/>
        </w:rPr>
      </w:pPr>
    </w:p>
    <w:p w14:paraId="7D2D4034" w14:textId="77777777" w:rsidR="00477F74" w:rsidRDefault="00477F74" w:rsidP="005A5E4F">
      <w:pPr>
        <w:pBdr>
          <w:top w:val="nil"/>
          <w:left w:val="nil"/>
          <w:bottom w:val="nil"/>
          <w:right w:val="nil"/>
          <w:between w:val="nil"/>
        </w:pBdr>
        <w:spacing w:before="80" w:after="80" w:line="360" w:lineRule="auto"/>
        <w:mirrorIndents/>
        <w:rPr>
          <w:b/>
        </w:rPr>
      </w:pPr>
    </w:p>
    <w:p w14:paraId="6B7B1ABF" w14:textId="77777777" w:rsidR="00477F74" w:rsidRPr="00477F74" w:rsidRDefault="00477F74" w:rsidP="005A5E4F">
      <w:pPr>
        <w:pBdr>
          <w:top w:val="nil"/>
          <w:left w:val="nil"/>
          <w:bottom w:val="nil"/>
          <w:right w:val="nil"/>
          <w:between w:val="nil"/>
        </w:pBdr>
        <w:spacing w:before="80" w:after="80" w:line="360" w:lineRule="auto"/>
        <w:mirrorIndents/>
        <w:rPr>
          <w:b/>
        </w:rPr>
      </w:pPr>
    </w:p>
    <w:p w14:paraId="53348E2B" w14:textId="77777777" w:rsidR="00140147" w:rsidRPr="00477F74" w:rsidRDefault="00140147" w:rsidP="005A5E4F">
      <w:pPr>
        <w:pBdr>
          <w:top w:val="nil"/>
          <w:left w:val="nil"/>
          <w:bottom w:val="nil"/>
          <w:right w:val="nil"/>
          <w:between w:val="nil"/>
        </w:pBdr>
        <w:spacing w:before="80" w:after="80" w:line="360" w:lineRule="auto"/>
        <w:mirrorIndents/>
        <w:rPr>
          <w:b/>
        </w:rPr>
      </w:pPr>
    </w:p>
    <w:p w14:paraId="3EA011EB" w14:textId="1685183F" w:rsidR="00140147" w:rsidRPr="00477F74" w:rsidDel="00CC7F68" w:rsidRDefault="00140147" w:rsidP="69193E0A">
      <w:pPr>
        <w:pBdr>
          <w:top w:val="nil"/>
          <w:left w:val="nil"/>
          <w:bottom w:val="nil"/>
          <w:right w:val="nil"/>
          <w:between w:val="nil"/>
        </w:pBdr>
        <w:spacing w:before="80" w:after="80" w:line="360" w:lineRule="auto"/>
        <w:mirrorIndents/>
        <w:rPr>
          <w:b/>
          <w:bCs/>
        </w:rPr>
        <w:sectPr w:rsidR="00140147" w:rsidRPr="00477F74" w:rsidDel="00CC7F68" w:rsidSect="00D83B50">
          <w:footerReference w:type="first" r:id="rId16"/>
          <w:type w:val="continuous"/>
          <w:pgSz w:w="11906" w:h="16838" w:code="9"/>
          <w:pgMar w:top="1134" w:right="851" w:bottom="1134" w:left="851" w:header="567" w:footer="567" w:gutter="0"/>
          <w:cols w:num="2" w:space="282"/>
          <w:titlePg/>
        </w:sectPr>
      </w:pPr>
    </w:p>
    <w:p w14:paraId="65A155A6" w14:textId="25D9D265" w:rsidR="00A56144" w:rsidRPr="00477F74" w:rsidRDefault="006B7EDE" w:rsidP="009F4165">
      <w:pPr>
        <w:pStyle w:val="Heading1"/>
        <w:widowControl w:val="0"/>
        <w:numPr>
          <w:ilvl w:val="0"/>
          <w:numId w:val="47"/>
        </w:numPr>
        <w:tabs>
          <w:tab w:val="left" w:pos="284"/>
        </w:tabs>
        <w:ind w:left="0" w:firstLine="0"/>
        <w:rPr>
          <w:color w:val="auto"/>
        </w:rPr>
      </w:pPr>
      <w:bookmarkStart w:id="0" w:name="_Toc138675212"/>
      <w:bookmarkStart w:id="1" w:name="_Toc140600187"/>
      <w:r w:rsidRPr="00477F74">
        <w:rPr>
          <w:color w:val="auto"/>
        </w:rPr>
        <w:t>Pagrindinės sąvokos ir Sutarties aiškinimas</w:t>
      </w:r>
      <w:bookmarkEnd w:id="0"/>
      <w:bookmarkEnd w:id="1"/>
    </w:p>
    <w:p w14:paraId="00000080" w14:textId="0ED03C2D" w:rsidR="00133358" w:rsidRPr="00477F74" w:rsidRDefault="005A2DB2" w:rsidP="009F4165">
      <w:pPr>
        <w:pStyle w:val="Heading2"/>
        <w:widowControl w:val="0"/>
        <w:numPr>
          <w:ilvl w:val="1"/>
          <w:numId w:val="47"/>
        </w:numPr>
        <w:tabs>
          <w:tab w:val="clear" w:pos="567"/>
          <w:tab w:val="clear" w:pos="851"/>
          <w:tab w:val="clear" w:pos="992"/>
          <w:tab w:val="clear" w:pos="1134"/>
          <w:tab w:val="left" w:pos="284"/>
          <w:tab w:val="left" w:pos="426"/>
        </w:tabs>
        <w:ind w:left="0" w:firstLine="0"/>
        <w:rPr>
          <w:color w:val="auto"/>
        </w:rPr>
      </w:pPr>
      <w:bookmarkStart w:id="2" w:name="_Toc138675213"/>
      <w:bookmarkStart w:id="3" w:name="_Toc140600188"/>
      <w:r w:rsidRPr="00477F74">
        <w:rPr>
          <w:color w:val="auto"/>
        </w:rPr>
        <w:t>Sąvokos</w:t>
      </w:r>
      <w:bookmarkEnd w:id="2"/>
      <w:bookmarkEnd w:id="3"/>
    </w:p>
    <w:p w14:paraId="00000081" w14:textId="77777777" w:rsidR="00133358" w:rsidRPr="00477F74" w:rsidRDefault="006B7EDE" w:rsidP="00872A98">
      <w:pPr>
        <w:pStyle w:val="ListParagraph"/>
        <w:widowControl w:val="0"/>
        <w:tabs>
          <w:tab w:val="num" w:pos="0"/>
        </w:tabs>
        <w:spacing w:before="96" w:after="96"/>
        <w:ind w:left="0"/>
        <w:rPr>
          <w:b/>
          <w:bCs/>
          <w:sz w:val="18"/>
          <w:szCs w:val="18"/>
          <w:lang w:val="lt-LT"/>
        </w:rPr>
      </w:pPr>
      <w:r w:rsidRPr="00477F74">
        <w:rPr>
          <w:sz w:val="18"/>
          <w:szCs w:val="18"/>
          <w:lang w:val="lt-LT"/>
        </w:rPr>
        <w:t>Šioje Sutartyje didžiąja raide rašomos pagrindinės sąvokos turi žemiau nurodytas reikšmes.</w:t>
      </w:r>
    </w:p>
    <w:p w14:paraId="67D0A5D7" w14:textId="4F07916C" w:rsidR="000212FE" w:rsidRPr="00477F74" w:rsidRDefault="000212FE" w:rsidP="000E4B38">
      <w:pPr>
        <w:widowControl w:val="0"/>
        <w:numPr>
          <w:ilvl w:val="2"/>
          <w:numId w:val="47"/>
        </w:numPr>
        <w:spacing w:before="96" w:after="96"/>
        <w:ind w:left="0" w:firstLine="0"/>
      </w:pPr>
      <w:r w:rsidRPr="00477F74">
        <w:rPr>
          <w:b/>
          <w:bCs/>
        </w:rPr>
        <w:t>Bendrosios sąlygos</w:t>
      </w:r>
      <w:r w:rsidRPr="00477F74">
        <w:t xml:space="preserve"> – šis Sutarties dokumentas, kuris vadinasi „</w:t>
      </w:r>
      <w:r w:rsidR="00884294" w:rsidRPr="00477F74">
        <w:t>Prekių pirkimo</w:t>
      </w:r>
      <w:r w:rsidRPr="00477F74">
        <w:t xml:space="preserve"> sutarties Bendrosios sąlygos“</w:t>
      </w:r>
      <w:r w:rsidR="00B937CD" w:rsidRPr="00477F74">
        <w:t>;</w:t>
      </w:r>
    </w:p>
    <w:p w14:paraId="37EEB396" w14:textId="2CFFB134" w:rsidR="00216BAE" w:rsidRPr="00477F74" w:rsidRDefault="00216BAE" w:rsidP="000E4B38">
      <w:pPr>
        <w:widowControl w:val="0"/>
        <w:numPr>
          <w:ilvl w:val="2"/>
          <w:numId w:val="47"/>
        </w:numPr>
        <w:spacing w:before="96" w:after="96"/>
        <w:ind w:left="0" w:firstLine="0"/>
        <w:rPr>
          <w:b/>
          <w:bCs/>
        </w:rPr>
      </w:pPr>
      <w:r w:rsidRPr="00477F74">
        <w:rPr>
          <w:b/>
          <w:bCs/>
        </w:rPr>
        <w:t>Garantinis terminas</w:t>
      </w:r>
      <w:r w:rsidRPr="00477F74">
        <w:t xml:space="preserve"> – Specialiosiose sąlygose nurodytas terminas, skaičiuojamas nuo </w:t>
      </w:r>
      <w:r w:rsidR="000D020C" w:rsidRPr="00477F74">
        <w:t xml:space="preserve">visų </w:t>
      </w:r>
      <w:r w:rsidR="008F0B7C" w:rsidRPr="00477F74">
        <w:t>Prekių</w:t>
      </w:r>
      <w:r w:rsidR="000D020C" w:rsidRPr="00477F74">
        <w:t xml:space="preserve"> </w:t>
      </w:r>
      <w:r w:rsidRPr="00477F74">
        <w:t>(</w:t>
      </w:r>
      <w:r w:rsidR="008F0B7C" w:rsidRPr="00477F74">
        <w:t>jei taikoma - jų d</w:t>
      </w:r>
      <w:r w:rsidRPr="00477F74">
        <w:t xml:space="preserve">alies) </w:t>
      </w:r>
      <w:r w:rsidR="00D96720" w:rsidRPr="00477F74">
        <w:t>priėmimo dienos (neįskaitytinai)</w:t>
      </w:r>
      <w:r w:rsidRPr="00477F74">
        <w:t>;</w:t>
      </w:r>
    </w:p>
    <w:p w14:paraId="05F44B5C" w14:textId="5D602F35" w:rsidR="00216BAE" w:rsidRPr="00477F74" w:rsidRDefault="00216BAE" w:rsidP="000E4B38">
      <w:pPr>
        <w:widowControl w:val="0"/>
        <w:numPr>
          <w:ilvl w:val="2"/>
          <w:numId w:val="47"/>
        </w:numPr>
        <w:spacing w:before="96" w:after="96"/>
        <w:ind w:left="0" w:firstLine="0"/>
        <w:rPr>
          <w:b/>
          <w:bCs/>
        </w:rPr>
      </w:pPr>
      <w:r w:rsidRPr="00477F74">
        <w:rPr>
          <w:b/>
          <w:bCs/>
        </w:rPr>
        <w:t>Įstatymai</w:t>
      </w:r>
      <w:r w:rsidRPr="00477F74">
        <w:t xml:space="preserve"> – Lietuvos Respublikoje galiojantys įstatymai ir kiti teisės aktai, įskaitant Europos Sąjungos teisės aktus, tarptautines sutartis ir Lietuvoje taikomą užsienio teisę;</w:t>
      </w:r>
    </w:p>
    <w:p w14:paraId="0FF1450F" w14:textId="20703709" w:rsidR="00936901" w:rsidRPr="00477F74" w:rsidRDefault="00936901" w:rsidP="000E4B38">
      <w:pPr>
        <w:widowControl w:val="0"/>
        <w:numPr>
          <w:ilvl w:val="2"/>
          <w:numId w:val="47"/>
        </w:numPr>
        <w:spacing w:before="96" w:after="96"/>
        <w:ind w:left="0" w:firstLine="0"/>
        <w:rPr>
          <w:rStyle w:val="CommentReference"/>
        </w:rPr>
      </w:pPr>
      <w:r w:rsidRPr="00477F74">
        <w:rPr>
          <w:b/>
          <w:bCs/>
        </w:rPr>
        <w:t>Pirkėjas</w:t>
      </w:r>
      <w:r w:rsidRPr="00477F74">
        <w:t xml:space="preserve"> – asmuo, kuris Specialiosiose sąlygose yra įvardytas kaip Pirkėjas, </w:t>
      </w:r>
      <w:r w:rsidRPr="00477F74">
        <w:rPr>
          <w:rFonts w:eastAsia="Times New Roman"/>
        </w:rPr>
        <w:t>įsigyjantis Specialiosiose sąlygose nurodytas Prekes (kai taikytina – ir su jomis susijusias paslaugas)</w:t>
      </w:r>
      <w:r w:rsidRPr="00477F74">
        <w:rPr>
          <w:rStyle w:val="CommentReference"/>
        </w:rPr>
        <w:t>;</w:t>
      </w:r>
    </w:p>
    <w:p w14:paraId="5BA50AA4" w14:textId="64208F04" w:rsidR="00216BAE" w:rsidRPr="00477F74" w:rsidRDefault="00216BAE" w:rsidP="000E4B38">
      <w:pPr>
        <w:widowControl w:val="0"/>
        <w:numPr>
          <w:ilvl w:val="2"/>
          <w:numId w:val="47"/>
        </w:numPr>
        <w:spacing w:before="96" w:after="96"/>
        <w:ind w:left="0" w:firstLine="0"/>
        <w:rPr>
          <w:b/>
          <w:bCs/>
        </w:rPr>
      </w:pPr>
      <w:r w:rsidRPr="00477F74">
        <w:rPr>
          <w:b/>
          <w:bCs/>
        </w:rPr>
        <w:t>Pradinė</w:t>
      </w:r>
      <w:r w:rsidR="00F3061F" w:rsidRPr="00477F74">
        <w:rPr>
          <w:b/>
          <w:bCs/>
        </w:rPr>
        <w:t>s</w:t>
      </w:r>
      <w:r w:rsidRPr="00477F74">
        <w:rPr>
          <w:b/>
          <w:bCs/>
        </w:rPr>
        <w:t xml:space="preserve"> sutarties vertė </w:t>
      </w:r>
      <w:r w:rsidRPr="00477F74">
        <w:t>– Specialiosiose sąlygose nurodyta</w:t>
      </w:r>
      <w:r w:rsidRPr="00477F74">
        <w:rPr>
          <w:b/>
          <w:bCs/>
        </w:rPr>
        <w:t xml:space="preserve"> </w:t>
      </w:r>
      <w:r w:rsidRPr="00477F74">
        <w:t>Sutarties vertė (be PVM), neatsižvelgiant į Sutarties pakeitimus po jos sudarymo;</w:t>
      </w:r>
      <w:r w:rsidRPr="00477F74">
        <w:rPr>
          <w:b/>
          <w:bCs/>
        </w:rPr>
        <w:t xml:space="preserve"> </w:t>
      </w:r>
    </w:p>
    <w:p w14:paraId="431FB41D" w14:textId="5A67C6CD" w:rsidR="00C27AA7" w:rsidRPr="00477F74" w:rsidRDefault="00216BAE" w:rsidP="000E4B38">
      <w:pPr>
        <w:widowControl w:val="0"/>
        <w:numPr>
          <w:ilvl w:val="2"/>
          <w:numId w:val="47"/>
        </w:numPr>
        <w:spacing w:before="96" w:after="96"/>
        <w:ind w:left="0" w:firstLine="0"/>
        <w:rPr>
          <w:rFonts w:eastAsia="Times New Roman"/>
        </w:rPr>
      </w:pPr>
      <w:r w:rsidRPr="00477F74">
        <w:rPr>
          <w:b/>
          <w:bCs/>
        </w:rPr>
        <w:t>Prekės</w:t>
      </w:r>
      <w:r w:rsidRPr="00477F74">
        <w:t xml:space="preserve"> – </w:t>
      </w:r>
      <w:r w:rsidR="00CF6E19" w:rsidRPr="00477F74">
        <w:rPr>
          <w:rFonts w:eastAsia="Times New Roman"/>
        </w:rPr>
        <w:t>Specialiosiose sąlygose ir Sutarties prieduose nurodytos prekės ir su jomis susijusios paslaugos, kurias Tiekėjas įsipareigoja teikti Pirkėjui pagal šią Sutartį ir galiojančių teisės aktų reikalavimus</w:t>
      </w:r>
      <w:r w:rsidR="00374BCA" w:rsidRPr="00477F74">
        <w:rPr>
          <w:rFonts w:eastAsia="Times New Roman"/>
        </w:rPr>
        <w:t>;</w:t>
      </w:r>
    </w:p>
    <w:p w14:paraId="0E8ADA1F" w14:textId="75AAB43D" w:rsidR="00216BAE" w:rsidRPr="00477F74" w:rsidRDefault="00175104" w:rsidP="000E4B38">
      <w:pPr>
        <w:widowControl w:val="0"/>
        <w:numPr>
          <w:ilvl w:val="2"/>
          <w:numId w:val="47"/>
        </w:numPr>
        <w:spacing w:before="96" w:after="96"/>
        <w:ind w:left="0" w:firstLine="0"/>
      </w:pPr>
      <w:r w:rsidRPr="00477F74">
        <w:rPr>
          <w:b/>
          <w:bCs/>
        </w:rPr>
        <w:t xml:space="preserve">Prekių perdavimo-priėmimo aktas </w:t>
      </w:r>
      <w:r w:rsidRPr="00477F74">
        <w:t>– dokumentas,</w:t>
      </w:r>
      <w:r w:rsidRPr="00477F74">
        <w:rPr>
          <w:b/>
          <w:bCs/>
        </w:rPr>
        <w:t xml:space="preserve"> </w:t>
      </w:r>
      <w:r w:rsidRPr="00477F74">
        <w:t xml:space="preserve">kuriuo Tiekėjas perduoda, o Pirkėjas priima Prekes ir kuriuo Šalys patvirtina, kad Prekės pristatytos tinkamai. Jeigu Sutartyje yra numatytas Prekių pristatymas dalimis, Prekių perdavimo-priėmimo aktas </w:t>
      </w:r>
      <w:r w:rsidR="003D315E" w:rsidRPr="00477F74">
        <w:t>gali būti</w:t>
      </w:r>
      <w:r w:rsidRPr="00477F74">
        <w:t xml:space="preserve"> sudaromas dėl kiekvienos dalies atskirai;</w:t>
      </w:r>
    </w:p>
    <w:p w14:paraId="1FA3E23A" w14:textId="408A8C5E" w:rsidR="0096619A" w:rsidRPr="00477F74" w:rsidRDefault="0096619A" w:rsidP="000E4B38">
      <w:pPr>
        <w:widowControl w:val="0"/>
        <w:numPr>
          <w:ilvl w:val="2"/>
          <w:numId w:val="47"/>
        </w:numPr>
        <w:spacing w:before="96" w:after="96"/>
        <w:ind w:left="0" w:firstLine="0"/>
        <w:rPr>
          <w:b/>
          <w:bCs/>
        </w:rPr>
      </w:pPr>
      <w:r w:rsidRPr="00477F74">
        <w:rPr>
          <w:b/>
          <w:bCs/>
        </w:rPr>
        <w:t xml:space="preserve">Sąskaita </w:t>
      </w:r>
      <w:r w:rsidR="00BF2685" w:rsidRPr="00477F74">
        <w:t>–</w:t>
      </w:r>
      <w:r w:rsidRPr="00477F74">
        <w:rPr>
          <w:b/>
          <w:bCs/>
        </w:rPr>
        <w:t xml:space="preserve"> </w:t>
      </w:r>
      <w:r w:rsidRPr="00477F74">
        <w:rPr>
          <w:rFonts w:eastAsia="Times New Roman"/>
        </w:rPr>
        <w:t>Tiekėjo išrašoma ir Pirkėjui pateikiama pridėtinės vertės mokesčio (toliau – PVM) sąskaita faktūra apmokėjimui ar kita sąskaita faktūra ar mokėjimo dokumentas (jeigu Tiekėjas nėra PVM mokėtojas) už Tiekėjo perduotas bei Pirkėjo priimtas Prekes</w:t>
      </w:r>
      <w:r w:rsidR="00BF2685" w:rsidRPr="00477F74">
        <w:rPr>
          <w:rFonts w:eastAsia="Times New Roman"/>
        </w:rPr>
        <w:t xml:space="preserve">. </w:t>
      </w:r>
      <w:r w:rsidR="00BF2685" w:rsidRPr="00477F74">
        <w:t>Jeigu Sutartyje yra numatytas Prekių pristatymas dalimis, Sąskaita pateikiama dėl kiekvienos dalies atskirai</w:t>
      </w:r>
      <w:r w:rsidR="00374BCA" w:rsidRPr="00477F74">
        <w:t>;</w:t>
      </w:r>
    </w:p>
    <w:p w14:paraId="6148B0B0" w14:textId="77D6C75A" w:rsidR="000212FE" w:rsidRPr="00477F74" w:rsidRDefault="000212FE" w:rsidP="000E4B38">
      <w:pPr>
        <w:widowControl w:val="0"/>
        <w:numPr>
          <w:ilvl w:val="2"/>
          <w:numId w:val="47"/>
        </w:numPr>
        <w:spacing w:before="96" w:after="96"/>
        <w:ind w:left="0" w:firstLine="0"/>
      </w:pPr>
      <w:r w:rsidRPr="00477F74">
        <w:rPr>
          <w:b/>
          <w:bCs/>
        </w:rPr>
        <w:t>Specialiosios sąlygos</w:t>
      </w:r>
      <w:r w:rsidRPr="00477F74">
        <w:t xml:space="preserve"> – Sutarties dokumentas, kuris vadinasi „</w:t>
      </w:r>
      <w:r w:rsidR="004438AB" w:rsidRPr="00477F74">
        <w:t>Prekių tiekimo</w:t>
      </w:r>
      <w:r w:rsidRPr="00477F74">
        <w:t xml:space="preserve"> sutarties Specialiosios sąlygos“ ir kuriame yra nurodytos konkrečios Sutarties sąlygos (tokios kaip Pradinė</w:t>
      </w:r>
      <w:r w:rsidR="00023EC6" w:rsidRPr="00477F74">
        <w:t>s</w:t>
      </w:r>
      <w:r w:rsidRPr="00477F74">
        <w:t xml:space="preserve"> sutarties vertė, </w:t>
      </w:r>
      <w:r w:rsidR="004438AB" w:rsidRPr="00477F74">
        <w:t>Prekių tiekimo</w:t>
      </w:r>
      <w:r w:rsidR="00B35915" w:rsidRPr="00477F74">
        <w:t xml:space="preserve"> </w:t>
      </w:r>
      <w:r w:rsidRPr="00477F74">
        <w:t xml:space="preserve">terminai ir pan.) bei kiti konkretūs duomenys (tokie kaip Šalys, </w:t>
      </w:r>
      <w:r w:rsidR="00B73C3D" w:rsidRPr="00477F74">
        <w:t>Prekės</w:t>
      </w:r>
      <w:r w:rsidRPr="00477F74">
        <w:t xml:space="preserve"> ir pan.), išvardyti priedai, taip pat nurodyti Bendrųjų sąlygų pakeitimai ir papildymai (jeigu tokie padaryti);</w:t>
      </w:r>
    </w:p>
    <w:p w14:paraId="375D86B4" w14:textId="1484C2F8" w:rsidR="000212FE" w:rsidRPr="00477F74" w:rsidRDefault="000212FE" w:rsidP="000E4B38">
      <w:pPr>
        <w:widowControl w:val="0"/>
        <w:numPr>
          <w:ilvl w:val="2"/>
          <w:numId w:val="47"/>
        </w:numPr>
        <w:spacing w:before="96" w:after="96"/>
        <w:ind w:left="0" w:firstLine="0"/>
        <w:rPr>
          <w:b/>
          <w:bCs/>
        </w:rPr>
      </w:pPr>
      <w:r w:rsidRPr="00477F74">
        <w:rPr>
          <w:b/>
          <w:bCs/>
        </w:rPr>
        <w:t xml:space="preserve">Susitarimas </w:t>
      </w:r>
      <w:r w:rsidRPr="00477F74">
        <w:t>– tai dokumentas, pavadintas „Susitarimu“, kurį Šalys sudaro keisdamos Sutarties sąlygas;</w:t>
      </w:r>
    </w:p>
    <w:p w14:paraId="18D76D8C" w14:textId="41001250" w:rsidR="00216BAE" w:rsidRPr="00477F74" w:rsidRDefault="00216BAE" w:rsidP="000E4B38">
      <w:pPr>
        <w:widowControl w:val="0"/>
        <w:numPr>
          <w:ilvl w:val="2"/>
          <w:numId w:val="47"/>
        </w:numPr>
        <w:spacing w:before="96" w:after="96"/>
        <w:ind w:left="0" w:firstLine="0"/>
        <w:rPr>
          <w:b/>
          <w:bCs/>
        </w:rPr>
      </w:pPr>
      <w:r w:rsidRPr="00477F74">
        <w:rPr>
          <w:b/>
          <w:bCs/>
        </w:rPr>
        <w:t>Sutarties kaina</w:t>
      </w:r>
      <w:r w:rsidRPr="00477F74">
        <w:t xml:space="preserve"> – pagal Sutartį </w:t>
      </w:r>
      <w:r w:rsidR="00CF6E19" w:rsidRPr="00477F74">
        <w:t>Tiekėjui</w:t>
      </w:r>
      <w:r w:rsidRPr="00477F74">
        <w:t xml:space="preserve"> mokėtina galutinė bendra suma</w:t>
      </w:r>
      <w:r w:rsidR="00CF6E19" w:rsidRPr="00477F74">
        <w:t>, įskaitant visus privalomus mokesčius ir išlaidas</w:t>
      </w:r>
      <w:r w:rsidRPr="00477F74">
        <w:t>;</w:t>
      </w:r>
    </w:p>
    <w:p w14:paraId="6F36C5DF" w14:textId="77777777" w:rsidR="000212FE" w:rsidRPr="00477F74" w:rsidRDefault="000212FE" w:rsidP="000E4B38">
      <w:pPr>
        <w:widowControl w:val="0"/>
        <w:numPr>
          <w:ilvl w:val="2"/>
          <w:numId w:val="47"/>
        </w:numPr>
        <w:spacing w:before="96" w:after="96"/>
        <w:ind w:left="0" w:firstLine="0"/>
      </w:pPr>
      <w:r w:rsidRPr="00477F74">
        <w:rPr>
          <w:b/>
          <w:bCs/>
        </w:rPr>
        <w:t xml:space="preserve">Sutarties sąlygos </w:t>
      </w:r>
      <w:r w:rsidRPr="00477F74">
        <w:t>– Bendrosios sąlygos ir Specialiosios sąlygos kartu;</w:t>
      </w:r>
    </w:p>
    <w:p w14:paraId="00000083" w14:textId="6A010AFA" w:rsidR="00133358" w:rsidRPr="00477F74" w:rsidRDefault="006B7EDE" w:rsidP="000E4B38">
      <w:pPr>
        <w:widowControl w:val="0"/>
        <w:numPr>
          <w:ilvl w:val="2"/>
          <w:numId w:val="47"/>
        </w:numPr>
        <w:spacing w:before="96" w:after="96"/>
        <w:ind w:left="0" w:firstLine="0"/>
      </w:pPr>
      <w:r w:rsidRPr="00477F74">
        <w:rPr>
          <w:b/>
          <w:bCs/>
        </w:rPr>
        <w:t xml:space="preserve">Sutartis </w:t>
      </w:r>
      <w:r w:rsidRPr="00477F74">
        <w:t>–</w:t>
      </w:r>
      <w:r w:rsidR="00D669CD" w:rsidRPr="00477F74">
        <w:t xml:space="preserve"> </w:t>
      </w:r>
      <w:r w:rsidR="004438AB" w:rsidRPr="00477F74">
        <w:t>Prekių tiekimo</w:t>
      </w:r>
      <w:r w:rsidRPr="00477F74">
        <w:t xml:space="preserve"> sutartis, kurią sudaro </w:t>
      </w:r>
      <w:r w:rsidR="00797CBF" w:rsidRPr="00477F74">
        <w:t>Sutarties</w:t>
      </w:r>
      <w:r w:rsidR="00B56147" w:rsidRPr="00477F74">
        <w:t xml:space="preserve"> </w:t>
      </w:r>
      <w:r w:rsidRPr="00477F74">
        <w:t xml:space="preserve">sąlygos, </w:t>
      </w:r>
      <w:r w:rsidR="00B56147" w:rsidRPr="00477F74">
        <w:t>Specialiosios</w:t>
      </w:r>
      <w:r w:rsidR="00797CBF" w:rsidRPr="00477F74">
        <w:t>e</w:t>
      </w:r>
      <w:r w:rsidR="00B56147" w:rsidRPr="00477F74">
        <w:t xml:space="preserve"> sąlygos</w:t>
      </w:r>
      <w:r w:rsidR="00797CBF" w:rsidRPr="00477F74">
        <w:t>e</w:t>
      </w:r>
      <w:r w:rsidRPr="00477F74">
        <w:t xml:space="preserve"> išvardyti priedai ir Susitarimai;</w:t>
      </w:r>
    </w:p>
    <w:p w14:paraId="66D3F4F5" w14:textId="3BFDE144" w:rsidR="000212FE" w:rsidRPr="00477F74" w:rsidRDefault="000212FE" w:rsidP="000E4B38">
      <w:pPr>
        <w:widowControl w:val="0"/>
        <w:numPr>
          <w:ilvl w:val="2"/>
          <w:numId w:val="47"/>
        </w:numPr>
        <w:spacing w:before="96" w:after="96"/>
        <w:ind w:left="0" w:firstLine="0"/>
      </w:pPr>
      <w:bookmarkStart w:id="4" w:name="_3znysh7"/>
      <w:bookmarkEnd w:id="4"/>
      <w:r w:rsidRPr="00477F74">
        <w:rPr>
          <w:b/>
          <w:bCs/>
        </w:rPr>
        <w:t>Šalis</w:t>
      </w:r>
      <w:r w:rsidRPr="00477F74">
        <w:t xml:space="preserve"> – </w:t>
      </w:r>
      <w:r w:rsidR="004438AB" w:rsidRPr="00477F74">
        <w:t>Pirkėjas arba Tiekėjas</w:t>
      </w:r>
      <w:r w:rsidRPr="00477F74">
        <w:t>, kiekvienas atskirai, priklausomai nuo konteksto;</w:t>
      </w:r>
    </w:p>
    <w:p w14:paraId="6C69416E" w14:textId="48F24C98" w:rsidR="000212FE" w:rsidRPr="00477F74" w:rsidRDefault="000212FE" w:rsidP="000E4B38">
      <w:pPr>
        <w:widowControl w:val="0"/>
        <w:numPr>
          <w:ilvl w:val="2"/>
          <w:numId w:val="47"/>
        </w:numPr>
        <w:spacing w:before="96" w:after="96"/>
        <w:ind w:left="0" w:firstLine="0"/>
      </w:pPr>
      <w:r w:rsidRPr="00477F74">
        <w:rPr>
          <w:b/>
          <w:bCs/>
        </w:rPr>
        <w:t>Šalys</w:t>
      </w:r>
      <w:r w:rsidRPr="00477F74">
        <w:t xml:space="preserve"> – </w:t>
      </w:r>
      <w:r w:rsidR="004438AB" w:rsidRPr="00477F74">
        <w:t>Pirkėjas ir Tiekėjas</w:t>
      </w:r>
      <w:r w:rsidRPr="00477F74">
        <w:t xml:space="preserve"> kartu;</w:t>
      </w:r>
    </w:p>
    <w:p w14:paraId="1F6139FF" w14:textId="3E864B7A" w:rsidR="00936901" w:rsidRPr="00477F74" w:rsidRDefault="00936901" w:rsidP="000E4B38">
      <w:pPr>
        <w:widowControl w:val="0"/>
        <w:numPr>
          <w:ilvl w:val="2"/>
          <w:numId w:val="47"/>
        </w:numPr>
        <w:spacing w:before="96" w:after="96"/>
        <w:ind w:left="0" w:firstLine="0"/>
        <w:rPr>
          <w:rFonts w:eastAsia="Times New Roman"/>
        </w:rPr>
      </w:pPr>
      <w:r w:rsidRPr="00477F74">
        <w:rPr>
          <w:b/>
          <w:bCs/>
        </w:rPr>
        <w:t>Tiekėjas</w:t>
      </w:r>
      <w:r w:rsidRPr="00477F74">
        <w:t xml:space="preserve"> – asmuo arba asmenys, kurie Specialiosiose sąlygose yra įvardyti kaip Tiekėjas, </w:t>
      </w:r>
      <w:r w:rsidRPr="00477F74">
        <w:rPr>
          <w:rFonts w:eastAsia="Times New Roman"/>
        </w:rPr>
        <w:t>tiekiantis (-</w:t>
      </w:r>
      <w:proofErr w:type="spellStart"/>
      <w:r w:rsidRPr="00477F74">
        <w:rPr>
          <w:rFonts w:eastAsia="Times New Roman"/>
        </w:rPr>
        <w:t>ys</w:t>
      </w:r>
      <w:proofErr w:type="spellEnd"/>
      <w:r w:rsidRPr="00477F74">
        <w:rPr>
          <w:rFonts w:eastAsia="Times New Roman"/>
        </w:rPr>
        <w:t>) Specialiosiose sąlygose nurodytas Prekes (kai taikytina – ir su jomis susijusias paslaugas)</w:t>
      </w:r>
      <w:r w:rsidR="00374BCA" w:rsidRPr="00477F74">
        <w:rPr>
          <w:rFonts w:eastAsia="Times New Roman"/>
        </w:rPr>
        <w:t>;</w:t>
      </w:r>
    </w:p>
    <w:p w14:paraId="00000096" w14:textId="49C18A93" w:rsidR="00133358" w:rsidRPr="00477F74" w:rsidRDefault="006B7EDE" w:rsidP="000E4B38">
      <w:pPr>
        <w:widowControl w:val="0"/>
        <w:numPr>
          <w:ilvl w:val="2"/>
          <w:numId w:val="47"/>
        </w:numPr>
        <w:spacing w:before="96" w:after="96"/>
        <w:ind w:left="0" w:firstLine="0"/>
        <w:rPr>
          <w:b/>
          <w:bCs/>
        </w:rPr>
      </w:pPr>
      <w:r w:rsidRPr="00477F74">
        <w:rPr>
          <w:b/>
          <w:bCs/>
        </w:rPr>
        <w:t>Valdžios institucijos</w:t>
      </w:r>
      <w:r w:rsidRPr="00477F74">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6A94A16B" w:rsidR="00216BAE" w:rsidRPr="00477F74" w:rsidRDefault="00216BAE" w:rsidP="000E4B38">
      <w:pPr>
        <w:widowControl w:val="0"/>
        <w:numPr>
          <w:ilvl w:val="2"/>
          <w:numId w:val="47"/>
        </w:numPr>
        <w:spacing w:before="96" w:after="96"/>
        <w:ind w:left="0" w:firstLine="0"/>
      </w:pPr>
      <w:r w:rsidRPr="00477F74">
        <w:rPr>
          <w:b/>
          <w:bCs/>
        </w:rPr>
        <w:t xml:space="preserve">VPĮ </w:t>
      </w:r>
      <w:r w:rsidRPr="00477F74">
        <w:t>– Lietuvos Respublikos viešųjų pirkimų įstatymas</w:t>
      </w:r>
      <w:r w:rsidR="00374BCA" w:rsidRPr="00477F74">
        <w:t>.</w:t>
      </w:r>
    </w:p>
    <w:p w14:paraId="000000CC" w14:textId="0775FBAE" w:rsidR="00133358" w:rsidRPr="00477F74" w:rsidRDefault="006B7EDE" w:rsidP="000E4B38">
      <w:pPr>
        <w:widowControl w:val="0"/>
        <w:numPr>
          <w:ilvl w:val="2"/>
          <w:numId w:val="47"/>
        </w:numPr>
        <w:spacing w:before="96" w:after="96"/>
        <w:ind w:left="0" w:firstLine="0"/>
      </w:pPr>
      <w:bookmarkStart w:id="5" w:name="_2et92p0"/>
      <w:bookmarkStart w:id="6" w:name="_3dy6vkm"/>
      <w:bookmarkEnd w:id="5"/>
      <w:bookmarkEnd w:id="6"/>
      <w:r w:rsidRPr="00477F74">
        <w:t>Kitų Sutartyje didžiąja raide rašomų sąvokų reikšmės yra nurodytos Sutarties tekste.</w:t>
      </w:r>
    </w:p>
    <w:p w14:paraId="18A8E8D6" w14:textId="14727974" w:rsidR="0069179E" w:rsidRPr="00477F74" w:rsidRDefault="0069179E" w:rsidP="000E4B38">
      <w:pPr>
        <w:widowControl w:val="0"/>
        <w:numPr>
          <w:ilvl w:val="2"/>
          <w:numId w:val="47"/>
        </w:numPr>
        <w:spacing w:before="96" w:after="96"/>
        <w:ind w:left="0" w:firstLine="0"/>
      </w:pPr>
      <w:r w:rsidRPr="00477F74">
        <w:t>Kitos Sutartyje vartojamos sąvokos ir terminai turi bendrinę reikšmę arba artimiausią Sutarties pobūdžiui specialiąją reikšmę, jei Sutartyje nėra nustatyta ir paaiškinta kitokia jų reikšmė.</w:t>
      </w:r>
    </w:p>
    <w:p w14:paraId="5444E93F" w14:textId="3E9B676B" w:rsidR="00F21BCB" w:rsidRPr="00477F74" w:rsidRDefault="00F21BCB" w:rsidP="000E4B38">
      <w:pPr>
        <w:widowControl w:val="0"/>
        <w:numPr>
          <w:ilvl w:val="2"/>
          <w:numId w:val="47"/>
        </w:numPr>
        <w:spacing w:before="96" w:after="96"/>
        <w:ind w:left="0" w:firstLine="0"/>
      </w:pPr>
      <w:r w:rsidRPr="00477F74">
        <w:t xml:space="preserve">Sutartyje neapibrėžtos sąvokos suprantamos ir aiškinamos taip, kaip jas apibrėžia </w:t>
      </w:r>
      <w:r w:rsidR="1E5E68AA" w:rsidRPr="00477F74">
        <w:t>VPĮ</w:t>
      </w:r>
      <w:r w:rsidR="008F0B7C" w:rsidRPr="00477F74">
        <w:t xml:space="preserve"> ir kiti Į</w:t>
      </w:r>
      <w:r w:rsidRPr="00477F74">
        <w:t>statymai</w:t>
      </w:r>
      <w:r w:rsidR="00DA27C2" w:rsidRPr="00477F74">
        <w:t>, galiojantys Sutarties sudarymo metu</w:t>
      </w:r>
      <w:r w:rsidRPr="00477F74">
        <w:t>.</w:t>
      </w:r>
    </w:p>
    <w:p w14:paraId="000000CD" w14:textId="77777777" w:rsidR="00133358" w:rsidRPr="00477F74" w:rsidRDefault="006B7EDE" w:rsidP="009F4165">
      <w:pPr>
        <w:pStyle w:val="Heading2"/>
        <w:widowControl w:val="0"/>
        <w:numPr>
          <w:ilvl w:val="1"/>
          <w:numId w:val="47"/>
        </w:numPr>
        <w:tabs>
          <w:tab w:val="clear" w:pos="851"/>
          <w:tab w:val="clear" w:pos="992"/>
          <w:tab w:val="clear" w:pos="1134"/>
          <w:tab w:val="left" w:pos="426"/>
        </w:tabs>
        <w:ind w:left="0" w:firstLine="0"/>
        <w:rPr>
          <w:color w:val="auto"/>
        </w:rPr>
      </w:pPr>
      <w:bookmarkStart w:id="7" w:name="_Toc138675214"/>
      <w:bookmarkStart w:id="8" w:name="_Toc140600189"/>
      <w:r w:rsidRPr="00477F74">
        <w:rPr>
          <w:color w:val="auto"/>
        </w:rPr>
        <w:t>Sutarties aiškinimas</w:t>
      </w:r>
      <w:bookmarkEnd w:id="7"/>
      <w:bookmarkEnd w:id="8"/>
    </w:p>
    <w:p w14:paraId="3FCCB9E7" w14:textId="77777777" w:rsidR="0069179E" w:rsidRPr="00477F74" w:rsidRDefault="006B7EDE" w:rsidP="000E4B38">
      <w:pPr>
        <w:widowControl w:val="0"/>
        <w:numPr>
          <w:ilvl w:val="2"/>
          <w:numId w:val="47"/>
        </w:numPr>
        <w:spacing w:before="96" w:after="96"/>
        <w:ind w:left="0" w:firstLine="0"/>
      </w:pPr>
      <w:r w:rsidRPr="00477F74">
        <w:t xml:space="preserve">Sutartis </w:t>
      </w:r>
      <w:r w:rsidR="0069179E" w:rsidRPr="00477F74">
        <w:t xml:space="preserve">yra sudaryta ir </w:t>
      </w:r>
      <w:r w:rsidRPr="00477F74">
        <w:t>turi būti aiškinama pagal Įstatymus.</w:t>
      </w:r>
    </w:p>
    <w:p w14:paraId="60E39FB7" w14:textId="2A5CB279" w:rsidR="0069179E" w:rsidRPr="00477F74" w:rsidRDefault="0069179E" w:rsidP="000E4B38">
      <w:pPr>
        <w:widowControl w:val="0"/>
        <w:numPr>
          <w:ilvl w:val="2"/>
          <w:numId w:val="47"/>
        </w:numPr>
        <w:spacing w:before="96" w:after="96"/>
        <w:ind w:left="0" w:firstLine="0"/>
      </w:pPr>
      <w:r w:rsidRPr="00477F74">
        <w:t xml:space="preserve">Jei Bendrosios sutarties sąlygos ir (ar) Specialiosios sutarties sąlygos neatitinka VPĮ reikalavimų, taikomos VPĮ nuostatos. </w:t>
      </w:r>
    </w:p>
    <w:p w14:paraId="000000D1" w14:textId="77777777" w:rsidR="00133358" w:rsidRPr="00477F74" w:rsidRDefault="006B7EDE" w:rsidP="000E4B38">
      <w:pPr>
        <w:widowControl w:val="0"/>
        <w:numPr>
          <w:ilvl w:val="2"/>
          <w:numId w:val="47"/>
        </w:numPr>
        <w:spacing w:before="96" w:after="96"/>
        <w:ind w:left="0" w:firstLine="0"/>
      </w:pPr>
      <w:r w:rsidRPr="00477F74">
        <w:t>Diena Sutartyje reiškia kalendorinę dieną.</w:t>
      </w:r>
    </w:p>
    <w:p w14:paraId="000000D2" w14:textId="77777777" w:rsidR="00133358" w:rsidRPr="00477F74" w:rsidRDefault="006B7EDE" w:rsidP="000E4B38">
      <w:pPr>
        <w:widowControl w:val="0"/>
        <w:numPr>
          <w:ilvl w:val="2"/>
          <w:numId w:val="47"/>
        </w:numPr>
        <w:spacing w:before="96" w:after="96"/>
        <w:ind w:left="0" w:firstLine="0"/>
      </w:pPr>
      <w:r w:rsidRPr="00477F74">
        <w:t>Darbo diena Sutartyje reiškia bet kurią dieną, išskyrus šeštadienį, sekmadienį ir švenčių dienas Lietuvoje, nurodytas Lietuvos Respublikos darbo kodekse.</w:t>
      </w:r>
    </w:p>
    <w:p w14:paraId="000000D3" w14:textId="4831D9D4" w:rsidR="00133358" w:rsidRPr="00477F74" w:rsidRDefault="006B7EDE" w:rsidP="000E4B38">
      <w:pPr>
        <w:widowControl w:val="0"/>
        <w:numPr>
          <w:ilvl w:val="2"/>
          <w:numId w:val="47"/>
        </w:numPr>
        <w:spacing w:before="96" w:after="96"/>
        <w:ind w:left="0" w:firstLine="0"/>
      </w:pPr>
      <w:r w:rsidRPr="00477F74">
        <w:t xml:space="preserve">Terminai pagal Sutartį yra skaičiuojami metais, mėnesiais, savaitėmis, </w:t>
      </w:r>
      <w:r w:rsidR="00C77AEA" w:rsidRPr="00477F74">
        <w:t xml:space="preserve">darbo </w:t>
      </w:r>
      <w:r w:rsidRPr="00477F74">
        <w:t>dienomis ir valandomis. Išimtiniais atvejais terminas gali būti nurodomas kalendorine data.</w:t>
      </w:r>
    </w:p>
    <w:p w14:paraId="000000D4" w14:textId="729678AB" w:rsidR="00133358" w:rsidRPr="00477F74" w:rsidRDefault="006B7EDE" w:rsidP="000E4B38">
      <w:pPr>
        <w:widowControl w:val="0"/>
        <w:numPr>
          <w:ilvl w:val="2"/>
          <w:numId w:val="47"/>
        </w:numPr>
        <w:spacing w:before="96" w:after="96"/>
        <w:ind w:left="0" w:firstLine="0"/>
      </w:pPr>
      <w:r w:rsidRPr="00477F74">
        <w:t xml:space="preserve">Kvalifikacija, rėmimasis kitų ūkio subjektų pajėgumais, </w:t>
      </w:r>
      <w:r w:rsidR="008F0B7C" w:rsidRPr="00477F74">
        <w:t>Prekių</w:t>
      </w:r>
      <w:r w:rsidRPr="00477F74">
        <w:t xml:space="preserve"> apimtis, peržiūra suprantami taip, kaip nustatyta VPĮ</w:t>
      </w:r>
      <w:r w:rsidR="008F0B7C" w:rsidRPr="00477F74">
        <w:t xml:space="preserve"> </w:t>
      </w:r>
      <w:r w:rsidR="00834089" w:rsidRPr="00477F74">
        <w:t xml:space="preserve">bei </w:t>
      </w:r>
      <w:r w:rsidRPr="00477F74">
        <w:t>j</w:t>
      </w:r>
      <w:r w:rsidR="008F0B7C" w:rsidRPr="00477F74">
        <w:t>į</w:t>
      </w:r>
      <w:r w:rsidRPr="00477F74">
        <w:t xml:space="preserve"> įgyvendinančiuose teisės aktuose.</w:t>
      </w:r>
    </w:p>
    <w:p w14:paraId="000000D5" w14:textId="4690B382" w:rsidR="00133358" w:rsidRPr="00477F74" w:rsidRDefault="006B7EDE" w:rsidP="000E4B38">
      <w:pPr>
        <w:widowControl w:val="0"/>
        <w:numPr>
          <w:ilvl w:val="2"/>
          <w:numId w:val="47"/>
        </w:numPr>
        <w:spacing w:before="96" w:after="96"/>
        <w:ind w:left="0" w:firstLine="0"/>
      </w:pPr>
      <w:r w:rsidRPr="00477F74">
        <w:t xml:space="preserve">Defektas reiškia </w:t>
      </w:r>
      <w:r w:rsidR="008F0B7C" w:rsidRPr="00477F74">
        <w:t>Prekių</w:t>
      </w:r>
      <w:r w:rsidR="00524F49" w:rsidRPr="00477F74">
        <w:t xml:space="preserve"> </w:t>
      </w:r>
      <w:r w:rsidR="0008547B" w:rsidRPr="00477F74">
        <w:t xml:space="preserve">trūkumą, </w:t>
      </w:r>
      <w:r w:rsidRPr="00477F74">
        <w:t>taisytiną dalyką</w:t>
      </w:r>
      <w:r w:rsidR="002E0782" w:rsidRPr="00477F74">
        <w:t>, įskaitant atvejus, kai kažko yra per mažai arbai visai nėra</w:t>
      </w:r>
      <w:r w:rsidR="00A218E1" w:rsidRPr="00477F74">
        <w:t>.</w:t>
      </w:r>
    </w:p>
    <w:p w14:paraId="000000D6" w14:textId="77777777" w:rsidR="00133358" w:rsidRPr="00477F74" w:rsidRDefault="006B7EDE" w:rsidP="000E4B38">
      <w:pPr>
        <w:widowControl w:val="0"/>
        <w:numPr>
          <w:ilvl w:val="2"/>
          <w:numId w:val="47"/>
        </w:numPr>
        <w:spacing w:before="96" w:after="96"/>
        <w:ind w:left="0" w:firstLine="0"/>
      </w:pPr>
      <w:r w:rsidRPr="00477F74">
        <w:t>Informuoti, pranešti, įspėti arba atsakyti reiškia pateikti informaciją, pranešimą, įspėjimą arba atsakymą raštu.</w:t>
      </w:r>
    </w:p>
    <w:p w14:paraId="000000D7" w14:textId="77777777" w:rsidR="00133358" w:rsidRPr="00477F74" w:rsidRDefault="006B7EDE" w:rsidP="000E4B38">
      <w:pPr>
        <w:widowControl w:val="0"/>
        <w:numPr>
          <w:ilvl w:val="2"/>
          <w:numId w:val="47"/>
        </w:numPr>
        <w:spacing w:before="96" w:after="96"/>
        <w:ind w:left="0" w:firstLine="0"/>
      </w:pPr>
      <w:r w:rsidRPr="00477F74">
        <w:t>Patvirtinti reiškia pateikti patvirtinimą raštu, arba pasirašyti dokumentą be išlygų ar su išlygomis, išskyrus atvejus, kai asmuo, pasirašydamas dokumentą, nurodo, jog atsisako jį patvirtinti.</w:t>
      </w:r>
    </w:p>
    <w:p w14:paraId="000000D8" w14:textId="6909255B" w:rsidR="00133358" w:rsidRPr="00477F74" w:rsidRDefault="006B7EDE" w:rsidP="000E4B38">
      <w:pPr>
        <w:widowControl w:val="0"/>
        <w:numPr>
          <w:ilvl w:val="2"/>
          <w:numId w:val="47"/>
        </w:numPr>
        <w:spacing w:before="96" w:after="96"/>
        <w:ind w:left="0" w:firstLine="0"/>
      </w:pPr>
      <w:r w:rsidRPr="00477F74">
        <w:t xml:space="preserve">Straipsniai, punktai ir pastraipos reiškia Bendrųjų sąlygų straipsnius, punktus ir pastraipas, o dalys ir eilutės reiškia </w:t>
      </w:r>
      <w:r w:rsidR="002C2D3C" w:rsidRPr="00477F74">
        <w:t>Specialiųjų</w:t>
      </w:r>
      <w:r w:rsidRPr="00477F74">
        <w:t xml:space="preserve"> sąlygų dalis ir eilutes, nebent aiškiai nurodyta kitaip.</w:t>
      </w:r>
    </w:p>
    <w:p w14:paraId="000000DA" w14:textId="77777777" w:rsidR="00133358" w:rsidRPr="00477F74" w:rsidRDefault="006B7EDE" w:rsidP="009F4165">
      <w:pPr>
        <w:pStyle w:val="Heading2"/>
        <w:widowControl w:val="0"/>
        <w:numPr>
          <w:ilvl w:val="1"/>
          <w:numId w:val="47"/>
        </w:numPr>
        <w:tabs>
          <w:tab w:val="clear" w:pos="567"/>
          <w:tab w:val="left" w:pos="426"/>
        </w:tabs>
        <w:ind w:left="0" w:firstLine="0"/>
        <w:rPr>
          <w:color w:val="auto"/>
        </w:rPr>
      </w:pPr>
      <w:bookmarkStart w:id="9" w:name="_Toc138675215"/>
      <w:bookmarkStart w:id="10" w:name="_Toc140600190"/>
      <w:r w:rsidRPr="00477F74">
        <w:rPr>
          <w:color w:val="auto"/>
        </w:rPr>
        <w:t>Dokumentų viršenybė</w:t>
      </w:r>
      <w:bookmarkEnd w:id="9"/>
      <w:bookmarkEnd w:id="10"/>
    </w:p>
    <w:p w14:paraId="000000DB" w14:textId="773290D6" w:rsidR="00133358" w:rsidRPr="00477F74" w:rsidRDefault="006B7EDE" w:rsidP="000E4B38">
      <w:pPr>
        <w:widowControl w:val="0"/>
        <w:numPr>
          <w:ilvl w:val="2"/>
          <w:numId w:val="47"/>
        </w:numPr>
        <w:spacing w:before="96" w:after="96"/>
        <w:ind w:left="0" w:firstLine="0"/>
      </w:pPr>
      <w:r w:rsidRPr="00477F74">
        <w:t xml:space="preserve">Sutartį sudarantys dokumentai turi būti suprantami kaip paaiškinantys vienas kitą. Bet kokio Sutartį sudarančių dokumentų nuostatų neatitikimo ar neaiškumo atveju, toks neatitikimas ar neaiškumas išaiškinamas dokumentus </w:t>
      </w:r>
      <w:r w:rsidRPr="00477F74">
        <w:lastRenderedPageBreak/>
        <w:t>aiškinant tokia eilės tvarka:</w:t>
      </w:r>
    </w:p>
    <w:p w14:paraId="000000DC" w14:textId="172FF247" w:rsidR="00133358" w:rsidRPr="00477F74" w:rsidRDefault="00D75D0E" w:rsidP="61F831F7">
      <w:pPr>
        <w:widowControl w:val="0"/>
        <w:spacing w:before="96" w:after="96"/>
      </w:pPr>
      <w:r>
        <w:t xml:space="preserve">1.3.1.1. </w:t>
      </w:r>
      <w:r w:rsidR="00F21BCB">
        <w:t xml:space="preserve">Specialiosios sąlygos turi viršenybę Bendrųjų sąlygų atžvilgiu; </w:t>
      </w:r>
      <w:r w:rsidR="00336A37">
        <w:t>Sutarties</w:t>
      </w:r>
      <w:r w:rsidR="00F21BCB">
        <w:t xml:space="preserve"> </w:t>
      </w:r>
      <w:r w:rsidR="006B7EDE">
        <w:t>sąlygos</w:t>
      </w:r>
      <w:r w:rsidR="0065536A">
        <w:t xml:space="preserve"> turi viršenybę priedų atžvilgiu</w:t>
      </w:r>
      <w:r w:rsidR="006B7EDE">
        <w:t>;</w:t>
      </w:r>
      <w:r w:rsidR="00337E24">
        <w:t xml:space="preserve"> </w:t>
      </w:r>
    </w:p>
    <w:p w14:paraId="000000DD" w14:textId="1977F2E1" w:rsidR="00133358" w:rsidRPr="00477F74" w:rsidRDefault="45662978" w:rsidP="61F831F7">
      <w:pPr>
        <w:widowControl w:val="0"/>
        <w:spacing w:before="96" w:after="96"/>
      </w:pPr>
      <w:r>
        <w:t xml:space="preserve">1.3.2.2. </w:t>
      </w:r>
      <w:r w:rsidR="006B7EDE">
        <w:t xml:space="preserve">priedai, išvardyti </w:t>
      </w:r>
      <w:r w:rsidR="006D05D5">
        <w:t xml:space="preserve">Specialiosiose </w:t>
      </w:r>
      <w:r w:rsidR="006B7EDE">
        <w:t xml:space="preserve">sąlygose </w:t>
      </w:r>
      <w:r w:rsidR="00933856">
        <w:t xml:space="preserve">pateiktame sąraše </w:t>
      </w:r>
      <w:r w:rsidR="006B7EDE">
        <w:t>aukščiau</w:t>
      </w:r>
      <w:r w:rsidR="00933856">
        <w:t>,</w:t>
      </w:r>
      <w:r w:rsidR="006B7EDE">
        <w:t xml:space="preserve"> turi viršenybę virš žemiau išvardytų priedų.</w:t>
      </w:r>
    </w:p>
    <w:p w14:paraId="000000E3" w14:textId="4275D125" w:rsidR="00133358" w:rsidRPr="00477F74" w:rsidRDefault="006B7EDE" w:rsidP="000E4B38">
      <w:pPr>
        <w:widowControl w:val="0"/>
        <w:numPr>
          <w:ilvl w:val="2"/>
          <w:numId w:val="47"/>
        </w:numPr>
        <w:spacing w:before="96" w:after="96"/>
        <w:ind w:left="0" w:firstLine="0"/>
      </w:pPr>
      <w:r>
        <w:t>Tuo atveju, kai Šalių Susitarimu yra keičiama Sutarties sąlyga</w:t>
      </w:r>
      <w:r w:rsidR="00175500">
        <w:t xml:space="preserve"> arba priedas</w:t>
      </w:r>
      <w:r>
        <w:t>, naujai sutartoji Sutarties sąlyga</w:t>
      </w:r>
      <w:r w:rsidR="00175500">
        <w:t xml:space="preserve"> ar naujai sutartos priedo nuostatos</w:t>
      </w:r>
      <w:r>
        <w:t xml:space="preserve"> turi viršenybę virš pakeist</w:t>
      </w:r>
      <w:r w:rsidR="00175500">
        <w:t>ųjų</w:t>
      </w:r>
      <w:r>
        <w:t>.</w:t>
      </w:r>
    </w:p>
    <w:p w14:paraId="000000E4" w14:textId="3CE55281" w:rsidR="00133358" w:rsidRPr="00477F74" w:rsidRDefault="00D96720" w:rsidP="000E4B38">
      <w:pPr>
        <w:widowControl w:val="0"/>
        <w:numPr>
          <w:ilvl w:val="2"/>
          <w:numId w:val="47"/>
        </w:numPr>
        <w:spacing w:before="96" w:after="96"/>
        <w:ind w:left="0" w:firstLine="0"/>
      </w:pPr>
      <w:r>
        <w:t>Jeigu</w:t>
      </w:r>
      <w:r w:rsidR="006B7EDE">
        <w:t xml:space="preserve"> Šalys susitaria dėl Sutarties sąlygų </w:t>
      </w:r>
      <w:r w:rsidR="00175500">
        <w:t xml:space="preserve">arba priedo </w:t>
      </w:r>
      <w:r w:rsidR="006B7EDE">
        <w:t xml:space="preserve">papildymo nauja sąlyga, neatitikimo ar neaiškumo atveju tokia sąlyga turi viršenybę </w:t>
      </w:r>
      <w:r w:rsidR="000D020C">
        <w:t xml:space="preserve">atitinkamai </w:t>
      </w:r>
      <w:r w:rsidR="006B7EDE">
        <w:t>virš kitų Sutarties sąlygų</w:t>
      </w:r>
      <w:r w:rsidR="000D020C">
        <w:t xml:space="preserve"> arba kitų to priedo nuostatų</w:t>
      </w:r>
      <w:r w:rsidR="006B7EDE">
        <w:t>.</w:t>
      </w:r>
    </w:p>
    <w:p w14:paraId="000000E7" w14:textId="60021B4D" w:rsidR="00133358" w:rsidRPr="00477F74" w:rsidRDefault="00D96720" w:rsidP="000E4B38">
      <w:pPr>
        <w:widowControl w:val="0"/>
        <w:numPr>
          <w:ilvl w:val="2"/>
          <w:numId w:val="47"/>
        </w:numPr>
        <w:spacing w:before="96" w:after="96"/>
        <w:ind w:left="0" w:firstLine="0"/>
      </w:pPr>
      <w:r>
        <w:t>Jeigu</w:t>
      </w:r>
      <w:r w:rsidR="006B7EDE">
        <w:t xml:space="preserve"> Šalys susitaria dėl naujo priedo, Šalys turi sutarti dėl naujojo priedo įtraukimo į priedų sąrašą vietos</w:t>
      </w:r>
      <w:r w:rsidR="00BF2685">
        <w:t xml:space="preserve"> ir jo reikšmės aiškinant Sutartį</w:t>
      </w:r>
      <w:r w:rsidR="006B7EDE">
        <w:t xml:space="preserve">. </w:t>
      </w:r>
      <w:r>
        <w:t>Jeigu</w:t>
      </w:r>
      <w:r w:rsidR="006B7EDE">
        <w:t xml:space="preserve"> naujas priedas yra įterpiamas į priedų sąrašą, jam turi būti suteikiamas eilės numeris su viršutiniu indeksu, atsižvelgiant į priedų eiliškumą (</w:t>
      </w:r>
      <w:r w:rsidR="006B7EDE" w:rsidRPr="61F831F7">
        <w:rPr>
          <w:i/>
          <w:iCs/>
        </w:rPr>
        <w:t>pvz., priedas Nr. </w:t>
      </w:r>
      <w:r w:rsidR="000C610B" w:rsidRPr="61F831F7">
        <w:rPr>
          <w:i/>
          <w:iCs/>
        </w:rPr>
        <w:t>4</w:t>
      </w:r>
      <w:r w:rsidR="000C610B" w:rsidRPr="61F831F7">
        <w:rPr>
          <w:i/>
          <w:iCs/>
          <w:vertAlign w:val="superscript"/>
        </w:rPr>
        <w:t>1</w:t>
      </w:r>
      <w:r w:rsidR="006B7EDE">
        <w:t xml:space="preserve">). </w:t>
      </w:r>
    </w:p>
    <w:p w14:paraId="000000E8" w14:textId="617515A9" w:rsidR="00133358" w:rsidRPr="00477F74" w:rsidRDefault="00B46DA8" w:rsidP="009F4165">
      <w:pPr>
        <w:pStyle w:val="Heading1"/>
        <w:widowControl w:val="0"/>
        <w:numPr>
          <w:ilvl w:val="0"/>
          <w:numId w:val="47"/>
        </w:numPr>
        <w:tabs>
          <w:tab w:val="left" w:pos="284"/>
        </w:tabs>
        <w:ind w:left="0" w:firstLine="0"/>
        <w:jc w:val="both"/>
        <w:rPr>
          <w:color w:val="auto"/>
        </w:rPr>
      </w:pPr>
      <w:bookmarkStart w:id="11" w:name="_Toc138675216"/>
      <w:bookmarkStart w:id="12" w:name="_Toc140600191"/>
      <w:r w:rsidRPr="00477F74">
        <w:rPr>
          <w:color w:val="auto"/>
        </w:rPr>
        <w:t xml:space="preserve">Sutarties </w:t>
      </w:r>
      <w:r w:rsidR="005F6C0E" w:rsidRPr="00477F74">
        <w:rPr>
          <w:color w:val="auto"/>
        </w:rPr>
        <w:t>dalykas</w:t>
      </w:r>
      <w:bookmarkEnd w:id="11"/>
      <w:bookmarkEnd w:id="12"/>
    </w:p>
    <w:p w14:paraId="48DA93E4" w14:textId="35588D53" w:rsidR="00ED3B3D" w:rsidRPr="00477F74" w:rsidRDefault="00ED3B3D" w:rsidP="00A71AC3">
      <w:pPr>
        <w:widowControl w:val="0"/>
        <w:numPr>
          <w:ilvl w:val="1"/>
          <w:numId w:val="47"/>
        </w:numPr>
        <w:tabs>
          <w:tab w:val="clear" w:pos="851"/>
          <w:tab w:val="left" w:pos="426"/>
        </w:tabs>
        <w:spacing w:before="96" w:after="96" w:line="240" w:lineRule="auto"/>
        <w:ind w:left="0" w:firstLine="0"/>
      </w:pPr>
      <w:r w:rsidRPr="00477F74">
        <w:t>Tiekėjas įsipareigoja Sutartyje nustatytomis sąlygomis ir tvarka perduoti Pirkėjo nuosavybėn ar kitaip disponuoti (</w:t>
      </w:r>
      <w:r w:rsidR="6FA71ABC" w:rsidRPr="00477F74">
        <w:t xml:space="preserve">finansinės nuomos (lizingo), </w:t>
      </w:r>
      <w:r w:rsidRPr="00477F74">
        <w:t>nuomos</w:t>
      </w:r>
      <w:r w:rsidR="00832545" w:rsidRPr="00477F74">
        <w:t>,</w:t>
      </w:r>
      <w:r w:rsidR="19F7140F" w:rsidRPr="00477F74">
        <w:t xml:space="preserve"> pirkimo išsimokėtinai</w:t>
      </w:r>
      <w:r w:rsidR="00832545" w:rsidRPr="00477F74">
        <w:t xml:space="preserve"> </w:t>
      </w:r>
      <w:r w:rsidRPr="00477F74">
        <w:t xml:space="preserve">atveju) Prekes (kai taikytina – ir suteikti susijusias paslaugas), atitinkančias šioje Sutartyje nustatytus reikalavimus, o Pirkėjas įsipareigoja priimti tinkamai patiektas Prekes bei sumokėti Tiekėjui Sutartyje nurodytą kainą Sutartyje nustatytomis sąlygomis ir tvarka. </w:t>
      </w:r>
    </w:p>
    <w:p w14:paraId="000000EA" w14:textId="58480A00" w:rsidR="00133358" w:rsidRPr="00477F74" w:rsidRDefault="006B7EDE" w:rsidP="000E4B38">
      <w:pPr>
        <w:widowControl w:val="0"/>
        <w:numPr>
          <w:ilvl w:val="1"/>
          <w:numId w:val="47"/>
        </w:numPr>
        <w:spacing w:before="96" w:after="96" w:line="240" w:lineRule="auto"/>
        <w:ind w:left="0" w:firstLine="0"/>
      </w:pPr>
      <w:r w:rsidRPr="00477F74">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w:t>
      </w:r>
      <w:r w:rsidR="00ED3B3D" w:rsidRPr="00477F74">
        <w:t xml:space="preserve">Pirkėjo </w:t>
      </w:r>
      <w:r w:rsidRPr="00477F74">
        <w:t xml:space="preserve">atsisakymas Įstatymuose numatytų </w:t>
      </w:r>
      <w:r w:rsidR="003F166D" w:rsidRPr="00477F74">
        <w:t xml:space="preserve">ir Sutartimi nesureguliuotų </w:t>
      </w:r>
      <w:r w:rsidR="00ED3B3D" w:rsidRPr="00477F74">
        <w:t xml:space="preserve">Pirkėjo </w:t>
      </w:r>
      <w:r w:rsidR="009936EC" w:rsidRPr="00477F74">
        <w:t xml:space="preserve">kitų </w:t>
      </w:r>
      <w:r w:rsidRPr="00477F74">
        <w:t xml:space="preserve">teisių ir garantijų, susijusių su netinkamu </w:t>
      </w:r>
      <w:r w:rsidR="00ED3B3D" w:rsidRPr="00477F74">
        <w:t>Prekių tiekimu ar jų</w:t>
      </w:r>
      <w:r w:rsidRPr="00477F74">
        <w:t xml:space="preserve"> kokybe</w:t>
      </w:r>
      <w:r w:rsidR="003F166D" w:rsidRPr="00477F74">
        <w:t>,</w:t>
      </w:r>
      <w:r w:rsidR="00ED3836" w:rsidRPr="00477F74">
        <w:t xml:space="preserve"> arba</w:t>
      </w:r>
      <w:r w:rsidR="00C60632" w:rsidRPr="00477F74">
        <w:t xml:space="preserve"> kaip </w:t>
      </w:r>
      <w:r w:rsidR="00ED3B3D" w:rsidRPr="00477F74">
        <w:t xml:space="preserve">Tiekėjo </w:t>
      </w:r>
      <w:r w:rsidR="00C60632" w:rsidRPr="00477F74">
        <w:t>atsisakymas Įstatymuose numatytų</w:t>
      </w:r>
      <w:r w:rsidR="003F166D" w:rsidRPr="00477F74">
        <w:t xml:space="preserve"> ir Sutartimi nesureguliuotų</w:t>
      </w:r>
      <w:r w:rsidR="00C60632" w:rsidRPr="00477F74">
        <w:t xml:space="preserve"> </w:t>
      </w:r>
      <w:r w:rsidR="00ED3B3D" w:rsidRPr="00477F74">
        <w:t xml:space="preserve">Tiekėjo </w:t>
      </w:r>
      <w:r w:rsidR="007111DE" w:rsidRPr="00477F74">
        <w:t xml:space="preserve">kitų </w:t>
      </w:r>
      <w:r w:rsidR="00C60632" w:rsidRPr="00477F74">
        <w:t xml:space="preserve">teisių ir garantijų dėl atlyginimo už </w:t>
      </w:r>
      <w:r w:rsidR="00ED3B3D" w:rsidRPr="00477F74">
        <w:t xml:space="preserve">Prekes </w:t>
      </w:r>
      <w:r w:rsidR="00C60632" w:rsidRPr="00477F74">
        <w:t>gavimo.</w:t>
      </w:r>
    </w:p>
    <w:p w14:paraId="000000EB" w14:textId="725ACEC6" w:rsidR="00133358" w:rsidRPr="00477F74" w:rsidRDefault="00ED3B3D" w:rsidP="000E4B38">
      <w:pPr>
        <w:widowControl w:val="0"/>
        <w:numPr>
          <w:ilvl w:val="1"/>
          <w:numId w:val="47"/>
        </w:numPr>
        <w:spacing w:before="96" w:after="96" w:line="240" w:lineRule="auto"/>
        <w:ind w:left="0" w:firstLine="0"/>
      </w:pPr>
      <w:r w:rsidRPr="00477F74">
        <w:t xml:space="preserve">Tiekėjas </w:t>
      </w:r>
      <w:r w:rsidR="006B7EDE" w:rsidRPr="00477F74">
        <w:t xml:space="preserve">privalo užtikrinti, kad </w:t>
      </w:r>
      <w:r w:rsidRPr="00477F74">
        <w:t>Prekės būtų tiekiamos</w:t>
      </w:r>
      <w:r w:rsidR="006B7EDE" w:rsidRPr="00477F74">
        <w:t xml:space="preserve"> tinkamai, laiku ir kokybiškai, laikantis pagrįstų </w:t>
      </w:r>
      <w:r w:rsidRPr="00477F74">
        <w:t xml:space="preserve">Pirkėjo </w:t>
      </w:r>
      <w:r w:rsidR="006B7EDE" w:rsidRPr="00477F74">
        <w:t xml:space="preserve">nurodymų ir nepažeidžiant </w:t>
      </w:r>
      <w:r w:rsidRPr="00477F74">
        <w:t xml:space="preserve">Tiekėjo </w:t>
      </w:r>
      <w:r w:rsidR="006B7EDE" w:rsidRPr="00477F74">
        <w:t>profesinių ir etikos standartų.</w:t>
      </w:r>
    </w:p>
    <w:p w14:paraId="000000EF" w14:textId="0495C6E6" w:rsidR="00133358" w:rsidRPr="00477F74" w:rsidRDefault="00132BDC" w:rsidP="00A71AC3">
      <w:pPr>
        <w:pStyle w:val="Heading1"/>
        <w:widowControl w:val="0"/>
        <w:numPr>
          <w:ilvl w:val="0"/>
          <w:numId w:val="47"/>
        </w:numPr>
        <w:tabs>
          <w:tab w:val="left" w:pos="284"/>
        </w:tabs>
        <w:ind w:left="0" w:firstLine="0"/>
        <w:jc w:val="both"/>
        <w:rPr>
          <w:color w:val="auto"/>
        </w:rPr>
      </w:pPr>
      <w:bookmarkStart w:id="13" w:name="_Toc138675217"/>
      <w:bookmarkStart w:id="14" w:name="_Toc140600192"/>
      <w:r w:rsidRPr="00477F74">
        <w:rPr>
          <w:color w:val="auto"/>
        </w:rPr>
        <w:t xml:space="preserve">TIEKĖJAS </w:t>
      </w:r>
      <w:r w:rsidR="006B7EDE" w:rsidRPr="00477F74">
        <w:rPr>
          <w:color w:val="auto"/>
        </w:rPr>
        <w:t>ir kiti Sutarties vykdymui pasitelkti asmenys</w:t>
      </w:r>
      <w:bookmarkEnd w:id="13"/>
      <w:bookmarkEnd w:id="14"/>
    </w:p>
    <w:p w14:paraId="000000F0" w14:textId="3D50AA9A" w:rsidR="00133358" w:rsidRPr="00477F74" w:rsidRDefault="006B7EDE" w:rsidP="00A71AC3">
      <w:pPr>
        <w:pStyle w:val="Heading2"/>
        <w:widowControl w:val="0"/>
        <w:numPr>
          <w:ilvl w:val="1"/>
          <w:numId w:val="47"/>
        </w:numPr>
        <w:tabs>
          <w:tab w:val="clear" w:pos="851"/>
          <w:tab w:val="clear" w:pos="992"/>
          <w:tab w:val="clear" w:pos="1134"/>
          <w:tab w:val="left" w:pos="0"/>
          <w:tab w:val="left" w:pos="426"/>
        </w:tabs>
        <w:ind w:left="0" w:firstLine="0"/>
        <w:rPr>
          <w:color w:val="auto"/>
        </w:rPr>
      </w:pPr>
      <w:bookmarkStart w:id="15" w:name="_Toc138675218"/>
      <w:bookmarkStart w:id="16" w:name="_Toc140600193"/>
      <w:r w:rsidRPr="00477F74">
        <w:rPr>
          <w:color w:val="auto"/>
        </w:rPr>
        <w:t xml:space="preserve">Kvalifikacija ir kiti </w:t>
      </w:r>
      <w:r w:rsidR="00132BDC" w:rsidRPr="00477F74">
        <w:rPr>
          <w:color w:val="auto"/>
        </w:rPr>
        <w:t xml:space="preserve">Tiekėjo </w:t>
      </w:r>
      <w:r w:rsidRPr="00477F74">
        <w:rPr>
          <w:color w:val="auto"/>
        </w:rPr>
        <w:t>pasiūlymu prisiimti įsipareigojimai</w:t>
      </w:r>
      <w:bookmarkEnd w:id="15"/>
      <w:bookmarkEnd w:id="16"/>
    </w:p>
    <w:p w14:paraId="000000F1" w14:textId="7DFF3D6B" w:rsidR="00133358" w:rsidRPr="00477F74" w:rsidRDefault="00E52028" w:rsidP="000E4B38">
      <w:pPr>
        <w:widowControl w:val="0"/>
        <w:numPr>
          <w:ilvl w:val="2"/>
          <w:numId w:val="47"/>
        </w:numPr>
        <w:pBdr>
          <w:top w:val="nil"/>
          <w:left w:val="nil"/>
          <w:bottom w:val="nil"/>
          <w:right w:val="nil"/>
          <w:between w:val="nil"/>
        </w:pBdr>
        <w:tabs>
          <w:tab w:val="left" w:pos="709"/>
        </w:tabs>
        <w:spacing w:before="96" w:after="96"/>
        <w:ind w:left="0" w:firstLine="0"/>
      </w:pPr>
      <w:bookmarkStart w:id="17" w:name="_26in1rg"/>
      <w:bookmarkStart w:id="18" w:name="_Ref88645451"/>
      <w:bookmarkEnd w:id="17"/>
      <w:r w:rsidRPr="00477F74">
        <w:t xml:space="preserve">Tiekėjas </w:t>
      </w:r>
      <w:r w:rsidR="006B7EDE" w:rsidRPr="00477F74">
        <w:t xml:space="preserve">atsako už tai, kad </w:t>
      </w:r>
      <w:r w:rsidR="008834EF" w:rsidRPr="00477F74">
        <w:t>visu Sutarties vykdymo laikotarpiu</w:t>
      </w:r>
      <w:r w:rsidR="006B7EDE" w:rsidRPr="00477F74">
        <w:t xml:space="preserve"> </w:t>
      </w:r>
      <w:r w:rsidRPr="00477F74">
        <w:t xml:space="preserve">Tiekėjas </w:t>
      </w:r>
      <w:r w:rsidR="006B7EDE" w:rsidRPr="00477F74">
        <w:t xml:space="preserve">būtų kompetentingas, patikimas ir pajėgus įvykdyti Sutarties reikalavimus, įskaitant Subjektų, kurių pajėgumais remiasi </w:t>
      </w:r>
      <w:r w:rsidRPr="00477F74">
        <w:t>Tiekėjas</w:t>
      </w:r>
      <w:r w:rsidR="006B7EDE" w:rsidRPr="00477F74">
        <w:t>, pajėgumus:</w:t>
      </w:r>
      <w:bookmarkEnd w:id="18"/>
    </w:p>
    <w:p w14:paraId="000000F2" w14:textId="77777777" w:rsidR="00133358" w:rsidRPr="00477F74" w:rsidRDefault="006B7EDE" w:rsidP="000E4B38">
      <w:pPr>
        <w:widowControl w:val="0"/>
        <w:numPr>
          <w:ilvl w:val="3"/>
          <w:numId w:val="47"/>
        </w:numPr>
        <w:pBdr>
          <w:top w:val="nil"/>
          <w:left w:val="nil"/>
          <w:bottom w:val="nil"/>
          <w:right w:val="nil"/>
          <w:between w:val="nil"/>
        </w:pBdr>
        <w:spacing w:before="96" w:after="96"/>
        <w:ind w:left="0" w:firstLine="0"/>
      </w:pPr>
      <w:r w:rsidRPr="00477F74">
        <w:t>turėtų teisę verstis ta veikla, kuri yra reikalinga Sutarčiai įvykdyti;</w:t>
      </w:r>
    </w:p>
    <w:p w14:paraId="000000F3" w14:textId="4B0373C5" w:rsidR="00133358" w:rsidRPr="00477F74" w:rsidRDefault="006B7EDE" w:rsidP="000E4B38">
      <w:pPr>
        <w:widowControl w:val="0"/>
        <w:numPr>
          <w:ilvl w:val="3"/>
          <w:numId w:val="47"/>
        </w:numPr>
        <w:pBdr>
          <w:top w:val="nil"/>
          <w:left w:val="nil"/>
          <w:bottom w:val="nil"/>
          <w:right w:val="nil"/>
          <w:between w:val="nil"/>
        </w:pBdr>
        <w:spacing w:before="96" w:after="96"/>
        <w:ind w:left="0" w:firstLine="0"/>
      </w:pPr>
      <w:r w:rsidRPr="00477F74">
        <w:t>atitiktų techninio ir profesinio pajėgumo reikalavimus bei kitus tiekėjų kvalifikacijai Pirkimo dokumentuose nustatytus</w:t>
      </w:r>
      <w:r w:rsidR="00CE4D08" w:rsidRPr="00477F74">
        <w:t xml:space="preserve"> ir Sutarties tinkamam vykdymui būtinus</w:t>
      </w:r>
      <w:r w:rsidRPr="00477F74">
        <w:t xml:space="preserve"> reikalavimus;</w:t>
      </w:r>
    </w:p>
    <w:p w14:paraId="000000F4" w14:textId="299D8E1A" w:rsidR="00133358" w:rsidRPr="00477F74" w:rsidRDefault="006B7EDE" w:rsidP="000E4B38">
      <w:pPr>
        <w:widowControl w:val="0"/>
        <w:numPr>
          <w:ilvl w:val="3"/>
          <w:numId w:val="47"/>
        </w:numPr>
        <w:pBdr>
          <w:top w:val="nil"/>
          <w:left w:val="nil"/>
          <w:bottom w:val="nil"/>
          <w:right w:val="nil"/>
          <w:between w:val="nil"/>
        </w:pBdr>
        <w:spacing w:before="96" w:after="96"/>
        <w:ind w:left="0" w:firstLine="0"/>
      </w:pPr>
      <w:r w:rsidRPr="00477F74">
        <w:t xml:space="preserve">laikytųsi </w:t>
      </w:r>
      <w:r w:rsidR="00E52028" w:rsidRPr="00477F74">
        <w:t xml:space="preserve">Tiekėjo </w:t>
      </w:r>
      <w:r w:rsidRPr="00477F74">
        <w:t>pasiūlyme nurodytų įsipareigojimų ir parametrų, įskaitant – ekonominio naudingumo kriterijų reikšmių ir parametrų;</w:t>
      </w:r>
    </w:p>
    <w:p w14:paraId="000000F5" w14:textId="7900E01B" w:rsidR="00133358" w:rsidRPr="00477F74" w:rsidRDefault="006B7EDE" w:rsidP="000E4B38">
      <w:pPr>
        <w:widowControl w:val="0"/>
        <w:numPr>
          <w:ilvl w:val="3"/>
          <w:numId w:val="47"/>
        </w:numPr>
        <w:pBdr>
          <w:top w:val="nil"/>
          <w:left w:val="nil"/>
          <w:bottom w:val="nil"/>
          <w:right w:val="nil"/>
          <w:between w:val="nil"/>
        </w:pBdr>
        <w:spacing w:before="96" w:after="96"/>
        <w:ind w:left="0" w:firstLine="0"/>
      </w:pPr>
      <w:r w:rsidRPr="00477F74">
        <w:t>užtikrintų nustatytų kokybės vadybos sistemos ir (arba) aplinkos apsaugos vadybos sistemos standartų laikymąsi, jeigu to reikalaujama Pirkimo dokumentuose, ir turėtų tą patvirtinančius dokumentus</w:t>
      </w:r>
      <w:r w:rsidR="00FC05AC" w:rsidRPr="00477F74">
        <w:t>.</w:t>
      </w:r>
    </w:p>
    <w:p w14:paraId="000000F7" w14:textId="02D8AB78" w:rsidR="00133358" w:rsidRPr="00477F74" w:rsidRDefault="006B7EDE" w:rsidP="000E4B38">
      <w:pPr>
        <w:widowControl w:val="0"/>
        <w:numPr>
          <w:ilvl w:val="2"/>
          <w:numId w:val="47"/>
        </w:numPr>
        <w:pBdr>
          <w:top w:val="nil"/>
          <w:left w:val="nil"/>
          <w:bottom w:val="nil"/>
          <w:right w:val="nil"/>
          <w:between w:val="nil"/>
        </w:pBdr>
        <w:spacing w:before="96" w:after="96"/>
        <w:ind w:left="0" w:firstLine="0"/>
      </w:pPr>
      <w:bookmarkStart w:id="19" w:name="_lnxbz9"/>
      <w:bookmarkEnd w:id="19"/>
      <w:r w:rsidRPr="00477F74">
        <w:t xml:space="preserve">Tuo atveju, kai </w:t>
      </w:r>
      <w:r w:rsidR="00E52028" w:rsidRPr="00477F74">
        <w:t xml:space="preserve">Tiekėjas </w:t>
      </w:r>
      <w:r w:rsidRPr="00477F74">
        <w:t xml:space="preserve">yra jungtinės veiklos partneriai, jie </w:t>
      </w:r>
      <w:r w:rsidR="00E52028" w:rsidRPr="00477F74">
        <w:t xml:space="preserve">Pirkėjui </w:t>
      </w:r>
      <w:r w:rsidR="00DD1A04" w:rsidRPr="00477F74">
        <w:t>už Sutarties vykdymą</w:t>
      </w:r>
      <w:r w:rsidRPr="00477F74">
        <w:t xml:space="preserve"> atsako solidariai. </w:t>
      </w:r>
      <w:r w:rsidR="00D96720" w:rsidRPr="00477F74">
        <w:t>Jeigu</w:t>
      </w:r>
      <w:r w:rsidRPr="00477F74">
        <w:t xml:space="preserve"> Subjektai, kurių pajėgumais remiasi </w:t>
      </w:r>
      <w:r w:rsidR="00E52028" w:rsidRPr="00477F74">
        <w:t>Tiekėjas</w:t>
      </w:r>
      <w:r w:rsidRPr="00477F74">
        <w:t xml:space="preserve">, yra prisiėmę solidarią atsakomybę su </w:t>
      </w:r>
      <w:r w:rsidR="00E52028" w:rsidRPr="00477F74">
        <w:t xml:space="preserve">Tiekėju </w:t>
      </w:r>
      <w:r w:rsidRPr="00477F74">
        <w:t xml:space="preserve">dėl atitikimo finansinio ir ekonominio pajėgumo ar kitiems reikalavimams, už tokį atitikimą jie </w:t>
      </w:r>
      <w:r w:rsidR="00E52028" w:rsidRPr="00477F74">
        <w:t xml:space="preserve">Pirkėjui </w:t>
      </w:r>
      <w:r w:rsidRPr="00477F74">
        <w:t xml:space="preserve">atsako solidariai su </w:t>
      </w:r>
      <w:r w:rsidR="00E52028" w:rsidRPr="00477F74">
        <w:t>Tiekėju</w:t>
      </w:r>
      <w:r w:rsidRPr="00477F74">
        <w:t>.</w:t>
      </w:r>
    </w:p>
    <w:p w14:paraId="0E9ECC63" w14:textId="3C00DB7D" w:rsidR="00CB03CB" w:rsidRPr="00477F74" w:rsidRDefault="00E52028" w:rsidP="000E4B38">
      <w:pPr>
        <w:widowControl w:val="0"/>
        <w:numPr>
          <w:ilvl w:val="2"/>
          <w:numId w:val="47"/>
        </w:numPr>
        <w:pBdr>
          <w:top w:val="nil"/>
          <w:left w:val="nil"/>
          <w:bottom w:val="nil"/>
          <w:right w:val="nil"/>
          <w:between w:val="nil"/>
        </w:pBdr>
        <w:spacing w:before="96" w:after="96"/>
        <w:ind w:left="0" w:firstLine="0"/>
      </w:pPr>
      <w:r w:rsidRPr="00477F74">
        <w:t xml:space="preserve">Tiekėjas </w:t>
      </w:r>
      <w:r w:rsidR="006B7EDE" w:rsidRPr="00477F74">
        <w:t xml:space="preserve">taip pat atsako už tai, kad </w:t>
      </w:r>
      <w:r w:rsidRPr="00477F74">
        <w:t>Tiekėjas</w:t>
      </w:r>
      <w:r w:rsidR="005A3864" w:rsidRPr="00477F74">
        <w:t xml:space="preserve">, </w:t>
      </w:r>
      <w:r w:rsidR="006B7EDE" w:rsidRPr="00477F74">
        <w:t xml:space="preserve">Sutartį tiesiogiai vykdantys </w:t>
      </w:r>
      <w:r w:rsidR="005105C0" w:rsidRPr="00477F74">
        <w:t xml:space="preserve">Subtiekėjai </w:t>
      </w:r>
      <w:r w:rsidR="006B7EDE" w:rsidRPr="00477F74">
        <w:t xml:space="preserve">ir </w:t>
      </w:r>
      <w:r w:rsidR="007552ED" w:rsidRPr="00477F74">
        <w:t>s</w:t>
      </w:r>
      <w:r w:rsidR="006B7EDE" w:rsidRPr="00477F74">
        <w:t>pecialistai atitiktų jiems Įstatymų ir (arba) Pirkimo dokumentų</w:t>
      </w:r>
      <w:r w:rsidR="00AC0902" w:rsidRPr="00477F74">
        <w:t xml:space="preserve"> ir </w:t>
      </w:r>
      <w:r w:rsidRPr="00477F74">
        <w:t xml:space="preserve">Tiekėjo </w:t>
      </w:r>
      <w:r w:rsidR="00AC0902" w:rsidRPr="00477F74">
        <w:t>pasiūlyme</w:t>
      </w:r>
      <w:r w:rsidR="00FC05AC" w:rsidRPr="00477F74">
        <w:t xml:space="preserve"> </w:t>
      </w:r>
      <w:r w:rsidR="006B7EDE" w:rsidRPr="00477F74">
        <w:t>nustatytus profesinės kvalifikacijos ir kitus reikalavimus</w:t>
      </w:r>
      <w:r w:rsidR="006876F1" w:rsidRPr="00477F74">
        <w:t xml:space="preserve"> </w:t>
      </w:r>
      <w:r w:rsidR="006B7EDE" w:rsidRPr="00477F74">
        <w:t xml:space="preserve">bei turėtų teisę verstis ta veikla, kuriai jie pasitelkiami. </w:t>
      </w:r>
      <w:bookmarkStart w:id="20" w:name="_Ref88645466"/>
    </w:p>
    <w:p w14:paraId="4ABC0268" w14:textId="6DA22BD4" w:rsidR="00DB6680" w:rsidRPr="00477F74" w:rsidRDefault="00D96720" w:rsidP="61F831F7">
      <w:pPr>
        <w:widowControl w:val="0"/>
        <w:numPr>
          <w:ilvl w:val="2"/>
          <w:numId w:val="47"/>
        </w:numPr>
        <w:pBdr>
          <w:top w:val="nil"/>
          <w:left w:val="nil"/>
          <w:bottom w:val="nil"/>
          <w:right w:val="nil"/>
          <w:between w:val="nil"/>
        </w:pBdr>
        <w:spacing w:before="96" w:after="96"/>
        <w:ind w:left="0" w:firstLine="0"/>
      </w:pPr>
      <w:bookmarkStart w:id="21" w:name="_1ksv4uv"/>
      <w:bookmarkStart w:id="22" w:name="_44sinio"/>
      <w:bookmarkStart w:id="23" w:name="_Ref89158521"/>
      <w:bookmarkEnd w:id="20"/>
      <w:bookmarkEnd w:id="21"/>
      <w:bookmarkEnd w:id="22"/>
      <w:r>
        <w:t>Jeigu</w:t>
      </w:r>
      <w:r w:rsidR="00DB6680">
        <w:t xml:space="preserve"> paaiškėja, kad </w:t>
      </w:r>
      <w:r w:rsidR="005105C0">
        <w:t xml:space="preserve">Tiekėjas </w:t>
      </w:r>
      <w:r w:rsidR="00DB6680">
        <w:t xml:space="preserve">arba Subjektas, kurio pajėgumais remiasi </w:t>
      </w:r>
      <w:r w:rsidR="005105C0">
        <w:t>Tiekėjas</w:t>
      </w:r>
      <w:r w:rsidR="00DB6680">
        <w:t xml:space="preserve">, neatitinka </w:t>
      </w:r>
      <w:r>
        <w:fldChar w:fldCharType="begin"/>
      </w:r>
      <w:r>
        <w:instrText xml:space="preserve"> REF _Ref88645451 \r \h  \* MERGEFORMAT </w:instrText>
      </w:r>
      <w:r>
        <w:fldChar w:fldCharType="separate"/>
      </w:r>
      <w:r w:rsidR="00661E1D">
        <w:t>3.1.1</w:t>
      </w:r>
      <w:r>
        <w:fldChar w:fldCharType="end"/>
      </w:r>
      <w:r w:rsidR="00DB6680">
        <w:t xml:space="preserve"> punkte nustatytų reikalavimų, arba </w:t>
      </w:r>
      <w:r w:rsidR="005105C0">
        <w:t>Tiekėjas</w:t>
      </w:r>
      <w:r w:rsidR="00AB1296">
        <w:t xml:space="preserve">, </w:t>
      </w:r>
      <w:r w:rsidR="00DB6680">
        <w:t>Sub</w:t>
      </w:r>
      <w:r w:rsidR="005105C0">
        <w:t>tiekėjai</w:t>
      </w:r>
      <w:r w:rsidR="00DB6680">
        <w:t xml:space="preserve"> ar </w:t>
      </w:r>
      <w:r w:rsidR="007552ED">
        <w:t>s</w:t>
      </w:r>
      <w:r w:rsidR="00DB6680">
        <w:t xml:space="preserve">pecialistai neatitinka </w:t>
      </w:r>
      <w:r>
        <w:fldChar w:fldCharType="begin"/>
      </w:r>
      <w:r>
        <w:instrText xml:space="preserve"> REF _Ref88645466 \r \h  \* MERGEFORMAT </w:instrText>
      </w:r>
      <w:r>
        <w:fldChar w:fldCharType="separate"/>
      </w:r>
      <w:r w:rsidR="00661E1D">
        <w:t>3.1.3</w:t>
      </w:r>
      <w:r>
        <w:fldChar w:fldCharType="end"/>
      </w:r>
      <w:r w:rsidR="00DB6680">
        <w:t xml:space="preserve"> punkte nustatytų reikalavimų</w:t>
      </w:r>
      <w:r w:rsidR="00834089">
        <w:t>,</w:t>
      </w:r>
      <w:r w:rsidR="00DB6680">
        <w:t xml:space="preserve"> </w:t>
      </w:r>
      <w:r w:rsidR="005105C0">
        <w:t xml:space="preserve">Tiekėjas </w:t>
      </w:r>
      <w:r w:rsidR="00DB6680">
        <w:t xml:space="preserve">privalo nedelsdamas sustabdyti Sutarties dalies, kuriai vykdyti </w:t>
      </w:r>
      <w:r w:rsidR="005105C0">
        <w:t>Tiekėjas</w:t>
      </w:r>
      <w:r w:rsidR="00DB6680">
        <w:t xml:space="preserve">, Subjektas, kurio pajėgumais remiasi </w:t>
      </w:r>
      <w:r w:rsidR="005105C0">
        <w:t>Tiekėjas</w:t>
      </w:r>
      <w:r w:rsidR="00DB6680">
        <w:t xml:space="preserve">, </w:t>
      </w:r>
      <w:r w:rsidR="005105C0">
        <w:t xml:space="preserve">Subtiekėjas </w:t>
      </w:r>
      <w:r w:rsidR="00DB6680">
        <w:t xml:space="preserve">ar </w:t>
      </w:r>
      <w:r w:rsidR="007552ED">
        <w:t>s</w:t>
      </w:r>
      <w:r w:rsidR="00DB6680">
        <w:t xml:space="preserve">pecialistas neatitinka nustatytų reikalavimų, vykdymą iki kol bus pašalinti tokie neatitikimai. </w:t>
      </w:r>
      <w:r w:rsidR="005105C0">
        <w:t xml:space="preserve">Tiekėjas </w:t>
      </w:r>
      <w:r w:rsidR="00DB6680">
        <w:t>privalo pašalinti tokius neatitikimus</w:t>
      </w:r>
      <w:r w:rsidR="004115F5">
        <w:t xml:space="preserve"> per protingą</w:t>
      </w:r>
      <w:r w:rsidR="67DAB0A5">
        <w:t>, bet</w:t>
      </w:r>
      <w:r w:rsidR="004115F5">
        <w:t xml:space="preserve"> </w:t>
      </w:r>
      <w:r w:rsidR="00A439AB">
        <w:t xml:space="preserve">ne ilgesnį nei 30 </w:t>
      </w:r>
      <w:r w:rsidR="00370AFF">
        <w:t xml:space="preserve">(trisdešimt) </w:t>
      </w:r>
      <w:r w:rsidR="00A439AB">
        <w:t xml:space="preserve">dienų </w:t>
      </w:r>
      <w:r w:rsidR="004115F5">
        <w:t>terminą</w:t>
      </w:r>
      <w:r w:rsidR="00A439AB">
        <w:t>.</w:t>
      </w:r>
      <w:r w:rsidR="00DB6680">
        <w:t xml:space="preserve"> </w:t>
      </w:r>
      <w:bookmarkEnd w:id="23"/>
    </w:p>
    <w:p w14:paraId="000000FF" w14:textId="15305C88" w:rsidR="00133358" w:rsidRPr="00477F74" w:rsidRDefault="00903940" w:rsidP="00FC558D">
      <w:pPr>
        <w:pStyle w:val="Heading2"/>
        <w:widowControl w:val="0"/>
        <w:numPr>
          <w:ilvl w:val="1"/>
          <w:numId w:val="47"/>
        </w:numPr>
        <w:ind w:left="0" w:firstLine="0"/>
        <w:rPr>
          <w:color w:val="auto"/>
        </w:rPr>
      </w:pPr>
      <w:bookmarkStart w:id="24" w:name="_Toc138675219"/>
      <w:bookmarkStart w:id="25" w:name="_Toc140600194"/>
      <w:r w:rsidRPr="00477F74">
        <w:rPr>
          <w:color w:val="auto"/>
        </w:rPr>
        <w:t>Sub</w:t>
      </w:r>
      <w:r w:rsidR="00410517" w:rsidRPr="00477F74">
        <w:rPr>
          <w:color w:val="auto"/>
        </w:rPr>
        <w:t>tiekėjų</w:t>
      </w:r>
      <w:r w:rsidR="00F824BE" w:rsidRPr="00477F74">
        <w:rPr>
          <w:color w:val="auto"/>
        </w:rPr>
        <w:t xml:space="preserve"> pasitelkimas ir keitimas</w:t>
      </w:r>
      <w:bookmarkEnd w:id="24"/>
      <w:bookmarkEnd w:id="25"/>
    </w:p>
    <w:p w14:paraId="00000100" w14:textId="0D5B6C40" w:rsidR="00133358" w:rsidRPr="00477F74" w:rsidRDefault="00410517" w:rsidP="000E4B38">
      <w:pPr>
        <w:widowControl w:val="0"/>
        <w:numPr>
          <w:ilvl w:val="2"/>
          <w:numId w:val="47"/>
        </w:numPr>
        <w:pBdr>
          <w:top w:val="nil"/>
          <w:left w:val="nil"/>
          <w:bottom w:val="nil"/>
          <w:right w:val="nil"/>
          <w:between w:val="nil"/>
        </w:pBdr>
        <w:spacing w:before="96" w:after="96"/>
        <w:ind w:left="0" w:firstLine="0"/>
      </w:pPr>
      <w:r w:rsidRPr="00477F74">
        <w:t xml:space="preserve">Tiekėjas </w:t>
      </w:r>
      <w:r w:rsidR="006B7EDE" w:rsidRPr="00477F74">
        <w:t xml:space="preserve">turi teisę pasitelkti </w:t>
      </w:r>
      <w:r w:rsidRPr="00477F74">
        <w:t xml:space="preserve">Subtiekėjus </w:t>
      </w:r>
      <w:r w:rsidR="006B7EDE" w:rsidRPr="00477F74">
        <w:t xml:space="preserve">atlikti bet kurią </w:t>
      </w:r>
      <w:r w:rsidRPr="00477F74">
        <w:t xml:space="preserve">Sutarties </w:t>
      </w:r>
      <w:r w:rsidR="006B7EDE" w:rsidRPr="00477F74">
        <w:t xml:space="preserve">dalį, išskyrus išimtis, nurodytas Pirkimo dokumentuose (jeigu nurodyta). </w:t>
      </w:r>
    </w:p>
    <w:p w14:paraId="00000101" w14:textId="4DB6F99B" w:rsidR="00133358" w:rsidRPr="00477F74" w:rsidRDefault="00410517" w:rsidP="000E4B38">
      <w:pPr>
        <w:widowControl w:val="0"/>
        <w:numPr>
          <w:ilvl w:val="2"/>
          <w:numId w:val="47"/>
        </w:numPr>
        <w:pBdr>
          <w:top w:val="nil"/>
          <w:left w:val="nil"/>
          <w:bottom w:val="nil"/>
          <w:right w:val="nil"/>
          <w:between w:val="nil"/>
        </w:pBdr>
        <w:spacing w:before="96" w:after="96"/>
        <w:ind w:left="0" w:firstLine="0"/>
      </w:pPr>
      <w:r w:rsidRPr="00477F74">
        <w:t xml:space="preserve">Tiekėjas </w:t>
      </w:r>
      <w:r w:rsidR="00664B97" w:rsidRPr="00477F74">
        <w:t xml:space="preserve">įsipareigoja pranešti </w:t>
      </w:r>
      <w:r w:rsidRPr="00477F74">
        <w:t xml:space="preserve">Pirkėjui </w:t>
      </w:r>
      <w:r w:rsidR="00664B97" w:rsidRPr="00477F74">
        <w:t xml:space="preserve">Sutarties sudarymo metu žinomų </w:t>
      </w:r>
      <w:r w:rsidRPr="00477F74">
        <w:t xml:space="preserve">Subtiekėjų </w:t>
      </w:r>
      <w:r w:rsidR="00664B97" w:rsidRPr="00477F74">
        <w:t xml:space="preserve">vardus ir pavardes arba pavadinimus, juridinių asmenų kodus, kontaktinius duomenis ir jų atstovus, taip pat kiekvienam </w:t>
      </w:r>
      <w:r w:rsidRPr="00477F74">
        <w:t xml:space="preserve">Subtiekėjui </w:t>
      </w:r>
      <w:r w:rsidR="00664B97" w:rsidRPr="00477F74">
        <w:t xml:space="preserve">perduodamų atlikti </w:t>
      </w:r>
      <w:r w:rsidRPr="00477F74">
        <w:t xml:space="preserve">užduočių </w:t>
      </w:r>
      <w:r w:rsidR="00664B97" w:rsidRPr="00477F74">
        <w:t xml:space="preserve">tikslų aprašymą, nurodydamas šiuos duomenis </w:t>
      </w:r>
      <w:r w:rsidR="00903940" w:rsidRPr="00477F74">
        <w:t>Sub</w:t>
      </w:r>
      <w:r w:rsidRPr="00477F74">
        <w:t>tiekėjų</w:t>
      </w:r>
      <w:r w:rsidR="00664B97" w:rsidRPr="00477F74">
        <w:t xml:space="preserve"> sąraše, kurį </w:t>
      </w:r>
      <w:r w:rsidRPr="00477F74">
        <w:t xml:space="preserve">Tiekėjas </w:t>
      </w:r>
      <w:r w:rsidR="00664B97" w:rsidRPr="00477F74">
        <w:t xml:space="preserve">privalo parengti pagal  pateiktą formą ir pateikti </w:t>
      </w:r>
      <w:r w:rsidRPr="00477F74">
        <w:t xml:space="preserve">Pirkėjui </w:t>
      </w:r>
      <w:r w:rsidR="00664B97" w:rsidRPr="00477F74">
        <w:t xml:space="preserve">nedelsiant, bet ne vėliau nei per 10 </w:t>
      </w:r>
      <w:r w:rsidR="00E3174F" w:rsidRPr="00477F74">
        <w:t>(dešimt)</w:t>
      </w:r>
      <w:r w:rsidR="00664B97" w:rsidRPr="00477F74">
        <w:t xml:space="preserve"> darbo dienų, po Sutarties įsigaliojimo. Toks </w:t>
      </w:r>
      <w:r w:rsidR="00903940" w:rsidRPr="00477F74">
        <w:t>Su</w:t>
      </w:r>
      <w:r w:rsidRPr="00477F74">
        <w:t>btiekėjų</w:t>
      </w:r>
      <w:r w:rsidR="00664B97" w:rsidRPr="00477F74">
        <w:t xml:space="preserve"> sąrašas įsigalioja jo pateikimo</w:t>
      </w:r>
      <w:r w:rsidRPr="00477F74">
        <w:t xml:space="preserve"> Pirkėjui</w:t>
      </w:r>
      <w:r w:rsidR="00664B97" w:rsidRPr="00477F74">
        <w:t xml:space="preserve"> dieną</w:t>
      </w:r>
      <w:r w:rsidR="00F6753F" w:rsidRPr="00477F74">
        <w:t xml:space="preserve">. </w:t>
      </w:r>
      <w:r w:rsidR="006B7EDE" w:rsidRPr="00477F74">
        <w:t xml:space="preserve">Tik galiojančiame </w:t>
      </w:r>
      <w:r w:rsidRPr="00477F74">
        <w:t xml:space="preserve">Subtiekėjų </w:t>
      </w:r>
      <w:r w:rsidR="006B7EDE" w:rsidRPr="00477F74">
        <w:t xml:space="preserve">sąraše įrašyti </w:t>
      </w:r>
      <w:r w:rsidRPr="00477F74">
        <w:t xml:space="preserve">Subtiekėjai </w:t>
      </w:r>
      <w:r w:rsidR="006B7EDE" w:rsidRPr="00477F74">
        <w:t xml:space="preserve">gali būti </w:t>
      </w:r>
      <w:r w:rsidR="00FA736F" w:rsidRPr="00477F74">
        <w:t>Sub</w:t>
      </w:r>
      <w:r w:rsidRPr="00477F74">
        <w:t>tiekėjais</w:t>
      </w:r>
      <w:r w:rsidR="00FA736F" w:rsidRPr="00477F74">
        <w:t xml:space="preserve"> </w:t>
      </w:r>
      <w:r w:rsidR="006B7EDE" w:rsidRPr="00477F74">
        <w:t>pagal Sutartį</w:t>
      </w:r>
      <w:r w:rsidRPr="00477F74">
        <w:t>.</w:t>
      </w:r>
    </w:p>
    <w:p w14:paraId="754242AC" w14:textId="44012320" w:rsidR="0057118D" w:rsidRPr="00477F74" w:rsidRDefault="00C4373B" w:rsidP="000E4B38">
      <w:pPr>
        <w:widowControl w:val="0"/>
        <w:numPr>
          <w:ilvl w:val="2"/>
          <w:numId w:val="47"/>
        </w:numPr>
        <w:pBdr>
          <w:top w:val="nil"/>
          <w:left w:val="nil"/>
          <w:bottom w:val="nil"/>
          <w:right w:val="nil"/>
          <w:between w:val="nil"/>
        </w:pBdr>
        <w:spacing w:before="96" w:after="96"/>
        <w:ind w:left="0" w:firstLine="0"/>
      </w:pPr>
      <w:r w:rsidRPr="00477F74">
        <w:t>Subtiekėjai keičiami 3.4 punkte nustatytais atvejais ir tvarka.</w:t>
      </w:r>
    </w:p>
    <w:p w14:paraId="00000109" w14:textId="4EC6A7CA" w:rsidR="00133358" w:rsidRPr="00477F74" w:rsidRDefault="006B7EDE" w:rsidP="000E4B38">
      <w:pPr>
        <w:widowControl w:val="0"/>
        <w:numPr>
          <w:ilvl w:val="2"/>
          <w:numId w:val="47"/>
        </w:numPr>
        <w:pBdr>
          <w:top w:val="nil"/>
          <w:left w:val="nil"/>
          <w:bottom w:val="nil"/>
          <w:right w:val="nil"/>
          <w:between w:val="nil"/>
        </w:pBdr>
        <w:spacing w:before="96" w:after="96"/>
        <w:ind w:left="0" w:firstLine="0"/>
      </w:pPr>
      <w:bookmarkStart w:id="26" w:name="_z337ya"/>
      <w:bookmarkStart w:id="27" w:name="_3j2qqm3"/>
      <w:bookmarkStart w:id="28" w:name="_1y810tw"/>
      <w:bookmarkEnd w:id="26"/>
      <w:bookmarkEnd w:id="27"/>
      <w:bookmarkEnd w:id="28"/>
      <w:r w:rsidRPr="00477F74">
        <w:t xml:space="preserve">Pagal Sutarties reikalavimus pakeistas </w:t>
      </w:r>
      <w:r w:rsidR="00C4373B" w:rsidRPr="00477F74">
        <w:t xml:space="preserve">Subtiekėjų </w:t>
      </w:r>
      <w:r w:rsidRPr="00477F74">
        <w:t xml:space="preserve">sąrašas įsigalioja tą dieną, kai jį gauna </w:t>
      </w:r>
      <w:r w:rsidR="00C4373B" w:rsidRPr="00477F74">
        <w:t>Pirkėjas.</w:t>
      </w:r>
    </w:p>
    <w:p w14:paraId="62774F22" w14:textId="5B1EDC6F" w:rsidR="00A201CF" w:rsidRPr="00477F74" w:rsidRDefault="00C4373B" w:rsidP="000E4B38">
      <w:pPr>
        <w:widowControl w:val="0"/>
        <w:numPr>
          <w:ilvl w:val="2"/>
          <w:numId w:val="47"/>
        </w:numPr>
        <w:pBdr>
          <w:top w:val="nil"/>
          <w:left w:val="nil"/>
          <w:bottom w:val="nil"/>
          <w:right w:val="nil"/>
          <w:between w:val="nil"/>
        </w:pBdr>
        <w:spacing w:before="96" w:after="96"/>
        <w:ind w:left="0" w:firstLine="0"/>
      </w:pPr>
      <w:bookmarkStart w:id="29" w:name="_4i7ojhp"/>
      <w:bookmarkStart w:id="30" w:name="_Ref88645605"/>
      <w:bookmarkStart w:id="31" w:name="_Ref90573935"/>
      <w:bookmarkEnd w:id="29"/>
      <w:r w:rsidRPr="00477F74">
        <w:t xml:space="preserve">Tiekėjas </w:t>
      </w:r>
      <w:r w:rsidR="00A201CF" w:rsidRPr="00477F74">
        <w:t>privalo užtikrinti, kad Su</w:t>
      </w:r>
      <w:r w:rsidRPr="00477F74">
        <w:t>btiekėjai</w:t>
      </w:r>
      <w:r w:rsidR="00A201CF" w:rsidRPr="00477F74">
        <w:t>, įtraukti į Sub</w:t>
      </w:r>
      <w:r w:rsidRPr="00477F74">
        <w:t>tiekėjų</w:t>
      </w:r>
      <w:r w:rsidR="00A201CF" w:rsidRPr="00477F74">
        <w:t xml:space="preserve"> sąrašą, patys vykdytų jiems priskirtą </w:t>
      </w:r>
      <w:r w:rsidRPr="00477F74">
        <w:t>Sutarties dalį</w:t>
      </w:r>
      <w:r w:rsidR="00A201CF" w:rsidRPr="00477F74">
        <w:t>, nurodytą Sub</w:t>
      </w:r>
      <w:r w:rsidRPr="00477F74">
        <w:t>tiekėjų</w:t>
      </w:r>
      <w:r w:rsidR="00A201CF" w:rsidRPr="00477F74">
        <w:t xml:space="preserve"> sąraše.</w:t>
      </w:r>
      <w:bookmarkEnd w:id="30"/>
    </w:p>
    <w:p w14:paraId="0000010C" w14:textId="1771694C" w:rsidR="00133358" w:rsidRPr="00477F74" w:rsidRDefault="00D96720" w:rsidP="000E4B38">
      <w:pPr>
        <w:widowControl w:val="0"/>
        <w:numPr>
          <w:ilvl w:val="2"/>
          <w:numId w:val="47"/>
        </w:numPr>
        <w:pBdr>
          <w:top w:val="nil"/>
          <w:left w:val="nil"/>
          <w:bottom w:val="nil"/>
          <w:right w:val="nil"/>
          <w:between w:val="nil"/>
        </w:pBdr>
        <w:spacing w:before="96" w:after="96"/>
        <w:ind w:left="0" w:firstLine="0"/>
      </w:pPr>
      <w:r w:rsidRPr="00477F74">
        <w:t>Jeigu</w:t>
      </w:r>
      <w:r w:rsidR="006B7EDE" w:rsidRPr="00477F74">
        <w:t xml:space="preserve"> paaiškėja, kad vykdant Sutartį dalyvauja </w:t>
      </w:r>
      <w:r w:rsidR="00574DB1" w:rsidRPr="00477F74">
        <w:t>Sub</w:t>
      </w:r>
      <w:r w:rsidR="00C4373B" w:rsidRPr="00477F74">
        <w:t>tiekėjas</w:t>
      </w:r>
      <w:r w:rsidR="006B7EDE" w:rsidRPr="00477F74">
        <w:t xml:space="preserve">, kuris </w:t>
      </w:r>
      <w:r w:rsidR="0043594E" w:rsidRPr="00477F74">
        <w:t xml:space="preserve">(a) buvo pasitelktas pažeidžiant Sutartyje nustatytą tvarką, (b) </w:t>
      </w:r>
      <w:r w:rsidR="006B7EDE" w:rsidRPr="00477F74">
        <w:t xml:space="preserve">neatitinka jam taikomų </w:t>
      </w:r>
      <w:r w:rsidR="009F2CFC" w:rsidRPr="00477F74">
        <w:t>Pirkimo dokumentuose</w:t>
      </w:r>
      <w:r w:rsidR="006B7EDE" w:rsidRPr="00477F74">
        <w:t xml:space="preserve"> nustatytų reikalavimų</w:t>
      </w:r>
      <w:r w:rsidR="006002C1" w:rsidRPr="00477F74">
        <w:t xml:space="preserve"> </w:t>
      </w:r>
      <w:r w:rsidR="0043594E" w:rsidRPr="00477F74">
        <w:t>arba (</w:t>
      </w:r>
      <w:r w:rsidR="000C7280" w:rsidRPr="00477F74">
        <w:t>c</w:t>
      </w:r>
      <w:r w:rsidR="0043594E" w:rsidRPr="00477F74">
        <w:t xml:space="preserve">) </w:t>
      </w:r>
      <w:r w:rsidR="008942DE" w:rsidRPr="00477F74">
        <w:t xml:space="preserve">yra Subjektas, </w:t>
      </w:r>
      <w:r w:rsidR="00701B48" w:rsidRPr="00477F74">
        <w:t>kurio pajėgumais remiasi</w:t>
      </w:r>
      <w:r w:rsidR="00AF3150" w:rsidRPr="00477F74">
        <w:t xml:space="preserve"> </w:t>
      </w:r>
      <w:r w:rsidR="00C4373B" w:rsidRPr="00477F74">
        <w:t>Tiekėjas</w:t>
      </w:r>
      <w:r w:rsidR="00701B48" w:rsidRPr="00477F74">
        <w:t>,</w:t>
      </w:r>
      <w:r w:rsidR="0043594E" w:rsidRPr="00477F74">
        <w:t xml:space="preserve"> </w:t>
      </w:r>
      <w:r w:rsidR="00AF3150" w:rsidRPr="00477F74">
        <w:t xml:space="preserve">ir </w:t>
      </w:r>
      <w:r w:rsidR="0043594E" w:rsidRPr="00477F74">
        <w:t>vykdo kitoki</w:t>
      </w:r>
      <w:r w:rsidR="00C4373B" w:rsidRPr="00477F74">
        <w:t>a</w:t>
      </w:r>
      <w:r w:rsidR="0043594E" w:rsidRPr="00477F74">
        <w:t xml:space="preserve">s </w:t>
      </w:r>
      <w:r w:rsidR="00C4373B" w:rsidRPr="00477F74">
        <w:t>užduotis</w:t>
      </w:r>
      <w:r w:rsidR="0043594E" w:rsidRPr="00477F74">
        <w:t>, negu jam priskirta Sub</w:t>
      </w:r>
      <w:r w:rsidR="00C4373B" w:rsidRPr="00477F74">
        <w:t>tiekėjų</w:t>
      </w:r>
      <w:r w:rsidR="0043594E" w:rsidRPr="00477F74">
        <w:t xml:space="preserve"> sąraše</w:t>
      </w:r>
      <w:r w:rsidR="006B7EDE" w:rsidRPr="00477F74">
        <w:t xml:space="preserve">, </w:t>
      </w:r>
      <w:r w:rsidR="00C4373B" w:rsidRPr="00477F74">
        <w:t xml:space="preserve">Tiekėjas </w:t>
      </w:r>
      <w:r w:rsidR="006B7EDE" w:rsidRPr="00477F74">
        <w:t xml:space="preserve">privalo nedelsdamas, bet ne vėliau nei per 1 </w:t>
      </w:r>
      <w:r w:rsidR="00584F2F" w:rsidRPr="00477F74">
        <w:t xml:space="preserve">(vieną) </w:t>
      </w:r>
      <w:r w:rsidR="006B7EDE" w:rsidRPr="00477F74">
        <w:t xml:space="preserve">darbo dieną, nušalinti tokį </w:t>
      </w:r>
      <w:r w:rsidR="00F34381" w:rsidRPr="00477F74">
        <w:t>Sub</w:t>
      </w:r>
      <w:r w:rsidR="00C4373B" w:rsidRPr="00477F74">
        <w:t>tiekėją</w:t>
      </w:r>
      <w:r w:rsidR="006B7EDE" w:rsidRPr="00477F74">
        <w:t xml:space="preserve"> nuo Sutarties vykdymo, o to nepadaręs </w:t>
      </w:r>
      <w:r w:rsidR="00C4373B" w:rsidRPr="00477F74">
        <w:t xml:space="preserve">Tiekėjas </w:t>
      </w:r>
      <w:r w:rsidR="006B7EDE" w:rsidRPr="00477F74">
        <w:t>privalo sumokėti</w:t>
      </w:r>
      <w:r w:rsidR="00C4373B" w:rsidRPr="00477F74">
        <w:t xml:space="preserve"> Pirkėjui</w:t>
      </w:r>
      <w:r w:rsidR="006B7EDE" w:rsidRPr="00477F74">
        <w:t xml:space="preserve"> </w:t>
      </w:r>
      <w:r w:rsidR="0039720A" w:rsidRPr="00477F74">
        <w:t>Specialiosiose</w:t>
      </w:r>
      <w:r w:rsidR="006B7EDE" w:rsidRPr="00477F74">
        <w:t xml:space="preserve"> sąlygose nurodytą baudą. </w:t>
      </w:r>
      <w:bookmarkEnd w:id="31"/>
    </w:p>
    <w:p w14:paraId="0000010E" w14:textId="7372186A" w:rsidR="00133358" w:rsidRPr="00477F74" w:rsidRDefault="004E236E" w:rsidP="000E4B38">
      <w:pPr>
        <w:pStyle w:val="Heading2"/>
        <w:widowControl w:val="0"/>
        <w:numPr>
          <w:ilvl w:val="1"/>
          <w:numId w:val="47"/>
        </w:numPr>
        <w:ind w:left="0" w:firstLine="0"/>
      </w:pPr>
      <w:bookmarkStart w:id="32" w:name="_Toc138112899"/>
      <w:bookmarkStart w:id="33" w:name="_Toc138113991"/>
      <w:bookmarkStart w:id="34" w:name="_Toc138675220"/>
      <w:bookmarkStart w:id="35" w:name="_Toc138675221"/>
      <w:bookmarkStart w:id="36" w:name="_Toc140600195"/>
      <w:bookmarkEnd w:id="32"/>
      <w:bookmarkEnd w:id="33"/>
      <w:bookmarkEnd w:id="34"/>
      <w:r w:rsidRPr="00477F74">
        <w:rPr>
          <w:color w:val="auto"/>
        </w:rPr>
        <w:t>Susitarimai dėl t</w:t>
      </w:r>
      <w:r w:rsidR="006B7EDE" w:rsidRPr="00477F74">
        <w:rPr>
          <w:color w:val="auto"/>
        </w:rPr>
        <w:t>iesiogini</w:t>
      </w:r>
      <w:r w:rsidRPr="00477F74">
        <w:rPr>
          <w:color w:val="auto"/>
        </w:rPr>
        <w:t>o</w:t>
      </w:r>
      <w:r w:rsidR="006B7EDE" w:rsidRPr="00477F74">
        <w:rPr>
          <w:color w:val="auto"/>
        </w:rPr>
        <w:t xml:space="preserve"> atsiskaitym</w:t>
      </w:r>
      <w:r w:rsidRPr="00477F74">
        <w:rPr>
          <w:color w:val="auto"/>
        </w:rPr>
        <w:t>o</w:t>
      </w:r>
      <w:r w:rsidR="006B7EDE" w:rsidRPr="00477F74">
        <w:rPr>
          <w:color w:val="auto"/>
        </w:rPr>
        <w:t xml:space="preserve"> su Sub</w:t>
      </w:r>
      <w:r w:rsidR="00C4373B" w:rsidRPr="00477F74">
        <w:rPr>
          <w:color w:val="auto"/>
        </w:rPr>
        <w:t>tiekėjais</w:t>
      </w:r>
      <w:bookmarkEnd w:id="35"/>
      <w:bookmarkEnd w:id="36"/>
    </w:p>
    <w:p w14:paraId="00000110" w14:textId="29EBE97B" w:rsidR="00133358" w:rsidRPr="00477F74" w:rsidRDefault="005B344F" w:rsidP="000E4B38">
      <w:pPr>
        <w:widowControl w:val="0"/>
        <w:numPr>
          <w:ilvl w:val="2"/>
          <w:numId w:val="47"/>
        </w:numPr>
        <w:pBdr>
          <w:top w:val="nil"/>
          <w:left w:val="nil"/>
          <w:bottom w:val="nil"/>
          <w:right w:val="nil"/>
          <w:between w:val="nil"/>
        </w:pBdr>
        <w:spacing w:before="96" w:after="96"/>
        <w:ind w:left="0" w:firstLine="0"/>
      </w:pPr>
      <w:r w:rsidRPr="00477F74">
        <w:t>Sub</w:t>
      </w:r>
      <w:r w:rsidR="00C4373B" w:rsidRPr="00477F74">
        <w:t>tiekėjai</w:t>
      </w:r>
      <w:r w:rsidRPr="00477F74">
        <w:t xml:space="preserve"> </w:t>
      </w:r>
      <w:r w:rsidR="006B7EDE" w:rsidRPr="00477F74">
        <w:t xml:space="preserve">turi teisę pasinaudoti tiesioginio atsiskaitymo galimybe, raštu pateikdami prašymą </w:t>
      </w:r>
      <w:r w:rsidR="00C4373B" w:rsidRPr="00477F74">
        <w:t>Pirkėjui</w:t>
      </w:r>
      <w:r w:rsidR="006B7EDE" w:rsidRPr="00477F74">
        <w:t xml:space="preserve">. Tuo tikslu </w:t>
      </w:r>
      <w:r w:rsidR="00C4373B" w:rsidRPr="00477F74">
        <w:t>Pirkėjas</w:t>
      </w:r>
      <w:r w:rsidR="006B7EDE" w:rsidRPr="00477F74">
        <w:t xml:space="preserve"> privalo ne vėliau kaip per 3 </w:t>
      </w:r>
      <w:r w:rsidR="00475064" w:rsidRPr="00477F74">
        <w:t xml:space="preserve">(tris) </w:t>
      </w:r>
      <w:r w:rsidR="006B7EDE" w:rsidRPr="00477F74">
        <w:t xml:space="preserve">darbo dienas nuo </w:t>
      </w:r>
      <w:r w:rsidR="00903940" w:rsidRPr="00477F74">
        <w:t>Sub</w:t>
      </w:r>
      <w:r w:rsidR="00C4373B" w:rsidRPr="00477F74">
        <w:t>tiekėjų</w:t>
      </w:r>
      <w:r w:rsidR="006B7EDE" w:rsidRPr="00477F74">
        <w:t xml:space="preserve"> sąrašo arba pakeisto </w:t>
      </w:r>
      <w:r w:rsidR="00903940" w:rsidRPr="00477F74">
        <w:t>Sub</w:t>
      </w:r>
      <w:r w:rsidR="00C4373B" w:rsidRPr="00477F74">
        <w:t>tiekėjų</w:t>
      </w:r>
      <w:r w:rsidR="006B7EDE" w:rsidRPr="00477F74">
        <w:t xml:space="preserve"> sąrašo gavimo informuoti </w:t>
      </w:r>
      <w:r w:rsidRPr="00477F74">
        <w:t>Sub</w:t>
      </w:r>
      <w:r w:rsidR="00C4373B" w:rsidRPr="00477F74">
        <w:t>tiekėjus</w:t>
      </w:r>
      <w:r w:rsidR="006B7EDE" w:rsidRPr="00477F74">
        <w:t xml:space="preserve">, nurodytus </w:t>
      </w:r>
      <w:r w:rsidR="00903940" w:rsidRPr="00477F74">
        <w:t>Sub</w:t>
      </w:r>
      <w:r w:rsidR="00C4373B" w:rsidRPr="00477F74">
        <w:t>tiekėj</w:t>
      </w:r>
      <w:r w:rsidR="00903940" w:rsidRPr="00477F74">
        <w:t>ų</w:t>
      </w:r>
      <w:r w:rsidR="006B7EDE" w:rsidRPr="00477F74">
        <w:t xml:space="preserve"> sąraše, apie tokią </w:t>
      </w:r>
      <w:r w:rsidR="006B7EDE" w:rsidRPr="00477F74">
        <w:lastRenderedPageBreak/>
        <w:t>tiesioginio atsiskaitymo galimybę</w:t>
      </w:r>
      <w:r w:rsidR="00793984" w:rsidRPr="00477F74">
        <w:t>.</w:t>
      </w:r>
      <w:r w:rsidR="006B7EDE" w:rsidRPr="00477F74">
        <w:t xml:space="preserve"> Tuo atveju, kai </w:t>
      </w:r>
      <w:r w:rsidRPr="00477F74">
        <w:t>Sub</w:t>
      </w:r>
      <w:r w:rsidR="00C4373B" w:rsidRPr="00477F74">
        <w:t>tiekėjas</w:t>
      </w:r>
      <w:r w:rsidRPr="00477F74">
        <w:t xml:space="preserve"> </w:t>
      </w:r>
      <w:r w:rsidR="006B7EDE" w:rsidRPr="00477F74">
        <w:t xml:space="preserve">išreiškia norą pasinaudoti tiesioginio atsiskaitymo galimybe, </w:t>
      </w:r>
      <w:r w:rsidR="00C4373B" w:rsidRPr="00477F74">
        <w:t>Pirkėjas</w:t>
      </w:r>
      <w:r w:rsidR="006B7EDE" w:rsidRPr="00477F74">
        <w:t xml:space="preserve"> ir </w:t>
      </w:r>
      <w:r w:rsidR="00C4373B" w:rsidRPr="00477F74">
        <w:t xml:space="preserve">Tiekėjas </w:t>
      </w:r>
      <w:r w:rsidR="006B7EDE" w:rsidRPr="00477F74">
        <w:t xml:space="preserve">privalo sudaryti su </w:t>
      </w:r>
      <w:r w:rsidRPr="00477F74">
        <w:t>Sub</w:t>
      </w:r>
      <w:r w:rsidR="00C4373B" w:rsidRPr="00477F74">
        <w:t>tiekėju</w:t>
      </w:r>
      <w:r w:rsidRPr="00477F74">
        <w:t xml:space="preserve"> </w:t>
      </w:r>
      <w:r w:rsidR="006B7EDE" w:rsidRPr="00477F74">
        <w:t>trišalį susitarimą.</w:t>
      </w:r>
    </w:p>
    <w:p w14:paraId="4D87D4B4" w14:textId="65E4483D" w:rsidR="003A13AC" w:rsidRPr="00477F74" w:rsidRDefault="0010629E" w:rsidP="000E4B38">
      <w:pPr>
        <w:pStyle w:val="Heading2"/>
        <w:widowControl w:val="0"/>
        <w:numPr>
          <w:ilvl w:val="1"/>
          <w:numId w:val="47"/>
        </w:numPr>
        <w:ind w:left="0" w:firstLine="0"/>
        <w:rPr>
          <w:color w:val="auto"/>
        </w:rPr>
      </w:pPr>
      <w:bookmarkStart w:id="37" w:name="_1ci93xb"/>
      <w:bookmarkStart w:id="38" w:name="_Ref89156710"/>
      <w:bookmarkStart w:id="39" w:name="_Toc138675222"/>
      <w:bookmarkStart w:id="40" w:name="_Toc140600196"/>
      <w:bookmarkEnd w:id="37"/>
      <w:r w:rsidRPr="00477F74">
        <w:rPr>
          <w:color w:val="auto"/>
        </w:rPr>
        <w:t>Subtiekėjo</w:t>
      </w:r>
      <w:r w:rsidR="00174EE7" w:rsidRPr="00477F74">
        <w:rPr>
          <w:color w:val="auto"/>
        </w:rPr>
        <w:t>, j</w:t>
      </w:r>
      <w:r w:rsidR="003A13AC" w:rsidRPr="00477F74">
        <w:rPr>
          <w:color w:val="auto"/>
        </w:rPr>
        <w:t xml:space="preserve">ungtinės veiklos partnerio ir </w:t>
      </w:r>
      <w:r w:rsidR="005B344F" w:rsidRPr="00477F74">
        <w:rPr>
          <w:color w:val="auto"/>
        </w:rPr>
        <w:t>Subjekto</w:t>
      </w:r>
      <w:r w:rsidR="003A13AC" w:rsidRPr="00477F74">
        <w:rPr>
          <w:color w:val="auto"/>
        </w:rPr>
        <w:t>, kurio pajėgumais remiasi</w:t>
      </w:r>
      <w:r w:rsidR="005B344F" w:rsidRPr="00477F74">
        <w:rPr>
          <w:color w:val="auto"/>
        </w:rPr>
        <w:t xml:space="preserve"> </w:t>
      </w:r>
      <w:r w:rsidRPr="00477F74">
        <w:rPr>
          <w:color w:val="auto"/>
        </w:rPr>
        <w:t>Tiekėjas</w:t>
      </w:r>
      <w:r w:rsidR="003A13AC" w:rsidRPr="00477F74">
        <w:rPr>
          <w:color w:val="auto"/>
        </w:rPr>
        <w:t>, pakeitimas</w:t>
      </w:r>
      <w:bookmarkEnd w:id="38"/>
      <w:bookmarkEnd w:id="39"/>
      <w:bookmarkEnd w:id="40"/>
    </w:p>
    <w:p w14:paraId="1BEEC1A3" w14:textId="08E28C2B" w:rsidR="003A13AC" w:rsidRPr="00477F74" w:rsidRDefault="00D96720" w:rsidP="53B15BAB">
      <w:pPr>
        <w:widowControl w:val="0"/>
        <w:numPr>
          <w:ilvl w:val="2"/>
          <w:numId w:val="47"/>
        </w:numPr>
        <w:pBdr>
          <w:top w:val="nil"/>
          <w:left w:val="nil"/>
          <w:bottom w:val="nil"/>
          <w:right w:val="nil"/>
          <w:between w:val="nil"/>
        </w:pBdr>
        <w:spacing w:before="96" w:after="96"/>
        <w:ind w:left="0" w:firstLine="0"/>
      </w:pPr>
      <w:r>
        <w:t>Jeigu</w:t>
      </w:r>
      <w:r w:rsidR="0006790C">
        <w:t xml:space="preserve"> </w:t>
      </w:r>
      <w:r w:rsidR="0010629E">
        <w:t xml:space="preserve">Subtiekėjas, </w:t>
      </w:r>
      <w:r w:rsidR="003A13AC">
        <w:t xml:space="preserve">jungtinės veiklos partneris ar </w:t>
      </w:r>
      <w:r w:rsidR="007B2EE8">
        <w:t>Subjektas</w:t>
      </w:r>
      <w:r w:rsidR="00DD1624">
        <w:t>, kurio pajėgumais remiasi</w:t>
      </w:r>
      <w:r w:rsidR="007B2EE8">
        <w:t xml:space="preserve"> </w:t>
      </w:r>
      <w:r w:rsidR="0010629E">
        <w:t>Tiekėja</w:t>
      </w:r>
      <w:r w:rsidR="007B2EE8">
        <w:t>s</w:t>
      </w:r>
      <w:r w:rsidR="00DD1624">
        <w:t>,</w:t>
      </w:r>
      <w:r w:rsidR="003A13AC">
        <w:t xml:space="preserve"> nepateik</w:t>
      </w:r>
      <w:r w:rsidR="0006790C">
        <w:t>ia</w:t>
      </w:r>
      <w:r w:rsidR="003A13AC">
        <w:t xml:space="preserve"> pagrįstų įrodymų, kad sugebės tinkamai įvykdyti jam tenkančią Sutarties dalį, </w:t>
      </w:r>
      <w:r w:rsidR="0010629E">
        <w:t>Tiekėjas</w:t>
      </w:r>
      <w:r w:rsidR="003A13AC">
        <w:t xml:space="preserve"> turi teisę pakeisti </w:t>
      </w:r>
      <w:r w:rsidR="0010629E">
        <w:t xml:space="preserve">Subtiekėją, </w:t>
      </w:r>
      <w:r w:rsidR="003A13AC">
        <w:t>jungtinės veiklos partnerį ar Subjektą, kurio pajėgumas remiasi, kitu asmeniu</w:t>
      </w:r>
      <w:r w:rsidR="0632D39D">
        <w:t>,</w:t>
      </w:r>
      <w:r w:rsidR="003A13AC">
        <w:t xml:space="preserve"> </w:t>
      </w:r>
      <w:r w:rsidR="00FB3ADF">
        <w:t>jei jis atitinka bent vieną P</w:t>
      </w:r>
      <w:r w:rsidR="00160846">
        <w:t>irkimo dokumentuose nustatytą pašalinimo pagrindą</w:t>
      </w:r>
      <w:r w:rsidR="003A492E">
        <w:t>.</w:t>
      </w:r>
      <w:r w:rsidR="003A13AC">
        <w:t xml:space="preserve"> </w:t>
      </w:r>
    </w:p>
    <w:p w14:paraId="404457C4" w14:textId="292360F8" w:rsidR="0010629E" w:rsidRPr="00477F74" w:rsidRDefault="00506F5B" w:rsidP="61F831F7">
      <w:pPr>
        <w:widowControl w:val="0"/>
        <w:spacing w:before="96" w:after="96"/>
      </w:pPr>
      <w:r>
        <w:t xml:space="preserve">3.4.2. </w:t>
      </w:r>
      <w:r w:rsidR="0010629E">
        <w:t>Tiekėjas taip pat turi teisę pakeisti Subtiekėją, jungtinės veiklos partnerį ar Subjektą, kurio pajėgumas remiasi, kitu asmeniu, tokiais atvejais kaip:</w:t>
      </w:r>
    </w:p>
    <w:p w14:paraId="310DDFA7" w14:textId="527167B7" w:rsidR="0010629E" w:rsidRPr="00477F74" w:rsidRDefault="63E04FCE" w:rsidP="61F831F7">
      <w:pPr>
        <w:widowControl w:val="0"/>
        <w:tabs>
          <w:tab w:val="clear" w:pos="992"/>
          <w:tab w:val="left" w:pos="993"/>
        </w:tabs>
        <w:spacing w:before="96" w:after="96"/>
      </w:pPr>
      <w:r w:rsidRPr="61F831F7">
        <w:t xml:space="preserve">3.4.2.1. </w:t>
      </w:r>
      <w:r w:rsidR="0010629E" w:rsidRPr="61F831F7">
        <w:t>Subtiekėjo, jungtinės veiklos partnerio ar Subjekto, kurio pajėguma</w:t>
      </w:r>
      <w:r w:rsidR="00F22048" w:rsidRPr="61F831F7">
        <w:t>i</w:t>
      </w:r>
      <w:r w:rsidR="0010629E" w:rsidRPr="61F831F7">
        <w:t>s remia</w:t>
      </w:r>
      <w:r w:rsidR="00F22048" w:rsidRPr="61F831F7">
        <w:t>ma</w:t>
      </w:r>
      <w:r w:rsidR="0010629E" w:rsidRPr="61F831F7">
        <w:t>si, liga,</w:t>
      </w:r>
      <w:r w:rsidR="00CD7C39" w:rsidRPr="61F831F7">
        <w:t xml:space="preserve"> </w:t>
      </w:r>
      <w:r w:rsidR="0010629E" w:rsidRPr="61F831F7">
        <w:t>trauma ar mirtis;</w:t>
      </w:r>
    </w:p>
    <w:p w14:paraId="655B8503" w14:textId="77777777" w:rsidR="00CA1726" w:rsidRPr="00477F74" w:rsidRDefault="00CA1726" w:rsidP="00CA1726">
      <w:pPr>
        <w:pStyle w:val="ListParagraph"/>
        <w:widowControl w:val="0"/>
        <w:tabs>
          <w:tab w:val="left" w:pos="993"/>
        </w:tabs>
        <w:spacing w:before="96" w:after="96"/>
        <w:ind w:left="0"/>
        <w:rPr>
          <w:sz w:val="18"/>
          <w:szCs w:val="18"/>
          <w:lang w:val="lt-LT"/>
        </w:rPr>
      </w:pPr>
    </w:p>
    <w:p w14:paraId="7D10816C" w14:textId="59343A14" w:rsidR="00F22048" w:rsidRPr="00477F74" w:rsidRDefault="5FA2E1F3" w:rsidP="61F831F7">
      <w:pPr>
        <w:widowControl w:val="0"/>
        <w:pBdr>
          <w:top w:val="nil"/>
          <w:left w:val="nil"/>
          <w:bottom w:val="nil"/>
          <w:right w:val="nil"/>
          <w:between w:val="nil"/>
        </w:pBdr>
        <w:tabs>
          <w:tab w:val="clear" w:pos="992"/>
          <w:tab w:val="left" w:pos="993"/>
        </w:tabs>
        <w:spacing w:before="96" w:after="96"/>
      </w:pPr>
      <w:r w:rsidRPr="61F831F7">
        <w:t xml:space="preserve">3.4.2.2. </w:t>
      </w:r>
      <w:r w:rsidR="0010629E" w:rsidRPr="61F831F7">
        <w:t xml:space="preserve">nutrūkę teisiniai santykiai tarp Tiekėjo ir </w:t>
      </w:r>
      <w:r w:rsidR="00F22048" w:rsidRPr="61F831F7">
        <w:t>Subtiekėjo, jungtinės veiklos partnerio ar Subjekto, kurio pajėgumais remiamasi;</w:t>
      </w:r>
    </w:p>
    <w:p w14:paraId="0B9C2FD0" w14:textId="77777777" w:rsidR="00CA1726" w:rsidRPr="00477F74" w:rsidRDefault="00CA1726" w:rsidP="00CA1726">
      <w:pPr>
        <w:pStyle w:val="ListParagraph"/>
        <w:widowControl w:val="0"/>
        <w:pBdr>
          <w:top w:val="nil"/>
          <w:left w:val="nil"/>
          <w:bottom w:val="nil"/>
          <w:right w:val="nil"/>
          <w:between w:val="nil"/>
        </w:pBdr>
        <w:tabs>
          <w:tab w:val="left" w:pos="993"/>
        </w:tabs>
        <w:spacing w:before="96" w:after="96"/>
        <w:ind w:left="0"/>
        <w:rPr>
          <w:sz w:val="18"/>
          <w:szCs w:val="18"/>
          <w:lang w:val="lt-LT"/>
        </w:rPr>
      </w:pPr>
    </w:p>
    <w:p w14:paraId="3A535AB0" w14:textId="619BB002" w:rsidR="00F22048" w:rsidRPr="00477F74" w:rsidRDefault="266330C6" w:rsidP="61F831F7">
      <w:pPr>
        <w:widowControl w:val="0"/>
        <w:pBdr>
          <w:top w:val="nil"/>
          <w:left w:val="nil"/>
          <w:bottom w:val="nil"/>
          <w:right w:val="nil"/>
          <w:between w:val="nil"/>
        </w:pBdr>
        <w:tabs>
          <w:tab w:val="clear" w:pos="992"/>
          <w:tab w:val="left" w:pos="993"/>
        </w:tabs>
        <w:spacing w:before="96" w:after="96"/>
      </w:pPr>
      <w:r w:rsidRPr="61F831F7">
        <w:t xml:space="preserve">3.4.2.3. </w:t>
      </w:r>
      <w:r w:rsidR="00F22048" w:rsidRPr="61F831F7">
        <w:t xml:space="preserve">Subtiekėjas, jungtinės veiklos partneris ar Subjektas, kurio </w:t>
      </w:r>
      <w:r w:rsidR="00CD7C39" w:rsidRPr="61F831F7">
        <w:t>p</w:t>
      </w:r>
      <w:r w:rsidR="00F22048" w:rsidRPr="61F831F7">
        <w:t>ajėgumais remiamas</w:t>
      </w:r>
      <w:r w:rsidR="00CD7C39" w:rsidRPr="61F831F7">
        <w:t>i</w:t>
      </w:r>
      <w:r w:rsidR="00F22048" w:rsidRPr="61F831F7">
        <w:t xml:space="preserve"> ar (ir) jo siūlomos Prekės (įskaitant jų sudedamąsias dalis) ir jų gamintojas, teikiamos susijusios paslaugos ar jas teikiantys asmenys neatitinka nacionalinio saugumo reikalavimų ir (ar) </w:t>
      </w:r>
      <w:r w:rsidR="000820CD" w:rsidRPr="61F831F7">
        <w:t>VPĮ</w:t>
      </w:r>
      <w:r w:rsidR="00F22048" w:rsidRPr="61F831F7">
        <w:t xml:space="preserve"> nuostatų, įskaitant 45 straipsnio 2</w:t>
      </w:r>
      <w:r w:rsidR="00F22048" w:rsidRPr="61F831F7">
        <w:rPr>
          <w:vertAlign w:val="superscript"/>
        </w:rPr>
        <w:t>1</w:t>
      </w:r>
      <w:r w:rsidR="00F22048" w:rsidRPr="61F831F7">
        <w:t xml:space="preserve"> dalį (jei tokie reikalavimai taikomi).</w:t>
      </w:r>
    </w:p>
    <w:p w14:paraId="61487D34" w14:textId="77777777" w:rsidR="00CA1726" w:rsidRPr="00477F74" w:rsidRDefault="00CA1726" w:rsidP="00CA1726">
      <w:pPr>
        <w:pStyle w:val="ListParagraph"/>
        <w:widowControl w:val="0"/>
        <w:pBdr>
          <w:top w:val="nil"/>
          <w:left w:val="nil"/>
          <w:bottom w:val="nil"/>
          <w:right w:val="nil"/>
          <w:between w:val="nil"/>
        </w:pBdr>
        <w:tabs>
          <w:tab w:val="left" w:pos="993"/>
        </w:tabs>
        <w:spacing w:before="96" w:after="96"/>
        <w:ind w:left="0"/>
        <w:rPr>
          <w:sz w:val="18"/>
          <w:szCs w:val="18"/>
          <w:lang w:val="lt-LT"/>
        </w:rPr>
      </w:pPr>
    </w:p>
    <w:p w14:paraId="31874316" w14:textId="486FE0E5" w:rsidR="003A13AC" w:rsidRPr="00477F74" w:rsidRDefault="3EF5548C" w:rsidP="61F831F7">
      <w:pPr>
        <w:widowControl w:val="0"/>
        <w:pBdr>
          <w:top w:val="nil"/>
          <w:left w:val="nil"/>
          <w:bottom w:val="nil"/>
          <w:right w:val="nil"/>
          <w:between w:val="nil"/>
        </w:pBdr>
        <w:spacing w:before="96" w:after="96"/>
      </w:pPr>
      <w:bookmarkStart w:id="41" w:name="_Ref89049777"/>
      <w:r w:rsidRPr="00477F74">
        <w:t xml:space="preserve">3.4.3. </w:t>
      </w:r>
      <w:r w:rsidR="0010629E" w:rsidRPr="00477F74">
        <w:t>Tiekėjas</w:t>
      </w:r>
      <w:r w:rsidR="003A13AC" w:rsidRPr="00477F74">
        <w:t xml:space="preserve"> turi teisę pakeisti jungtinės veiklos partnerį ar Subjektą, kurio pajėgumais remiasi </w:t>
      </w:r>
      <w:r w:rsidR="0010629E" w:rsidRPr="00477F74">
        <w:t>Tiekėjas</w:t>
      </w:r>
      <w:r w:rsidR="003A13AC" w:rsidRPr="00477F74">
        <w:t xml:space="preserve">, kitu asmeniu, kuris atitinka visus jam pagal Pirkimo dokumentus taikomus reikalavimus, jeigu </w:t>
      </w:r>
      <w:r w:rsidR="0010629E" w:rsidRPr="00477F74">
        <w:t xml:space="preserve">Pirkėjas </w:t>
      </w:r>
      <w:r w:rsidR="003A13AC" w:rsidRPr="00477F74">
        <w:t xml:space="preserve">su tuo sutinka. Tuo tikslu Šalys privalo sudaryti Susitarimą </w:t>
      </w:r>
      <w:r w:rsidR="00DA0A50" w:rsidRPr="00477F74">
        <w:t>19</w:t>
      </w:r>
      <w:r w:rsidR="003A13AC" w:rsidRPr="00477F74">
        <w:t xml:space="preserve"> straipsnyje</w:t>
      </w:r>
      <w:r w:rsidR="00114792" w:rsidRPr="00477F74">
        <w:t xml:space="preserve"> </w:t>
      </w:r>
      <w:r w:rsidR="009968C0" w:rsidRPr="00477F74">
        <w:t>„</w:t>
      </w:r>
      <w:r w:rsidR="00BE50D0" w:rsidRPr="00477F74">
        <w:fldChar w:fldCharType="begin"/>
      </w:r>
      <w:r w:rsidR="00BE50D0" w:rsidRPr="00477F74">
        <w:instrText xml:space="preserve"> REF _Ref93879212 \h </w:instrText>
      </w:r>
      <w:r w:rsidR="0010629E" w:rsidRPr="00477F74">
        <w:instrText xml:space="preserve"> \* MERGEFORMAT </w:instrText>
      </w:r>
      <w:r w:rsidR="00BE50D0" w:rsidRPr="00477F74">
        <w:fldChar w:fldCharType="separate"/>
      </w:r>
      <w:r w:rsidR="00661E1D" w:rsidRPr="00477F74">
        <w:t>Sutarties pakeitimai</w:t>
      </w:r>
      <w:r w:rsidR="00BE50D0" w:rsidRPr="00477F74">
        <w:fldChar w:fldCharType="end"/>
      </w:r>
      <w:r w:rsidR="009968C0" w:rsidRPr="00477F74">
        <w:t>“</w:t>
      </w:r>
      <w:r w:rsidR="003A13AC" w:rsidRPr="00477F74">
        <w:t xml:space="preserve"> nustatyta tvarka. Toks asmens pakeitimas negali lemti kitų esminių Sutarties pakeitimų ir taip negali būti siekiama išvengti VPĮ taikymo.</w:t>
      </w:r>
      <w:bookmarkEnd w:id="41"/>
    </w:p>
    <w:p w14:paraId="00000123" w14:textId="4A4A0DAD" w:rsidR="00133358" w:rsidRPr="00477F74" w:rsidRDefault="501F7F8E" w:rsidP="61F831F7">
      <w:pPr>
        <w:widowControl w:val="0"/>
        <w:pBdr>
          <w:top w:val="nil"/>
          <w:left w:val="nil"/>
          <w:bottom w:val="nil"/>
          <w:right w:val="nil"/>
          <w:between w:val="nil"/>
        </w:pBdr>
        <w:spacing w:before="96" w:after="96"/>
      </w:pPr>
      <w:r>
        <w:t xml:space="preserve">3.4.4. </w:t>
      </w:r>
      <w:r w:rsidR="00D96720">
        <w:t>Jeigu</w:t>
      </w:r>
      <w:r w:rsidR="003A13AC">
        <w:t xml:space="preserve"> </w:t>
      </w:r>
      <w:r w:rsidR="0010629E">
        <w:t>Tiekėjas</w:t>
      </w:r>
      <w:r w:rsidR="003A13AC">
        <w:t xml:space="preserve">, </w:t>
      </w:r>
      <w:r w:rsidR="0010629E">
        <w:t>Tiekėj</w:t>
      </w:r>
      <w:r w:rsidR="008A48F5">
        <w:t>o</w:t>
      </w:r>
      <w:r w:rsidR="0010629E">
        <w:t xml:space="preserve"> </w:t>
      </w:r>
      <w:r w:rsidR="003A13AC">
        <w:t xml:space="preserve">jungtinės veiklos partneris arba Subjektas, kurio pajėgumais remiasi </w:t>
      </w:r>
      <w:r w:rsidR="0010629E">
        <w:t>Tiekėjas</w:t>
      </w:r>
      <w:r w:rsidR="003A13AC">
        <w:t xml:space="preserve">, yra reorganizuojamas (įskaitant jungimą ar skaidymą), atskiriama dalis asmens arba jis pertvarkomas, </w:t>
      </w:r>
      <w:r w:rsidR="0010629E">
        <w:t xml:space="preserve">Tiekėjas </w:t>
      </w:r>
      <w:r w:rsidR="003A13AC">
        <w:t xml:space="preserve">turi teisę pakeisti jungtinės veiklos partnerį ar Subjektą, kurio pajėgumais remiasi </w:t>
      </w:r>
      <w:r w:rsidR="00D93B2C">
        <w:t>Tiekėjas</w:t>
      </w:r>
      <w:r w:rsidR="003A13AC">
        <w:t xml:space="preserve">, jo teisių ir pareigų perėmėju arba pats </w:t>
      </w:r>
      <w:r w:rsidR="0010629E">
        <w:t xml:space="preserve">Tiekėjas </w:t>
      </w:r>
      <w:r w:rsidR="003A13AC">
        <w:t xml:space="preserve">gali būti pakeistas jo teisių ir pareigų perėmėju, jeigu toks teisių ir pareigų perėmėjas atitinka visus jam pagal Pirkimo dokumentus taikomus reikalavimus. </w:t>
      </w:r>
      <w:r w:rsidR="00114792">
        <w:t xml:space="preserve">Tuo tikslu Šalys privalo sudaryti Susitarimą </w:t>
      </w:r>
      <w:r w:rsidR="008D0F10">
        <w:t>19</w:t>
      </w:r>
      <w:r w:rsidR="00114792">
        <w:t xml:space="preserve"> straipsnyje </w:t>
      </w:r>
      <w:r w:rsidR="009968C0">
        <w:t>„</w:t>
      </w:r>
      <w:r w:rsidR="00D96720">
        <w:fldChar w:fldCharType="begin"/>
      </w:r>
      <w:r w:rsidR="00D96720">
        <w:instrText xml:space="preserve"> REF _Ref93879212 \h  \* MERGEFORMAT </w:instrText>
      </w:r>
      <w:r w:rsidR="00D96720">
        <w:fldChar w:fldCharType="separate"/>
      </w:r>
      <w:r w:rsidR="00661E1D">
        <w:t>Sutarties pakeitimai</w:t>
      </w:r>
      <w:r w:rsidR="00D96720">
        <w:fldChar w:fldCharType="end"/>
      </w:r>
      <w:r w:rsidR="009968C0">
        <w:t>“</w:t>
      </w:r>
      <w:r w:rsidR="00114792">
        <w:t xml:space="preserve"> nustatyta tvarka. </w:t>
      </w:r>
      <w:r w:rsidR="003A13AC">
        <w:t xml:space="preserve">Toks asmens pakeitimas negali lemti kitų esminių Sutarties pakeitimų ir taip negali būti siekiama išvengti VPĮ taikymo. </w:t>
      </w:r>
      <w:bookmarkStart w:id="42" w:name="_2bn6wsx"/>
      <w:bookmarkEnd w:id="42"/>
    </w:p>
    <w:p w14:paraId="00000124" w14:textId="0D8E4551" w:rsidR="00133358" w:rsidRPr="00477F74" w:rsidRDefault="006B7EDE" w:rsidP="00CA1726">
      <w:pPr>
        <w:pStyle w:val="Heading1"/>
        <w:widowControl w:val="0"/>
        <w:numPr>
          <w:ilvl w:val="0"/>
          <w:numId w:val="47"/>
        </w:numPr>
        <w:tabs>
          <w:tab w:val="left" w:pos="284"/>
        </w:tabs>
        <w:ind w:left="0" w:firstLine="0"/>
        <w:jc w:val="both"/>
        <w:rPr>
          <w:smallCaps/>
          <w:color w:val="auto"/>
        </w:rPr>
      </w:pPr>
      <w:bookmarkStart w:id="43" w:name="_Toc138675223"/>
      <w:bookmarkStart w:id="44" w:name="_Toc140600197"/>
      <w:r w:rsidRPr="00477F74">
        <w:rPr>
          <w:color w:val="auto"/>
        </w:rPr>
        <w:t>Šalių bendradarbiavimas</w:t>
      </w:r>
      <w:bookmarkEnd w:id="43"/>
      <w:bookmarkEnd w:id="44"/>
    </w:p>
    <w:p w14:paraId="00000125" w14:textId="77777777" w:rsidR="00133358" w:rsidRPr="00477F74" w:rsidRDefault="006B7EDE" w:rsidP="000E4B38">
      <w:pPr>
        <w:pStyle w:val="Heading2"/>
        <w:widowControl w:val="0"/>
        <w:numPr>
          <w:ilvl w:val="1"/>
          <w:numId w:val="47"/>
        </w:numPr>
        <w:ind w:left="0" w:firstLine="0"/>
        <w:rPr>
          <w:color w:val="auto"/>
        </w:rPr>
      </w:pPr>
      <w:bookmarkStart w:id="45" w:name="_Toc138675224"/>
      <w:bookmarkStart w:id="46" w:name="_Toc140600198"/>
      <w:r w:rsidRPr="00477F74">
        <w:rPr>
          <w:color w:val="auto"/>
        </w:rPr>
        <w:t>Šalių bendradarbiavimo pareiga</w:t>
      </w:r>
      <w:bookmarkEnd w:id="45"/>
      <w:bookmarkEnd w:id="46"/>
    </w:p>
    <w:p w14:paraId="4811E658" w14:textId="2A44980C" w:rsidR="00587291" w:rsidRPr="00477F74" w:rsidRDefault="006B7EDE" w:rsidP="000E4B38">
      <w:pPr>
        <w:widowControl w:val="0"/>
        <w:numPr>
          <w:ilvl w:val="2"/>
          <w:numId w:val="47"/>
        </w:numPr>
        <w:pBdr>
          <w:top w:val="nil"/>
          <w:left w:val="nil"/>
          <w:bottom w:val="nil"/>
          <w:right w:val="nil"/>
          <w:between w:val="nil"/>
        </w:pBdr>
        <w:spacing w:before="96" w:after="96"/>
        <w:ind w:left="0" w:firstLine="0"/>
      </w:pPr>
      <w:r w:rsidRPr="00477F74">
        <w:t xml:space="preserve">Vykdydamos Sutartį, Šalys privalo maksimaliai bendradarbiauti ir operatyviai keistis informacija, taip pat pateikti viena kitai operatyvius </w:t>
      </w:r>
      <w:r w:rsidR="00041EB0" w:rsidRPr="00477F74">
        <w:t xml:space="preserve">rašytinius </w:t>
      </w:r>
      <w:r w:rsidRPr="00477F74">
        <w:t>pranešimus apie tai, kad atsirado ar egzistuoja bet koks įvykis, sąlyga ar aplinkybė, kuri gali paveikti Sutart</w:t>
      </w:r>
      <w:r w:rsidR="007B465C" w:rsidRPr="00477F74">
        <w:t>į</w:t>
      </w:r>
      <w:r w:rsidRPr="00477F74">
        <w:t xml:space="preserve"> ar sąlygoti jos pažeidimą. </w:t>
      </w:r>
    </w:p>
    <w:p w14:paraId="0000012B" w14:textId="7CEB04DD" w:rsidR="00133358" w:rsidRPr="00477F74" w:rsidRDefault="00344BBB" w:rsidP="000E4B38">
      <w:pPr>
        <w:widowControl w:val="0"/>
        <w:numPr>
          <w:ilvl w:val="2"/>
          <w:numId w:val="47"/>
        </w:numPr>
        <w:pBdr>
          <w:top w:val="nil"/>
          <w:left w:val="nil"/>
          <w:bottom w:val="nil"/>
          <w:right w:val="nil"/>
          <w:between w:val="nil"/>
        </w:pBdr>
        <w:spacing w:before="96" w:after="96"/>
        <w:ind w:left="0" w:firstLine="0"/>
      </w:pPr>
      <w:r w:rsidRPr="00477F74">
        <w:t xml:space="preserve">Šalys </w:t>
      </w:r>
      <w:r w:rsidR="006B7EDE" w:rsidRPr="00477F74">
        <w:t xml:space="preserve">įsipareigoja užtikrinti, kad </w:t>
      </w:r>
      <w:r w:rsidRPr="00477F74">
        <w:t xml:space="preserve">viena kitai teiks </w:t>
      </w:r>
      <w:r w:rsidRPr="00477F74">
        <w:t>dokumentus ir (ar) kitą informaciją, kurie yra būtini Šalių tinkamam įsipareigojimų įvykdymui pagal Sutartį.</w:t>
      </w:r>
    </w:p>
    <w:p w14:paraId="0750FB09" w14:textId="75146279" w:rsidR="00FC6876" w:rsidRPr="00477F74" w:rsidRDefault="00D96720" w:rsidP="000E4B38">
      <w:pPr>
        <w:widowControl w:val="0"/>
        <w:numPr>
          <w:ilvl w:val="2"/>
          <w:numId w:val="47"/>
        </w:numPr>
        <w:pBdr>
          <w:top w:val="nil"/>
          <w:left w:val="nil"/>
          <w:bottom w:val="nil"/>
          <w:right w:val="nil"/>
          <w:between w:val="nil"/>
        </w:pBdr>
        <w:spacing w:before="96" w:after="96"/>
        <w:ind w:left="0" w:firstLine="0"/>
      </w:pPr>
      <w:r w:rsidRPr="00477F74">
        <w:t>Jeigu</w:t>
      </w:r>
      <w:r w:rsidR="006B7EDE" w:rsidRPr="00477F74">
        <w:t xml:space="preserve"> </w:t>
      </w:r>
      <w:r w:rsidR="00FC6876" w:rsidRPr="00477F74">
        <w:t>Tiekėjas</w:t>
      </w:r>
      <w:r w:rsidR="006B7EDE" w:rsidRPr="00477F74">
        <w:t xml:space="preserve"> susiduria su Sutarties vykdymo kliūtimis, jis turi nedelsdamas įspėti </w:t>
      </w:r>
      <w:r w:rsidR="00FC6876" w:rsidRPr="00477F74">
        <w:t xml:space="preserve">Pirkėją </w:t>
      </w:r>
      <w:r w:rsidR="006B7EDE" w:rsidRPr="00477F74">
        <w:t xml:space="preserve">apie tokias kliūtis ir imtis visų nuo jo priklausančių protingų priemonių toms kliūtims pašalinti. </w:t>
      </w:r>
      <w:r w:rsidRPr="00477F74">
        <w:t>Jeigu</w:t>
      </w:r>
      <w:r w:rsidR="006B7EDE" w:rsidRPr="00477F74">
        <w:t xml:space="preserve"> </w:t>
      </w:r>
      <w:r w:rsidR="00FC6876" w:rsidRPr="00477F74">
        <w:t>Tiekėjas</w:t>
      </w:r>
      <w:r w:rsidR="006B7EDE" w:rsidRPr="00477F74">
        <w:t xml:space="preserve"> nėra atsakingas dėl tokių kliūčių </w:t>
      </w:r>
      <w:r w:rsidR="00207BF3" w:rsidRPr="00477F74">
        <w:t>atsiradimo</w:t>
      </w:r>
      <w:r w:rsidR="006B7EDE" w:rsidRPr="00477F74">
        <w:t xml:space="preserve">, Šalys privalo </w:t>
      </w:r>
      <w:r w:rsidR="00363C76" w:rsidRPr="00477F74">
        <w:t>19</w:t>
      </w:r>
      <w:r w:rsidR="002D0ADA" w:rsidRPr="00477F74">
        <w:t xml:space="preserve"> </w:t>
      </w:r>
      <w:r w:rsidR="006B7EDE" w:rsidRPr="00477F74">
        <w:t xml:space="preserve">straipsnyje </w:t>
      </w:r>
      <w:r w:rsidR="009968C0" w:rsidRPr="00477F74">
        <w:t>„</w:t>
      </w:r>
      <w:r w:rsidR="00130BCD" w:rsidRPr="00477F74">
        <w:fldChar w:fldCharType="begin"/>
      </w:r>
      <w:r w:rsidR="00130BCD" w:rsidRPr="00477F74">
        <w:instrText xml:space="preserve"> REF _Ref93879212 \h </w:instrText>
      </w:r>
      <w:r w:rsidR="00FC6876" w:rsidRPr="00477F74">
        <w:instrText xml:space="preserve"> \* MERGEFORMAT </w:instrText>
      </w:r>
      <w:r w:rsidR="00130BCD" w:rsidRPr="00477F74">
        <w:fldChar w:fldCharType="separate"/>
      </w:r>
      <w:r w:rsidR="00661E1D" w:rsidRPr="00477F74">
        <w:t>Sutarties pakeitimai</w:t>
      </w:r>
      <w:r w:rsidR="00130BCD" w:rsidRPr="00477F74">
        <w:fldChar w:fldCharType="end"/>
      </w:r>
      <w:r w:rsidR="009968C0" w:rsidRPr="00477F74">
        <w:t>“</w:t>
      </w:r>
      <w:r w:rsidR="004F3DAA" w:rsidRPr="00477F74">
        <w:t xml:space="preserve"> </w:t>
      </w:r>
      <w:r w:rsidR="006B7EDE" w:rsidRPr="00477F74">
        <w:t xml:space="preserve">nustatyta tvarka sudaryti Susitarimą, kuriuo turi būti pratęsti </w:t>
      </w:r>
      <w:r w:rsidR="00FC6876" w:rsidRPr="00477F74">
        <w:t xml:space="preserve">Prekių pristatymo </w:t>
      </w:r>
      <w:r w:rsidR="006B7EDE" w:rsidRPr="00477F74">
        <w:t xml:space="preserve">terminai tiek, kiek dėl kliūčių šalinimo </w:t>
      </w:r>
      <w:r w:rsidR="00FD3C9F" w:rsidRPr="00477F74">
        <w:t xml:space="preserve">faktiškai </w:t>
      </w:r>
      <w:r w:rsidR="006B7EDE" w:rsidRPr="00477F74">
        <w:t xml:space="preserve">vėluos </w:t>
      </w:r>
      <w:r w:rsidR="00FC6876" w:rsidRPr="00477F74">
        <w:t xml:space="preserve">Prekių pristatymas. </w:t>
      </w:r>
    </w:p>
    <w:p w14:paraId="0000012D" w14:textId="44385CD4" w:rsidR="00133358" w:rsidRPr="00477F74" w:rsidRDefault="006B7EDE" w:rsidP="000E4B38">
      <w:pPr>
        <w:pStyle w:val="Heading2"/>
        <w:widowControl w:val="0"/>
        <w:numPr>
          <w:ilvl w:val="1"/>
          <w:numId w:val="47"/>
        </w:numPr>
        <w:ind w:left="0" w:firstLine="0"/>
      </w:pPr>
      <w:bookmarkStart w:id="47" w:name="_Toc138675225"/>
      <w:bookmarkStart w:id="48" w:name="_Toc140600199"/>
      <w:r w:rsidRPr="00477F74">
        <w:rPr>
          <w:color w:val="auto"/>
        </w:rPr>
        <w:t>Šalių atstovai</w:t>
      </w:r>
      <w:bookmarkEnd w:id="47"/>
      <w:bookmarkEnd w:id="48"/>
    </w:p>
    <w:p w14:paraId="0000012E" w14:textId="44DB1181" w:rsidR="00133358" w:rsidRPr="00477F74" w:rsidRDefault="006B7EDE" w:rsidP="000E4B38">
      <w:pPr>
        <w:widowControl w:val="0"/>
        <w:numPr>
          <w:ilvl w:val="2"/>
          <w:numId w:val="47"/>
        </w:numPr>
        <w:tabs>
          <w:tab w:val="left" w:pos="709"/>
        </w:tabs>
        <w:spacing w:before="96" w:after="96" w:line="240" w:lineRule="auto"/>
        <w:ind w:left="0" w:firstLine="0"/>
      </w:pPr>
      <w:r w:rsidRPr="00477F74">
        <w:t xml:space="preserve">Kiekviena iš Šalių Sutarties sudarymo metu privalo paskirti savo atstovą, atsakingą už Sutarties vykdymą, ir nurodyti jų kontaktinius duomenis </w:t>
      </w:r>
      <w:r w:rsidR="0039720A" w:rsidRPr="00477F74">
        <w:t xml:space="preserve">Specialiosiose </w:t>
      </w:r>
      <w:r w:rsidRPr="00477F74">
        <w:t xml:space="preserve">sąlygose. </w:t>
      </w:r>
    </w:p>
    <w:p w14:paraId="0000012F" w14:textId="18E2D10D" w:rsidR="00133358" w:rsidRPr="00477F74" w:rsidRDefault="006B7EDE" w:rsidP="000E4B38">
      <w:pPr>
        <w:widowControl w:val="0"/>
        <w:numPr>
          <w:ilvl w:val="2"/>
          <w:numId w:val="47"/>
        </w:numPr>
        <w:tabs>
          <w:tab w:val="left" w:pos="709"/>
        </w:tabs>
        <w:spacing w:before="96" w:after="96" w:line="240" w:lineRule="auto"/>
        <w:ind w:left="0" w:firstLine="0"/>
      </w:pPr>
      <w:r w:rsidRPr="00477F74">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477F74" w:rsidRDefault="006B7EDE" w:rsidP="000E4B38">
      <w:pPr>
        <w:widowControl w:val="0"/>
        <w:numPr>
          <w:ilvl w:val="2"/>
          <w:numId w:val="47"/>
        </w:numPr>
        <w:tabs>
          <w:tab w:val="left" w:pos="709"/>
        </w:tabs>
        <w:spacing w:before="96" w:after="96" w:line="240" w:lineRule="auto"/>
        <w:ind w:left="0" w:firstLine="0"/>
      </w:pPr>
      <w:r w:rsidRPr="00477F74">
        <w:t xml:space="preserve">Apie tai, ar Šalių atstovai turi Šalių įgaliojimus sudaryti Susitarimus, ar tokių įgaliojimų neturi, numatoma jų paskyrimo dokumentuose ir pažymima </w:t>
      </w:r>
      <w:r w:rsidR="0039720A" w:rsidRPr="00477F74">
        <w:t>Specialiosiose</w:t>
      </w:r>
      <w:r w:rsidRPr="00477F74">
        <w:t xml:space="preserve"> sąlygose. </w:t>
      </w:r>
    </w:p>
    <w:p w14:paraId="00000134" w14:textId="7EDCDBBC" w:rsidR="00133358" w:rsidRPr="00477F74" w:rsidRDefault="00B113E3" w:rsidP="000E4B38">
      <w:pPr>
        <w:widowControl w:val="0"/>
        <w:numPr>
          <w:ilvl w:val="2"/>
          <w:numId w:val="47"/>
        </w:numPr>
        <w:tabs>
          <w:tab w:val="left" w:pos="709"/>
        </w:tabs>
        <w:spacing w:before="96" w:after="96" w:line="240" w:lineRule="auto"/>
        <w:ind w:left="0" w:firstLine="0"/>
      </w:pPr>
      <w:bookmarkStart w:id="49" w:name="_23ckvvd"/>
      <w:bookmarkStart w:id="50" w:name="_ihv636"/>
      <w:bookmarkEnd w:id="49"/>
      <w:bookmarkEnd w:id="50"/>
      <w:r w:rsidRPr="00477F74">
        <w:t xml:space="preserve">Sutarties </w:t>
      </w:r>
      <w:r w:rsidR="006B7EDE" w:rsidRPr="00477F74">
        <w:t xml:space="preserve">vykdymo metu </w:t>
      </w:r>
      <w:r w:rsidR="003B3F87" w:rsidRPr="00477F74">
        <w:t xml:space="preserve">Šalis </w:t>
      </w:r>
      <w:r w:rsidR="006B7EDE" w:rsidRPr="00477F74">
        <w:t xml:space="preserve">neturi teisės atšaukti paskirtąjį atstovą arba pakeisti jį kitu asmeniu, išskyrus atvejus, kai (a) asmuo, atliekantis </w:t>
      </w:r>
      <w:r w:rsidR="003B3F87" w:rsidRPr="00477F74">
        <w:t xml:space="preserve">Šalies </w:t>
      </w:r>
      <w:r w:rsidR="006B7EDE" w:rsidRPr="00477F74">
        <w:t xml:space="preserve">atstovo funkcijas, negali jų vykdyti dėl pasibaigusių darbo santykių su </w:t>
      </w:r>
      <w:r w:rsidR="003B3F87" w:rsidRPr="00477F74">
        <w:t xml:space="preserve">Šalimi </w:t>
      </w:r>
      <w:r w:rsidR="006B7EDE" w:rsidRPr="00477F74">
        <w:t xml:space="preserve">ar dėl kitų objektyvių priežasčių (atostogų, laikinojo nedarbingumo, karinės tarnybos ar kitų priežasčių, kai asmuo negali vykdyti darbo funkcijų), arba dėl nepakankamos kompetencijos ar patirties, arba kai (b) </w:t>
      </w:r>
      <w:r w:rsidR="003B3F87" w:rsidRPr="00477F74">
        <w:t xml:space="preserve">kita Šalis </w:t>
      </w:r>
      <w:r w:rsidR="006B7EDE" w:rsidRPr="00477F74">
        <w:t xml:space="preserve">sutinka su siūloma </w:t>
      </w:r>
      <w:r w:rsidR="003B3F87" w:rsidRPr="00477F74">
        <w:t xml:space="preserve">Šalies </w:t>
      </w:r>
      <w:r w:rsidR="006B7EDE" w:rsidRPr="00477F74">
        <w:t>atstovo kandidatūra.</w:t>
      </w:r>
    </w:p>
    <w:p w14:paraId="00000135" w14:textId="640F7123" w:rsidR="00133358" w:rsidRPr="00477F74" w:rsidRDefault="006B7EDE" w:rsidP="000E4B38">
      <w:pPr>
        <w:widowControl w:val="0"/>
        <w:numPr>
          <w:ilvl w:val="2"/>
          <w:numId w:val="47"/>
        </w:numPr>
        <w:tabs>
          <w:tab w:val="left" w:pos="709"/>
        </w:tabs>
        <w:spacing w:before="96" w:after="96" w:line="240" w:lineRule="auto"/>
        <w:ind w:left="0" w:firstLine="0"/>
      </w:pPr>
      <w:bookmarkStart w:id="51" w:name="_32hioqz"/>
      <w:bookmarkStart w:id="52" w:name="_Ref89056249"/>
      <w:bookmarkEnd w:id="51"/>
      <w:r w:rsidRPr="00477F74">
        <w:t xml:space="preserve">Tuo atveju, kai </w:t>
      </w:r>
      <w:r w:rsidR="003B3F87" w:rsidRPr="00477F74">
        <w:t xml:space="preserve">Šalis </w:t>
      </w:r>
      <w:r w:rsidRPr="00477F74">
        <w:t xml:space="preserve">nori atšaukti paskirtąjį atstovą ir paskirti kitą asmenį </w:t>
      </w:r>
      <w:r w:rsidR="003B3F87" w:rsidRPr="00477F74">
        <w:t xml:space="preserve">savo </w:t>
      </w:r>
      <w:r w:rsidRPr="00477F74">
        <w:t xml:space="preserve">atstovu arba nori paskirti kitą asmenį laikinai vykdyti </w:t>
      </w:r>
      <w:r w:rsidR="003B3F87" w:rsidRPr="00477F74">
        <w:t xml:space="preserve">savo </w:t>
      </w:r>
      <w:r w:rsidRPr="00477F74">
        <w:t xml:space="preserve">atstovo funkcijas atstovo laikino negalėjimo vykdyti darbo funkcijas laikotarpiu, </w:t>
      </w:r>
      <w:r w:rsidR="003B3F87" w:rsidRPr="00477F74">
        <w:t xml:space="preserve">Šalis </w:t>
      </w:r>
      <w:r w:rsidRPr="00477F74">
        <w:t xml:space="preserve">privalo iš anksto apie tai informuoti </w:t>
      </w:r>
      <w:r w:rsidR="003B3F87" w:rsidRPr="00477F74">
        <w:t xml:space="preserve">kitą Šalį </w:t>
      </w:r>
      <w:r w:rsidRPr="00477F74">
        <w:t xml:space="preserve">ir pateikti </w:t>
      </w:r>
      <w:r w:rsidR="003B3F87" w:rsidRPr="00477F74">
        <w:t xml:space="preserve">kitai Šaliai </w:t>
      </w:r>
      <w:r w:rsidRPr="00477F74">
        <w:t xml:space="preserve">informaciją apie tokio asmens </w:t>
      </w:r>
      <w:r w:rsidR="00B113E3" w:rsidRPr="00477F74">
        <w:t>gebėjimą atlikti jam paskirtas funkcijas</w:t>
      </w:r>
      <w:r w:rsidRPr="00477F74">
        <w:t xml:space="preserve"> ir kontaktinius duomenis: vardą, pavardę, el. paštą ir telefono (įskaitant mobilųjį telefoną) numerį.</w:t>
      </w:r>
      <w:bookmarkEnd w:id="52"/>
    </w:p>
    <w:p w14:paraId="00000136" w14:textId="2E680DFE" w:rsidR="00133358" w:rsidRPr="00477F74" w:rsidRDefault="003B3F87" w:rsidP="000E4B38">
      <w:pPr>
        <w:widowControl w:val="0"/>
        <w:numPr>
          <w:ilvl w:val="2"/>
          <w:numId w:val="47"/>
        </w:numPr>
        <w:tabs>
          <w:tab w:val="left" w:pos="709"/>
        </w:tabs>
        <w:spacing w:before="96" w:after="96" w:line="240" w:lineRule="auto"/>
        <w:ind w:left="0" w:firstLine="0"/>
      </w:pPr>
      <w:bookmarkStart w:id="53" w:name="_1hmsyys"/>
      <w:bookmarkStart w:id="54" w:name="_Ref88646359"/>
      <w:bookmarkEnd w:id="53"/>
      <w:r w:rsidRPr="00477F74">
        <w:t xml:space="preserve">Kita Šalis </w:t>
      </w:r>
      <w:r w:rsidR="006B7EDE" w:rsidRPr="00477F74">
        <w:t xml:space="preserve">per </w:t>
      </w:r>
      <w:r w:rsidR="00B113E3" w:rsidRPr="00477F74">
        <w:t>3</w:t>
      </w:r>
      <w:r w:rsidR="006B7EDE" w:rsidRPr="00477F74">
        <w:t xml:space="preserve"> </w:t>
      </w:r>
      <w:r w:rsidR="00511E9C" w:rsidRPr="00477F74">
        <w:t>(tris)</w:t>
      </w:r>
      <w:r w:rsidR="006B7EDE" w:rsidRPr="00477F74">
        <w:t xml:space="preserve"> darbo dienas nuo </w:t>
      </w:r>
      <w:r w:rsidRPr="00477F74">
        <w:t xml:space="preserve">Šalies </w:t>
      </w:r>
      <w:r w:rsidR="006B7EDE" w:rsidRPr="00477F74">
        <w:t xml:space="preserve">pranešimo apie numatomą naujojo arba laikinojo </w:t>
      </w:r>
      <w:r w:rsidRPr="00477F74">
        <w:t xml:space="preserve">jos </w:t>
      </w:r>
      <w:r w:rsidR="006B7EDE" w:rsidRPr="00477F74">
        <w:t xml:space="preserve">atstovo paskyrimą ir visos </w:t>
      </w:r>
      <w:r w:rsidRPr="00477F74">
        <w:fldChar w:fldCharType="begin"/>
      </w:r>
      <w:r w:rsidRPr="00477F74">
        <w:instrText xml:space="preserve"> REF _Ref89056249 \r \h  \* MERGEFORMAT </w:instrText>
      </w:r>
      <w:r w:rsidRPr="00477F74">
        <w:fldChar w:fldCharType="separate"/>
      </w:r>
      <w:r w:rsidR="00661E1D" w:rsidRPr="00477F74">
        <w:t>4.2.5</w:t>
      </w:r>
      <w:r w:rsidRPr="00477F74">
        <w:fldChar w:fldCharType="end"/>
      </w:r>
      <w:r w:rsidR="00233C0C" w:rsidRPr="00477F74">
        <w:t xml:space="preserve"> </w:t>
      </w:r>
      <w:r w:rsidR="006B7EDE" w:rsidRPr="00477F74">
        <w:t xml:space="preserve">punkte nurodytos informacijos gavimo privalo pateikti savo pritarimą atstovo kandidatūrai arba motyvuotą nepritarimą. </w:t>
      </w:r>
      <w:r w:rsidR="00D96720" w:rsidRPr="00477F74">
        <w:t>Jeigu</w:t>
      </w:r>
      <w:r w:rsidR="006B7EDE" w:rsidRPr="00477F74">
        <w:t xml:space="preserve"> </w:t>
      </w:r>
      <w:r w:rsidRPr="00477F74">
        <w:t xml:space="preserve">kita Šalis </w:t>
      </w:r>
      <w:r w:rsidR="006B7EDE" w:rsidRPr="00477F74">
        <w:t xml:space="preserve">per šiame punkte nustatytą terminą neatsako </w:t>
      </w:r>
      <w:r w:rsidRPr="00477F74">
        <w:t>Šaliai</w:t>
      </w:r>
      <w:r w:rsidR="006B7EDE" w:rsidRPr="00477F74">
        <w:t xml:space="preserve">, laikoma, kad </w:t>
      </w:r>
      <w:r w:rsidRPr="00477F74">
        <w:t xml:space="preserve">ji </w:t>
      </w:r>
      <w:r w:rsidR="006B7EDE" w:rsidRPr="00477F74">
        <w:t xml:space="preserve">pritarė </w:t>
      </w:r>
      <w:r w:rsidRPr="00477F74">
        <w:t xml:space="preserve">Šalies </w:t>
      </w:r>
      <w:r w:rsidR="006B7EDE" w:rsidRPr="00477F74">
        <w:t>atstovo kandidatūrai.</w:t>
      </w:r>
      <w:bookmarkEnd w:id="54"/>
      <w:r w:rsidR="006B7EDE" w:rsidRPr="00477F74">
        <w:t xml:space="preserve"> </w:t>
      </w:r>
    </w:p>
    <w:p w14:paraId="0000013A" w14:textId="1A848B65" w:rsidR="00133358" w:rsidRPr="00477F74" w:rsidRDefault="006B7EDE" w:rsidP="000E4B38">
      <w:pPr>
        <w:widowControl w:val="0"/>
        <w:numPr>
          <w:ilvl w:val="2"/>
          <w:numId w:val="47"/>
        </w:numPr>
        <w:tabs>
          <w:tab w:val="left" w:pos="709"/>
        </w:tabs>
        <w:spacing w:before="96" w:after="96" w:line="240" w:lineRule="auto"/>
        <w:ind w:left="0" w:firstLine="0"/>
      </w:pPr>
      <w:r w:rsidRPr="00477F74">
        <w:t xml:space="preserve">Tuo atveju, kai netikėtai paaiškėja, kad </w:t>
      </w:r>
      <w:r w:rsidR="003B3F87" w:rsidRPr="00477F74">
        <w:t xml:space="preserve">Šalies </w:t>
      </w:r>
      <w:r w:rsidRPr="00477F74">
        <w:t xml:space="preserve">atstovas negali vykdyti savo pareigų (dėl ligos, traumos ar kitų nenumatytų priežasčių), </w:t>
      </w:r>
      <w:r w:rsidR="003B3F87" w:rsidRPr="00477F74">
        <w:t xml:space="preserve">Šalis </w:t>
      </w:r>
      <w:r w:rsidRPr="00477F74">
        <w:t xml:space="preserve">privalo nedelsdama, bet ne vėliau nei tą pačią dieną, paskirti kitą asmenį laikinai vykdyti </w:t>
      </w:r>
      <w:r w:rsidR="003B3F87" w:rsidRPr="00477F74">
        <w:t xml:space="preserve">jos </w:t>
      </w:r>
      <w:r w:rsidRPr="00477F74">
        <w:t xml:space="preserve">atstovo funkcijas ir pranešti apie tai </w:t>
      </w:r>
      <w:r w:rsidR="003B3F87" w:rsidRPr="00477F74">
        <w:t>kitai Šaliai</w:t>
      </w:r>
      <w:r w:rsidRPr="00477F74">
        <w:t xml:space="preserve">. Taip pat </w:t>
      </w:r>
      <w:r w:rsidR="003B3F87" w:rsidRPr="00477F74">
        <w:t xml:space="preserve">Šalis </w:t>
      </w:r>
      <w:r w:rsidRPr="00477F74">
        <w:t xml:space="preserve">privalo, vadovaudamasi </w:t>
      </w:r>
      <w:r w:rsidRPr="00477F74">
        <w:fldChar w:fldCharType="begin"/>
      </w:r>
      <w:r w:rsidRPr="00477F74">
        <w:instrText xml:space="preserve"> REF _Ref89056249 \r \h  \* MERGEFORMAT </w:instrText>
      </w:r>
      <w:r w:rsidRPr="00477F74">
        <w:fldChar w:fldCharType="separate"/>
      </w:r>
      <w:r w:rsidR="00661E1D" w:rsidRPr="00477F74">
        <w:t>4.2.5</w:t>
      </w:r>
      <w:r w:rsidRPr="00477F74">
        <w:fldChar w:fldCharType="end"/>
      </w:r>
      <w:r w:rsidR="00421C9D" w:rsidRPr="00477F74">
        <w:t xml:space="preserve"> </w:t>
      </w:r>
      <w:r w:rsidRPr="00477F74">
        <w:t xml:space="preserve">punktu, nedelsdama, bet ne vėliau nei per </w:t>
      </w:r>
      <w:r w:rsidR="00B113E3" w:rsidRPr="00477F74">
        <w:t xml:space="preserve">3 </w:t>
      </w:r>
      <w:r w:rsidR="00F24F84" w:rsidRPr="00477F74">
        <w:t>(tris)</w:t>
      </w:r>
      <w:r w:rsidR="00B113E3" w:rsidRPr="00477F74">
        <w:t xml:space="preserve"> </w:t>
      </w:r>
      <w:r w:rsidRPr="00477F74">
        <w:t xml:space="preserve">darbo dienas, pateikti </w:t>
      </w:r>
      <w:r w:rsidR="003B3F87" w:rsidRPr="00477F74">
        <w:t xml:space="preserve">kitai Šaliai savo </w:t>
      </w:r>
      <w:r w:rsidRPr="00477F74">
        <w:t>atstovo kandidatūrą</w:t>
      </w:r>
      <w:r w:rsidR="004F3DAA" w:rsidRPr="00477F74">
        <w:t xml:space="preserve"> </w:t>
      </w:r>
      <w:r w:rsidRPr="00477F74">
        <w:t xml:space="preserve">ir gauti </w:t>
      </w:r>
      <w:r w:rsidR="003B3F87" w:rsidRPr="00477F74">
        <w:t xml:space="preserve">kitos Šalies </w:t>
      </w:r>
      <w:r w:rsidRPr="00477F74">
        <w:t xml:space="preserve">pritarimą </w:t>
      </w:r>
      <w:r w:rsidRPr="00477F74">
        <w:fldChar w:fldCharType="begin"/>
      </w:r>
      <w:r w:rsidRPr="00477F74">
        <w:instrText xml:space="preserve"> REF _Ref88646359 \r \h  \* MERGEFORMAT </w:instrText>
      </w:r>
      <w:r w:rsidRPr="00477F74">
        <w:fldChar w:fldCharType="separate"/>
      </w:r>
      <w:r w:rsidR="00661E1D" w:rsidRPr="00477F74">
        <w:t>4.2.6</w:t>
      </w:r>
      <w:r w:rsidRPr="00477F74">
        <w:fldChar w:fldCharType="end"/>
      </w:r>
      <w:r w:rsidR="004166C7" w:rsidRPr="00477F74">
        <w:t xml:space="preserve"> </w:t>
      </w:r>
      <w:r w:rsidRPr="00477F74">
        <w:t>punkte nustatyta tvarka.</w:t>
      </w:r>
      <w:r w:rsidR="002D6542" w:rsidRPr="00477F74">
        <w:t xml:space="preserve"> </w:t>
      </w:r>
      <w:r w:rsidR="00A51DC8" w:rsidRPr="00477F74">
        <w:t xml:space="preserve">Keičiant </w:t>
      </w:r>
      <w:r w:rsidR="008A0838" w:rsidRPr="00477F74">
        <w:t>Atstovo fun</w:t>
      </w:r>
      <w:r w:rsidR="00A51DC8" w:rsidRPr="00477F74">
        <w:t>kc</w:t>
      </w:r>
      <w:r w:rsidR="008A0838" w:rsidRPr="00477F74">
        <w:t>ijas atliekan</w:t>
      </w:r>
      <w:r w:rsidR="00A51DC8" w:rsidRPr="00477F74">
        <w:t xml:space="preserve">čius asmenis Susitarimas nesudaromas. </w:t>
      </w:r>
    </w:p>
    <w:p w14:paraId="0000013B" w14:textId="3818F334" w:rsidR="00133358" w:rsidRPr="00477F74" w:rsidRDefault="009F08BB" w:rsidP="006944D0">
      <w:pPr>
        <w:pStyle w:val="Heading1"/>
        <w:widowControl w:val="0"/>
        <w:numPr>
          <w:ilvl w:val="0"/>
          <w:numId w:val="47"/>
        </w:numPr>
        <w:tabs>
          <w:tab w:val="left" w:pos="284"/>
        </w:tabs>
        <w:ind w:left="0" w:firstLine="0"/>
        <w:jc w:val="both"/>
        <w:rPr>
          <w:color w:val="auto"/>
        </w:rPr>
      </w:pPr>
      <w:bookmarkStart w:id="55" w:name="_Toc138675226"/>
      <w:bookmarkStart w:id="56" w:name="_Toc140600200"/>
      <w:r w:rsidRPr="00477F74">
        <w:rPr>
          <w:color w:val="auto"/>
        </w:rPr>
        <w:t>SUTARTIES VYKDYMO METU PATEIKIAMI</w:t>
      </w:r>
      <w:r w:rsidR="004F3DAA" w:rsidRPr="00477F74">
        <w:rPr>
          <w:color w:val="auto"/>
        </w:rPr>
        <w:t xml:space="preserve"> </w:t>
      </w:r>
      <w:r w:rsidR="006B7EDE" w:rsidRPr="00477F74">
        <w:rPr>
          <w:color w:val="auto"/>
        </w:rPr>
        <w:t>dokumentai</w:t>
      </w:r>
      <w:bookmarkEnd w:id="55"/>
      <w:bookmarkEnd w:id="56"/>
    </w:p>
    <w:p w14:paraId="0000013C" w14:textId="06E4004A" w:rsidR="00133358" w:rsidRPr="00477F74" w:rsidRDefault="00931BB5" w:rsidP="000E4B38">
      <w:pPr>
        <w:pStyle w:val="Heading2"/>
        <w:widowControl w:val="0"/>
        <w:numPr>
          <w:ilvl w:val="1"/>
          <w:numId w:val="47"/>
        </w:numPr>
        <w:ind w:left="0" w:firstLine="0"/>
        <w:rPr>
          <w:color w:val="auto"/>
        </w:rPr>
      </w:pPr>
      <w:bookmarkStart w:id="57" w:name="_Toc138675227"/>
      <w:bookmarkStart w:id="58" w:name="_Toc140600201"/>
      <w:r w:rsidRPr="00477F74">
        <w:rPr>
          <w:color w:val="auto"/>
        </w:rPr>
        <w:t>Dokumentų kalba</w:t>
      </w:r>
      <w:bookmarkEnd w:id="57"/>
      <w:bookmarkEnd w:id="58"/>
    </w:p>
    <w:p w14:paraId="0000014F" w14:textId="10C86254" w:rsidR="00133358" w:rsidRPr="00477F74" w:rsidRDefault="006B7EDE" w:rsidP="000E4B38">
      <w:pPr>
        <w:widowControl w:val="0"/>
        <w:numPr>
          <w:ilvl w:val="2"/>
          <w:numId w:val="47"/>
        </w:numPr>
        <w:tabs>
          <w:tab w:val="left" w:pos="709"/>
        </w:tabs>
        <w:spacing w:before="96" w:after="96" w:line="240" w:lineRule="auto"/>
        <w:ind w:left="0" w:firstLine="0"/>
      </w:pPr>
      <w:bookmarkStart w:id="59" w:name="_vx1227"/>
      <w:bookmarkEnd w:id="59"/>
      <w:r w:rsidRPr="00477F74">
        <w:t xml:space="preserve">Visi </w:t>
      </w:r>
      <w:r w:rsidR="002F10B6" w:rsidRPr="00477F74">
        <w:t xml:space="preserve">tinkamam Sutarties vykdymui reikalingi </w:t>
      </w:r>
      <w:r w:rsidRPr="00477F74">
        <w:t xml:space="preserve">dokumentai turi būti parengti lietuvių kalba, nebent </w:t>
      </w:r>
      <w:r w:rsidR="002F10B6" w:rsidRPr="00477F74">
        <w:t>Specialiosiose sąlygose</w:t>
      </w:r>
      <w:r w:rsidRPr="00477F74">
        <w:t xml:space="preserve"> yra nurodyta kitaip.</w:t>
      </w:r>
    </w:p>
    <w:p w14:paraId="75E8B9A8" w14:textId="77777777" w:rsidR="00FA6ECB" w:rsidRPr="00477F74" w:rsidRDefault="00931BB5" w:rsidP="00FA6ECB">
      <w:pPr>
        <w:widowControl w:val="0"/>
        <w:numPr>
          <w:ilvl w:val="2"/>
          <w:numId w:val="47"/>
        </w:numPr>
        <w:tabs>
          <w:tab w:val="left" w:pos="709"/>
        </w:tabs>
        <w:spacing w:before="96" w:after="96" w:line="240" w:lineRule="auto"/>
        <w:ind w:left="0" w:firstLine="0"/>
      </w:pPr>
      <w:r w:rsidRPr="00477F74">
        <w:t xml:space="preserve">Jei naudojimui būtiniems dokumentams reikalingas vertimas, su tuo susijusios išlaidos tenka Tiekėjui. Jei Tiekėjas </w:t>
      </w:r>
      <w:r w:rsidRPr="00477F74">
        <w:lastRenderedPageBreak/>
        <w:t>naudojimui būtinus dokumentus verčia savarankiškai, jis atsako už šių dokumentų vertimo tikslumą.</w:t>
      </w:r>
      <w:bookmarkStart w:id="60" w:name="_3tbugp1"/>
      <w:bookmarkStart w:id="61" w:name="_Toc138675266"/>
      <w:bookmarkEnd w:id="60"/>
    </w:p>
    <w:p w14:paraId="00000177" w14:textId="5C1A97FF" w:rsidR="00133358" w:rsidRPr="00477F74" w:rsidRDefault="006B7EDE" w:rsidP="00AB4A7A">
      <w:pPr>
        <w:pStyle w:val="Heading2"/>
        <w:numPr>
          <w:ilvl w:val="1"/>
          <w:numId w:val="47"/>
        </w:numPr>
        <w:tabs>
          <w:tab w:val="clear" w:pos="851"/>
          <w:tab w:val="clear" w:pos="992"/>
          <w:tab w:val="left" w:pos="0"/>
          <w:tab w:val="left" w:pos="426"/>
        </w:tabs>
        <w:ind w:left="0" w:firstLine="0"/>
        <w:rPr>
          <w:color w:val="auto"/>
        </w:rPr>
      </w:pPr>
      <w:bookmarkStart w:id="62" w:name="_Toc140600202"/>
      <w:r w:rsidRPr="00477F74">
        <w:t>Naudojimo instrukcijos</w:t>
      </w:r>
      <w:bookmarkEnd w:id="61"/>
      <w:bookmarkEnd w:id="62"/>
      <w:r w:rsidR="00AB4A7A" w:rsidRPr="00477F74">
        <w:rPr>
          <w:color w:val="auto"/>
        </w:rPr>
        <w:t xml:space="preserve"> </w:t>
      </w:r>
    </w:p>
    <w:p w14:paraId="00000178" w14:textId="02A17EDA" w:rsidR="00133358" w:rsidRPr="00477F74" w:rsidRDefault="00D96720" w:rsidP="000E4B38">
      <w:pPr>
        <w:widowControl w:val="0"/>
        <w:numPr>
          <w:ilvl w:val="2"/>
          <w:numId w:val="47"/>
        </w:numPr>
        <w:tabs>
          <w:tab w:val="left" w:pos="709"/>
        </w:tabs>
        <w:spacing w:before="96" w:after="96" w:line="240" w:lineRule="auto"/>
        <w:ind w:left="0" w:firstLine="0"/>
      </w:pPr>
      <w:bookmarkStart w:id="63" w:name="_4k668n3"/>
      <w:bookmarkEnd w:id="63"/>
      <w:r w:rsidRPr="00477F74">
        <w:t>Jeigu</w:t>
      </w:r>
      <w:r w:rsidR="006B7EDE" w:rsidRPr="00477F74">
        <w:t xml:space="preserve"> </w:t>
      </w:r>
      <w:r w:rsidR="002F10B6" w:rsidRPr="00477F74">
        <w:t xml:space="preserve">Tiekėjas </w:t>
      </w:r>
      <w:r w:rsidR="006B7EDE" w:rsidRPr="00477F74">
        <w:t>turi parengti ir</w:t>
      </w:r>
      <w:r w:rsidR="002F10B6" w:rsidRPr="00477F74">
        <w:t xml:space="preserve"> (ar)</w:t>
      </w:r>
      <w:r w:rsidR="006B7EDE" w:rsidRPr="00477F74">
        <w:t xml:space="preserve"> pateikti </w:t>
      </w:r>
      <w:r w:rsidR="002F10B6" w:rsidRPr="00477F74">
        <w:t xml:space="preserve">Pirkėjui Prekių </w:t>
      </w:r>
      <w:r w:rsidR="006B7EDE" w:rsidRPr="00477F74">
        <w:t>naudojimo instrukcijas,</w:t>
      </w:r>
      <w:r w:rsidR="002F10B6" w:rsidRPr="00477F74">
        <w:t xml:space="preserve"> jo</w:t>
      </w:r>
      <w:r w:rsidR="2C678DE8" w:rsidRPr="00477F74">
        <w:t>s</w:t>
      </w:r>
      <w:r w:rsidR="002F10B6" w:rsidRPr="00477F74">
        <w:t xml:space="preserve"> turi būti</w:t>
      </w:r>
      <w:r w:rsidR="003632D6" w:rsidRPr="00477F74">
        <w:t xml:space="preserve"> </w:t>
      </w:r>
      <w:r w:rsidR="006B7EDE" w:rsidRPr="00477F74">
        <w:t xml:space="preserve">aiškios ir detalios, kad </w:t>
      </w:r>
      <w:r w:rsidR="004C5DCF" w:rsidRPr="00477F74">
        <w:t>Pirkėjas</w:t>
      </w:r>
      <w:r w:rsidR="006B7EDE" w:rsidRPr="00477F74">
        <w:t xml:space="preserve">, vadovaudamasis jomis, galėtų tinkamai naudoti </w:t>
      </w:r>
      <w:r w:rsidR="003632D6" w:rsidRPr="00477F74">
        <w:t>patiektas Prekes</w:t>
      </w:r>
      <w:r w:rsidR="006B7EDE" w:rsidRPr="00477F74">
        <w:t>.</w:t>
      </w:r>
    </w:p>
    <w:p w14:paraId="00000179" w14:textId="5A8B4E31" w:rsidR="00133358" w:rsidRPr="00477F74" w:rsidRDefault="006B7EDE" w:rsidP="000E4B38">
      <w:pPr>
        <w:widowControl w:val="0"/>
        <w:numPr>
          <w:ilvl w:val="2"/>
          <w:numId w:val="47"/>
        </w:numPr>
        <w:tabs>
          <w:tab w:val="left" w:pos="709"/>
        </w:tabs>
        <w:spacing w:before="96" w:after="96" w:line="240" w:lineRule="auto"/>
        <w:ind w:left="0" w:firstLine="0"/>
      </w:pPr>
      <w:r w:rsidRPr="00477F74">
        <w:t xml:space="preserve">Tuo atveju, kai pagal Sutartį turi būti vykdomi mokymai ir (arba) atliekami bandymai, </w:t>
      </w:r>
      <w:r w:rsidR="004C5DCF" w:rsidRPr="00477F74">
        <w:t xml:space="preserve">Tiekėjas </w:t>
      </w:r>
      <w:r w:rsidRPr="00477F74">
        <w:t xml:space="preserve">privalo perduoti </w:t>
      </w:r>
      <w:r w:rsidR="004C5DCF" w:rsidRPr="00477F74">
        <w:t xml:space="preserve">Pirkėjui </w:t>
      </w:r>
      <w:r w:rsidRPr="00477F74">
        <w:t>naudojimo instrukcijas prieš tokius mokymus ir (arba) bandymus, o po mokymų ir (arba) bandymų patikslinti ir papildyti naudojimo instrukcijas, atsižvelgdamas į mokymų ir (arba) bandymų eigą ir rezultatus.</w:t>
      </w:r>
    </w:p>
    <w:p w14:paraId="0000017B" w14:textId="0A62EAF4" w:rsidR="00133358" w:rsidRPr="00477F74" w:rsidRDefault="006B7EDE" w:rsidP="006B2C10">
      <w:pPr>
        <w:pStyle w:val="Heading2"/>
        <w:widowControl w:val="0"/>
        <w:numPr>
          <w:ilvl w:val="1"/>
          <w:numId w:val="47"/>
        </w:numPr>
        <w:tabs>
          <w:tab w:val="left" w:pos="426"/>
        </w:tabs>
        <w:ind w:left="0" w:firstLine="0"/>
        <w:rPr>
          <w:color w:val="auto"/>
        </w:rPr>
      </w:pPr>
      <w:bookmarkStart w:id="64" w:name="_Ref93610391"/>
      <w:bookmarkStart w:id="65" w:name="_Ref93610460"/>
      <w:bookmarkStart w:id="66" w:name="_Toc138675267"/>
      <w:bookmarkStart w:id="67" w:name="_Toc140600203"/>
      <w:r w:rsidRPr="00477F74">
        <w:rPr>
          <w:color w:val="auto"/>
        </w:rPr>
        <w:t>Klaidos dokumentuose</w:t>
      </w:r>
      <w:bookmarkEnd w:id="64"/>
      <w:bookmarkEnd w:id="65"/>
      <w:bookmarkEnd w:id="66"/>
      <w:bookmarkEnd w:id="67"/>
    </w:p>
    <w:p w14:paraId="0000017C" w14:textId="6464F5A7" w:rsidR="00133358" w:rsidRPr="00477F74" w:rsidRDefault="006B7EDE" w:rsidP="000E4B38">
      <w:pPr>
        <w:widowControl w:val="0"/>
        <w:numPr>
          <w:ilvl w:val="2"/>
          <w:numId w:val="47"/>
        </w:numPr>
        <w:spacing w:before="96" w:after="96"/>
        <w:ind w:left="0" w:firstLine="0"/>
      </w:pPr>
      <w:r w:rsidRPr="00477F74">
        <w:t xml:space="preserve">Šalys, pastebėjusios klaidas ar trūkumus </w:t>
      </w:r>
      <w:r w:rsidR="002038CB" w:rsidRPr="00477F74">
        <w:t xml:space="preserve">Sutarties vykdymui reikalinguose </w:t>
      </w:r>
      <w:r w:rsidRPr="00477F74">
        <w:t xml:space="preserve">dokumentuose, privalo nedelsdamos, bet ne vėliau negu per </w:t>
      </w:r>
      <w:r w:rsidR="002038CB" w:rsidRPr="00477F74">
        <w:t xml:space="preserve">3 </w:t>
      </w:r>
      <w:r w:rsidR="000A307D" w:rsidRPr="00477F74">
        <w:t xml:space="preserve">(tris) </w:t>
      </w:r>
      <w:r w:rsidRPr="00477F74">
        <w:t>darbo dienas</w:t>
      </w:r>
      <w:r w:rsidR="00617060" w:rsidRPr="00477F74">
        <w:t xml:space="preserve"> nuo </w:t>
      </w:r>
      <w:r w:rsidR="002F40B0" w:rsidRPr="00477F74">
        <w:t xml:space="preserve">klaidų ar trūkumų </w:t>
      </w:r>
      <w:r w:rsidR="00617060" w:rsidRPr="00477F74">
        <w:t>pastebėjimo</w:t>
      </w:r>
      <w:r w:rsidRPr="00477F74">
        <w:t>, informuoti viena kitą apie tokias klaidas ar trūkumus. Šalys turi šią pareigą per visą Sutarties galiojimo laiką</w:t>
      </w:r>
      <w:r w:rsidR="00524F49" w:rsidRPr="00477F74">
        <w:t xml:space="preserve"> </w:t>
      </w:r>
      <w:r w:rsidRPr="00477F74">
        <w:t xml:space="preserve">iki </w:t>
      </w:r>
      <w:r w:rsidR="002038CB" w:rsidRPr="00477F74">
        <w:t xml:space="preserve">Tiekėjas </w:t>
      </w:r>
      <w:r w:rsidRPr="00477F74">
        <w:t xml:space="preserve">įvykdys visus garantinius įsipareigojimus pagal Sutartį. </w:t>
      </w:r>
    </w:p>
    <w:p w14:paraId="000001A3" w14:textId="2C34C1E5" w:rsidR="00133358" w:rsidRPr="00477F74" w:rsidRDefault="002038CB" w:rsidP="000E4B38">
      <w:pPr>
        <w:widowControl w:val="0"/>
        <w:numPr>
          <w:ilvl w:val="2"/>
          <w:numId w:val="47"/>
        </w:numPr>
        <w:spacing w:before="96" w:after="96"/>
        <w:ind w:left="0" w:firstLine="0"/>
      </w:pPr>
      <w:bookmarkStart w:id="68" w:name="_1egqt2p"/>
      <w:bookmarkEnd w:id="68"/>
      <w:r w:rsidRPr="00477F74">
        <w:t xml:space="preserve">Šalys </w:t>
      </w:r>
      <w:r w:rsidR="006B7EDE" w:rsidRPr="00477F74">
        <w:t>privalo nedelsdam</w:t>
      </w:r>
      <w:r w:rsidRPr="00477F74">
        <w:t>o</w:t>
      </w:r>
      <w:r w:rsidR="006B7EDE" w:rsidRPr="00477F74">
        <w:t>s organizuoti klaidų ar trūkumų ištaisymą</w:t>
      </w:r>
      <w:r w:rsidRPr="00477F74">
        <w:t xml:space="preserve"> Sutarties vykdymui reikalinguose dokumentuose,</w:t>
      </w:r>
      <w:r w:rsidR="006B7EDE" w:rsidRPr="00477F74">
        <w:t xml:space="preserve"> jeigu tai yra privaloma pagal Įstatymus arba būtina tam, kad būtų galima</w:t>
      </w:r>
      <w:r w:rsidR="001B0189" w:rsidRPr="00477F74">
        <w:t xml:space="preserve"> tinkamai</w:t>
      </w:r>
      <w:r w:rsidR="006B7EDE" w:rsidRPr="00477F74">
        <w:t xml:space="preserve"> </w:t>
      </w:r>
      <w:r w:rsidR="00334400" w:rsidRPr="00477F74">
        <w:t>įvykdyti Sutartį</w:t>
      </w:r>
      <w:r w:rsidR="006B7EDE" w:rsidRPr="00477F74">
        <w:t>.</w:t>
      </w:r>
      <w:bookmarkStart w:id="69" w:name="_3ygebqi"/>
      <w:bookmarkEnd w:id="69"/>
    </w:p>
    <w:p w14:paraId="00000214" w14:textId="0C109391" w:rsidR="00133358" w:rsidRPr="00477F74" w:rsidRDefault="00A65D55" w:rsidP="006B2C10">
      <w:pPr>
        <w:pStyle w:val="Heading1"/>
        <w:widowControl w:val="0"/>
        <w:numPr>
          <w:ilvl w:val="0"/>
          <w:numId w:val="47"/>
        </w:numPr>
        <w:tabs>
          <w:tab w:val="left" w:pos="426"/>
        </w:tabs>
        <w:ind w:left="0" w:firstLine="0"/>
        <w:jc w:val="both"/>
        <w:rPr>
          <w:color w:val="auto"/>
        </w:rPr>
      </w:pPr>
      <w:bookmarkStart w:id="70" w:name="_Toc138114035"/>
      <w:bookmarkStart w:id="71" w:name="_Toc138675268"/>
      <w:bookmarkStart w:id="72" w:name="_Ref88655898"/>
      <w:bookmarkStart w:id="73" w:name="_Toc138675373"/>
      <w:bookmarkStart w:id="74" w:name="_Toc140600204"/>
      <w:bookmarkEnd w:id="70"/>
      <w:bookmarkEnd w:id="71"/>
      <w:r w:rsidRPr="00477F74">
        <w:rPr>
          <w:color w:val="auto"/>
        </w:rPr>
        <w:t>PREKIŲ</w:t>
      </w:r>
      <w:r w:rsidR="006B7EDE" w:rsidRPr="00477F74">
        <w:rPr>
          <w:color w:val="auto"/>
        </w:rPr>
        <w:t xml:space="preserve"> </w:t>
      </w:r>
      <w:r w:rsidR="004F3F42" w:rsidRPr="00477F74">
        <w:rPr>
          <w:color w:val="auto"/>
        </w:rPr>
        <w:t xml:space="preserve">TIEKIMO PABAIGA IR PREKIŲ </w:t>
      </w:r>
      <w:r w:rsidR="006B7EDE" w:rsidRPr="00477F74">
        <w:rPr>
          <w:color w:val="auto"/>
        </w:rPr>
        <w:t>priėmimas</w:t>
      </w:r>
      <w:bookmarkEnd w:id="72"/>
      <w:bookmarkEnd w:id="73"/>
      <w:bookmarkEnd w:id="74"/>
    </w:p>
    <w:p w14:paraId="00000215" w14:textId="3F89D2F4" w:rsidR="00133358" w:rsidRPr="00477F74" w:rsidRDefault="004F3F42" w:rsidP="000E4B38">
      <w:pPr>
        <w:pStyle w:val="Heading2"/>
        <w:widowControl w:val="0"/>
        <w:numPr>
          <w:ilvl w:val="1"/>
          <w:numId w:val="47"/>
        </w:numPr>
        <w:ind w:left="0" w:firstLine="0"/>
        <w:rPr>
          <w:color w:val="auto"/>
        </w:rPr>
      </w:pPr>
      <w:bookmarkStart w:id="75" w:name="_Ref88653408"/>
      <w:bookmarkStart w:id="76" w:name="_Toc138675374"/>
      <w:bookmarkStart w:id="77" w:name="_Toc140600205"/>
      <w:r w:rsidRPr="00477F74">
        <w:rPr>
          <w:color w:val="auto"/>
        </w:rPr>
        <w:t>Prekių tiekimo</w:t>
      </w:r>
      <w:r w:rsidR="006B7EDE" w:rsidRPr="00477F74">
        <w:rPr>
          <w:color w:val="auto"/>
        </w:rPr>
        <w:t xml:space="preserve"> pabaiga</w:t>
      </w:r>
      <w:bookmarkEnd w:id="75"/>
      <w:bookmarkEnd w:id="76"/>
      <w:bookmarkEnd w:id="77"/>
      <w:r w:rsidR="006B7EDE" w:rsidRPr="00477F74">
        <w:rPr>
          <w:color w:val="auto"/>
        </w:rPr>
        <w:t xml:space="preserve"> </w:t>
      </w:r>
    </w:p>
    <w:p w14:paraId="00000216" w14:textId="110CD9D8" w:rsidR="00133358" w:rsidRPr="00477F74" w:rsidRDefault="004F3F42" w:rsidP="000E4B38">
      <w:pPr>
        <w:widowControl w:val="0"/>
        <w:numPr>
          <w:ilvl w:val="2"/>
          <w:numId w:val="47"/>
        </w:numPr>
        <w:spacing w:before="96" w:after="96"/>
        <w:ind w:left="0" w:firstLine="0"/>
      </w:pPr>
      <w:bookmarkStart w:id="78" w:name="_3x8tuzt"/>
      <w:bookmarkStart w:id="79" w:name="_Ref88653031"/>
      <w:bookmarkEnd w:id="78"/>
      <w:r w:rsidRPr="00477F74">
        <w:t>Prekių tiekimas laikomas</w:t>
      </w:r>
      <w:r w:rsidR="006B7EDE" w:rsidRPr="00477F74">
        <w:t xml:space="preserve"> užbaigt</w:t>
      </w:r>
      <w:r w:rsidRPr="00477F74">
        <w:t>u</w:t>
      </w:r>
      <w:r w:rsidR="006B7EDE" w:rsidRPr="00477F74">
        <w:t>, kai yra įvykdytos visos šios sąlygos:</w:t>
      </w:r>
      <w:bookmarkEnd w:id="79"/>
      <w:r w:rsidR="006B7EDE" w:rsidRPr="00477F74">
        <w:t xml:space="preserve"> </w:t>
      </w:r>
    </w:p>
    <w:p w14:paraId="00000217" w14:textId="0E5B252B" w:rsidR="00133358" w:rsidRPr="00477F74" w:rsidRDefault="004F3F42" w:rsidP="000E4B38">
      <w:pPr>
        <w:widowControl w:val="0"/>
        <w:numPr>
          <w:ilvl w:val="3"/>
          <w:numId w:val="47"/>
        </w:numPr>
        <w:spacing w:before="96" w:after="96"/>
        <w:ind w:left="0" w:firstLine="0"/>
      </w:pPr>
      <w:bookmarkStart w:id="80" w:name="_2ce457m"/>
      <w:bookmarkStart w:id="81" w:name="_Ref93357261"/>
      <w:bookmarkEnd w:id="80"/>
      <w:r w:rsidRPr="00477F74">
        <w:t>Tiekėjas pristatė visas Prekes</w:t>
      </w:r>
      <w:r w:rsidR="006B7EDE" w:rsidRPr="00477F74">
        <w:t xml:space="preserve"> pagal Sutarties ir Įstatymų reikalavimus (</w:t>
      </w:r>
      <w:r w:rsidR="0004136F" w:rsidRPr="00477F74">
        <w:t xml:space="preserve">ir kai suteiktos </w:t>
      </w:r>
      <w:r w:rsidR="00855EF3" w:rsidRPr="00477F74">
        <w:t xml:space="preserve">visos </w:t>
      </w:r>
      <w:r w:rsidR="0004136F" w:rsidRPr="00477F74">
        <w:t>susijusios paslaugos, jei to reikalaujama</w:t>
      </w:r>
      <w:r w:rsidR="006B7EDE" w:rsidRPr="00477F74">
        <w:t xml:space="preserve">), </w:t>
      </w:r>
      <w:bookmarkEnd w:id="81"/>
    </w:p>
    <w:p w14:paraId="00000219" w14:textId="5404A353" w:rsidR="00133358" w:rsidRPr="00477F74" w:rsidRDefault="0004136F" w:rsidP="000E4B38">
      <w:pPr>
        <w:widowControl w:val="0"/>
        <w:numPr>
          <w:ilvl w:val="3"/>
          <w:numId w:val="47"/>
        </w:numPr>
        <w:spacing w:before="96" w:after="96"/>
        <w:ind w:left="0" w:firstLine="0"/>
      </w:pPr>
      <w:bookmarkStart w:id="82" w:name="_Ref93357367"/>
      <w:r w:rsidRPr="00477F74">
        <w:t>Tiekėjas</w:t>
      </w:r>
      <w:r w:rsidR="006B7EDE" w:rsidRPr="00477F74">
        <w:t xml:space="preserve"> perdavė </w:t>
      </w:r>
      <w:r w:rsidRPr="00477F74">
        <w:t>Pirkėjui</w:t>
      </w:r>
      <w:r w:rsidR="006B7EDE" w:rsidRPr="00477F74">
        <w:t xml:space="preserve"> visą </w:t>
      </w:r>
      <w:r w:rsidRPr="00477F74">
        <w:t xml:space="preserve">reikalingą </w:t>
      </w:r>
      <w:r w:rsidR="006B7EDE" w:rsidRPr="00477F74">
        <w:t>dokumentaciją</w:t>
      </w:r>
      <w:r w:rsidRPr="00477F74">
        <w:t xml:space="preserve">, įskaitant naudojimo instrukcijas </w:t>
      </w:r>
      <w:r w:rsidR="00D34C77" w:rsidRPr="00477F74">
        <w:t xml:space="preserve">ir </w:t>
      </w:r>
      <w:r w:rsidR="000377E8" w:rsidRPr="00477F74">
        <w:t>garantijas</w:t>
      </w:r>
      <w:r w:rsidRPr="00477F74">
        <w:t xml:space="preserve"> (jei to reikalaujama)</w:t>
      </w:r>
      <w:r w:rsidR="00855EF3" w:rsidRPr="00477F74">
        <w:t>,</w:t>
      </w:r>
      <w:bookmarkEnd w:id="82"/>
    </w:p>
    <w:p w14:paraId="0000021B" w14:textId="4B752C38" w:rsidR="00133358" w:rsidRPr="00477F74" w:rsidRDefault="0004136F" w:rsidP="000E4B38">
      <w:pPr>
        <w:widowControl w:val="0"/>
        <w:numPr>
          <w:ilvl w:val="3"/>
          <w:numId w:val="47"/>
        </w:numPr>
        <w:spacing w:before="96" w:after="96"/>
        <w:ind w:left="0" w:firstLine="0"/>
      </w:pPr>
      <w:r w:rsidRPr="00477F74">
        <w:t>Tiekėjas apmokė Pirkėjo</w:t>
      </w:r>
      <w:r w:rsidR="006B7EDE" w:rsidRPr="00477F74">
        <w:t xml:space="preserve"> personalą</w:t>
      </w:r>
      <w:r w:rsidR="00703DDE" w:rsidRPr="00477F74">
        <w:t>, kaip</w:t>
      </w:r>
      <w:r w:rsidR="006B7EDE" w:rsidRPr="00477F74">
        <w:t xml:space="preserve"> naudoti </w:t>
      </w:r>
      <w:r w:rsidRPr="00477F74">
        <w:t xml:space="preserve">Prekes </w:t>
      </w:r>
      <w:r w:rsidR="006B7EDE" w:rsidRPr="00477F74">
        <w:t>(jeigu to reikalaujama)</w:t>
      </w:r>
      <w:r w:rsidR="00855EF3" w:rsidRPr="00477F74">
        <w:t>,</w:t>
      </w:r>
    </w:p>
    <w:p w14:paraId="471B8541" w14:textId="54D077B0" w:rsidR="004F4506" w:rsidRPr="00477F74" w:rsidRDefault="004F4506" w:rsidP="000E4B38">
      <w:pPr>
        <w:widowControl w:val="0"/>
        <w:numPr>
          <w:ilvl w:val="3"/>
          <w:numId w:val="47"/>
        </w:numPr>
        <w:spacing w:before="96" w:after="96"/>
        <w:ind w:left="0" w:firstLine="0"/>
      </w:pPr>
      <w:bookmarkStart w:id="83" w:name="_rjefff"/>
      <w:bookmarkEnd w:id="83"/>
      <w:r>
        <w:t>buvo įformint</w:t>
      </w:r>
      <w:r w:rsidR="00855EF3">
        <w:t>as</w:t>
      </w:r>
      <w:r>
        <w:t xml:space="preserve"> </w:t>
      </w:r>
      <w:r w:rsidR="00855EF3">
        <w:t>Prekių perdavimo-priėmimo</w:t>
      </w:r>
      <w:r>
        <w:t xml:space="preserve"> aktas</w:t>
      </w:r>
      <w:r w:rsidR="00524F49">
        <w:t xml:space="preserve"> </w:t>
      </w:r>
      <w:r w:rsidR="61C60026">
        <w:t xml:space="preserve">ar Prekių perdavimo-priėmimo aktai </w:t>
      </w:r>
      <w:r w:rsidR="00855EF3">
        <w:t>, jei numatytas Prekių pristatymas dalimis,</w:t>
      </w:r>
    </w:p>
    <w:p w14:paraId="00000221" w14:textId="23AD4310" w:rsidR="00133358" w:rsidRPr="00477F74" w:rsidRDefault="004056B3" w:rsidP="000E4B38">
      <w:pPr>
        <w:widowControl w:val="0"/>
        <w:numPr>
          <w:ilvl w:val="3"/>
          <w:numId w:val="47"/>
        </w:numPr>
        <w:spacing w:before="96" w:after="96"/>
        <w:ind w:left="0" w:firstLine="0"/>
      </w:pPr>
      <w:bookmarkStart w:id="84" w:name="_1qoc8b1"/>
      <w:bookmarkEnd w:id="84"/>
      <w:r>
        <w:t xml:space="preserve">Tiekėjas </w:t>
      </w:r>
      <w:r w:rsidR="006B7EDE">
        <w:t xml:space="preserve">įvykdė kitas sąlygas, numatytas Įstatymuose, </w:t>
      </w:r>
      <w:r>
        <w:t xml:space="preserve">Sutartyje ir </w:t>
      </w:r>
      <w:r w:rsidR="509C7CBA">
        <w:t>p</w:t>
      </w:r>
      <w:r>
        <w:t>asiūlyme</w:t>
      </w:r>
      <w:r w:rsidR="006B7EDE">
        <w:t xml:space="preserve">, kurios turi būti įvykdytos tam, kad būtų laikoma, jog </w:t>
      </w:r>
      <w:r>
        <w:t>Prekių tiekimas yra</w:t>
      </w:r>
      <w:r w:rsidR="006B7EDE">
        <w:t xml:space="preserve"> užbaigt</w:t>
      </w:r>
      <w:r>
        <w:t>as</w:t>
      </w:r>
      <w:r w:rsidR="005F0CB7">
        <w:t>, ir pateikė</w:t>
      </w:r>
      <w:r>
        <w:t xml:space="preserve"> Pirkėjui</w:t>
      </w:r>
      <w:r w:rsidR="005F0CB7">
        <w:t xml:space="preserve"> tą įrodančius dokumentus</w:t>
      </w:r>
      <w:r w:rsidR="006B7EDE">
        <w:t>.</w:t>
      </w:r>
    </w:p>
    <w:p w14:paraId="00000224" w14:textId="1F61AF7D" w:rsidR="00133358" w:rsidRPr="00477F74" w:rsidRDefault="00872744" w:rsidP="000E4B38">
      <w:pPr>
        <w:pStyle w:val="Heading2"/>
        <w:widowControl w:val="0"/>
        <w:numPr>
          <w:ilvl w:val="1"/>
          <w:numId w:val="47"/>
        </w:numPr>
        <w:ind w:left="0" w:firstLine="0"/>
        <w:rPr>
          <w:color w:val="auto"/>
        </w:rPr>
      </w:pPr>
      <w:bookmarkStart w:id="85" w:name="_Toc138675375"/>
      <w:bookmarkStart w:id="86" w:name="_Ref88654507"/>
      <w:bookmarkStart w:id="87" w:name="_Toc138675376"/>
      <w:bookmarkStart w:id="88" w:name="_Toc140600206"/>
      <w:bookmarkEnd w:id="85"/>
      <w:r w:rsidRPr="00477F74">
        <w:rPr>
          <w:color w:val="auto"/>
        </w:rPr>
        <w:t>Prekių</w:t>
      </w:r>
      <w:r w:rsidR="006B7EDE" w:rsidRPr="00477F74">
        <w:rPr>
          <w:color w:val="auto"/>
        </w:rPr>
        <w:t xml:space="preserve"> </w:t>
      </w:r>
      <w:r w:rsidR="00944F5C" w:rsidRPr="00477F74">
        <w:rPr>
          <w:color w:val="auto"/>
        </w:rPr>
        <w:t xml:space="preserve">perdavimas - </w:t>
      </w:r>
      <w:r w:rsidR="006B7EDE" w:rsidRPr="00477F74">
        <w:rPr>
          <w:color w:val="auto"/>
        </w:rPr>
        <w:t>priėmimas</w:t>
      </w:r>
      <w:bookmarkEnd w:id="86"/>
      <w:bookmarkEnd w:id="87"/>
      <w:bookmarkEnd w:id="88"/>
      <w:r w:rsidR="006B7EDE" w:rsidRPr="00477F74">
        <w:rPr>
          <w:color w:val="auto"/>
        </w:rPr>
        <w:t xml:space="preserve"> </w:t>
      </w:r>
    </w:p>
    <w:p w14:paraId="00000225" w14:textId="6B209B70" w:rsidR="00133358" w:rsidRPr="00477F74" w:rsidRDefault="00D93B2C" w:rsidP="000E4B38">
      <w:pPr>
        <w:widowControl w:val="0"/>
        <w:numPr>
          <w:ilvl w:val="2"/>
          <w:numId w:val="47"/>
        </w:numPr>
        <w:tabs>
          <w:tab w:val="left" w:pos="709"/>
        </w:tabs>
        <w:spacing w:before="96" w:after="96"/>
        <w:ind w:left="0" w:firstLine="0"/>
      </w:pPr>
      <w:r>
        <w:t>Tiekėjas</w:t>
      </w:r>
      <w:r w:rsidR="006B7EDE">
        <w:t xml:space="preserve"> privalo </w:t>
      </w:r>
      <w:r>
        <w:t xml:space="preserve">pristatyti ir </w:t>
      </w:r>
      <w:r w:rsidR="006B7EDE">
        <w:t xml:space="preserve">perduoti </w:t>
      </w:r>
      <w:r>
        <w:t>Prekes Pirkėjui</w:t>
      </w:r>
      <w:r w:rsidR="006B7EDE">
        <w:t xml:space="preserve">, o </w:t>
      </w:r>
      <w:r>
        <w:t>Pirkėjas</w:t>
      </w:r>
      <w:r w:rsidR="006B7EDE">
        <w:t xml:space="preserve"> privalo j</w:t>
      </w:r>
      <w:r>
        <w:t>as</w:t>
      </w:r>
      <w:r w:rsidR="006B7EDE">
        <w:t xml:space="preserve"> priimti.</w:t>
      </w:r>
      <w:r w:rsidR="001B0189">
        <w:t xml:space="preserve"> Prekės pristatomos Specialiosiose sąlygose nurodytais terminais ir adresu</w:t>
      </w:r>
      <w:r w:rsidR="34CF7819">
        <w:t xml:space="preserve"> (-</w:t>
      </w:r>
      <w:proofErr w:type="spellStart"/>
      <w:r w:rsidR="34CF7819">
        <w:t>ais</w:t>
      </w:r>
      <w:proofErr w:type="spellEnd"/>
      <w:r w:rsidR="34CF7819">
        <w:t>)</w:t>
      </w:r>
      <w:r w:rsidR="001B0189">
        <w:t>, pristatymą iš anksto suderinus su Pirkėju.</w:t>
      </w:r>
      <w:r w:rsidR="006B7EDE">
        <w:t xml:space="preserve"> </w:t>
      </w:r>
    </w:p>
    <w:p w14:paraId="00000226" w14:textId="6EBAAC9A" w:rsidR="00133358" w:rsidRPr="00477F74" w:rsidRDefault="006B7EDE" w:rsidP="000E4B38">
      <w:pPr>
        <w:widowControl w:val="0"/>
        <w:numPr>
          <w:ilvl w:val="2"/>
          <w:numId w:val="47"/>
        </w:numPr>
        <w:tabs>
          <w:tab w:val="left" w:pos="709"/>
        </w:tabs>
        <w:spacing w:before="96" w:after="96"/>
        <w:ind w:left="0" w:firstLine="0"/>
      </w:pPr>
      <w:r w:rsidRPr="00477F74">
        <w:t xml:space="preserve">Kiekvienos </w:t>
      </w:r>
      <w:r w:rsidR="00D93B2C" w:rsidRPr="00477F74">
        <w:t>Prekių dalies pristatymui</w:t>
      </w:r>
      <w:r w:rsidRPr="00477F74">
        <w:t xml:space="preserve"> ir priėmimui taikoma tokia pati tvarka, kaip visų </w:t>
      </w:r>
      <w:r w:rsidR="00D93B2C" w:rsidRPr="00477F74">
        <w:t>Prekių pristatymui</w:t>
      </w:r>
      <w:r w:rsidRPr="00477F74">
        <w:t xml:space="preserve"> ir priėmimui. </w:t>
      </w:r>
    </w:p>
    <w:p w14:paraId="00000227" w14:textId="4AED1C9C" w:rsidR="00133358" w:rsidRPr="00477F74" w:rsidRDefault="00944F5C" w:rsidP="000E4B38">
      <w:pPr>
        <w:widowControl w:val="0"/>
        <w:numPr>
          <w:ilvl w:val="2"/>
          <w:numId w:val="47"/>
        </w:numPr>
        <w:tabs>
          <w:tab w:val="left" w:pos="709"/>
        </w:tabs>
        <w:spacing w:before="96" w:after="96"/>
        <w:ind w:left="0" w:firstLine="0"/>
      </w:pPr>
      <w:bookmarkStart w:id="89" w:name="_Ref88639084"/>
      <w:r w:rsidRPr="00477F74">
        <w:t>Prekės perduodamos Šalims pasirašant Prekių perdavimo–priėmimo aktą, kuris pasirašomas 2 (dviem) vienodą teisinę galią turinčiais egzemplioriais, po vieną kiekvienai Šaliai. Jeigu pagal Įstatymų nustatomus reikalavimus Prekių perdavimo–priėmimo akto, kaip atskiro dokumento</w:t>
      </w:r>
      <w:r w:rsidR="00F876A5" w:rsidRPr="00477F74">
        <w:t xml:space="preserve"> </w:t>
      </w:r>
      <w:r w:rsidRPr="00477F74">
        <w:t xml:space="preserve">reikalauti neprivaloma, Šalys susitaria, ir tai aiškiai </w:t>
      </w:r>
      <w:r w:rsidRPr="00477F74">
        <w:t>nurod</w:t>
      </w:r>
      <w:r w:rsidR="00C73DF2" w:rsidRPr="00477F74">
        <w:t>o</w:t>
      </w:r>
      <w:r w:rsidRPr="00477F74">
        <w:t xml:space="preserve"> Specialiosiose sąlygose, Prekių perdavimo-priėmimo aktu laik</w:t>
      </w:r>
      <w:r w:rsidR="004E3C16" w:rsidRPr="00477F74">
        <w:t>yti</w:t>
      </w:r>
      <w:r w:rsidRPr="00477F74">
        <w:t xml:space="preserve"> Sąskait</w:t>
      </w:r>
      <w:r w:rsidR="004E3C16" w:rsidRPr="00477F74">
        <w:t>ą</w:t>
      </w:r>
      <w:r w:rsidR="006B7EDE" w:rsidRPr="00477F74">
        <w:t>.</w:t>
      </w:r>
      <w:bookmarkEnd w:id="89"/>
      <w:r w:rsidR="006B7EDE" w:rsidRPr="00477F74">
        <w:t xml:space="preserve"> </w:t>
      </w:r>
    </w:p>
    <w:p w14:paraId="00000228" w14:textId="06AAA480" w:rsidR="00133358" w:rsidRPr="00477F74" w:rsidRDefault="001B0189" w:rsidP="000E4B38">
      <w:pPr>
        <w:widowControl w:val="0"/>
        <w:numPr>
          <w:ilvl w:val="2"/>
          <w:numId w:val="47"/>
        </w:numPr>
        <w:tabs>
          <w:tab w:val="left" w:pos="709"/>
        </w:tabs>
        <w:spacing w:before="96" w:after="96"/>
        <w:ind w:left="0" w:firstLine="0"/>
      </w:pPr>
      <w:bookmarkStart w:id="90" w:name="_2pta16n"/>
      <w:bookmarkStart w:id="91" w:name="_Ref88653100"/>
      <w:bookmarkEnd w:id="90"/>
      <w:r w:rsidRPr="00477F74">
        <w:t xml:space="preserve">Tiekėjui pristačius Prekes, </w:t>
      </w:r>
      <w:r w:rsidR="00D93B2C" w:rsidRPr="00477F74">
        <w:t>Pirkėjas</w:t>
      </w:r>
      <w:r w:rsidR="006B7EDE" w:rsidRPr="00477F74">
        <w:t xml:space="preserve"> per </w:t>
      </w:r>
      <w:r w:rsidR="00B47B56" w:rsidRPr="00477F74">
        <w:t>5</w:t>
      </w:r>
      <w:r w:rsidR="00610E54" w:rsidRPr="00477F74">
        <w:t xml:space="preserve"> (penkias)</w:t>
      </w:r>
      <w:r w:rsidR="00B47B56" w:rsidRPr="00477F74">
        <w:t xml:space="preserve"> </w:t>
      </w:r>
      <w:r w:rsidR="006B7EDE" w:rsidRPr="00477F74">
        <w:t>darbo dien</w:t>
      </w:r>
      <w:r w:rsidR="00B47B56" w:rsidRPr="00477F74">
        <w:t>as</w:t>
      </w:r>
      <w:r w:rsidR="006B7EDE" w:rsidRPr="00477F74">
        <w:t xml:space="preserve"> (arba per </w:t>
      </w:r>
      <w:r w:rsidRPr="00477F74">
        <w:t>Specialiosiose sąlygose</w:t>
      </w:r>
      <w:r w:rsidR="006B7EDE" w:rsidRPr="00477F74">
        <w:t xml:space="preserve"> nurodytą</w:t>
      </w:r>
      <w:r w:rsidR="00B9116A" w:rsidRPr="00477F74">
        <w:t xml:space="preserve"> kitokį</w:t>
      </w:r>
      <w:r w:rsidR="006B7EDE" w:rsidRPr="00477F74">
        <w:t xml:space="preserve"> terminą) </w:t>
      </w:r>
      <w:r w:rsidR="00B47B56" w:rsidRPr="00477F74">
        <w:t xml:space="preserve">atlieka jų patikrinimą ir </w:t>
      </w:r>
      <w:r w:rsidR="006B7EDE" w:rsidRPr="00477F74">
        <w:t>p</w:t>
      </w:r>
      <w:r w:rsidRPr="00477F74">
        <w:t>rivalo</w:t>
      </w:r>
      <w:r w:rsidR="006B7EDE" w:rsidRPr="00477F74">
        <w:t>:</w:t>
      </w:r>
      <w:bookmarkEnd w:id="91"/>
      <w:r w:rsidR="006B7EDE" w:rsidRPr="00477F74">
        <w:t xml:space="preserve"> </w:t>
      </w:r>
    </w:p>
    <w:p w14:paraId="00000229" w14:textId="41D9BA02" w:rsidR="00133358" w:rsidRPr="00477F74" w:rsidRDefault="006B7EDE" w:rsidP="000E4B38">
      <w:pPr>
        <w:widowControl w:val="0"/>
        <w:numPr>
          <w:ilvl w:val="3"/>
          <w:numId w:val="47"/>
        </w:numPr>
        <w:spacing w:before="96" w:after="96"/>
        <w:ind w:left="0" w:firstLine="0"/>
      </w:pPr>
      <w:r w:rsidRPr="00477F74">
        <w:t xml:space="preserve">priimti </w:t>
      </w:r>
      <w:r w:rsidR="001B0189" w:rsidRPr="00477F74">
        <w:t>Prekes</w:t>
      </w:r>
      <w:r w:rsidRPr="00477F74">
        <w:t xml:space="preserve">, pasirašydamas </w:t>
      </w:r>
      <w:r w:rsidR="001B0189" w:rsidRPr="00477F74">
        <w:t xml:space="preserve">Prekių </w:t>
      </w:r>
      <w:r w:rsidR="004518FC" w:rsidRPr="00477F74">
        <w:t>perdavimo-priėmimo</w:t>
      </w:r>
      <w:r w:rsidR="00216BAE" w:rsidRPr="00477F74">
        <w:t xml:space="preserve"> akt</w:t>
      </w:r>
      <w:r w:rsidRPr="00477F74">
        <w:t>ą; arba</w:t>
      </w:r>
    </w:p>
    <w:p w14:paraId="0000022A" w14:textId="4D8283CC" w:rsidR="00133358" w:rsidRPr="00477F74" w:rsidRDefault="006B7EDE" w:rsidP="000E4B38">
      <w:pPr>
        <w:widowControl w:val="0"/>
        <w:numPr>
          <w:ilvl w:val="3"/>
          <w:numId w:val="47"/>
        </w:numPr>
        <w:spacing w:before="96" w:after="96"/>
        <w:ind w:left="0" w:firstLine="0"/>
      </w:pPr>
      <w:bookmarkStart w:id="92" w:name="_14ykbeg"/>
      <w:bookmarkStart w:id="93" w:name="_Ref88654521"/>
      <w:bookmarkEnd w:id="92"/>
      <w:r w:rsidRPr="00477F74">
        <w:t xml:space="preserve">priimti </w:t>
      </w:r>
      <w:r w:rsidR="001B0189" w:rsidRPr="00477F74">
        <w:t xml:space="preserve">Prekes </w:t>
      </w:r>
      <w:r w:rsidRPr="00477F74">
        <w:t xml:space="preserve">su išlygomis, pasirašydamas </w:t>
      </w:r>
      <w:r w:rsidR="001B0189" w:rsidRPr="00477F74">
        <w:t xml:space="preserve">Prekių </w:t>
      </w:r>
      <w:r w:rsidR="004518FC" w:rsidRPr="00477F74">
        <w:t>perdavimo-priėmimo</w:t>
      </w:r>
      <w:r w:rsidR="00216BAE" w:rsidRPr="00477F74">
        <w:t xml:space="preserve"> akt</w:t>
      </w:r>
      <w:r w:rsidRPr="00477F74">
        <w:t xml:space="preserve">ą ir </w:t>
      </w:r>
      <w:r w:rsidR="001B0189" w:rsidRPr="00477F74">
        <w:t xml:space="preserve">Prekių </w:t>
      </w:r>
      <w:r w:rsidRPr="00477F74">
        <w:t xml:space="preserve">patikrinimo metu sudarytą defektų aktą, kuriame </w:t>
      </w:r>
      <w:r w:rsidR="00D93B2C" w:rsidRPr="00477F74">
        <w:t>Pirkėjas</w:t>
      </w:r>
      <w:r w:rsidRPr="00477F74">
        <w:t xml:space="preserve"> privalo nurodyti per </w:t>
      </w:r>
      <w:r w:rsidR="001B0189" w:rsidRPr="00477F74">
        <w:t xml:space="preserve">Prekių </w:t>
      </w:r>
      <w:r w:rsidRPr="00477F74">
        <w:t xml:space="preserve">priėmimą pastebėtus </w:t>
      </w:r>
      <w:r w:rsidR="001B0189" w:rsidRPr="00477F74">
        <w:t xml:space="preserve">Prekių ar su jomis teikiamų paslaugų ar pateikiamų </w:t>
      </w:r>
      <w:r w:rsidR="00D93B2C" w:rsidRPr="00477F74">
        <w:t>Tiekėjo</w:t>
      </w:r>
      <w:r w:rsidRPr="00477F74">
        <w:t xml:space="preserve"> dokumentų defektus (</w:t>
      </w:r>
      <w:r w:rsidRPr="00477F74">
        <w:rPr>
          <w:b/>
          <w:bCs/>
        </w:rPr>
        <w:t>Defektų aktas</w:t>
      </w:r>
      <w:r w:rsidRPr="00477F74">
        <w:t>); arba</w:t>
      </w:r>
      <w:bookmarkEnd w:id="93"/>
    </w:p>
    <w:p w14:paraId="0000022B" w14:textId="5DDD7A90" w:rsidR="00133358" w:rsidRPr="00477F74" w:rsidRDefault="006B7EDE" w:rsidP="000E4B38">
      <w:pPr>
        <w:widowControl w:val="0"/>
        <w:numPr>
          <w:ilvl w:val="3"/>
          <w:numId w:val="47"/>
        </w:numPr>
        <w:spacing w:before="96" w:after="96"/>
        <w:ind w:left="0" w:firstLine="0"/>
      </w:pPr>
      <w:r w:rsidRPr="00477F74">
        <w:t xml:space="preserve">atsisakyti priimti </w:t>
      </w:r>
      <w:r w:rsidR="001B0189" w:rsidRPr="00477F74">
        <w:t xml:space="preserve">Prekes </w:t>
      </w:r>
      <w:r w:rsidRPr="00477F74">
        <w:t xml:space="preserve">ir pateikti (arba išsiųsti) rašytinę </w:t>
      </w:r>
      <w:r w:rsidR="00772B0C" w:rsidRPr="00477F74">
        <w:t xml:space="preserve"> </w:t>
      </w:r>
      <w:r w:rsidRPr="00477F74">
        <w:t xml:space="preserve">motyvuotą pretenziją </w:t>
      </w:r>
      <w:r w:rsidR="00D93B2C" w:rsidRPr="00477F74">
        <w:t>Tiekėjui</w:t>
      </w:r>
      <w:r w:rsidRPr="00477F74">
        <w:t xml:space="preserve"> dėl netinkam</w:t>
      </w:r>
      <w:r w:rsidR="00B47B56" w:rsidRPr="00477F74">
        <w:t>ų</w:t>
      </w:r>
      <w:r w:rsidRPr="00477F74">
        <w:t xml:space="preserve"> </w:t>
      </w:r>
      <w:r w:rsidR="001B0189" w:rsidRPr="00477F74">
        <w:t>Prekių</w:t>
      </w:r>
      <w:r w:rsidRPr="00477F74">
        <w:t>.</w:t>
      </w:r>
    </w:p>
    <w:p w14:paraId="0000022C" w14:textId="3A975DFB" w:rsidR="00133358" w:rsidRPr="00477F74" w:rsidRDefault="00B47B56" w:rsidP="000E4B38">
      <w:pPr>
        <w:widowControl w:val="0"/>
        <w:numPr>
          <w:ilvl w:val="2"/>
          <w:numId w:val="47"/>
        </w:numPr>
        <w:spacing w:before="96" w:after="96"/>
        <w:ind w:left="0" w:firstLine="0"/>
      </w:pPr>
      <w:bookmarkStart w:id="94" w:name="_3oy7u29"/>
      <w:bookmarkStart w:id="95" w:name="_Ref93673523"/>
      <w:bookmarkStart w:id="96" w:name="_Ref88653491"/>
      <w:bookmarkEnd w:id="94"/>
      <w:r w:rsidRPr="00477F74">
        <w:t xml:space="preserve">Prekių </w:t>
      </w:r>
      <w:r w:rsidR="004518FC" w:rsidRPr="00477F74">
        <w:t>perdavimo-priėmimo</w:t>
      </w:r>
      <w:r w:rsidR="00216BAE" w:rsidRPr="00477F74">
        <w:t xml:space="preserve"> akt</w:t>
      </w:r>
      <w:r w:rsidR="006B7EDE" w:rsidRPr="00477F74">
        <w:t xml:space="preserve">e turi būti nurodoma data, kada </w:t>
      </w:r>
      <w:r w:rsidR="00D93B2C" w:rsidRPr="00477F74">
        <w:t>Tiekėjas</w:t>
      </w:r>
      <w:r w:rsidR="00703DDE" w:rsidRPr="00477F74">
        <w:t xml:space="preserve"> </w:t>
      </w:r>
      <w:r w:rsidRPr="00477F74">
        <w:t>pristatė visas Prekes (ar atitinkamą jų dalį, kai Sutartyje numatytas pristatymas dalimis)</w:t>
      </w:r>
      <w:r w:rsidR="009A4ACA" w:rsidRPr="00477F74">
        <w:t xml:space="preserve">, tai yra, kai </w:t>
      </w:r>
      <w:r w:rsidR="00D93B2C" w:rsidRPr="00477F74">
        <w:t>Tiekėjas</w:t>
      </w:r>
      <w:r w:rsidR="009A4ACA" w:rsidRPr="00477F74">
        <w:t xml:space="preserve"> pateikė </w:t>
      </w:r>
      <w:r w:rsidR="00D93B2C" w:rsidRPr="00477F74">
        <w:t>Pirkėjui</w:t>
      </w:r>
      <w:r w:rsidR="009A4ACA" w:rsidRPr="00477F74">
        <w:t xml:space="preserve"> </w:t>
      </w:r>
      <w:r w:rsidRPr="00477F74">
        <w:t>visas Prekes, su jomis susijusias paslaugas ir pateikė visus reikiamus dokumentus</w:t>
      </w:r>
      <w:r w:rsidR="00A41C1A" w:rsidRPr="00477F74">
        <w:t>.</w:t>
      </w:r>
      <w:bookmarkEnd w:id="95"/>
      <w:r w:rsidR="00A41C1A" w:rsidRPr="00477F74">
        <w:t xml:space="preserve"> </w:t>
      </w:r>
      <w:bookmarkEnd w:id="96"/>
    </w:p>
    <w:p w14:paraId="0000022D" w14:textId="1F5D4441" w:rsidR="00133358" w:rsidRPr="00477F74" w:rsidRDefault="00D93B2C" w:rsidP="00973C95">
      <w:pPr>
        <w:widowControl w:val="0"/>
        <w:numPr>
          <w:ilvl w:val="2"/>
          <w:numId w:val="47"/>
        </w:numPr>
        <w:spacing w:before="96" w:after="96"/>
        <w:ind w:left="0" w:firstLine="0"/>
      </w:pPr>
      <w:bookmarkStart w:id="97" w:name="_Toc140598863"/>
      <w:r w:rsidRPr="00477F74">
        <w:t>Pirkėjas</w:t>
      </w:r>
      <w:r w:rsidR="006B7EDE" w:rsidRPr="00477F74">
        <w:t xml:space="preserve"> turi teisę atsisakyti priimti </w:t>
      </w:r>
      <w:r w:rsidR="00B47B56" w:rsidRPr="00477F74">
        <w:t>Prekes, jei yra</w:t>
      </w:r>
      <w:r w:rsidR="006B7EDE" w:rsidRPr="00477F74">
        <w:t xml:space="preserve"> nustatoma nukrypimų nuo Įstatymų ir Sutarties reikalavimų, bloginančių </w:t>
      </w:r>
      <w:r w:rsidR="00B47B56" w:rsidRPr="00477F74">
        <w:t xml:space="preserve">Prekių </w:t>
      </w:r>
      <w:r w:rsidR="006B7EDE" w:rsidRPr="00477F74">
        <w:t xml:space="preserve">kokybę, – tai yra, kai </w:t>
      </w:r>
      <w:r w:rsidR="00B47B56" w:rsidRPr="00477F74">
        <w:t xml:space="preserve">Prekės </w:t>
      </w:r>
      <w:r w:rsidR="006B7EDE" w:rsidRPr="00477F74">
        <w:t>neturi Įstatymuose ir (ar) Sutartyje numatytų arba įprastai reikalaujamų savybių ir (arba) negali būti naudojam</w:t>
      </w:r>
      <w:r w:rsidR="00B47B56" w:rsidRPr="00477F74">
        <w:t>o</w:t>
      </w:r>
      <w:r w:rsidR="006B7EDE" w:rsidRPr="00477F74">
        <w:t>s pagal paskirtį.</w:t>
      </w:r>
      <w:bookmarkEnd w:id="97"/>
      <w:r w:rsidR="006B7EDE" w:rsidRPr="00477F74">
        <w:t xml:space="preserve"> </w:t>
      </w:r>
    </w:p>
    <w:p w14:paraId="0000022E" w14:textId="174D9247" w:rsidR="00133358" w:rsidRPr="00477F74" w:rsidRDefault="00D96720" w:rsidP="000E4B38">
      <w:pPr>
        <w:widowControl w:val="0"/>
        <w:numPr>
          <w:ilvl w:val="2"/>
          <w:numId w:val="47"/>
        </w:numPr>
        <w:spacing w:before="96" w:after="96"/>
        <w:ind w:left="0" w:firstLine="0"/>
      </w:pPr>
      <w:bookmarkStart w:id="98" w:name="_243i4a2"/>
      <w:bookmarkEnd w:id="98"/>
      <w:r w:rsidRPr="00477F74">
        <w:t>Jeigu</w:t>
      </w:r>
      <w:r w:rsidR="006B7EDE" w:rsidRPr="00477F74">
        <w:t xml:space="preserve"> </w:t>
      </w:r>
      <w:r w:rsidR="00B47B56" w:rsidRPr="00477F74">
        <w:t>nustatoma Prekių</w:t>
      </w:r>
      <w:r w:rsidR="006B7EDE" w:rsidRPr="00477F74">
        <w:t xml:space="preserve"> neesminių defektų, kurie ir jų pašalinim</w:t>
      </w:r>
      <w:r w:rsidR="00B47B56" w:rsidRPr="00477F74">
        <w:t>as</w:t>
      </w:r>
      <w:r w:rsidR="006B7EDE" w:rsidRPr="00477F74">
        <w:t xml:space="preserve"> netrukdo </w:t>
      </w:r>
      <w:r w:rsidR="00D93B2C" w:rsidRPr="00477F74">
        <w:t>Pirkėjui</w:t>
      </w:r>
      <w:r w:rsidR="006B7EDE" w:rsidRPr="00477F74">
        <w:t xml:space="preserve"> naudotis </w:t>
      </w:r>
      <w:r w:rsidR="00B47B56" w:rsidRPr="00477F74">
        <w:t xml:space="preserve">Prekėmis </w:t>
      </w:r>
      <w:r w:rsidR="006B7EDE" w:rsidRPr="00477F74">
        <w:t xml:space="preserve">pagal paskirtį, </w:t>
      </w:r>
      <w:r w:rsidR="00D93B2C" w:rsidRPr="00477F74">
        <w:t>Pirkėjas</w:t>
      </w:r>
      <w:r w:rsidR="006B7EDE" w:rsidRPr="00477F74">
        <w:t xml:space="preserve"> privalo priimti </w:t>
      </w:r>
      <w:r w:rsidR="00B47B56" w:rsidRPr="00477F74">
        <w:t xml:space="preserve">Prekes </w:t>
      </w:r>
      <w:r w:rsidR="006B7EDE" w:rsidRPr="00477F74">
        <w:t xml:space="preserve">su išlygomis, sudaryti Defektų aktą ir nustatyti protingus terminus </w:t>
      </w:r>
      <w:r w:rsidR="00D93B2C" w:rsidRPr="00477F74">
        <w:t>Tiekėjui</w:t>
      </w:r>
      <w:r w:rsidR="006B7EDE" w:rsidRPr="00477F74">
        <w:t xml:space="preserve"> pašalinti defektus.</w:t>
      </w:r>
    </w:p>
    <w:p w14:paraId="00000231" w14:textId="48C1659A" w:rsidR="00133358" w:rsidRPr="00477F74" w:rsidRDefault="00D93B2C" w:rsidP="000E4B38">
      <w:pPr>
        <w:widowControl w:val="0"/>
        <w:numPr>
          <w:ilvl w:val="2"/>
          <w:numId w:val="47"/>
        </w:numPr>
        <w:spacing w:before="96" w:after="96"/>
        <w:ind w:left="0" w:firstLine="0"/>
      </w:pPr>
      <w:bookmarkStart w:id="99" w:name="_j8sehv"/>
      <w:bookmarkStart w:id="100" w:name="_Ref88653162"/>
      <w:bookmarkEnd w:id="99"/>
      <w:r>
        <w:t>Tiekėjas</w:t>
      </w:r>
      <w:r w:rsidR="006B7EDE">
        <w:t xml:space="preserve"> privalo pašalinti defektus per </w:t>
      </w:r>
      <w:r>
        <w:t>Pirkėjo</w:t>
      </w:r>
      <w:r w:rsidR="006B7EDE">
        <w:t xml:space="preserve"> nurodytus </w:t>
      </w:r>
      <w:r w:rsidR="002E1D7D">
        <w:t xml:space="preserve">protingus technologiškai pagrįstus </w:t>
      </w:r>
      <w:r w:rsidR="006B7EDE">
        <w:t>terminus</w:t>
      </w:r>
      <w:r w:rsidR="00A93277">
        <w:t xml:space="preserve">, vadovaudamasis </w:t>
      </w:r>
      <w:r w:rsidR="00185BAE">
        <w:t>7.3</w:t>
      </w:r>
      <w:r>
        <w:fldChar w:fldCharType="begin"/>
      </w:r>
      <w:r>
        <w:instrText xml:space="preserve"> REF _Ref90485956 \r \h  \* MERGEFORMAT </w:instrText>
      </w:r>
      <w:r w:rsidR="00000000">
        <w:fldChar w:fldCharType="separate"/>
      </w:r>
      <w:r>
        <w:fldChar w:fldCharType="end"/>
      </w:r>
      <w:r w:rsidR="00A93277">
        <w:t xml:space="preserve"> punktu „</w:t>
      </w:r>
      <w:r>
        <w:fldChar w:fldCharType="begin"/>
      </w:r>
      <w:r>
        <w:instrText xml:space="preserve"> REF _Ref90582830 \h  \* MERGEFORMAT </w:instrText>
      </w:r>
      <w:r>
        <w:fldChar w:fldCharType="separate"/>
      </w:r>
      <w:r w:rsidR="00661E1D">
        <w:t>Defektų šalinimas</w:t>
      </w:r>
      <w:r>
        <w:fldChar w:fldCharType="end"/>
      </w:r>
      <w:r w:rsidR="00A93277">
        <w:t>“</w:t>
      </w:r>
      <w:r w:rsidR="006B7EDE">
        <w:t xml:space="preserve">. </w:t>
      </w:r>
      <w:bookmarkStart w:id="101" w:name="_1idq7dh"/>
      <w:bookmarkStart w:id="102" w:name="_Ref88653173"/>
      <w:bookmarkEnd w:id="100"/>
      <w:bookmarkEnd w:id="101"/>
      <w:r w:rsidR="00D96720">
        <w:t>Jeigu</w:t>
      </w:r>
      <w:r w:rsidR="006B7EDE">
        <w:t xml:space="preserve"> </w:t>
      </w:r>
      <w:r>
        <w:t>Tiekėjas</w:t>
      </w:r>
      <w:r w:rsidR="000361A4">
        <w:t xml:space="preserve"> praleidžia defektų pašalinimo terminus</w:t>
      </w:r>
      <w:r w:rsidR="00A41C1A">
        <w:t xml:space="preserve">, </w:t>
      </w:r>
      <w:r w:rsidR="000361A4">
        <w:t xml:space="preserve">taikomas </w:t>
      </w:r>
      <w:r w:rsidR="000C265B">
        <w:t>7</w:t>
      </w:r>
      <w:r w:rsidR="1DB921DD">
        <w:t>.4</w:t>
      </w:r>
      <w:r>
        <w:fldChar w:fldCharType="begin"/>
      </w:r>
      <w:r>
        <w:instrText xml:space="preserve"> REF _Ref88653070 \r \h  \* MERGEFORMAT </w:instrText>
      </w:r>
      <w:r w:rsidR="00000000">
        <w:fldChar w:fldCharType="separate"/>
      </w:r>
      <w:r>
        <w:fldChar w:fldCharType="end"/>
      </w:r>
      <w:r w:rsidR="000361A4">
        <w:t xml:space="preserve"> punktas „</w:t>
      </w:r>
      <w:r>
        <w:fldChar w:fldCharType="begin"/>
      </w:r>
      <w:r>
        <w:instrText xml:space="preserve"> REF _Ref88653070 \h  \* MERGEFORMAT </w:instrText>
      </w:r>
      <w:r>
        <w:fldChar w:fldCharType="separate"/>
      </w:r>
      <w:r>
        <w:t>Pirkėjo</w:t>
      </w:r>
      <w:r w:rsidR="00661E1D">
        <w:t xml:space="preserve"> teisės, </w:t>
      </w:r>
      <w:r>
        <w:t>Tiekėjui</w:t>
      </w:r>
      <w:r w:rsidR="00661E1D">
        <w:t xml:space="preserve"> nepašalinus defektų</w:t>
      </w:r>
      <w:r>
        <w:fldChar w:fldCharType="end"/>
      </w:r>
      <w:r w:rsidR="000361A4">
        <w:t>“</w:t>
      </w:r>
      <w:r w:rsidR="00207BF3">
        <w:t xml:space="preserve">. </w:t>
      </w:r>
      <w:bookmarkEnd w:id="102"/>
    </w:p>
    <w:p w14:paraId="608AF3D8" w14:textId="0850738A" w:rsidR="005B5364" w:rsidRPr="00477F74" w:rsidRDefault="005B5364" w:rsidP="000E4B38">
      <w:pPr>
        <w:widowControl w:val="0"/>
        <w:numPr>
          <w:ilvl w:val="2"/>
          <w:numId w:val="47"/>
        </w:numPr>
        <w:spacing w:before="96" w:after="96"/>
        <w:ind w:left="0" w:firstLine="0"/>
      </w:pPr>
      <w:bookmarkStart w:id="103" w:name="_42ddq1a"/>
      <w:bookmarkEnd w:id="103"/>
      <w:r w:rsidRPr="00477F74">
        <w:t xml:space="preserve">Jeigu </w:t>
      </w:r>
      <w:r w:rsidR="00DA4858" w:rsidRPr="00477F74">
        <w:t xml:space="preserve">Prekių </w:t>
      </w:r>
      <w:r w:rsidRPr="00477F74">
        <w:t xml:space="preserve">priėmimo metu nustatoma, kad </w:t>
      </w:r>
      <w:r w:rsidR="00D93B2C" w:rsidRPr="00477F74">
        <w:t>Tiekėjas</w:t>
      </w:r>
      <w:r w:rsidRPr="00477F74">
        <w:t xml:space="preserve"> nepasiekia </w:t>
      </w:r>
      <w:r w:rsidR="00D93B2C" w:rsidRPr="00477F74">
        <w:t>Tiekėjo</w:t>
      </w:r>
      <w:r w:rsidRPr="00477F74">
        <w:t xml:space="preserve"> pasiūlyme nurodytų ekonominio naudingumo vertinimo kriterijų parametrų ar reikšmių (jeigu tokie nurodyti </w:t>
      </w:r>
      <w:r w:rsidR="00D93B2C" w:rsidRPr="00477F74">
        <w:t>Tiekėjo</w:t>
      </w:r>
      <w:r w:rsidRPr="00477F74">
        <w:t xml:space="preserve"> pasiūlyme), </w:t>
      </w:r>
      <w:r w:rsidR="00D93B2C" w:rsidRPr="00477F74">
        <w:t>Tiekėjas</w:t>
      </w:r>
      <w:r w:rsidRPr="00477F74">
        <w:t xml:space="preserve"> privalo sumokėti </w:t>
      </w:r>
      <w:r w:rsidR="00D93B2C" w:rsidRPr="00477F74">
        <w:t>Pirkėjui</w:t>
      </w:r>
      <w:r w:rsidRPr="00477F74">
        <w:t xml:space="preserve"> Specialiosiose sąlygose nurodytą baudą. </w:t>
      </w:r>
    </w:p>
    <w:p w14:paraId="00000236" w14:textId="3E446F74" w:rsidR="00133358" w:rsidRPr="00477F74" w:rsidRDefault="00D96720" w:rsidP="000E4B38">
      <w:pPr>
        <w:widowControl w:val="0"/>
        <w:numPr>
          <w:ilvl w:val="2"/>
          <w:numId w:val="47"/>
        </w:numPr>
        <w:spacing w:before="96" w:after="96"/>
        <w:ind w:left="0" w:firstLine="0"/>
      </w:pPr>
      <w:bookmarkStart w:id="104" w:name="_Ref88772482"/>
      <w:r w:rsidRPr="00477F74">
        <w:t>Jeigu</w:t>
      </w:r>
      <w:r w:rsidR="006B7EDE" w:rsidRPr="00477F74">
        <w:t xml:space="preserve"> </w:t>
      </w:r>
      <w:r w:rsidR="00D93B2C" w:rsidRPr="00477F74">
        <w:t>Pirkėjas</w:t>
      </w:r>
      <w:r w:rsidR="006B7EDE" w:rsidRPr="00477F74">
        <w:t xml:space="preserve"> nepriima </w:t>
      </w:r>
      <w:r w:rsidR="00DA4858" w:rsidRPr="00477F74">
        <w:t xml:space="preserve">Prekių </w:t>
      </w:r>
      <w:r w:rsidR="006B7EDE" w:rsidRPr="00477F74">
        <w:t>per nustatytą terminą (</w:t>
      </w:r>
      <w:r w:rsidR="00DA4858" w:rsidRPr="00477F74">
        <w:t xml:space="preserve">6.2.4. </w:t>
      </w:r>
      <w:r w:rsidR="006B7EDE" w:rsidRPr="00477F74">
        <w:t xml:space="preserve">punktas) ir nepateikia (neišsiunčia) </w:t>
      </w:r>
      <w:r w:rsidR="00D93B2C" w:rsidRPr="00477F74">
        <w:t>Tiekėjui</w:t>
      </w:r>
      <w:r w:rsidR="006B7EDE" w:rsidRPr="00477F74">
        <w:t xml:space="preserve"> motyvuoto atsisakymo j</w:t>
      </w:r>
      <w:r w:rsidR="00767C21" w:rsidRPr="00477F74">
        <w:t>a</w:t>
      </w:r>
      <w:r w:rsidR="006B7EDE" w:rsidRPr="00477F74">
        <w:t xml:space="preserve">s priimti, </w:t>
      </w:r>
      <w:r w:rsidR="00F5374A" w:rsidRPr="00477F74">
        <w:t xml:space="preserve">laikoma, kad </w:t>
      </w:r>
      <w:r w:rsidR="00D93B2C" w:rsidRPr="00477F74">
        <w:t>Pirkėjas</w:t>
      </w:r>
      <w:r w:rsidR="00F5374A" w:rsidRPr="00477F74">
        <w:t xml:space="preserve"> </w:t>
      </w:r>
      <w:r w:rsidR="00DA4858" w:rsidRPr="00477F74">
        <w:t>Prekes priėmė ir joms pretenzijų neturi</w:t>
      </w:r>
      <w:r w:rsidR="006B7EDE" w:rsidRPr="00477F74">
        <w:t>.</w:t>
      </w:r>
      <w:bookmarkEnd w:id="104"/>
    </w:p>
    <w:p w14:paraId="7B553845" w14:textId="0535ED47" w:rsidR="00BA0847" w:rsidRPr="00477F74" w:rsidRDefault="00DA4858" w:rsidP="000E4B38">
      <w:pPr>
        <w:widowControl w:val="0"/>
        <w:numPr>
          <w:ilvl w:val="2"/>
          <w:numId w:val="47"/>
        </w:numPr>
        <w:tabs>
          <w:tab w:val="left" w:pos="709"/>
        </w:tabs>
        <w:spacing w:before="96" w:after="96"/>
        <w:ind w:left="0" w:firstLine="0"/>
      </w:pPr>
      <w:r w:rsidRPr="00477F74">
        <w:t>Prekių</w:t>
      </w:r>
      <w:r w:rsidR="004518FC" w:rsidRPr="00477F74">
        <w:t xml:space="preserve"> priėmimo</w:t>
      </w:r>
      <w:r w:rsidR="00BA0847" w:rsidRPr="00477F74">
        <w:t xml:space="preserve"> </w:t>
      </w:r>
      <w:r w:rsidR="00F5374A" w:rsidRPr="00477F74">
        <w:t xml:space="preserve">dieną </w:t>
      </w:r>
      <w:r w:rsidR="00D93B2C" w:rsidRPr="00477F74">
        <w:t>Pirkėjui</w:t>
      </w:r>
      <w:r w:rsidR="00BA0847" w:rsidRPr="00477F74">
        <w:t xml:space="preserve"> iš </w:t>
      </w:r>
      <w:r w:rsidR="00D93B2C" w:rsidRPr="00477F74">
        <w:t>Tiekėjo</w:t>
      </w:r>
      <w:r w:rsidR="00BA0847" w:rsidRPr="00477F74">
        <w:t xml:space="preserve"> pereina </w:t>
      </w:r>
      <w:r w:rsidRPr="00477F74">
        <w:t xml:space="preserve">Prekių </w:t>
      </w:r>
      <w:r w:rsidR="00BA0847" w:rsidRPr="00477F74">
        <w:t>praradimo ar sugadinimo</w:t>
      </w:r>
      <w:r w:rsidRPr="00477F74">
        <w:t xml:space="preserve"> ar atsitiktinio žuvimo</w:t>
      </w:r>
      <w:r w:rsidR="00BA0847" w:rsidRPr="00477F74">
        <w:t xml:space="preserve"> rizika.</w:t>
      </w:r>
    </w:p>
    <w:p w14:paraId="4D4908EA" w14:textId="7EBD96EC" w:rsidR="00BA0847" w:rsidRPr="00477F74" w:rsidRDefault="00D93B2C" w:rsidP="000E4B38">
      <w:pPr>
        <w:widowControl w:val="0"/>
        <w:numPr>
          <w:ilvl w:val="2"/>
          <w:numId w:val="47"/>
        </w:numPr>
        <w:tabs>
          <w:tab w:val="left" w:pos="709"/>
        </w:tabs>
        <w:spacing w:before="96" w:after="96"/>
        <w:ind w:left="0" w:firstLine="0"/>
      </w:pPr>
      <w:r w:rsidRPr="00477F74">
        <w:t>Pirkėjas</w:t>
      </w:r>
      <w:r w:rsidR="00BA0847" w:rsidRPr="00477F74">
        <w:t xml:space="preserve"> turi teisę naudotis </w:t>
      </w:r>
      <w:r w:rsidR="00DA4858" w:rsidRPr="00477F74">
        <w:t xml:space="preserve">Prekėmis </w:t>
      </w:r>
      <w:r w:rsidR="00BA0847" w:rsidRPr="00477F74">
        <w:t xml:space="preserve">tik po </w:t>
      </w:r>
      <w:r w:rsidR="00DA4858" w:rsidRPr="00477F74">
        <w:t xml:space="preserve">jų </w:t>
      </w:r>
      <w:r w:rsidR="004518FC" w:rsidRPr="00477F74">
        <w:t>priėmimo</w:t>
      </w:r>
      <w:r w:rsidR="00BA0847" w:rsidRPr="00477F74">
        <w:t xml:space="preserve">. </w:t>
      </w:r>
    </w:p>
    <w:p w14:paraId="00000259" w14:textId="77B60F88" w:rsidR="00133358" w:rsidRPr="00477F74" w:rsidRDefault="00D93B2C" w:rsidP="00D34CC5">
      <w:pPr>
        <w:pStyle w:val="Heading1"/>
        <w:widowControl w:val="0"/>
        <w:numPr>
          <w:ilvl w:val="0"/>
          <w:numId w:val="47"/>
        </w:numPr>
        <w:tabs>
          <w:tab w:val="left" w:pos="284"/>
        </w:tabs>
        <w:ind w:left="0" w:firstLine="0"/>
        <w:jc w:val="both"/>
        <w:rPr>
          <w:color w:val="auto"/>
        </w:rPr>
      </w:pPr>
      <w:bookmarkStart w:id="105" w:name="_Ref88653285"/>
      <w:bookmarkStart w:id="106" w:name="_2mn7vak"/>
      <w:bookmarkStart w:id="107" w:name="_Toc138675393"/>
      <w:bookmarkStart w:id="108" w:name="_Toc140600207"/>
      <w:bookmarkEnd w:id="105"/>
      <w:bookmarkEnd w:id="106"/>
      <w:r w:rsidRPr="00477F74">
        <w:rPr>
          <w:color w:val="auto"/>
        </w:rPr>
        <w:t>Tiekėjo</w:t>
      </w:r>
      <w:r w:rsidR="006B7EDE" w:rsidRPr="00477F74">
        <w:rPr>
          <w:color w:val="auto"/>
        </w:rPr>
        <w:t xml:space="preserve"> garantiniai įsipareigojimai</w:t>
      </w:r>
      <w:bookmarkEnd w:id="107"/>
      <w:bookmarkEnd w:id="108"/>
    </w:p>
    <w:p w14:paraId="0000025A" w14:textId="7DFE9578" w:rsidR="00133358" w:rsidRPr="00477F74" w:rsidRDefault="006B7EDE" w:rsidP="000E4B38">
      <w:pPr>
        <w:pStyle w:val="Heading2"/>
        <w:widowControl w:val="0"/>
        <w:numPr>
          <w:ilvl w:val="1"/>
          <w:numId w:val="47"/>
        </w:numPr>
        <w:ind w:left="0" w:firstLine="0"/>
        <w:rPr>
          <w:color w:val="auto"/>
        </w:rPr>
      </w:pPr>
      <w:bookmarkStart w:id="109" w:name="_Toc138675394"/>
      <w:bookmarkStart w:id="110" w:name="_Toc140600208"/>
      <w:r w:rsidRPr="00477F74">
        <w:rPr>
          <w:color w:val="auto"/>
        </w:rPr>
        <w:t>Garantiniai terminai</w:t>
      </w:r>
      <w:bookmarkEnd w:id="109"/>
      <w:r w:rsidR="00B96BB1" w:rsidRPr="00477F74">
        <w:rPr>
          <w:color w:val="auto"/>
        </w:rPr>
        <w:t xml:space="preserve"> (jei taikoma)</w:t>
      </w:r>
      <w:bookmarkEnd w:id="110"/>
    </w:p>
    <w:p w14:paraId="0000025B" w14:textId="2556E2DF" w:rsidR="00133358" w:rsidRPr="00477F74" w:rsidRDefault="006B7EDE" w:rsidP="000E4B38">
      <w:pPr>
        <w:widowControl w:val="0"/>
        <w:numPr>
          <w:ilvl w:val="2"/>
          <w:numId w:val="47"/>
        </w:numPr>
        <w:pBdr>
          <w:top w:val="nil"/>
          <w:left w:val="nil"/>
          <w:bottom w:val="nil"/>
          <w:right w:val="nil"/>
          <w:between w:val="nil"/>
        </w:pBdr>
        <w:tabs>
          <w:tab w:val="left" w:pos="709"/>
        </w:tabs>
        <w:spacing w:before="96" w:after="96"/>
        <w:ind w:left="0" w:firstLine="0"/>
        <w:rPr>
          <w:b/>
          <w:bCs/>
        </w:rPr>
      </w:pPr>
      <w:bookmarkStart w:id="111" w:name="_Ref93525723"/>
      <w:r w:rsidRPr="00477F74">
        <w:t xml:space="preserve">Garantiniai terminai yra nustatyti </w:t>
      </w:r>
      <w:r w:rsidR="0039720A" w:rsidRPr="00477F74">
        <w:t>Specialiosiose</w:t>
      </w:r>
      <w:r w:rsidRPr="00477F74">
        <w:t xml:space="preserve"> sąlygose</w:t>
      </w:r>
      <w:r w:rsidR="00F43D96" w:rsidRPr="00477F74">
        <w:t>. Prekių</w:t>
      </w:r>
      <w:r w:rsidRPr="00477F74">
        <w:t xml:space="preserve"> (</w:t>
      </w:r>
      <w:r w:rsidR="00F43D96" w:rsidRPr="00477F74">
        <w:t>jų d</w:t>
      </w:r>
      <w:r w:rsidRPr="00477F74">
        <w:t xml:space="preserve">alies) Garantiniai terminai prasideda </w:t>
      </w:r>
      <w:r w:rsidR="000D020C" w:rsidRPr="00477F74">
        <w:t xml:space="preserve">visų </w:t>
      </w:r>
      <w:r w:rsidR="009F748F" w:rsidRPr="00477F74">
        <w:t xml:space="preserve">Prekių </w:t>
      </w:r>
      <w:r w:rsidRPr="00477F74">
        <w:t>(</w:t>
      </w:r>
      <w:r w:rsidR="009F748F" w:rsidRPr="00477F74">
        <w:t>jų d</w:t>
      </w:r>
      <w:r w:rsidRPr="00477F74">
        <w:t xml:space="preserve">alies) </w:t>
      </w:r>
      <w:r w:rsidR="009556B8" w:rsidRPr="00477F74">
        <w:t>priėmimo</w:t>
      </w:r>
      <w:r w:rsidR="00524F49" w:rsidRPr="00477F74">
        <w:t xml:space="preserve"> </w:t>
      </w:r>
      <w:r w:rsidRPr="00477F74">
        <w:t>dieną (neįskaitytinai).</w:t>
      </w:r>
      <w:bookmarkEnd w:id="111"/>
    </w:p>
    <w:p w14:paraId="0000025C" w14:textId="51BBA9B3" w:rsidR="00133358" w:rsidRPr="00477F74" w:rsidRDefault="006B7EDE" w:rsidP="000E4B38">
      <w:pPr>
        <w:widowControl w:val="0"/>
        <w:numPr>
          <w:ilvl w:val="2"/>
          <w:numId w:val="47"/>
        </w:numPr>
        <w:pBdr>
          <w:top w:val="nil"/>
          <w:left w:val="nil"/>
          <w:bottom w:val="nil"/>
          <w:right w:val="nil"/>
          <w:between w:val="nil"/>
        </w:pBdr>
        <w:tabs>
          <w:tab w:val="left" w:pos="709"/>
        </w:tabs>
        <w:spacing w:before="96" w:after="96"/>
        <w:ind w:left="0" w:firstLine="0"/>
      </w:pPr>
      <w:r w:rsidRPr="00477F74">
        <w:t xml:space="preserve">Garantiniai terminai sustabdomi tiek laiko, kiek </w:t>
      </w:r>
      <w:r w:rsidR="00D93B2C" w:rsidRPr="00477F74">
        <w:t>Pirkėjas</w:t>
      </w:r>
      <w:r w:rsidRPr="00477F74">
        <w:t xml:space="preserve"> negali tinkamai ir (arba) visapusiškai naudoti </w:t>
      </w:r>
      <w:r w:rsidR="009F748F" w:rsidRPr="00477F74">
        <w:t xml:space="preserve">Prekių </w:t>
      </w:r>
      <w:r w:rsidRPr="00477F74">
        <w:t xml:space="preserve">dėl nustatytų defektų ar jų sąlygotos žalos, už kuriuos atsako </w:t>
      </w:r>
      <w:r w:rsidR="00D93B2C" w:rsidRPr="00477F74">
        <w:t>Tiekėjas</w:t>
      </w:r>
      <w:r w:rsidRPr="00477F74">
        <w:t xml:space="preserve">. </w:t>
      </w:r>
      <w:r w:rsidR="00D96720" w:rsidRPr="00477F74">
        <w:t>Jeigu</w:t>
      </w:r>
      <w:r w:rsidRPr="00477F74">
        <w:t xml:space="preserve"> </w:t>
      </w:r>
      <w:r w:rsidR="00D93B2C" w:rsidRPr="00477F74">
        <w:t>Pirkėjas</w:t>
      </w:r>
      <w:r w:rsidRPr="00477F74">
        <w:t xml:space="preserve"> dėl defektų ar jų sąlygotos žalos negali naudoti tik apibrėžtos </w:t>
      </w:r>
      <w:r w:rsidR="009F748F" w:rsidRPr="00477F74">
        <w:t xml:space="preserve">Prekių </w:t>
      </w:r>
      <w:r w:rsidRPr="00477F74">
        <w:t xml:space="preserve">dalies, Garantiniai terminai sustabdomi tik tokios dalies atžvilgiu. </w:t>
      </w:r>
    </w:p>
    <w:p w14:paraId="0000025D" w14:textId="03D2D7B0" w:rsidR="00133358" w:rsidRPr="00477F74" w:rsidRDefault="00D93B2C" w:rsidP="000E4B38">
      <w:pPr>
        <w:widowControl w:val="0"/>
        <w:numPr>
          <w:ilvl w:val="2"/>
          <w:numId w:val="47"/>
        </w:numPr>
        <w:pBdr>
          <w:top w:val="nil"/>
          <w:left w:val="nil"/>
          <w:bottom w:val="nil"/>
          <w:right w:val="nil"/>
          <w:between w:val="nil"/>
        </w:pBdr>
        <w:tabs>
          <w:tab w:val="left" w:pos="709"/>
        </w:tabs>
        <w:spacing w:before="96" w:after="96"/>
        <w:ind w:left="0" w:firstLine="0"/>
      </w:pPr>
      <w:bookmarkStart w:id="112" w:name="_4kx3h1s"/>
      <w:bookmarkStart w:id="113" w:name="_Ref88653372"/>
      <w:bookmarkEnd w:id="112"/>
      <w:r w:rsidRPr="00477F74">
        <w:t>Tiekėjas</w:t>
      </w:r>
      <w:r w:rsidR="006B7EDE" w:rsidRPr="00477F74">
        <w:t xml:space="preserve"> neatsako už defektus, kurie atsirado dėl </w:t>
      </w:r>
      <w:r w:rsidR="009F748F" w:rsidRPr="00477F74">
        <w:t>Prekių</w:t>
      </w:r>
      <w:r w:rsidR="006B7EDE" w:rsidRPr="00477F74">
        <w:t xml:space="preserve"> </w:t>
      </w:r>
      <w:r w:rsidR="006B7EDE" w:rsidRPr="00477F74">
        <w:lastRenderedPageBreak/>
        <w:t xml:space="preserve">normalaus susidėvėjimo, jų netinkamo naudojimo ar priežiūros arba </w:t>
      </w:r>
      <w:r w:rsidRPr="00477F74">
        <w:t>Pirkėjo</w:t>
      </w:r>
      <w:r w:rsidR="009F748F" w:rsidRPr="00477F74">
        <w:t>, jo personalo</w:t>
      </w:r>
      <w:r w:rsidR="00B04580" w:rsidRPr="00477F74">
        <w:t xml:space="preserve"> arba trečiųjų asmenų</w:t>
      </w:r>
      <w:r w:rsidR="006B7EDE" w:rsidRPr="00477F74">
        <w:t xml:space="preserve"> kaltės, su sąlyga, kad nėra </w:t>
      </w:r>
      <w:r w:rsidRPr="00477F74">
        <w:t>Tiekėjo</w:t>
      </w:r>
      <w:r w:rsidR="006B7EDE" w:rsidRPr="00477F74">
        <w:t xml:space="preserve"> kaltės dėl tokių defektų </w:t>
      </w:r>
      <w:r w:rsidR="009F748F" w:rsidRPr="00477F74">
        <w:t>Prekių</w:t>
      </w:r>
      <w:r w:rsidR="006B7EDE" w:rsidRPr="00477F74">
        <w:t xml:space="preserve"> netinkamo naudojimo ar priežiūros.</w:t>
      </w:r>
      <w:bookmarkEnd w:id="113"/>
    </w:p>
    <w:p w14:paraId="0000025E" w14:textId="77777777" w:rsidR="00133358" w:rsidRPr="00477F74" w:rsidRDefault="006B7EDE" w:rsidP="000E4B38">
      <w:pPr>
        <w:pStyle w:val="Heading2"/>
        <w:widowControl w:val="0"/>
        <w:numPr>
          <w:ilvl w:val="1"/>
          <w:numId w:val="47"/>
        </w:numPr>
        <w:ind w:left="0" w:firstLine="0"/>
        <w:rPr>
          <w:color w:val="auto"/>
        </w:rPr>
      </w:pPr>
      <w:bookmarkStart w:id="114" w:name="_Toc138675395"/>
      <w:bookmarkStart w:id="115" w:name="_Toc140600209"/>
      <w:r w:rsidRPr="00477F74">
        <w:rPr>
          <w:color w:val="auto"/>
        </w:rPr>
        <w:t>Pretenzijos dėl defektų</w:t>
      </w:r>
      <w:bookmarkEnd w:id="114"/>
      <w:bookmarkEnd w:id="115"/>
    </w:p>
    <w:p w14:paraId="0000025F" w14:textId="6B81F3CD" w:rsidR="00133358" w:rsidRPr="00477F74" w:rsidRDefault="00D93B2C" w:rsidP="000E4B38">
      <w:pPr>
        <w:widowControl w:val="0"/>
        <w:numPr>
          <w:ilvl w:val="2"/>
          <w:numId w:val="47"/>
        </w:numPr>
        <w:pBdr>
          <w:top w:val="nil"/>
          <w:left w:val="nil"/>
          <w:bottom w:val="nil"/>
          <w:right w:val="nil"/>
          <w:between w:val="nil"/>
        </w:pBdr>
        <w:spacing w:before="96" w:after="96"/>
        <w:ind w:left="0" w:firstLine="0"/>
      </w:pPr>
      <w:bookmarkStart w:id="116" w:name="_Ref93360161"/>
      <w:r w:rsidRPr="00477F74">
        <w:t>Pirkėjas</w:t>
      </w:r>
      <w:r w:rsidR="006B7EDE" w:rsidRPr="00477F74">
        <w:t xml:space="preserve">, per Garantinius terminus nustatęs </w:t>
      </w:r>
      <w:r w:rsidR="00835635" w:rsidRPr="00477F74">
        <w:t>Prekių</w:t>
      </w:r>
      <w:r w:rsidR="006B7EDE" w:rsidRPr="00477F74">
        <w:t xml:space="preserve"> defektų, turi</w:t>
      </w:r>
      <w:r w:rsidR="00354CAD" w:rsidRPr="00477F74">
        <w:t xml:space="preserve"> nedelsdamas</w:t>
      </w:r>
      <w:r w:rsidR="00BB1FAE" w:rsidRPr="00477F74">
        <w:t>, bet ne vėliau nei</w:t>
      </w:r>
      <w:r w:rsidR="006B7EDE" w:rsidRPr="00477F74">
        <w:t xml:space="preserve"> per </w:t>
      </w:r>
      <w:r w:rsidR="00245A36" w:rsidRPr="00477F74">
        <w:t>30</w:t>
      </w:r>
      <w:r w:rsidR="005B4D74" w:rsidRPr="00477F74">
        <w:t xml:space="preserve"> </w:t>
      </w:r>
      <w:r w:rsidR="00AE23B1" w:rsidRPr="00477F74">
        <w:t xml:space="preserve">(trisdešimt) </w:t>
      </w:r>
      <w:r w:rsidR="006B7EDE" w:rsidRPr="00477F74">
        <w:t>dienų</w:t>
      </w:r>
      <w:r w:rsidR="00BB1FAE" w:rsidRPr="00477F74">
        <w:t xml:space="preserve"> ir</w:t>
      </w:r>
      <w:r w:rsidR="006B7EDE" w:rsidRPr="00477F74">
        <w:t xml:space="preserve"> ne vėliau nei iki Garantinio termino pabaigos, pareikšti rašytinę pretenziją </w:t>
      </w:r>
      <w:r w:rsidRPr="00477F74">
        <w:t>Tiekėjui</w:t>
      </w:r>
      <w:r w:rsidR="00835635" w:rsidRPr="00477F74">
        <w:t xml:space="preserve"> </w:t>
      </w:r>
      <w:r w:rsidR="006B7EDE" w:rsidRPr="00477F74">
        <w:t>ir nustatyti protingus terminus defektams pašalinti. Pretenzijos pareiškimo diena laikoma pretenzijos išsiuntimo diena.</w:t>
      </w:r>
      <w:bookmarkEnd w:id="116"/>
      <w:r w:rsidR="006B7EDE" w:rsidRPr="00477F74">
        <w:t xml:space="preserve"> </w:t>
      </w:r>
    </w:p>
    <w:p w14:paraId="00000260" w14:textId="38D0F46E" w:rsidR="00133358" w:rsidRPr="00477F74" w:rsidRDefault="00D93B2C" w:rsidP="000E4B38">
      <w:pPr>
        <w:widowControl w:val="0"/>
        <w:numPr>
          <w:ilvl w:val="2"/>
          <w:numId w:val="47"/>
        </w:numPr>
        <w:pBdr>
          <w:top w:val="nil"/>
          <w:left w:val="nil"/>
          <w:bottom w:val="nil"/>
          <w:right w:val="nil"/>
          <w:between w:val="nil"/>
        </w:pBdr>
        <w:spacing w:before="96" w:after="96"/>
        <w:ind w:left="0" w:firstLine="0"/>
      </w:pPr>
      <w:r w:rsidRPr="00477F74">
        <w:t>Tiekėjas</w:t>
      </w:r>
      <w:r w:rsidR="006B7EDE" w:rsidRPr="00477F74">
        <w:t xml:space="preserve"> privalo neatlygintinai pašalinti visus defektus</w:t>
      </w:r>
      <w:r w:rsidR="00772E10" w:rsidRPr="00477F74">
        <w:t xml:space="preserve">, už kuriuos atsako </w:t>
      </w:r>
      <w:r w:rsidRPr="00477F74">
        <w:t>Tiekėjas</w:t>
      </w:r>
      <w:r w:rsidR="00772E10" w:rsidRPr="00477F74">
        <w:t>,</w:t>
      </w:r>
      <w:r w:rsidR="006B7EDE" w:rsidRPr="00477F74">
        <w:t xml:space="preserve"> bei jų sąlygotą žalą per </w:t>
      </w:r>
      <w:r w:rsidRPr="00477F74">
        <w:t>Pirkėjo</w:t>
      </w:r>
      <w:r w:rsidR="006B7EDE" w:rsidRPr="00477F74">
        <w:t xml:space="preserve"> pretenzijoje nustatytus </w:t>
      </w:r>
      <w:r w:rsidR="00C60F71" w:rsidRPr="00477F74">
        <w:t xml:space="preserve">protingus </w:t>
      </w:r>
      <w:r w:rsidR="006B7EDE" w:rsidRPr="00477F74">
        <w:t xml:space="preserve">terminus, kurie skaičiuojami nuo pretenzijos gavimo dienos. </w:t>
      </w:r>
    </w:p>
    <w:p w14:paraId="2CFFA46E" w14:textId="31A3C7C4" w:rsidR="004518FC" w:rsidRPr="00477F74" w:rsidRDefault="00D96720" w:rsidP="000E4B38">
      <w:pPr>
        <w:widowControl w:val="0"/>
        <w:numPr>
          <w:ilvl w:val="2"/>
          <w:numId w:val="47"/>
        </w:numPr>
        <w:spacing w:before="96" w:after="96"/>
        <w:ind w:left="0" w:firstLine="0"/>
      </w:pPr>
      <w:bookmarkStart w:id="117" w:name="_Ref90485952"/>
      <w:bookmarkStart w:id="118" w:name="_Ref90485956"/>
      <w:r w:rsidRPr="00477F74">
        <w:t>Jeigu</w:t>
      </w:r>
      <w:r w:rsidR="004518FC" w:rsidRPr="00477F74">
        <w:t xml:space="preserve"> tarp Šalių kyla ginčų dėl defektų, bet kuri Šalis turi teisę reikalauti skirti ekspertizę. </w:t>
      </w:r>
      <w:r w:rsidR="00D93B2C" w:rsidRPr="00477F74">
        <w:t>Pirkėjas</w:t>
      </w:r>
      <w:r w:rsidR="004518FC" w:rsidRPr="00477F74">
        <w:t xml:space="preserve"> turi nupirkti ekspertizės paslaugas pagal viešųjų pirkimų taisykles (jeigu nėra sudaręs sutarties tokioms paslaugoms). Ekspertizės išlaidos tenka tai Šaliai, kuri yra neteisi (kurios pozicijos ekspertizė nepagrindžia). </w:t>
      </w:r>
      <w:r w:rsidR="00835635" w:rsidRPr="00477F74">
        <w:t>Šalis, kuri</w:t>
      </w:r>
      <w:r w:rsidR="004518FC" w:rsidRPr="00477F74">
        <w:t xml:space="preserve"> privalo </w:t>
      </w:r>
      <w:r w:rsidR="00835635" w:rsidRPr="00477F74">
        <w:t>apmokėti</w:t>
      </w:r>
      <w:r w:rsidR="004518FC" w:rsidRPr="00477F74">
        <w:t xml:space="preserve"> išlaidas tokiai ekspertizei</w:t>
      </w:r>
      <w:r w:rsidR="00835635" w:rsidRPr="00477F74">
        <w:t>, jas apmoka</w:t>
      </w:r>
      <w:r w:rsidR="004518FC" w:rsidRPr="00477F74">
        <w:t xml:space="preserve"> per </w:t>
      </w:r>
      <w:r w:rsidR="00835635" w:rsidRPr="00477F74">
        <w:t xml:space="preserve">30 </w:t>
      </w:r>
      <w:r w:rsidR="00C37365" w:rsidRPr="00477F74">
        <w:t xml:space="preserve">(trisdešimt) </w:t>
      </w:r>
      <w:r w:rsidR="004518FC" w:rsidRPr="00477F74">
        <w:t xml:space="preserve">dienų po </w:t>
      </w:r>
      <w:r w:rsidR="00835635" w:rsidRPr="00477F74">
        <w:t xml:space="preserve">ekspertizės išvadų gavimo, bet ne vėliau kaip per 10 </w:t>
      </w:r>
      <w:r w:rsidR="00C37365" w:rsidRPr="00477F74">
        <w:t xml:space="preserve">(dešimt) </w:t>
      </w:r>
      <w:r w:rsidR="00835635" w:rsidRPr="00477F74">
        <w:t>dienų nuo kitos Šalies pareikalavimo</w:t>
      </w:r>
      <w:r w:rsidR="004518FC" w:rsidRPr="00477F74">
        <w:t>.</w:t>
      </w:r>
    </w:p>
    <w:p w14:paraId="00000261" w14:textId="77777777" w:rsidR="00133358" w:rsidRPr="00477F74" w:rsidRDefault="006B7EDE" w:rsidP="000E4B38">
      <w:pPr>
        <w:pStyle w:val="Heading2"/>
        <w:widowControl w:val="0"/>
        <w:numPr>
          <w:ilvl w:val="1"/>
          <w:numId w:val="47"/>
        </w:numPr>
        <w:ind w:left="0" w:firstLine="0"/>
        <w:rPr>
          <w:color w:val="auto"/>
        </w:rPr>
      </w:pPr>
      <w:bookmarkStart w:id="119" w:name="_Ref90582830"/>
      <w:bookmarkStart w:id="120" w:name="_Toc138675396"/>
      <w:bookmarkStart w:id="121" w:name="_Toc140600210"/>
      <w:r w:rsidRPr="00477F74">
        <w:rPr>
          <w:color w:val="auto"/>
        </w:rPr>
        <w:t>Defektų šalinimas</w:t>
      </w:r>
      <w:bookmarkEnd w:id="117"/>
      <w:bookmarkEnd w:id="118"/>
      <w:bookmarkEnd w:id="119"/>
      <w:bookmarkEnd w:id="120"/>
      <w:bookmarkEnd w:id="121"/>
    </w:p>
    <w:p w14:paraId="00000262" w14:textId="6842206D" w:rsidR="00133358" w:rsidRPr="00477F74" w:rsidRDefault="00D93B2C" w:rsidP="000E4B38">
      <w:pPr>
        <w:widowControl w:val="0"/>
        <w:numPr>
          <w:ilvl w:val="2"/>
          <w:numId w:val="47"/>
        </w:numPr>
        <w:pBdr>
          <w:top w:val="nil"/>
          <w:left w:val="nil"/>
          <w:bottom w:val="nil"/>
          <w:right w:val="nil"/>
          <w:between w:val="nil"/>
        </w:pBdr>
        <w:spacing w:before="96" w:after="96"/>
        <w:ind w:left="0" w:firstLine="0"/>
      </w:pPr>
      <w:r w:rsidRPr="00477F74">
        <w:t>Tiekėjas</w:t>
      </w:r>
      <w:r w:rsidR="006B7EDE" w:rsidRPr="00477F74">
        <w:t xml:space="preserve"> privalo pašalinti defektus, sutaisydamas</w:t>
      </w:r>
      <w:r w:rsidR="00835635" w:rsidRPr="00477F74">
        <w:t xml:space="preserve"> Prekes </w:t>
      </w:r>
      <w:r w:rsidR="006B7EDE" w:rsidRPr="00477F74">
        <w:t xml:space="preserve">arba Įstatymų neatitinkančią </w:t>
      </w:r>
      <w:r w:rsidR="00835635" w:rsidRPr="00477F74">
        <w:t>jų</w:t>
      </w:r>
      <w:r w:rsidR="006B7EDE" w:rsidRPr="00477F74">
        <w:t xml:space="preserve"> dalį </w:t>
      </w:r>
      <w:r w:rsidR="000A6476" w:rsidRPr="00477F74">
        <w:t xml:space="preserve">ar pakeisdamas ją </w:t>
      </w:r>
      <w:r w:rsidR="006B7EDE" w:rsidRPr="00477F74">
        <w:t>nauja kokybiška d</w:t>
      </w:r>
      <w:r w:rsidR="00835635" w:rsidRPr="00477F74">
        <w:t>alimi.</w:t>
      </w:r>
      <w:r w:rsidR="006B7EDE" w:rsidRPr="00477F74">
        <w:t xml:space="preserve"> </w:t>
      </w:r>
    </w:p>
    <w:p w14:paraId="00000263" w14:textId="610FDCE0" w:rsidR="00133358" w:rsidRPr="00477F74" w:rsidRDefault="00D93B2C" w:rsidP="000E4B38">
      <w:pPr>
        <w:widowControl w:val="0"/>
        <w:numPr>
          <w:ilvl w:val="2"/>
          <w:numId w:val="47"/>
        </w:numPr>
        <w:pBdr>
          <w:top w:val="nil"/>
          <w:left w:val="nil"/>
          <w:bottom w:val="nil"/>
          <w:right w:val="nil"/>
          <w:between w:val="nil"/>
        </w:pBdr>
        <w:spacing w:before="96" w:after="96"/>
        <w:ind w:left="0" w:firstLine="0"/>
      </w:pPr>
      <w:r w:rsidRPr="00477F74">
        <w:t>Pirkėjas</w:t>
      </w:r>
      <w:r w:rsidR="006B7EDE" w:rsidRPr="00477F74">
        <w:t xml:space="preserve"> privalo pateikti </w:t>
      </w:r>
      <w:r w:rsidRPr="00477F74">
        <w:t>Tiekėjui</w:t>
      </w:r>
      <w:r w:rsidR="006B7EDE" w:rsidRPr="00477F74">
        <w:t xml:space="preserve"> jo prašomus ir </w:t>
      </w:r>
      <w:r w:rsidRPr="00477F74">
        <w:t>Pirkėjo</w:t>
      </w:r>
      <w:r w:rsidR="006B7EDE" w:rsidRPr="00477F74">
        <w:t xml:space="preserve"> turimus </w:t>
      </w:r>
      <w:r w:rsidR="00835635" w:rsidRPr="00477F74">
        <w:t xml:space="preserve">Prekių </w:t>
      </w:r>
      <w:r w:rsidR="006B7EDE" w:rsidRPr="00477F74">
        <w:t xml:space="preserve">dokumentus bei </w:t>
      </w:r>
      <w:r w:rsidR="00835635" w:rsidRPr="00477F74">
        <w:t xml:space="preserve">Prekių </w:t>
      </w:r>
      <w:r w:rsidR="006B7EDE" w:rsidRPr="00477F74">
        <w:t xml:space="preserve">naudojimo dokumentus, reikalingus tam, kad </w:t>
      </w:r>
      <w:r w:rsidRPr="00477F74">
        <w:t>Tiekėjas</w:t>
      </w:r>
      <w:r w:rsidR="006B7EDE" w:rsidRPr="00477F74">
        <w:t xml:space="preserve"> galėtų parinkti tinkamiausią defekt</w:t>
      </w:r>
      <w:r w:rsidR="00835635" w:rsidRPr="00477F74">
        <w:t>ų</w:t>
      </w:r>
      <w:r w:rsidR="006B7EDE" w:rsidRPr="00477F74">
        <w:t xml:space="preserve"> pašalinimo būdą. </w:t>
      </w:r>
      <w:r w:rsidRPr="00477F74">
        <w:t>Pirkėjas</w:t>
      </w:r>
      <w:r w:rsidR="006B7EDE" w:rsidRPr="00477F74">
        <w:t xml:space="preserve"> privalo suteikti prieigą </w:t>
      </w:r>
      <w:r w:rsidRPr="00477F74">
        <w:t>Tiekėjui</w:t>
      </w:r>
      <w:r w:rsidR="006B7EDE" w:rsidRPr="00477F74">
        <w:t xml:space="preserve"> atlikti defektų pašalinim</w:t>
      </w:r>
      <w:r w:rsidR="00835635" w:rsidRPr="00477F74">
        <w:t>ą</w:t>
      </w:r>
      <w:r w:rsidR="006B7EDE" w:rsidRPr="00477F74">
        <w:t xml:space="preserve">, kad </w:t>
      </w:r>
      <w:r w:rsidRPr="00477F74">
        <w:t>Tiekėjas</w:t>
      </w:r>
      <w:r w:rsidR="006B7EDE" w:rsidRPr="00477F74">
        <w:t xml:space="preserve"> galėtų atlikti </w:t>
      </w:r>
      <w:r w:rsidR="00835635" w:rsidRPr="00477F74">
        <w:t>tai</w:t>
      </w:r>
      <w:r w:rsidR="006B7EDE" w:rsidRPr="00477F74">
        <w:t xml:space="preserve"> per nustatytus terminus.</w:t>
      </w:r>
    </w:p>
    <w:p w14:paraId="00000264" w14:textId="76F49D02" w:rsidR="00133358" w:rsidRPr="00477F74" w:rsidRDefault="00D93B2C" w:rsidP="000E4B38">
      <w:pPr>
        <w:widowControl w:val="0"/>
        <w:numPr>
          <w:ilvl w:val="2"/>
          <w:numId w:val="47"/>
        </w:numPr>
        <w:pBdr>
          <w:top w:val="nil"/>
          <w:left w:val="nil"/>
          <w:bottom w:val="nil"/>
          <w:right w:val="nil"/>
          <w:between w:val="nil"/>
        </w:pBdr>
        <w:spacing w:before="96" w:after="96"/>
        <w:ind w:left="0" w:firstLine="0"/>
      </w:pPr>
      <w:r w:rsidRPr="00477F74">
        <w:t>Pirkėjo</w:t>
      </w:r>
      <w:r w:rsidR="006B7EDE" w:rsidRPr="00477F74">
        <w:t xml:space="preserve"> prašymu </w:t>
      </w:r>
      <w:r w:rsidRPr="00477F74">
        <w:t>Tiekėjas</w:t>
      </w:r>
      <w:r w:rsidR="006B7EDE" w:rsidRPr="00477F74">
        <w:t xml:space="preserve"> privalo iš anksto jam raštu pateikti defektų pašalinimo aprašymą, taip pat, esant reikalui, pateikti </w:t>
      </w:r>
      <w:r w:rsidRPr="00477F74">
        <w:t>Pirkėjui</w:t>
      </w:r>
      <w:r w:rsidR="006B7EDE" w:rsidRPr="00477F74">
        <w:t xml:space="preserve"> patikslintą </w:t>
      </w:r>
      <w:r w:rsidR="00835635" w:rsidRPr="00477F74">
        <w:t>defektų pašalinimo</w:t>
      </w:r>
      <w:r w:rsidR="006B7EDE" w:rsidRPr="00477F74">
        <w:t xml:space="preserve"> aprašymą po </w:t>
      </w:r>
      <w:r w:rsidR="00835635" w:rsidRPr="00477F74">
        <w:t xml:space="preserve">jo </w:t>
      </w:r>
      <w:r w:rsidR="006B7EDE" w:rsidRPr="00477F74">
        <w:t xml:space="preserve">užbaigimo. </w:t>
      </w:r>
    </w:p>
    <w:p w14:paraId="00000265" w14:textId="6C4E0655" w:rsidR="00133358" w:rsidRPr="00477F74" w:rsidRDefault="006B7EDE" w:rsidP="000E4B38">
      <w:pPr>
        <w:widowControl w:val="0"/>
        <w:numPr>
          <w:ilvl w:val="2"/>
          <w:numId w:val="47"/>
        </w:numPr>
        <w:pBdr>
          <w:top w:val="nil"/>
          <w:left w:val="nil"/>
          <w:bottom w:val="nil"/>
          <w:right w:val="nil"/>
          <w:between w:val="nil"/>
        </w:pBdr>
        <w:spacing w:before="96" w:after="96"/>
        <w:ind w:left="0" w:firstLine="0"/>
      </w:pPr>
      <w:r w:rsidRPr="00477F74">
        <w:t xml:space="preserve">Sutaisytoje </w:t>
      </w:r>
      <w:r w:rsidR="00835635" w:rsidRPr="00477F74">
        <w:t>Prekių</w:t>
      </w:r>
      <w:r w:rsidRPr="00477F74">
        <w:t xml:space="preserve"> dalyje pakartotinai nustačius defektų, </w:t>
      </w:r>
      <w:r w:rsidR="00D93B2C" w:rsidRPr="00477F74">
        <w:t>Tiekėjas</w:t>
      </w:r>
      <w:r w:rsidRPr="00477F74">
        <w:t xml:space="preserve"> privalo pakeisti </w:t>
      </w:r>
      <w:r w:rsidR="00835635" w:rsidRPr="00477F74">
        <w:t xml:space="preserve">Prekes </w:t>
      </w:r>
      <w:r w:rsidRPr="00477F74">
        <w:t>nau</w:t>
      </w:r>
      <w:r w:rsidR="00835635" w:rsidRPr="00477F74">
        <w:t>jomis</w:t>
      </w:r>
      <w:r w:rsidRPr="00477F74">
        <w:t xml:space="preserve"> kokybišk</w:t>
      </w:r>
      <w:r w:rsidR="00835635" w:rsidRPr="00477F74">
        <w:t>omis</w:t>
      </w:r>
      <w:r w:rsidRPr="00477F74">
        <w:t xml:space="preserve"> </w:t>
      </w:r>
      <w:r w:rsidR="00835635" w:rsidRPr="00477F74">
        <w:t>Prekėmis</w:t>
      </w:r>
      <w:r w:rsidRPr="00477F74">
        <w:t xml:space="preserve">, nebent </w:t>
      </w:r>
      <w:r w:rsidR="00D93B2C" w:rsidRPr="00477F74">
        <w:t>Pirkėjas</w:t>
      </w:r>
      <w:r w:rsidRPr="00477F74">
        <w:t xml:space="preserve"> raštu pritartų pagrįstam </w:t>
      </w:r>
      <w:r w:rsidR="00D93B2C" w:rsidRPr="00477F74">
        <w:t>Tiekėjo</w:t>
      </w:r>
      <w:r w:rsidRPr="00477F74">
        <w:t xml:space="preserve"> pasiūlymui, kad </w:t>
      </w:r>
      <w:r w:rsidR="0D9B0B56" w:rsidRPr="00477F74">
        <w:t>toki</w:t>
      </w:r>
      <w:r w:rsidR="35CDF61C" w:rsidRPr="00477F74">
        <w:t>a</w:t>
      </w:r>
      <w:r w:rsidR="0D9B0B56" w:rsidRPr="00477F74">
        <w:t>s</w:t>
      </w:r>
      <w:r w:rsidR="00835635" w:rsidRPr="00477F74">
        <w:t xml:space="preserve"> Prekes</w:t>
      </w:r>
      <w:r w:rsidRPr="00477F74">
        <w:t xml:space="preserve"> derėtų dar kartą taisyti.</w:t>
      </w:r>
    </w:p>
    <w:p w14:paraId="00000267" w14:textId="669CAF80" w:rsidR="00133358" w:rsidRPr="00477F74" w:rsidRDefault="00EA40AE" w:rsidP="000E4B38">
      <w:pPr>
        <w:widowControl w:val="0"/>
        <w:numPr>
          <w:ilvl w:val="2"/>
          <w:numId w:val="47"/>
        </w:numPr>
        <w:pBdr>
          <w:top w:val="nil"/>
          <w:left w:val="nil"/>
          <w:bottom w:val="nil"/>
          <w:right w:val="nil"/>
          <w:between w:val="nil"/>
        </w:pBdr>
        <w:spacing w:before="96" w:after="96"/>
        <w:ind w:left="0" w:firstLine="0"/>
      </w:pPr>
      <w:r w:rsidRPr="00477F74">
        <w:t>Pašalinus Prekių defektus</w:t>
      </w:r>
      <w:r w:rsidR="006B7EDE" w:rsidRPr="00477F74">
        <w:t xml:space="preserve">, sutaisytajai </w:t>
      </w:r>
      <w:r w:rsidRPr="00477F74">
        <w:t>Prekių daliai ar</w:t>
      </w:r>
      <w:r w:rsidR="006B7EDE" w:rsidRPr="00477F74">
        <w:t xml:space="preserve"> </w:t>
      </w:r>
      <w:r w:rsidRPr="00477F74">
        <w:t>naujoms Prekėms</w:t>
      </w:r>
      <w:r w:rsidR="006B7EDE" w:rsidRPr="00477F74">
        <w:t xml:space="preserve"> taikomas tokios pačios trukmės Garantinis terminas, kuris galiojo defektų </w:t>
      </w:r>
      <w:r w:rsidRPr="00477F74">
        <w:t>turėjusioms Prekėms ar jų</w:t>
      </w:r>
      <w:r w:rsidR="006B7EDE" w:rsidRPr="00477F74">
        <w:t xml:space="preserve"> komplektuojamajai daliai</w:t>
      </w:r>
      <w:r w:rsidR="003D3A9C" w:rsidRPr="00477F74">
        <w:t xml:space="preserve"> (Garantinis terminas </w:t>
      </w:r>
      <w:r w:rsidR="00AA292A" w:rsidRPr="00477F74">
        <w:t xml:space="preserve">skaičiuojamas iš naujo </w:t>
      </w:r>
      <w:r w:rsidR="006874A8" w:rsidRPr="00477F74">
        <w:t xml:space="preserve">tik </w:t>
      </w:r>
      <w:r w:rsidR="003D3A9C" w:rsidRPr="00477F74">
        <w:t>sutaisytosios, arba pakeistosios</w:t>
      </w:r>
      <w:r w:rsidRPr="00477F74">
        <w:t xml:space="preserve"> Prekių</w:t>
      </w:r>
      <w:r w:rsidR="003D3A9C" w:rsidRPr="00477F74">
        <w:t xml:space="preserve"> dalies atžvilgiu)</w:t>
      </w:r>
      <w:r w:rsidR="006B7EDE" w:rsidRPr="00477F74">
        <w:t>.</w:t>
      </w:r>
    </w:p>
    <w:p w14:paraId="00000268" w14:textId="782FBF70" w:rsidR="00133358" w:rsidRPr="00477F74" w:rsidRDefault="006B7EDE" w:rsidP="000E4B38">
      <w:pPr>
        <w:widowControl w:val="0"/>
        <w:numPr>
          <w:ilvl w:val="2"/>
          <w:numId w:val="47"/>
        </w:numPr>
        <w:pBdr>
          <w:top w:val="nil"/>
          <w:left w:val="nil"/>
          <w:bottom w:val="nil"/>
          <w:right w:val="nil"/>
          <w:between w:val="nil"/>
        </w:pBdr>
        <w:spacing w:before="96" w:after="96"/>
        <w:ind w:left="0" w:firstLine="0"/>
      </w:pPr>
      <w:r w:rsidRPr="00477F74">
        <w:t>Šalindamas defektus arba keisdamas defektų turinči</w:t>
      </w:r>
      <w:r w:rsidR="00EA40AE" w:rsidRPr="00477F74">
        <w:t>a</w:t>
      </w:r>
      <w:r w:rsidRPr="00477F74">
        <w:t xml:space="preserve">s </w:t>
      </w:r>
      <w:r w:rsidR="00EA40AE" w:rsidRPr="00477F74">
        <w:t>Prekes</w:t>
      </w:r>
      <w:r w:rsidRPr="00477F74">
        <w:t xml:space="preserve">, </w:t>
      </w:r>
      <w:r w:rsidR="00D93B2C" w:rsidRPr="00477F74">
        <w:t>Tiekėjas</w:t>
      </w:r>
      <w:r w:rsidRPr="00477F74">
        <w:t xml:space="preserve"> privalo nustatyti ir pašalinti pirminę defekto priežastį, kad tokie defektai nepasikartotų.</w:t>
      </w:r>
    </w:p>
    <w:p w14:paraId="00000269" w14:textId="2DCDE639" w:rsidR="00133358" w:rsidRPr="00477F74" w:rsidRDefault="00D96720" w:rsidP="000E4B38">
      <w:pPr>
        <w:widowControl w:val="0"/>
        <w:numPr>
          <w:ilvl w:val="2"/>
          <w:numId w:val="47"/>
        </w:numPr>
        <w:pBdr>
          <w:top w:val="nil"/>
          <w:left w:val="nil"/>
          <w:bottom w:val="nil"/>
          <w:right w:val="nil"/>
          <w:between w:val="nil"/>
        </w:pBdr>
        <w:spacing w:before="96" w:after="96"/>
        <w:ind w:left="0" w:firstLine="0"/>
      </w:pPr>
      <w:r w:rsidRPr="00477F74">
        <w:t>Jeigu</w:t>
      </w:r>
      <w:r w:rsidR="006B7EDE" w:rsidRPr="00477F74">
        <w:t xml:space="preserve"> defekto </w:t>
      </w:r>
      <w:r w:rsidR="00EA40AE" w:rsidRPr="00477F74">
        <w:t>šalinimas</w:t>
      </w:r>
      <w:r w:rsidR="006B7EDE" w:rsidRPr="00477F74">
        <w:t xml:space="preserve"> gali turėti įtakos </w:t>
      </w:r>
      <w:r w:rsidR="00EA40AE" w:rsidRPr="00477F74">
        <w:t>Prekių</w:t>
      </w:r>
      <w:r w:rsidR="006B7EDE" w:rsidRPr="00477F74">
        <w:t xml:space="preserve"> funkcionalumui, </w:t>
      </w:r>
      <w:r w:rsidR="00D93B2C" w:rsidRPr="00477F74">
        <w:t>Pirkėjas</w:t>
      </w:r>
      <w:r w:rsidR="006B7EDE" w:rsidRPr="00477F74">
        <w:t xml:space="preserve"> gali pareikalauti </w:t>
      </w:r>
      <w:r w:rsidR="00D93B2C" w:rsidRPr="00477F74">
        <w:t>Tiekėjo</w:t>
      </w:r>
      <w:r w:rsidR="006B7EDE" w:rsidRPr="00477F74">
        <w:t xml:space="preserve"> pakartotinai atlikti bandymus, atliktus pagal Sutartį</w:t>
      </w:r>
      <w:r w:rsidR="00EA40AE" w:rsidRPr="00477F74">
        <w:t xml:space="preserve"> (jei tokie buvo numatyti)</w:t>
      </w:r>
      <w:r w:rsidR="006B7EDE" w:rsidRPr="00477F74">
        <w:t xml:space="preserve">. </w:t>
      </w:r>
      <w:r w:rsidR="00D93B2C" w:rsidRPr="00477F74">
        <w:t>Pirkėjas</w:t>
      </w:r>
      <w:r w:rsidR="006B7EDE" w:rsidRPr="00477F74">
        <w:t xml:space="preserve"> privalo raštu pateikti </w:t>
      </w:r>
      <w:r w:rsidR="00D93B2C" w:rsidRPr="00477F74">
        <w:t>Tiekėjui</w:t>
      </w:r>
      <w:r w:rsidR="006B7EDE" w:rsidRPr="00477F74">
        <w:t xml:space="preserve"> tokį reikalavimą per 30 </w:t>
      </w:r>
      <w:r w:rsidR="002244F7" w:rsidRPr="00477F74">
        <w:t xml:space="preserve">(trisdešimt) </w:t>
      </w:r>
      <w:r w:rsidR="006B7EDE" w:rsidRPr="00477F74">
        <w:t xml:space="preserve">dienų po defekto pašalinimo. Tokie bandymai atliekami pagal anksčiau atliktų bandymų sąlygas, išskyrus tai, kad jie visais atvejais turi būti atliekami </w:t>
      </w:r>
      <w:r w:rsidR="00D93B2C" w:rsidRPr="00477F74">
        <w:t>Tiekėjo</w:t>
      </w:r>
      <w:r w:rsidR="006B7EDE" w:rsidRPr="00477F74">
        <w:t xml:space="preserve"> rizika ir sąskaita.</w:t>
      </w:r>
    </w:p>
    <w:p w14:paraId="04602A26" w14:textId="0188974F" w:rsidR="00A93277" w:rsidRPr="00477F74" w:rsidRDefault="00D93B2C" w:rsidP="000E4B38">
      <w:pPr>
        <w:widowControl w:val="0"/>
        <w:numPr>
          <w:ilvl w:val="2"/>
          <w:numId w:val="47"/>
        </w:numPr>
        <w:spacing w:before="96" w:after="96"/>
        <w:ind w:left="0" w:firstLine="0"/>
      </w:pPr>
      <w:bookmarkStart w:id="122" w:name="_Ref90490554"/>
      <w:r w:rsidRPr="00477F74">
        <w:t>Tiekėjas</w:t>
      </w:r>
      <w:r w:rsidR="00A93277" w:rsidRPr="00477F74">
        <w:t xml:space="preserve">, pašalinęs visus defektus, privalo apie tai informuoti </w:t>
      </w:r>
      <w:r w:rsidR="00EA40AE" w:rsidRPr="00477F74">
        <w:t>Pirkėją</w:t>
      </w:r>
      <w:r w:rsidR="00A93277" w:rsidRPr="00477F74">
        <w:t>.</w:t>
      </w:r>
      <w:bookmarkEnd w:id="122"/>
    </w:p>
    <w:p w14:paraId="783D9871" w14:textId="6629CA1E" w:rsidR="00A93277" w:rsidRPr="00477F74" w:rsidRDefault="00D93B2C" w:rsidP="000E4B38">
      <w:pPr>
        <w:widowControl w:val="0"/>
        <w:numPr>
          <w:ilvl w:val="2"/>
          <w:numId w:val="47"/>
        </w:numPr>
        <w:spacing w:before="96" w:after="96"/>
        <w:ind w:left="0" w:firstLine="0"/>
      </w:pPr>
      <w:bookmarkStart w:id="123" w:name="_338fx5o"/>
      <w:bookmarkStart w:id="124" w:name="_Ref90490559"/>
      <w:bookmarkEnd w:id="123"/>
      <w:r w:rsidRPr="00477F74">
        <w:t>Pirkėjas</w:t>
      </w:r>
      <w:r w:rsidR="00A93277" w:rsidRPr="00477F74">
        <w:t xml:space="preserve"> per 5 </w:t>
      </w:r>
      <w:r w:rsidR="00CB4E03" w:rsidRPr="00477F74">
        <w:t xml:space="preserve">(penkias) </w:t>
      </w:r>
      <w:r w:rsidR="00A93277" w:rsidRPr="00477F74">
        <w:t xml:space="preserve">darbo dienas po </w:t>
      </w:r>
      <w:r w:rsidRPr="00477F74">
        <w:t>Tiekėjo</w:t>
      </w:r>
      <w:r w:rsidR="00A93277" w:rsidRPr="00477F74">
        <w:t xml:space="preserve"> pranešimo apie defektų pašalinimą gavimo privalo patikrinti </w:t>
      </w:r>
      <w:r w:rsidR="00EA40AE" w:rsidRPr="00477F74">
        <w:t>trūkumus</w:t>
      </w:r>
      <w:r w:rsidR="00A93277" w:rsidRPr="00477F74">
        <w:t xml:space="preserve">, nurodytus Defektų akte arba </w:t>
      </w:r>
      <w:r w:rsidRPr="00477F74">
        <w:t>Pirkėjo</w:t>
      </w:r>
      <w:r w:rsidR="00A93277" w:rsidRPr="00477F74">
        <w:t xml:space="preserve"> pretenzijoje, ir raštu patvirtinti, kurie defektai buvo pašalinti.</w:t>
      </w:r>
      <w:bookmarkEnd w:id="124"/>
    </w:p>
    <w:p w14:paraId="0000026A" w14:textId="722E4A43" w:rsidR="00133358" w:rsidRPr="00477F74" w:rsidRDefault="00D93B2C" w:rsidP="000E4B38">
      <w:pPr>
        <w:pStyle w:val="Heading2"/>
        <w:widowControl w:val="0"/>
        <w:numPr>
          <w:ilvl w:val="1"/>
          <w:numId w:val="47"/>
        </w:numPr>
        <w:ind w:left="0" w:firstLine="0"/>
        <w:rPr>
          <w:color w:val="auto"/>
        </w:rPr>
      </w:pPr>
      <w:bookmarkStart w:id="125" w:name="_Ref88653070"/>
      <w:bookmarkStart w:id="126" w:name="_Toc138675397"/>
      <w:bookmarkStart w:id="127" w:name="_Toc140600211"/>
      <w:r w:rsidRPr="00477F74">
        <w:rPr>
          <w:color w:val="auto"/>
        </w:rPr>
        <w:t>Pirkėjo</w:t>
      </w:r>
      <w:r w:rsidR="006B7EDE" w:rsidRPr="00477F74">
        <w:rPr>
          <w:color w:val="auto"/>
        </w:rPr>
        <w:t xml:space="preserve"> teisės, </w:t>
      </w:r>
      <w:r w:rsidRPr="00477F74">
        <w:rPr>
          <w:color w:val="auto"/>
        </w:rPr>
        <w:t>Tiekėjui</w:t>
      </w:r>
      <w:r w:rsidR="006B7EDE" w:rsidRPr="00477F74">
        <w:rPr>
          <w:color w:val="auto"/>
        </w:rPr>
        <w:t xml:space="preserve"> nepašalinus defektų</w:t>
      </w:r>
      <w:bookmarkEnd w:id="125"/>
      <w:bookmarkEnd w:id="126"/>
      <w:bookmarkEnd w:id="127"/>
    </w:p>
    <w:p w14:paraId="0000026B" w14:textId="43D8C0B8" w:rsidR="00133358" w:rsidRPr="00477F74" w:rsidRDefault="00D96720" w:rsidP="000E4B38">
      <w:pPr>
        <w:widowControl w:val="0"/>
        <w:numPr>
          <w:ilvl w:val="2"/>
          <w:numId w:val="47"/>
        </w:numPr>
        <w:pBdr>
          <w:top w:val="nil"/>
          <w:left w:val="nil"/>
          <w:bottom w:val="nil"/>
          <w:right w:val="nil"/>
          <w:between w:val="nil"/>
        </w:pBdr>
        <w:spacing w:before="96" w:after="96"/>
        <w:ind w:left="0" w:firstLine="0"/>
      </w:pPr>
      <w:r w:rsidRPr="00477F74">
        <w:t>Jeigu</w:t>
      </w:r>
      <w:r w:rsidR="006B7EDE" w:rsidRPr="00477F74">
        <w:t xml:space="preserve"> </w:t>
      </w:r>
      <w:r w:rsidR="00D93B2C" w:rsidRPr="00477F74">
        <w:t>Tiekėjas</w:t>
      </w:r>
      <w:r w:rsidR="006B7EDE" w:rsidRPr="00477F74">
        <w:t xml:space="preserve"> atsisako pašalinti arba nepašalina defektų per </w:t>
      </w:r>
      <w:r w:rsidR="00D93B2C" w:rsidRPr="00477F74">
        <w:t>Pirkėjo</w:t>
      </w:r>
      <w:r w:rsidR="006B7EDE" w:rsidRPr="00477F74">
        <w:t xml:space="preserve"> nustatytus protingus</w:t>
      </w:r>
      <w:r w:rsidR="00A93277" w:rsidRPr="00477F74">
        <w:t xml:space="preserve"> </w:t>
      </w:r>
      <w:r w:rsidR="006B7EDE" w:rsidRPr="00477F74">
        <w:t xml:space="preserve">terminus, </w:t>
      </w:r>
      <w:r w:rsidR="00D93B2C" w:rsidRPr="00477F74">
        <w:t>Pirkėjas</w:t>
      </w:r>
      <w:r w:rsidR="006B7EDE" w:rsidRPr="00477F74">
        <w:t xml:space="preserve"> turi teisę:</w:t>
      </w:r>
    </w:p>
    <w:p w14:paraId="0000026C" w14:textId="09B77A96" w:rsidR="00133358" w:rsidRPr="00477F74" w:rsidRDefault="006B7EDE" w:rsidP="000E4B38">
      <w:pPr>
        <w:widowControl w:val="0"/>
        <w:numPr>
          <w:ilvl w:val="3"/>
          <w:numId w:val="47"/>
        </w:numPr>
        <w:pBdr>
          <w:top w:val="nil"/>
          <w:left w:val="nil"/>
          <w:bottom w:val="nil"/>
          <w:right w:val="nil"/>
          <w:between w:val="nil"/>
        </w:pBdr>
        <w:spacing w:before="96" w:after="96"/>
        <w:ind w:left="0" w:firstLine="0"/>
      </w:pPr>
      <w:bookmarkStart w:id="128" w:name="_2eclud0"/>
      <w:bookmarkStart w:id="129" w:name="_Ref88653362"/>
      <w:bookmarkEnd w:id="128"/>
      <w:r w:rsidRPr="00477F74">
        <w:t xml:space="preserve">pašalinti defektus pats arba pasamdydamas trečiuosius asmenis, iš anksto apie tai informuodamas </w:t>
      </w:r>
      <w:r w:rsidR="00EA40AE" w:rsidRPr="00477F74">
        <w:t>Tiekėją</w:t>
      </w:r>
      <w:r w:rsidRPr="00477F74">
        <w:t xml:space="preserve">, ir pareikalauti </w:t>
      </w:r>
      <w:r w:rsidR="00D93B2C" w:rsidRPr="00477F74">
        <w:t>Tiekėjo</w:t>
      </w:r>
      <w:r w:rsidRPr="00477F74">
        <w:t xml:space="preserve"> atlyginti defektų įvertinimo bei šalinimo išlaidas</w:t>
      </w:r>
      <w:r w:rsidR="00EC2AA5" w:rsidRPr="00477F74">
        <w:t xml:space="preserve"> </w:t>
      </w:r>
      <w:r w:rsidRPr="00477F74">
        <w:t>arba</w:t>
      </w:r>
      <w:bookmarkEnd w:id="129"/>
    </w:p>
    <w:p w14:paraId="0000026D" w14:textId="1D38154B" w:rsidR="00133358" w:rsidRPr="00477F74" w:rsidRDefault="006B7EDE" w:rsidP="000E4B38">
      <w:pPr>
        <w:widowControl w:val="0"/>
        <w:numPr>
          <w:ilvl w:val="3"/>
          <w:numId w:val="47"/>
        </w:numPr>
        <w:pBdr>
          <w:top w:val="nil"/>
          <w:left w:val="nil"/>
          <w:bottom w:val="nil"/>
          <w:right w:val="nil"/>
          <w:between w:val="nil"/>
        </w:pBdr>
        <w:spacing w:before="96" w:after="96"/>
        <w:ind w:left="0" w:firstLine="0"/>
      </w:pPr>
      <w:r w:rsidRPr="00477F74">
        <w:t xml:space="preserve">reikalauti sumažinti Sutarties kainą ir grąžinti </w:t>
      </w:r>
      <w:r w:rsidR="001A0EE2" w:rsidRPr="00477F74">
        <w:t xml:space="preserve">dėl </w:t>
      </w:r>
      <w:r w:rsidR="00BF6C61" w:rsidRPr="00477F74">
        <w:t>Sutarties kainos sumažinimo</w:t>
      </w:r>
      <w:r w:rsidR="001A0EE2" w:rsidRPr="00477F74">
        <w:t xml:space="preserve"> susidariusią </w:t>
      </w:r>
      <w:r w:rsidRPr="00477F74">
        <w:t>permoką.</w:t>
      </w:r>
    </w:p>
    <w:p w14:paraId="0000026E" w14:textId="7CBD8D6A" w:rsidR="00133358" w:rsidRPr="00477F74" w:rsidRDefault="00D96720" w:rsidP="000E4B38">
      <w:pPr>
        <w:widowControl w:val="0"/>
        <w:numPr>
          <w:ilvl w:val="2"/>
          <w:numId w:val="47"/>
        </w:numPr>
        <w:pBdr>
          <w:top w:val="nil"/>
          <w:left w:val="nil"/>
          <w:bottom w:val="nil"/>
          <w:right w:val="nil"/>
          <w:between w:val="nil"/>
        </w:pBdr>
        <w:spacing w:before="96" w:after="96"/>
        <w:ind w:left="0" w:firstLine="0"/>
      </w:pPr>
      <w:r w:rsidRPr="00477F74">
        <w:t>Jeigu</w:t>
      </w:r>
      <w:r w:rsidR="006B7EDE" w:rsidRPr="00477F74">
        <w:t xml:space="preserve"> defektų neįmanoma pašalinti, </w:t>
      </w:r>
      <w:r w:rsidR="00D93B2C" w:rsidRPr="00477F74">
        <w:t>Pirkėjas</w:t>
      </w:r>
      <w:r w:rsidR="006B7EDE" w:rsidRPr="00477F74">
        <w:t xml:space="preserve"> turi teisę reikalauti sumažinti Sutarties kainą ir grąžinti permoką.</w:t>
      </w:r>
    </w:p>
    <w:p w14:paraId="0000026F" w14:textId="23BD24E1" w:rsidR="00133358" w:rsidRPr="00477F74" w:rsidRDefault="006B7EDE" w:rsidP="61F831F7">
      <w:pPr>
        <w:widowControl w:val="0"/>
        <w:numPr>
          <w:ilvl w:val="2"/>
          <w:numId w:val="47"/>
        </w:numPr>
        <w:pBdr>
          <w:top w:val="nil"/>
          <w:left w:val="nil"/>
          <w:bottom w:val="nil"/>
          <w:right w:val="nil"/>
          <w:between w:val="nil"/>
        </w:pBdr>
        <w:spacing w:before="96" w:after="96"/>
        <w:ind w:left="0" w:firstLine="0"/>
      </w:pPr>
      <w:r>
        <w:t xml:space="preserve">Sutarties kaina mažinama tokia suma, kiek sumažėja </w:t>
      </w:r>
      <w:r w:rsidR="00EC2AA5">
        <w:t>Prekių</w:t>
      </w:r>
      <w:r>
        <w:t xml:space="preserve"> vertė </w:t>
      </w:r>
      <w:r w:rsidR="00D93B2C">
        <w:t>Pirkėjui</w:t>
      </w:r>
      <w:r>
        <w:t xml:space="preserve"> dėl defektų. Į </w:t>
      </w:r>
      <w:r w:rsidR="00EC2AA5">
        <w:t>Prekių</w:t>
      </w:r>
      <w:r>
        <w:t xml:space="preserve"> vertės sumažėjimą, be kita ko, įskaičiuojamos </w:t>
      </w:r>
      <w:r w:rsidR="00D93B2C">
        <w:t>Pirkėjo</w:t>
      </w:r>
      <w:r>
        <w:t xml:space="preserve"> išlaidos defektų įvertinimui ir šalinimui, </w:t>
      </w:r>
      <w:r w:rsidR="00EC2AA5">
        <w:t xml:space="preserve">Prekių </w:t>
      </w:r>
      <w:r>
        <w:t xml:space="preserve">vertės sumažėjimas, </w:t>
      </w:r>
      <w:r w:rsidR="00D93B2C">
        <w:t>Pirkėjo</w:t>
      </w:r>
      <w:r>
        <w:t xml:space="preserve"> esamų ar būsimų išlaidų </w:t>
      </w:r>
      <w:r w:rsidR="00EC2AA5">
        <w:t xml:space="preserve">Prekių </w:t>
      </w:r>
      <w:r>
        <w:t xml:space="preserve">eksploatavimui padidėjimas (jeigu tokios išlaidos buvo vertinamos </w:t>
      </w:r>
      <w:r w:rsidR="078E44CE">
        <w:t>p</w:t>
      </w:r>
      <w:r>
        <w:t>irkimo metu).</w:t>
      </w:r>
    </w:p>
    <w:p w14:paraId="00000270" w14:textId="0A0ED92A" w:rsidR="00133358" w:rsidRPr="00477F74" w:rsidRDefault="00D96720" w:rsidP="2EC87B30">
      <w:pPr>
        <w:widowControl w:val="0"/>
        <w:numPr>
          <w:ilvl w:val="2"/>
          <w:numId w:val="47"/>
        </w:numPr>
        <w:pBdr>
          <w:top w:val="nil"/>
          <w:left w:val="nil"/>
          <w:bottom w:val="nil"/>
          <w:right w:val="nil"/>
          <w:between w:val="nil"/>
        </w:pBdr>
        <w:spacing w:before="96" w:after="96"/>
        <w:ind w:left="0" w:firstLine="0"/>
      </w:pPr>
      <w:bookmarkStart w:id="130" w:name="_thw4kt"/>
      <w:bookmarkStart w:id="131" w:name="_Ref88653353"/>
      <w:bookmarkEnd w:id="130"/>
      <w:r>
        <w:t>Jeigu</w:t>
      </w:r>
      <w:r w:rsidR="006B7EDE">
        <w:t xml:space="preserve"> dėl defektų tampa neįmanoma naudoti </w:t>
      </w:r>
      <w:r w:rsidR="00EC2AA5">
        <w:t xml:space="preserve">Prekių </w:t>
      </w:r>
      <w:r w:rsidR="006B7EDE">
        <w:t xml:space="preserve">pagal Sutartyje numatytą paskirtį, </w:t>
      </w:r>
      <w:r w:rsidR="00D93B2C">
        <w:t>Pirkėjas</w:t>
      </w:r>
      <w:r w:rsidR="006B7EDE">
        <w:t xml:space="preserve"> turi teisę reikalauti </w:t>
      </w:r>
      <w:r w:rsidR="00D93B2C">
        <w:t>Tiekėjo</w:t>
      </w:r>
      <w:r w:rsidR="006B7EDE">
        <w:t xml:space="preserve"> grąžinti sumokėtą Sutarties kainą</w:t>
      </w:r>
      <w:bookmarkEnd w:id="131"/>
      <w:r w:rsidR="00EC2AA5">
        <w:t>.</w:t>
      </w:r>
    </w:p>
    <w:p w14:paraId="00000271" w14:textId="2398CF42" w:rsidR="00133358" w:rsidRPr="00477F74" w:rsidRDefault="00D93B2C" w:rsidP="000E4B38">
      <w:pPr>
        <w:widowControl w:val="0"/>
        <w:numPr>
          <w:ilvl w:val="2"/>
          <w:numId w:val="47"/>
        </w:numPr>
        <w:pBdr>
          <w:top w:val="nil"/>
          <w:left w:val="nil"/>
          <w:bottom w:val="nil"/>
          <w:right w:val="nil"/>
          <w:between w:val="nil"/>
        </w:pBdr>
        <w:spacing w:before="96" w:after="96"/>
        <w:ind w:left="0" w:firstLine="0"/>
      </w:pPr>
      <w:r w:rsidRPr="00477F74">
        <w:t>Tiekėjas</w:t>
      </w:r>
      <w:r w:rsidR="006B7EDE" w:rsidRPr="00477F74">
        <w:t xml:space="preserve"> privalo patenkinti </w:t>
      </w:r>
      <w:r w:rsidRPr="00477F74">
        <w:t>Pirkėjo</w:t>
      </w:r>
      <w:r w:rsidR="006B7EDE" w:rsidRPr="00477F74">
        <w:t xml:space="preserve"> pagal </w:t>
      </w:r>
      <w:r w:rsidR="006B7EDE" w:rsidRPr="00477F74">
        <w:fldChar w:fldCharType="begin"/>
      </w:r>
      <w:r w:rsidR="006B7EDE" w:rsidRPr="00477F74">
        <w:instrText xml:space="preserve"> REF _Ref88653353 \r \h  \* MERGEFORMAT </w:instrText>
      </w:r>
      <w:r w:rsidR="006B7EDE" w:rsidRPr="00477F74">
        <w:fldChar w:fldCharType="separate"/>
      </w:r>
      <w:r w:rsidR="00EC2AA5" w:rsidRPr="00477F74">
        <w:t>7.4.4</w:t>
      </w:r>
      <w:r w:rsidR="006B7EDE" w:rsidRPr="00477F74">
        <w:fldChar w:fldCharType="end"/>
      </w:r>
      <w:r w:rsidR="00925751" w:rsidRPr="00477F74">
        <w:t xml:space="preserve"> </w:t>
      </w:r>
      <w:r w:rsidR="006B7EDE" w:rsidRPr="00477F74">
        <w:t xml:space="preserve">punktą pareikštą </w:t>
      </w:r>
      <w:r w:rsidR="00DB5114" w:rsidRPr="00477F74">
        <w:t xml:space="preserve">piniginį </w:t>
      </w:r>
      <w:r w:rsidR="006B7EDE" w:rsidRPr="00477F74">
        <w:t xml:space="preserve">reikalavimą per 30 </w:t>
      </w:r>
      <w:r w:rsidR="009B1656" w:rsidRPr="00477F74">
        <w:t xml:space="preserve">(trisdešimt) </w:t>
      </w:r>
      <w:r w:rsidR="006B7EDE" w:rsidRPr="00477F74">
        <w:t xml:space="preserve">dienų arba per ilgesnį </w:t>
      </w:r>
      <w:r w:rsidRPr="00477F74">
        <w:t>Pirkėjo</w:t>
      </w:r>
      <w:r w:rsidR="006B7EDE" w:rsidRPr="00477F74">
        <w:t xml:space="preserve"> reikalavime nurodytą protingą terminą</w:t>
      </w:r>
      <w:r w:rsidR="00EC2AA5" w:rsidRPr="00477F74">
        <w:t>.</w:t>
      </w:r>
      <w:r w:rsidR="006B7EDE" w:rsidRPr="00477F74">
        <w:t xml:space="preserve"> </w:t>
      </w:r>
    </w:p>
    <w:p w14:paraId="00000273" w14:textId="1C09EEE4" w:rsidR="00133358" w:rsidRPr="00477F74" w:rsidRDefault="006B7EDE" w:rsidP="000E4B38">
      <w:pPr>
        <w:widowControl w:val="0"/>
        <w:numPr>
          <w:ilvl w:val="2"/>
          <w:numId w:val="47"/>
        </w:numPr>
        <w:pBdr>
          <w:top w:val="nil"/>
          <w:left w:val="nil"/>
          <w:bottom w:val="nil"/>
          <w:right w:val="nil"/>
          <w:between w:val="nil"/>
        </w:pBdr>
        <w:spacing w:before="96" w:after="96"/>
        <w:ind w:left="0" w:firstLine="0"/>
      </w:pPr>
      <w:bookmarkStart w:id="132" w:name="_3dhjn8m"/>
      <w:bookmarkStart w:id="133" w:name="_Ref88653058"/>
      <w:bookmarkEnd w:id="132"/>
      <w:r w:rsidRPr="00477F74">
        <w:t>Už vėlavimą pašalinti defektus, įskaitant</w:t>
      </w:r>
      <w:r w:rsidR="00982E8F" w:rsidRPr="00477F74">
        <w:t xml:space="preserve"> 7.4.</w:t>
      </w:r>
      <w:r w:rsidR="00201EB2" w:rsidRPr="00477F74">
        <w:t xml:space="preserve">1 </w:t>
      </w:r>
      <w:r w:rsidR="00925751" w:rsidRPr="00477F74">
        <w:t xml:space="preserve"> </w:t>
      </w:r>
      <w:r w:rsidRPr="00477F74">
        <w:t xml:space="preserve">punkte numatytą atvejį, </w:t>
      </w:r>
      <w:r w:rsidR="00D93B2C" w:rsidRPr="00477F74">
        <w:t>Pirkėjas</w:t>
      </w:r>
      <w:r w:rsidRPr="00477F74">
        <w:t xml:space="preserve"> turi teisę reikalauti </w:t>
      </w:r>
      <w:r w:rsidR="00D93B2C" w:rsidRPr="00477F74">
        <w:t>Tiekėjo</w:t>
      </w:r>
      <w:r w:rsidRPr="00477F74">
        <w:t xml:space="preserve"> sumokėti </w:t>
      </w:r>
      <w:r w:rsidR="0039720A" w:rsidRPr="00477F74">
        <w:t>Specialiosiose</w:t>
      </w:r>
      <w:r w:rsidRPr="00477F74">
        <w:t xml:space="preserve"> sąlygose nustatyto dydžio baudą už kiekvieną dieną nuo termino pašalinti defektą pabaigos iki tokio defekto pašalinimo dienos.</w:t>
      </w:r>
      <w:bookmarkEnd w:id="133"/>
      <w:r w:rsidRPr="00477F74">
        <w:t xml:space="preserve"> </w:t>
      </w:r>
    </w:p>
    <w:p w14:paraId="00000277" w14:textId="4680CD88" w:rsidR="00133358" w:rsidRPr="00477F74" w:rsidRDefault="00E913D1" w:rsidP="00F5623B">
      <w:pPr>
        <w:pStyle w:val="Heading1"/>
        <w:widowControl w:val="0"/>
        <w:numPr>
          <w:ilvl w:val="0"/>
          <w:numId w:val="47"/>
        </w:numPr>
        <w:tabs>
          <w:tab w:val="left" w:pos="284"/>
        </w:tabs>
        <w:ind w:left="0" w:firstLine="0"/>
        <w:jc w:val="both"/>
        <w:rPr>
          <w:color w:val="auto"/>
        </w:rPr>
      </w:pPr>
      <w:bookmarkStart w:id="134" w:name="_Toc138675420"/>
      <w:bookmarkStart w:id="135" w:name="_Toc140600212"/>
      <w:r w:rsidRPr="00477F74">
        <w:rPr>
          <w:color w:val="auto"/>
        </w:rPr>
        <w:t>PRISTATYMO</w:t>
      </w:r>
      <w:r w:rsidR="001C0127" w:rsidRPr="00477F74">
        <w:rPr>
          <w:color w:val="auto"/>
        </w:rPr>
        <w:t xml:space="preserve"> </w:t>
      </w:r>
      <w:r w:rsidR="006B7EDE" w:rsidRPr="00477F74">
        <w:rPr>
          <w:color w:val="auto"/>
        </w:rPr>
        <w:t>terminai</w:t>
      </w:r>
      <w:bookmarkEnd w:id="134"/>
      <w:bookmarkEnd w:id="135"/>
    </w:p>
    <w:p w14:paraId="00000278" w14:textId="781BEFC4" w:rsidR="00133358" w:rsidRPr="00477F74" w:rsidRDefault="00E913D1" w:rsidP="000E4B38">
      <w:pPr>
        <w:pStyle w:val="Heading2"/>
        <w:widowControl w:val="0"/>
        <w:numPr>
          <w:ilvl w:val="1"/>
          <w:numId w:val="47"/>
        </w:numPr>
        <w:ind w:left="0" w:firstLine="0"/>
        <w:rPr>
          <w:color w:val="auto"/>
        </w:rPr>
      </w:pPr>
      <w:bookmarkStart w:id="136" w:name="_Toc138675421"/>
      <w:bookmarkStart w:id="137" w:name="_Toc140600213"/>
      <w:r w:rsidRPr="00477F74">
        <w:rPr>
          <w:color w:val="auto"/>
        </w:rPr>
        <w:t>Pristatymo</w:t>
      </w:r>
      <w:r w:rsidR="001C0127" w:rsidRPr="00477F74">
        <w:rPr>
          <w:color w:val="auto"/>
        </w:rPr>
        <w:t xml:space="preserve"> </w:t>
      </w:r>
      <w:r w:rsidR="006B7EDE" w:rsidRPr="00477F74">
        <w:rPr>
          <w:color w:val="auto"/>
        </w:rPr>
        <w:t xml:space="preserve">terminai ir </w:t>
      </w:r>
      <w:bookmarkEnd w:id="136"/>
      <w:r w:rsidR="00090D18" w:rsidRPr="00477F74">
        <w:rPr>
          <w:color w:val="auto"/>
        </w:rPr>
        <w:t>Prekių tiekimo g</w:t>
      </w:r>
      <w:r w:rsidR="006B7EDE" w:rsidRPr="00477F74">
        <w:rPr>
          <w:color w:val="auto"/>
        </w:rPr>
        <w:t>rafikas</w:t>
      </w:r>
      <w:bookmarkEnd w:id="137"/>
    </w:p>
    <w:p w14:paraId="00000279" w14:textId="1FA1DFB0" w:rsidR="00133358" w:rsidRPr="00477F74" w:rsidRDefault="00D93B2C" w:rsidP="000E4B38">
      <w:pPr>
        <w:widowControl w:val="0"/>
        <w:numPr>
          <w:ilvl w:val="2"/>
          <w:numId w:val="47"/>
        </w:numPr>
        <w:pBdr>
          <w:top w:val="nil"/>
          <w:left w:val="nil"/>
          <w:bottom w:val="nil"/>
          <w:right w:val="nil"/>
          <w:between w:val="nil"/>
        </w:pBdr>
        <w:spacing w:before="96" w:after="96"/>
        <w:ind w:left="0" w:firstLine="0"/>
      </w:pPr>
      <w:r w:rsidRPr="00477F74">
        <w:t>Tiekėjas</w:t>
      </w:r>
      <w:r w:rsidR="006B7EDE" w:rsidRPr="00477F74">
        <w:t xml:space="preserve"> privalo </w:t>
      </w:r>
      <w:r w:rsidR="000A6E75" w:rsidRPr="00477F74">
        <w:t>pristatyti Prekes laikydamasis</w:t>
      </w:r>
      <w:r w:rsidR="001C0127" w:rsidRPr="00477F74">
        <w:t xml:space="preserve"> </w:t>
      </w:r>
      <w:r w:rsidR="006B7EDE" w:rsidRPr="00477F74">
        <w:t xml:space="preserve">terminų, nurodytų </w:t>
      </w:r>
      <w:r w:rsidR="0039720A" w:rsidRPr="00477F74">
        <w:t>Specialiosiose</w:t>
      </w:r>
      <w:r w:rsidR="006B7EDE" w:rsidRPr="00477F74">
        <w:t xml:space="preserve"> sąlygose</w:t>
      </w:r>
      <w:r w:rsidR="005B76E8" w:rsidRPr="00477F74">
        <w:t>.</w:t>
      </w:r>
      <w:r w:rsidR="006B7EDE" w:rsidRPr="00477F74">
        <w:t xml:space="preserve"> </w:t>
      </w:r>
    </w:p>
    <w:p w14:paraId="0000027C" w14:textId="24D648EC" w:rsidR="00133358" w:rsidRPr="00477F74" w:rsidRDefault="000A6E75" w:rsidP="000E4B38">
      <w:pPr>
        <w:widowControl w:val="0"/>
        <w:numPr>
          <w:ilvl w:val="2"/>
          <w:numId w:val="47"/>
        </w:numPr>
        <w:spacing w:before="96" w:after="96"/>
        <w:ind w:left="0" w:firstLine="0"/>
      </w:pPr>
      <w:bookmarkStart w:id="138" w:name="_Ref88778848"/>
      <w:r>
        <w:t xml:space="preserve">Jei taikytina, </w:t>
      </w:r>
      <w:r w:rsidR="00D93B2C">
        <w:t>Tiekėjas</w:t>
      </w:r>
      <w:r w:rsidR="006B7EDE">
        <w:t xml:space="preserve"> privalo </w:t>
      </w:r>
      <w:r w:rsidR="00906090">
        <w:t xml:space="preserve">ne vėliau kaip </w:t>
      </w:r>
      <w:r w:rsidR="006B7EDE">
        <w:t xml:space="preserve">per 14 </w:t>
      </w:r>
      <w:r w:rsidR="00C814B9">
        <w:t xml:space="preserve">(keturiolika) </w:t>
      </w:r>
      <w:r w:rsidR="00906090">
        <w:t xml:space="preserve">darbo </w:t>
      </w:r>
      <w:r w:rsidR="006B7EDE">
        <w:t xml:space="preserve">dienų nuo Sutarties įsigaliojimo arba per kitą </w:t>
      </w:r>
      <w:r w:rsidR="00872656">
        <w:t>P</w:t>
      </w:r>
      <w:r w:rsidR="00440A4B">
        <w:t xml:space="preserve">irkimo dokumentuose </w:t>
      </w:r>
      <w:r w:rsidR="006B7EDE">
        <w:t>nurodytą terminą</w:t>
      </w:r>
      <w:r w:rsidR="004D52DB">
        <w:t xml:space="preserve"> (jeigu taikoma)</w:t>
      </w:r>
      <w:r w:rsidR="006B7EDE">
        <w:t xml:space="preserve"> parengti ir pateikti </w:t>
      </w:r>
      <w:r w:rsidR="00D93B2C">
        <w:t>Pirkėjui</w:t>
      </w:r>
      <w:r w:rsidR="006B7EDE">
        <w:t xml:space="preserve"> </w:t>
      </w:r>
      <w:r w:rsidR="3BB89F7E">
        <w:t>P</w:t>
      </w:r>
      <w:r w:rsidR="00C93775">
        <w:t>rekių tiekimo grafiką</w:t>
      </w:r>
      <w:r w:rsidR="00A201AD">
        <w:t xml:space="preserve"> (toliau – </w:t>
      </w:r>
      <w:r w:rsidR="00A201AD" w:rsidRPr="61F831F7">
        <w:rPr>
          <w:b/>
          <w:bCs/>
        </w:rPr>
        <w:t>Grafikas</w:t>
      </w:r>
      <w:r w:rsidR="00A201AD">
        <w:t>)</w:t>
      </w:r>
      <w:r w:rsidR="006B7EDE">
        <w:t>.</w:t>
      </w:r>
      <w:bookmarkEnd w:id="138"/>
    </w:p>
    <w:p w14:paraId="0000027D" w14:textId="7DFBAF58" w:rsidR="00133358" w:rsidRPr="00477F74" w:rsidRDefault="004428AB" w:rsidP="61F831F7">
      <w:pPr>
        <w:widowControl w:val="0"/>
        <w:numPr>
          <w:ilvl w:val="2"/>
          <w:numId w:val="47"/>
        </w:numPr>
        <w:pBdr>
          <w:top w:val="nil"/>
          <w:left w:val="nil"/>
          <w:bottom w:val="nil"/>
          <w:right w:val="nil"/>
          <w:between w:val="nil"/>
        </w:pBdr>
        <w:spacing w:before="96" w:after="96"/>
        <w:ind w:left="0" w:firstLine="0"/>
      </w:pPr>
      <w:bookmarkStart w:id="139" w:name="_Hlk92353163"/>
      <w:r>
        <w:t xml:space="preserve">Jei aktualu, </w:t>
      </w:r>
      <w:r w:rsidR="14B456FA">
        <w:t>G</w:t>
      </w:r>
      <w:r>
        <w:t>rafike</w:t>
      </w:r>
      <w:r w:rsidR="006B7EDE">
        <w:t xml:space="preserve"> turi būti pažymėta, kur</w:t>
      </w:r>
      <w:r>
        <w:t>ios Prekės gali būti pristatomos</w:t>
      </w:r>
      <w:r w:rsidR="006B7EDE">
        <w:t xml:space="preserve"> lygiagrečiai, o kuri</w:t>
      </w:r>
      <w:r>
        <w:t>os</w:t>
      </w:r>
      <w:r w:rsidR="006B7EDE">
        <w:t xml:space="preserve"> gali būti </w:t>
      </w:r>
      <w:r>
        <w:t>pristatomos</w:t>
      </w:r>
      <w:r w:rsidR="006B7EDE">
        <w:t xml:space="preserve"> tik numatytu eiliškumu.</w:t>
      </w:r>
    </w:p>
    <w:bookmarkEnd w:id="139"/>
    <w:p w14:paraId="0000027E" w14:textId="5EFB4A28" w:rsidR="00133358" w:rsidRPr="00477F74" w:rsidRDefault="00D96720" w:rsidP="000E4B38">
      <w:pPr>
        <w:widowControl w:val="0"/>
        <w:numPr>
          <w:ilvl w:val="2"/>
          <w:numId w:val="47"/>
        </w:numPr>
        <w:pBdr>
          <w:top w:val="nil"/>
          <w:left w:val="nil"/>
          <w:bottom w:val="nil"/>
          <w:right w:val="nil"/>
          <w:between w:val="nil"/>
        </w:pBdr>
        <w:spacing w:before="96" w:after="96"/>
        <w:ind w:left="0" w:firstLine="0"/>
      </w:pPr>
      <w:r w:rsidRPr="00477F74">
        <w:t>Jeigu</w:t>
      </w:r>
      <w:r w:rsidR="006B7EDE" w:rsidRPr="00477F74">
        <w:t xml:space="preserve"> </w:t>
      </w:r>
      <w:r w:rsidR="004428AB" w:rsidRPr="00477F74">
        <w:t xml:space="preserve">Prekių pristatymas </w:t>
      </w:r>
      <w:r w:rsidR="006B7EDE" w:rsidRPr="00477F74">
        <w:t xml:space="preserve">atsilieka nuo Grafiko, </w:t>
      </w:r>
      <w:r w:rsidR="00D93B2C" w:rsidRPr="00477F74">
        <w:t>Tiekėjas</w:t>
      </w:r>
      <w:r w:rsidR="006B7EDE" w:rsidRPr="00477F74">
        <w:t xml:space="preserve"> privalo atnaujinti Grafiką taip, kad nebūtų pažeisti </w:t>
      </w:r>
      <w:r w:rsidR="004428AB" w:rsidRPr="00477F74">
        <w:t xml:space="preserve">pristatymo </w:t>
      </w:r>
      <w:r w:rsidR="006B7EDE" w:rsidRPr="00477F74">
        <w:t xml:space="preserve">terminai, ir pateikti </w:t>
      </w:r>
      <w:r w:rsidR="00D93B2C" w:rsidRPr="00477F74">
        <w:t>Pirkėjui</w:t>
      </w:r>
      <w:r w:rsidR="006B7EDE" w:rsidRPr="00477F74">
        <w:t xml:space="preserve"> paaiškinimus, kokiais būdais </w:t>
      </w:r>
      <w:r w:rsidR="004428AB" w:rsidRPr="00477F74">
        <w:t>užtikrins, jog nebūtų pažeisti</w:t>
      </w:r>
      <w:r w:rsidR="006E2931" w:rsidRPr="00477F74">
        <w:t xml:space="preserve"> Sutartyje nustatyti terminai</w:t>
      </w:r>
      <w:r w:rsidR="006B7EDE" w:rsidRPr="00477F74">
        <w:t xml:space="preserve">. Atnaujintame Grafike turi būti pažymėti visi atnaujinimai tokiu būdu, kad būtų lengva juos pastebėti. Ši sąlyga netaikoma, kai </w:t>
      </w:r>
      <w:r w:rsidR="00D93B2C" w:rsidRPr="00477F74">
        <w:t>Tiekėjas</w:t>
      </w:r>
      <w:r w:rsidR="006B7EDE" w:rsidRPr="00477F74">
        <w:t xml:space="preserve"> įgyja teisę į </w:t>
      </w:r>
      <w:r w:rsidR="004428AB" w:rsidRPr="00477F74">
        <w:t xml:space="preserve">pristatymo </w:t>
      </w:r>
      <w:r w:rsidR="006B7EDE" w:rsidRPr="00477F74">
        <w:t xml:space="preserve">terminų pratęsimą, – tokiu atveju </w:t>
      </w:r>
      <w:r w:rsidR="00D93B2C" w:rsidRPr="00477F74">
        <w:t>Tiekėjas</w:t>
      </w:r>
      <w:r w:rsidR="006B7EDE" w:rsidRPr="00477F74">
        <w:t xml:space="preserve"> turi atnaujinti Grafiką, atsižvelgdamas į pratęstus </w:t>
      </w:r>
      <w:r w:rsidR="004428AB" w:rsidRPr="00477F74">
        <w:t xml:space="preserve">pristatymo </w:t>
      </w:r>
      <w:r w:rsidR="006B7EDE" w:rsidRPr="00477F74">
        <w:t>terminus.</w:t>
      </w:r>
    </w:p>
    <w:p w14:paraId="0000028E" w14:textId="53A67644" w:rsidR="00133358" w:rsidRPr="00477F74" w:rsidRDefault="006B7EDE" w:rsidP="000E4B38">
      <w:pPr>
        <w:pStyle w:val="Heading2"/>
        <w:widowControl w:val="0"/>
        <w:numPr>
          <w:ilvl w:val="1"/>
          <w:numId w:val="47"/>
        </w:numPr>
        <w:ind w:left="0" w:firstLine="0"/>
        <w:rPr>
          <w:color w:val="auto"/>
        </w:rPr>
      </w:pPr>
      <w:bookmarkStart w:id="140" w:name="_Toc138675422"/>
      <w:bookmarkStart w:id="141" w:name="_3qwpj7n"/>
      <w:bookmarkStart w:id="142" w:name="_261ztfg"/>
      <w:bookmarkStart w:id="143" w:name="_l7a3n9" w:colFirst="0" w:colLast="0"/>
      <w:bookmarkStart w:id="144" w:name="_Toc138675424"/>
      <w:bookmarkStart w:id="145" w:name="_Ref88654569"/>
      <w:bookmarkStart w:id="146" w:name="_Toc138675427"/>
      <w:bookmarkStart w:id="147" w:name="_Toc140600214"/>
      <w:bookmarkEnd w:id="140"/>
      <w:bookmarkEnd w:id="141"/>
      <w:bookmarkEnd w:id="142"/>
      <w:bookmarkEnd w:id="143"/>
      <w:bookmarkEnd w:id="144"/>
      <w:r w:rsidRPr="00477F74">
        <w:rPr>
          <w:color w:val="auto"/>
        </w:rPr>
        <w:lastRenderedPageBreak/>
        <w:t xml:space="preserve">Netesybos už </w:t>
      </w:r>
      <w:r w:rsidR="00E913D1" w:rsidRPr="00477F74">
        <w:rPr>
          <w:color w:val="auto"/>
        </w:rPr>
        <w:t>Prekių pristatymo</w:t>
      </w:r>
      <w:r w:rsidR="001C0127" w:rsidRPr="00477F74">
        <w:rPr>
          <w:color w:val="auto"/>
        </w:rPr>
        <w:t xml:space="preserve"> </w:t>
      </w:r>
      <w:r w:rsidRPr="00477F74">
        <w:rPr>
          <w:color w:val="auto"/>
        </w:rPr>
        <w:t>vėlavimą</w:t>
      </w:r>
      <w:bookmarkEnd w:id="145"/>
      <w:bookmarkEnd w:id="146"/>
      <w:bookmarkEnd w:id="147"/>
    </w:p>
    <w:p w14:paraId="0000028F" w14:textId="460C566B" w:rsidR="00133358" w:rsidRPr="00477F74" w:rsidRDefault="00D96720" w:rsidP="000E4B38">
      <w:pPr>
        <w:widowControl w:val="0"/>
        <w:numPr>
          <w:ilvl w:val="2"/>
          <w:numId w:val="47"/>
        </w:numPr>
        <w:pBdr>
          <w:top w:val="nil"/>
          <w:left w:val="nil"/>
          <w:bottom w:val="nil"/>
          <w:right w:val="nil"/>
          <w:between w:val="nil"/>
        </w:pBdr>
        <w:spacing w:before="96" w:after="96"/>
        <w:ind w:left="0" w:firstLine="0"/>
      </w:pPr>
      <w:r w:rsidRPr="00477F74">
        <w:t>Jeigu</w:t>
      </w:r>
      <w:r w:rsidR="006B7EDE" w:rsidRPr="00477F74">
        <w:t xml:space="preserve"> </w:t>
      </w:r>
      <w:r w:rsidR="00D93B2C" w:rsidRPr="00477F74">
        <w:t>Tiekėjas</w:t>
      </w:r>
      <w:r w:rsidR="006B7EDE" w:rsidRPr="00477F74">
        <w:t xml:space="preserve"> praleidžia </w:t>
      </w:r>
      <w:r w:rsidR="00E913D1" w:rsidRPr="00477F74">
        <w:t xml:space="preserve">pristatymo </w:t>
      </w:r>
      <w:r w:rsidR="006B7EDE" w:rsidRPr="00477F74">
        <w:t xml:space="preserve">terminus, </w:t>
      </w:r>
      <w:r w:rsidR="00D93B2C" w:rsidRPr="00477F74">
        <w:t>Tiekėjui</w:t>
      </w:r>
      <w:r w:rsidR="006B7EDE" w:rsidRPr="00477F74">
        <w:t xml:space="preserve"> taikomos </w:t>
      </w:r>
      <w:r w:rsidR="0039720A" w:rsidRPr="00477F74">
        <w:t>Specialiosiose</w:t>
      </w:r>
      <w:r w:rsidR="006B7EDE" w:rsidRPr="00477F74">
        <w:t xml:space="preserve"> sąlygose nurodyto dydžio netesybos už kiekvieną vėlavimo dieną. </w:t>
      </w:r>
    </w:p>
    <w:p w14:paraId="00000290" w14:textId="6B91B609" w:rsidR="00133358" w:rsidRPr="00477F74" w:rsidRDefault="00D96720" w:rsidP="61F831F7">
      <w:pPr>
        <w:widowControl w:val="0"/>
        <w:numPr>
          <w:ilvl w:val="2"/>
          <w:numId w:val="47"/>
        </w:numPr>
        <w:pBdr>
          <w:top w:val="nil"/>
          <w:left w:val="nil"/>
          <w:bottom w:val="nil"/>
          <w:right w:val="nil"/>
          <w:between w:val="nil"/>
        </w:pBdr>
        <w:spacing w:before="96" w:after="96"/>
        <w:ind w:left="0" w:firstLine="0"/>
        <w:rPr>
          <w:i/>
          <w:iCs/>
        </w:rPr>
      </w:pPr>
      <w:bookmarkStart w:id="148" w:name="_Hlk92367454"/>
      <w:r>
        <w:t>Jeigu</w:t>
      </w:r>
      <w:r w:rsidR="006B7EDE">
        <w:t xml:space="preserve"> </w:t>
      </w:r>
      <w:r w:rsidR="00D93B2C">
        <w:t>Tiekėjas</w:t>
      </w:r>
      <w:r w:rsidR="006B7EDE">
        <w:t xml:space="preserve"> praleidžia </w:t>
      </w:r>
      <w:r w:rsidR="00E913D1">
        <w:t>Prekių dalies pristatymo</w:t>
      </w:r>
      <w:r w:rsidR="006B7EDE">
        <w:t xml:space="preserve"> terminą, laikoma, kad tiek pat vėluoja </w:t>
      </w:r>
      <w:r w:rsidR="007D7F53">
        <w:t xml:space="preserve">visas </w:t>
      </w:r>
      <w:r w:rsidR="00E913D1">
        <w:t>pristatymas</w:t>
      </w:r>
      <w:r w:rsidR="006B7EDE">
        <w:t xml:space="preserve">. </w:t>
      </w:r>
      <w:r w:rsidR="00D93B2C">
        <w:t>Tiekėjui</w:t>
      </w:r>
      <w:r w:rsidR="006B7EDE">
        <w:t xml:space="preserve"> praleidus </w:t>
      </w:r>
      <w:r w:rsidR="006313B7">
        <w:t>dalies pristatymo</w:t>
      </w:r>
      <w:r w:rsidR="00E25B72">
        <w:t xml:space="preserve"> </w:t>
      </w:r>
      <w:r w:rsidR="006B7EDE">
        <w:t>terminą, netesybos skaičiuojamos nuo termino pabaigos</w:t>
      </w:r>
      <w:r w:rsidR="00642781">
        <w:t xml:space="preserve"> (neįskaitytinai)</w:t>
      </w:r>
      <w:r w:rsidR="006B7EDE">
        <w:t xml:space="preserve"> iki </w:t>
      </w:r>
      <w:r w:rsidR="00E913D1">
        <w:t xml:space="preserve">pristatymo </w:t>
      </w:r>
      <w:r w:rsidR="006B7EDE">
        <w:t>pabaigos datos</w:t>
      </w:r>
      <w:r w:rsidR="00642781">
        <w:t xml:space="preserve"> (įskaitytinai)</w:t>
      </w:r>
      <w:r w:rsidR="006B7EDE">
        <w:t xml:space="preserve">, nustatytos pagal </w:t>
      </w:r>
      <w:r w:rsidR="41DB5AA2">
        <w:t xml:space="preserve">Prekių </w:t>
      </w:r>
      <w:r w:rsidR="00E913D1">
        <w:t>perdavimo-priėmimo</w:t>
      </w:r>
      <w:r w:rsidR="006B7EDE">
        <w:t xml:space="preserve"> aktus. </w:t>
      </w:r>
    </w:p>
    <w:p w14:paraId="1469FBBC" w14:textId="5F683E13" w:rsidR="00E119EE" w:rsidRPr="00477F74" w:rsidRDefault="00314ED0" w:rsidP="00140FA7">
      <w:pPr>
        <w:pStyle w:val="Heading1"/>
        <w:widowControl w:val="0"/>
        <w:numPr>
          <w:ilvl w:val="0"/>
          <w:numId w:val="47"/>
        </w:numPr>
        <w:tabs>
          <w:tab w:val="left" w:pos="284"/>
        </w:tabs>
        <w:ind w:left="0" w:firstLine="0"/>
        <w:jc w:val="both"/>
        <w:rPr>
          <w:color w:val="auto"/>
        </w:rPr>
      </w:pPr>
      <w:bookmarkStart w:id="149" w:name="_Ref88753495"/>
      <w:bookmarkStart w:id="150" w:name="_ymfzma"/>
      <w:bookmarkStart w:id="151" w:name="_Toc138675429"/>
      <w:bookmarkStart w:id="152" w:name="_Toc140600215"/>
      <w:bookmarkEnd w:id="148"/>
      <w:bookmarkEnd w:id="149"/>
      <w:bookmarkEnd w:id="150"/>
      <w:r w:rsidRPr="00477F74">
        <w:rPr>
          <w:color w:val="auto"/>
        </w:rPr>
        <w:t xml:space="preserve">Prievolių pagal Sutartį </w:t>
      </w:r>
      <w:r w:rsidR="00681CC5" w:rsidRPr="00477F74">
        <w:rPr>
          <w:color w:val="auto"/>
        </w:rPr>
        <w:t>įvykdymo užtikrini</w:t>
      </w:r>
      <w:r w:rsidR="0008514B" w:rsidRPr="00477F74">
        <w:rPr>
          <w:color w:val="auto"/>
        </w:rPr>
        <w:t>mo būdai</w:t>
      </w:r>
      <w:bookmarkEnd w:id="151"/>
      <w:bookmarkEnd w:id="152"/>
    </w:p>
    <w:p w14:paraId="73680D58" w14:textId="4DB3C2E3" w:rsidR="00681CC5" w:rsidRPr="00477F74" w:rsidRDefault="00681CC5" w:rsidP="000E4B38">
      <w:pPr>
        <w:widowControl w:val="0"/>
        <w:numPr>
          <w:ilvl w:val="1"/>
          <w:numId w:val="47"/>
        </w:numPr>
        <w:pBdr>
          <w:top w:val="nil"/>
          <w:left w:val="nil"/>
          <w:bottom w:val="nil"/>
          <w:right w:val="nil"/>
          <w:between w:val="nil"/>
        </w:pBdr>
        <w:spacing w:before="96" w:after="96"/>
        <w:ind w:left="0" w:firstLine="0"/>
      </w:pPr>
      <w:r w:rsidRPr="00477F74">
        <w:t xml:space="preserve">Šalių prievolių pagal Sutartį įvykdymas yra užtikrinamas </w:t>
      </w:r>
      <w:r w:rsidR="00BE7E3D" w:rsidRPr="00477F74">
        <w:t>Bendrųjų sąlygų 10 straipsnio</w:t>
      </w:r>
      <w:r w:rsidRPr="00477F74">
        <w:t xml:space="preserve"> </w:t>
      </w:r>
      <w:r w:rsidR="00FE7CCB" w:rsidRPr="00477F74">
        <w:t xml:space="preserve">ir Specialiųjų sąlygų </w:t>
      </w:r>
      <w:r w:rsidR="009E6F7C" w:rsidRPr="00477F74">
        <w:t>8</w:t>
      </w:r>
      <w:r w:rsidR="00FE7CCB" w:rsidRPr="00477F74">
        <w:t xml:space="preserve"> dalyje </w:t>
      </w:r>
      <w:r w:rsidRPr="00477F74">
        <w:t>nurodyt</w:t>
      </w:r>
      <w:r w:rsidR="002B5DA9" w:rsidRPr="00477F74">
        <w:t>a</w:t>
      </w:r>
      <w:r w:rsidRPr="00477F74">
        <w:t xml:space="preserve"> Sutarties įvykdymo užtikrinim</w:t>
      </w:r>
      <w:r w:rsidR="002B5DA9" w:rsidRPr="00477F74">
        <w:t>o tvarka</w:t>
      </w:r>
      <w:r w:rsidRPr="00477F74">
        <w:t xml:space="preserve">, </w:t>
      </w:r>
      <w:r w:rsidR="00307645" w:rsidRPr="00477F74">
        <w:fldChar w:fldCharType="begin"/>
      </w:r>
      <w:r w:rsidR="00307645" w:rsidRPr="00477F74">
        <w:instrText xml:space="preserve"> REF _Ref88816541 \r \h </w:instrText>
      </w:r>
      <w:r w:rsidR="007D7F41" w:rsidRPr="00477F74">
        <w:instrText xml:space="preserve"> \* MERGEFORMAT </w:instrText>
      </w:r>
      <w:r w:rsidR="00307645" w:rsidRPr="00477F74">
        <w:fldChar w:fldCharType="separate"/>
      </w:r>
      <w:r w:rsidR="00661E1D" w:rsidRPr="00477F74">
        <w:t>1</w:t>
      </w:r>
      <w:r w:rsidR="00E26625" w:rsidRPr="00477F74">
        <w:t>2</w:t>
      </w:r>
      <w:r w:rsidR="00661E1D" w:rsidRPr="00477F74">
        <w:t>.1.2</w:t>
      </w:r>
      <w:r w:rsidR="00307645" w:rsidRPr="00477F74">
        <w:fldChar w:fldCharType="end"/>
      </w:r>
      <w:r w:rsidRPr="00477F74">
        <w:t xml:space="preserve"> punkte </w:t>
      </w:r>
      <w:r w:rsidR="00307645" w:rsidRPr="00477F74">
        <w:t>nurodytu</w:t>
      </w:r>
      <w:r w:rsidRPr="00477F74">
        <w:t xml:space="preserve"> avanso grąžinimo užtikrinimu (jeigu Specialiosiose sąlygose yra </w:t>
      </w:r>
      <w:r w:rsidR="00DD55FB" w:rsidRPr="00477F74">
        <w:t>nurodytas</w:t>
      </w:r>
      <w:r w:rsidRPr="00477F74">
        <w:t xml:space="preserve"> avans</w:t>
      </w:r>
      <w:r w:rsidR="00A636FB" w:rsidRPr="00477F74">
        <w:t>o dydis</w:t>
      </w:r>
      <w:r w:rsidRPr="00477F74">
        <w:t xml:space="preserve">), Specialiųjų sąlygų </w:t>
      </w:r>
      <w:r w:rsidR="009E6F7C" w:rsidRPr="00477F74">
        <w:t>9</w:t>
      </w:r>
      <w:r w:rsidRPr="00477F74">
        <w:t xml:space="preserve"> dalyje nurodytomis netesybomis. </w:t>
      </w:r>
    </w:p>
    <w:p w14:paraId="000002A6" w14:textId="094F47D7" w:rsidR="00133358" w:rsidRPr="00477F74" w:rsidRDefault="006B7EDE" w:rsidP="00140FA7">
      <w:pPr>
        <w:pStyle w:val="Heading1"/>
        <w:widowControl w:val="0"/>
        <w:numPr>
          <w:ilvl w:val="0"/>
          <w:numId w:val="47"/>
        </w:numPr>
        <w:tabs>
          <w:tab w:val="left" w:pos="426"/>
        </w:tabs>
        <w:ind w:left="0" w:firstLine="0"/>
        <w:jc w:val="both"/>
        <w:rPr>
          <w:color w:val="auto"/>
        </w:rPr>
      </w:pPr>
      <w:bookmarkStart w:id="153" w:name="_Ref88655974"/>
      <w:bookmarkStart w:id="154" w:name="_Toc138675430"/>
      <w:bookmarkStart w:id="155" w:name="_Toc140600216"/>
      <w:r w:rsidRPr="00477F74">
        <w:rPr>
          <w:color w:val="auto"/>
        </w:rPr>
        <w:t>Sutarties įvykdymo užtikrinimas</w:t>
      </w:r>
      <w:bookmarkEnd w:id="153"/>
      <w:bookmarkEnd w:id="154"/>
      <w:bookmarkEnd w:id="155"/>
    </w:p>
    <w:p w14:paraId="000002A7" w14:textId="0B951565" w:rsidR="00133358" w:rsidRPr="00477F74" w:rsidRDefault="00D93B2C" w:rsidP="000E4B38">
      <w:pPr>
        <w:widowControl w:val="0"/>
        <w:numPr>
          <w:ilvl w:val="1"/>
          <w:numId w:val="47"/>
        </w:numPr>
        <w:pBdr>
          <w:top w:val="nil"/>
          <w:left w:val="nil"/>
          <w:bottom w:val="nil"/>
          <w:right w:val="nil"/>
          <w:between w:val="nil"/>
        </w:pBdr>
        <w:spacing w:before="96" w:after="96"/>
        <w:ind w:left="0" w:firstLine="0"/>
        <w:rPr>
          <w:b/>
          <w:bCs/>
        </w:rPr>
      </w:pPr>
      <w:bookmarkStart w:id="156" w:name="_1c1lvlb"/>
      <w:bookmarkStart w:id="157" w:name="_Ref88655038"/>
      <w:bookmarkEnd w:id="156"/>
      <w:r w:rsidRPr="00477F74">
        <w:t>Tiekėjas</w:t>
      </w:r>
      <w:r w:rsidR="006B7EDE" w:rsidRPr="00477F74">
        <w:t xml:space="preserve"> privalo per 10</w:t>
      </w:r>
      <w:r w:rsidR="00636C40" w:rsidRPr="00477F74">
        <w:t xml:space="preserve"> (dešimt)</w:t>
      </w:r>
      <w:r w:rsidR="006B7EDE" w:rsidRPr="00477F74">
        <w:t xml:space="preserve"> darbo dienų po Sutarties sudarymo pateikti </w:t>
      </w:r>
      <w:r w:rsidRPr="00477F74">
        <w:t>Pirkėjui</w:t>
      </w:r>
      <w:r w:rsidR="006B7EDE" w:rsidRPr="00477F74">
        <w:t xml:space="preserve"> </w:t>
      </w:r>
      <w:r w:rsidR="0039720A" w:rsidRPr="00477F74">
        <w:t>Specialiosiose</w:t>
      </w:r>
      <w:r w:rsidR="006B7EDE" w:rsidRPr="00477F74">
        <w:t xml:space="preserve"> sąlygose nurodytos rūšies Sutarties įvykdymo užtikrinimą, atitinkantį </w:t>
      </w:r>
      <w:r w:rsidR="00F11081" w:rsidRPr="00477F74">
        <w:t>šiame straipsnyje</w:t>
      </w:r>
      <w:r w:rsidR="006B7EDE" w:rsidRPr="00477F74">
        <w:t xml:space="preserve"> nurodytas sąlygas</w:t>
      </w:r>
      <w:r w:rsidR="00C0541C" w:rsidRPr="00477F74">
        <w:t xml:space="preserve"> (</w:t>
      </w:r>
      <w:r w:rsidR="00C0541C" w:rsidRPr="00477F74">
        <w:rPr>
          <w:b/>
          <w:bCs/>
        </w:rPr>
        <w:t>Sutarties įvykdymo užtikrinimas</w:t>
      </w:r>
      <w:r w:rsidR="00C0541C" w:rsidRPr="00477F74">
        <w:t>)</w:t>
      </w:r>
      <w:r w:rsidR="006B7EDE" w:rsidRPr="00477F74">
        <w:t xml:space="preserve">. </w:t>
      </w:r>
      <w:r w:rsidR="00D96720" w:rsidRPr="00477F74">
        <w:t>Jeigu</w:t>
      </w:r>
      <w:r w:rsidR="006B7EDE" w:rsidRPr="00477F74">
        <w:t xml:space="preserve"> </w:t>
      </w:r>
      <w:r w:rsidR="002C2D3C" w:rsidRPr="00477F74">
        <w:t>Specialiosiose</w:t>
      </w:r>
      <w:r w:rsidR="006B7EDE" w:rsidRPr="00477F74">
        <w:t xml:space="preserve"> sąlygose yra pažymėti kelių rūšių Sutarties įvykdymo užtikrinimai, </w:t>
      </w:r>
      <w:r w:rsidRPr="00477F74">
        <w:t>Tiekėjas</w:t>
      </w:r>
      <w:r w:rsidR="006B7EDE" w:rsidRPr="00477F74">
        <w:t xml:space="preserve"> privalo pasirinkti vieną iš jų, jeigu Specialiosiose sąlygose nėra nurodyta kitaip.</w:t>
      </w:r>
      <w:bookmarkEnd w:id="157"/>
    </w:p>
    <w:p w14:paraId="7A6D1490" w14:textId="77777777" w:rsidR="00A5598D" w:rsidRPr="00477F74" w:rsidRDefault="00A5598D" w:rsidP="00A5598D">
      <w:pPr>
        <w:pStyle w:val="ListParagraph"/>
        <w:numPr>
          <w:ilvl w:val="1"/>
          <w:numId w:val="47"/>
        </w:numPr>
        <w:tabs>
          <w:tab w:val="left" w:pos="567"/>
        </w:tabs>
        <w:ind w:left="0" w:firstLine="0"/>
        <w:rPr>
          <w:sz w:val="18"/>
          <w:szCs w:val="18"/>
          <w:lang w:val="lt-LT"/>
        </w:rPr>
      </w:pPr>
      <w:bookmarkStart w:id="158" w:name="_Ref93606680"/>
      <w:r w:rsidRPr="00477F74">
        <w:rPr>
          <w:sz w:val="18"/>
          <w:szCs w:val="18"/>
          <w:lang w:val="lt-LT"/>
        </w:rPr>
        <w:t xml:space="preserve">Jeigu Tiekėjas nepateikia Pirkėjui Sutarties įvykdymo užtikrinimo pagal Sutarties sąlygas, laikoma, kad Tiekėjas nepagrįstai atsisakė Sutarties. Tokiu atveju laikoma, kad Pirkėjas įgyja teisę Įstatymų nustatyta tvarka pasiūlyti sudaryti Sutartį kitam tiekėjui. </w:t>
      </w:r>
    </w:p>
    <w:p w14:paraId="521FE1F8" w14:textId="77777777" w:rsidR="005216D9" w:rsidRPr="00477F74" w:rsidRDefault="00FB50E3" w:rsidP="005216D9">
      <w:pPr>
        <w:widowControl w:val="0"/>
        <w:numPr>
          <w:ilvl w:val="1"/>
          <w:numId w:val="47"/>
        </w:numPr>
        <w:pBdr>
          <w:top w:val="nil"/>
          <w:left w:val="nil"/>
          <w:bottom w:val="nil"/>
          <w:right w:val="nil"/>
          <w:between w:val="nil"/>
        </w:pBdr>
        <w:spacing w:before="96" w:after="96"/>
        <w:ind w:left="0" w:firstLine="0"/>
        <w:rPr>
          <w:b/>
          <w:bCs/>
        </w:rPr>
      </w:pPr>
      <w:r w:rsidRPr="00477F74">
        <w:t>Sutarties įvykdymo užtikrinimo sąlygos</w:t>
      </w:r>
      <w:r w:rsidR="00C93162" w:rsidRPr="00477F74">
        <w:t xml:space="preserve"> (jei taikoma)</w:t>
      </w:r>
      <w:r w:rsidRPr="00477F74">
        <w:t>:</w:t>
      </w:r>
      <w:bookmarkStart w:id="159" w:name="_3w19e94"/>
      <w:bookmarkStart w:id="160" w:name="_Toc140598875"/>
      <w:bookmarkStart w:id="161" w:name="_Ref88653618"/>
      <w:bookmarkEnd w:id="158"/>
      <w:bookmarkEnd w:id="159"/>
    </w:p>
    <w:p w14:paraId="23492F09" w14:textId="77777777" w:rsidR="005A724B" w:rsidRPr="00477F74" w:rsidRDefault="000F38E6" w:rsidP="005A724B">
      <w:pPr>
        <w:pStyle w:val="ListParagraph"/>
        <w:widowControl w:val="0"/>
        <w:numPr>
          <w:ilvl w:val="2"/>
          <w:numId w:val="47"/>
        </w:numPr>
        <w:pBdr>
          <w:top w:val="nil"/>
          <w:left w:val="nil"/>
          <w:bottom w:val="nil"/>
          <w:right w:val="nil"/>
          <w:between w:val="nil"/>
        </w:pBdr>
        <w:spacing w:before="96" w:after="96"/>
        <w:ind w:left="0" w:firstLine="0"/>
        <w:rPr>
          <w:b/>
          <w:bCs/>
          <w:sz w:val="18"/>
          <w:szCs w:val="18"/>
          <w:lang w:val="lt-LT"/>
        </w:rPr>
      </w:pPr>
      <w:r w:rsidRPr="00477F74">
        <w:rPr>
          <w:sz w:val="18"/>
          <w:szCs w:val="18"/>
          <w:lang w:val="lt-LT"/>
        </w:rPr>
        <w:t xml:space="preserve">Sutarties įvykdymo užtikrinimas turi būti besąlyginis, neatšaukiamas, pirmo pareikalavimo </w:t>
      </w:r>
      <w:r w:rsidR="0009254E" w:rsidRPr="00477F74">
        <w:rPr>
          <w:sz w:val="18"/>
          <w:szCs w:val="18"/>
          <w:lang w:val="lt-LT"/>
        </w:rPr>
        <w:t>banko (</w:t>
      </w:r>
      <w:r w:rsidRPr="00477F74">
        <w:rPr>
          <w:sz w:val="18"/>
          <w:szCs w:val="18"/>
          <w:lang w:val="lt-LT"/>
        </w:rPr>
        <w:t>garanto</w:t>
      </w:r>
      <w:r w:rsidR="0009254E" w:rsidRPr="00477F74">
        <w:rPr>
          <w:sz w:val="18"/>
          <w:szCs w:val="18"/>
          <w:lang w:val="lt-LT"/>
        </w:rPr>
        <w:t>)</w:t>
      </w:r>
      <w:r w:rsidRPr="00477F74">
        <w:rPr>
          <w:sz w:val="18"/>
          <w:szCs w:val="18"/>
          <w:lang w:val="lt-LT"/>
        </w:rPr>
        <w:t xml:space="preserve"> arba </w:t>
      </w:r>
      <w:r w:rsidR="00847546" w:rsidRPr="00477F74">
        <w:rPr>
          <w:sz w:val="18"/>
          <w:szCs w:val="18"/>
          <w:lang w:val="lt-LT"/>
        </w:rPr>
        <w:t>draudimo bendrovės (</w:t>
      </w:r>
      <w:r w:rsidRPr="00477F74">
        <w:rPr>
          <w:sz w:val="18"/>
          <w:szCs w:val="18"/>
          <w:lang w:val="lt-LT"/>
        </w:rPr>
        <w:t>draudiko</w:t>
      </w:r>
      <w:r w:rsidR="00847546" w:rsidRPr="00477F74">
        <w:rPr>
          <w:sz w:val="18"/>
          <w:szCs w:val="18"/>
          <w:lang w:val="lt-LT"/>
        </w:rPr>
        <w:t>)</w:t>
      </w:r>
      <w:r w:rsidR="00524F49" w:rsidRPr="00477F74">
        <w:rPr>
          <w:sz w:val="18"/>
          <w:szCs w:val="18"/>
          <w:lang w:val="lt-LT"/>
        </w:rPr>
        <w:t xml:space="preserve"> </w:t>
      </w:r>
      <w:r w:rsidRPr="00477F74">
        <w:rPr>
          <w:sz w:val="18"/>
          <w:szCs w:val="18"/>
          <w:lang w:val="lt-LT"/>
        </w:rPr>
        <w:t xml:space="preserve">įsipareigojimas sumokėti </w:t>
      </w:r>
      <w:r w:rsidR="00D93B2C" w:rsidRPr="00477F74">
        <w:rPr>
          <w:sz w:val="18"/>
          <w:szCs w:val="18"/>
          <w:lang w:val="lt-LT"/>
        </w:rPr>
        <w:t>Pirkėjui</w:t>
      </w:r>
      <w:r w:rsidRPr="00477F74">
        <w:rPr>
          <w:sz w:val="18"/>
          <w:szCs w:val="18"/>
          <w:lang w:val="lt-LT"/>
        </w:rPr>
        <w:t xml:space="preserve"> jo reikalaujamą sumą</w:t>
      </w:r>
      <w:r w:rsidR="00F1470A" w:rsidRPr="00477F74">
        <w:rPr>
          <w:sz w:val="18"/>
          <w:szCs w:val="18"/>
          <w:lang w:val="lt-LT"/>
        </w:rPr>
        <w:t>,</w:t>
      </w:r>
      <w:r w:rsidRPr="00477F74">
        <w:rPr>
          <w:sz w:val="18"/>
          <w:szCs w:val="18"/>
          <w:lang w:val="lt-LT"/>
        </w:rPr>
        <w:t xml:space="preserve"> </w:t>
      </w:r>
      <w:r w:rsidR="00D96720" w:rsidRPr="00477F74">
        <w:rPr>
          <w:sz w:val="18"/>
          <w:szCs w:val="18"/>
          <w:lang w:val="lt-LT"/>
        </w:rPr>
        <w:t>jeigu</w:t>
      </w:r>
      <w:r w:rsidRPr="00477F74">
        <w:rPr>
          <w:sz w:val="18"/>
          <w:szCs w:val="18"/>
          <w:lang w:val="lt-LT"/>
        </w:rPr>
        <w:t xml:space="preserve"> </w:t>
      </w:r>
      <w:r w:rsidR="00D93B2C" w:rsidRPr="00477F74">
        <w:rPr>
          <w:sz w:val="18"/>
          <w:szCs w:val="18"/>
          <w:lang w:val="lt-LT"/>
        </w:rPr>
        <w:t>Pirkėjas</w:t>
      </w:r>
      <w:r w:rsidRPr="00477F74">
        <w:rPr>
          <w:sz w:val="18"/>
          <w:szCs w:val="18"/>
          <w:lang w:val="lt-LT"/>
        </w:rPr>
        <w:t xml:space="preserve"> pateikia mokėjimo reikalavimą ir jame nurodo, (i) kad </w:t>
      </w:r>
      <w:r w:rsidR="00D93B2C" w:rsidRPr="00477F74">
        <w:rPr>
          <w:sz w:val="18"/>
          <w:szCs w:val="18"/>
          <w:lang w:val="lt-LT"/>
        </w:rPr>
        <w:t>Tiekėjas</w:t>
      </w:r>
      <w:r w:rsidRPr="00477F74">
        <w:rPr>
          <w:sz w:val="18"/>
          <w:szCs w:val="18"/>
          <w:lang w:val="lt-LT"/>
        </w:rPr>
        <w:t xml:space="preserve"> pažeidė savo įsipareigojimą</w:t>
      </w:r>
      <w:r w:rsidR="00B55CCA" w:rsidRPr="00477F74">
        <w:rPr>
          <w:sz w:val="18"/>
          <w:szCs w:val="18"/>
          <w:lang w:val="lt-LT"/>
        </w:rPr>
        <w:t xml:space="preserve"> (-</w:t>
      </w:r>
      <w:proofErr w:type="spellStart"/>
      <w:r w:rsidRPr="00477F74">
        <w:rPr>
          <w:sz w:val="18"/>
          <w:szCs w:val="18"/>
          <w:lang w:val="lt-LT"/>
        </w:rPr>
        <w:t>us</w:t>
      </w:r>
      <w:proofErr w:type="spellEnd"/>
      <w:r w:rsidRPr="00477F74">
        <w:rPr>
          <w:sz w:val="18"/>
          <w:szCs w:val="18"/>
          <w:lang w:val="lt-LT"/>
        </w:rPr>
        <w:t xml:space="preserve">) pagal Sutarties sąlygas, ir (ii) </w:t>
      </w:r>
      <w:r w:rsidR="00D93B2C" w:rsidRPr="00477F74">
        <w:rPr>
          <w:sz w:val="18"/>
          <w:szCs w:val="18"/>
          <w:lang w:val="lt-LT"/>
        </w:rPr>
        <w:t>Tiekėjo</w:t>
      </w:r>
      <w:r w:rsidRPr="00477F74">
        <w:rPr>
          <w:sz w:val="18"/>
          <w:szCs w:val="18"/>
          <w:lang w:val="lt-LT"/>
        </w:rPr>
        <w:t xml:space="preserve"> padarytus pažeidimus, įskaitant nesumokėtas netesybas už </w:t>
      </w:r>
      <w:r w:rsidR="00EB0A06" w:rsidRPr="00477F74">
        <w:rPr>
          <w:sz w:val="18"/>
          <w:szCs w:val="18"/>
          <w:lang w:val="lt-LT"/>
        </w:rPr>
        <w:t xml:space="preserve">Prekių pristatymo </w:t>
      </w:r>
      <w:r w:rsidRPr="00477F74">
        <w:rPr>
          <w:sz w:val="18"/>
          <w:szCs w:val="18"/>
          <w:lang w:val="lt-LT"/>
        </w:rPr>
        <w:t xml:space="preserve">vėlavimą. Laidavimo draudimo atveju draudžiamuoju įvykiu turi būti laikomas pirmasis </w:t>
      </w:r>
      <w:r w:rsidR="00D93B2C" w:rsidRPr="00477F74">
        <w:rPr>
          <w:sz w:val="18"/>
          <w:szCs w:val="18"/>
          <w:lang w:val="lt-LT"/>
        </w:rPr>
        <w:t>Pirkėjo</w:t>
      </w:r>
      <w:r w:rsidRPr="00477F74">
        <w:rPr>
          <w:sz w:val="18"/>
          <w:szCs w:val="18"/>
          <w:lang w:val="lt-LT"/>
        </w:rPr>
        <w:t xml:space="preserve"> pareikalavimas sumokėti draudimo išmoką dėl sutartinių įsipareigojimų neįvykdymo</w:t>
      </w:r>
      <w:r w:rsidR="00DA495C" w:rsidRPr="00477F74">
        <w:rPr>
          <w:sz w:val="18"/>
          <w:szCs w:val="18"/>
          <w:lang w:val="lt-LT"/>
        </w:rPr>
        <w:t>;</w:t>
      </w:r>
      <w:bookmarkStart w:id="162" w:name="_Toc140598876"/>
      <w:bookmarkEnd w:id="160"/>
    </w:p>
    <w:p w14:paraId="5344E53F" w14:textId="77777777" w:rsidR="00AE5C98" w:rsidRPr="00477F74" w:rsidRDefault="00AE5C98" w:rsidP="00AE5C98">
      <w:pPr>
        <w:pStyle w:val="ListParagraph"/>
        <w:widowControl w:val="0"/>
        <w:pBdr>
          <w:top w:val="nil"/>
          <w:left w:val="nil"/>
          <w:bottom w:val="nil"/>
          <w:right w:val="nil"/>
          <w:between w:val="nil"/>
        </w:pBdr>
        <w:spacing w:before="96" w:after="96"/>
        <w:ind w:left="0"/>
        <w:rPr>
          <w:b/>
          <w:bCs/>
          <w:sz w:val="18"/>
          <w:szCs w:val="18"/>
          <w:lang w:val="lt-LT"/>
        </w:rPr>
      </w:pPr>
    </w:p>
    <w:p w14:paraId="56B7D325" w14:textId="77777777" w:rsidR="00AE5C98" w:rsidRPr="00477F74" w:rsidRDefault="00C60877" w:rsidP="00AE5C98">
      <w:pPr>
        <w:pStyle w:val="ListParagraph"/>
        <w:widowControl w:val="0"/>
        <w:numPr>
          <w:ilvl w:val="2"/>
          <w:numId w:val="47"/>
        </w:numPr>
        <w:pBdr>
          <w:top w:val="nil"/>
          <w:left w:val="nil"/>
          <w:bottom w:val="nil"/>
          <w:right w:val="nil"/>
          <w:between w:val="nil"/>
        </w:pBdr>
        <w:spacing w:before="96" w:after="96"/>
        <w:ind w:left="0" w:firstLine="0"/>
        <w:rPr>
          <w:b/>
          <w:bCs/>
          <w:sz w:val="18"/>
          <w:szCs w:val="18"/>
          <w:lang w:val="lt-LT"/>
        </w:rPr>
      </w:pPr>
      <w:r w:rsidRPr="00477F74">
        <w:rPr>
          <w:sz w:val="18"/>
          <w:szCs w:val="18"/>
          <w:lang w:val="lt-LT"/>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477F74">
        <w:rPr>
          <w:sz w:val="18"/>
          <w:szCs w:val="18"/>
          <w:lang w:val="lt-LT"/>
        </w:rPr>
        <w:t>Poor’s</w:t>
      </w:r>
      <w:proofErr w:type="spellEnd"/>
      <w:r w:rsidRPr="00477F74">
        <w:rPr>
          <w:sz w:val="18"/>
          <w:szCs w:val="18"/>
          <w:lang w:val="lt-LT"/>
        </w:rPr>
        <w:t xml:space="preserve"> – „A-“, </w:t>
      </w:r>
      <w:proofErr w:type="spellStart"/>
      <w:r w:rsidRPr="00477F74">
        <w:rPr>
          <w:sz w:val="18"/>
          <w:szCs w:val="18"/>
          <w:lang w:val="lt-LT"/>
        </w:rPr>
        <w:t>Fitch</w:t>
      </w:r>
      <w:proofErr w:type="spellEnd"/>
      <w:r w:rsidRPr="00477F74">
        <w:rPr>
          <w:sz w:val="18"/>
          <w:szCs w:val="18"/>
          <w:lang w:val="lt-LT"/>
        </w:rPr>
        <w:t xml:space="preserve"> – „A-“, </w:t>
      </w:r>
      <w:proofErr w:type="spellStart"/>
      <w:r w:rsidRPr="00477F74">
        <w:rPr>
          <w:sz w:val="18"/>
          <w:szCs w:val="18"/>
          <w:lang w:val="lt-LT"/>
        </w:rPr>
        <w:t>Moody’s</w:t>
      </w:r>
      <w:proofErr w:type="spellEnd"/>
      <w:r w:rsidRPr="00477F74">
        <w:rPr>
          <w:sz w:val="18"/>
          <w:szCs w:val="18"/>
          <w:lang w:val="lt-LT"/>
        </w:rPr>
        <w:t xml:space="preserve"> – „A3“ arba lygiavertį; reitingą turi atitikti bankas arba draudimo bendrovė, kuri išdavė užtikrinimą, arba bendrovių grupė, kuriai jie priklauso;</w:t>
      </w:r>
      <w:bookmarkStart w:id="163" w:name="_Toc140598877"/>
      <w:bookmarkEnd w:id="162"/>
    </w:p>
    <w:p w14:paraId="652C06F5" w14:textId="77777777" w:rsidR="00AE5C98" w:rsidRPr="00477F74" w:rsidRDefault="00AE5C98" w:rsidP="00AE5C98">
      <w:pPr>
        <w:pStyle w:val="ListParagraph"/>
        <w:rPr>
          <w:sz w:val="18"/>
          <w:szCs w:val="18"/>
          <w:lang w:val="lt-LT"/>
        </w:rPr>
      </w:pPr>
    </w:p>
    <w:p w14:paraId="05BDBFF3" w14:textId="77777777" w:rsidR="00AE5C98" w:rsidRPr="00477F74" w:rsidRDefault="00C60877" w:rsidP="00770DCB">
      <w:pPr>
        <w:pStyle w:val="ListParagraph"/>
        <w:widowControl w:val="0"/>
        <w:numPr>
          <w:ilvl w:val="2"/>
          <w:numId w:val="47"/>
        </w:numPr>
        <w:pBdr>
          <w:top w:val="nil"/>
          <w:left w:val="nil"/>
          <w:bottom w:val="nil"/>
          <w:right w:val="nil"/>
          <w:between w:val="nil"/>
        </w:pBdr>
        <w:tabs>
          <w:tab w:val="left" w:pos="709"/>
        </w:tabs>
        <w:spacing w:before="96" w:after="96"/>
        <w:ind w:left="0" w:firstLine="0"/>
        <w:rPr>
          <w:b/>
          <w:bCs/>
          <w:sz w:val="18"/>
          <w:szCs w:val="18"/>
          <w:lang w:val="lt-LT"/>
        </w:rPr>
      </w:pPr>
      <w:r w:rsidRPr="00477F74">
        <w:rPr>
          <w:sz w:val="18"/>
          <w:szCs w:val="18"/>
          <w:lang w:val="lt-LT"/>
        </w:rPr>
        <w:t xml:space="preserve">Sutarties įvykdymo užtikrinimas turi būti surašytas </w:t>
      </w:r>
      <w:r w:rsidR="00507DA3" w:rsidRPr="00477F74">
        <w:rPr>
          <w:sz w:val="18"/>
          <w:szCs w:val="18"/>
          <w:lang w:val="lt-LT"/>
        </w:rPr>
        <w:t xml:space="preserve">lietuvių arba anglų </w:t>
      </w:r>
      <w:r w:rsidRPr="00477F74">
        <w:rPr>
          <w:sz w:val="18"/>
          <w:szCs w:val="18"/>
          <w:lang w:val="lt-LT"/>
        </w:rPr>
        <w:t xml:space="preserve">kalba </w:t>
      </w:r>
      <w:r w:rsidR="00507DA3" w:rsidRPr="00477F74">
        <w:rPr>
          <w:sz w:val="18"/>
          <w:szCs w:val="18"/>
          <w:lang w:val="lt-LT"/>
        </w:rPr>
        <w:t>(ir išverstas į lietuvių kalbą)</w:t>
      </w:r>
      <w:r w:rsidRPr="00477F74">
        <w:rPr>
          <w:sz w:val="18"/>
          <w:szCs w:val="18"/>
          <w:lang w:val="lt-LT"/>
        </w:rPr>
        <w:t>;</w:t>
      </w:r>
      <w:bookmarkStart w:id="164" w:name="_Ref88862929"/>
      <w:bookmarkStart w:id="165" w:name="_Toc140598878"/>
      <w:bookmarkEnd w:id="163"/>
    </w:p>
    <w:p w14:paraId="5B798792" w14:textId="77777777" w:rsidR="00AE5C98" w:rsidRPr="00477F74" w:rsidRDefault="00AE5C98" w:rsidP="00770DCB">
      <w:pPr>
        <w:pStyle w:val="ListParagraph"/>
        <w:tabs>
          <w:tab w:val="left" w:pos="709"/>
        </w:tabs>
        <w:rPr>
          <w:sz w:val="18"/>
          <w:szCs w:val="18"/>
          <w:lang w:val="lt-LT"/>
        </w:rPr>
      </w:pPr>
    </w:p>
    <w:p w14:paraId="788D4351" w14:textId="77777777" w:rsidR="00AE5C98" w:rsidRPr="00477F74" w:rsidRDefault="006B7EDE" w:rsidP="00770DCB">
      <w:pPr>
        <w:pStyle w:val="ListParagraph"/>
        <w:widowControl w:val="0"/>
        <w:numPr>
          <w:ilvl w:val="2"/>
          <w:numId w:val="47"/>
        </w:numPr>
        <w:pBdr>
          <w:top w:val="nil"/>
          <w:left w:val="nil"/>
          <w:bottom w:val="nil"/>
          <w:right w:val="nil"/>
          <w:between w:val="nil"/>
        </w:pBdr>
        <w:tabs>
          <w:tab w:val="left" w:pos="709"/>
        </w:tabs>
        <w:spacing w:before="96" w:after="96"/>
        <w:ind w:left="0" w:firstLine="0"/>
        <w:rPr>
          <w:b/>
          <w:bCs/>
          <w:sz w:val="18"/>
          <w:szCs w:val="18"/>
          <w:lang w:val="lt-LT"/>
        </w:rPr>
      </w:pPr>
      <w:r w:rsidRPr="00477F74">
        <w:rPr>
          <w:sz w:val="18"/>
          <w:szCs w:val="18"/>
          <w:lang w:val="lt-LT"/>
        </w:rPr>
        <w:t xml:space="preserve">Sutarties įvykdymo užtikrinimo suma turi būti ne mažesnė, negu </w:t>
      </w:r>
      <w:r w:rsidR="0039720A" w:rsidRPr="00477F74">
        <w:rPr>
          <w:sz w:val="18"/>
          <w:szCs w:val="18"/>
          <w:lang w:val="lt-LT"/>
        </w:rPr>
        <w:t>Specialiosiose</w:t>
      </w:r>
      <w:r w:rsidRPr="00477F74">
        <w:rPr>
          <w:sz w:val="18"/>
          <w:szCs w:val="18"/>
          <w:lang w:val="lt-LT"/>
        </w:rPr>
        <w:t xml:space="preserve"> sąlygose nurodytas procentinis dydis nuo Pradinės sutarties vertės</w:t>
      </w:r>
      <w:r w:rsidR="002C02E6" w:rsidRPr="00477F74">
        <w:rPr>
          <w:sz w:val="18"/>
          <w:szCs w:val="18"/>
          <w:lang w:val="lt-LT"/>
        </w:rPr>
        <w:t xml:space="preserve"> be PVM</w:t>
      </w:r>
      <w:r w:rsidRPr="00477F74">
        <w:rPr>
          <w:sz w:val="18"/>
          <w:szCs w:val="18"/>
          <w:lang w:val="lt-LT"/>
        </w:rPr>
        <w:t>.</w:t>
      </w:r>
      <w:bookmarkStart w:id="166" w:name="_Toc140598879"/>
      <w:bookmarkEnd w:id="161"/>
      <w:bookmarkEnd w:id="164"/>
      <w:bookmarkEnd w:id="165"/>
    </w:p>
    <w:p w14:paraId="5E5C62B9" w14:textId="77777777" w:rsidR="00AE5C98" w:rsidRPr="00477F74" w:rsidRDefault="00AE5C98" w:rsidP="00770DCB">
      <w:pPr>
        <w:pStyle w:val="ListParagraph"/>
        <w:tabs>
          <w:tab w:val="left" w:pos="709"/>
        </w:tabs>
        <w:rPr>
          <w:sz w:val="18"/>
          <w:szCs w:val="18"/>
          <w:lang w:val="lt-LT"/>
        </w:rPr>
      </w:pPr>
    </w:p>
    <w:p w14:paraId="008D24C2" w14:textId="2352996C" w:rsidR="00D25EC5" w:rsidRPr="00477F74" w:rsidRDefault="00D93B2C" w:rsidP="00770DCB">
      <w:pPr>
        <w:pStyle w:val="ListParagraph"/>
        <w:widowControl w:val="0"/>
        <w:numPr>
          <w:ilvl w:val="2"/>
          <w:numId w:val="47"/>
        </w:numPr>
        <w:pBdr>
          <w:top w:val="nil"/>
          <w:left w:val="nil"/>
          <w:bottom w:val="nil"/>
          <w:right w:val="nil"/>
          <w:between w:val="nil"/>
        </w:pBdr>
        <w:tabs>
          <w:tab w:val="left" w:pos="709"/>
        </w:tabs>
        <w:spacing w:before="96" w:after="96"/>
        <w:ind w:left="0" w:firstLine="0"/>
        <w:rPr>
          <w:b/>
          <w:bCs/>
          <w:sz w:val="18"/>
          <w:szCs w:val="18"/>
          <w:lang w:val="lt-LT"/>
        </w:rPr>
      </w:pPr>
      <w:r w:rsidRPr="00477F74">
        <w:rPr>
          <w:sz w:val="18"/>
          <w:szCs w:val="18"/>
          <w:lang w:val="lt-LT"/>
        </w:rPr>
        <w:t>Pirkėjo</w:t>
      </w:r>
      <w:r w:rsidR="002D1F6C" w:rsidRPr="00477F74">
        <w:rPr>
          <w:sz w:val="18"/>
          <w:szCs w:val="18"/>
          <w:lang w:val="lt-LT"/>
        </w:rPr>
        <w:t xml:space="preserve"> sutikimu gali būti pateikiami keli daliniai Sutarties įvykdymo užtikrinimai</w:t>
      </w:r>
      <w:r w:rsidR="00980ADA" w:rsidRPr="00477F74">
        <w:rPr>
          <w:sz w:val="18"/>
          <w:szCs w:val="18"/>
          <w:lang w:val="lt-LT"/>
        </w:rPr>
        <w:t xml:space="preserve">, kurių bendra suma yra ne </w:t>
      </w:r>
      <w:r w:rsidR="00980ADA" w:rsidRPr="00477F74">
        <w:rPr>
          <w:sz w:val="18"/>
          <w:szCs w:val="18"/>
          <w:lang w:val="lt-LT"/>
        </w:rPr>
        <w:t xml:space="preserve">mažesnė, nei reikalaujama </w:t>
      </w:r>
      <w:r w:rsidR="00980ADA" w:rsidRPr="00477F74">
        <w:rPr>
          <w:sz w:val="18"/>
          <w:szCs w:val="18"/>
          <w:lang w:val="lt-LT"/>
        </w:rPr>
        <w:fldChar w:fldCharType="begin"/>
      </w:r>
      <w:r w:rsidR="00980ADA" w:rsidRPr="00477F74">
        <w:rPr>
          <w:sz w:val="18"/>
          <w:szCs w:val="18"/>
          <w:lang w:val="lt-LT"/>
        </w:rPr>
        <w:instrText xml:space="preserve"> REF _Ref88862929 \r \h </w:instrText>
      </w:r>
      <w:r w:rsidR="00EF39DB" w:rsidRPr="00477F74">
        <w:rPr>
          <w:sz w:val="18"/>
          <w:szCs w:val="18"/>
          <w:lang w:val="lt-LT"/>
        </w:rPr>
        <w:instrText xml:space="preserve"> \* MERGEFORMAT </w:instrText>
      </w:r>
      <w:r w:rsidR="00980ADA" w:rsidRPr="00477F74">
        <w:rPr>
          <w:sz w:val="18"/>
          <w:szCs w:val="18"/>
          <w:lang w:val="lt-LT"/>
        </w:rPr>
      </w:r>
      <w:r w:rsidR="00980ADA" w:rsidRPr="00477F74">
        <w:rPr>
          <w:sz w:val="18"/>
          <w:szCs w:val="18"/>
          <w:lang w:val="lt-LT"/>
        </w:rPr>
        <w:fldChar w:fldCharType="separate"/>
      </w:r>
      <w:r w:rsidR="00661E1D" w:rsidRPr="00477F74">
        <w:rPr>
          <w:sz w:val="18"/>
          <w:szCs w:val="18"/>
          <w:lang w:val="lt-LT"/>
        </w:rPr>
        <w:t>1</w:t>
      </w:r>
      <w:r w:rsidR="007A65AC" w:rsidRPr="00477F74">
        <w:rPr>
          <w:sz w:val="18"/>
          <w:szCs w:val="18"/>
          <w:lang w:val="lt-LT"/>
        </w:rPr>
        <w:t>0.3</w:t>
      </w:r>
      <w:r w:rsidR="00661E1D" w:rsidRPr="00477F74">
        <w:rPr>
          <w:sz w:val="18"/>
          <w:szCs w:val="18"/>
          <w:lang w:val="lt-LT"/>
        </w:rPr>
        <w:t>.4</w:t>
      </w:r>
      <w:r w:rsidR="00980ADA" w:rsidRPr="00477F74">
        <w:rPr>
          <w:sz w:val="18"/>
          <w:szCs w:val="18"/>
          <w:lang w:val="lt-LT"/>
        </w:rPr>
        <w:fldChar w:fldCharType="end"/>
      </w:r>
      <w:r w:rsidR="00980ADA" w:rsidRPr="00477F74">
        <w:rPr>
          <w:sz w:val="18"/>
          <w:szCs w:val="18"/>
          <w:lang w:val="lt-LT"/>
        </w:rPr>
        <w:t xml:space="preserve"> punkte, ir kurie atitinka visas kitas šio </w:t>
      </w:r>
      <w:r w:rsidR="00721319" w:rsidRPr="00477F74">
        <w:rPr>
          <w:sz w:val="18"/>
          <w:szCs w:val="18"/>
          <w:lang w:val="lt-LT"/>
        </w:rPr>
        <w:t>10.3</w:t>
      </w:r>
      <w:r w:rsidR="00980ADA" w:rsidRPr="00477F74">
        <w:rPr>
          <w:sz w:val="18"/>
          <w:szCs w:val="18"/>
          <w:lang w:val="lt-LT"/>
        </w:rPr>
        <w:t xml:space="preserve"> punkto sąlygas.</w:t>
      </w:r>
      <w:r w:rsidR="00803C2E" w:rsidRPr="00477F74">
        <w:rPr>
          <w:sz w:val="18"/>
          <w:szCs w:val="18"/>
          <w:lang w:val="lt-LT"/>
        </w:rPr>
        <w:t xml:space="preserve"> </w:t>
      </w:r>
      <w:r w:rsidRPr="00477F74">
        <w:rPr>
          <w:sz w:val="18"/>
          <w:szCs w:val="18"/>
          <w:lang w:val="lt-LT"/>
        </w:rPr>
        <w:t>Tiekėjo</w:t>
      </w:r>
      <w:r w:rsidR="00EF39DB" w:rsidRPr="00477F74">
        <w:rPr>
          <w:sz w:val="18"/>
          <w:szCs w:val="18"/>
          <w:lang w:val="lt-LT"/>
        </w:rPr>
        <w:t xml:space="preserve"> sutartinių įsipareigojimų neįvykdymo atveju </w:t>
      </w:r>
      <w:r w:rsidRPr="00477F74">
        <w:rPr>
          <w:sz w:val="18"/>
          <w:szCs w:val="18"/>
          <w:lang w:val="lt-LT"/>
        </w:rPr>
        <w:t>Tiekėjas</w:t>
      </w:r>
      <w:r w:rsidR="00803C2E" w:rsidRPr="00477F74">
        <w:rPr>
          <w:sz w:val="18"/>
          <w:szCs w:val="18"/>
          <w:lang w:val="lt-LT"/>
        </w:rPr>
        <w:t xml:space="preserve"> turi teisę nurodyti </w:t>
      </w:r>
      <w:r w:rsidRPr="00477F74">
        <w:rPr>
          <w:sz w:val="18"/>
          <w:szCs w:val="18"/>
          <w:lang w:val="lt-LT"/>
        </w:rPr>
        <w:t>Pirkėjui</w:t>
      </w:r>
      <w:r w:rsidR="00803C2E" w:rsidRPr="00477F74">
        <w:rPr>
          <w:sz w:val="18"/>
          <w:szCs w:val="18"/>
          <w:lang w:val="lt-LT"/>
        </w:rPr>
        <w:t xml:space="preserve">, </w:t>
      </w:r>
      <w:r w:rsidR="00EF39DB" w:rsidRPr="00477F74">
        <w:rPr>
          <w:sz w:val="18"/>
          <w:szCs w:val="18"/>
          <w:lang w:val="lt-LT"/>
        </w:rPr>
        <w:t>pagal kurį</w:t>
      </w:r>
      <w:r w:rsidR="00803C2E" w:rsidRPr="00477F74">
        <w:rPr>
          <w:sz w:val="18"/>
          <w:szCs w:val="18"/>
          <w:lang w:val="lt-LT"/>
        </w:rPr>
        <w:t xml:space="preserve"> dalin</w:t>
      </w:r>
      <w:r w:rsidR="00EF39DB" w:rsidRPr="00477F74">
        <w:rPr>
          <w:sz w:val="18"/>
          <w:szCs w:val="18"/>
          <w:lang w:val="lt-LT"/>
        </w:rPr>
        <w:t>į</w:t>
      </w:r>
      <w:r w:rsidR="00803C2E" w:rsidRPr="00477F74">
        <w:rPr>
          <w:sz w:val="18"/>
          <w:szCs w:val="18"/>
          <w:lang w:val="lt-LT"/>
        </w:rPr>
        <w:t xml:space="preserve"> Sutarties įvykdymo užtikrinim</w:t>
      </w:r>
      <w:r w:rsidR="00EF39DB" w:rsidRPr="00477F74">
        <w:rPr>
          <w:sz w:val="18"/>
          <w:szCs w:val="18"/>
          <w:lang w:val="lt-LT"/>
        </w:rPr>
        <w:t xml:space="preserve">ą </w:t>
      </w:r>
      <w:r w:rsidRPr="00477F74">
        <w:rPr>
          <w:sz w:val="18"/>
          <w:szCs w:val="18"/>
          <w:lang w:val="lt-LT"/>
        </w:rPr>
        <w:t>Pirkėjas</w:t>
      </w:r>
      <w:r w:rsidR="00EF39DB" w:rsidRPr="00477F74">
        <w:rPr>
          <w:sz w:val="18"/>
          <w:szCs w:val="18"/>
          <w:lang w:val="lt-LT"/>
        </w:rPr>
        <w:t xml:space="preserve"> turėtų pateikti reikalavimą pirmiausiai, bet tai neriboja </w:t>
      </w:r>
      <w:r w:rsidRPr="00477F74">
        <w:rPr>
          <w:sz w:val="18"/>
          <w:szCs w:val="18"/>
          <w:lang w:val="lt-LT"/>
        </w:rPr>
        <w:t>Pirkėjo</w:t>
      </w:r>
      <w:r w:rsidR="00EF39DB" w:rsidRPr="00477F74">
        <w:rPr>
          <w:sz w:val="18"/>
          <w:szCs w:val="18"/>
          <w:lang w:val="lt-LT"/>
        </w:rPr>
        <w:t xml:space="preserve"> teisės pateikti reikalavimus pagal kitus dalinius Sutarties įvykdymo užtikrinimus;</w:t>
      </w:r>
      <w:bookmarkEnd w:id="166"/>
      <w:r w:rsidR="00803C2E" w:rsidRPr="00477F74">
        <w:rPr>
          <w:sz w:val="18"/>
          <w:szCs w:val="18"/>
          <w:lang w:val="lt-LT"/>
        </w:rPr>
        <w:t xml:space="preserve"> </w:t>
      </w:r>
      <w:bookmarkStart w:id="167" w:name="_Toc140598880"/>
    </w:p>
    <w:p w14:paraId="41C7E198" w14:textId="77777777" w:rsidR="00D25EC5" w:rsidRPr="00477F74" w:rsidRDefault="00D25EC5" w:rsidP="00D25EC5">
      <w:pPr>
        <w:pStyle w:val="ListParagraph"/>
        <w:rPr>
          <w:sz w:val="18"/>
          <w:szCs w:val="18"/>
          <w:lang w:val="lt-LT"/>
        </w:rPr>
      </w:pPr>
    </w:p>
    <w:p w14:paraId="6BA7D4A9" w14:textId="77777777" w:rsidR="00D25EC5" w:rsidRPr="00477F74" w:rsidRDefault="00930CF4" w:rsidP="00770DCB">
      <w:pPr>
        <w:pStyle w:val="ListParagraph"/>
        <w:widowControl w:val="0"/>
        <w:numPr>
          <w:ilvl w:val="2"/>
          <w:numId w:val="47"/>
        </w:numPr>
        <w:pBdr>
          <w:top w:val="nil"/>
          <w:left w:val="nil"/>
          <w:bottom w:val="nil"/>
          <w:right w:val="nil"/>
          <w:between w:val="nil"/>
        </w:pBdr>
        <w:tabs>
          <w:tab w:val="left" w:pos="709"/>
        </w:tabs>
        <w:spacing w:before="96" w:after="96"/>
        <w:ind w:left="0" w:firstLine="0"/>
        <w:rPr>
          <w:b/>
          <w:bCs/>
          <w:sz w:val="18"/>
          <w:szCs w:val="18"/>
          <w:lang w:val="lt-LT"/>
        </w:rPr>
      </w:pPr>
      <w:r w:rsidRPr="00477F74">
        <w:rPr>
          <w:sz w:val="18"/>
          <w:szCs w:val="18"/>
          <w:lang w:val="lt-LT"/>
        </w:rPr>
        <w:t>Sutarties įvykdymo užtikrinimo suma turi būti nurodoma ir išmokama eurais</w:t>
      </w:r>
      <w:bookmarkStart w:id="168" w:name="_Toc140598881"/>
      <w:bookmarkEnd w:id="167"/>
      <w:r w:rsidR="00D25EC5" w:rsidRPr="00477F74">
        <w:rPr>
          <w:sz w:val="18"/>
          <w:szCs w:val="18"/>
          <w:lang w:val="lt-LT"/>
        </w:rPr>
        <w:t>;</w:t>
      </w:r>
    </w:p>
    <w:p w14:paraId="2096470A" w14:textId="77777777" w:rsidR="00D25EC5" w:rsidRPr="00477F74" w:rsidRDefault="00D25EC5" w:rsidP="00770DCB">
      <w:pPr>
        <w:pStyle w:val="ListParagraph"/>
        <w:tabs>
          <w:tab w:val="left" w:pos="709"/>
        </w:tabs>
        <w:rPr>
          <w:sz w:val="18"/>
          <w:szCs w:val="18"/>
          <w:lang w:val="lt-LT"/>
        </w:rPr>
      </w:pPr>
    </w:p>
    <w:p w14:paraId="73187833" w14:textId="77777777" w:rsidR="00D25EC5" w:rsidRPr="00477F74" w:rsidRDefault="00443D4A" w:rsidP="00770DCB">
      <w:pPr>
        <w:pStyle w:val="ListParagraph"/>
        <w:widowControl w:val="0"/>
        <w:numPr>
          <w:ilvl w:val="2"/>
          <w:numId w:val="47"/>
        </w:numPr>
        <w:pBdr>
          <w:top w:val="nil"/>
          <w:left w:val="nil"/>
          <w:bottom w:val="nil"/>
          <w:right w:val="nil"/>
          <w:between w:val="nil"/>
        </w:pBdr>
        <w:tabs>
          <w:tab w:val="left" w:pos="709"/>
        </w:tabs>
        <w:spacing w:before="96" w:after="96"/>
        <w:ind w:left="0" w:firstLine="0"/>
        <w:rPr>
          <w:b/>
          <w:bCs/>
          <w:sz w:val="18"/>
          <w:szCs w:val="18"/>
          <w:lang w:val="lt-LT"/>
        </w:rPr>
      </w:pPr>
      <w:r w:rsidRPr="00477F74">
        <w:rPr>
          <w:sz w:val="18"/>
          <w:szCs w:val="18"/>
          <w:lang w:val="lt-LT"/>
        </w:rPr>
        <w:t xml:space="preserve">Reikalaujama pagal Sutarties įvykdymo užtikrinimą suma turi būti išmokama ne vėliau nei per 10 </w:t>
      </w:r>
      <w:r w:rsidR="006F65CE" w:rsidRPr="00477F74">
        <w:rPr>
          <w:sz w:val="18"/>
          <w:szCs w:val="18"/>
          <w:lang w:val="lt-LT"/>
        </w:rPr>
        <w:t xml:space="preserve">(dešimt) darbo </w:t>
      </w:r>
      <w:r w:rsidRPr="00477F74">
        <w:rPr>
          <w:sz w:val="18"/>
          <w:szCs w:val="18"/>
          <w:lang w:val="lt-LT"/>
        </w:rPr>
        <w:t xml:space="preserve">dienų po </w:t>
      </w:r>
      <w:r w:rsidR="00D93B2C" w:rsidRPr="00477F74">
        <w:rPr>
          <w:sz w:val="18"/>
          <w:szCs w:val="18"/>
          <w:lang w:val="lt-LT"/>
        </w:rPr>
        <w:t>Pirkėjo</w:t>
      </w:r>
      <w:r w:rsidRPr="00477F74">
        <w:rPr>
          <w:sz w:val="18"/>
          <w:szCs w:val="18"/>
          <w:lang w:val="lt-LT"/>
        </w:rPr>
        <w:t xml:space="preserve"> mokėjimo reikalavimo pateikimo garantui arba draudikui</w:t>
      </w:r>
      <w:r w:rsidR="003A5B86" w:rsidRPr="00477F74">
        <w:rPr>
          <w:sz w:val="18"/>
          <w:szCs w:val="18"/>
          <w:lang w:val="lt-LT"/>
        </w:rPr>
        <w:t>;</w:t>
      </w:r>
      <w:bookmarkStart w:id="169" w:name="_Toc140598882"/>
      <w:bookmarkEnd w:id="168"/>
    </w:p>
    <w:p w14:paraId="0CC83311" w14:textId="77777777" w:rsidR="00D25EC5" w:rsidRPr="00477F74" w:rsidRDefault="00D25EC5" w:rsidP="00770DCB">
      <w:pPr>
        <w:pStyle w:val="ListParagraph"/>
        <w:tabs>
          <w:tab w:val="left" w:pos="709"/>
        </w:tabs>
        <w:rPr>
          <w:sz w:val="18"/>
          <w:szCs w:val="18"/>
          <w:lang w:val="lt-LT"/>
        </w:rPr>
      </w:pPr>
    </w:p>
    <w:p w14:paraId="61F57A35" w14:textId="77777777" w:rsidR="00242D10" w:rsidRPr="00477F74" w:rsidRDefault="00443D4A" w:rsidP="00770DCB">
      <w:pPr>
        <w:pStyle w:val="ListParagraph"/>
        <w:widowControl w:val="0"/>
        <w:numPr>
          <w:ilvl w:val="2"/>
          <w:numId w:val="47"/>
        </w:numPr>
        <w:pBdr>
          <w:top w:val="nil"/>
          <w:left w:val="nil"/>
          <w:bottom w:val="nil"/>
          <w:right w:val="nil"/>
          <w:between w:val="nil"/>
        </w:pBdr>
        <w:tabs>
          <w:tab w:val="left" w:pos="709"/>
        </w:tabs>
        <w:spacing w:before="96" w:after="96"/>
        <w:ind w:left="0" w:firstLine="0"/>
        <w:rPr>
          <w:b/>
          <w:bCs/>
          <w:sz w:val="18"/>
          <w:szCs w:val="18"/>
          <w:lang w:val="lt-LT"/>
        </w:rPr>
      </w:pPr>
      <w:r w:rsidRPr="00477F74">
        <w:rPr>
          <w:sz w:val="18"/>
          <w:szCs w:val="18"/>
          <w:lang w:val="lt-LT"/>
        </w:rPr>
        <w:t xml:space="preserve">Sutarties įvykdymo užtikrinimas turi įsigalioti ne vėliau negu jo pateikimo </w:t>
      </w:r>
      <w:r w:rsidR="00D93B2C" w:rsidRPr="00477F74">
        <w:rPr>
          <w:sz w:val="18"/>
          <w:szCs w:val="18"/>
          <w:lang w:val="lt-LT"/>
        </w:rPr>
        <w:t>Pirkėjui</w:t>
      </w:r>
      <w:r w:rsidRPr="00477F74">
        <w:rPr>
          <w:sz w:val="18"/>
          <w:szCs w:val="18"/>
          <w:lang w:val="lt-LT"/>
        </w:rPr>
        <w:t xml:space="preserve"> dieną</w:t>
      </w:r>
      <w:r w:rsidR="000A6961" w:rsidRPr="00477F74">
        <w:rPr>
          <w:sz w:val="18"/>
          <w:szCs w:val="18"/>
          <w:lang w:val="lt-LT"/>
        </w:rPr>
        <w:t>;</w:t>
      </w:r>
      <w:bookmarkStart w:id="170" w:name="_Ref93605755"/>
      <w:bookmarkStart w:id="171" w:name="_Toc140598883"/>
      <w:bookmarkStart w:id="172" w:name="_Ref88653633"/>
      <w:bookmarkEnd w:id="169"/>
    </w:p>
    <w:p w14:paraId="215E385E" w14:textId="77777777" w:rsidR="00242D10" w:rsidRPr="00477F74" w:rsidRDefault="00242D10" w:rsidP="00770DCB">
      <w:pPr>
        <w:pStyle w:val="ListParagraph"/>
        <w:tabs>
          <w:tab w:val="left" w:pos="709"/>
        </w:tabs>
        <w:rPr>
          <w:sz w:val="18"/>
          <w:szCs w:val="18"/>
          <w:lang w:val="lt-LT"/>
        </w:rPr>
      </w:pPr>
    </w:p>
    <w:p w14:paraId="751485E2" w14:textId="2B4E87DA" w:rsidR="00242D10" w:rsidRPr="00477F74" w:rsidRDefault="00323129" w:rsidP="61F831F7">
      <w:pPr>
        <w:pStyle w:val="ListParagraph"/>
        <w:widowControl w:val="0"/>
        <w:numPr>
          <w:ilvl w:val="2"/>
          <w:numId w:val="47"/>
        </w:numPr>
        <w:pBdr>
          <w:top w:val="nil"/>
          <w:left w:val="nil"/>
          <w:bottom w:val="nil"/>
          <w:right w:val="nil"/>
          <w:between w:val="nil"/>
        </w:pBdr>
        <w:tabs>
          <w:tab w:val="left" w:pos="709"/>
        </w:tabs>
        <w:spacing w:before="96" w:after="96"/>
        <w:ind w:left="0" w:firstLine="0"/>
        <w:rPr>
          <w:b/>
          <w:bCs/>
          <w:sz w:val="18"/>
          <w:szCs w:val="18"/>
          <w:lang w:val="lt-LT"/>
        </w:rPr>
      </w:pPr>
      <w:r w:rsidRPr="61F831F7">
        <w:rPr>
          <w:sz w:val="18"/>
          <w:szCs w:val="18"/>
          <w:lang w:val="lt-LT"/>
        </w:rPr>
        <w:t>Sutarties įvykdymo užtikrinim</w:t>
      </w:r>
      <w:r w:rsidR="00577EDD" w:rsidRPr="61F831F7">
        <w:rPr>
          <w:sz w:val="18"/>
          <w:szCs w:val="18"/>
          <w:lang w:val="lt-LT"/>
        </w:rPr>
        <w:t>e nurodytas j</w:t>
      </w:r>
      <w:r w:rsidRPr="61F831F7">
        <w:rPr>
          <w:sz w:val="18"/>
          <w:szCs w:val="18"/>
          <w:lang w:val="lt-LT"/>
        </w:rPr>
        <w:t>o</w:t>
      </w:r>
      <w:r w:rsidR="00577EDD" w:rsidRPr="61F831F7">
        <w:rPr>
          <w:sz w:val="18"/>
          <w:szCs w:val="18"/>
          <w:lang w:val="lt-LT"/>
        </w:rPr>
        <w:t xml:space="preserve"> galiojimo</w:t>
      </w:r>
      <w:r w:rsidRPr="61F831F7">
        <w:rPr>
          <w:sz w:val="18"/>
          <w:szCs w:val="18"/>
          <w:lang w:val="lt-LT"/>
        </w:rPr>
        <w:t xml:space="preserve"> terminas turi būti ne trumpesnis negu 30 </w:t>
      </w:r>
      <w:r w:rsidR="00312C73" w:rsidRPr="61F831F7">
        <w:rPr>
          <w:sz w:val="18"/>
          <w:szCs w:val="18"/>
          <w:lang w:val="lt-LT"/>
        </w:rPr>
        <w:t xml:space="preserve">(trisdešimt) </w:t>
      </w:r>
      <w:r w:rsidRPr="61F831F7">
        <w:rPr>
          <w:sz w:val="18"/>
          <w:szCs w:val="18"/>
          <w:lang w:val="lt-LT"/>
        </w:rPr>
        <w:t>dienų po numatomos vis</w:t>
      </w:r>
      <w:r w:rsidR="008D2E7C" w:rsidRPr="61F831F7">
        <w:rPr>
          <w:sz w:val="18"/>
          <w:szCs w:val="18"/>
          <w:lang w:val="lt-LT"/>
        </w:rPr>
        <w:t>ų</w:t>
      </w:r>
      <w:r w:rsidRPr="61F831F7">
        <w:rPr>
          <w:sz w:val="18"/>
          <w:szCs w:val="18"/>
          <w:lang w:val="lt-LT"/>
        </w:rPr>
        <w:t xml:space="preserve"> </w:t>
      </w:r>
      <w:r w:rsidR="008D2E7C" w:rsidRPr="61F831F7">
        <w:rPr>
          <w:sz w:val="18"/>
          <w:szCs w:val="18"/>
          <w:lang w:val="lt-LT"/>
        </w:rPr>
        <w:t>Prekių</w:t>
      </w:r>
      <w:r w:rsidR="004518FC" w:rsidRPr="61F831F7">
        <w:rPr>
          <w:sz w:val="18"/>
          <w:szCs w:val="18"/>
          <w:lang w:val="lt-LT"/>
        </w:rPr>
        <w:t xml:space="preserve"> perdavimo-priėmimo</w:t>
      </w:r>
      <w:r w:rsidR="00216BAE" w:rsidRPr="61F831F7">
        <w:rPr>
          <w:sz w:val="18"/>
          <w:szCs w:val="18"/>
          <w:lang w:val="lt-LT"/>
        </w:rPr>
        <w:t xml:space="preserve"> akt</w:t>
      </w:r>
      <w:r w:rsidRPr="61F831F7">
        <w:rPr>
          <w:sz w:val="18"/>
          <w:szCs w:val="18"/>
          <w:lang w:val="lt-LT"/>
        </w:rPr>
        <w:t xml:space="preserve">o sudarymo dienos. </w:t>
      </w:r>
      <w:r w:rsidR="00D93B2C" w:rsidRPr="61F831F7">
        <w:rPr>
          <w:sz w:val="18"/>
          <w:szCs w:val="18"/>
          <w:lang w:val="lt-LT"/>
        </w:rPr>
        <w:t>Tiekėjas</w:t>
      </w:r>
      <w:r w:rsidR="00B72C2F" w:rsidRPr="61F831F7">
        <w:rPr>
          <w:sz w:val="18"/>
          <w:szCs w:val="18"/>
          <w:lang w:val="lt-LT"/>
        </w:rPr>
        <w:t xml:space="preserve"> privalo užtikrinti, kad Sutarties įvykdymo užtikrinimas galiotų ir būtų teisiškai įvykdomas nuo jo išdavimo dienos iki tol, kol sueis 30</w:t>
      </w:r>
      <w:r w:rsidR="005241B7" w:rsidRPr="61F831F7">
        <w:rPr>
          <w:sz w:val="18"/>
          <w:szCs w:val="18"/>
          <w:lang w:val="lt-LT"/>
        </w:rPr>
        <w:t xml:space="preserve"> (trisdešimt)</w:t>
      </w:r>
      <w:r w:rsidR="00B72C2F" w:rsidRPr="61F831F7">
        <w:rPr>
          <w:sz w:val="18"/>
          <w:szCs w:val="18"/>
          <w:lang w:val="lt-LT"/>
        </w:rPr>
        <w:t xml:space="preserve"> dienų terminas po to, kai </w:t>
      </w:r>
      <w:r w:rsidR="008D2E7C" w:rsidRPr="61F831F7">
        <w:rPr>
          <w:sz w:val="18"/>
          <w:szCs w:val="18"/>
          <w:lang w:val="lt-LT"/>
        </w:rPr>
        <w:t>pristačius visas Prekes bus pateiktas</w:t>
      </w:r>
      <w:r w:rsidR="004518FC" w:rsidRPr="61F831F7">
        <w:rPr>
          <w:sz w:val="18"/>
          <w:szCs w:val="18"/>
          <w:lang w:val="lt-LT"/>
        </w:rPr>
        <w:t xml:space="preserve"> </w:t>
      </w:r>
      <w:r w:rsidR="62F64B2F" w:rsidRPr="61F831F7">
        <w:rPr>
          <w:sz w:val="18"/>
          <w:szCs w:val="18"/>
          <w:lang w:val="lt-LT"/>
        </w:rPr>
        <w:t xml:space="preserve">Prekių </w:t>
      </w:r>
      <w:r w:rsidR="004518FC" w:rsidRPr="61F831F7">
        <w:rPr>
          <w:sz w:val="18"/>
          <w:szCs w:val="18"/>
          <w:lang w:val="lt-LT"/>
        </w:rPr>
        <w:t>perdavimo-priėmimo</w:t>
      </w:r>
      <w:r w:rsidR="00216BAE" w:rsidRPr="61F831F7">
        <w:rPr>
          <w:sz w:val="18"/>
          <w:szCs w:val="18"/>
          <w:lang w:val="lt-LT"/>
        </w:rPr>
        <w:t xml:space="preserve"> akt</w:t>
      </w:r>
      <w:r w:rsidR="00B72C2F" w:rsidRPr="61F831F7">
        <w:rPr>
          <w:sz w:val="18"/>
          <w:szCs w:val="18"/>
          <w:lang w:val="lt-LT"/>
        </w:rPr>
        <w:t>as</w:t>
      </w:r>
      <w:r w:rsidR="004508D1" w:rsidRPr="61F831F7">
        <w:rPr>
          <w:sz w:val="18"/>
          <w:szCs w:val="18"/>
          <w:lang w:val="lt-LT"/>
        </w:rPr>
        <w:t>;</w:t>
      </w:r>
      <w:bookmarkStart w:id="173" w:name="_Ref93605763"/>
      <w:bookmarkStart w:id="174" w:name="_Toc140598884"/>
      <w:bookmarkEnd w:id="170"/>
      <w:bookmarkEnd w:id="171"/>
    </w:p>
    <w:p w14:paraId="2F6121D1" w14:textId="77777777" w:rsidR="00242D10" w:rsidRPr="00477F74" w:rsidRDefault="00242D10" w:rsidP="00242D10">
      <w:pPr>
        <w:pStyle w:val="ListParagraph"/>
        <w:rPr>
          <w:sz w:val="18"/>
          <w:szCs w:val="18"/>
          <w:lang w:val="lt-LT"/>
        </w:rPr>
      </w:pPr>
    </w:p>
    <w:p w14:paraId="1F3D6549" w14:textId="77777777" w:rsidR="00242D10" w:rsidRPr="00477F74" w:rsidRDefault="00D96720" w:rsidP="00242D10">
      <w:pPr>
        <w:pStyle w:val="ListParagraph"/>
        <w:widowControl w:val="0"/>
        <w:numPr>
          <w:ilvl w:val="2"/>
          <w:numId w:val="47"/>
        </w:numPr>
        <w:pBdr>
          <w:top w:val="nil"/>
          <w:left w:val="nil"/>
          <w:bottom w:val="nil"/>
          <w:right w:val="nil"/>
          <w:between w:val="nil"/>
        </w:pBdr>
        <w:spacing w:before="96" w:after="96"/>
        <w:ind w:left="0" w:firstLine="0"/>
        <w:rPr>
          <w:b/>
          <w:bCs/>
          <w:sz w:val="18"/>
          <w:szCs w:val="18"/>
          <w:lang w:val="lt-LT"/>
        </w:rPr>
      </w:pPr>
      <w:r w:rsidRPr="00477F74">
        <w:rPr>
          <w:sz w:val="18"/>
          <w:szCs w:val="18"/>
          <w:lang w:val="lt-LT"/>
        </w:rPr>
        <w:t>Jeigu</w:t>
      </w:r>
      <w:r w:rsidR="001D11DC" w:rsidRPr="00477F74">
        <w:rPr>
          <w:sz w:val="18"/>
          <w:szCs w:val="18"/>
          <w:lang w:val="lt-LT"/>
        </w:rPr>
        <w:t xml:space="preserve"> </w:t>
      </w:r>
      <w:r w:rsidR="008D2E7C" w:rsidRPr="00477F74">
        <w:rPr>
          <w:sz w:val="18"/>
          <w:szCs w:val="18"/>
          <w:lang w:val="lt-LT"/>
        </w:rPr>
        <w:t>Prekių pristatymo</w:t>
      </w:r>
      <w:r w:rsidR="001D11DC" w:rsidRPr="00477F74">
        <w:rPr>
          <w:sz w:val="18"/>
          <w:szCs w:val="18"/>
          <w:lang w:val="lt-LT"/>
        </w:rPr>
        <w:t xml:space="preserve"> terminas yra ilgesnis negu 1 </w:t>
      </w:r>
      <w:r w:rsidR="00663C26" w:rsidRPr="00477F74">
        <w:rPr>
          <w:sz w:val="18"/>
          <w:szCs w:val="18"/>
          <w:lang w:val="lt-LT"/>
        </w:rPr>
        <w:t xml:space="preserve">(vieneri) </w:t>
      </w:r>
      <w:r w:rsidR="001D11DC" w:rsidRPr="00477F74">
        <w:rPr>
          <w:sz w:val="18"/>
          <w:szCs w:val="18"/>
          <w:lang w:val="lt-LT"/>
        </w:rPr>
        <w:t xml:space="preserve">metai, </w:t>
      </w:r>
      <w:r w:rsidR="00D93B2C" w:rsidRPr="00477F74">
        <w:rPr>
          <w:sz w:val="18"/>
          <w:szCs w:val="18"/>
          <w:lang w:val="lt-LT"/>
        </w:rPr>
        <w:t>Tiekėjas</w:t>
      </w:r>
      <w:r w:rsidR="001D11DC" w:rsidRPr="00477F74">
        <w:rPr>
          <w:sz w:val="18"/>
          <w:szCs w:val="18"/>
          <w:lang w:val="lt-LT"/>
        </w:rPr>
        <w:t xml:space="preserve"> turi teisę pateikti </w:t>
      </w:r>
      <w:r w:rsidR="004508D1" w:rsidRPr="00477F74">
        <w:rPr>
          <w:sz w:val="18"/>
          <w:szCs w:val="18"/>
          <w:lang w:val="lt-LT"/>
        </w:rPr>
        <w:t xml:space="preserve">1 </w:t>
      </w:r>
      <w:r w:rsidR="00663C26" w:rsidRPr="00477F74">
        <w:rPr>
          <w:sz w:val="18"/>
          <w:szCs w:val="18"/>
          <w:lang w:val="lt-LT"/>
        </w:rPr>
        <w:t xml:space="preserve">(vienerius) </w:t>
      </w:r>
      <w:r w:rsidR="004508D1" w:rsidRPr="00477F74">
        <w:rPr>
          <w:sz w:val="18"/>
          <w:szCs w:val="18"/>
          <w:lang w:val="lt-LT"/>
        </w:rPr>
        <w:t xml:space="preserve">metus galiojantį </w:t>
      </w:r>
      <w:r w:rsidR="001D11DC" w:rsidRPr="00477F74">
        <w:rPr>
          <w:sz w:val="18"/>
          <w:szCs w:val="18"/>
          <w:lang w:val="lt-LT"/>
        </w:rPr>
        <w:t>Sutarties įvykdymo užtikrinimą</w:t>
      </w:r>
      <w:r w:rsidR="00EB4E46" w:rsidRPr="00477F74">
        <w:rPr>
          <w:sz w:val="18"/>
          <w:szCs w:val="18"/>
          <w:lang w:val="lt-LT"/>
        </w:rPr>
        <w:t>, tačiau privalo kasmet pratęsti užtikrinimo galiojimo terminą</w:t>
      </w:r>
      <w:r w:rsidR="00B72C2F" w:rsidRPr="00477F74">
        <w:rPr>
          <w:sz w:val="18"/>
          <w:szCs w:val="18"/>
          <w:lang w:val="lt-LT"/>
        </w:rPr>
        <w:t>;</w:t>
      </w:r>
      <w:bookmarkStart w:id="175" w:name="_qbtyoq" w:colFirst="0" w:colLast="0"/>
      <w:bookmarkStart w:id="176" w:name="_Ref88653644"/>
      <w:bookmarkStart w:id="177" w:name="_Ref93605940"/>
      <w:bookmarkStart w:id="178" w:name="_Toc140598885"/>
      <w:bookmarkEnd w:id="172"/>
      <w:bookmarkEnd w:id="173"/>
      <w:bookmarkEnd w:id="174"/>
      <w:bookmarkEnd w:id="175"/>
    </w:p>
    <w:p w14:paraId="11637046" w14:textId="77777777" w:rsidR="00242D10" w:rsidRPr="00477F74" w:rsidRDefault="00242D10" w:rsidP="00242D10">
      <w:pPr>
        <w:pStyle w:val="ListParagraph"/>
        <w:rPr>
          <w:sz w:val="18"/>
          <w:szCs w:val="18"/>
          <w:lang w:val="lt-LT"/>
        </w:rPr>
      </w:pPr>
    </w:p>
    <w:p w14:paraId="0CA66909" w14:textId="6C64DF84" w:rsidR="00242D10" w:rsidRPr="00477F74" w:rsidRDefault="00D96720" w:rsidP="00242D10">
      <w:pPr>
        <w:pStyle w:val="ListParagraph"/>
        <w:widowControl w:val="0"/>
        <w:numPr>
          <w:ilvl w:val="2"/>
          <w:numId w:val="47"/>
        </w:numPr>
        <w:pBdr>
          <w:top w:val="nil"/>
          <w:left w:val="nil"/>
          <w:bottom w:val="nil"/>
          <w:right w:val="nil"/>
          <w:between w:val="nil"/>
        </w:pBdr>
        <w:spacing w:before="96" w:after="96"/>
        <w:ind w:left="0" w:firstLine="0"/>
        <w:rPr>
          <w:b/>
          <w:bCs/>
          <w:sz w:val="18"/>
          <w:szCs w:val="18"/>
          <w:lang w:val="lt-LT"/>
        </w:rPr>
      </w:pPr>
      <w:r w:rsidRPr="00477F74">
        <w:rPr>
          <w:sz w:val="18"/>
          <w:szCs w:val="18"/>
          <w:lang w:val="lt-LT"/>
        </w:rPr>
        <w:t>Jeigu</w:t>
      </w:r>
      <w:r w:rsidR="00B72C2F" w:rsidRPr="00477F74">
        <w:rPr>
          <w:sz w:val="18"/>
          <w:szCs w:val="18"/>
          <w:lang w:val="lt-LT"/>
        </w:rPr>
        <w:t xml:space="preserve"> likus 30 dienų iki Sutarties įvykdymo užtikrinimo galiojimo pabaigos paaiškėja, kad Sutarties įvykdymo užtikrinime nurodytas jo galiojimo terminas yra trumpesnis nei </w:t>
      </w:r>
      <w:r w:rsidR="00B72C2F" w:rsidRPr="00477F74">
        <w:rPr>
          <w:sz w:val="18"/>
          <w:szCs w:val="18"/>
          <w:lang w:val="lt-LT"/>
        </w:rPr>
        <w:fldChar w:fldCharType="begin"/>
      </w:r>
      <w:r w:rsidR="00B72C2F" w:rsidRPr="00477F74">
        <w:rPr>
          <w:sz w:val="18"/>
          <w:szCs w:val="18"/>
          <w:lang w:val="lt-LT"/>
        </w:rPr>
        <w:instrText xml:space="preserve"> REF _Ref88653633 \r \h </w:instrText>
      </w:r>
      <w:r w:rsidR="007D7F41" w:rsidRPr="00477F74">
        <w:rPr>
          <w:sz w:val="18"/>
          <w:szCs w:val="18"/>
          <w:lang w:val="lt-LT"/>
        </w:rPr>
        <w:instrText xml:space="preserve"> \* MERGEFORMAT </w:instrText>
      </w:r>
      <w:r w:rsidR="00B72C2F" w:rsidRPr="00477F74">
        <w:rPr>
          <w:sz w:val="18"/>
          <w:szCs w:val="18"/>
          <w:lang w:val="lt-LT"/>
        </w:rPr>
      </w:r>
      <w:r w:rsidR="00B72C2F" w:rsidRPr="00477F74">
        <w:rPr>
          <w:sz w:val="18"/>
          <w:szCs w:val="18"/>
          <w:lang w:val="lt-LT"/>
        </w:rPr>
        <w:fldChar w:fldCharType="separate"/>
      </w:r>
      <w:r w:rsidR="00661E1D" w:rsidRPr="00477F74">
        <w:rPr>
          <w:sz w:val="18"/>
          <w:szCs w:val="18"/>
          <w:lang w:val="lt-LT"/>
        </w:rPr>
        <w:t>1</w:t>
      </w:r>
      <w:r w:rsidR="00BD7B0E" w:rsidRPr="00477F74">
        <w:rPr>
          <w:sz w:val="18"/>
          <w:szCs w:val="18"/>
          <w:lang w:val="lt-LT"/>
        </w:rPr>
        <w:t>0.3</w:t>
      </w:r>
      <w:r w:rsidR="00661E1D" w:rsidRPr="00477F74">
        <w:rPr>
          <w:sz w:val="18"/>
          <w:szCs w:val="18"/>
          <w:lang w:val="lt-LT"/>
        </w:rPr>
        <w:t>.9</w:t>
      </w:r>
      <w:r w:rsidR="00B72C2F" w:rsidRPr="00477F74">
        <w:rPr>
          <w:sz w:val="18"/>
          <w:szCs w:val="18"/>
          <w:lang w:val="lt-LT"/>
        </w:rPr>
        <w:fldChar w:fldCharType="end"/>
      </w:r>
      <w:r w:rsidR="00B72C2F" w:rsidRPr="00477F74">
        <w:rPr>
          <w:sz w:val="18"/>
          <w:szCs w:val="18"/>
          <w:lang w:val="lt-LT"/>
        </w:rPr>
        <w:t xml:space="preserve"> punkte nurodytas terminas, </w:t>
      </w:r>
      <w:r w:rsidR="00D93B2C" w:rsidRPr="00477F74">
        <w:rPr>
          <w:sz w:val="18"/>
          <w:szCs w:val="18"/>
          <w:lang w:val="lt-LT"/>
        </w:rPr>
        <w:t>Tiekėjas</w:t>
      </w:r>
      <w:r w:rsidR="00B72C2F" w:rsidRPr="00477F74">
        <w:rPr>
          <w:sz w:val="18"/>
          <w:szCs w:val="18"/>
          <w:lang w:val="lt-LT"/>
        </w:rPr>
        <w:t xml:space="preserve"> privalo pratęsti Sutarties įvykdymo užtikrinimo galiojimą</w:t>
      </w:r>
      <w:r w:rsidR="002F29DF" w:rsidRPr="00477F74">
        <w:rPr>
          <w:sz w:val="18"/>
          <w:szCs w:val="18"/>
          <w:lang w:val="lt-LT"/>
        </w:rPr>
        <w:t xml:space="preserve"> pagal </w:t>
      </w:r>
      <w:r w:rsidR="002F29DF" w:rsidRPr="00477F74">
        <w:rPr>
          <w:sz w:val="18"/>
          <w:szCs w:val="18"/>
          <w:lang w:val="lt-LT"/>
        </w:rPr>
        <w:fldChar w:fldCharType="begin"/>
      </w:r>
      <w:r w:rsidR="002F29DF" w:rsidRPr="00477F74">
        <w:rPr>
          <w:sz w:val="18"/>
          <w:szCs w:val="18"/>
          <w:lang w:val="lt-LT"/>
        </w:rPr>
        <w:instrText xml:space="preserve"> REF _Ref93605755 \r \h </w:instrText>
      </w:r>
      <w:r w:rsidR="008D2E7C" w:rsidRPr="00477F74">
        <w:rPr>
          <w:sz w:val="18"/>
          <w:szCs w:val="18"/>
          <w:lang w:val="lt-LT"/>
        </w:rPr>
        <w:instrText xml:space="preserve"> \* MERGEFORMAT </w:instrText>
      </w:r>
      <w:r w:rsidR="002F29DF" w:rsidRPr="00477F74">
        <w:rPr>
          <w:sz w:val="18"/>
          <w:szCs w:val="18"/>
          <w:lang w:val="lt-LT"/>
        </w:rPr>
      </w:r>
      <w:r w:rsidR="002F29DF" w:rsidRPr="00477F74">
        <w:rPr>
          <w:sz w:val="18"/>
          <w:szCs w:val="18"/>
          <w:lang w:val="lt-LT"/>
        </w:rPr>
        <w:fldChar w:fldCharType="separate"/>
      </w:r>
      <w:r w:rsidR="00661E1D" w:rsidRPr="00477F74">
        <w:rPr>
          <w:sz w:val="18"/>
          <w:szCs w:val="18"/>
          <w:lang w:val="lt-LT"/>
        </w:rPr>
        <w:t>1</w:t>
      </w:r>
      <w:r w:rsidR="00BD7B0E" w:rsidRPr="00477F74">
        <w:rPr>
          <w:sz w:val="18"/>
          <w:szCs w:val="18"/>
          <w:lang w:val="lt-LT"/>
        </w:rPr>
        <w:t>0.3</w:t>
      </w:r>
      <w:r w:rsidR="00661E1D" w:rsidRPr="00477F74">
        <w:rPr>
          <w:sz w:val="18"/>
          <w:szCs w:val="18"/>
          <w:lang w:val="lt-LT"/>
        </w:rPr>
        <w:t>.9</w:t>
      </w:r>
      <w:r w:rsidR="002F29DF" w:rsidRPr="00477F74">
        <w:rPr>
          <w:sz w:val="18"/>
          <w:szCs w:val="18"/>
          <w:lang w:val="lt-LT"/>
        </w:rPr>
        <w:fldChar w:fldCharType="end"/>
      </w:r>
      <w:r w:rsidR="002F29DF" w:rsidRPr="00477F74">
        <w:rPr>
          <w:sz w:val="18"/>
          <w:szCs w:val="18"/>
          <w:lang w:val="lt-LT"/>
        </w:rPr>
        <w:t xml:space="preserve"> arba </w:t>
      </w:r>
      <w:r w:rsidR="002F29DF" w:rsidRPr="00477F74">
        <w:rPr>
          <w:sz w:val="18"/>
          <w:szCs w:val="18"/>
          <w:lang w:val="lt-LT"/>
        </w:rPr>
        <w:fldChar w:fldCharType="begin"/>
      </w:r>
      <w:r w:rsidR="002F29DF" w:rsidRPr="00477F74">
        <w:rPr>
          <w:sz w:val="18"/>
          <w:szCs w:val="18"/>
          <w:lang w:val="lt-LT"/>
        </w:rPr>
        <w:instrText xml:space="preserve"> REF _Ref93605763 \r \h </w:instrText>
      </w:r>
      <w:r w:rsidR="008D2E7C" w:rsidRPr="00477F74">
        <w:rPr>
          <w:sz w:val="18"/>
          <w:szCs w:val="18"/>
          <w:lang w:val="lt-LT"/>
        </w:rPr>
        <w:instrText xml:space="preserve"> \* MERGEFORMAT </w:instrText>
      </w:r>
      <w:r w:rsidR="002F29DF" w:rsidRPr="00477F74">
        <w:rPr>
          <w:sz w:val="18"/>
          <w:szCs w:val="18"/>
          <w:lang w:val="lt-LT"/>
        </w:rPr>
      </w:r>
      <w:r w:rsidR="002F29DF" w:rsidRPr="00477F74">
        <w:rPr>
          <w:sz w:val="18"/>
          <w:szCs w:val="18"/>
          <w:lang w:val="lt-LT"/>
        </w:rPr>
        <w:fldChar w:fldCharType="separate"/>
      </w:r>
      <w:r w:rsidR="00661E1D" w:rsidRPr="00477F74">
        <w:rPr>
          <w:sz w:val="18"/>
          <w:szCs w:val="18"/>
          <w:lang w:val="lt-LT"/>
        </w:rPr>
        <w:t>1</w:t>
      </w:r>
      <w:r w:rsidR="005618AF" w:rsidRPr="00477F74">
        <w:rPr>
          <w:sz w:val="18"/>
          <w:szCs w:val="18"/>
          <w:lang w:val="lt-LT"/>
        </w:rPr>
        <w:t>0.3</w:t>
      </w:r>
      <w:r w:rsidR="00661E1D" w:rsidRPr="00477F74">
        <w:rPr>
          <w:sz w:val="18"/>
          <w:szCs w:val="18"/>
          <w:lang w:val="lt-LT"/>
        </w:rPr>
        <w:t>.10</w:t>
      </w:r>
      <w:r w:rsidR="002F29DF" w:rsidRPr="00477F74">
        <w:rPr>
          <w:sz w:val="18"/>
          <w:szCs w:val="18"/>
          <w:lang w:val="lt-LT"/>
        </w:rPr>
        <w:fldChar w:fldCharType="end"/>
      </w:r>
      <w:r w:rsidR="002F29DF" w:rsidRPr="00477F74">
        <w:rPr>
          <w:sz w:val="18"/>
          <w:szCs w:val="18"/>
          <w:lang w:val="lt-LT"/>
        </w:rPr>
        <w:t xml:space="preserve"> punktą</w:t>
      </w:r>
      <w:r w:rsidR="00B72C2F" w:rsidRPr="00477F74">
        <w:rPr>
          <w:sz w:val="18"/>
          <w:szCs w:val="18"/>
          <w:lang w:val="lt-LT"/>
        </w:rPr>
        <w:t xml:space="preserve"> ir pateikti </w:t>
      </w:r>
      <w:r w:rsidR="00D93B2C" w:rsidRPr="00477F74">
        <w:rPr>
          <w:sz w:val="18"/>
          <w:szCs w:val="18"/>
          <w:lang w:val="lt-LT"/>
        </w:rPr>
        <w:t>Pirkėjui</w:t>
      </w:r>
      <w:r w:rsidR="00B72C2F" w:rsidRPr="00477F74">
        <w:rPr>
          <w:sz w:val="18"/>
          <w:szCs w:val="18"/>
          <w:lang w:val="lt-LT"/>
        </w:rPr>
        <w:t xml:space="preserve"> tai patvirtinantį dokumentą ne vėliau negu likus </w:t>
      </w:r>
      <w:r w:rsidR="00140C78" w:rsidRPr="00477F74">
        <w:rPr>
          <w:sz w:val="18"/>
          <w:szCs w:val="18"/>
          <w:lang w:val="lt-LT"/>
        </w:rPr>
        <w:t>10</w:t>
      </w:r>
      <w:r w:rsidR="00B773F8" w:rsidRPr="00477F74">
        <w:rPr>
          <w:sz w:val="18"/>
          <w:szCs w:val="18"/>
          <w:lang w:val="lt-LT"/>
        </w:rPr>
        <w:t xml:space="preserve"> </w:t>
      </w:r>
      <w:r w:rsidR="007600D4" w:rsidRPr="00477F74">
        <w:rPr>
          <w:sz w:val="18"/>
          <w:szCs w:val="18"/>
          <w:lang w:val="lt-LT"/>
        </w:rPr>
        <w:t>(</w:t>
      </w:r>
      <w:r w:rsidR="00B773F8" w:rsidRPr="00477F74">
        <w:rPr>
          <w:sz w:val="18"/>
          <w:szCs w:val="18"/>
          <w:lang w:val="lt-LT"/>
        </w:rPr>
        <w:t>dešimt</w:t>
      </w:r>
      <w:r w:rsidR="007600D4" w:rsidRPr="00477F74">
        <w:rPr>
          <w:sz w:val="18"/>
          <w:szCs w:val="18"/>
          <w:lang w:val="lt-LT"/>
        </w:rPr>
        <w:t xml:space="preserve">) </w:t>
      </w:r>
      <w:r w:rsidR="00B773F8" w:rsidRPr="00477F74">
        <w:rPr>
          <w:sz w:val="18"/>
          <w:szCs w:val="18"/>
          <w:lang w:val="lt-LT"/>
        </w:rPr>
        <w:t>darbo</w:t>
      </w:r>
      <w:r w:rsidR="007600D4" w:rsidRPr="00477F74">
        <w:rPr>
          <w:sz w:val="18"/>
          <w:szCs w:val="18"/>
          <w:lang w:val="lt-LT"/>
        </w:rPr>
        <w:t xml:space="preserve"> </w:t>
      </w:r>
      <w:r w:rsidR="00B72C2F" w:rsidRPr="00477F74">
        <w:rPr>
          <w:sz w:val="18"/>
          <w:szCs w:val="18"/>
          <w:lang w:val="lt-LT"/>
        </w:rPr>
        <w:t>dienų iki Sutarties įvykdymo užtikrinimo galiojimo pabaigos</w:t>
      </w:r>
      <w:bookmarkEnd w:id="176"/>
      <w:r w:rsidR="00613D0D" w:rsidRPr="00477F74">
        <w:rPr>
          <w:sz w:val="18"/>
          <w:szCs w:val="18"/>
          <w:lang w:val="lt-LT"/>
        </w:rPr>
        <w:t>;</w:t>
      </w:r>
      <w:bookmarkStart w:id="179" w:name="_Toc140598886"/>
      <w:bookmarkEnd w:id="177"/>
      <w:bookmarkEnd w:id="178"/>
    </w:p>
    <w:p w14:paraId="67182B86" w14:textId="77777777" w:rsidR="00242D10" w:rsidRPr="00477F74" w:rsidRDefault="00242D10" w:rsidP="00242D10">
      <w:pPr>
        <w:pStyle w:val="ListParagraph"/>
        <w:rPr>
          <w:sz w:val="18"/>
          <w:szCs w:val="18"/>
          <w:lang w:val="lt-LT"/>
        </w:rPr>
      </w:pPr>
    </w:p>
    <w:p w14:paraId="479557AF" w14:textId="5D50E031" w:rsidR="00242D10" w:rsidRPr="00477F74" w:rsidRDefault="00613D0D" w:rsidP="61F831F7">
      <w:pPr>
        <w:pStyle w:val="ListParagraph"/>
        <w:widowControl w:val="0"/>
        <w:numPr>
          <w:ilvl w:val="2"/>
          <w:numId w:val="47"/>
        </w:numPr>
        <w:pBdr>
          <w:top w:val="nil"/>
          <w:left w:val="nil"/>
          <w:bottom w:val="nil"/>
          <w:right w:val="nil"/>
          <w:between w:val="nil"/>
        </w:pBdr>
        <w:spacing w:before="96" w:after="96"/>
        <w:ind w:left="0" w:firstLine="0"/>
        <w:rPr>
          <w:b/>
          <w:bCs/>
          <w:sz w:val="18"/>
          <w:szCs w:val="18"/>
          <w:lang w:val="lt-LT"/>
        </w:rPr>
      </w:pPr>
      <w:r w:rsidRPr="00477F74">
        <w:rPr>
          <w:sz w:val="18"/>
          <w:szCs w:val="18"/>
          <w:lang w:val="lt-LT"/>
        </w:rPr>
        <w:t xml:space="preserve">Jeigu </w:t>
      </w:r>
      <w:r w:rsidR="00D93B2C" w:rsidRPr="00477F74">
        <w:rPr>
          <w:sz w:val="18"/>
          <w:szCs w:val="18"/>
          <w:lang w:val="lt-LT"/>
        </w:rPr>
        <w:t>Pirkėjas</w:t>
      </w:r>
      <w:r w:rsidRPr="00477F74">
        <w:rPr>
          <w:sz w:val="18"/>
          <w:szCs w:val="18"/>
          <w:lang w:val="lt-LT"/>
        </w:rPr>
        <w:t xml:space="preserve"> pagal </w:t>
      </w:r>
      <w:r w:rsidRPr="00477F74">
        <w:rPr>
          <w:sz w:val="18"/>
          <w:szCs w:val="18"/>
          <w:lang w:val="lt-LT"/>
        </w:rPr>
        <w:fldChar w:fldCharType="begin"/>
      </w:r>
      <w:r w:rsidRPr="00477F74">
        <w:rPr>
          <w:sz w:val="18"/>
          <w:szCs w:val="18"/>
          <w:lang w:val="lt-LT"/>
        </w:rPr>
        <w:instrText xml:space="preserve"> REF _Ref93605940 \r \h </w:instrText>
      </w:r>
      <w:r w:rsidR="008D2E7C" w:rsidRPr="00477F74">
        <w:rPr>
          <w:sz w:val="18"/>
          <w:szCs w:val="18"/>
          <w:lang w:val="lt-LT"/>
        </w:rPr>
        <w:instrText xml:space="preserve"> \* MERGEFORMAT </w:instrText>
      </w:r>
      <w:r w:rsidRPr="00477F74">
        <w:rPr>
          <w:sz w:val="18"/>
          <w:szCs w:val="18"/>
          <w:lang w:val="lt-LT"/>
        </w:rPr>
      </w:r>
      <w:r w:rsidRPr="00477F74">
        <w:rPr>
          <w:sz w:val="18"/>
          <w:szCs w:val="18"/>
          <w:lang w:val="lt-LT"/>
        </w:rPr>
        <w:fldChar w:fldCharType="separate"/>
      </w:r>
      <w:r w:rsidR="00661E1D" w:rsidRPr="00477F74">
        <w:rPr>
          <w:sz w:val="18"/>
          <w:szCs w:val="18"/>
          <w:lang w:val="lt-LT"/>
        </w:rPr>
        <w:t>1</w:t>
      </w:r>
      <w:r w:rsidR="00B03BF6" w:rsidRPr="00477F74">
        <w:rPr>
          <w:sz w:val="18"/>
          <w:szCs w:val="18"/>
          <w:lang w:val="lt-LT"/>
        </w:rPr>
        <w:t>0.3</w:t>
      </w:r>
      <w:r w:rsidR="00661E1D" w:rsidRPr="00477F74">
        <w:rPr>
          <w:sz w:val="18"/>
          <w:szCs w:val="18"/>
          <w:lang w:val="lt-LT"/>
        </w:rPr>
        <w:t>.11</w:t>
      </w:r>
      <w:r w:rsidRPr="00477F74">
        <w:rPr>
          <w:sz w:val="18"/>
          <w:szCs w:val="18"/>
          <w:lang w:val="lt-LT"/>
        </w:rPr>
        <w:fldChar w:fldCharType="end"/>
      </w:r>
      <w:r w:rsidRPr="00477F74">
        <w:rPr>
          <w:sz w:val="18"/>
          <w:szCs w:val="18"/>
          <w:lang w:val="lt-LT"/>
        </w:rPr>
        <w:t xml:space="preserve"> punktą laiku negauna Sutarties įvykdymo užtikrinimo pratęsimą patvirtinančio dokumento, </w:t>
      </w:r>
      <w:r w:rsidR="00D93B2C" w:rsidRPr="00477F74">
        <w:rPr>
          <w:sz w:val="18"/>
          <w:szCs w:val="18"/>
          <w:lang w:val="lt-LT"/>
        </w:rPr>
        <w:t>Pirkėjas</w:t>
      </w:r>
      <w:r w:rsidRPr="00477F74">
        <w:rPr>
          <w:sz w:val="18"/>
          <w:szCs w:val="18"/>
          <w:lang w:val="lt-LT"/>
        </w:rPr>
        <w:t xml:space="preserve"> turi teisę pareikalauti sumokėti visą Sutarties įvykdymo užtikrinimo sumą, kad ją pasiliktų kaip </w:t>
      </w:r>
      <w:r w:rsidR="00D93B2C" w:rsidRPr="00477F74">
        <w:rPr>
          <w:sz w:val="18"/>
          <w:szCs w:val="18"/>
          <w:lang w:val="lt-LT"/>
        </w:rPr>
        <w:t>Tiekėjo</w:t>
      </w:r>
      <w:r w:rsidRPr="00477F74">
        <w:rPr>
          <w:sz w:val="18"/>
          <w:szCs w:val="18"/>
          <w:lang w:val="lt-LT"/>
        </w:rPr>
        <w:t xml:space="preserve"> sutartinių įsipareigojimų įvykdymo užtikrinimą (užstatą) ir </w:t>
      </w:r>
      <w:r w:rsidR="003C371F" w:rsidRPr="00477F74">
        <w:rPr>
          <w:sz w:val="18"/>
          <w:szCs w:val="18"/>
          <w:lang w:val="lt-LT"/>
        </w:rPr>
        <w:t>ja pasi</w:t>
      </w:r>
      <w:r w:rsidRPr="00477F74">
        <w:rPr>
          <w:sz w:val="18"/>
          <w:szCs w:val="18"/>
          <w:lang w:val="lt-LT"/>
        </w:rPr>
        <w:t xml:space="preserve">naudotų, </w:t>
      </w:r>
      <w:r w:rsidR="003C371F" w:rsidRPr="00477F74">
        <w:rPr>
          <w:sz w:val="18"/>
          <w:szCs w:val="18"/>
          <w:lang w:val="lt-LT"/>
        </w:rPr>
        <w:t>jeigu</w:t>
      </w:r>
      <w:r w:rsidRPr="00477F74">
        <w:rPr>
          <w:sz w:val="18"/>
          <w:szCs w:val="18"/>
          <w:lang w:val="lt-LT"/>
        </w:rPr>
        <w:t xml:space="preserve"> </w:t>
      </w:r>
      <w:r w:rsidR="00D93B2C" w:rsidRPr="00477F74">
        <w:rPr>
          <w:sz w:val="18"/>
          <w:szCs w:val="18"/>
          <w:lang w:val="lt-LT"/>
        </w:rPr>
        <w:t>Tiekėjas</w:t>
      </w:r>
      <w:r w:rsidRPr="00477F74">
        <w:rPr>
          <w:sz w:val="18"/>
          <w:szCs w:val="18"/>
          <w:lang w:val="lt-LT"/>
        </w:rPr>
        <w:t xml:space="preserve"> </w:t>
      </w:r>
      <w:r w:rsidR="003C371F" w:rsidRPr="00477F74">
        <w:rPr>
          <w:sz w:val="18"/>
          <w:szCs w:val="18"/>
          <w:lang w:val="lt-LT"/>
        </w:rPr>
        <w:t xml:space="preserve">tinkamai </w:t>
      </w:r>
      <w:r w:rsidRPr="00477F74">
        <w:rPr>
          <w:sz w:val="18"/>
          <w:szCs w:val="18"/>
          <w:lang w:val="lt-LT"/>
        </w:rPr>
        <w:t xml:space="preserve">nevykdo savo </w:t>
      </w:r>
      <w:r w:rsidR="00694D9E" w:rsidRPr="00477F74">
        <w:rPr>
          <w:sz w:val="18"/>
          <w:szCs w:val="18"/>
          <w:lang w:val="lt-LT"/>
        </w:rPr>
        <w:t>sutartinių</w:t>
      </w:r>
      <w:r w:rsidRPr="00477F74">
        <w:rPr>
          <w:sz w:val="18"/>
          <w:szCs w:val="18"/>
          <w:lang w:val="lt-LT"/>
        </w:rPr>
        <w:t xml:space="preserve"> įsipareigojimų</w:t>
      </w:r>
      <w:r w:rsidR="003C371F" w:rsidRPr="00477F74">
        <w:rPr>
          <w:sz w:val="18"/>
          <w:szCs w:val="18"/>
          <w:lang w:val="lt-LT"/>
        </w:rPr>
        <w:t xml:space="preserve">, kaip numatyta </w:t>
      </w:r>
      <w:r w:rsidR="004219BA" w:rsidRPr="00477F74">
        <w:rPr>
          <w:sz w:val="18"/>
          <w:szCs w:val="18"/>
          <w:lang w:val="lt-LT"/>
        </w:rPr>
        <w:t>10.5.</w:t>
      </w:r>
      <w:r w:rsidR="005B3340" w:rsidRPr="00477F74">
        <w:rPr>
          <w:sz w:val="18"/>
          <w:szCs w:val="18"/>
          <w:lang w:val="lt-LT"/>
        </w:rPr>
        <w:t>1</w:t>
      </w:r>
      <w:r w:rsidR="004219BA" w:rsidRPr="00477F74">
        <w:rPr>
          <w:sz w:val="18"/>
          <w:szCs w:val="18"/>
          <w:lang w:val="lt-LT"/>
        </w:rPr>
        <w:t>-10.5</w:t>
      </w:r>
      <w:r w:rsidR="009E1E70" w:rsidRPr="00477F74">
        <w:rPr>
          <w:sz w:val="18"/>
          <w:szCs w:val="18"/>
          <w:lang w:val="lt-LT"/>
        </w:rPr>
        <w:t>.</w:t>
      </w:r>
      <w:r w:rsidR="005B3340" w:rsidRPr="00477F74">
        <w:rPr>
          <w:sz w:val="18"/>
          <w:szCs w:val="18"/>
          <w:lang w:val="lt-LT"/>
        </w:rPr>
        <w:t>4</w:t>
      </w:r>
      <w:r w:rsidR="009E1E70" w:rsidRPr="00477F74">
        <w:rPr>
          <w:sz w:val="18"/>
          <w:szCs w:val="18"/>
          <w:lang w:val="lt-LT"/>
        </w:rPr>
        <w:t xml:space="preserve"> </w:t>
      </w:r>
      <w:r w:rsidR="003C371F" w:rsidRPr="00477F74">
        <w:rPr>
          <w:sz w:val="18"/>
          <w:szCs w:val="18"/>
          <w:lang w:val="lt-LT"/>
        </w:rPr>
        <w:t xml:space="preserve"> punktuose</w:t>
      </w:r>
      <w:r w:rsidRPr="00477F74">
        <w:rPr>
          <w:sz w:val="18"/>
          <w:szCs w:val="18"/>
          <w:lang w:val="lt-LT"/>
        </w:rPr>
        <w:t xml:space="preserve">. Tuo tikslu </w:t>
      </w:r>
      <w:r w:rsidR="00EB4E46" w:rsidRPr="00477F74">
        <w:rPr>
          <w:sz w:val="18"/>
          <w:szCs w:val="18"/>
          <w:lang w:val="lt-LT"/>
        </w:rPr>
        <w:t xml:space="preserve">Sutarties įvykdymo užtikrinime turi būti numatytas </w:t>
      </w:r>
      <w:r w:rsidR="0DCAB060" w:rsidRPr="00477F74">
        <w:rPr>
          <w:sz w:val="18"/>
          <w:szCs w:val="18"/>
          <w:lang w:val="lt-LT"/>
        </w:rPr>
        <w:t xml:space="preserve">besąlyginis </w:t>
      </w:r>
      <w:r w:rsidR="00EB4E46" w:rsidRPr="61F831F7">
        <w:rPr>
          <w:sz w:val="18"/>
          <w:szCs w:val="18"/>
          <w:lang w:val="lt-LT"/>
        </w:rPr>
        <w:t xml:space="preserve">garanto </w:t>
      </w:r>
      <w:r w:rsidR="2E783DC7" w:rsidRPr="61F831F7">
        <w:rPr>
          <w:sz w:val="18"/>
          <w:szCs w:val="18"/>
          <w:lang w:val="lt-LT"/>
        </w:rPr>
        <w:t xml:space="preserve">įsipareigojimas </w:t>
      </w:r>
      <w:r w:rsidR="00EB4E46" w:rsidRPr="61F831F7">
        <w:rPr>
          <w:sz w:val="18"/>
          <w:szCs w:val="18"/>
          <w:lang w:val="lt-LT"/>
        </w:rPr>
        <w:t xml:space="preserve">arba draudiko įsipareigojimas sumokėti </w:t>
      </w:r>
      <w:r w:rsidR="00D93B2C" w:rsidRPr="61F831F7">
        <w:rPr>
          <w:sz w:val="18"/>
          <w:szCs w:val="18"/>
          <w:lang w:val="lt-LT"/>
        </w:rPr>
        <w:t>Pirkėjui</w:t>
      </w:r>
      <w:r w:rsidR="00EB4E46" w:rsidRPr="61F831F7">
        <w:rPr>
          <w:sz w:val="18"/>
          <w:szCs w:val="18"/>
          <w:lang w:val="lt-LT"/>
        </w:rPr>
        <w:t xml:space="preserve"> jo mokėjimo reikalavime nurodytą sumą,</w:t>
      </w:r>
      <w:r w:rsidR="00EB4E46" w:rsidRPr="00477F74">
        <w:rPr>
          <w:sz w:val="18"/>
          <w:szCs w:val="18"/>
          <w:lang w:val="lt-LT"/>
        </w:rPr>
        <w:t xml:space="preserve"> jeigu likus 30</w:t>
      </w:r>
      <w:r w:rsidR="00407CB2" w:rsidRPr="00477F74">
        <w:rPr>
          <w:sz w:val="18"/>
          <w:szCs w:val="18"/>
          <w:lang w:val="lt-LT"/>
        </w:rPr>
        <w:t xml:space="preserve"> (trisdešimt)</w:t>
      </w:r>
      <w:r w:rsidR="00EB4E46" w:rsidRPr="00477F74">
        <w:rPr>
          <w:sz w:val="18"/>
          <w:szCs w:val="18"/>
          <w:lang w:val="lt-LT"/>
        </w:rPr>
        <w:t xml:space="preserve"> dienų iki užtikrinimo galiojimo pabaigos nėra sudarytas </w:t>
      </w:r>
      <w:r w:rsidR="008D2E7C" w:rsidRPr="00477F74">
        <w:rPr>
          <w:sz w:val="18"/>
          <w:szCs w:val="18"/>
          <w:lang w:val="lt-LT"/>
        </w:rPr>
        <w:t>Prekių</w:t>
      </w:r>
      <w:r w:rsidR="004518FC" w:rsidRPr="00477F74">
        <w:rPr>
          <w:sz w:val="18"/>
          <w:szCs w:val="18"/>
          <w:lang w:val="lt-LT"/>
        </w:rPr>
        <w:t xml:space="preserve"> perdavimo-priėmimo</w:t>
      </w:r>
      <w:r w:rsidR="00216BAE" w:rsidRPr="00477F74">
        <w:rPr>
          <w:sz w:val="18"/>
          <w:szCs w:val="18"/>
          <w:lang w:val="lt-LT"/>
        </w:rPr>
        <w:t xml:space="preserve"> akt</w:t>
      </w:r>
      <w:r w:rsidR="00EB4E46" w:rsidRPr="00477F74">
        <w:rPr>
          <w:sz w:val="18"/>
          <w:szCs w:val="18"/>
          <w:lang w:val="lt-LT"/>
        </w:rPr>
        <w:t xml:space="preserve">as, </w:t>
      </w:r>
      <w:r w:rsidR="00D93B2C" w:rsidRPr="00477F74">
        <w:rPr>
          <w:sz w:val="18"/>
          <w:szCs w:val="18"/>
          <w:lang w:val="lt-LT"/>
        </w:rPr>
        <w:t>Tiekėjas</w:t>
      </w:r>
      <w:r w:rsidR="00EB4E46" w:rsidRPr="00477F74">
        <w:rPr>
          <w:sz w:val="18"/>
          <w:szCs w:val="18"/>
          <w:lang w:val="lt-LT"/>
        </w:rPr>
        <w:t xml:space="preserve"> nepratęsė užtikrinimo galiojimo termino ir (arba) nepateikė </w:t>
      </w:r>
      <w:r w:rsidR="00D93B2C" w:rsidRPr="00477F74">
        <w:rPr>
          <w:sz w:val="18"/>
          <w:szCs w:val="18"/>
          <w:lang w:val="lt-LT"/>
        </w:rPr>
        <w:t>Pirkėjui</w:t>
      </w:r>
      <w:r w:rsidR="00EB4E46" w:rsidRPr="00477F74">
        <w:rPr>
          <w:sz w:val="18"/>
          <w:szCs w:val="18"/>
          <w:lang w:val="lt-LT"/>
        </w:rPr>
        <w:t xml:space="preserve"> tą patvirtinančio dokumento likus </w:t>
      </w:r>
      <w:r w:rsidR="00B773F8" w:rsidRPr="00477F74">
        <w:rPr>
          <w:sz w:val="18"/>
          <w:szCs w:val="18"/>
          <w:lang w:val="lt-LT"/>
        </w:rPr>
        <w:t>10</w:t>
      </w:r>
      <w:r w:rsidR="00EB4E46" w:rsidRPr="00477F74">
        <w:rPr>
          <w:sz w:val="18"/>
          <w:szCs w:val="18"/>
          <w:lang w:val="lt-LT"/>
        </w:rPr>
        <w:t xml:space="preserve"> </w:t>
      </w:r>
      <w:r w:rsidR="00407CB2" w:rsidRPr="00477F74">
        <w:rPr>
          <w:sz w:val="18"/>
          <w:szCs w:val="18"/>
          <w:lang w:val="lt-LT"/>
        </w:rPr>
        <w:t>(</w:t>
      </w:r>
      <w:r w:rsidR="00B773F8" w:rsidRPr="00477F74">
        <w:rPr>
          <w:sz w:val="18"/>
          <w:szCs w:val="18"/>
          <w:lang w:val="lt-LT"/>
        </w:rPr>
        <w:t>dešimt</w:t>
      </w:r>
      <w:r w:rsidR="00407CB2" w:rsidRPr="00477F74">
        <w:rPr>
          <w:sz w:val="18"/>
          <w:szCs w:val="18"/>
          <w:lang w:val="lt-LT"/>
        </w:rPr>
        <w:t xml:space="preserve">) </w:t>
      </w:r>
      <w:r w:rsidR="00B773F8" w:rsidRPr="00477F74">
        <w:rPr>
          <w:sz w:val="18"/>
          <w:szCs w:val="18"/>
          <w:lang w:val="lt-LT"/>
        </w:rPr>
        <w:t>darbo</w:t>
      </w:r>
      <w:r w:rsidR="00407CB2" w:rsidRPr="00477F74">
        <w:rPr>
          <w:sz w:val="18"/>
          <w:szCs w:val="18"/>
          <w:lang w:val="lt-LT"/>
        </w:rPr>
        <w:t xml:space="preserve"> </w:t>
      </w:r>
      <w:r w:rsidR="00EB4E46" w:rsidRPr="00477F74">
        <w:rPr>
          <w:sz w:val="18"/>
          <w:szCs w:val="18"/>
          <w:lang w:val="lt-LT"/>
        </w:rPr>
        <w:t>dienų iki užtikrinimo galiojimo pabaigos;</w:t>
      </w:r>
      <w:bookmarkStart w:id="180" w:name="_Toc140598887"/>
      <w:bookmarkEnd w:id="179"/>
    </w:p>
    <w:p w14:paraId="47519F6D" w14:textId="77777777" w:rsidR="00242D10" w:rsidRPr="00477F74" w:rsidRDefault="00242D10" w:rsidP="00242D10">
      <w:pPr>
        <w:pStyle w:val="ListParagraph"/>
        <w:rPr>
          <w:sz w:val="18"/>
          <w:szCs w:val="18"/>
          <w:lang w:val="lt-LT"/>
        </w:rPr>
      </w:pPr>
    </w:p>
    <w:p w14:paraId="276A4E25" w14:textId="7569515F" w:rsidR="00242D10" w:rsidRPr="00477F74" w:rsidRDefault="00443D4A" w:rsidP="61F831F7">
      <w:pPr>
        <w:pStyle w:val="ListParagraph"/>
        <w:widowControl w:val="0"/>
        <w:numPr>
          <w:ilvl w:val="2"/>
          <w:numId w:val="47"/>
        </w:numPr>
        <w:pBdr>
          <w:top w:val="nil"/>
          <w:left w:val="nil"/>
          <w:bottom w:val="nil"/>
          <w:right w:val="nil"/>
          <w:between w:val="nil"/>
        </w:pBdr>
        <w:spacing w:before="96" w:after="96"/>
        <w:ind w:left="0" w:firstLine="0"/>
        <w:rPr>
          <w:b/>
          <w:bCs/>
          <w:sz w:val="18"/>
          <w:szCs w:val="18"/>
          <w:lang w:val="lt-LT"/>
        </w:rPr>
      </w:pPr>
      <w:r w:rsidRPr="61F831F7">
        <w:rPr>
          <w:sz w:val="18"/>
          <w:szCs w:val="18"/>
          <w:lang w:val="lt-LT"/>
        </w:rPr>
        <w:t xml:space="preserve">Sutarties įvykdymo užtikrinime turi būti numatytas </w:t>
      </w:r>
      <w:r w:rsidR="0282E9A0" w:rsidRPr="61F831F7">
        <w:rPr>
          <w:sz w:val="18"/>
          <w:szCs w:val="18"/>
          <w:lang w:val="lt-LT"/>
        </w:rPr>
        <w:t xml:space="preserve">besąlyginis </w:t>
      </w:r>
      <w:r w:rsidRPr="61F831F7">
        <w:rPr>
          <w:sz w:val="18"/>
          <w:szCs w:val="18"/>
          <w:lang w:val="lt-LT"/>
        </w:rPr>
        <w:t>garanto</w:t>
      </w:r>
      <w:r w:rsidR="23292038" w:rsidRPr="61F831F7">
        <w:rPr>
          <w:sz w:val="18"/>
          <w:szCs w:val="18"/>
          <w:lang w:val="lt-LT"/>
        </w:rPr>
        <w:t xml:space="preserve"> įsipareigojimas</w:t>
      </w:r>
      <w:r w:rsidRPr="61F831F7">
        <w:rPr>
          <w:sz w:val="18"/>
          <w:szCs w:val="18"/>
          <w:lang w:val="lt-LT"/>
        </w:rPr>
        <w:t xml:space="preserve"> arba draudiko įsipareigojimas sumokėti </w:t>
      </w:r>
      <w:r w:rsidR="00D93B2C" w:rsidRPr="61F831F7">
        <w:rPr>
          <w:sz w:val="18"/>
          <w:szCs w:val="18"/>
          <w:lang w:val="lt-LT"/>
        </w:rPr>
        <w:t>Pirkėjui</w:t>
      </w:r>
      <w:r w:rsidRPr="61F831F7">
        <w:rPr>
          <w:sz w:val="18"/>
          <w:szCs w:val="18"/>
          <w:lang w:val="lt-LT"/>
        </w:rPr>
        <w:t xml:space="preserve"> jo mokėjimo reikalavime nurodytą sumą tiek kompensuoti </w:t>
      </w:r>
      <w:r w:rsidR="00D93B2C" w:rsidRPr="61F831F7">
        <w:rPr>
          <w:sz w:val="18"/>
          <w:szCs w:val="18"/>
          <w:lang w:val="lt-LT"/>
        </w:rPr>
        <w:t>Pirkėjo</w:t>
      </w:r>
      <w:r w:rsidRPr="61F831F7">
        <w:rPr>
          <w:sz w:val="18"/>
          <w:szCs w:val="18"/>
          <w:lang w:val="lt-LT"/>
        </w:rPr>
        <w:t xml:space="preserve"> jau patirtoms išlaidoms dėl </w:t>
      </w:r>
      <w:r w:rsidR="00D93B2C" w:rsidRPr="61F831F7">
        <w:rPr>
          <w:sz w:val="18"/>
          <w:szCs w:val="18"/>
          <w:lang w:val="lt-LT"/>
        </w:rPr>
        <w:t>Tiekėjo</w:t>
      </w:r>
      <w:r w:rsidRPr="61F831F7">
        <w:rPr>
          <w:sz w:val="18"/>
          <w:szCs w:val="18"/>
          <w:lang w:val="lt-LT"/>
        </w:rPr>
        <w:t xml:space="preserve"> pažeidimų, tiek apmokėti realioms būsimoms </w:t>
      </w:r>
      <w:r w:rsidR="00D93B2C" w:rsidRPr="61F831F7">
        <w:rPr>
          <w:sz w:val="18"/>
          <w:szCs w:val="18"/>
          <w:lang w:val="lt-LT"/>
        </w:rPr>
        <w:t>Pirkėjo</w:t>
      </w:r>
      <w:r w:rsidRPr="61F831F7">
        <w:rPr>
          <w:sz w:val="18"/>
          <w:szCs w:val="18"/>
          <w:lang w:val="lt-LT"/>
        </w:rPr>
        <w:t xml:space="preserve"> išlaidoms</w:t>
      </w:r>
      <w:r w:rsidR="0027677C" w:rsidRPr="61F831F7">
        <w:rPr>
          <w:sz w:val="18"/>
          <w:szCs w:val="18"/>
          <w:lang w:val="lt-LT"/>
        </w:rPr>
        <w:t>;</w:t>
      </w:r>
      <w:bookmarkStart w:id="181" w:name="_Toc140598888"/>
      <w:bookmarkEnd w:id="180"/>
    </w:p>
    <w:p w14:paraId="3444BA4F" w14:textId="77777777" w:rsidR="00242D10" w:rsidRPr="00477F74" w:rsidRDefault="00242D10" w:rsidP="00242D10">
      <w:pPr>
        <w:pStyle w:val="ListParagraph"/>
        <w:rPr>
          <w:sz w:val="18"/>
          <w:szCs w:val="18"/>
          <w:lang w:val="lt-LT"/>
        </w:rPr>
      </w:pPr>
    </w:p>
    <w:p w14:paraId="47E72953" w14:textId="77777777" w:rsidR="00242D10" w:rsidRPr="00477F74" w:rsidRDefault="00443D4A" w:rsidP="00242D10">
      <w:pPr>
        <w:pStyle w:val="ListParagraph"/>
        <w:widowControl w:val="0"/>
        <w:numPr>
          <w:ilvl w:val="2"/>
          <w:numId w:val="47"/>
        </w:numPr>
        <w:pBdr>
          <w:top w:val="nil"/>
          <w:left w:val="nil"/>
          <w:bottom w:val="nil"/>
          <w:right w:val="nil"/>
          <w:between w:val="nil"/>
        </w:pBdr>
        <w:spacing w:before="96" w:after="96"/>
        <w:ind w:left="0" w:firstLine="0"/>
        <w:rPr>
          <w:b/>
          <w:bCs/>
          <w:sz w:val="18"/>
          <w:szCs w:val="18"/>
          <w:lang w:val="lt-LT"/>
        </w:rPr>
      </w:pPr>
      <w:r w:rsidRPr="00477F74">
        <w:rPr>
          <w:sz w:val="18"/>
          <w:szCs w:val="18"/>
          <w:lang w:val="lt-LT"/>
        </w:rPr>
        <w:t>Sutarties įvykdymo užtikrinimo suma gali būti mažinama tik garanto ar draudiko išmokėtomis sumomis</w:t>
      </w:r>
      <w:r w:rsidR="00417DA4" w:rsidRPr="00477F74">
        <w:rPr>
          <w:sz w:val="18"/>
          <w:szCs w:val="18"/>
          <w:lang w:val="lt-LT"/>
        </w:rPr>
        <w:t>;</w:t>
      </w:r>
      <w:bookmarkStart w:id="182" w:name="_Toc140598889"/>
      <w:bookmarkEnd w:id="181"/>
    </w:p>
    <w:p w14:paraId="0A2922DB" w14:textId="77777777" w:rsidR="00242D10" w:rsidRPr="00477F74" w:rsidRDefault="00242D10" w:rsidP="00242D10">
      <w:pPr>
        <w:pStyle w:val="ListParagraph"/>
        <w:rPr>
          <w:sz w:val="18"/>
          <w:szCs w:val="18"/>
          <w:lang w:val="lt-LT"/>
        </w:rPr>
      </w:pPr>
    </w:p>
    <w:p w14:paraId="211461EA" w14:textId="77777777" w:rsidR="00770DCB" w:rsidRPr="00477F74" w:rsidRDefault="00443D4A" w:rsidP="00770DCB">
      <w:pPr>
        <w:pStyle w:val="ListParagraph"/>
        <w:widowControl w:val="0"/>
        <w:numPr>
          <w:ilvl w:val="2"/>
          <w:numId w:val="47"/>
        </w:numPr>
        <w:pBdr>
          <w:top w:val="nil"/>
          <w:left w:val="nil"/>
          <w:bottom w:val="nil"/>
          <w:right w:val="nil"/>
          <w:between w:val="nil"/>
        </w:pBdr>
        <w:spacing w:before="96" w:after="96"/>
        <w:ind w:left="0" w:firstLine="0"/>
        <w:rPr>
          <w:b/>
          <w:bCs/>
          <w:sz w:val="18"/>
          <w:szCs w:val="18"/>
          <w:lang w:val="lt-LT"/>
        </w:rPr>
      </w:pPr>
      <w:r w:rsidRPr="00477F74">
        <w:rPr>
          <w:sz w:val="18"/>
          <w:szCs w:val="18"/>
          <w:lang w:val="lt-LT"/>
        </w:rPr>
        <w:t xml:space="preserve">Turi būti numatyta, kad </w:t>
      </w:r>
      <w:r w:rsidR="00D93B2C" w:rsidRPr="00477F74">
        <w:rPr>
          <w:sz w:val="18"/>
          <w:szCs w:val="18"/>
          <w:lang w:val="lt-LT"/>
        </w:rPr>
        <w:t>Pirkėjas</w:t>
      </w:r>
      <w:r w:rsidRPr="00477F74">
        <w:rPr>
          <w:sz w:val="18"/>
          <w:szCs w:val="18"/>
          <w:lang w:val="lt-LT"/>
        </w:rPr>
        <w:t xml:space="preserve"> gali pateikti garantui arba draudikui mokėjimo reikalavimą ir jį teikiančio asmens </w:t>
      </w:r>
      <w:r w:rsidRPr="00477F74">
        <w:rPr>
          <w:sz w:val="18"/>
          <w:szCs w:val="18"/>
          <w:lang w:val="lt-LT"/>
        </w:rPr>
        <w:lastRenderedPageBreak/>
        <w:t>įgaliojimus įrodančius dokumentus elektroniniu būdu, aiškiai aprašytu Sutarties įvykdymo užtikrinime</w:t>
      </w:r>
      <w:r w:rsidR="00417DA4" w:rsidRPr="00477F74">
        <w:rPr>
          <w:sz w:val="18"/>
          <w:szCs w:val="18"/>
          <w:lang w:val="lt-LT"/>
        </w:rPr>
        <w:t>;</w:t>
      </w:r>
      <w:bookmarkStart w:id="183" w:name="_Toc140598890"/>
      <w:bookmarkEnd w:id="182"/>
    </w:p>
    <w:p w14:paraId="25FD14F8" w14:textId="77777777" w:rsidR="00770DCB" w:rsidRPr="00477F74" w:rsidRDefault="00770DCB" w:rsidP="00770DCB">
      <w:pPr>
        <w:pStyle w:val="ListParagraph"/>
        <w:rPr>
          <w:sz w:val="18"/>
          <w:szCs w:val="18"/>
          <w:lang w:val="lt-LT"/>
        </w:rPr>
      </w:pPr>
    </w:p>
    <w:p w14:paraId="54DE5C7A" w14:textId="77777777" w:rsidR="00770DCB" w:rsidRPr="00477F74" w:rsidRDefault="00443D4A" w:rsidP="00770DCB">
      <w:pPr>
        <w:pStyle w:val="ListParagraph"/>
        <w:widowControl w:val="0"/>
        <w:numPr>
          <w:ilvl w:val="2"/>
          <w:numId w:val="47"/>
        </w:numPr>
        <w:pBdr>
          <w:top w:val="nil"/>
          <w:left w:val="nil"/>
          <w:bottom w:val="nil"/>
          <w:right w:val="nil"/>
          <w:between w:val="nil"/>
        </w:pBdr>
        <w:spacing w:before="96" w:after="96"/>
        <w:ind w:left="0" w:firstLine="0"/>
        <w:rPr>
          <w:b/>
          <w:bCs/>
          <w:sz w:val="18"/>
          <w:szCs w:val="18"/>
          <w:lang w:val="lt-LT"/>
        </w:rPr>
      </w:pPr>
      <w:r w:rsidRPr="00477F74">
        <w:rPr>
          <w:sz w:val="18"/>
          <w:szCs w:val="18"/>
          <w:lang w:val="lt-LT"/>
        </w:rPr>
        <w:t xml:space="preserve">Turi būti numatyta, kad </w:t>
      </w:r>
      <w:r w:rsidR="00D93B2C" w:rsidRPr="00477F74">
        <w:rPr>
          <w:sz w:val="18"/>
          <w:szCs w:val="18"/>
          <w:lang w:val="lt-LT"/>
        </w:rPr>
        <w:t>Pirkėjas</w:t>
      </w:r>
      <w:r w:rsidRPr="00477F74">
        <w:rPr>
          <w:sz w:val="18"/>
          <w:szCs w:val="18"/>
          <w:lang w:val="lt-LT"/>
        </w:rPr>
        <w:t xml:space="preserve"> gali pateikti garantui arba draudikui mokėjimo reikalavimą ir kitus dokumentus tokia kalba, kokia yra išduotas </w:t>
      </w:r>
      <w:r w:rsidR="00BE77D4" w:rsidRPr="00477F74">
        <w:rPr>
          <w:sz w:val="18"/>
          <w:szCs w:val="18"/>
          <w:lang w:val="lt-LT"/>
        </w:rPr>
        <w:t>S</w:t>
      </w:r>
      <w:r w:rsidRPr="00477F74">
        <w:rPr>
          <w:sz w:val="18"/>
          <w:szCs w:val="18"/>
          <w:lang w:val="lt-LT"/>
        </w:rPr>
        <w:t>utarties įvykdymo užtikrinimas</w:t>
      </w:r>
      <w:r w:rsidR="00417DA4" w:rsidRPr="00477F74">
        <w:rPr>
          <w:sz w:val="18"/>
          <w:szCs w:val="18"/>
          <w:lang w:val="lt-LT"/>
        </w:rPr>
        <w:t>;</w:t>
      </w:r>
      <w:bookmarkStart w:id="184" w:name="_Toc140598891"/>
      <w:bookmarkEnd w:id="183"/>
    </w:p>
    <w:p w14:paraId="718E89BC" w14:textId="77777777" w:rsidR="00770DCB" w:rsidRPr="00477F74" w:rsidRDefault="00770DCB" w:rsidP="00770DCB">
      <w:pPr>
        <w:pStyle w:val="ListParagraph"/>
        <w:rPr>
          <w:sz w:val="18"/>
          <w:szCs w:val="18"/>
          <w:lang w:val="lt-LT"/>
        </w:rPr>
      </w:pPr>
    </w:p>
    <w:p w14:paraId="67DDEEEF" w14:textId="77777777" w:rsidR="00770DCB" w:rsidRPr="00477F74" w:rsidRDefault="00443D4A" w:rsidP="00770DCB">
      <w:pPr>
        <w:pStyle w:val="ListParagraph"/>
        <w:widowControl w:val="0"/>
        <w:numPr>
          <w:ilvl w:val="2"/>
          <w:numId w:val="47"/>
        </w:numPr>
        <w:pBdr>
          <w:top w:val="nil"/>
          <w:left w:val="nil"/>
          <w:bottom w:val="nil"/>
          <w:right w:val="nil"/>
          <w:between w:val="nil"/>
        </w:pBdr>
        <w:spacing w:before="96" w:after="96"/>
        <w:ind w:left="0" w:firstLine="0"/>
        <w:rPr>
          <w:b/>
          <w:bCs/>
          <w:sz w:val="18"/>
          <w:szCs w:val="18"/>
          <w:lang w:val="lt-LT"/>
        </w:rPr>
      </w:pPr>
      <w:r w:rsidRPr="00477F74">
        <w:rPr>
          <w:sz w:val="18"/>
          <w:szCs w:val="18"/>
          <w:lang w:val="lt-LT"/>
        </w:rPr>
        <w:t>Turi būti numatyta, kad Sutarties įvykdymo užtikrinimui turi būti taikomi Lietuvos Respublikos įstatymai</w:t>
      </w:r>
      <w:r w:rsidR="00417DA4" w:rsidRPr="00477F74">
        <w:rPr>
          <w:sz w:val="18"/>
          <w:szCs w:val="18"/>
          <w:lang w:val="lt-LT"/>
        </w:rPr>
        <w:t xml:space="preserve">, banko </w:t>
      </w:r>
      <w:r w:rsidR="00B46AF2" w:rsidRPr="00477F74">
        <w:rPr>
          <w:sz w:val="18"/>
          <w:szCs w:val="18"/>
          <w:lang w:val="lt-LT"/>
        </w:rPr>
        <w:t>pateiktam</w:t>
      </w:r>
      <w:r w:rsidR="00CA4382" w:rsidRPr="00477F74">
        <w:rPr>
          <w:sz w:val="18"/>
          <w:szCs w:val="18"/>
          <w:lang w:val="lt-LT"/>
        </w:rPr>
        <w:t xml:space="preserve"> užtikrinimui </w:t>
      </w:r>
      <w:r w:rsidR="00B46AF2" w:rsidRPr="00477F74">
        <w:rPr>
          <w:sz w:val="18"/>
          <w:szCs w:val="18"/>
          <w:lang w:val="lt-LT"/>
        </w:rPr>
        <w:t xml:space="preserve">– </w:t>
      </w:r>
      <w:r w:rsidR="00CA4382" w:rsidRPr="00477F74">
        <w:rPr>
          <w:sz w:val="18"/>
          <w:szCs w:val="18"/>
          <w:lang w:val="lt-LT"/>
        </w:rPr>
        <w:t>Lietuvos Respublikos įstatymai</w:t>
      </w:r>
      <w:r w:rsidRPr="00477F74">
        <w:rPr>
          <w:sz w:val="18"/>
          <w:szCs w:val="18"/>
          <w:lang w:val="lt-LT"/>
        </w:rPr>
        <w:t xml:space="preserve"> arba Bendrosios garantijų pagal pirmą pareikalavimą taisyklės (</w:t>
      </w:r>
      <w:proofErr w:type="spellStart"/>
      <w:r w:rsidRPr="00477F74">
        <w:rPr>
          <w:sz w:val="18"/>
          <w:szCs w:val="18"/>
          <w:lang w:val="lt-LT"/>
        </w:rPr>
        <w:t>Uniform</w:t>
      </w:r>
      <w:proofErr w:type="spellEnd"/>
      <w:r w:rsidRPr="00477F74">
        <w:rPr>
          <w:sz w:val="18"/>
          <w:szCs w:val="18"/>
          <w:lang w:val="lt-LT"/>
        </w:rPr>
        <w:t xml:space="preserve"> </w:t>
      </w:r>
      <w:proofErr w:type="spellStart"/>
      <w:r w:rsidRPr="00477F74">
        <w:rPr>
          <w:sz w:val="18"/>
          <w:szCs w:val="18"/>
          <w:lang w:val="lt-LT"/>
        </w:rPr>
        <w:t>Rules</w:t>
      </w:r>
      <w:proofErr w:type="spellEnd"/>
      <w:r w:rsidRPr="00477F74">
        <w:rPr>
          <w:sz w:val="18"/>
          <w:szCs w:val="18"/>
          <w:lang w:val="lt-LT"/>
        </w:rPr>
        <w:t xml:space="preserve"> </w:t>
      </w:r>
      <w:proofErr w:type="spellStart"/>
      <w:r w:rsidRPr="00477F74">
        <w:rPr>
          <w:sz w:val="18"/>
          <w:szCs w:val="18"/>
          <w:lang w:val="lt-LT"/>
        </w:rPr>
        <w:t>for</w:t>
      </w:r>
      <w:proofErr w:type="spellEnd"/>
      <w:r w:rsidRPr="00477F74">
        <w:rPr>
          <w:sz w:val="18"/>
          <w:szCs w:val="18"/>
          <w:lang w:val="lt-LT"/>
        </w:rPr>
        <w:t xml:space="preserve"> </w:t>
      </w:r>
      <w:proofErr w:type="spellStart"/>
      <w:r w:rsidRPr="00477F74">
        <w:rPr>
          <w:sz w:val="18"/>
          <w:szCs w:val="18"/>
          <w:lang w:val="lt-LT"/>
        </w:rPr>
        <w:t>Demand</w:t>
      </w:r>
      <w:proofErr w:type="spellEnd"/>
      <w:r w:rsidRPr="00477F74">
        <w:rPr>
          <w:sz w:val="18"/>
          <w:szCs w:val="18"/>
          <w:lang w:val="lt-LT"/>
        </w:rPr>
        <w:t xml:space="preserve"> </w:t>
      </w:r>
      <w:proofErr w:type="spellStart"/>
      <w:r w:rsidRPr="00477F74">
        <w:rPr>
          <w:sz w:val="18"/>
          <w:szCs w:val="18"/>
          <w:lang w:val="lt-LT"/>
        </w:rPr>
        <w:t>Guarantees</w:t>
      </w:r>
      <w:proofErr w:type="spellEnd"/>
      <w:r w:rsidRPr="00477F74">
        <w:rPr>
          <w:sz w:val="18"/>
          <w:szCs w:val="18"/>
          <w:lang w:val="lt-LT"/>
        </w:rPr>
        <w:t xml:space="preserve">, URDG, ICC </w:t>
      </w:r>
      <w:proofErr w:type="spellStart"/>
      <w:r w:rsidRPr="00477F74">
        <w:rPr>
          <w:sz w:val="18"/>
          <w:szCs w:val="18"/>
          <w:lang w:val="lt-LT"/>
        </w:rPr>
        <w:t>Publication</w:t>
      </w:r>
      <w:proofErr w:type="spellEnd"/>
      <w:r w:rsidRPr="00477F74">
        <w:rPr>
          <w:sz w:val="18"/>
          <w:szCs w:val="18"/>
          <w:lang w:val="lt-LT"/>
        </w:rPr>
        <w:t xml:space="preserve"> </w:t>
      </w:r>
      <w:proofErr w:type="spellStart"/>
      <w:r w:rsidRPr="00477F74">
        <w:rPr>
          <w:sz w:val="18"/>
          <w:szCs w:val="18"/>
          <w:lang w:val="lt-LT"/>
        </w:rPr>
        <w:t>No</w:t>
      </w:r>
      <w:proofErr w:type="spellEnd"/>
      <w:r w:rsidRPr="00477F74">
        <w:rPr>
          <w:sz w:val="18"/>
          <w:szCs w:val="18"/>
          <w:lang w:val="lt-LT"/>
        </w:rPr>
        <w:t>. 758, 2010 m. redakcija)</w:t>
      </w:r>
      <w:r w:rsidR="00B46AF2" w:rsidRPr="00477F74">
        <w:rPr>
          <w:sz w:val="18"/>
          <w:szCs w:val="18"/>
          <w:lang w:val="lt-LT"/>
        </w:rPr>
        <w:t>;</w:t>
      </w:r>
      <w:r w:rsidRPr="00477F74">
        <w:rPr>
          <w:sz w:val="18"/>
          <w:szCs w:val="18"/>
          <w:lang w:val="lt-LT"/>
        </w:rPr>
        <w:t xml:space="preserve"> </w:t>
      </w:r>
      <w:bookmarkStart w:id="185" w:name="_Toc140598892"/>
      <w:bookmarkEnd w:id="184"/>
    </w:p>
    <w:p w14:paraId="48243DBC" w14:textId="77777777" w:rsidR="00770DCB" w:rsidRPr="00477F74" w:rsidRDefault="00770DCB" w:rsidP="00770DCB">
      <w:pPr>
        <w:pStyle w:val="ListParagraph"/>
        <w:rPr>
          <w:sz w:val="18"/>
          <w:szCs w:val="18"/>
          <w:lang w:val="lt-LT"/>
        </w:rPr>
      </w:pPr>
    </w:p>
    <w:p w14:paraId="48418CC6" w14:textId="76A9B6FD" w:rsidR="00443D4A" w:rsidRPr="00477F74" w:rsidRDefault="00443D4A" w:rsidP="00770DCB">
      <w:pPr>
        <w:pStyle w:val="ListParagraph"/>
        <w:widowControl w:val="0"/>
        <w:numPr>
          <w:ilvl w:val="2"/>
          <w:numId w:val="47"/>
        </w:numPr>
        <w:pBdr>
          <w:top w:val="nil"/>
          <w:left w:val="nil"/>
          <w:bottom w:val="nil"/>
          <w:right w:val="nil"/>
          <w:between w:val="nil"/>
        </w:pBdr>
        <w:spacing w:before="96" w:after="96"/>
        <w:ind w:left="0" w:firstLine="0"/>
        <w:rPr>
          <w:b/>
          <w:bCs/>
          <w:sz w:val="18"/>
          <w:szCs w:val="18"/>
          <w:lang w:val="lt-LT"/>
        </w:rPr>
      </w:pPr>
      <w:r w:rsidRPr="00477F74">
        <w:rPr>
          <w:sz w:val="18"/>
          <w:szCs w:val="18"/>
          <w:lang w:val="lt-LT"/>
        </w:rPr>
        <w:t xml:space="preserve">Turi būti numatyta, kad bet kokius ginčus tarp garanto ar draudiko ir </w:t>
      </w:r>
      <w:r w:rsidR="00D93B2C" w:rsidRPr="00477F74">
        <w:rPr>
          <w:sz w:val="18"/>
          <w:szCs w:val="18"/>
          <w:lang w:val="lt-LT"/>
        </w:rPr>
        <w:t>Pirkėjo</w:t>
      </w:r>
      <w:r w:rsidRPr="00477F74">
        <w:rPr>
          <w:sz w:val="18"/>
          <w:szCs w:val="18"/>
          <w:lang w:val="lt-LT"/>
        </w:rPr>
        <w:t>, susijusius su Sutarties įvykdymo užtikrinimu, spręs Lietuvos Respublikos teismai.</w:t>
      </w:r>
      <w:bookmarkEnd w:id="185"/>
    </w:p>
    <w:p w14:paraId="000002AC" w14:textId="415C531C" w:rsidR="00133358" w:rsidRPr="00477F74" w:rsidRDefault="00D96720" w:rsidP="000E4B38">
      <w:pPr>
        <w:widowControl w:val="0"/>
        <w:numPr>
          <w:ilvl w:val="1"/>
          <w:numId w:val="47"/>
        </w:numPr>
        <w:pBdr>
          <w:top w:val="nil"/>
          <w:left w:val="nil"/>
          <w:bottom w:val="nil"/>
          <w:right w:val="nil"/>
          <w:between w:val="nil"/>
        </w:pBdr>
        <w:spacing w:before="96" w:after="96"/>
        <w:ind w:left="0" w:firstLine="0"/>
      </w:pPr>
      <w:bookmarkStart w:id="186" w:name="_2b6jogx" w:colFirst="0" w:colLast="0"/>
      <w:bookmarkEnd w:id="186"/>
      <w:r w:rsidRPr="00477F74">
        <w:t>Jeigu</w:t>
      </w:r>
      <w:r w:rsidR="006B7EDE" w:rsidRPr="00477F74">
        <w:t xml:space="preserve"> paaiškėja, kad Sutarties įvykdymo užtikrinimą išdavęs asmuo tapo nemokus, neįvykd</w:t>
      </w:r>
      <w:r w:rsidR="006B1F51" w:rsidRPr="00477F74">
        <w:t>o</w:t>
      </w:r>
      <w:r w:rsidR="006B7EDE" w:rsidRPr="00477F74">
        <w:t xml:space="preserve"> įsipareigojimų </w:t>
      </w:r>
      <w:r w:rsidR="00D93B2C" w:rsidRPr="00477F74">
        <w:t>Pirkėjui</w:t>
      </w:r>
      <w:r w:rsidR="006B7EDE" w:rsidRPr="00477F74">
        <w:t xml:space="preserve"> arba kitiems ūkio subjektams, ar netinkamai juos vykd</w:t>
      </w:r>
      <w:r w:rsidR="006B1F51" w:rsidRPr="00477F74">
        <w:t>o</w:t>
      </w:r>
      <w:r w:rsidR="006B7EDE" w:rsidRPr="00477F74">
        <w:t xml:space="preserve">, </w:t>
      </w:r>
      <w:r w:rsidR="00D93B2C" w:rsidRPr="00477F74">
        <w:t>Tiekėjas</w:t>
      </w:r>
      <w:r w:rsidR="006B7EDE" w:rsidRPr="00477F74">
        <w:t xml:space="preserve"> privalo nedelsdamas, bet ne vėliau nei per </w:t>
      </w:r>
      <w:r w:rsidR="004C3FCC" w:rsidRPr="00477F74">
        <w:t>10</w:t>
      </w:r>
      <w:r w:rsidR="006B7EDE" w:rsidRPr="00477F74">
        <w:t xml:space="preserve"> </w:t>
      </w:r>
      <w:r w:rsidR="00AB78AE" w:rsidRPr="00477F74">
        <w:t>(dešimt) darbo</w:t>
      </w:r>
      <w:r w:rsidR="00950015" w:rsidRPr="00477F74">
        <w:t xml:space="preserve"> </w:t>
      </w:r>
      <w:r w:rsidR="006B7EDE" w:rsidRPr="00477F74">
        <w:t xml:space="preserve">dienų nuo </w:t>
      </w:r>
      <w:r w:rsidR="00D93B2C" w:rsidRPr="00477F74">
        <w:t>Pirkėjo</w:t>
      </w:r>
      <w:r w:rsidR="006B7EDE" w:rsidRPr="00477F74">
        <w:t xml:space="preserve"> reikalavimo, pateikti </w:t>
      </w:r>
      <w:r w:rsidR="00D93B2C" w:rsidRPr="00477F74">
        <w:t>Pirkėjui</w:t>
      </w:r>
      <w:r w:rsidR="006B7EDE" w:rsidRPr="00477F74">
        <w:t xml:space="preserve"> naują Sutarties įvykdymo užtikrinimą, atitinkantį šiame straipsnyje nurodytas sąlygas. Iki tol </w:t>
      </w:r>
      <w:r w:rsidR="00D93B2C" w:rsidRPr="00477F74">
        <w:t>Pirkėjas</w:t>
      </w:r>
      <w:r w:rsidR="006B7EDE" w:rsidRPr="00477F74">
        <w:t xml:space="preserve"> turi teisę sustabdyti mokėjimus </w:t>
      </w:r>
      <w:r w:rsidR="00D93B2C" w:rsidRPr="00477F74">
        <w:t>Tiekėjui</w:t>
      </w:r>
      <w:r w:rsidR="006B7EDE" w:rsidRPr="00477F74">
        <w:t xml:space="preserve"> pagal Sutartį, neviršijančius Sutarties įvykdymo užtikrinimo sumos.</w:t>
      </w:r>
    </w:p>
    <w:p w14:paraId="000002AD" w14:textId="3988DF47" w:rsidR="00133358" w:rsidRPr="00477F74" w:rsidRDefault="00D93B2C" w:rsidP="000E4B38">
      <w:pPr>
        <w:widowControl w:val="0"/>
        <w:numPr>
          <w:ilvl w:val="1"/>
          <w:numId w:val="47"/>
        </w:numPr>
        <w:pBdr>
          <w:top w:val="nil"/>
          <w:left w:val="nil"/>
          <w:bottom w:val="nil"/>
          <w:right w:val="nil"/>
          <w:between w:val="nil"/>
        </w:pBdr>
        <w:spacing w:before="96" w:after="96"/>
        <w:ind w:left="0" w:firstLine="0"/>
      </w:pPr>
      <w:r w:rsidRPr="00477F74">
        <w:t>Pirkėjas</w:t>
      </w:r>
      <w:r w:rsidR="006B7EDE" w:rsidRPr="00477F74">
        <w:t xml:space="preserve"> turi teisę pateikti mokėjimo reikalavimą asmeniui, išdavusiam Sutarties įvykdymo užtikrinimą, dėl sumų, kurias jis turi teisę gauti pagal Sutartį, jeigu:</w:t>
      </w:r>
    </w:p>
    <w:p w14:paraId="000002AE" w14:textId="0DED31AA" w:rsidR="00133358" w:rsidRPr="00477F74" w:rsidRDefault="00D93B2C" w:rsidP="000E4B38">
      <w:pPr>
        <w:widowControl w:val="0"/>
        <w:numPr>
          <w:ilvl w:val="2"/>
          <w:numId w:val="47"/>
        </w:numPr>
        <w:pBdr>
          <w:top w:val="nil"/>
          <w:left w:val="nil"/>
          <w:bottom w:val="nil"/>
          <w:right w:val="nil"/>
          <w:between w:val="nil"/>
        </w:pBdr>
        <w:spacing w:before="96" w:after="96"/>
        <w:ind w:left="0" w:firstLine="0"/>
      </w:pPr>
      <w:bookmarkStart w:id="187" w:name="_Ref88919619"/>
      <w:r w:rsidRPr="00477F74">
        <w:t>Pirkėjas</w:t>
      </w:r>
      <w:r w:rsidR="006B7EDE" w:rsidRPr="00477F74">
        <w:t xml:space="preserve"> pagal</w:t>
      </w:r>
      <w:r w:rsidR="005D0DEF" w:rsidRPr="00477F74">
        <w:t xml:space="preserve"> 10.3.1</w:t>
      </w:r>
      <w:r w:rsidR="00801F58" w:rsidRPr="00477F74">
        <w:t>1</w:t>
      </w:r>
      <w:r w:rsidR="006B7EDE" w:rsidRPr="00477F74">
        <w:t xml:space="preserve"> punktą laiku negauna Sutarties įvykdymo užtikrinimo pratęsimą patvirtinančio dokumento. Tokiu atveju </w:t>
      </w:r>
      <w:r w:rsidRPr="00477F74">
        <w:t>Pirkėjas</w:t>
      </w:r>
      <w:r w:rsidR="006B7EDE" w:rsidRPr="00477F74">
        <w:t xml:space="preserve"> turi teisę pareikalauti sumokėti visą neišmokėtą Sutarties įvykdymo užtikrinimo sumą, kad ją pasiliktų kaip </w:t>
      </w:r>
      <w:r w:rsidRPr="00477F74">
        <w:t>Tiekėjo</w:t>
      </w:r>
      <w:r w:rsidR="006B7EDE" w:rsidRPr="00477F74">
        <w:t xml:space="preserve"> sutartinių įsipareigojimų įvykdymo užtikrinimą</w:t>
      </w:r>
      <w:r w:rsidR="00A11A5B" w:rsidRPr="00477F74">
        <w:t xml:space="preserve"> (užstatą)</w:t>
      </w:r>
      <w:r w:rsidR="006B7EDE" w:rsidRPr="00477F74">
        <w:t xml:space="preserve"> ir ja pasinaudotų, jeigu </w:t>
      </w:r>
      <w:r w:rsidRPr="00477F74">
        <w:t>Tiekėjas</w:t>
      </w:r>
      <w:r w:rsidR="006B7EDE" w:rsidRPr="00477F74">
        <w:t xml:space="preserve"> tinkamai nevykdo savo sutartinių įsipareigojimų, kaip numatyta</w:t>
      </w:r>
      <w:r w:rsidR="001228F9" w:rsidRPr="00477F74">
        <w:t xml:space="preserve"> 10.</w:t>
      </w:r>
      <w:r w:rsidR="00BB1C21" w:rsidRPr="00477F74">
        <w:t>5.2-10.5.4</w:t>
      </w:r>
      <w:r w:rsidR="006B7EDE" w:rsidRPr="00477F74">
        <w:t xml:space="preserve"> </w:t>
      </w:r>
      <w:r w:rsidR="000A277B" w:rsidRPr="00477F74">
        <w:t xml:space="preserve"> </w:t>
      </w:r>
      <w:r w:rsidR="006B7EDE" w:rsidRPr="00477F74">
        <w:t>punktuose;</w:t>
      </w:r>
      <w:bookmarkEnd w:id="187"/>
    </w:p>
    <w:p w14:paraId="000002AF" w14:textId="4EBC4701" w:rsidR="00133358" w:rsidRPr="00477F74" w:rsidRDefault="00D93B2C" w:rsidP="000E4B38">
      <w:pPr>
        <w:widowControl w:val="0"/>
        <w:numPr>
          <w:ilvl w:val="2"/>
          <w:numId w:val="47"/>
        </w:numPr>
        <w:pBdr>
          <w:top w:val="nil"/>
          <w:left w:val="nil"/>
          <w:bottom w:val="nil"/>
          <w:right w:val="nil"/>
          <w:between w:val="nil"/>
        </w:pBdr>
        <w:spacing w:before="96" w:after="96"/>
        <w:ind w:left="0" w:firstLine="0"/>
      </w:pPr>
      <w:bookmarkStart w:id="188" w:name="_3abhhcj"/>
      <w:bookmarkStart w:id="189" w:name="_Ref88653652"/>
      <w:bookmarkEnd w:id="188"/>
      <w:r w:rsidRPr="00477F74">
        <w:t>Tiekėjas</w:t>
      </w:r>
      <w:r w:rsidR="006B7EDE" w:rsidRPr="00477F74">
        <w:t xml:space="preserve"> nesumoka sumos, kurią privalo sumokėti </w:t>
      </w:r>
      <w:r w:rsidRPr="00477F74">
        <w:t>Pirkėjui</w:t>
      </w:r>
      <w:r w:rsidR="006B7EDE" w:rsidRPr="00477F74">
        <w:t xml:space="preserve"> pagal Sutartį, įskaitant netesybas už </w:t>
      </w:r>
      <w:r w:rsidR="008D2E7C" w:rsidRPr="00477F74">
        <w:t xml:space="preserve">Prekių pristatymo </w:t>
      </w:r>
      <w:r w:rsidR="006B7EDE" w:rsidRPr="00477F74">
        <w:t>vėlavimą, per 30</w:t>
      </w:r>
      <w:r w:rsidR="00C51B81" w:rsidRPr="00477F74">
        <w:t xml:space="preserve"> (trisdešimt)</w:t>
      </w:r>
      <w:r w:rsidR="006B7EDE" w:rsidRPr="00477F74">
        <w:t xml:space="preserve"> dienų po </w:t>
      </w:r>
      <w:r w:rsidRPr="00477F74">
        <w:t>Pirkėjo</w:t>
      </w:r>
      <w:r w:rsidR="006B7EDE" w:rsidRPr="00477F74">
        <w:t xml:space="preserve"> rašytinio reikalavimo gavimo. Tokiu atveju </w:t>
      </w:r>
      <w:r w:rsidRPr="00477F74">
        <w:t>Pirkėjas</w:t>
      </w:r>
      <w:r w:rsidR="006B7EDE" w:rsidRPr="00477F74">
        <w:t xml:space="preserve"> turi teisę pareikalauti sumokėti jam </w:t>
      </w:r>
      <w:r w:rsidRPr="00477F74">
        <w:t>Tiekėjo</w:t>
      </w:r>
      <w:r w:rsidR="006B7EDE" w:rsidRPr="00477F74">
        <w:t xml:space="preserve"> nesumokėtą sumą;</w:t>
      </w:r>
      <w:bookmarkEnd w:id="189"/>
    </w:p>
    <w:p w14:paraId="000002B0" w14:textId="38C449D8" w:rsidR="00133358" w:rsidRPr="00477F74" w:rsidRDefault="00D93B2C" w:rsidP="000E4B38">
      <w:pPr>
        <w:widowControl w:val="0"/>
        <w:numPr>
          <w:ilvl w:val="2"/>
          <w:numId w:val="47"/>
        </w:numPr>
        <w:pBdr>
          <w:top w:val="nil"/>
          <w:left w:val="nil"/>
          <w:bottom w:val="nil"/>
          <w:right w:val="nil"/>
          <w:between w:val="nil"/>
        </w:pBdr>
        <w:spacing w:before="96" w:after="96"/>
        <w:ind w:left="0" w:firstLine="0"/>
      </w:pPr>
      <w:r w:rsidRPr="00477F74">
        <w:t>Tiekėjas</w:t>
      </w:r>
      <w:r w:rsidR="006B7EDE" w:rsidRPr="00477F74">
        <w:t xml:space="preserve"> neįvykdo kitų sutartinių įsipareigojimų</w:t>
      </w:r>
      <w:r w:rsidR="00442C54" w:rsidRPr="00477F74">
        <w:t>, nei nurodytieji</w:t>
      </w:r>
      <w:r w:rsidR="003E4BCD" w:rsidRPr="00477F74">
        <w:t xml:space="preserve"> 10.3.11</w:t>
      </w:r>
      <w:r w:rsidR="00442C54" w:rsidRPr="00477F74">
        <w:t xml:space="preserve"> </w:t>
      </w:r>
      <w:r w:rsidR="001527DD" w:rsidRPr="00477F74">
        <w:t xml:space="preserve">ir </w:t>
      </w:r>
      <w:r w:rsidR="00B727A7" w:rsidRPr="00477F74">
        <w:t>10.5.2</w:t>
      </w:r>
      <w:r w:rsidR="001527DD" w:rsidRPr="00477F74">
        <w:t xml:space="preserve"> punkte,</w:t>
      </w:r>
      <w:r w:rsidR="006B7EDE" w:rsidRPr="00477F74">
        <w:t xml:space="preserve"> per 30 </w:t>
      </w:r>
      <w:r w:rsidR="00C51B81" w:rsidRPr="00477F74">
        <w:t xml:space="preserve">(trisdešimt) </w:t>
      </w:r>
      <w:r w:rsidR="006B7EDE" w:rsidRPr="00477F74">
        <w:t xml:space="preserve">dienų po </w:t>
      </w:r>
      <w:r w:rsidRPr="00477F74">
        <w:t>Pirkėjo</w:t>
      </w:r>
      <w:r w:rsidR="006B7EDE" w:rsidRPr="00477F74">
        <w:t xml:space="preserve"> rašytinio reikalavimo gavimo. Tokiu atveju </w:t>
      </w:r>
      <w:r w:rsidRPr="00477F74">
        <w:t>Pirkėjas</w:t>
      </w:r>
      <w:r w:rsidR="006B7EDE" w:rsidRPr="00477F74">
        <w:t xml:space="preserve"> turi teisę pareikalauti sumokėti </w:t>
      </w:r>
      <w:r w:rsidR="001122FA" w:rsidRPr="00477F74">
        <w:t xml:space="preserve">tokią </w:t>
      </w:r>
      <w:r w:rsidR="006B7EDE" w:rsidRPr="00477F74">
        <w:t>Sutarties įvykdymo užtikrinimo sumą</w:t>
      </w:r>
      <w:r w:rsidR="001122FA" w:rsidRPr="00477F74">
        <w:t xml:space="preserve">, kokia yra reikalinga </w:t>
      </w:r>
      <w:r w:rsidRPr="00477F74">
        <w:t>Pirkėjui</w:t>
      </w:r>
      <w:r w:rsidR="006B7EDE" w:rsidRPr="00477F74">
        <w:t xml:space="preserve"> tam, kad </w:t>
      </w:r>
      <w:r w:rsidRPr="00477F74">
        <w:t>Pirkėjas</w:t>
      </w:r>
      <w:r w:rsidR="007008EA" w:rsidRPr="00477F74">
        <w:t xml:space="preserve"> </w:t>
      </w:r>
      <w:r w:rsidR="006B7EDE" w:rsidRPr="00477F74">
        <w:t xml:space="preserve">už </w:t>
      </w:r>
      <w:r w:rsidR="00EA40AE" w:rsidRPr="00477F74">
        <w:t>Tiekėją</w:t>
      </w:r>
      <w:r w:rsidR="006B7EDE" w:rsidRPr="00477F74">
        <w:t xml:space="preserve"> įvykdytų jo neįvykdytus sutartinius įsipareigojimus; </w:t>
      </w:r>
    </w:p>
    <w:p w14:paraId="000002B1" w14:textId="4902805A" w:rsidR="00133358" w:rsidRPr="00477F74" w:rsidRDefault="006B7EDE" w:rsidP="000E4B38">
      <w:pPr>
        <w:widowControl w:val="0"/>
        <w:numPr>
          <w:ilvl w:val="2"/>
          <w:numId w:val="47"/>
        </w:numPr>
        <w:pBdr>
          <w:top w:val="nil"/>
          <w:left w:val="nil"/>
          <w:bottom w:val="nil"/>
          <w:right w:val="nil"/>
          <w:between w:val="nil"/>
        </w:pBdr>
        <w:spacing w:before="96" w:after="96"/>
        <w:ind w:left="0" w:firstLine="0"/>
      </w:pPr>
      <w:bookmarkStart w:id="190" w:name="_1pgrrkc"/>
      <w:bookmarkStart w:id="191" w:name="_Ref88653662"/>
      <w:bookmarkEnd w:id="190"/>
      <w:r w:rsidRPr="00477F74">
        <w:t xml:space="preserve">atsiranda </w:t>
      </w:r>
      <w:r w:rsidR="008B7E72" w:rsidRPr="00477F74">
        <w:t xml:space="preserve">Sutartyje arba Įstatymuose numatytos </w:t>
      </w:r>
      <w:r w:rsidRPr="00477F74">
        <w:t xml:space="preserve">aplinkybės, suteikiančios teisę </w:t>
      </w:r>
      <w:r w:rsidR="00D93B2C" w:rsidRPr="00477F74">
        <w:t>Pirkėjui</w:t>
      </w:r>
      <w:r w:rsidRPr="00477F74">
        <w:t xml:space="preserve"> nutraukti Sutartį dėl </w:t>
      </w:r>
      <w:r w:rsidR="00D93B2C" w:rsidRPr="00477F74">
        <w:t>Tiekėjo</w:t>
      </w:r>
      <w:r w:rsidRPr="00477F74">
        <w:t xml:space="preserve"> kaltės. Tokiu atveju </w:t>
      </w:r>
      <w:r w:rsidR="00D93B2C" w:rsidRPr="00477F74">
        <w:t>Pirkėjas</w:t>
      </w:r>
      <w:r w:rsidRPr="00477F74">
        <w:t xml:space="preserve"> turi teisę pareikalauti sumokėti visą neišmokėtą Sutarties įvykdymo užtikrinimo sumą ir ją panaudoti tam, kad </w:t>
      </w:r>
      <w:r w:rsidR="00D93B2C" w:rsidRPr="00477F74">
        <w:t>Pirkėjas</w:t>
      </w:r>
      <w:r w:rsidR="00AC2D24" w:rsidRPr="00477F74">
        <w:t xml:space="preserve"> </w:t>
      </w:r>
      <w:r w:rsidRPr="00477F74">
        <w:t xml:space="preserve">už </w:t>
      </w:r>
      <w:r w:rsidR="00EA40AE" w:rsidRPr="00477F74">
        <w:t>Tiekėją</w:t>
      </w:r>
      <w:r w:rsidRPr="00477F74">
        <w:t xml:space="preserve"> įvykdytų jo neįvykdytus sutartinius įsipareigojimus.</w:t>
      </w:r>
      <w:bookmarkEnd w:id="191"/>
    </w:p>
    <w:p w14:paraId="000002B2" w14:textId="65B7676A" w:rsidR="00133358" w:rsidRPr="00477F74" w:rsidRDefault="00D96720" w:rsidP="000E4B38">
      <w:pPr>
        <w:widowControl w:val="0"/>
        <w:numPr>
          <w:ilvl w:val="1"/>
          <w:numId w:val="47"/>
        </w:numPr>
        <w:pBdr>
          <w:top w:val="nil"/>
          <w:left w:val="nil"/>
          <w:bottom w:val="nil"/>
          <w:right w:val="nil"/>
          <w:between w:val="nil"/>
        </w:pBdr>
        <w:spacing w:before="96" w:after="96"/>
        <w:ind w:left="0" w:firstLine="0"/>
      </w:pPr>
      <w:r w:rsidRPr="00477F74">
        <w:t>Jeigu</w:t>
      </w:r>
      <w:r w:rsidR="009A2033" w:rsidRPr="00477F74">
        <w:t xml:space="preserve"> </w:t>
      </w:r>
      <w:r w:rsidR="00D93B2C" w:rsidRPr="00477F74">
        <w:t>Pirkėjas</w:t>
      </w:r>
      <w:r w:rsidR="009A2033" w:rsidRPr="00477F74">
        <w:t xml:space="preserve"> pasinaudoja savo teise, numatyta </w:t>
      </w:r>
      <w:r w:rsidR="00117F1E" w:rsidRPr="00477F74">
        <w:fldChar w:fldCharType="begin"/>
      </w:r>
      <w:r w:rsidR="00117F1E" w:rsidRPr="00477F74">
        <w:instrText xml:space="preserve"> REF _Ref88919619 \r \h </w:instrText>
      </w:r>
      <w:r w:rsidR="007D7F41" w:rsidRPr="00477F74">
        <w:instrText xml:space="preserve"> \* MERGEFORMAT </w:instrText>
      </w:r>
      <w:r w:rsidR="00117F1E" w:rsidRPr="00477F74">
        <w:fldChar w:fldCharType="separate"/>
      </w:r>
      <w:r w:rsidR="00661E1D" w:rsidRPr="00477F74">
        <w:t>1</w:t>
      </w:r>
      <w:r w:rsidR="00E27DBB" w:rsidRPr="00477F74">
        <w:t>0</w:t>
      </w:r>
      <w:r w:rsidR="00661E1D" w:rsidRPr="00477F74">
        <w:t>.5.1</w:t>
      </w:r>
      <w:r w:rsidR="00117F1E" w:rsidRPr="00477F74">
        <w:fldChar w:fldCharType="end"/>
      </w:r>
      <w:r w:rsidR="00117F1E" w:rsidRPr="00477F74">
        <w:t xml:space="preserve"> </w:t>
      </w:r>
      <w:r w:rsidR="00AC2D24" w:rsidRPr="00477F74">
        <w:t>arba</w:t>
      </w:r>
      <w:r w:rsidR="0004223E" w:rsidRPr="00477F74">
        <w:t xml:space="preserve"> 10.5.4</w:t>
      </w:r>
      <w:r w:rsidR="00AC2D24" w:rsidRPr="00477F74">
        <w:t xml:space="preserve"> </w:t>
      </w:r>
      <w:r w:rsidR="00117F1E" w:rsidRPr="00477F74">
        <w:t xml:space="preserve">punkte, </w:t>
      </w:r>
      <w:r w:rsidR="00D93B2C" w:rsidRPr="00477F74">
        <w:t>Pirkėjas</w:t>
      </w:r>
      <w:r w:rsidR="006B7EDE" w:rsidRPr="00477F74">
        <w:t xml:space="preserve"> privalo grąžinti </w:t>
      </w:r>
      <w:r w:rsidR="00D93B2C" w:rsidRPr="00477F74">
        <w:t>Tiekėjui</w:t>
      </w:r>
      <w:r w:rsidR="006B7EDE" w:rsidRPr="00477F74">
        <w:t xml:space="preserve"> gautos Sutarties įvykdymo užtikrinimo sumos likutį</w:t>
      </w:r>
      <w:r w:rsidR="00B37491" w:rsidRPr="00477F74">
        <w:t xml:space="preserve">, nepanaudotą </w:t>
      </w:r>
      <w:r w:rsidR="00306277" w:rsidRPr="00477F74">
        <w:t xml:space="preserve">ir neskirtą panaudoti konkrečių </w:t>
      </w:r>
      <w:r w:rsidR="00D93B2C" w:rsidRPr="00477F74">
        <w:t>Tiekėjo</w:t>
      </w:r>
      <w:r w:rsidR="00CE7F9A" w:rsidRPr="00477F74">
        <w:t xml:space="preserve"> neįvykdytų sutartinių įsipareigojimų įvykdymui,</w:t>
      </w:r>
      <w:r w:rsidR="006B7EDE" w:rsidRPr="00477F74">
        <w:t xml:space="preserve"> suėjus 30 </w:t>
      </w:r>
      <w:r w:rsidR="00147C6E" w:rsidRPr="00477F74">
        <w:t xml:space="preserve">(trisdešimt) </w:t>
      </w:r>
      <w:r w:rsidR="006B7EDE" w:rsidRPr="00477F74">
        <w:t xml:space="preserve">dienų po to, kai: </w:t>
      </w:r>
    </w:p>
    <w:p w14:paraId="000002B3" w14:textId="06B14582" w:rsidR="00133358" w:rsidRPr="00477F74" w:rsidRDefault="008D2E7C" w:rsidP="000E4B38">
      <w:pPr>
        <w:widowControl w:val="0"/>
        <w:numPr>
          <w:ilvl w:val="2"/>
          <w:numId w:val="47"/>
        </w:numPr>
        <w:pBdr>
          <w:top w:val="nil"/>
          <w:left w:val="nil"/>
          <w:bottom w:val="nil"/>
          <w:right w:val="nil"/>
          <w:between w:val="nil"/>
        </w:pBdr>
        <w:spacing w:before="96" w:after="96"/>
        <w:ind w:left="0" w:firstLine="0"/>
      </w:pPr>
      <w:r w:rsidRPr="00477F74">
        <w:t>pristačius visas Prekes sudaromas Prekių</w:t>
      </w:r>
      <w:r w:rsidR="004518FC" w:rsidRPr="00477F74">
        <w:t xml:space="preserve"> perdavimo-priėmimo</w:t>
      </w:r>
      <w:r w:rsidR="00216BAE" w:rsidRPr="00477F74">
        <w:t xml:space="preserve"> akt</w:t>
      </w:r>
      <w:r w:rsidR="006B7EDE" w:rsidRPr="00477F74">
        <w:t>as; arba</w:t>
      </w:r>
    </w:p>
    <w:p w14:paraId="000002B4" w14:textId="09CA54DE" w:rsidR="00133358" w:rsidRPr="00477F74" w:rsidRDefault="00D93B2C" w:rsidP="000E4B38">
      <w:pPr>
        <w:widowControl w:val="0"/>
        <w:numPr>
          <w:ilvl w:val="2"/>
          <w:numId w:val="47"/>
        </w:numPr>
        <w:pBdr>
          <w:top w:val="nil"/>
          <w:left w:val="nil"/>
          <w:bottom w:val="nil"/>
          <w:right w:val="nil"/>
          <w:between w:val="nil"/>
        </w:pBdr>
        <w:spacing w:before="96" w:after="96"/>
        <w:ind w:left="0" w:firstLine="0"/>
      </w:pPr>
      <w:r w:rsidRPr="00477F74">
        <w:t>Pirkėjui</w:t>
      </w:r>
      <w:r w:rsidR="006B7EDE" w:rsidRPr="00477F74">
        <w:t xml:space="preserve"> nutraukus Sutartį dėl </w:t>
      </w:r>
      <w:r w:rsidRPr="00477F74">
        <w:t>Tiekėjo</w:t>
      </w:r>
      <w:r w:rsidR="006B7EDE" w:rsidRPr="00477F74">
        <w:t xml:space="preserve"> kaltės</w:t>
      </w:r>
      <w:r w:rsidR="00102FDE" w:rsidRPr="00477F74">
        <w:t>,</w:t>
      </w:r>
      <w:r w:rsidR="006B7EDE" w:rsidRPr="00477F74">
        <w:t xml:space="preserve"> </w:t>
      </w:r>
      <w:r w:rsidRPr="00477F74">
        <w:t>Pirkėjas</w:t>
      </w:r>
      <w:r w:rsidR="006B7EDE" w:rsidRPr="00477F74">
        <w:t xml:space="preserve"> įvykdo už </w:t>
      </w:r>
      <w:r w:rsidR="00EA40AE" w:rsidRPr="00477F74">
        <w:t>Tiekėją</w:t>
      </w:r>
      <w:r w:rsidR="006B7EDE" w:rsidRPr="00477F74">
        <w:t xml:space="preserve"> šio neįvykdytus sutartinius įsipareigojimus</w:t>
      </w:r>
      <w:r w:rsidR="00207BF3" w:rsidRPr="00477F74">
        <w:t>.</w:t>
      </w:r>
    </w:p>
    <w:p w14:paraId="000002B5" w14:textId="4BC26B60" w:rsidR="00133358" w:rsidRPr="00477F74" w:rsidRDefault="00D96720" w:rsidP="000E4B38">
      <w:pPr>
        <w:widowControl w:val="0"/>
        <w:numPr>
          <w:ilvl w:val="1"/>
          <w:numId w:val="47"/>
        </w:numPr>
        <w:pBdr>
          <w:top w:val="nil"/>
          <w:left w:val="nil"/>
          <w:bottom w:val="nil"/>
          <w:right w:val="nil"/>
          <w:between w:val="nil"/>
        </w:pBdr>
        <w:spacing w:before="96" w:after="96"/>
        <w:ind w:left="0" w:firstLine="0"/>
      </w:pPr>
      <w:r w:rsidRPr="00477F74">
        <w:t>Jeigu</w:t>
      </w:r>
      <w:r w:rsidR="006B7EDE" w:rsidRPr="00477F74">
        <w:t xml:space="preserve"> </w:t>
      </w:r>
      <w:r w:rsidR="00D93B2C" w:rsidRPr="00477F74">
        <w:t>Pirkėjas</w:t>
      </w:r>
      <w:r w:rsidR="006B7EDE" w:rsidRPr="00477F74">
        <w:t xml:space="preserve"> nepagrįstai gauna sumas iš Sutarties įvykdymo užtikrinimą išdavusio asmens, </w:t>
      </w:r>
      <w:r w:rsidR="00D93B2C" w:rsidRPr="00477F74">
        <w:t>Pirkėjas</w:t>
      </w:r>
      <w:r w:rsidR="006B7EDE" w:rsidRPr="00477F74">
        <w:t xml:space="preserve"> privalo grąžinti </w:t>
      </w:r>
      <w:r w:rsidR="00D93B2C" w:rsidRPr="00477F74">
        <w:t>Tiekėjui</w:t>
      </w:r>
      <w:r w:rsidR="006B7EDE" w:rsidRPr="00477F74">
        <w:t xml:space="preserve"> gautas sumas, sumokėti 5 </w:t>
      </w:r>
      <w:r w:rsidR="00182032" w:rsidRPr="00477F74">
        <w:t xml:space="preserve">(penkių) </w:t>
      </w:r>
      <w:r w:rsidR="007170DD" w:rsidRPr="00477F74">
        <w:t xml:space="preserve">proc. </w:t>
      </w:r>
      <w:r w:rsidR="006B7EDE" w:rsidRPr="00477F74">
        <w:t xml:space="preserve">metines palūkanas už laikotarpį nuo sumų gavimo iki jų grąžinimo </w:t>
      </w:r>
      <w:r w:rsidR="00D93B2C" w:rsidRPr="00477F74">
        <w:t>Tiekėjui</w:t>
      </w:r>
      <w:r w:rsidR="006B7EDE" w:rsidRPr="00477F74">
        <w:t xml:space="preserve"> ir atlyginti </w:t>
      </w:r>
      <w:r w:rsidR="00D93B2C" w:rsidRPr="00477F74">
        <w:t>Tiekėjui</w:t>
      </w:r>
      <w:r w:rsidR="006B7EDE" w:rsidRPr="00477F74">
        <w:t xml:space="preserve"> jo patirtas bylinėjimosi išlaidas.</w:t>
      </w:r>
    </w:p>
    <w:p w14:paraId="000002E3" w14:textId="684653AB" w:rsidR="00133358" w:rsidRPr="00477F74" w:rsidRDefault="006B7EDE" w:rsidP="00701BCB">
      <w:pPr>
        <w:pStyle w:val="Heading1"/>
        <w:widowControl w:val="0"/>
        <w:numPr>
          <w:ilvl w:val="0"/>
          <w:numId w:val="47"/>
        </w:numPr>
        <w:tabs>
          <w:tab w:val="left" w:pos="426"/>
        </w:tabs>
        <w:ind w:left="0" w:firstLine="0"/>
        <w:jc w:val="both"/>
        <w:rPr>
          <w:color w:val="auto"/>
        </w:rPr>
      </w:pPr>
      <w:bookmarkStart w:id="192" w:name="_Toc138114174"/>
      <w:bookmarkStart w:id="193" w:name="_Toc138675432"/>
      <w:bookmarkStart w:id="194" w:name="_Toc138675466"/>
      <w:bookmarkStart w:id="195" w:name="_Toc140600217"/>
      <w:bookmarkEnd w:id="192"/>
      <w:bookmarkEnd w:id="193"/>
      <w:r w:rsidRPr="00477F74">
        <w:rPr>
          <w:color w:val="auto"/>
        </w:rPr>
        <w:t>Sutarties kaina</w:t>
      </w:r>
      <w:bookmarkEnd w:id="194"/>
      <w:bookmarkEnd w:id="195"/>
    </w:p>
    <w:p w14:paraId="000002E4" w14:textId="6C9FD45C" w:rsidR="00133358" w:rsidRPr="00477F74" w:rsidRDefault="006B7EDE" w:rsidP="000E4B38">
      <w:pPr>
        <w:pStyle w:val="Heading2"/>
        <w:widowControl w:val="0"/>
        <w:numPr>
          <w:ilvl w:val="1"/>
          <w:numId w:val="47"/>
        </w:numPr>
        <w:ind w:left="0" w:firstLine="0"/>
        <w:rPr>
          <w:color w:val="auto"/>
        </w:rPr>
      </w:pPr>
      <w:bookmarkStart w:id="196" w:name="_Toc138675467"/>
      <w:bookmarkStart w:id="197" w:name="_Toc140600218"/>
      <w:r w:rsidRPr="00477F74">
        <w:rPr>
          <w:color w:val="auto"/>
        </w:rPr>
        <w:t xml:space="preserve">Sutarties kaina ir jos </w:t>
      </w:r>
      <w:bookmarkEnd w:id="196"/>
      <w:bookmarkEnd w:id="197"/>
      <w:r w:rsidR="004555E2" w:rsidRPr="00477F74">
        <w:rPr>
          <w:color w:val="auto"/>
        </w:rPr>
        <w:t>perskaičiavimas</w:t>
      </w:r>
    </w:p>
    <w:p w14:paraId="000002E5" w14:textId="0C34D44E" w:rsidR="00133358" w:rsidRPr="00477F74" w:rsidRDefault="006B7EDE" w:rsidP="000E4B38">
      <w:pPr>
        <w:widowControl w:val="0"/>
        <w:numPr>
          <w:ilvl w:val="2"/>
          <w:numId w:val="47"/>
        </w:numPr>
        <w:pBdr>
          <w:top w:val="nil"/>
          <w:left w:val="nil"/>
          <w:bottom w:val="nil"/>
          <w:right w:val="nil"/>
          <w:between w:val="nil"/>
        </w:pBdr>
        <w:spacing w:before="96" w:after="96"/>
        <w:ind w:left="0" w:firstLine="0"/>
      </w:pPr>
      <w:r w:rsidRPr="00477F74">
        <w:t xml:space="preserve">Sutarties kaina, kurią </w:t>
      </w:r>
      <w:r w:rsidR="00D93B2C" w:rsidRPr="00477F74">
        <w:t>Pirkėjas</w:t>
      </w:r>
      <w:r w:rsidRPr="00477F74">
        <w:t xml:space="preserve"> privalo sumokėti </w:t>
      </w:r>
      <w:r w:rsidR="00D93B2C" w:rsidRPr="00477F74">
        <w:t>Tiekėjui</w:t>
      </w:r>
      <w:r w:rsidRPr="00477F74">
        <w:t xml:space="preserve"> už faktiškai </w:t>
      </w:r>
      <w:r w:rsidR="008D2E7C" w:rsidRPr="00477F74">
        <w:t>pristatytas Prekes</w:t>
      </w:r>
      <w:r w:rsidRPr="00477F74">
        <w:t xml:space="preserve"> pagal Sutarties sąlygas, įskaitant visus Susitarimus, yra apskaičiuojama, taikant kainos apskaičiavimo būdą ar būdus, nurodytus </w:t>
      </w:r>
      <w:r w:rsidR="004C460B" w:rsidRPr="00477F74">
        <w:t>Specialiosiose sąlygose</w:t>
      </w:r>
      <w:r w:rsidRPr="00477F74">
        <w:t>.</w:t>
      </w:r>
    </w:p>
    <w:p w14:paraId="000002E6" w14:textId="7A181D60" w:rsidR="00133358" w:rsidRPr="00477F74" w:rsidRDefault="006B7EDE" w:rsidP="000E4B38">
      <w:pPr>
        <w:widowControl w:val="0"/>
        <w:numPr>
          <w:ilvl w:val="2"/>
          <w:numId w:val="47"/>
        </w:numPr>
        <w:pBdr>
          <w:top w:val="nil"/>
          <w:left w:val="nil"/>
          <w:bottom w:val="nil"/>
          <w:right w:val="nil"/>
          <w:between w:val="nil"/>
        </w:pBdr>
        <w:spacing w:before="96" w:after="96"/>
        <w:ind w:left="0" w:firstLine="0"/>
      </w:pPr>
      <w:r w:rsidRPr="00477F74">
        <w:t>Pradinė</w:t>
      </w:r>
      <w:r w:rsidR="00F31CDF" w:rsidRPr="00477F74">
        <w:t>s</w:t>
      </w:r>
      <w:r w:rsidRPr="00477F74">
        <w:t xml:space="preserve"> sutarties vertė, už kurią </w:t>
      </w:r>
      <w:r w:rsidR="00D93B2C" w:rsidRPr="00477F74">
        <w:t>Tiekėjas</w:t>
      </w:r>
      <w:r w:rsidRPr="00477F74">
        <w:t xml:space="preserve"> įsipareigojo pagal Sutarties sąlygas </w:t>
      </w:r>
      <w:r w:rsidR="008D2E7C" w:rsidRPr="00477F74">
        <w:t>pristatyti Prekes</w:t>
      </w:r>
      <w:r w:rsidRPr="00477F74">
        <w:t xml:space="preserve">, yra nurodyta </w:t>
      </w:r>
      <w:r w:rsidR="00283EB9" w:rsidRPr="00477F74">
        <w:t>Specialiosiose sąlygose</w:t>
      </w:r>
      <w:r w:rsidRPr="00477F74">
        <w:t>.</w:t>
      </w:r>
    </w:p>
    <w:p w14:paraId="000002E7" w14:textId="3C1EA7D0" w:rsidR="00133358" w:rsidRPr="00477F74" w:rsidRDefault="006B7EDE" w:rsidP="000E4B38">
      <w:pPr>
        <w:widowControl w:val="0"/>
        <w:numPr>
          <w:ilvl w:val="2"/>
          <w:numId w:val="47"/>
        </w:numPr>
        <w:pBdr>
          <w:top w:val="nil"/>
          <w:left w:val="nil"/>
          <w:bottom w:val="nil"/>
          <w:right w:val="nil"/>
          <w:between w:val="nil"/>
        </w:pBdr>
        <w:spacing w:before="96" w:after="96"/>
        <w:ind w:left="0" w:firstLine="0"/>
      </w:pPr>
      <w:r w:rsidRPr="00477F74">
        <w:t xml:space="preserve">Laikoma, kad į Pradinės sutarties vertę yra įtrauktos visos </w:t>
      </w:r>
      <w:r w:rsidR="00D93B2C" w:rsidRPr="00477F74">
        <w:t>Tiekėjo</w:t>
      </w:r>
      <w:r w:rsidRPr="00477F74">
        <w:t xml:space="preserve"> išlaidos, susijusios su </w:t>
      </w:r>
      <w:r w:rsidR="00100330" w:rsidRPr="00477F74">
        <w:t xml:space="preserve">visų </w:t>
      </w:r>
      <w:r w:rsidR="008D2E7C" w:rsidRPr="00477F74">
        <w:t>Prekių pristatymu</w:t>
      </w:r>
      <w:r w:rsidRPr="00477F74">
        <w:t xml:space="preserve">, taip pat su tinkamu ir kokybišku šioje Sutartyje numatytų kitų </w:t>
      </w:r>
      <w:r w:rsidR="00D93B2C" w:rsidRPr="00477F74">
        <w:t>Tiekėjo</w:t>
      </w:r>
      <w:r w:rsidRPr="00477F74">
        <w:t xml:space="preserve"> įsipareigojimų įvykdymu, įskaitant mokesčius, muitus ir kitokias išlaidas, </w:t>
      </w:r>
      <w:r w:rsidR="00D93B2C" w:rsidRPr="00477F74">
        <w:t>Tiekėjo</w:t>
      </w:r>
      <w:r w:rsidRPr="00477F74">
        <w:t xml:space="preserve"> patirtas vykdant Sutartyje numatytus įsipareigojimus.</w:t>
      </w:r>
    </w:p>
    <w:p w14:paraId="5A571784" w14:textId="4BE67550" w:rsidR="004555E2" w:rsidRPr="00477F74" w:rsidRDefault="004555E2" w:rsidP="000E4B38">
      <w:pPr>
        <w:widowControl w:val="0"/>
        <w:numPr>
          <w:ilvl w:val="2"/>
          <w:numId w:val="47"/>
        </w:numPr>
        <w:pBdr>
          <w:top w:val="nil"/>
          <w:left w:val="nil"/>
          <w:bottom w:val="nil"/>
          <w:right w:val="nil"/>
          <w:between w:val="nil"/>
        </w:pBdr>
        <w:spacing w:before="96" w:after="96"/>
        <w:ind w:left="0" w:firstLine="0"/>
      </w:pPr>
      <w:r w:rsidRPr="00477F74">
        <w:t xml:space="preserve">Sutarties kainos </w:t>
      </w:r>
      <w:r w:rsidR="00277EA4" w:rsidRPr="00477F74">
        <w:t xml:space="preserve">peržiūra </w:t>
      </w:r>
      <w:r w:rsidRPr="00477F74">
        <w:t>atliekama Sutart</w:t>
      </w:r>
      <w:r w:rsidR="001E5D91" w:rsidRPr="00477F74">
        <w:t xml:space="preserve">ies Specialiųjų sąlygų </w:t>
      </w:r>
      <w:r w:rsidR="00F11AD6" w:rsidRPr="00477F74">
        <w:t>5.3 punkte nustatyta tvarka.</w:t>
      </w:r>
    </w:p>
    <w:p w14:paraId="1CF9352B" w14:textId="29EE0720" w:rsidR="00052A41" w:rsidRPr="00477F74" w:rsidRDefault="00180677" w:rsidP="00805746">
      <w:pPr>
        <w:widowControl w:val="0"/>
        <w:numPr>
          <w:ilvl w:val="2"/>
          <w:numId w:val="47"/>
        </w:numPr>
        <w:pBdr>
          <w:top w:val="nil"/>
          <w:left w:val="nil"/>
          <w:bottom w:val="nil"/>
          <w:right w:val="nil"/>
          <w:between w:val="nil"/>
        </w:pBdr>
        <w:spacing w:before="96" w:after="96"/>
        <w:ind w:left="0" w:firstLine="0"/>
      </w:pPr>
      <w:bookmarkStart w:id="198" w:name="_vgdtq7"/>
      <w:bookmarkStart w:id="199" w:name="_Ref88654457"/>
      <w:bookmarkEnd w:id="198"/>
      <w:r w:rsidRPr="00477F74">
        <w:t>Sutarties</w:t>
      </w:r>
      <w:r w:rsidR="00017359" w:rsidRPr="00477F74">
        <w:t xml:space="preserve"> kiekių (apimčių) keitimas</w:t>
      </w:r>
      <w:r w:rsidRPr="00477F74">
        <w:t xml:space="preserve"> atliekamas Sutarties Specialiųjų sąlygų </w:t>
      </w:r>
      <w:r w:rsidR="00215DEB" w:rsidRPr="00477F74">
        <w:t xml:space="preserve">5.4 </w:t>
      </w:r>
      <w:r w:rsidRPr="00477F74">
        <w:t>punkte nustatyta tvarka.</w:t>
      </w:r>
    </w:p>
    <w:p w14:paraId="000002E9" w14:textId="3A48FC06" w:rsidR="00133358" w:rsidRPr="00477F74" w:rsidRDefault="006B7EDE" w:rsidP="000E4B38">
      <w:pPr>
        <w:widowControl w:val="0"/>
        <w:numPr>
          <w:ilvl w:val="2"/>
          <w:numId w:val="47"/>
        </w:numPr>
        <w:pBdr>
          <w:top w:val="nil"/>
          <w:left w:val="nil"/>
          <w:bottom w:val="nil"/>
          <w:right w:val="nil"/>
          <w:between w:val="nil"/>
        </w:pBdr>
        <w:spacing w:before="96" w:after="96"/>
        <w:ind w:left="0" w:firstLine="0"/>
      </w:pPr>
      <w:r w:rsidRPr="00477F74">
        <w:t xml:space="preserve">Pradinės sutarties vertės detalizavimas, jeigu </w:t>
      </w:r>
      <w:r w:rsidR="00D93B2C" w:rsidRPr="00477F74">
        <w:t>Tiekėjas</w:t>
      </w:r>
      <w:r w:rsidRPr="00477F74">
        <w:t xml:space="preserve"> tokį pateikė </w:t>
      </w:r>
      <w:r w:rsidR="00D93B2C" w:rsidRPr="00477F74">
        <w:t>Tiekėjo</w:t>
      </w:r>
      <w:r w:rsidRPr="00477F74">
        <w:t xml:space="preserve"> pasiūlyme, yra pridedamas prie Sutarties</w:t>
      </w:r>
      <w:r w:rsidR="00B635C7" w:rsidRPr="00477F74">
        <w:t>.</w:t>
      </w:r>
      <w:r w:rsidRPr="00477F74">
        <w:t xml:space="preserve"> </w:t>
      </w:r>
      <w:bookmarkEnd w:id="199"/>
    </w:p>
    <w:p w14:paraId="00000336" w14:textId="5872DE71" w:rsidR="00133358" w:rsidRPr="00477F74" w:rsidDel="007F1717" w:rsidRDefault="006B7EDE" w:rsidP="00701BCB">
      <w:pPr>
        <w:pStyle w:val="Heading1"/>
        <w:widowControl w:val="0"/>
        <w:numPr>
          <w:ilvl w:val="0"/>
          <w:numId w:val="47"/>
        </w:numPr>
        <w:tabs>
          <w:tab w:val="left" w:pos="426"/>
        </w:tabs>
        <w:ind w:left="0" w:firstLine="0"/>
        <w:jc w:val="both"/>
        <w:rPr>
          <w:color w:val="auto"/>
        </w:rPr>
      </w:pPr>
      <w:bookmarkStart w:id="200" w:name="_Ref88817011"/>
      <w:bookmarkStart w:id="201" w:name="_Toc138675479"/>
      <w:bookmarkStart w:id="202" w:name="_Toc140600219"/>
      <w:r w:rsidRPr="00477F74">
        <w:rPr>
          <w:color w:val="auto"/>
        </w:rPr>
        <w:t>Atsiskaitymo tvarka</w:t>
      </w:r>
      <w:bookmarkEnd w:id="200"/>
      <w:bookmarkEnd w:id="201"/>
      <w:bookmarkEnd w:id="202"/>
    </w:p>
    <w:p w14:paraId="00000337" w14:textId="051596E9" w:rsidR="00133358" w:rsidRPr="00477F74" w:rsidRDefault="006B7EDE" w:rsidP="000E4B38">
      <w:pPr>
        <w:pStyle w:val="Heading2"/>
        <w:widowControl w:val="0"/>
        <w:numPr>
          <w:ilvl w:val="1"/>
          <w:numId w:val="47"/>
        </w:numPr>
        <w:ind w:left="0" w:firstLine="0"/>
        <w:rPr>
          <w:color w:val="auto"/>
        </w:rPr>
      </w:pPr>
      <w:bookmarkStart w:id="203" w:name="_Ref88654408"/>
      <w:bookmarkStart w:id="204" w:name="_Toc138675480"/>
      <w:bookmarkStart w:id="205" w:name="_Toc140600220"/>
      <w:r w:rsidRPr="00477F74">
        <w:rPr>
          <w:color w:val="auto"/>
        </w:rPr>
        <w:t>Išankstinis mokėjimas (avansas)</w:t>
      </w:r>
      <w:bookmarkEnd w:id="203"/>
      <w:bookmarkEnd w:id="204"/>
      <w:bookmarkEnd w:id="205"/>
    </w:p>
    <w:p w14:paraId="00000338" w14:textId="459D8C7B" w:rsidR="00133358" w:rsidRPr="00477F74" w:rsidRDefault="006B7EDE" w:rsidP="000E4B38">
      <w:pPr>
        <w:widowControl w:val="0"/>
        <w:numPr>
          <w:ilvl w:val="2"/>
          <w:numId w:val="47"/>
        </w:numPr>
        <w:pBdr>
          <w:top w:val="nil"/>
          <w:left w:val="nil"/>
          <w:bottom w:val="nil"/>
          <w:right w:val="nil"/>
          <w:between w:val="nil"/>
        </w:pBdr>
        <w:spacing w:before="96" w:after="96"/>
        <w:ind w:left="0" w:firstLine="0"/>
      </w:pPr>
      <w:r w:rsidRPr="00477F74">
        <w:t xml:space="preserve">Šio </w:t>
      </w:r>
      <w:r w:rsidR="00B42D50" w:rsidRPr="00477F74">
        <w:fldChar w:fldCharType="begin"/>
      </w:r>
      <w:r w:rsidR="00B42D50" w:rsidRPr="00477F74">
        <w:instrText xml:space="preserve"> REF _Ref88654408 \r \h </w:instrText>
      </w:r>
      <w:r w:rsidR="007D7F41" w:rsidRPr="00477F74">
        <w:instrText xml:space="preserve"> \* MERGEFORMAT </w:instrText>
      </w:r>
      <w:r w:rsidR="00B42D50" w:rsidRPr="00477F74">
        <w:fldChar w:fldCharType="separate"/>
      </w:r>
      <w:r w:rsidR="00661E1D" w:rsidRPr="00477F74">
        <w:t>1</w:t>
      </w:r>
      <w:r w:rsidR="009217A2" w:rsidRPr="00477F74">
        <w:t>2</w:t>
      </w:r>
      <w:r w:rsidR="00661E1D" w:rsidRPr="00477F74">
        <w:t>.1</w:t>
      </w:r>
      <w:r w:rsidR="00B42D50" w:rsidRPr="00477F74">
        <w:fldChar w:fldCharType="end"/>
      </w:r>
      <w:r w:rsidRPr="00477F74">
        <w:t xml:space="preserve"> punkto sąlygos yra taikomos tuo atveju, kai </w:t>
      </w:r>
      <w:r w:rsidR="0039720A" w:rsidRPr="00477F74">
        <w:t>Specialiosiose</w:t>
      </w:r>
      <w:r w:rsidRPr="00477F74">
        <w:t xml:space="preserve"> sąlygose yra įrašytas avanso dydis. Šis dydis negali būti keičiamas dėl Sutarties kainos peržiūros ar keitimo.</w:t>
      </w:r>
      <w:r w:rsidR="00846A10" w:rsidRPr="00477F74">
        <w:t xml:space="preserve"> </w:t>
      </w:r>
    </w:p>
    <w:p w14:paraId="00000339" w14:textId="18B18ADD" w:rsidR="00133358" w:rsidRPr="00477F74" w:rsidRDefault="00D93B2C" w:rsidP="000E4B38">
      <w:pPr>
        <w:widowControl w:val="0"/>
        <w:numPr>
          <w:ilvl w:val="2"/>
          <w:numId w:val="47"/>
        </w:numPr>
        <w:pBdr>
          <w:top w:val="nil"/>
          <w:left w:val="nil"/>
          <w:bottom w:val="nil"/>
          <w:right w:val="nil"/>
          <w:between w:val="nil"/>
        </w:pBdr>
        <w:spacing w:before="96" w:after="96"/>
        <w:ind w:left="0" w:firstLine="0"/>
      </w:pPr>
      <w:bookmarkStart w:id="206" w:name="_Ref89056608"/>
      <w:bookmarkStart w:id="207" w:name="_Ref88816541"/>
      <w:r w:rsidRPr="00477F74">
        <w:t>Tiekėjas</w:t>
      </w:r>
      <w:r w:rsidR="000B32D9" w:rsidRPr="00477F74">
        <w:t xml:space="preserve"> turi teisę prašyti </w:t>
      </w:r>
      <w:r w:rsidRPr="00477F74">
        <w:t>Pirkėjo</w:t>
      </w:r>
      <w:r w:rsidR="000B32D9" w:rsidRPr="00477F74">
        <w:t xml:space="preserve"> sumokėti visą Specialiosiose sąlygose nurodytą avansą</w:t>
      </w:r>
      <w:r w:rsidR="007C3EBD" w:rsidRPr="00477F74">
        <w:t>,</w:t>
      </w:r>
      <w:r w:rsidR="000B32D9" w:rsidRPr="00477F74">
        <w:t xml:space="preserve"> arba prašyti sumokėti avansą dalimis, neviršijant Specialiosiose sąlygose įrašyto bendro avanso dydžio, arba sumokėti tik dalį avanso. </w:t>
      </w:r>
      <w:r w:rsidRPr="00477F74">
        <w:t>Tiekėjas</w:t>
      </w:r>
      <w:r w:rsidR="006B7EDE" w:rsidRPr="00477F74">
        <w:t>, norėdamas gauti avansą</w:t>
      </w:r>
      <w:r w:rsidR="007C3EBD" w:rsidRPr="00477F74">
        <w:t xml:space="preserve"> ar jo dalį</w:t>
      </w:r>
      <w:r w:rsidR="006B7EDE" w:rsidRPr="00477F74">
        <w:t xml:space="preserve">, privalo pateikti </w:t>
      </w:r>
      <w:r w:rsidRPr="00477F74">
        <w:t>Pirkėjui</w:t>
      </w:r>
      <w:r w:rsidR="006B7EDE" w:rsidRPr="00477F74">
        <w:t xml:space="preserve"> prašymą ir avanso grąžinimo užtikrinimą, atitinkantį </w:t>
      </w:r>
      <w:r w:rsidR="00354F38" w:rsidRPr="00477F74">
        <w:t>šias</w:t>
      </w:r>
      <w:r w:rsidR="006B7EDE" w:rsidRPr="00477F74">
        <w:t xml:space="preserve"> sąlygas</w:t>
      </w:r>
      <w:r w:rsidR="00354F38" w:rsidRPr="00477F74">
        <w:t>:</w:t>
      </w:r>
      <w:bookmarkEnd w:id="206"/>
      <w:bookmarkEnd w:id="207"/>
    </w:p>
    <w:p w14:paraId="19668F18" w14:textId="2919DA87" w:rsidR="00A035F9" w:rsidRPr="00477F74" w:rsidRDefault="00A035F9" w:rsidP="61F831F7">
      <w:pPr>
        <w:widowControl w:val="0"/>
        <w:numPr>
          <w:ilvl w:val="3"/>
          <w:numId w:val="47"/>
        </w:numPr>
        <w:pBdr>
          <w:top w:val="nil"/>
          <w:left w:val="nil"/>
          <w:bottom w:val="nil"/>
          <w:right w:val="nil"/>
          <w:between w:val="nil"/>
        </w:pBdr>
        <w:spacing w:before="96" w:after="96"/>
        <w:ind w:left="0" w:firstLine="0"/>
      </w:pPr>
      <w:r>
        <w:t>Avanso grąžinimo užtikrinimas turi būti besąlyginė, neatšaukiama, pirmo pareikalavimo garantija</w:t>
      </w:r>
      <w:r w:rsidR="2BC2082A">
        <w:t>, pagal kurią garantas įsipareigoja sumokėti Pirkėjui jo reikalaujamą sumą, jeigu Pirkėjas pateikia mokėjimo reikalavimą ir jame nurodo, kad Tiekėjas negrąžino sumokėto avanso pagal Sutarties sąlygas, bei sumą, k</w:t>
      </w:r>
      <w:r w:rsidR="7383B95C">
        <w:t>urios Tiekėjas negrąžino</w:t>
      </w:r>
      <w:r>
        <w:t xml:space="preserve"> arba laidavimo draudimas;</w:t>
      </w:r>
    </w:p>
    <w:p w14:paraId="0E8C5779" w14:textId="3D9A1DE7" w:rsidR="00A035F9" w:rsidRPr="00477F74" w:rsidRDefault="00A035F9" w:rsidP="000E4B38">
      <w:pPr>
        <w:widowControl w:val="0"/>
        <w:numPr>
          <w:ilvl w:val="3"/>
          <w:numId w:val="47"/>
        </w:numPr>
        <w:pBdr>
          <w:top w:val="nil"/>
          <w:left w:val="nil"/>
          <w:bottom w:val="nil"/>
          <w:right w:val="nil"/>
          <w:between w:val="nil"/>
        </w:pBdr>
        <w:spacing w:before="96" w:after="96"/>
        <w:ind w:left="0" w:firstLine="0"/>
      </w:pPr>
      <w:bookmarkStart w:id="208" w:name="_Hlk85471316"/>
      <w:r w:rsidRPr="00477F74">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477F74">
        <w:t>Poor’s</w:t>
      </w:r>
      <w:proofErr w:type="spellEnd"/>
      <w:r w:rsidRPr="00477F74">
        <w:t xml:space="preserve"> – „A-“, </w:t>
      </w:r>
      <w:proofErr w:type="spellStart"/>
      <w:r w:rsidRPr="00477F74">
        <w:t>Fitch</w:t>
      </w:r>
      <w:proofErr w:type="spellEnd"/>
      <w:r w:rsidRPr="00477F74">
        <w:t xml:space="preserve"> – „A-“, </w:t>
      </w:r>
      <w:proofErr w:type="spellStart"/>
      <w:r w:rsidRPr="00477F74">
        <w:t>Moody’s</w:t>
      </w:r>
      <w:proofErr w:type="spellEnd"/>
      <w:r w:rsidRPr="00477F74">
        <w:t xml:space="preserve"> – „A3“ arba lygiavertį; reitingą turi atitikti bankas arba draudimo bendrovė, kuri išdavė užtikrinimą, arba bendrovių grupė, kuriai jie priklauso;</w:t>
      </w:r>
    </w:p>
    <w:bookmarkEnd w:id="208"/>
    <w:p w14:paraId="4B150946" w14:textId="608E3CDF" w:rsidR="00A035F9" w:rsidRPr="00477F74" w:rsidRDefault="00A035F9" w:rsidP="000E4B38">
      <w:pPr>
        <w:widowControl w:val="0"/>
        <w:numPr>
          <w:ilvl w:val="3"/>
          <w:numId w:val="47"/>
        </w:numPr>
        <w:pBdr>
          <w:top w:val="nil"/>
          <w:left w:val="nil"/>
          <w:bottom w:val="nil"/>
          <w:right w:val="nil"/>
          <w:between w:val="nil"/>
        </w:pBdr>
        <w:spacing w:before="96" w:after="96"/>
        <w:ind w:left="0" w:firstLine="0"/>
      </w:pPr>
      <w:r w:rsidRPr="00477F74">
        <w:lastRenderedPageBreak/>
        <w:t xml:space="preserve">Avanso grąžinimo užtikrinimas turi būti surašytas </w:t>
      </w:r>
      <w:r w:rsidR="006C0B93" w:rsidRPr="00477F74">
        <w:t xml:space="preserve">lietuvių arba anglų </w:t>
      </w:r>
      <w:r w:rsidRPr="00477F74">
        <w:t>kalba</w:t>
      </w:r>
      <w:r w:rsidR="006C0B93" w:rsidRPr="00477F74">
        <w:t xml:space="preserve"> (ir išverstas į lietuvių kalbą)</w:t>
      </w:r>
      <w:r w:rsidR="006D652F" w:rsidRPr="00477F74">
        <w:t>;</w:t>
      </w:r>
    </w:p>
    <w:p w14:paraId="01119814" w14:textId="1B70E511" w:rsidR="00A035F9" w:rsidRPr="00477F74" w:rsidRDefault="00A035F9" w:rsidP="000E4B38">
      <w:pPr>
        <w:widowControl w:val="0"/>
        <w:numPr>
          <w:ilvl w:val="3"/>
          <w:numId w:val="47"/>
        </w:numPr>
        <w:pBdr>
          <w:top w:val="nil"/>
          <w:left w:val="nil"/>
          <w:bottom w:val="nil"/>
          <w:right w:val="nil"/>
          <w:between w:val="nil"/>
        </w:pBdr>
        <w:spacing w:before="96" w:after="96"/>
        <w:ind w:left="0" w:firstLine="0"/>
      </w:pPr>
      <w:r w:rsidRPr="00477F74">
        <w:t>Avanso grąžinimo užtikrinimo suma turi būti</w:t>
      </w:r>
      <w:r w:rsidR="003A4741" w:rsidRPr="00477F74">
        <w:t xml:space="preserve"> lygi </w:t>
      </w:r>
      <w:r w:rsidR="00D93B2C" w:rsidRPr="00477F74">
        <w:t>Tiekėjo</w:t>
      </w:r>
      <w:r w:rsidR="003A4741" w:rsidRPr="00477F74">
        <w:t xml:space="preserve"> prašomai avanso sumai ir turi būti</w:t>
      </w:r>
      <w:r w:rsidRPr="00477F74">
        <w:t xml:space="preserve"> nurodoma ir išmokama eurais</w:t>
      </w:r>
      <w:r w:rsidR="00CE226F" w:rsidRPr="00477F74">
        <w:t>;</w:t>
      </w:r>
    </w:p>
    <w:p w14:paraId="1B03DBFC" w14:textId="0A3C5910" w:rsidR="00A035F9" w:rsidRPr="00477F74" w:rsidRDefault="00A035F9" w:rsidP="000E4B38">
      <w:pPr>
        <w:widowControl w:val="0"/>
        <w:numPr>
          <w:ilvl w:val="3"/>
          <w:numId w:val="47"/>
        </w:numPr>
        <w:pBdr>
          <w:top w:val="nil"/>
          <w:left w:val="nil"/>
          <w:bottom w:val="nil"/>
          <w:right w:val="nil"/>
          <w:between w:val="nil"/>
        </w:pBdr>
        <w:spacing w:before="96" w:after="96"/>
        <w:ind w:left="0" w:firstLine="0"/>
      </w:pPr>
      <w:r w:rsidRPr="00477F74">
        <w:t>Reikalaujama pagal avanso grąžinimo užtikrinimą suma turi būti išmokama ne vėliau nei per 10</w:t>
      </w:r>
      <w:r w:rsidR="00FC23EE" w:rsidRPr="00477F74">
        <w:t xml:space="preserve"> (dešimt) darbo</w:t>
      </w:r>
      <w:r w:rsidRPr="00477F74">
        <w:t xml:space="preserve"> dienų po </w:t>
      </w:r>
      <w:r w:rsidR="00D93B2C" w:rsidRPr="00477F74">
        <w:t>Pirkėjo</w:t>
      </w:r>
      <w:r w:rsidRPr="00477F74">
        <w:t xml:space="preserve"> mokėjimo reikalavimo pateikimo garantui arba draudikui</w:t>
      </w:r>
      <w:r w:rsidR="001312E5" w:rsidRPr="00477F74">
        <w:t>;</w:t>
      </w:r>
    </w:p>
    <w:p w14:paraId="7E1B062C" w14:textId="04C60DFF" w:rsidR="00A035F9" w:rsidRPr="00477F74" w:rsidRDefault="00A035F9" w:rsidP="000E4B38">
      <w:pPr>
        <w:widowControl w:val="0"/>
        <w:numPr>
          <w:ilvl w:val="3"/>
          <w:numId w:val="47"/>
        </w:numPr>
        <w:pBdr>
          <w:top w:val="nil"/>
          <w:left w:val="nil"/>
          <w:bottom w:val="nil"/>
          <w:right w:val="nil"/>
          <w:between w:val="nil"/>
        </w:pBdr>
        <w:spacing w:before="96" w:after="96"/>
        <w:ind w:left="0" w:firstLine="0"/>
      </w:pPr>
      <w:r w:rsidRPr="00477F74">
        <w:t xml:space="preserve">Avanso grąžinimo užtikrinimas turi įsigalioti ne vėliau, negu avanso sumokėjimo </w:t>
      </w:r>
      <w:r w:rsidR="00D93B2C" w:rsidRPr="00477F74">
        <w:t>Tiekėjui</w:t>
      </w:r>
      <w:r w:rsidRPr="00477F74">
        <w:t xml:space="preserve"> (avanso įskaitymo į </w:t>
      </w:r>
      <w:r w:rsidR="00D93B2C" w:rsidRPr="00477F74">
        <w:t>Tiekėjo</w:t>
      </w:r>
      <w:r w:rsidRPr="00477F74">
        <w:t xml:space="preserve"> banko sąskaitą) momentu</w:t>
      </w:r>
      <w:r w:rsidR="001312E5" w:rsidRPr="00477F74">
        <w:t>;</w:t>
      </w:r>
    </w:p>
    <w:p w14:paraId="6AA63518" w14:textId="4166DEB2" w:rsidR="009439F6" w:rsidRPr="00477F74" w:rsidRDefault="00577EDD" w:rsidP="000E4B38">
      <w:pPr>
        <w:widowControl w:val="0"/>
        <w:numPr>
          <w:ilvl w:val="3"/>
          <w:numId w:val="47"/>
        </w:numPr>
        <w:pBdr>
          <w:top w:val="nil"/>
          <w:left w:val="nil"/>
          <w:bottom w:val="nil"/>
          <w:right w:val="nil"/>
          <w:between w:val="nil"/>
        </w:pBdr>
        <w:spacing w:before="96" w:after="96"/>
        <w:ind w:left="0" w:firstLine="0"/>
      </w:pPr>
      <w:bookmarkStart w:id="209" w:name="_Ref88936015"/>
      <w:r w:rsidRPr="00477F74">
        <w:t xml:space="preserve">Avanso grąžinimo užtikrinime nurodytas jo galiojimo terminas turi būti ne trumpesnis </w:t>
      </w:r>
      <w:r w:rsidR="002C42C9" w:rsidRPr="00477F74">
        <w:t xml:space="preserve">negu </w:t>
      </w:r>
      <w:r w:rsidR="005247AF" w:rsidRPr="00477F74">
        <w:t xml:space="preserve">30 </w:t>
      </w:r>
      <w:r w:rsidR="00093166" w:rsidRPr="00477F74">
        <w:t xml:space="preserve">(trisdešimt) </w:t>
      </w:r>
      <w:r w:rsidR="002C42C9" w:rsidRPr="00477F74">
        <w:t xml:space="preserve">dienų po </w:t>
      </w:r>
      <w:r w:rsidR="005247AF" w:rsidRPr="00477F74">
        <w:t>Prekių pristatymo</w:t>
      </w:r>
      <w:r w:rsidR="002C42C9" w:rsidRPr="00477F74">
        <w:t xml:space="preserve"> termino ir ne trumpesnis </w:t>
      </w:r>
      <w:r w:rsidRPr="00477F74">
        <w:t xml:space="preserve">negu 30 </w:t>
      </w:r>
      <w:r w:rsidR="00093166" w:rsidRPr="00477F74">
        <w:t xml:space="preserve">(trisdešimt) </w:t>
      </w:r>
      <w:r w:rsidRPr="00477F74">
        <w:t xml:space="preserve">dienų po numatomos </w:t>
      </w:r>
      <w:r w:rsidR="005247AF" w:rsidRPr="00477F74">
        <w:t>Prekių</w:t>
      </w:r>
      <w:r w:rsidR="004518FC" w:rsidRPr="00477F74">
        <w:t xml:space="preserve"> perdavimo-priėmimo</w:t>
      </w:r>
      <w:r w:rsidR="00216BAE" w:rsidRPr="00477F74">
        <w:t xml:space="preserve"> akt</w:t>
      </w:r>
      <w:r w:rsidRPr="00477F74">
        <w:t>o sudarymo dienos</w:t>
      </w:r>
      <w:bookmarkEnd w:id="209"/>
      <w:r w:rsidR="009439F6" w:rsidRPr="00477F74">
        <w:t>;</w:t>
      </w:r>
      <w:r w:rsidRPr="00477F74">
        <w:t xml:space="preserve"> </w:t>
      </w:r>
    </w:p>
    <w:p w14:paraId="38F3816B" w14:textId="6C7254F7" w:rsidR="00024C03" w:rsidRPr="00477F74" w:rsidRDefault="00D93B2C" w:rsidP="000E4B38">
      <w:pPr>
        <w:widowControl w:val="0"/>
        <w:numPr>
          <w:ilvl w:val="3"/>
          <w:numId w:val="47"/>
        </w:numPr>
        <w:pBdr>
          <w:top w:val="nil"/>
          <w:left w:val="nil"/>
          <w:bottom w:val="nil"/>
          <w:right w:val="nil"/>
          <w:between w:val="nil"/>
        </w:pBdr>
        <w:spacing w:before="96" w:after="96"/>
        <w:ind w:left="0" w:firstLine="0"/>
      </w:pPr>
      <w:bookmarkStart w:id="210" w:name="_Ref88935979"/>
      <w:r w:rsidRPr="00477F74">
        <w:t>Tiekėjas</w:t>
      </w:r>
      <w:r w:rsidR="00024C03" w:rsidRPr="00477F74">
        <w:t xml:space="preserve"> privalo užtikrinti, kad avanso grąžinimo užtikrinimas galiotų ir būtų įvykdomas iki tol, kol visa avanso suma bus išskaityta iš mokėtinų sumų už </w:t>
      </w:r>
      <w:r w:rsidR="005247AF" w:rsidRPr="00477F74">
        <w:t>pristatytas Prekes</w:t>
      </w:r>
      <w:r w:rsidR="00024C03" w:rsidRPr="00477F74">
        <w:t xml:space="preserve"> arba </w:t>
      </w:r>
      <w:r w:rsidRPr="00477F74">
        <w:t>Tiekėjas</w:t>
      </w:r>
      <w:r w:rsidR="00024C03" w:rsidRPr="00477F74">
        <w:t xml:space="preserve"> grąžins </w:t>
      </w:r>
      <w:r w:rsidRPr="00477F74">
        <w:t>Pirkėjui</w:t>
      </w:r>
      <w:r w:rsidR="00024C03" w:rsidRPr="00477F74">
        <w:t xml:space="preserve"> likusią neišskaitytą avanso sumą</w:t>
      </w:r>
      <w:r w:rsidR="002B05B6" w:rsidRPr="00477F74">
        <w:t>;</w:t>
      </w:r>
      <w:bookmarkEnd w:id="210"/>
      <w:r w:rsidR="00024C03" w:rsidRPr="00477F74">
        <w:t xml:space="preserve"> </w:t>
      </w:r>
    </w:p>
    <w:p w14:paraId="473EC58D" w14:textId="5426C898" w:rsidR="00A035F9" w:rsidRPr="00477F74" w:rsidRDefault="00D96720" w:rsidP="000E4B38">
      <w:pPr>
        <w:widowControl w:val="0"/>
        <w:numPr>
          <w:ilvl w:val="3"/>
          <w:numId w:val="47"/>
        </w:numPr>
        <w:pBdr>
          <w:top w:val="nil"/>
          <w:left w:val="nil"/>
          <w:bottom w:val="nil"/>
          <w:right w:val="nil"/>
          <w:between w:val="nil"/>
        </w:pBdr>
        <w:spacing w:before="96" w:after="96"/>
        <w:ind w:left="0" w:firstLine="0"/>
      </w:pPr>
      <w:r w:rsidRPr="00477F74">
        <w:t>Jeigu</w:t>
      </w:r>
      <w:r w:rsidR="000E702F" w:rsidRPr="00477F74">
        <w:t xml:space="preserve"> </w:t>
      </w:r>
      <w:r w:rsidR="00D93B2C" w:rsidRPr="00477F74">
        <w:t>Tiekėjas</w:t>
      </w:r>
      <w:r w:rsidR="000E702F" w:rsidRPr="00477F74">
        <w:t xml:space="preserve"> negrąžina </w:t>
      </w:r>
      <w:r w:rsidR="00D93B2C" w:rsidRPr="00477F74">
        <w:t>Pirkėjui</w:t>
      </w:r>
      <w:r w:rsidR="000E702F" w:rsidRPr="00477F74">
        <w:t xml:space="preserve"> avanso likus 30 </w:t>
      </w:r>
      <w:r w:rsidR="00F936D1" w:rsidRPr="00477F74">
        <w:t xml:space="preserve">(trisdešimt) </w:t>
      </w:r>
      <w:r w:rsidR="000E702F" w:rsidRPr="00477F74">
        <w:t xml:space="preserve">dienų iki avanso grąžinimo užtikrinimo galiojimo pabaigos, </w:t>
      </w:r>
      <w:r w:rsidR="00D93B2C" w:rsidRPr="00477F74">
        <w:t>Tiekėjas</w:t>
      </w:r>
      <w:r w:rsidR="000E702F" w:rsidRPr="00477F74">
        <w:t xml:space="preserve"> privalo pratęsti avanso grąžinimo užtikrinimo galiojimą iki tol, kol bus grąžintas visas avansas, bet ne trumpesniam terminui, negu nurodytasis </w:t>
      </w:r>
      <w:r w:rsidR="002E1372" w:rsidRPr="00477F74">
        <w:fldChar w:fldCharType="begin"/>
      </w:r>
      <w:r w:rsidR="002E1372" w:rsidRPr="00477F74">
        <w:instrText xml:space="preserve"> REF _Ref88936015 \r \h </w:instrText>
      </w:r>
      <w:r w:rsidR="007D7F41" w:rsidRPr="00477F74">
        <w:instrText xml:space="preserve"> \* MERGEFORMAT </w:instrText>
      </w:r>
      <w:r w:rsidR="002E1372" w:rsidRPr="00477F74">
        <w:fldChar w:fldCharType="separate"/>
      </w:r>
      <w:r w:rsidR="00661E1D" w:rsidRPr="00477F74">
        <w:t>1</w:t>
      </w:r>
      <w:r w:rsidR="00FC4DD3" w:rsidRPr="00477F74">
        <w:t>2</w:t>
      </w:r>
      <w:r w:rsidR="00661E1D" w:rsidRPr="00477F74">
        <w:t>.1.2.7</w:t>
      </w:r>
      <w:r w:rsidR="002E1372" w:rsidRPr="00477F74">
        <w:fldChar w:fldCharType="end"/>
      </w:r>
      <w:r w:rsidR="009439F6" w:rsidRPr="00477F74">
        <w:t xml:space="preserve"> punkte</w:t>
      </w:r>
      <w:r w:rsidR="000E702F" w:rsidRPr="00477F74">
        <w:t xml:space="preserve">. </w:t>
      </w:r>
      <w:r w:rsidR="00D93B2C" w:rsidRPr="00477F74">
        <w:t>Tiekėjas</w:t>
      </w:r>
      <w:r w:rsidR="000E702F" w:rsidRPr="00477F74">
        <w:t xml:space="preserve"> privalo pateikti </w:t>
      </w:r>
      <w:r w:rsidR="00D93B2C" w:rsidRPr="00477F74">
        <w:t>Pirkėjui</w:t>
      </w:r>
      <w:r w:rsidR="000E702F" w:rsidRPr="00477F74">
        <w:t xml:space="preserve"> dokumentą, patvirtinantį avanso grąžinimo užtikrinimo galiojimo termino pratęsimą, ne vėliau negu likus </w:t>
      </w:r>
      <w:r w:rsidR="00EB3DE2" w:rsidRPr="00477F74">
        <w:t xml:space="preserve">10 </w:t>
      </w:r>
      <w:r w:rsidR="007A57DD" w:rsidRPr="00477F74">
        <w:t>(</w:t>
      </w:r>
      <w:r w:rsidR="00EB3DE2" w:rsidRPr="00477F74">
        <w:t>dešimt</w:t>
      </w:r>
      <w:r w:rsidR="007A57DD" w:rsidRPr="00477F74">
        <w:t>)</w:t>
      </w:r>
      <w:r w:rsidR="00EB3DE2" w:rsidRPr="00477F74">
        <w:t xml:space="preserve"> darbo</w:t>
      </w:r>
      <w:r w:rsidR="007A57DD" w:rsidRPr="00477F74">
        <w:t xml:space="preserve"> </w:t>
      </w:r>
      <w:r w:rsidR="000E702F" w:rsidRPr="00477F74">
        <w:t xml:space="preserve">dienų iki avanso grąžinimo užtikrinimo galiojimo pabaigos. </w:t>
      </w:r>
      <w:r w:rsidRPr="00477F74">
        <w:t>Jeigu</w:t>
      </w:r>
      <w:r w:rsidR="000E702F" w:rsidRPr="00477F74">
        <w:t xml:space="preserve"> </w:t>
      </w:r>
      <w:r w:rsidR="00D93B2C" w:rsidRPr="00477F74">
        <w:t>Pirkėjas</w:t>
      </w:r>
      <w:r w:rsidR="000E702F" w:rsidRPr="00477F74">
        <w:t xml:space="preserve"> laiku negauna tokio dokumento, </w:t>
      </w:r>
      <w:r w:rsidR="00D93B2C" w:rsidRPr="00477F74">
        <w:t>Pirkėjas</w:t>
      </w:r>
      <w:r w:rsidR="000E702F" w:rsidRPr="00477F74">
        <w:t xml:space="preserve"> turi teisę pagal avanso grąžinimo užtikrinimą pareikalauti sumokėti visą avanso likutį. </w:t>
      </w:r>
      <w:r w:rsidR="00A035F9" w:rsidRPr="00477F74">
        <w:t xml:space="preserve">Avanso grąžinimo užtikrinime turi būti numatytas garanto arba draudiko besąlyginis įsipareigojimas sumokėti </w:t>
      </w:r>
      <w:r w:rsidR="00D93B2C" w:rsidRPr="00477F74">
        <w:t>Pirkėjui</w:t>
      </w:r>
      <w:r w:rsidR="00A035F9" w:rsidRPr="00477F74">
        <w:t xml:space="preserve"> negrąžintą avanso sumą, jeigu </w:t>
      </w:r>
      <w:r w:rsidR="00D93B2C" w:rsidRPr="00477F74">
        <w:t>Tiekėjas</w:t>
      </w:r>
      <w:r w:rsidR="00A035F9" w:rsidRPr="00477F74">
        <w:t xml:space="preserve"> negrąžino </w:t>
      </w:r>
      <w:r w:rsidR="00D93B2C" w:rsidRPr="00477F74">
        <w:t>Pirkėjui</w:t>
      </w:r>
      <w:r w:rsidR="00A035F9" w:rsidRPr="00477F74">
        <w:t xml:space="preserve"> viso avanso likus 30 </w:t>
      </w:r>
      <w:r w:rsidR="007A57DD" w:rsidRPr="00477F74">
        <w:t xml:space="preserve">(trisdešimt) </w:t>
      </w:r>
      <w:r w:rsidR="00A035F9" w:rsidRPr="00477F74">
        <w:t xml:space="preserve">dienų iki avanso grąžinimo užtikrinimo galiojimo termino pabaigos, nepratęsė užtikrinimo galiojimo termino ir (arba) nepateikė </w:t>
      </w:r>
      <w:r w:rsidR="00D93B2C" w:rsidRPr="00477F74">
        <w:t>Pirkėjui</w:t>
      </w:r>
      <w:r w:rsidR="00A035F9" w:rsidRPr="00477F74">
        <w:t xml:space="preserve"> tą patvirtinančio dokumento likus </w:t>
      </w:r>
      <w:r w:rsidR="00EB3DE2" w:rsidRPr="00477F74">
        <w:t>10</w:t>
      </w:r>
      <w:r w:rsidR="007A57DD" w:rsidRPr="00477F74">
        <w:t xml:space="preserve"> (</w:t>
      </w:r>
      <w:r w:rsidR="00EB3DE2" w:rsidRPr="00477F74">
        <w:t>dešimt</w:t>
      </w:r>
      <w:r w:rsidR="007A57DD" w:rsidRPr="00477F74">
        <w:t>)</w:t>
      </w:r>
      <w:r w:rsidR="00A035F9" w:rsidRPr="00477F74">
        <w:t xml:space="preserve"> </w:t>
      </w:r>
      <w:r w:rsidR="00EB3DE2" w:rsidRPr="00477F74">
        <w:t>darbo</w:t>
      </w:r>
      <w:r w:rsidR="00A035F9" w:rsidRPr="00477F74">
        <w:t xml:space="preserve"> dienų iki užtikrinimo galiojimo pabaigos</w:t>
      </w:r>
      <w:r w:rsidR="004F10C8" w:rsidRPr="00477F74">
        <w:t>;</w:t>
      </w:r>
    </w:p>
    <w:p w14:paraId="4E2D9859" w14:textId="7BC3074C" w:rsidR="00A035F9" w:rsidRPr="00477F74" w:rsidRDefault="00A035F9" w:rsidP="000E4B38">
      <w:pPr>
        <w:widowControl w:val="0"/>
        <w:numPr>
          <w:ilvl w:val="3"/>
          <w:numId w:val="47"/>
        </w:numPr>
        <w:pBdr>
          <w:top w:val="nil"/>
          <w:left w:val="nil"/>
          <w:bottom w:val="nil"/>
          <w:right w:val="nil"/>
          <w:between w:val="nil"/>
        </w:pBdr>
        <w:spacing w:before="96" w:after="96"/>
        <w:ind w:left="0" w:firstLine="0"/>
      </w:pPr>
      <w:r w:rsidRPr="00477F74">
        <w:t xml:space="preserve">Avanso grąžinimo užtikrinimo suma gali būti mažinama </w:t>
      </w:r>
      <w:r w:rsidR="00D93B2C" w:rsidRPr="00477F74">
        <w:t>Tiekėjo</w:t>
      </w:r>
      <w:r w:rsidRPr="00477F74">
        <w:t xml:space="preserve"> grąžintomis (išskaitytomis) avanso sumomis</w:t>
      </w:r>
      <w:r w:rsidR="004F10C8" w:rsidRPr="00477F74">
        <w:t>;</w:t>
      </w:r>
    </w:p>
    <w:p w14:paraId="463A7E46" w14:textId="49F5BDBB" w:rsidR="00A035F9" w:rsidRPr="00477F74" w:rsidRDefault="00A035F9" w:rsidP="000E4B38">
      <w:pPr>
        <w:widowControl w:val="0"/>
        <w:numPr>
          <w:ilvl w:val="3"/>
          <w:numId w:val="47"/>
        </w:numPr>
        <w:pBdr>
          <w:top w:val="nil"/>
          <w:left w:val="nil"/>
          <w:bottom w:val="nil"/>
          <w:right w:val="nil"/>
          <w:between w:val="nil"/>
        </w:pBdr>
        <w:spacing w:before="96" w:after="96"/>
        <w:ind w:left="0" w:firstLine="0"/>
      </w:pPr>
      <w:r w:rsidRPr="00477F74">
        <w:t xml:space="preserve">Turi būti numatyta, kad </w:t>
      </w:r>
      <w:r w:rsidR="00D93B2C" w:rsidRPr="00477F74">
        <w:t>Pirkėjas</w:t>
      </w:r>
      <w:r w:rsidRPr="00477F74">
        <w:t xml:space="preserve"> gali pateikti garantui arba draudikui mokėjimo reikalavimą ir jį teikiančio asmens įgaliojimus įrodančius dokumentus elektroniniu būdu, aiškiai aprašytu avanso grąžinimo užtikrinime</w:t>
      </w:r>
      <w:r w:rsidR="004F10C8" w:rsidRPr="00477F74">
        <w:t>;</w:t>
      </w:r>
    </w:p>
    <w:p w14:paraId="4D0B2B81" w14:textId="14EBFB60" w:rsidR="00A035F9" w:rsidRPr="00477F74" w:rsidRDefault="00A035F9" w:rsidP="000E4B38">
      <w:pPr>
        <w:widowControl w:val="0"/>
        <w:numPr>
          <w:ilvl w:val="3"/>
          <w:numId w:val="47"/>
        </w:numPr>
        <w:pBdr>
          <w:top w:val="nil"/>
          <w:left w:val="nil"/>
          <w:bottom w:val="nil"/>
          <w:right w:val="nil"/>
          <w:between w:val="nil"/>
        </w:pBdr>
        <w:spacing w:before="96" w:after="96"/>
        <w:ind w:left="0" w:firstLine="0"/>
      </w:pPr>
      <w:r w:rsidRPr="00477F74">
        <w:t xml:space="preserve">Turi būti numatyta, kad </w:t>
      </w:r>
      <w:r w:rsidR="00D93B2C" w:rsidRPr="00477F74">
        <w:t>Pirkėjas</w:t>
      </w:r>
      <w:r w:rsidRPr="00477F74">
        <w:t xml:space="preserve"> gali pateikti garantui arba draudikui mokėjimo reikalavimą ir kitus dokumentus tokia kalba, kokia yra išduotas avanso grąžinimo užtikrinimas</w:t>
      </w:r>
      <w:r w:rsidR="004F10C8" w:rsidRPr="00477F74">
        <w:t>;</w:t>
      </w:r>
    </w:p>
    <w:p w14:paraId="4090D92B" w14:textId="49EA2001" w:rsidR="00A035F9" w:rsidRPr="00477F74" w:rsidRDefault="00A035F9" w:rsidP="000E4B38">
      <w:pPr>
        <w:widowControl w:val="0"/>
        <w:numPr>
          <w:ilvl w:val="3"/>
          <w:numId w:val="47"/>
        </w:numPr>
        <w:pBdr>
          <w:top w:val="nil"/>
          <w:left w:val="nil"/>
          <w:bottom w:val="nil"/>
          <w:right w:val="nil"/>
          <w:between w:val="nil"/>
        </w:pBdr>
        <w:spacing w:before="96" w:after="96"/>
        <w:ind w:left="0" w:firstLine="0"/>
      </w:pPr>
      <w:r w:rsidRPr="00477F74">
        <w:t>Turi būti numatyta, kad avanso grąžinimo užtikrinimui turi būti taikomi Lietuvos Respublikos įstatymai</w:t>
      </w:r>
      <w:r w:rsidR="00CF3833" w:rsidRPr="00477F74">
        <w:t>, o banko pateiktam užtikrinimui – Lietuvos Respublikos įstatymai</w:t>
      </w:r>
      <w:r w:rsidRPr="00477F74">
        <w:t xml:space="preserve"> arba Bendrosios garantijų pagal pirmą pareikalavimą taisyklės (</w:t>
      </w:r>
      <w:proofErr w:type="spellStart"/>
      <w:r w:rsidRPr="00477F74">
        <w:t>Uniform</w:t>
      </w:r>
      <w:proofErr w:type="spellEnd"/>
      <w:r w:rsidRPr="00477F74">
        <w:t xml:space="preserve"> </w:t>
      </w:r>
      <w:proofErr w:type="spellStart"/>
      <w:r w:rsidRPr="00477F74">
        <w:t>Rules</w:t>
      </w:r>
      <w:proofErr w:type="spellEnd"/>
      <w:r w:rsidRPr="00477F74">
        <w:t xml:space="preserve"> </w:t>
      </w:r>
      <w:proofErr w:type="spellStart"/>
      <w:r w:rsidRPr="00477F74">
        <w:t>for</w:t>
      </w:r>
      <w:proofErr w:type="spellEnd"/>
      <w:r w:rsidRPr="00477F74">
        <w:t xml:space="preserve"> </w:t>
      </w:r>
      <w:proofErr w:type="spellStart"/>
      <w:r w:rsidRPr="00477F74">
        <w:t>Demand</w:t>
      </w:r>
      <w:proofErr w:type="spellEnd"/>
      <w:r w:rsidRPr="00477F74">
        <w:t xml:space="preserve"> </w:t>
      </w:r>
      <w:proofErr w:type="spellStart"/>
      <w:r w:rsidRPr="00477F74">
        <w:t>Guarantees</w:t>
      </w:r>
      <w:proofErr w:type="spellEnd"/>
      <w:r w:rsidRPr="00477F74">
        <w:t xml:space="preserve">, URDG, ICC </w:t>
      </w:r>
      <w:proofErr w:type="spellStart"/>
      <w:r w:rsidRPr="00477F74">
        <w:t>Publication</w:t>
      </w:r>
      <w:proofErr w:type="spellEnd"/>
      <w:r w:rsidRPr="00477F74">
        <w:t xml:space="preserve"> </w:t>
      </w:r>
      <w:proofErr w:type="spellStart"/>
      <w:r w:rsidRPr="00477F74">
        <w:t>No</w:t>
      </w:r>
      <w:proofErr w:type="spellEnd"/>
      <w:r w:rsidRPr="00477F74">
        <w:t>. 758, 2010 m. redakcija)</w:t>
      </w:r>
      <w:r w:rsidR="006B5D53" w:rsidRPr="00477F74">
        <w:t>;</w:t>
      </w:r>
      <w:r w:rsidRPr="00477F74">
        <w:t xml:space="preserve"> </w:t>
      </w:r>
    </w:p>
    <w:p w14:paraId="3979C950" w14:textId="7DF3516C" w:rsidR="00354F38" w:rsidRPr="00477F74" w:rsidRDefault="00A035F9" w:rsidP="000E4B38">
      <w:pPr>
        <w:widowControl w:val="0"/>
        <w:numPr>
          <w:ilvl w:val="3"/>
          <w:numId w:val="47"/>
        </w:numPr>
        <w:pBdr>
          <w:top w:val="nil"/>
          <w:left w:val="nil"/>
          <w:bottom w:val="nil"/>
          <w:right w:val="nil"/>
          <w:between w:val="nil"/>
        </w:pBdr>
        <w:spacing w:before="96" w:after="96"/>
        <w:ind w:left="0" w:firstLine="0"/>
      </w:pPr>
      <w:r w:rsidRPr="00477F74">
        <w:t xml:space="preserve">Turi būti numatyta, kad bet kokius ginčus tarp garanto arba draudiko ir </w:t>
      </w:r>
      <w:r w:rsidR="00D93B2C" w:rsidRPr="00477F74">
        <w:t>Pirkėjo</w:t>
      </w:r>
      <w:r w:rsidRPr="00477F74">
        <w:t>, susijusius su avanso grąžinimo užtikrinimu, spręs Lietuvos Respublikos teismai.</w:t>
      </w:r>
    </w:p>
    <w:p w14:paraId="0000033A" w14:textId="1240AA95" w:rsidR="00133358" w:rsidRPr="00477F74" w:rsidRDefault="00D93B2C" w:rsidP="000E4B38">
      <w:pPr>
        <w:widowControl w:val="0"/>
        <w:numPr>
          <w:ilvl w:val="2"/>
          <w:numId w:val="47"/>
        </w:numPr>
        <w:pBdr>
          <w:top w:val="nil"/>
          <w:left w:val="nil"/>
          <w:bottom w:val="nil"/>
          <w:right w:val="nil"/>
          <w:between w:val="nil"/>
        </w:pBdr>
        <w:spacing w:before="96" w:after="96"/>
        <w:ind w:left="0" w:firstLine="0"/>
      </w:pPr>
      <w:r w:rsidRPr="00477F74">
        <w:t>Pirkėjas</w:t>
      </w:r>
      <w:r w:rsidR="006B7EDE" w:rsidRPr="00477F74">
        <w:t xml:space="preserve"> privalo sumokėti </w:t>
      </w:r>
      <w:r w:rsidRPr="00477F74">
        <w:t>Tiekėjui</w:t>
      </w:r>
      <w:r w:rsidR="006B7EDE" w:rsidRPr="00477F74">
        <w:t xml:space="preserve"> avansą</w:t>
      </w:r>
      <w:r w:rsidR="00CB678D" w:rsidRPr="00477F74">
        <w:t xml:space="preserve"> (jo dalį)</w:t>
      </w:r>
      <w:r w:rsidR="006B7EDE" w:rsidRPr="00477F74">
        <w:t xml:space="preserve"> per </w:t>
      </w:r>
      <w:r w:rsidR="006B7EDE" w:rsidRPr="00477F74">
        <w:t xml:space="preserve">10 </w:t>
      </w:r>
      <w:r w:rsidR="00CD4277" w:rsidRPr="00477F74">
        <w:t xml:space="preserve">(dešimt) </w:t>
      </w:r>
      <w:r w:rsidR="006B7EDE" w:rsidRPr="00477F74">
        <w:t xml:space="preserve">darbo dienų arba per </w:t>
      </w:r>
      <w:r w:rsidR="00C27516" w:rsidRPr="00477F74">
        <w:t>Specialiųjų sąlygų 5.10</w:t>
      </w:r>
      <w:r w:rsidR="005D5DEB" w:rsidRPr="00477F74">
        <w:t xml:space="preserve"> eilutėje</w:t>
      </w:r>
      <w:r w:rsidR="006B7EDE" w:rsidRPr="00477F74">
        <w:t xml:space="preserve"> nurodytą kitokį terminą po to, kai </w:t>
      </w:r>
      <w:r w:rsidRPr="00477F74">
        <w:t>Tiekėjas</w:t>
      </w:r>
      <w:r w:rsidR="006B7EDE" w:rsidRPr="00477F74">
        <w:t xml:space="preserve"> pateikia </w:t>
      </w:r>
      <w:r w:rsidRPr="00477F74">
        <w:t>Pirkėjui</w:t>
      </w:r>
      <w:r w:rsidR="006B7EDE" w:rsidRPr="00477F74">
        <w:t xml:space="preserve"> prašymą sumokėti avansą </w:t>
      </w:r>
      <w:r w:rsidR="00CB678D" w:rsidRPr="00477F74">
        <w:t xml:space="preserve">(jo dalį) </w:t>
      </w:r>
      <w:r w:rsidR="006B7EDE" w:rsidRPr="00477F74">
        <w:t>ir avanso grąžinimo užtikrinimą</w:t>
      </w:r>
      <w:r w:rsidR="00E15B68" w:rsidRPr="00477F74">
        <w:t xml:space="preserve">, atitinkantį visas </w:t>
      </w:r>
      <w:r w:rsidR="006B7EDE" w:rsidRPr="00477F74">
        <w:fldChar w:fldCharType="begin"/>
      </w:r>
      <w:r w:rsidR="006B7EDE" w:rsidRPr="00477F74">
        <w:instrText xml:space="preserve"> REF _Ref88816541 \r \h  \* MERGEFORMAT </w:instrText>
      </w:r>
      <w:r w:rsidR="006B7EDE" w:rsidRPr="00477F74">
        <w:fldChar w:fldCharType="separate"/>
      </w:r>
      <w:r w:rsidR="00661E1D" w:rsidRPr="00477F74">
        <w:t>1</w:t>
      </w:r>
      <w:r w:rsidR="0095320B" w:rsidRPr="00477F74">
        <w:t>2</w:t>
      </w:r>
      <w:r w:rsidR="00661E1D" w:rsidRPr="00477F74">
        <w:t>.1.2</w:t>
      </w:r>
      <w:r w:rsidR="006B7EDE" w:rsidRPr="00477F74">
        <w:fldChar w:fldCharType="end"/>
      </w:r>
      <w:r w:rsidR="00E15B68" w:rsidRPr="00477F74">
        <w:t xml:space="preserve"> punkte nustatytas sąlygas</w:t>
      </w:r>
      <w:r w:rsidR="006B7EDE" w:rsidRPr="00477F74">
        <w:t>.</w:t>
      </w:r>
    </w:p>
    <w:p w14:paraId="0000033B" w14:textId="225AD9A3" w:rsidR="00133358" w:rsidRPr="00477F74" w:rsidRDefault="006B7EDE" w:rsidP="000E4B38">
      <w:pPr>
        <w:widowControl w:val="0"/>
        <w:numPr>
          <w:ilvl w:val="2"/>
          <w:numId w:val="47"/>
        </w:numPr>
        <w:pBdr>
          <w:top w:val="nil"/>
          <w:left w:val="nil"/>
          <w:bottom w:val="nil"/>
          <w:right w:val="nil"/>
          <w:between w:val="nil"/>
        </w:pBdr>
        <w:spacing w:before="96" w:after="96"/>
        <w:ind w:left="0" w:firstLine="0"/>
      </w:pPr>
      <w:r w:rsidRPr="00477F74">
        <w:t xml:space="preserve">Avansas išskaitomas iš </w:t>
      </w:r>
      <w:r w:rsidR="00D93B2C" w:rsidRPr="00477F74">
        <w:t>Pirkėjo</w:t>
      </w:r>
      <w:r w:rsidRPr="00477F74">
        <w:t xml:space="preserve"> mokėtinų </w:t>
      </w:r>
      <w:r w:rsidR="00D93B2C" w:rsidRPr="00477F74">
        <w:t>Tiekėjui</w:t>
      </w:r>
      <w:r w:rsidRPr="00477F74">
        <w:t xml:space="preserve"> sumų už </w:t>
      </w:r>
      <w:r w:rsidR="005247AF" w:rsidRPr="00477F74">
        <w:t>pristatytas Prekes</w:t>
      </w:r>
      <w:r w:rsidRPr="00477F74">
        <w:t xml:space="preserve">, atliekant </w:t>
      </w:r>
      <w:r w:rsidR="0039720A" w:rsidRPr="00477F74">
        <w:t>Specialiosiose</w:t>
      </w:r>
      <w:r w:rsidRPr="00477F74">
        <w:t xml:space="preserve"> sąlygose nurodyto dydžio išskaitymus iš kiekvieno mokėjimo</w:t>
      </w:r>
      <w:r w:rsidR="00925B11" w:rsidRPr="00477F74">
        <w:t xml:space="preserve"> pagal </w:t>
      </w:r>
      <w:r w:rsidRPr="00477F74">
        <w:fldChar w:fldCharType="begin"/>
      </w:r>
      <w:r w:rsidRPr="00477F74">
        <w:instrText xml:space="preserve"> REF _Ref88653531 \r \h </w:instrText>
      </w:r>
      <w:r w:rsidR="002C7473" w:rsidRPr="00477F74">
        <w:instrText xml:space="preserve"> \* MERGEFORMAT </w:instrText>
      </w:r>
      <w:r w:rsidRPr="00477F74">
        <w:fldChar w:fldCharType="separate"/>
      </w:r>
      <w:r w:rsidR="00661E1D" w:rsidRPr="00477F74">
        <w:t>1</w:t>
      </w:r>
      <w:r w:rsidR="004F55B9" w:rsidRPr="00477F74">
        <w:t>2</w:t>
      </w:r>
      <w:r w:rsidR="00661E1D" w:rsidRPr="00477F74">
        <w:t>.2</w:t>
      </w:r>
      <w:r w:rsidRPr="00477F74">
        <w:fldChar w:fldCharType="end"/>
      </w:r>
      <w:r w:rsidR="00925B11" w:rsidRPr="00477F74">
        <w:t xml:space="preserve"> punktą „</w:t>
      </w:r>
      <w:r w:rsidR="00236D0F" w:rsidRPr="00477F74">
        <w:fldChar w:fldCharType="begin"/>
      </w:r>
      <w:r w:rsidR="00236D0F" w:rsidRPr="00477F74">
        <w:instrText xml:space="preserve"> REF _Ref88653531 \h  \* MERGEFORMAT </w:instrText>
      </w:r>
      <w:r w:rsidR="00236D0F" w:rsidRPr="00477F74">
        <w:fldChar w:fldCharType="separate"/>
      </w:r>
      <w:r w:rsidR="00236D0F" w:rsidRPr="00477F74">
        <w:t>Mokėjimų</w:t>
      </w:r>
      <w:r w:rsidR="00236D0F" w:rsidRPr="00477F74">
        <w:fldChar w:fldCharType="end"/>
      </w:r>
      <w:r w:rsidR="00236D0F" w:rsidRPr="00477F74">
        <w:t xml:space="preserve"> tvarka</w:t>
      </w:r>
      <w:r w:rsidR="00925B11" w:rsidRPr="00477F74">
        <w:t>“</w:t>
      </w:r>
      <w:r w:rsidRPr="00477F74">
        <w:t xml:space="preserve">. Išskaitymai daromi tol, kol išskaitoma visa avanso suma. Bet kuriuo atveju visa likusi neišskaityta avanso suma, nepriklausomai nuo tokios sumos dydžio, yra išskaitoma iš paskutiniųjų sumų, kurias </w:t>
      </w:r>
      <w:r w:rsidR="00D93B2C" w:rsidRPr="00477F74">
        <w:t>Pirkėjas</w:t>
      </w:r>
      <w:r w:rsidRPr="00477F74">
        <w:t xml:space="preserve"> privalo sumokėti </w:t>
      </w:r>
      <w:r w:rsidR="00D93B2C" w:rsidRPr="00477F74">
        <w:t>Tiekėjui</w:t>
      </w:r>
      <w:r w:rsidRPr="00477F74">
        <w:t xml:space="preserve"> už </w:t>
      </w:r>
      <w:r w:rsidR="005247AF" w:rsidRPr="00477F74">
        <w:t>Prekes, pristatytas iki Prekių</w:t>
      </w:r>
      <w:r w:rsidR="004518FC" w:rsidRPr="00477F74">
        <w:t xml:space="preserve"> perdavimo-priėmimo</w:t>
      </w:r>
      <w:r w:rsidR="00216BAE" w:rsidRPr="00477F74">
        <w:t xml:space="preserve"> akt</w:t>
      </w:r>
      <w:r w:rsidRPr="00477F74">
        <w:t>o sudarymo.</w:t>
      </w:r>
    </w:p>
    <w:p w14:paraId="0000033C" w14:textId="2748F041" w:rsidR="00133358" w:rsidRPr="00477F74" w:rsidRDefault="00D96720" w:rsidP="000E4B38">
      <w:pPr>
        <w:widowControl w:val="0"/>
        <w:numPr>
          <w:ilvl w:val="2"/>
          <w:numId w:val="47"/>
        </w:numPr>
        <w:pBdr>
          <w:top w:val="nil"/>
          <w:left w:val="nil"/>
          <w:bottom w:val="nil"/>
          <w:right w:val="nil"/>
          <w:between w:val="nil"/>
        </w:pBdr>
        <w:spacing w:before="96" w:after="96"/>
        <w:ind w:left="0" w:firstLine="0"/>
      </w:pPr>
      <w:r w:rsidRPr="00477F74">
        <w:t>Jeigu</w:t>
      </w:r>
      <w:r w:rsidR="006B7EDE" w:rsidRPr="00477F74">
        <w:t xml:space="preserve"> </w:t>
      </w:r>
      <w:r w:rsidR="005247AF" w:rsidRPr="00477F74">
        <w:t xml:space="preserve">Prekių </w:t>
      </w:r>
      <w:r w:rsidR="004518FC" w:rsidRPr="00477F74">
        <w:t>perdavimo-priėmimo</w:t>
      </w:r>
      <w:r w:rsidR="00216BAE" w:rsidRPr="00477F74">
        <w:t xml:space="preserve"> akt</w:t>
      </w:r>
      <w:r w:rsidR="006B7EDE" w:rsidRPr="00477F74">
        <w:t xml:space="preserve">o sudarymo arba Sutarties nutraukimo dieną avansas nėra išskaitytas iš </w:t>
      </w:r>
      <w:r w:rsidR="00D93B2C" w:rsidRPr="00477F74">
        <w:t>Tiekėjui</w:t>
      </w:r>
      <w:r w:rsidR="006B7EDE" w:rsidRPr="00477F74">
        <w:t xml:space="preserve"> mokėtinų sumų, tą dieną kyla </w:t>
      </w:r>
      <w:r w:rsidR="00D93B2C" w:rsidRPr="00477F74">
        <w:t>Tiekėjo</w:t>
      </w:r>
      <w:r w:rsidR="006B7EDE" w:rsidRPr="00477F74">
        <w:t xml:space="preserve"> prievolė sumokėti (grąžinti) </w:t>
      </w:r>
      <w:r w:rsidR="00D93B2C" w:rsidRPr="00477F74">
        <w:t>Pirkėjui</w:t>
      </w:r>
      <w:r w:rsidR="006B7EDE" w:rsidRPr="00477F74">
        <w:t xml:space="preserve"> neišskaitytą avanso likutį.</w:t>
      </w:r>
    </w:p>
    <w:p w14:paraId="0000033F" w14:textId="03B62362" w:rsidR="00133358" w:rsidRPr="00477F74" w:rsidRDefault="00D96720" w:rsidP="000E4B38">
      <w:pPr>
        <w:widowControl w:val="0"/>
        <w:numPr>
          <w:ilvl w:val="2"/>
          <w:numId w:val="47"/>
        </w:numPr>
        <w:pBdr>
          <w:top w:val="nil"/>
          <w:left w:val="nil"/>
          <w:bottom w:val="nil"/>
          <w:right w:val="nil"/>
          <w:between w:val="nil"/>
        </w:pBdr>
        <w:spacing w:before="96" w:after="96"/>
        <w:ind w:left="0" w:firstLine="0"/>
      </w:pPr>
      <w:r w:rsidRPr="00477F74">
        <w:t>Jeigu</w:t>
      </w:r>
      <w:r w:rsidR="006B7EDE" w:rsidRPr="00477F74">
        <w:t xml:space="preserve"> paaiškėja, kad avanso grąžinimo užtikrinimą išdavęs asmuo tapo nemokus, neįvykd</w:t>
      </w:r>
      <w:r w:rsidR="00883E4B" w:rsidRPr="00477F74">
        <w:t>o</w:t>
      </w:r>
      <w:r w:rsidR="006B7EDE" w:rsidRPr="00477F74">
        <w:t xml:space="preserve"> įsipareigojimų </w:t>
      </w:r>
      <w:r w:rsidR="00D93B2C" w:rsidRPr="00477F74">
        <w:t>Pirkėjui</w:t>
      </w:r>
      <w:r w:rsidR="006B7EDE" w:rsidRPr="00477F74">
        <w:t xml:space="preserve"> arba kitiems ūkio subjektams, ar netinkamai juos vykd</w:t>
      </w:r>
      <w:r w:rsidR="00883E4B" w:rsidRPr="00477F74">
        <w:t>o</w:t>
      </w:r>
      <w:r w:rsidR="006B7EDE" w:rsidRPr="00477F74">
        <w:t xml:space="preserve">, </w:t>
      </w:r>
      <w:r w:rsidR="00D93B2C" w:rsidRPr="00477F74">
        <w:t>Tiekėjas</w:t>
      </w:r>
      <w:r w:rsidR="006B7EDE" w:rsidRPr="00477F74">
        <w:t xml:space="preserve"> privalo nedelsdamas, bet ne vėliau nei per 14 </w:t>
      </w:r>
      <w:r w:rsidR="009C1A8C" w:rsidRPr="00477F74">
        <w:t xml:space="preserve">(keturiolika) </w:t>
      </w:r>
      <w:r w:rsidR="006B7EDE" w:rsidRPr="00477F74">
        <w:t xml:space="preserve">dienų nuo </w:t>
      </w:r>
      <w:r w:rsidR="00D93B2C" w:rsidRPr="00477F74">
        <w:t>Pirkėjo</w:t>
      </w:r>
      <w:r w:rsidR="006B7EDE" w:rsidRPr="00477F74">
        <w:t xml:space="preserve"> reikalavimo, pateikti </w:t>
      </w:r>
      <w:r w:rsidR="00D93B2C" w:rsidRPr="00477F74">
        <w:t>Pirkėjui</w:t>
      </w:r>
      <w:r w:rsidR="006B7EDE" w:rsidRPr="00477F74">
        <w:t xml:space="preserve"> naują avanso grąžinimo užtikrinimą likusiai neišskaitytai avanso sumai, atitinkantį </w:t>
      </w:r>
      <w:r w:rsidR="00E82D15" w:rsidRPr="00477F74">
        <w:fldChar w:fldCharType="begin"/>
      </w:r>
      <w:r w:rsidR="00E82D15" w:rsidRPr="00477F74">
        <w:instrText xml:space="preserve"> REF _Ref89056608 \r \h </w:instrText>
      </w:r>
      <w:r w:rsidR="007D7F41" w:rsidRPr="00477F74">
        <w:instrText xml:space="preserve"> \* MERGEFORMAT </w:instrText>
      </w:r>
      <w:r w:rsidR="00E82D15" w:rsidRPr="00477F74">
        <w:fldChar w:fldCharType="separate"/>
      </w:r>
      <w:r w:rsidR="00661E1D" w:rsidRPr="00477F74">
        <w:t>1</w:t>
      </w:r>
      <w:r w:rsidR="00686BDC" w:rsidRPr="00477F74">
        <w:t>2</w:t>
      </w:r>
      <w:r w:rsidR="00661E1D" w:rsidRPr="00477F74">
        <w:t>.1.2</w:t>
      </w:r>
      <w:r w:rsidR="00E82D15" w:rsidRPr="00477F74">
        <w:fldChar w:fldCharType="end"/>
      </w:r>
      <w:r w:rsidR="00E82D15" w:rsidRPr="00477F74">
        <w:t xml:space="preserve"> punkte </w:t>
      </w:r>
      <w:r w:rsidR="006B7EDE" w:rsidRPr="00477F74">
        <w:t xml:space="preserve">nurodytas sąlygas. Iki tol </w:t>
      </w:r>
      <w:r w:rsidR="00D93B2C" w:rsidRPr="00477F74">
        <w:t>Pirkėjas</w:t>
      </w:r>
      <w:r w:rsidR="006B7EDE" w:rsidRPr="00477F74">
        <w:t xml:space="preserve"> turi teisę sustabdyti mokėjimus </w:t>
      </w:r>
      <w:r w:rsidR="00D93B2C" w:rsidRPr="00477F74">
        <w:t>Tiekėjui</w:t>
      </w:r>
      <w:r w:rsidR="006B7EDE" w:rsidRPr="00477F74">
        <w:t xml:space="preserve"> pagal Sutartį, neviršijančius likusios avanso sumos. </w:t>
      </w:r>
    </w:p>
    <w:p w14:paraId="00000340" w14:textId="38624F48" w:rsidR="00133358" w:rsidRPr="00477F74" w:rsidRDefault="006D2594" w:rsidP="000E4B38">
      <w:pPr>
        <w:pStyle w:val="Heading2"/>
        <w:widowControl w:val="0"/>
        <w:numPr>
          <w:ilvl w:val="1"/>
          <w:numId w:val="47"/>
        </w:numPr>
        <w:ind w:left="0" w:firstLine="0"/>
        <w:rPr>
          <w:color w:val="auto"/>
        </w:rPr>
      </w:pPr>
      <w:bookmarkStart w:id="211" w:name="_Ref88653531"/>
      <w:bookmarkStart w:id="212" w:name="_Toc138675481"/>
      <w:bookmarkStart w:id="213" w:name="_Toc140600221"/>
      <w:r w:rsidRPr="00477F74">
        <w:rPr>
          <w:color w:val="auto"/>
        </w:rPr>
        <w:t>M</w:t>
      </w:r>
      <w:r w:rsidR="006B7EDE" w:rsidRPr="00477F74">
        <w:rPr>
          <w:color w:val="auto"/>
        </w:rPr>
        <w:t>okėjim</w:t>
      </w:r>
      <w:r w:rsidRPr="00477F74">
        <w:rPr>
          <w:color w:val="auto"/>
        </w:rPr>
        <w:t>ų tvarka</w:t>
      </w:r>
      <w:bookmarkEnd w:id="211"/>
      <w:bookmarkEnd w:id="212"/>
      <w:bookmarkEnd w:id="213"/>
    </w:p>
    <w:p w14:paraId="00000348" w14:textId="7D7814E7" w:rsidR="00133358" w:rsidRPr="00477F74" w:rsidRDefault="006B7EDE" w:rsidP="000E4B38">
      <w:pPr>
        <w:widowControl w:val="0"/>
        <w:numPr>
          <w:ilvl w:val="2"/>
          <w:numId w:val="47"/>
        </w:numPr>
        <w:pBdr>
          <w:top w:val="nil"/>
          <w:left w:val="nil"/>
          <w:bottom w:val="nil"/>
          <w:right w:val="nil"/>
          <w:between w:val="nil"/>
        </w:pBdr>
        <w:spacing w:before="96" w:after="96"/>
        <w:ind w:left="0" w:firstLine="0"/>
      </w:pPr>
      <w:bookmarkStart w:id="214" w:name="_4bewzdj"/>
      <w:bookmarkEnd w:id="214"/>
      <w:r w:rsidRPr="00477F74">
        <w:t xml:space="preserve">Po to, kai </w:t>
      </w:r>
      <w:r w:rsidR="00D93B2C" w:rsidRPr="00477F74">
        <w:t>Tiekėjas</w:t>
      </w:r>
      <w:r w:rsidRPr="00477F74">
        <w:t xml:space="preserve"> gauna </w:t>
      </w:r>
      <w:r w:rsidR="00D93B2C" w:rsidRPr="00477F74">
        <w:t>Pirkėjo</w:t>
      </w:r>
      <w:r w:rsidRPr="00477F74">
        <w:t xml:space="preserve"> pasirašyt</w:t>
      </w:r>
      <w:r w:rsidR="008C5ABE" w:rsidRPr="00477F74">
        <w:t>ą Prekių perdavimo-priėmimo aktą</w:t>
      </w:r>
      <w:r w:rsidRPr="00477F74">
        <w:t xml:space="preserve">, </w:t>
      </w:r>
      <w:r w:rsidR="00D93B2C" w:rsidRPr="00477F74">
        <w:t>Tiekėjas</w:t>
      </w:r>
      <w:r w:rsidRPr="00477F74">
        <w:t xml:space="preserve"> privalo per 5 </w:t>
      </w:r>
      <w:r w:rsidR="00C114A7" w:rsidRPr="00477F74">
        <w:t xml:space="preserve">(penkias) </w:t>
      </w:r>
      <w:r w:rsidRPr="00477F74">
        <w:t xml:space="preserve">darbo dienas elektroniniu būdu pateikti </w:t>
      </w:r>
      <w:r w:rsidR="00D93B2C" w:rsidRPr="00477F74">
        <w:t>Pirkėjui</w:t>
      </w:r>
      <w:r w:rsidRPr="00477F74">
        <w:t xml:space="preserve"> elektroninę sąskaitą faktūrą mokėtinai sumai, nurodytai </w:t>
      </w:r>
      <w:r w:rsidR="008C5ABE" w:rsidRPr="00477F74">
        <w:t>Prekių perdavimo-priėmimo akte</w:t>
      </w:r>
      <w:r w:rsidRPr="00477F74">
        <w:t>:</w:t>
      </w:r>
    </w:p>
    <w:p w14:paraId="00000349" w14:textId="43BB059F" w:rsidR="00133358" w:rsidRPr="00477F74" w:rsidRDefault="006B7EDE" w:rsidP="000E4B38">
      <w:pPr>
        <w:widowControl w:val="0"/>
        <w:numPr>
          <w:ilvl w:val="3"/>
          <w:numId w:val="47"/>
        </w:numPr>
        <w:pBdr>
          <w:top w:val="nil"/>
          <w:left w:val="nil"/>
          <w:bottom w:val="nil"/>
          <w:right w:val="nil"/>
          <w:between w:val="nil"/>
        </w:pBdr>
        <w:spacing w:before="96" w:after="96"/>
        <w:ind w:left="0" w:firstLine="0"/>
      </w:pPr>
      <w:r w:rsidRPr="00477F74">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477F74">
        <w:rPr>
          <w:b/>
          <w:bCs/>
        </w:rPr>
        <w:t>Europos elektroninių sąskaitų faktūrų</w:t>
      </w:r>
      <w:r w:rsidRPr="00477F74">
        <w:t xml:space="preserve"> </w:t>
      </w:r>
      <w:r w:rsidRPr="00477F74">
        <w:rPr>
          <w:b/>
          <w:bCs/>
        </w:rPr>
        <w:t>standartas</w:t>
      </w:r>
      <w:r w:rsidRPr="00477F74">
        <w:t xml:space="preserve">), </w:t>
      </w:r>
      <w:r w:rsidR="00D93B2C" w:rsidRPr="00477F74">
        <w:t>Tiekėjas</w:t>
      </w:r>
      <w:r w:rsidRPr="00477F74">
        <w:t xml:space="preserve"> gali pateikti per</w:t>
      </w:r>
      <w:r w:rsidR="002F3F9A" w:rsidRPr="00477F74">
        <w:t xml:space="preserve"> </w:t>
      </w:r>
      <w:r w:rsidRPr="00477F74">
        <w:t>informacinę sistemą “E.</w:t>
      </w:r>
      <w:r w:rsidR="00E25DD3" w:rsidRPr="00477F74">
        <w:t> </w:t>
      </w:r>
      <w:r w:rsidRPr="00477F74">
        <w:t>sąskaita” (</w:t>
      </w:r>
      <w:hyperlink r:id="rId17">
        <w:r w:rsidR="00BE59DE" w:rsidRPr="00477F74">
          <w:rPr>
            <w:rStyle w:val="Hyperlink"/>
            <w:color w:val="auto"/>
          </w:rPr>
          <w:t>www.esaskaita.eu</w:t>
        </w:r>
      </w:hyperlink>
      <w:r w:rsidRPr="00477F74">
        <w:t>) arba per kitą savo pasirinktą informacinę sistemą;</w:t>
      </w:r>
    </w:p>
    <w:p w14:paraId="0000034A" w14:textId="63F62110" w:rsidR="00133358" w:rsidRPr="00477F74" w:rsidRDefault="006B7EDE" w:rsidP="000E4B38">
      <w:pPr>
        <w:widowControl w:val="0"/>
        <w:numPr>
          <w:ilvl w:val="3"/>
          <w:numId w:val="47"/>
        </w:numPr>
        <w:pBdr>
          <w:top w:val="nil"/>
          <w:left w:val="nil"/>
          <w:bottom w:val="nil"/>
          <w:right w:val="nil"/>
          <w:between w:val="nil"/>
        </w:pBdr>
        <w:spacing w:before="96" w:after="96"/>
        <w:ind w:left="0" w:firstLine="0"/>
      </w:pPr>
      <w:r w:rsidRPr="00477F74">
        <w:t xml:space="preserve">Europos elektroninių sąskaitų faktūrų standarto neatitinkančią elektroninę sąskaitą faktūrą </w:t>
      </w:r>
      <w:r w:rsidR="00D93B2C" w:rsidRPr="00477F74">
        <w:t>Tiekėjas</w:t>
      </w:r>
      <w:r w:rsidRPr="00477F74">
        <w:t xml:space="preserve"> privalo pateikti, naudodamasis informacinės sistemos „E. sąskaita“ priemonėmis (</w:t>
      </w:r>
      <w:hyperlink r:id="rId18">
        <w:r w:rsidR="00D636D3" w:rsidRPr="00477F74">
          <w:rPr>
            <w:rStyle w:val="Hyperlink"/>
            <w:color w:val="auto"/>
          </w:rPr>
          <w:t>www.esaskaita.eu</w:t>
        </w:r>
      </w:hyperlink>
      <w:r w:rsidRPr="00477F74">
        <w:t>).</w:t>
      </w:r>
    </w:p>
    <w:p w14:paraId="0000034B" w14:textId="62250913" w:rsidR="00133358" w:rsidRPr="00477F74" w:rsidRDefault="00D93B2C" w:rsidP="000E4B38">
      <w:pPr>
        <w:widowControl w:val="0"/>
        <w:numPr>
          <w:ilvl w:val="2"/>
          <w:numId w:val="47"/>
        </w:numPr>
        <w:pBdr>
          <w:top w:val="nil"/>
          <w:left w:val="nil"/>
          <w:bottom w:val="nil"/>
          <w:right w:val="nil"/>
          <w:between w:val="nil"/>
        </w:pBdr>
        <w:spacing w:before="96" w:after="96"/>
        <w:ind w:left="0" w:firstLine="0"/>
      </w:pPr>
      <w:r w:rsidRPr="00477F74">
        <w:t>Pirkėjas</w:t>
      </w:r>
      <w:r w:rsidR="006B7EDE" w:rsidRPr="00477F74">
        <w:t xml:space="preserve"> elektronines sąskaitas faktūras priima ir apdoroja naudodamasis informacinės sistemos „E. sąskaita“ priemonėmis, išskyrus VPĮ nustatytus išimtinius atvejus.</w:t>
      </w:r>
    </w:p>
    <w:p w14:paraId="0000034D" w14:textId="71F23085" w:rsidR="00133358" w:rsidRPr="00477F74" w:rsidRDefault="00D93B2C" w:rsidP="000E4B38">
      <w:pPr>
        <w:widowControl w:val="0"/>
        <w:numPr>
          <w:ilvl w:val="2"/>
          <w:numId w:val="47"/>
        </w:numPr>
        <w:pBdr>
          <w:top w:val="nil"/>
          <w:left w:val="nil"/>
          <w:bottom w:val="nil"/>
          <w:right w:val="nil"/>
          <w:between w:val="nil"/>
        </w:pBdr>
        <w:spacing w:before="96" w:after="96"/>
        <w:ind w:left="0" w:firstLine="0"/>
      </w:pPr>
      <w:r w:rsidRPr="00477F74">
        <w:t>Pirkėjas</w:t>
      </w:r>
      <w:r w:rsidR="006B7EDE" w:rsidRPr="00477F74">
        <w:t xml:space="preserve"> atlieka mokėjimus už </w:t>
      </w:r>
      <w:r w:rsidR="00196087" w:rsidRPr="00477F74">
        <w:t xml:space="preserve">Prekes </w:t>
      </w:r>
      <w:r w:rsidR="003E2AD6" w:rsidRPr="00477F74">
        <w:t xml:space="preserve">Specialiosiose </w:t>
      </w:r>
      <w:r w:rsidR="001F1623" w:rsidRPr="00477F74">
        <w:t xml:space="preserve">sąlygose </w:t>
      </w:r>
      <w:r w:rsidR="003E2AD6" w:rsidRPr="00477F74">
        <w:t>numatytu dažnumu</w:t>
      </w:r>
      <w:r w:rsidR="006B7EDE" w:rsidRPr="00477F74">
        <w:t>.</w:t>
      </w:r>
    </w:p>
    <w:p w14:paraId="0D0196B9" w14:textId="3C5311D9" w:rsidR="0049691E" w:rsidRPr="00477F74" w:rsidRDefault="00EA7797" w:rsidP="000E4B38">
      <w:pPr>
        <w:widowControl w:val="0"/>
        <w:numPr>
          <w:ilvl w:val="2"/>
          <w:numId w:val="47"/>
        </w:numPr>
        <w:pBdr>
          <w:top w:val="nil"/>
          <w:left w:val="nil"/>
          <w:bottom w:val="nil"/>
          <w:right w:val="nil"/>
          <w:between w:val="nil"/>
        </w:pBdr>
        <w:spacing w:before="96" w:after="96"/>
        <w:ind w:left="0" w:firstLine="0"/>
      </w:pPr>
      <w:r w:rsidRPr="00477F74">
        <w:t>Už mokėjimų pagal Sutartį vėlavimus, Pirkėjui taikomos netesybos Speciali</w:t>
      </w:r>
      <w:r w:rsidR="002723B6" w:rsidRPr="00477F74">
        <w:t>osiose</w:t>
      </w:r>
      <w:r w:rsidRPr="00477F74">
        <w:t xml:space="preserve"> sąlyg</w:t>
      </w:r>
      <w:r w:rsidR="0033275D" w:rsidRPr="00477F74">
        <w:t>ose nustatyta tvarka.</w:t>
      </w:r>
    </w:p>
    <w:p w14:paraId="31C9B4F9" w14:textId="0B30D635" w:rsidR="00196087" w:rsidRPr="00477F74" w:rsidRDefault="00D96720" w:rsidP="000E4B38">
      <w:pPr>
        <w:widowControl w:val="0"/>
        <w:numPr>
          <w:ilvl w:val="2"/>
          <w:numId w:val="47"/>
        </w:numPr>
        <w:pBdr>
          <w:top w:val="nil"/>
          <w:left w:val="nil"/>
          <w:bottom w:val="nil"/>
          <w:right w:val="nil"/>
          <w:between w:val="nil"/>
        </w:pBdr>
        <w:spacing w:before="96" w:after="96"/>
        <w:ind w:left="0" w:firstLine="0"/>
      </w:pPr>
      <w:bookmarkStart w:id="215" w:name="_2qk79lc"/>
      <w:bookmarkStart w:id="216" w:name="_Ref88654478"/>
      <w:bookmarkEnd w:id="215"/>
      <w:r w:rsidRPr="00477F74">
        <w:t>Jeigu</w:t>
      </w:r>
      <w:r w:rsidR="006B7EDE" w:rsidRPr="00477F74">
        <w:t xml:space="preserve"> bet kuriuo metu po </w:t>
      </w:r>
      <w:r w:rsidR="00196087" w:rsidRPr="00477F74">
        <w:t>Prekių perdavimo-priėmimo</w:t>
      </w:r>
      <w:r w:rsidR="006B7EDE" w:rsidRPr="00477F74">
        <w:t xml:space="preserve"> akto sudarymo paaiškėja, kad į jį įtraukt</w:t>
      </w:r>
      <w:r w:rsidR="00196087" w:rsidRPr="00477F74">
        <w:t>os reikalavimų neatitinkančios Prekės</w:t>
      </w:r>
      <w:r w:rsidR="006B7EDE" w:rsidRPr="00477F74">
        <w:t xml:space="preserve">, </w:t>
      </w:r>
      <w:r w:rsidR="00D93B2C" w:rsidRPr="00477F74">
        <w:t>Pirkėjas</w:t>
      </w:r>
      <w:r w:rsidR="006B7EDE" w:rsidRPr="00477F74">
        <w:t xml:space="preserve"> privalo nedelsdamas pateikti dėl jų pretenziją </w:t>
      </w:r>
      <w:r w:rsidR="00D93B2C" w:rsidRPr="00477F74">
        <w:t>Tiekėjui</w:t>
      </w:r>
      <w:r w:rsidR="006B7EDE" w:rsidRPr="00477F74">
        <w:t xml:space="preserve">. Tokiu atveju </w:t>
      </w:r>
      <w:r w:rsidR="00D93B2C" w:rsidRPr="00477F74">
        <w:t>Pirkėjas</w:t>
      </w:r>
      <w:r w:rsidR="006B7EDE" w:rsidRPr="00477F74">
        <w:t xml:space="preserve"> turi teisę sulaikyti mokėjimus </w:t>
      </w:r>
      <w:r w:rsidR="00D93B2C" w:rsidRPr="00477F74">
        <w:t>Tiekėjui</w:t>
      </w:r>
      <w:r w:rsidR="006B7EDE" w:rsidRPr="00477F74">
        <w:t xml:space="preserve">, atitinkančius tokių </w:t>
      </w:r>
      <w:r w:rsidR="00196087" w:rsidRPr="00477F74">
        <w:t xml:space="preserve">Prekių </w:t>
      </w:r>
      <w:r w:rsidR="006B7EDE" w:rsidRPr="00477F74">
        <w:t xml:space="preserve">vertę, iki tol, kai </w:t>
      </w:r>
      <w:r w:rsidR="00D93B2C" w:rsidRPr="00477F74">
        <w:t>Tiekėjas</w:t>
      </w:r>
      <w:r w:rsidR="006B7EDE" w:rsidRPr="00477F74">
        <w:t xml:space="preserve"> pašalina nustatytus defektus ir Šalys tą patvirtina. </w:t>
      </w:r>
      <w:r w:rsidRPr="00477F74">
        <w:t>Jeigu</w:t>
      </w:r>
      <w:r w:rsidR="006B7EDE" w:rsidRPr="00477F74">
        <w:t xml:space="preserve"> </w:t>
      </w:r>
      <w:r w:rsidR="00196087" w:rsidRPr="00477F74">
        <w:t>netinkamų Prekių</w:t>
      </w:r>
      <w:r w:rsidR="006B7EDE" w:rsidRPr="00477F74">
        <w:t xml:space="preserve"> vertė viršija likusią pagal </w:t>
      </w:r>
      <w:r w:rsidR="006B7EDE" w:rsidRPr="00477F74">
        <w:lastRenderedPageBreak/>
        <w:t xml:space="preserve">Sutartį </w:t>
      </w:r>
      <w:r w:rsidR="00D93B2C" w:rsidRPr="00477F74">
        <w:t>Tiekėjui</w:t>
      </w:r>
      <w:r w:rsidR="006B7EDE" w:rsidRPr="00477F74">
        <w:t xml:space="preserve"> mokėtiną Sutarties kainos dalį, </w:t>
      </w:r>
      <w:r w:rsidR="00D93B2C" w:rsidRPr="00477F74">
        <w:t>Pirkėjas</w:t>
      </w:r>
      <w:r w:rsidR="006B7EDE" w:rsidRPr="00477F74">
        <w:t xml:space="preserve"> turi teisę dėl tokio perviršio pareikšti mokėjimo reikalavimą pagal Sutarties įvykdymo užtikrinimą ir gautąją sumą sulaikyti</w:t>
      </w:r>
      <w:r w:rsidR="00F730AE" w:rsidRPr="00477F74">
        <w:t xml:space="preserve"> kaip užstatą</w:t>
      </w:r>
      <w:r w:rsidR="006B7EDE" w:rsidRPr="00477F74">
        <w:t xml:space="preserve">. </w:t>
      </w:r>
      <w:r w:rsidR="00D93B2C" w:rsidRPr="00477F74">
        <w:t>Tiekėjui</w:t>
      </w:r>
      <w:r w:rsidR="006B7EDE" w:rsidRPr="00477F74">
        <w:t xml:space="preserve"> pašalinus defektus, </w:t>
      </w:r>
      <w:r w:rsidR="00D93B2C" w:rsidRPr="00477F74">
        <w:t>Pirkėjas</w:t>
      </w:r>
      <w:r w:rsidR="006B7EDE" w:rsidRPr="00477F74">
        <w:t xml:space="preserve"> privalo sumokėti </w:t>
      </w:r>
      <w:r w:rsidR="00D93B2C" w:rsidRPr="00477F74">
        <w:t>Tiekėjui</w:t>
      </w:r>
      <w:r w:rsidR="006B7EDE" w:rsidRPr="00477F74">
        <w:t xml:space="preserve"> sulaikytąją </w:t>
      </w:r>
      <w:r w:rsidR="00600D5A" w:rsidRPr="00477F74">
        <w:t xml:space="preserve">(paimtą kaip užstatas) </w:t>
      </w:r>
      <w:r w:rsidR="006B7EDE" w:rsidRPr="00477F74">
        <w:t xml:space="preserve">sumą kartu su artimiausiu eiliniu mokėjimu pagal Sutartį, o </w:t>
      </w:r>
      <w:r w:rsidRPr="00477F74">
        <w:t>jeigu</w:t>
      </w:r>
      <w:r w:rsidR="006B7EDE" w:rsidRPr="00477F74">
        <w:t xml:space="preserve"> </w:t>
      </w:r>
      <w:r w:rsidR="00D93B2C" w:rsidRPr="00477F74">
        <w:t>Pirkėjas</w:t>
      </w:r>
      <w:r w:rsidR="006B7EDE" w:rsidRPr="00477F74">
        <w:t xml:space="preserve"> yra sumokėjęs visą Sutarties kainą, – per </w:t>
      </w:r>
      <w:r w:rsidR="005F18DF" w:rsidRPr="00477F74">
        <w:t>30 (trisdešimt)</w:t>
      </w:r>
      <w:r w:rsidR="006B7EDE" w:rsidRPr="00477F74">
        <w:t xml:space="preserve"> dienų po to, kai Šalys patvirtina defektų pašalinimą.</w:t>
      </w:r>
      <w:bookmarkEnd w:id="216"/>
      <w:r w:rsidR="006B7EDE" w:rsidRPr="00477F74">
        <w:t xml:space="preserve"> </w:t>
      </w:r>
    </w:p>
    <w:p w14:paraId="00000353" w14:textId="2CEA3667" w:rsidR="00133358" w:rsidRPr="00477F74" w:rsidRDefault="00196087" w:rsidP="000E4B38">
      <w:pPr>
        <w:widowControl w:val="0"/>
        <w:numPr>
          <w:ilvl w:val="2"/>
          <w:numId w:val="47"/>
        </w:numPr>
        <w:pBdr>
          <w:top w:val="nil"/>
          <w:left w:val="nil"/>
          <w:bottom w:val="nil"/>
          <w:right w:val="nil"/>
          <w:between w:val="nil"/>
        </w:pBdr>
        <w:spacing w:before="96" w:after="96"/>
        <w:ind w:left="0" w:firstLine="0"/>
      </w:pPr>
      <w:r w:rsidRPr="00477F74">
        <w:t>Jei Prekės pristatomos dalimis, aukščiau nurodyta atsiskaitymo tvarka galioja kiekvienai tokiai daliai.</w:t>
      </w:r>
      <w:bookmarkStart w:id="217" w:name="_15phjt5"/>
      <w:bookmarkEnd w:id="217"/>
    </w:p>
    <w:p w14:paraId="00000355" w14:textId="09AEA507" w:rsidR="00133358" w:rsidRPr="00477F74" w:rsidRDefault="00D96720" w:rsidP="000E4B38">
      <w:pPr>
        <w:widowControl w:val="0"/>
        <w:numPr>
          <w:ilvl w:val="2"/>
          <w:numId w:val="47"/>
        </w:numPr>
        <w:pBdr>
          <w:top w:val="nil"/>
          <w:left w:val="nil"/>
          <w:bottom w:val="nil"/>
          <w:right w:val="nil"/>
          <w:between w:val="nil"/>
        </w:pBdr>
        <w:tabs>
          <w:tab w:val="left" w:pos="709"/>
        </w:tabs>
        <w:spacing w:before="96" w:after="96"/>
        <w:ind w:left="0" w:firstLine="0"/>
      </w:pPr>
      <w:r w:rsidRPr="00477F74">
        <w:t>Jeigu</w:t>
      </w:r>
      <w:r w:rsidR="006B7EDE" w:rsidRPr="00477F74">
        <w:t xml:space="preserve"> Šalys sudaro trišalį susitarimą su </w:t>
      </w:r>
      <w:r w:rsidR="00B63F24" w:rsidRPr="00477F74">
        <w:t>Sub</w:t>
      </w:r>
      <w:r w:rsidR="00D4065C" w:rsidRPr="00477F74">
        <w:t>t</w:t>
      </w:r>
      <w:r w:rsidR="00F0479A" w:rsidRPr="00477F74">
        <w:t>iekėju</w:t>
      </w:r>
      <w:r w:rsidR="006B7EDE" w:rsidRPr="00477F74">
        <w:t>:</w:t>
      </w:r>
    </w:p>
    <w:p w14:paraId="00000357" w14:textId="145E3513" w:rsidR="00133358" w:rsidRPr="00477F74" w:rsidRDefault="00D93B2C" w:rsidP="61F831F7">
      <w:pPr>
        <w:widowControl w:val="0"/>
        <w:numPr>
          <w:ilvl w:val="3"/>
          <w:numId w:val="47"/>
        </w:numPr>
        <w:pBdr>
          <w:top w:val="nil"/>
          <w:left w:val="nil"/>
          <w:bottom w:val="nil"/>
          <w:right w:val="nil"/>
          <w:between w:val="nil"/>
        </w:pBdr>
        <w:spacing w:before="96" w:after="96"/>
        <w:ind w:left="0" w:firstLine="0"/>
      </w:pPr>
      <w:r>
        <w:t>Pirkėjas</w:t>
      </w:r>
      <w:r w:rsidR="006B7EDE">
        <w:t xml:space="preserve"> privalo pervesti </w:t>
      </w:r>
      <w:r w:rsidR="00B63F24">
        <w:t>Sub</w:t>
      </w:r>
      <w:r w:rsidR="00D4065C">
        <w:t>t</w:t>
      </w:r>
      <w:r>
        <w:t>iekėjui</w:t>
      </w:r>
      <w:r w:rsidR="00B63F24">
        <w:t xml:space="preserve"> </w:t>
      </w:r>
      <w:r w:rsidR="006B7EDE">
        <w:t xml:space="preserve">mokėtiną sumą į </w:t>
      </w:r>
      <w:r w:rsidR="00B63F24">
        <w:t>Sub</w:t>
      </w:r>
      <w:r w:rsidR="00D4065C">
        <w:t>t</w:t>
      </w:r>
      <w:r>
        <w:t>iekėjo</w:t>
      </w:r>
      <w:r w:rsidR="00B63F24">
        <w:t xml:space="preserve"> </w:t>
      </w:r>
      <w:r w:rsidR="006B7EDE">
        <w:t xml:space="preserve">banko sąskaitą, nurodytą trišaliame susitarime, o likutį pervesti į </w:t>
      </w:r>
      <w:r>
        <w:t>Tiekėjo</w:t>
      </w:r>
      <w:r w:rsidR="006B7EDE">
        <w:t xml:space="preserve"> banko sąskaitą</w:t>
      </w:r>
      <w:r w:rsidR="008471DF">
        <w:t xml:space="preserve"> po to, kai</w:t>
      </w:r>
      <w:r w:rsidR="007575E5">
        <w:t xml:space="preserve"> </w:t>
      </w:r>
      <w:r w:rsidR="00B1781D">
        <w:t xml:space="preserve">pagal Sutarties </w:t>
      </w:r>
      <w:r w:rsidR="00A94D7D">
        <w:t xml:space="preserve">ir trišalio susitarimo </w:t>
      </w:r>
      <w:r w:rsidR="00B1781D">
        <w:t xml:space="preserve">reikalavimus sudaromas </w:t>
      </w:r>
      <w:r w:rsidR="70DB66DE">
        <w:t>p</w:t>
      </w:r>
      <w:r w:rsidR="00FF61C7">
        <w:t xml:space="preserve">ristatytų </w:t>
      </w:r>
      <w:r w:rsidR="0F9FA919">
        <w:t>P</w:t>
      </w:r>
      <w:r w:rsidR="00FF61C7">
        <w:t>rekių perdavimo-priėmimo</w:t>
      </w:r>
      <w:r w:rsidR="00B1781D">
        <w:t xml:space="preserve"> aktas</w:t>
      </w:r>
      <w:r w:rsidR="00FF61C7">
        <w:t xml:space="preserve"> </w:t>
      </w:r>
      <w:r w:rsidR="00B1781D">
        <w:t xml:space="preserve">ir </w:t>
      </w:r>
      <w:r>
        <w:t>Tiekėjas</w:t>
      </w:r>
      <w:r w:rsidR="00B1781D">
        <w:t xml:space="preserve"> pateikia </w:t>
      </w:r>
      <w:r w:rsidR="0F66B85E">
        <w:t>Sąskaitą</w:t>
      </w:r>
      <w:r w:rsidR="00A57153">
        <w:t xml:space="preserve"> </w:t>
      </w:r>
      <w:r w:rsidR="00FF61C7">
        <w:t>už Prekes</w:t>
      </w:r>
      <w:r w:rsidR="00B1781D">
        <w:t xml:space="preserve"> </w:t>
      </w:r>
      <w:r>
        <w:t>Pirkėjui</w:t>
      </w:r>
      <w:r w:rsidR="006B7EDE">
        <w:t>;</w:t>
      </w:r>
    </w:p>
    <w:p w14:paraId="00000358" w14:textId="7E5D173D" w:rsidR="00133358" w:rsidRPr="00477F74" w:rsidRDefault="00D96720" w:rsidP="000E4B38">
      <w:pPr>
        <w:widowControl w:val="0"/>
        <w:numPr>
          <w:ilvl w:val="3"/>
          <w:numId w:val="47"/>
        </w:numPr>
        <w:pBdr>
          <w:top w:val="nil"/>
          <w:left w:val="nil"/>
          <w:bottom w:val="nil"/>
          <w:right w:val="nil"/>
          <w:between w:val="nil"/>
        </w:pBdr>
        <w:spacing w:before="96" w:after="96"/>
        <w:ind w:left="0" w:firstLine="0"/>
      </w:pPr>
      <w:r w:rsidRPr="00477F74">
        <w:t>jeigu</w:t>
      </w:r>
      <w:r w:rsidR="006B7EDE" w:rsidRPr="00477F74">
        <w:t xml:space="preserve"> </w:t>
      </w:r>
      <w:r w:rsidR="00D93B2C" w:rsidRPr="00477F74">
        <w:t>Pirkėjas</w:t>
      </w:r>
      <w:r w:rsidR="006B7EDE" w:rsidRPr="00477F74">
        <w:t xml:space="preserve"> pagal </w:t>
      </w:r>
      <w:r w:rsidR="00977A51" w:rsidRPr="00477F74">
        <w:t>12.2.5</w:t>
      </w:r>
      <w:r w:rsidR="00B42D50" w:rsidRPr="00477F74">
        <w:t xml:space="preserve"> </w:t>
      </w:r>
      <w:r w:rsidR="006B7EDE" w:rsidRPr="00477F74">
        <w:t xml:space="preserve">punktą pareiškia pretenziją </w:t>
      </w:r>
      <w:r w:rsidR="00D93B2C" w:rsidRPr="00477F74">
        <w:t>Tiekėjui</w:t>
      </w:r>
      <w:r w:rsidR="006B7EDE" w:rsidRPr="00477F74">
        <w:t xml:space="preserve"> dėl apmokėtų </w:t>
      </w:r>
      <w:r w:rsidR="00FF61C7" w:rsidRPr="00477F74">
        <w:t xml:space="preserve">Prekių </w:t>
      </w:r>
      <w:r w:rsidR="006B7EDE" w:rsidRPr="00477F74">
        <w:t xml:space="preserve">defektų, </w:t>
      </w:r>
      <w:r w:rsidR="00D93B2C" w:rsidRPr="00477F74">
        <w:t>Tiekėjas</w:t>
      </w:r>
      <w:r w:rsidR="006B7EDE" w:rsidRPr="00477F74">
        <w:t xml:space="preserve"> turi teisę nurodyti </w:t>
      </w:r>
      <w:r w:rsidR="00D93B2C" w:rsidRPr="00477F74">
        <w:t>Pirkėjui</w:t>
      </w:r>
      <w:r w:rsidR="006B7EDE" w:rsidRPr="00477F74">
        <w:t xml:space="preserve">, kurią tokių </w:t>
      </w:r>
      <w:r w:rsidR="00FF61C7" w:rsidRPr="00477F74">
        <w:t xml:space="preserve">Prekių </w:t>
      </w:r>
      <w:r w:rsidR="006B7EDE" w:rsidRPr="00477F74">
        <w:t xml:space="preserve">dalį, pinigine išraiška, atliko konkretus </w:t>
      </w:r>
      <w:r w:rsidR="00B63F24" w:rsidRPr="00477F74">
        <w:t>Sub</w:t>
      </w:r>
      <w:r w:rsidR="00F75432" w:rsidRPr="00477F74">
        <w:t>t</w:t>
      </w:r>
      <w:r w:rsidR="00D93B2C" w:rsidRPr="00477F74">
        <w:t>iekėjas</w:t>
      </w:r>
      <w:r w:rsidR="006B7EDE" w:rsidRPr="00477F74">
        <w:t xml:space="preserve">. Tokiu atveju </w:t>
      </w:r>
      <w:r w:rsidR="00D93B2C" w:rsidRPr="00477F74">
        <w:t>Pirkėjas</w:t>
      </w:r>
      <w:r w:rsidR="006B7EDE" w:rsidRPr="00477F74">
        <w:t xml:space="preserve"> turi teisę, vadovaudamasis </w:t>
      </w:r>
      <w:r w:rsidR="00977A51" w:rsidRPr="00477F74">
        <w:t>12.2.5</w:t>
      </w:r>
      <w:r w:rsidR="00B42D50" w:rsidRPr="00477F74">
        <w:t xml:space="preserve"> </w:t>
      </w:r>
      <w:r w:rsidR="006B7EDE" w:rsidRPr="00477F74">
        <w:t xml:space="preserve">punktu, sulaikyti mokėjimus tokiam </w:t>
      </w:r>
      <w:r w:rsidR="00B63F24" w:rsidRPr="00477F74">
        <w:t>Sub</w:t>
      </w:r>
      <w:r w:rsidR="00F75432" w:rsidRPr="00477F74">
        <w:t>t</w:t>
      </w:r>
      <w:r w:rsidR="00D93B2C" w:rsidRPr="00477F74">
        <w:t>iekėjui</w:t>
      </w:r>
      <w:r w:rsidR="006B7EDE" w:rsidRPr="00477F74">
        <w:t xml:space="preserve">, jeigu </w:t>
      </w:r>
      <w:r w:rsidR="00D93B2C" w:rsidRPr="00477F74">
        <w:t>Pirkėjas</w:t>
      </w:r>
      <w:r w:rsidR="006B7EDE" w:rsidRPr="00477F74">
        <w:t xml:space="preserve"> turi jam mokėtinų sumų, arba pačiam </w:t>
      </w:r>
      <w:r w:rsidR="00D93B2C" w:rsidRPr="00477F74">
        <w:t>Tiekėjui</w:t>
      </w:r>
      <w:r w:rsidR="006B7EDE" w:rsidRPr="00477F74">
        <w:t>.</w:t>
      </w:r>
    </w:p>
    <w:p w14:paraId="00000364" w14:textId="77777777" w:rsidR="00133358" w:rsidRPr="00477F74" w:rsidRDefault="006B7EDE" w:rsidP="000E4B38">
      <w:pPr>
        <w:pStyle w:val="Heading2"/>
        <w:widowControl w:val="0"/>
        <w:numPr>
          <w:ilvl w:val="1"/>
          <w:numId w:val="47"/>
        </w:numPr>
        <w:ind w:left="0" w:firstLine="0"/>
        <w:rPr>
          <w:color w:val="auto"/>
        </w:rPr>
      </w:pPr>
      <w:bookmarkStart w:id="218" w:name="_jzpmwk"/>
      <w:bookmarkStart w:id="219" w:name="_33zd5kd" w:colFirst="0" w:colLast="0"/>
      <w:bookmarkStart w:id="220" w:name="_Toc138675488"/>
      <w:bookmarkStart w:id="221" w:name="_Toc140600222"/>
      <w:bookmarkEnd w:id="218"/>
      <w:bookmarkEnd w:id="219"/>
      <w:r w:rsidRPr="00477F74">
        <w:rPr>
          <w:color w:val="auto"/>
        </w:rPr>
        <w:t>Kiti atsiskaitymo klausimai</w:t>
      </w:r>
      <w:bookmarkEnd w:id="220"/>
      <w:bookmarkEnd w:id="221"/>
    </w:p>
    <w:p w14:paraId="00000365" w14:textId="75A75665" w:rsidR="00133358" w:rsidRPr="00477F74" w:rsidRDefault="00D93B2C" w:rsidP="000E4B38">
      <w:pPr>
        <w:widowControl w:val="0"/>
        <w:numPr>
          <w:ilvl w:val="2"/>
          <w:numId w:val="47"/>
        </w:numPr>
        <w:pBdr>
          <w:top w:val="nil"/>
          <w:left w:val="nil"/>
          <w:bottom w:val="nil"/>
          <w:right w:val="nil"/>
          <w:between w:val="nil"/>
        </w:pBdr>
        <w:spacing w:before="96" w:after="96"/>
        <w:ind w:left="0" w:firstLine="0"/>
      </w:pPr>
      <w:r w:rsidRPr="00477F74">
        <w:t>Pirkėjas</w:t>
      </w:r>
      <w:r w:rsidR="006B7EDE" w:rsidRPr="00477F74">
        <w:t xml:space="preserve"> privalo pervesti mokėjimus </w:t>
      </w:r>
      <w:r w:rsidRPr="00477F74">
        <w:t>Tiekėjui</w:t>
      </w:r>
      <w:r w:rsidR="006B7EDE" w:rsidRPr="00477F74">
        <w:t xml:space="preserve"> į </w:t>
      </w:r>
      <w:r w:rsidRPr="00477F74">
        <w:t>Tiekėjo</w:t>
      </w:r>
      <w:r w:rsidR="006B7EDE" w:rsidRPr="00477F74">
        <w:t xml:space="preserve"> banko sąskaitą, nurodytą </w:t>
      </w:r>
      <w:r w:rsidR="0039720A" w:rsidRPr="00477F74">
        <w:t>Specialiosiose</w:t>
      </w:r>
      <w:r w:rsidR="006B7EDE" w:rsidRPr="00477F74">
        <w:t xml:space="preserve"> sąlygose.</w:t>
      </w:r>
    </w:p>
    <w:p w14:paraId="00000366" w14:textId="291B2B83" w:rsidR="00133358" w:rsidRPr="00477F74" w:rsidRDefault="00D93B2C" w:rsidP="000E4B38">
      <w:pPr>
        <w:widowControl w:val="0"/>
        <w:numPr>
          <w:ilvl w:val="2"/>
          <w:numId w:val="47"/>
        </w:numPr>
        <w:pBdr>
          <w:top w:val="nil"/>
          <w:left w:val="nil"/>
          <w:bottom w:val="nil"/>
          <w:right w:val="nil"/>
          <w:between w:val="nil"/>
        </w:pBdr>
        <w:spacing w:before="96" w:after="96"/>
        <w:ind w:left="0" w:firstLine="0"/>
      </w:pPr>
      <w:r w:rsidRPr="00477F74">
        <w:t>Pirkėjas</w:t>
      </w:r>
      <w:r w:rsidR="006B7EDE" w:rsidRPr="00477F74">
        <w:t xml:space="preserve"> turi teisę sumas, gautinas iš </w:t>
      </w:r>
      <w:r w:rsidRPr="00477F74">
        <w:t>Tiekėjo</w:t>
      </w:r>
      <w:r w:rsidR="006B7EDE" w:rsidRPr="00477F74">
        <w:t xml:space="preserve">, išskaityti iš mokėjimų </w:t>
      </w:r>
      <w:r w:rsidRPr="00477F74">
        <w:t>Tiekėjui</w:t>
      </w:r>
      <w:r w:rsidR="006B7EDE" w:rsidRPr="00477F74">
        <w:t xml:space="preserve"> pagal Sutartį (vienašališkai daryti įskaitymus). Dėl šios priežasties </w:t>
      </w:r>
      <w:r w:rsidRPr="00477F74">
        <w:t>Tiekėjas</w:t>
      </w:r>
      <w:r w:rsidR="006B7EDE" w:rsidRPr="00477F74">
        <w:t xml:space="preserve"> neturi teisės perleisti arba įkeisti reikalavimo teisių į gautinas pagal Sutartį sumas tretiesiems asmenims arba kitaip jomis disponuoti be </w:t>
      </w:r>
      <w:r w:rsidRPr="00477F74">
        <w:t>Pirkėjo</w:t>
      </w:r>
      <w:r w:rsidR="006B7EDE" w:rsidRPr="00477F74">
        <w:t xml:space="preserve"> sutikimo.</w:t>
      </w:r>
    </w:p>
    <w:p w14:paraId="00000367" w14:textId="702CA375" w:rsidR="00133358" w:rsidRPr="00477F74" w:rsidRDefault="006B7EDE" w:rsidP="000E4B38">
      <w:pPr>
        <w:widowControl w:val="0"/>
        <w:numPr>
          <w:ilvl w:val="2"/>
          <w:numId w:val="47"/>
        </w:numPr>
        <w:pBdr>
          <w:top w:val="nil"/>
          <w:left w:val="nil"/>
          <w:bottom w:val="nil"/>
          <w:right w:val="nil"/>
          <w:between w:val="nil"/>
        </w:pBdr>
        <w:spacing w:before="96" w:after="96"/>
        <w:ind w:left="0" w:firstLine="0"/>
      </w:pPr>
      <w:r w:rsidRPr="00477F74">
        <w:t>Visi mokėjimai pagal Sutartį atliekami eurais. Tarptautiniai mokėjimo pavedimai iš Lietuvos į kitą šalį yra daromi gavėjo sąskaita.</w:t>
      </w:r>
      <w:r w:rsidR="008C592F" w:rsidRPr="00477F74">
        <w:t xml:space="preserve"> Mokėjimo pavedimai </w:t>
      </w:r>
      <w:r w:rsidR="00D93B2C" w:rsidRPr="00477F74">
        <w:t>Pirkėjui</w:t>
      </w:r>
      <w:r w:rsidR="008C592F" w:rsidRPr="00477F74">
        <w:t xml:space="preserve"> daromi mokėtojo sąskaita.</w:t>
      </w:r>
    </w:p>
    <w:p w14:paraId="00000368" w14:textId="47614384" w:rsidR="00133358" w:rsidRPr="00477F74" w:rsidRDefault="006B7EDE" w:rsidP="000E4B38">
      <w:pPr>
        <w:widowControl w:val="0"/>
        <w:numPr>
          <w:ilvl w:val="2"/>
          <w:numId w:val="47"/>
        </w:numPr>
        <w:pBdr>
          <w:top w:val="nil"/>
          <w:left w:val="nil"/>
          <w:bottom w:val="nil"/>
          <w:right w:val="nil"/>
          <w:between w:val="nil"/>
        </w:pBdr>
        <w:spacing w:before="96" w:after="96"/>
        <w:ind w:left="0" w:firstLine="0"/>
      </w:pPr>
      <w:bookmarkStart w:id="222" w:name="_Ref90568521"/>
      <w:r w:rsidRPr="00477F74">
        <w:t xml:space="preserve">Už pavėluotus mokėjimus pagal Sutartį mokančioji Šalis privalo sumokėti kitai Šaliai </w:t>
      </w:r>
      <w:r w:rsidR="0039720A" w:rsidRPr="00477F74">
        <w:t>Specialiosiose</w:t>
      </w:r>
      <w:r w:rsidRPr="00477F74">
        <w:t xml:space="preserve"> sąlygose nurodyto dydžio delspinigius.</w:t>
      </w:r>
      <w:bookmarkEnd w:id="222"/>
    </w:p>
    <w:p w14:paraId="00000369" w14:textId="77777777" w:rsidR="00133358" w:rsidRPr="00477F74" w:rsidRDefault="006B7EDE" w:rsidP="004E7DD8">
      <w:pPr>
        <w:pStyle w:val="Heading1"/>
        <w:widowControl w:val="0"/>
        <w:numPr>
          <w:ilvl w:val="0"/>
          <w:numId w:val="47"/>
        </w:numPr>
        <w:tabs>
          <w:tab w:val="left" w:pos="426"/>
        </w:tabs>
        <w:ind w:left="0" w:firstLine="0"/>
        <w:jc w:val="both"/>
        <w:rPr>
          <w:color w:val="auto"/>
        </w:rPr>
      </w:pPr>
      <w:bookmarkStart w:id="223" w:name="_Toc138675489"/>
      <w:bookmarkStart w:id="224" w:name="_Toc140600223"/>
      <w:r w:rsidRPr="00477F74">
        <w:rPr>
          <w:color w:val="auto"/>
        </w:rPr>
        <w:t>Konfidenciali informacija</w:t>
      </w:r>
      <w:bookmarkEnd w:id="223"/>
      <w:bookmarkEnd w:id="224"/>
    </w:p>
    <w:p w14:paraId="0000036A" w14:textId="1F27D33B" w:rsidR="00133358" w:rsidRPr="00477F74" w:rsidRDefault="006B7EDE" w:rsidP="000E4B38">
      <w:pPr>
        <w:widowControl w:val="0"/>
        <w:numPr>
          <w:ilvl w:val="1"/>
          <w:numId w:val="47"/>
        </w:numPr>
        <w:pBdr>
          <w:top w:val="nil"/>
          <w:left w:val="nil"/>
          <w:bottom w:val="nil"/>
          <w:right w:val="nil"/>
          <w:between w:val="nil"/>
        </w:pBdr>
        <w:spacing w:before="96" w:after="96"/>
        <w:ind w:left="0" w:firstLine="0"/>
      </w:pPr>
      <w:r w:rsidRPr="00477F74">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477F74" w:rsidRDefault="006B7EDE" w:rsidP="000E4B38">
      <w:pPr>
        <w:widowControl w:val="0"/>
        <w:numPr>
          <w:ilvl w:val="1"/>
          <w:numId w:val="47"/>
        </w:numPr>
        <w:pBdr>
          <w:top w:val="nil"/>
          <w:left w:val="nil"/>
          <w:bottom w:val="nil"/>
          <w:right w:val="nil"/>
          <w:between w:val="nil"/>
        </w:pBdr>
        <w:spacing w:before="96" w:after="96"/>
        <w:ind w:left="0" w:firstLine="0"/>
      </w:pPr>
      <w:r w:rsidRPr="00477F74">
        <w:t>Šalis turi teisę atskleisti kitos Šalies konfidencialią informaciją šiais atvejais:</w:t>
      </w:r>
    </w:p>
    <w:p w14:paraId="0000036C" w14:textId="77777777" w:rsidR="00133358" w:rsidRPr="00477F74" w:rsidRDefault="006B7EDE" w:rsidP="000E4B38">
      <w:pPr>
        <w:widowControl w:val="0"/>
        <w:numPr>
          <w:ilvl w:val="2"/>
          <w:numId w:val="47"/>
        </w:numPr>
        <w:pBdr>
          <w:top w:val="nil"/>
          <w:left w:val="nil"/>
          <w:bottom w:val="nil"/>
          <w:right w:val="nil"/>
          <w:between w:val="nil"/>
        </w:pBdr>
        <w:spacing w:before="96" w:after="96"/>
        <w:ind w:left="0" w:firstLine="0"/>
      </w:pPr>
      <w:r w:rsidRPr="00477F74">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477F74" w:rsidRDefault="006B7EDE" w:rsidP="000E4B38">
      <w:pPr>
        <w:widowControl w:val="0"/>
        <w:numPr>
          <w:ilvl w:val="2"/>
          <w:numId w:val="47"/>
        </w:numPr>
        <w:pBdr>
          <w:top w:val="nil"/>
          <w:left w:val="nil"/>
          <w:bottom w:val="nil"/>
          <w:right w:val="nil"/>
          <w:between w:val="nil"/>
        </w:pBdr>
        <w:spacing w:before="96" w:after="96"/>
        <w:ind w:left="0" w:firstLine="0"/>
      </w:pPr>
      <w:r w:rsidRPr="00477F74">
        <w:t xml:space="preserve">konfidencialią informaciją yra būtina atskleisti pagal Įstatymų reikalavimus, įskaitant atvejus, kai </w:t>
      </w:r>
      <w:r w:rsidR="006A6A17" w:rsidRPr="00477F74">
        <w:t xml:space="preserve">to </w:t>
      </w:r>
      <w:r w:rsidRPr="00477F74">
        <w:t xml:space="preserve">teisėtai pareikalauja Valdžios institucija. </w:t>
      </w:r>
    </w:p>
    <w:p w14:paraId="0000036E" w14:textId="5B2017DB" w:rsidR="00133358" w:rsidRPr="00477F74" w:rsidRDefault="006B7EDE" w:rsidP="000E4B38">
      <w:pPr>
        <w:widowControl w:val="0"/>
        <w:numPr>
          <w:ilvl w:val="1"/>
          <w:numId w:val="47"/>
        </w:numPr>
        <w:pBdr>
          <w:top w:val="nil"/>
          <w:left w:val="nil"/>
          <w:bottom w:val="nil"/>
          <w:right w:val="nil"/>
          <w:between w:val="nil"/>
        </w:pBdr>
        <w:spacing w:before="96" w:after="96"/>
        <w:ind w:left="0" w:firstLine="0"/>
      </w:pPr>
      <w:r w:rsidRPr="00477F74">
        <w:t xml:space="preserve">Prieš atskleisdama konfidencialią informaciją, Šalis privalo informuoti kitą Šalį </w:t>
      </w:r>
      <w:r w:rsidR="006A6A17" w:rsidRPr="00477F74">
        <w:t xml:space="preserve">(tiek, kiek tai nedraudžiama pagal Įstatymus) </w:t>
      </w:r>
      <w:r w:rsidRPr="00477F74">
        <w:t>apie būtinybę arba gautą Valdžios institucijos reikalavimą atskleisti konfidencialią informaciją ir imtis protingų priemonių, siekdama užtikrinti atskleistos informacijos konfidencialumą.</w:t>
      </w:r>
    </w:p>
    <w:p w14:paraId="0000036F" w14:textId="77777777" w:rsidR="00133358" w:rsidRPr="00477F74" w:rsidRDefault="006B7EDE" w:rsidP="000E4B38">
      <w:pPr>
        <w:widowControl w:val="0"/>
        <w:numPr>
          <w:ilvl w:val="1"/>
          <w:numId w:val="47"/>
        </w:numPr>
        <w:pBdr>
          <w:top w:val="nil"/>
          <w:left w:val="nil"/>
          <w:bottom w:val="nil"/>
          <w:right w:val="nil"/>
          <w:between w:val="nil"/>
        </w:pBdr>
        <w:spacing w:before="96" w:after="96"/>
        <w:ind w:left="0" w:firstLine="0"/>
      </w:pPr>
      <w:r w:rsidRPr="00477F74">
        <w:t>Šalis atsako:</w:t>
      </w:r>
    </w:p>
    <w:p w14:paraId="00000370" w14:textId="77777777" w:rsidR="00133358" w:rsidRPr="00477F74" w:rsidRDefault="006B7EDE" w:rsidP="000E4B38">
      <w:pPr>
        <w:widowControl w:val="0"/>
        <w:numPr>
          <w:ilvl w:val="2"/>
          <w:numId w:val="47"/>
        </w:numPr>
        <w:pBdr>
          <w:top w:val="nil"/>
          <w:left w:val="nil"/>
          <w:bottom w:val="nil"/>
          <w:right w:val="nil"/>
          <w:between w:val="nil"/>
        </w:pBdr>
        <w:spacing w:before="96" w:after="96"/>
        <w:ind w:left="0" w:firstLine="0"/>
      </w:pPr>
      <w:r w:rsidRPr="00477F74">
        <w:t>už bet kokį neteisėtą, įskaitant atsitiktinį, kitos Šalies konfidencialios informacijos ar bet kurios jos dalies atskleidimą ar perdavimą, arba konfidencialios informacijos neteisėtą naudojimą;</w:t>
      </w:r>
    </w:p>
    <w:p w14:paraId="00000371" w14:textId="77777777" w:rsidR="00133358" w:rsidRPr="00477F74" w:rsidRDefault="006B7EDE" w:rsidP="000E4B38">
      <w:pPr>
        <w:widowControl w:val="0"/>
        <w:numPr>
          <w:ilvl w:val="2"/>
          <w:numId w:val="47"/>
        </w:numPr>
        <w:pBdr>
          <w:top w:val="nil"/>
          <w:left w:val="nil"/>
          <w:bottom w:val="nil"/>
          <w:right w:val="nil"/>
          <w:between w:val="nil"/>
        </w:pBdr>
        <w:spacing w:before="96" w:after="96"/>
        <w:ind w:left="0" w:firstLine="0"/>
      </w:pPr>
      <w:r w:rsidRPr="00477F74">
        <w:t>už tai, kad nesiėmė visų protingų veiksmų, kad išsaugotų ir apsaugotų kitos Šalies konfidencialią informaciją ar bet kurią jos dalį, užkirstų kelią tolesniam jos neteisėtam atskleidimui, perdavimui ar naudojimui.</w:t>
      </w:r>
    </w:p>
    <w:p w14:paraId="00000372" w14:textId="0A3CADB6" w:rsidR="00133358" w:rsidRPr="00477F74" w:rsidRDefault="006B7EDE" w:rsidP="000E4B38">
      <w:pPr>
        <w:widowControl w:val="0"/>
        <w:numPr>
          <w:ilvl w:val="1"/>
          <w:numId w:val="47"/>
        </w:numPr>
        <w:pBdr>
          <w:top w:val="nil"/>
          <w:left w:val="nil"/>
          <w:bottom w:val="nil"/>
          <w:right w:val="nil"/>
          <w:between w:val="nil"/>
        </w:pBdr>
        <w:spacing w:before="96" w:after="96"/>
        <w:ind w:left="0" w:firstLine="0"/>
      </w:pPr>
      <w:r w:rsidRPr="00477F74">
        <w:t xml:space="preserve">Šalis privalo sumokėti kitai Šaliai </w:t>
      </w:r>
      <w:r w:rsidR="0039720A" w:rsidRPr="00477F74">
        <w:t>Specialiosiose</w:t>
      </w:r>
      <w:r w:rsidRPr="00477F74">
        <w:t xml:space="preserve"> sąlygose nurodyto dydžio baudą. Šalys įsipareigoja laikytis konfidencialumo įsipareigojimo ir pasibaigus Sutarčiai.</w:t>
      </w:r>
    </w:p>
    <w:p w14:paraId="00000373" w14:textId="3843362D" w:rsidR="00133358" w:rsidRPr="00477F74" w:rsidRDefault="007117EF" w:rsidP="00A0029B">
      <w:pPr>
        <w:pStyle w:val="Heading1"/>
        <w:widowControl w:val="0"/>
        <w:numPr>
          <w:ilvl w:val="0"/>
          <w:numId w:val="47"/>
        </w:numPr>
        <w:tabs>
          <w:tab w:val="left" w:pos="426"/>
        </w:tabs>
        <w:ind w:left="0" w:firstLine="0"/>
        <w:jc w:val="both"/>
        <w:rPr>
          <w:color w:val="auto"/>
        </w:rPr>
      </w:pPr>
      <w:bookmarkStart w:id="225" w:name="_Toc138675490"/>
      <w:bookmarkStart w:id="226" w:name="_Toc140600224"/>
      <w:r w:rsidRPr="00477F74">
        <w:rPr>
          <w:color w:val="auto"/>
        </w:rPr>
        <w:t>Asmens duomenų apsauga</w:t>
      </w:r>
      <w:bookmarkEnd w:id="225"/>
      <w:bookmarkEnd w:id="226"/>
    </w:p>
    <w:p w14:paraId="00000374" w14:textId="40C0F244" w:rsidR="00133358" w:rsidRPr="00477F74" w:rsidRDefault="006B7EDE" w:rsidP="000E4B38">
      <w:pPr>
        <w:widowControl w:val="0"/>
        <w:numPr>
          <w:ilvl w:val="1"/>
          <w:numId w:val="47"/>
        </w:numPr>
        <w:spacing w:before="96" w:after="96"/>
        <w:ind w:left="0" w:firstLine="0"/>
      </w:pPr>
      <w:r w:rsidRPr="00477F74">
        <w:t xml:space="preserve">Šalys vykdydamos Sutartį veikia kaip savarankiški duomenų valdytojai. Rinkdamos ir tvarkydamos asmens duomenis, Šalys privalo laikytis </w:t>
      </w:r>
      <w:r w:rsidR="00B715BB" w:rsidRPr="00477F74">
        <w:t>2016 m. balandžio 27 d. Europos Parlamento ir Tarybos reglament</w:t>
      </w:r>
      <w:r w:rsidR="00CE14A7" w:rsidRPr="00477F74">
        <w:t>o</w:t>
      </w:r>
      <w:r w:rsidR="00B715BB" w:rsidRPr="00477F74">
        <w:t xml:space="preserve"> (ES) 2016/679 dėl fizinių asmenų apsaugos tvarkant asmens duomenis ir dėl laisvo tokių duomenų judėjimo ir kuriuo panaikinama Direktyva 95/46/EB (Bendrasis duomenų apsaugos reglamentas)</w:t>
      </w:r>
      <w:r w:rsidRPr="00477F74">
        <w:t xml:space="preserve"> ir taikomų Įstatymų reikalavimų ir užtikrinti, kad duomenų subjektai būtų tinkamai informuoti apie jų asmens duomenų tvarkymą.</w:t>
      </w:r>
    </w:p>
    <w:p w14:paraId="00000375" w14:textId="42009F46" w:rsidR="00133358" w:rsidRPr="00477F74" w:rsidRDefault="006B7EDE" w:rsidP="000E4B38">
      <w:pPr>
        <w:widowControl w:val="0"/>
        <w:numPr>
          <w:ilvl w:val="1"/>
          <w:numId w:val="47"/>
        </w:numPr>
        <w:spacing w:before="96" w:after="96"/>
        <w:ind w:left="0" w:firstLine="0"/>
      </w:pPr>
      <w:r w:rsidRPr="00477F74">
        <w:t xml:space="preserve">Šalys vykdydamos Sutartį privalo tinkamai tvarkyti viena kitos atstovų, </w:t>
      </w:r>
      <w:r w:rsidR="007552ED" w:rsidRPr="00477F74">
        <w:t>s</w:t>
      </w:r>
      <w:r w:rsidRPr="00477F74">
        <w:t xml:space="preserve">pecialistų ir kito personalo asmens duomenis, tokius kaip vardas, pavardė, pareigos, kontaktiniai duomenys ir kt. Šalys įsipareigoja šiuos asmens duomenis tvarkyti tik </w:t>
      </w:r>
      <w:r w:rsidR="00160746" w:rsidRPr="00477F74">
        <w:t xml:space="preserve">tiek, </w:t>
      </w:r>
      <w:r w:rsidRPr="00477F74">
        <w:t xml:space="preserve">kiek reikia Sutarties vykdymui. Šalys įsipareigoja apie asmens duomenų tvarkymą tinkamai informuoti savo atstovus, </w:t>
      </w:r>
      <w:r w:rsidR="007552ED" w:rsidRPr="00477F74">
        <w:t>s</w:t>
      </w:r>
      <w:r w:rsidRPr="00477F74">
        <w:t>pecialistus ir kitą personalą, kuri</w:t>
      </w:r>
      <w:r w:rsidR="00F55BD0" w:rsidRPr="00477F74">
        <w:t>ų</w:t>
      </w:r>
      <w:r w:rsidRPr="00477F74">
        <w:t xml:space="preserve"> asmens duomenys bus perduoti kitai Šaliai.</w:t>
      </w:r>
    </w:p>
    <w:p w14:paraId="00000376" w14:textId="20A821E2" w:rsidR="00133358" w:rsidRPr="00477F74" w:rsidRDefault="006B7EDE" w:rsidP="000E4B38">
      <w:pPr>
        <w:widowControl w:val="0"/>
        <w:numPr>
          <w:ilvl w:val="1"/>
          <w:numId w:val="47"/>
        </w:numPr>
        <w:spacing w:before="96" w:after="96"/>
        <w:ind w:left="0" w:firstLine="0"/>
      </w:pPr>
      <w:r w:rsidRPr="00477F74">
        <w:t xml:space="preserve">Šalis privalo informuoti kitą Šalį apie bet kokius atstovų, </w:t>
      </w:r>
      <w:r w:rsidR="007552ED" w:rsidRPr="00477F74">
        <w:t>s</w:t>
      </w:r>
      <w:r w:rsidRPr="00477F74">
        <w:t>pecialistų ir kito personalo bei jų asmens duomenų pasikeitimus, jei šie duomenys buvo perduoti kitai Šaliai.</w:t>
      </w:r>
    </w:p>
    <w:p w14:paraId="0000037F" w14:textId="4917A5B0" w:rsidR="00133358" w:rsidRPr="00477F74" w:rsidRDefault="006B7EDE" w:rsidP="00A0029B">
      <w:pPr>
        <w:pStyle w:val="Heading1"/>
        <w:widowControl w:val="0"/>
        <w:numPr>
          <w:ilvl w:val="0"/>
          <w:numId w:val="47"/>
        </w:numPr>
        <w:tabs>
          <w:tab w:val="left" w:pos="426"/>
        </w:tabs>
        <w:ind w:left="0" w:firstLine="0"/>
        <w:jc w:val="both"/>
        <w:rPr>
          <w:color w:val="auto"/>
        </w:rPr>
      </w:pPr>
      <w:bookmarkStart w:id="227" w:name="_1wjtbr7"/>
      <w:bookmarkStart w:id="228" w:name="_Toc138675493"/>
      <w:bookmarkStart w:id="229" w:name="_Toc140600225"/>
      <w:bookmarkEnd w:id="227"/>
      <w:r w:rsidRPr="00477F74">
        <w:rPr>
          <w:color w:val="auto"/>
        </w:rPr>
        <w:t>Pareiškimai ir garantijos</w:t>
      </w:r>
      <w:bookmarkEnd w:id="228"/>
      <w:bookmarkEnd w:id="229"/>
    </w:p>
    <w:p w14:paraId="00000380" w14:textId="6DE9B3AE" w:rsidR="00133358" w:rsidRPr="00477F74" w:rsidRDefault="006B7EDE" w:rsidP="000E4B38">
      <w:pPr>
        <w:widowControl w:val="0"/>
        <w:numPr>
          <w:ilvl w:val="1"/>
          <w:numId w:val="47"/>
        </w:numPr>
        <w:pBdr>
          <w:top w:val="nil"/>
          <w:left w:val="nil"/>
          <w:bottom w:val="nil"/>
          <w:right w:val="nil"/>
          <w:between w:val="nil"/>
        </w:pBdr>
        <w:spacing w:before="96" w:after="96"/>
        <w:ind w:left="0" w:firstLine="0"/>
      </w:pPr>
      <w:bookmarkStart w:id="230" w:name="_2vor4mt"/>
      <w:bookmarkStart w:id="231" w:name="_Ref88654629"/>
      <w:bookmarkEnd w:id="230"/>
      <w:r w:rsidRPr="00477F74">
        <w:t>Kiekviena iš Šalių pareiškia ir garantuoja kitai Šaliai, kad:</w:t>
      </w:r>
      <w:bookmarkEnd w:id="231"/>
    </w:p>
    <w:p w14:paraId="00000382" w14:textId="77777777" w:rsidR="00133358" w:rsidRPr="00477F74" w:rsidRDefault="006B7EDE" w:rsidP="000E4B38">
      <w:pPr>
        <w:widowControl w:val="0"/>
        <w:numPr>
          <w:ilvl w:val="2"/>
          <w:numId w:val="47"/>
        </w:numPr>
        <w:pBdr>
          <w:top w:val="nil"/>
          <w:left w:val="nil"/>
          <w:bottom w:val="nil"/>
          <w:right w:val="nil"/>
          <w:between w:val="nil"/>
        </w:pBdr>
        <w:spacing w:before="96" w:after="96"/>
        <w:ind w:left="0" w:firstLine="0"/>
      </w:pPr>
      <w:r w:rsidRPr="00477F74">
        <w:t>yra teisėtai priimti ir galioja visi būtini sprendimai, gauti leidimai bei sutikimai, taip pat teisėtai atlikti ir galioja kiti teisiniai veiksmai, reikalingi Sutarties sudarymui, galiojimui ir vykdymui;</w:t>
      </w:r>
    </w:p>
    <w:p w14:paraId="00000383" w14:textId="77777777" w:rsidR="00133358" w:rsidRPr="00477F74" w:rsidRDefault="006B7EDE" w:rsidP="000E4B38">
      <w:pPr>
        <w:widowControl w:val="0"/>
        <w:numPr>
          <w:ilvl w:val="2"/>
          <w:numId w:val="47"/>
        </w:numPr>
        <w:pBdr>
          <w:top w:val="nil"/>
          <w:left w:val="nil"/>
          <w:bottom w:val="nil"/>
          <w:right w:val="nil"/>
          <w:between w:val="nil"/>
        </w:pBdr>
        <w:spacing w:before="96" w:after="96"/>
        <w:ind w:left="0" w:firstLine="0"/>
      </w:pPr>
      <w:r w:rsidRPr="00477F74">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5" w14:textId="77777777" w:rsidR="00133358" w:rsidRPr="00477F74" w:rsidRDefault="006B7EDE" w:rsidP="000E4B38">
      <w:pPr>
        <w:widowControl w:val="0"/>
        <w:numPr>
          <w:ilvl w:val="2"/>
          <w:numId w:val="47"/>
        </w:numPr>
        <w:pBdr>
          <w:top w:val="nil"/>
          <w:left w:val="nil"/>
          <w:bottom w:val="nil"/>
          <w:right w:val="nil"/>
          <w:between w:val="nil"/>
        </w:pBdr>
        <w:spacing w:before="96" w:after="96"/>
        <w:ind w:left="0" w:firstLine="0"/>
      </w:pPr>
      <w:r w:rsidRPr="00477F74">
        <w:t xml:space="preserve">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w:t>
      </w:r>
      <w:r w:rsidRPr="00477F74">
        <w:lastRenderedPageBreak/>
        <w:t>Šalies ir Šalies organų narių, kreditorių atžvilgiu veikia sąžiningai ir protingai;</w:t>
      </w:r>
    </w:p>
    <w:p w14:paraId="00000386" w14:textId="77777777" w:rsidR="00133358" w:rsidRPr="00477F74" w:rsidRDefault="006B7EDE" w:rsidP="000E4B38">
      <w:pPr>
        <w:widowControl w:val="0"/>
        <w:numPr>
          <w:ilvl w:val="2"/>
          <w:numId w:val="47"/>
        </w:numPr>
        <w:pBdr>
          <w:top w:val="nil"/>
          <w:left w:val="nil"/>
          <w:bottom w:val="nil"/>
          <w:right w:val="nil"/>
          <w:between w:val="nil"/>
        </w:pBdr>
        <w:spacing w:before="96" w:after="96"/>
        <w:ind w:left="0" w:firstLine="0"/>
      </w:pPr>
      <w:r w:rsidRPr="00477F74">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477F74" w:rsidRDefault="006B7EDE" w:rsidP="000E4B38">
      <w:pPr>
        <w:widowControl w:val="0"/>
        <w:numPr>
          <w:ilvl w:val="2"/>
          <w:numId w:val="47"/>
        </w:numPr>
        <w:pBdr>
          <w:top w:val="nil"/>
          <w:left w:val="nil"/>
          <w:bottom w:val="nil"/>
          <w:right w:val="nil"/>
          <w:between w:val="nil"/>
        </w:pBdr>
        <w:spacing w:before="96" w:after="96"/>
        <w:ind w:left="0" w:firstLine="0"/>
      </w:pPr>
      <w:r w:rsidRPr="00477F74">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477F74">
        <w:t>;</w:t>
      </w:r>
    </w:p>
    <w:p w14:paraId="00000388" w14:textId="77777777" w:rsidR="00133358" w:rsidRPr="00477F74" w:rsidRDefault="006B7EDE" w:rsidP="000E4B38">
      <w:pPr>
        <w:widowControl w:val="0"/>
        <w:numPr>
          <w:ilvl w:val="2"/>
          <w:numId w:val="47"/>
        </w:numPr>
        <w:pBdr>
          <w:top w:val="nil"/>
          <w:left w:val="nil"/>
          <w:bottom w:val="nil"/>
          <w:right w:val="nil"/>
          <w:between w:val="nil"/>
        </w:pBdr>
        <w:spacing w:before="96" w:after="96"/>
        <w:ind w:left="0" w:firstLine="0"/>
      </w:pPr>
      <w:r w:rsidRPr="00477F74">
        <w:t>visi Šalies pareiškimai ir garantijos yra išsamūs ir nepalieka nutylėtų jokių aplinkybių, kurios darytų šiuos pareiškimus ar garantijas neteisingais.</w:t>
      </w:r>
    </w:p>
    <w:p w14:paraId="0000038A" w14:textId="4594176B" w:rsidR="00133358" w:rsidRPr="00477F74" w:rsidRDefault="006B7EDE" w:rsidP="000E4B38">
      <w:pPr>
        <w:widowControl w:val="0"/>
        <w:numPr>
          <w:ilvl w:val="2"/>
          <w:numId w:val="47"/>
        </w:numPr>
        <w:pBdr>
          <w:top w:val="nil"/>
          <w:left w:val="nil"/>
          <w:bottom w:val="nil"/>
          <w:right w:val="nil"/>
          <w:between w:val="nil"/>
        </w:pBdr>
        <w:spacing w:before="96" w:after="96"/>
        <w:ind w:left="0" w:firstLine="0"/>
      </w:pPr>
      <w:r w:rsidRPr="00477F74">
        <w:t xml:space="preserve">Greta </w:t>
      </w:r>
      <w:r w:rsidR="00D40434" w:rsidRPr="00477F74">
        <w:t>15.1</w:t>
      </w:r>
      <w:r w:rsidR="00816B49" w:rsidRPr="00477F74">
        <w:fldChar w:fldCharType="begin"/>
      </w:r>
      <w:r w:rsidR="00816B49" w:rsidRPr="00477F74">
        <w:instrText xml:space="preserve"> REF _Ref88654629 \r \h </w:instrText>
      </w:r>
      <w:r w:rsidR="007D7F41" w:rsidRPr="00477F74">
        <w:instrText xml:space="preserve"> \* MERGEFORMAT </w:instrText>
      </w:r>
      <w:r w:rsidR="00000000">
        <w:fldChar w:fldCharType="separate"/>
      </w:r>
      <w:r w:rsidR="00816B49" w:rsidRPr="00477F74">
        <w:fldChar w:fldCharType="end"/>
      </w:r>
      <w:r w:rsidRPr="00477F74">
        <w:t xml:space="preserve"> punkte pateiktų pareiškimų ir garantijų, </w:t>
      </w:r>
      <w:r w:rsidR="00D93B2C" w:rsidRPr="00477F74">
        <w:t>Tiekėjas</w:t>
      </w:r>
      <w:r w:rsidRPr="00477F74">
        <w:t xml:space="preserve"> papildomai pareiškia ir garantuoja </w:t>
      </w:r>
      <w:r w:rsidR="00D93B2C" w:rsidRPr="00477F74">
        <w:t>Pirkėjui</w:t>
      </w:r>
      <w:r w:rsidRPr="00477F74">
        <w:t>, kad</w:t>
      </w:r>
      <w:r w:rsidR="00603824" w:rsidRPr="00477F74">
        <w:t xml:space="preserve"> </w:t>
      </w:r>
      <w:r w:rsidR="00D93B2C" w:rsidRPr="00477F74">
        <w:t>Tiekėjas</w:t>
      </w:r>
      <w:r w:rsidR="00603824" w:rsidRPr="00477F74">
        <w:t xml:space="preserve">, Subrangovai ir </w:t>
      </w:r>
      <w:r w:rsidR="007552ED" w:rsidRPr="00477F74">
        <w:t>s</w:t>
      </w:r>
      <w:r w:rsidR="00603824" w:rsidRPr="00477F74">
        <w:t>pecialistai</w:t>
      </w:r>
      <w:r w:rsidRPr="00477F74">
        <w:t xml:space="preserve"> turi galiojančius ir teisėtus visus Įstatymuose numatytus leidimus, licencijas, atestatus, teisės pripažinimo dokumentus, reikalingus vykdant Sutartį</w:t>
      </w:r>
      <w:r w:rsidR="00603824" w:rsidRPr="00477F74">
        <w:t>.</w:t>
      </w:r>
    </w:p>
    <w:p w14:paraId="0000038C" w14:textId="3CF26AE1" w:rsidR="00133358" w:rsidRPr="00477F74" w:rsidRDefault="006B7EDE" w:rsidP="00A0029B">
      <w:pPr>
        <w:pStyle w:val="Heading1"/>
        <w:widowControl w:val="0"/>
        <w:numPr>
          <w:ilvl w:val="0"/>
          <w:numId w:val="47"/>
        </w:numPr>
        <w:tabs>
          <w:tab w:val="left" w:pos="426"/>
        </w:tabs>
        <w:ind w:left="0" w:firstLine="0"/>
        <w:jc w:val="both"/>
        <w:rPr>
          <w:color w:val="auto"/>
        </w:rPr>
      </w:pPr>
      <w:bookmarkStart w:id="232" w:name="_Ref88656587"/>
      <w:bookmarkStart w:id="233" w:name="_Toc138675494"/>
      <w:bookmarkStart w:id="234" w:name="_Toc140600226"/>
      <w:r w:rsidRPr="00477F74">
        <w:rPr>
          <w:color w:val="auto"/>
        </w:rPr>
        <w:t>Bendrieji atsakomybės klausimai</w:t>
      </w:r>
      <w:bookmarkEnd w:id="232"/>
      <w:bookmarkEnd w:id="233"/>
      <w:bookmarkEnd w:id="234"/>
    </w:p>
    <w:p w14:paraId="0000038D" w14:textId="77777777" w:rsidR="00133358" w:rsidRPr="00477F74" w:rsidRDefault="006B7EDE" w:rsidP="000E4B38">
      <w:pPr>
        <w:widowControl w:val="0"/>
        <w:numPr>
          <w:ilvl w:val="1"/>
          <w:numId w:val="47"/>
        </w:numPr>
        <w:spacing w:before="96" w:after="96"/>
        <w:ind w:left="0" w:firstLine="0"/>
      </w:pPr>
      <w:r w:rsidRPr="00477F74">
        <w:t>Netesybų už vėlavimą ar pareigų pagal Sutartį pažeidimą sumokėjimas neatleidžia Šalies nuo Sutartyje numatytų jos pareigų vykdymo.</w:t>
      </w:r>
    </w:p>
    <w:p w14:paraId="0000038E" w14:textId="77777777" w:rsidR="00133358" w:rsidRPr="00477F74" w:rsidRDefault="006B7EDE" w:rsidP="000E4B38">
      <w:pPr>
        <w:widowControl w:val="0"/>
        <w:numPr>
          <w:ilvl w:val="1"/>
          <w:numId w:val="47"/>
        </w:numPr>
        <w:spacing w:before="96" w:after="96"/>
        <w:ind w:left="0" w:firstLine="0"/>
      </w:pPr>
      <w:r w:rsidRPr="00477F74">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477F74" w:rsidRDefault="006B7EDE" w:rsidP="000E4B38">
      <w:pPr>
        <w:widowControl w:val="0"/>
        <w:numPr>
          <w:ilvl w:val="1"/>
          <w:numId w:val="47"/>
        </w:numPr>
        <w:spacing w:before="96" w:after="96"/>
        <w:ind w:left="0" w:firstLine="0"/>
      </w:pPr>
      <w:r w:rsidRPr="00477F74">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477F74" w:rsidRDefault="006B7EDE" w:rsidP="000E4B38">
      <w:pPr>
        <w:widowControl w:val="0"/>
        <w:numPr>
          <w:ilvl w:val="1"/>
          <w:numId w:val="47"/>
        </w:numPr>
        <w:spacing w:before="96" w:after="96"/>
        <w:ind w:left="0" w:firstLine="0"/>
      </w:pPr>
      <w:r w:rsidRPr="00477F74">
        <w:t>Šioje Sutartyje numatytos teisių gynybos priemonės neapriboja Šalių teisės pasinaudoti kitomis teisėtomis teisių gynybos priemonėmis.</w:t>
      </w:r>
    </w:p>
    <w:p w14:paraId="00000391" w14:textId="312A34A7" w:rsidR="00133358" w:rsidRPr="00477F74" w:rsidRDefault="006B7EDE" w:rsidP="000E4B38">
      <w:pPr>
        <w:widowControl w:val="0"/>
        <w:numPr>
          <w:ilvl w:val="1"/>
          <w:numId w:val="47"/>
        </w:numPr>
        <w:spacing w:before="96" w:after="96"/>
        <w:ind w:left="0" w:firstLine="0"/>
      </w:pPr>
      <w:r w:rsidRPr="00477F74">
        <w:t xml:space="preserve">Šalių atsakomybė pagal šią Sutartį yra apribota tiesioginiais nuostoliais – nė viena iš Šalių negali būti laikoma atsakinga kitai Šaliai dėl pelno praradimo, dėl nuostolių, kylančių iš sutarties, kurią Šalis sudarė su trečiuoju asmeniu, arba dėl bet kurių kitų netiesioginių nuostolių ar žalos, susijusių su Sutartimi. </w:t>
      </w:r>
    </w:p>
    <w:p w14:paraId="00000393" w14:textId="77777777" w:rsidR="00133358" w:rsidRPr="00477F74" w:rsidRDefault="006B7EDE" w:rsidP="000E4B38">
      <w:pPr>
        <w:widowControl w:val="0"/>
        <w:numPr>
          <w:ilvl w:val="1"/>
          <w:numId w:val="47"/>
        </w:numPr>
        <w:spacing w:before="96" w:after="96"/>
        <w:ind w:left="0" w:firstLine="0"/>
      </w:pPr>
      <w:r w:rsidRPr="00477F74">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477F74" w:rsidRDefault="006B7EDE" w:rsidP="000E4B38">
      <w:pPr>
        <w:widowControl w:val="0"/>
        <w:numPr>
          <w:ilvl w:val="1"/>
          <w:numId w:val="47"/>
        </w:numPr>
        <w:spacing w:before="96" w:after="96"/>
        <w:ind w:left="0" w:firstLine="0"/>
      </w:pPr>
      <w:r w:rsidRPr="00477F74">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477F74" w:rsidRDefault="006B7EDE" w:rsidP="00E16A83">
      <w:pPr>
        <w:pStyle w:val="Heading1"/>
        <w:widowControl w:val="0"/>
        <w:numPr>
          <w:ilvl w:val="0"/>
          <w:numId w:val="47"/>
        </w:numPr>
        <w:tabs>
          <w:tab w:val="left" w:pos="426"/>
        </w:tabs>
        <w:ind w:left="0" w:firstLine="0"/>
        <w:jc w:val="both"/>
        <w:rPr>
          <w:color w:val="auto"/>
        </w:rPr>
      </w:pPr>
      <w:bookmarkStart w:id="235" w:name="_Toc138675495"/>
      <w:bookmarkStart w:id="236" w:name="_Toc140600227"/>
      <w:r w:rsidRPr="00477F74">
        <w:rPr>
          <w:color w:val="auto"/>
        </w:rPr>
        <w:t>Nenugalima jėga</w:t>
      </w:r>
      <w:bookmarkEnd w:id="235"/>
      <w:bookmarkEnd w:id="236"/>
    </w:p>
    <w:p w14:paraId="00000396" w14:textId="77777777" w:rsidR="00133358" w:rsidRPr="00477F74" w:rsidRDefault="006B7EDE" w:rsidP="000E4B38">
      <w:pPr>
        <w:widowControl w:val="0"/>
        <w:numPr>
          <w:ilvl w:val="1"/>
          <w:numId w:val="47"/>
        </w:numPr>
        <w:spacing w:before="96" w:after="96"/>
        <w:ind w:left="0" w:firstLine="0"/>
      </w:pPr>
      <w:r w:rsidRPr="00477F74">
        <w:t xml:space="preserve">Šalis nėra laikoma atsakinga už bet kokių įsipareigojimų pagal šią Sutartį neįvykdymą ar dalinį neįvykdymą, jeigu Šalis įrodo, kad tai įvyko dėl aplinkybių, kurių Šalis negalėjo </w:t>
      </w:r>
      <w:r w:rsidRPr="00477F74">
        <w:t>kontroliuoti ir protingai numatyti Sutarties sudarymo metu, ir negalėjo užkirsti kelio šių aplinkybių ar jų pasekmių atsiradimui bei nebuvo prisiėmusi tokių aplinkybių atsiradimo rizikos.</w:t>
      </w:r>
    </w:p>
    <w:p w14:paraId="00000397" w14:textId="3D276E42" w:rsidR="00133358" w:rsidRPr="00477F74" w:rsidRDefault="006B7EDE" w:rsidP="000E4B38">
      <w:pPr>
        <w:widowControl w:val="0"/>
        <w:numPr>
          <w:ilvl w:val="1"/>
          <w:numId w:val="47"/>
        </w:numPr>
        <w:spacing w:before="96" w:after="96"/>
        <w:ind w:left="0" w:firstLine="0"/>
      </w:pPr>
      <w:r w:rsidRPr="00477F74">
        <w:t xml:space="preserve">Esant nenugalimos jėgos aplinkybėms, Šalys </w:t>
      </w:r>
      <w:r w:rsidR="00107F33" w:rsidRPr="00477F74">
        <w:t>Įstatymuose</w:t>
      </w:r>
      <w:r w:rsidRPr="00477F74">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477F74" w:rsidRDefault="006B7EDE" w:rsidP="000E4B38">
      <w:pPr>
        <w:widowControl w:val="0"/>
        <w:numPr>
          <w:ilvl w:val="1"/>
          <w:numId w:val="47"/>
        </w:numPr>
        <w:spacing w:before="96" w:after="96"/>
        <w:ind w:left="0" w:firstLine="0"/>
      </w:pPr>
      <w:r w:rsidRPr="00477F74">
        <w:t xml:space="preserve">Šalis, prašanti ją atleisti nuo atsakomybės, privalo pranešti kitai Šaliai apie nenugalimos jėgos aplinkybes nedelsiant, bet ne vėliau kaip </w:t>
      </w:r>
      <w:r w:rsidR="00D423EA" w:rsidRPr="00477F74">
        <w:t xml:space="preserve">per </w:t>
      </w:r>
      <w:r w:rsidRPr="00477F74">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477F74" w:rsidRDefault="006B7EDE" w:rsidP="000E4B38">
      <w:pPr>
        <w:widowControl w:val="0"/>
        <w:numPr>
          <w:ilvl w:val="1"/>
          <w:numId w:val="47"/>
        </w:numPr>
        <w:spacing w:before="96" w:after="96"/>
        <w:ind w:left="0" w:firstLine="0"/>
      </w:pPr>
      <w:r w:rsidRPr="00477F74">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477F74" w:rsidRDefault="006B7EDE" w:rsidP="000E4B38">
      <w:pPr>
        <w:widowControl w:val="0"/>
        <w:numPr>
          <w:ilvl w:val="1"/>
          <w:numId w:val="47"/>
        </w:numPr>
        <w:spacing w:before="96" w:after="96"/>
        <w:ind w:left="0" w:firstLine="0"/>
      </w:pPr>
      <w:r w:rsidRPr="00477F74">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477F74" w:rsidRDefault="00C221F3" w:rsidP="00E16A83">
      <w:pPr>
        <w:pStyle w:val="Heading1"/>
        <w:widowControl w:val="0"/>
        <w:numPr>
          <w:ilvl w:val="0"/>
          <w:numId w:val="47"/>
        </w:numPr>
        <w:tabs>
          <w:tab w:val="left" w:pos="426"/>
        </w:tabs>
        <w:ind w:left="0" w:firstLine="0"/>
        <w:jc w:val="both"/>
        <w:rPr>
          <w:color w:val="auto"/>
        </w:rPr>
      </w:pPr>
      <w:bookmarkStart w:id="237" w:name="_Toc138675496"/>
      <w:bookmarkStart w:id="238" w:name="_Toc140600228"/>
      <w:r w:rsidRPr="00477F74">
        <w:rPr>
          <w:color w:val="auto"/>
        </w:rPr>
        <w:t>Sutarties nuostatų negaliojimas</w:t>
      </w:r>
      <w:bookmarkEnd w:id="237"/>
      <w:bookmarkEnd w:id="238"/>
    </w:p>
    <w:p w14:paraId="49A5BD87" w14:textId="5A37A854" w:rsidR="00654A6D" w:rsidRPr="00477F74" w:rsidRDefault="00654A6D" w:rsidP="000E4B38">
      <w:pPr>
        <w:widowControl w:val="0"/>
        <w:numPr>
          <w:ilvl w:val="1"/>
          <w:numId w:val="47"/>
        </w:numPr>
        <w:pBdr>
          <w:top w:val="nil"/>
          <w:left w:val="nil"/>
          <w:bottom w:val="nil"/>
          <w:right w:val="nil"/>
          <w:between w:val="nil"/>
        </w:pBdr>
        <w:spacing w:before="96" w:after="96"/>
        <w:ind w:left="0" w:firstLine="0"/>
      </w:pPr>
      <w:bookmarkStart w:id="239" w:name="_Ref93693524"/>
      <w:bookmarkStart w:id="240" w:name="_Ref88655564"/>
      <w:r w:rsidRPr="00477F74">
        <w:t>Jeigu kuri nors Sutarties nuostata yra arba tampa dalinai ar pilnai negaliojanti, Šalys privalo kuo skubiau sudaryti Susitarimą</w:t>
      </w:r>
      <w:r w:rsidR="00A05A49" w:rsidRPr="00477F74">
        <w:t xml:space="preserve">, </w:t>
      </w:r>
      <w:r w:rsidRPr="00477F74">
        <w:t>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239"/>
    </w:p>
    <w:p w14:paraId="7B46B72F" w14:textId="00CA3CFE" w:rsidR="00C221F3" w:rsidRPr="00477F74" w:rsidRDefault="00C265C9" w:rsidP="000E4B38">
      <w:pPr>
        <w:widowControl w:val="0"/>
        <w:numPr>
          <w:ilvl w:val="1"/>
          <w:numId w:val="47"/>
        </w:numPr>
        <w:pBdr>
          <w:top w:val="nil"/>
          <w:left w:val="nil"/>
          <w:bottom w:val="nil"/>
          <w:right w:val="nil"/>
          <w:between w:val="nil"/>
        </w:pBdr>
        <w:spacing w:before="96" w:after="96"/>
        <w:ind w:left="0" w:firstLine="0"/>
      </w:pPr>
      <w:r w:rsidRPr="00477F74">
        <w:t xml:space="preserve">Jeigu Specialiosiose sąlygose numatytas Bendrųjų sąlygų </w:t>
      </w:r>
      <w:r w:rsidR="002D5380" w:rsidRPr="00477F74">
        <w:t xml:space="preserve">nuostatos </w:t>
      </w:r>
      <w:r w:rsidRPr="00477F74">
        <w:t xml:space="preserve">pakeitimas yra arba tampa dalinai ar pilnai negaliojantis, </w:t>
      </w:r>
      <w:r w:rsidR="00EF5419" w:rsidRPr="00477F74">
        <w:t xml:space="preserve">negali būti </w:t>
      </w:r>
      <w:r w:rsidR="008B58BB" w:rsidRPr="00477F74">
        <w:t>taikoma</w:t>
      </w:r>
      <w:r w:rsidR="00EF5419" w:rsidRPr="00477F74">
        <w:t xml:space="preserve"> </w:t>
      </w:r>
      <w:r w:rsidR="006E4191" w:rsidRPr="00477F74">
        <w:t xml:space="preserve">tos </w:t>
      </w:r>
      <w:r w:rsidR="00EF5419" w:rsidRPr="00477F74">
        <w:t>Bendrųjų sąlygų nuostat</w:t>
      </w:r>
      <w:r w:rsidR="006E4191" w:rsidRPr="00477F74">
        <w:t>os redakcija, buvusi iki pakeitimo</w:t>
      </w:r>
      <w:r w:rsidR="00B52CB9" w:rsidRPr="00477F74">
        <w:t xml:space="preserve">. Tokiu atveju </w:t>
      </w:r>
      <w:r w:rsidR="00B924FF" w:rsidRPr="00477F74">
        <w:t xml:space="preserve">Šalys </w:t>
      </w:r>
      <w:r w:rsidR="00B52CB9" w:rsidRPr="00477F74">
        <w:t>privalo</w:t>
      </w:r>
      <w:r w:rsidR="00B924FF" w:rsidRPr="00477F74">
        <w:t xml:space="preserve"> veikti pagal </w:t>
      </w:r>
      <w:r w:rsidR="00B924FF" w:rsidRPr="00477F74">
        <w:fldChar w:fldCharType="begin"/>
      </w:r>
      <w:r w:rsidR="00B924FF" w:rsidRPr="00477F74">
        <w:instrText xml:space="preserve"> REF _Ref93693524 \r \h  \* MERGEFORMAT </w:instrText>
      </w:r>
      <w:r w:rsidR="00B924FF" w:rsidRPr="00477F74">
        <w:fldChar w:fldCharType="separate"/>
      </w:r>
      <w:r w:rsidR="00245B88" w:rsidRPr="00477F74">
        <w:t>18</w:t>
      </w:r>
      <w:r w:rsidR="00661E1D" w:rsidRPr="00477F74">
        <w:t>.1</w:t>
      </w:r>
      <w:r w:rsidR="00B924FF" w:rsidRPr="00477F74">
        <w:fldChar w:fldCharType="end"/>
      </w:r>
      <w:r w:rsidR="00B924FF" w:rsidRPr="00477F74">
        <w:t xml:space="preserve"> punktą</w:t>
      </w:r>
      <w:r w:rsidR="00EF5419" w:rsidRPr="00477F74">
        <w:t>.</w:t>
      </w:r>
    </w:p>
    <w:p w14:paraId="0000039B" w14:textId="0FCF218C" w:rsidR="00133358" w:rsidRPr="00477F74" w:rsidRDefault="006B7EDE" w:rsidP="00E16A83">
      <w:pPr>
        <w:pStyle w:val="Heading1"/>
        <w:widowControl w:val="0"/>
        <w:numPr>
          <w:ilvl w:val="0"/>
          <w:numId w:val="47"/>
        </w:numPr>
        <w:tabs>
          <w:tab w:val="left" w:pos="426"/>
        </w:tabs>
        <w:ind w:left="0" w:firstLine="0"/>
        <w:jc w:val="both"/>
        <w:rPr>
          <w:color w:val="auto"/>
        </w:rPr>
      </w:pPr>
      <w:bookmarkStart w:id="241" w:name="_Ref93879212"/>
      <w:bookmarkStart w:id="242" w:name="_Toc138675497"/>
      <w:bookmarkStart w:id="243" w:name="_Toc140600229"/>
      <w:r w:rsidRPr="00477F74">
        <w:rPr>
          <w:color w:val="auto"/>
        </w:rPr>
        <w:t>Sutarties pakeitimai</w:t>
      </w:r>
      <w:bookmarkEnd w:id="240"/>
      <w:bookmarkEnd w:id="241"/>
      <w:bookmarkEnd w:id="242"/>
      <w:bookmarkEnd w:id="243"/>
    </w:p>
    <w:p w14:paraId="0000039C" w14:textId="4AE78A94" w:rsidR="00133358" w:rsidRPr="00477F74" w:rsidRDefault="006B7EDE" w:rsidP="000E4B38">
      <w:pPr>
        <w:widowControl w:val="0"/>
        <w:numPr>
          <w:ilvl w:val="1"/>
          <w:numId w:val="47"/>
        </w:numPr>
        <w:pBdr>
          <w:top w:val="nil"/>
          <w:left w:val="nil"/>
          <w:bottom w:val="nil"/>
          <w:right w:val="nil"/>
          <w:between w:val="nil"/>
        </w:pBdr>
        <w:spacing w:before="96" w:after="96"/>
        <w:ind w:left="0" w:firstLine="0"/>
      </w:pPr>
      <w:r w:rsidRPr="00477F74">
        <w:t>Sutartyje ir Įstatymuose aiškiai nurodytais atvejais Sutartis gali būti keičiama, Šalims sudarant Susitarimą.</w:t>
      </w:r>
      <w:r w:rsidR="00AB7FB8" w:rsidRPr="00477F74">
        <w:t xml:space="preserve"> </w:t>
      </w:r>
      <w:r w:rsidR="00281AAE" w:rsidRPr="00477F74">
        <w:t>Specialiosiose sąlygose nurodytų duomenų</w:t>
      </w:r>
      <w:r w:rsidR="00012109" w:rsidRPr="00477F74">
        <w:t xml:space="preserve"> apie atsakingus asmenis</w:t>
      </w:r>
      <w:r w:rsidR="00281AAE" w:rsidRPr="00477F74">
        <w:t xml:space="preserve"> </w:t>
      </w:r>
      <w:r w:rsidR="00193C1A" w:rsidRPr="00477F74">
        <w:t>bei</w:t>
      </w:r>
      <w:r w:rsidR="007F2699" w:rsidRPr="00477F74">
        <w:t xml:space="preserve"> </w:t>
      </w:r>
      <w:r w:rsidR="005C2EB2" w:rsidRPr="00477F74">
        <w:t>re</w:t>
      </w:r>
      <w:r w:rsidR="000B4A3C" w:rsidRPr="00477F74">
        <w:t xml:space="preserve">kvizitų </w:t>
      </w:r>
      <w:r w:rsidR="007F2699" w:rsidRPr="00477F74">
        <w:t>pa</w:t>
      </w:r>
      <w:r w:rsidR="00EC6503" w:rsidRPr="00477F74">
        <w:t>si</w:t>
      </w:r>
      <w:r w:rsidR="007F2699" w:rsidRPr="00477F74">
        <w:t>keitimas nelaikomas Sutarties pakeitimu</w:t>
      </w:r>
      <w:r w:rsidR="00965CCE" w:rsidRPr="00477F74">
        <w:t xml:space="preserve"> (išskyrus </w:t>
      </w:r>
      <w:r w:rsidR="00D93B2C" w:rsidRPr="00477F74">
        <w:t>Tiekėjo</w:t>
      </w:r>
      <w:r w:rsidR="0003624D" w:rsidRPr="00477F74">
        <w:t xml:space="preserve">, jungtinės veiklos partnerio ar Subjekto, kurio pajėgumais remiasi </w:t>
      </w:r>
      <w:r w:rsidR="00D93B2C" w:rsidRPr="00477F74">
        <w:t>Tiekėjas</w:t>
      </w:r>
      <w:r w:rsidR="0003624D" w:rsidRPr="00477F74">
        <w:t>, pakeitimą kitu asmeniu)</w:t>
      </w:r>
      <w:r w:rsidR="007F2699" w:rsidRPr="00477F74">
        <w:t xml:space="preserve"> ir </w:t>
      </w:r>
      <w:r w:rsidR="00D93B2C" w:rsidRPr="00477F74">
        <w:t>Pirkėjas</w:t>
      </w:r>
      <w:r w:rsidR="007F2699" w:rsidRPr="00477F74">
        <w:t xml:space="preserve"> </w:t>
      </w:r>
      <w:r w:rsidR="00CE728F" w:rsidRPr="00477F74">
        <w:t>turi</w:t>
      </w:r>
      <w:r w:rsidR="007F2699" w:rsidRPr="00477F74">
        <w:t xml:space="preserve"> pakeisti tuos duomenis vienašališkai, </w:t>
      </w:r>
      <w:r w:rsidR="0087662E" w:rsidRPr="00477F74">
        <w:t xml:space="preserve">informuodamas </w:t>
      </w:r>
      <w:r w:rsidR="00D93B2C" w:rsidRPr="00477F74">
        <w:t>Tiekėj</w:t>
      </w:r>
      <w:r w:rsidR="0087662E" w:rsidRPr="00477F74">
        <w:t>ą</w:t>
      </w:r>
      <w:r w:rsidR="007F2699" w:rsidRPr="00477F74">
        <w:t>.</w:t>
      </w:r>
      <w:r w:rsidR="00E6465D" w:rsidRPr="00477F74">
        <w:t xml:space="preserve"> </w:t>
      </w:r>
      <w:r w:rsidR="00AB7FB8" w:rsidRPr="00477F74">
        <w:t>Bet kuriuo atveju Sutarties pakeitimu negali būti iš esmės keičiama Sutartis.</w:t>
      </w:r>
      <w:r w:rsidR="00BF22E5" w:rsidRPr="00477F74">
        <w:t xml:space="preserve"> </w:t>
      </w:r>
    </w:p>
    <w:p w14:paraId="000003A4" w14:textId="250F1730" w:rsidR="00133358" w:rsidRPr="00477F74" w:rsidRDefault="006B7EDE" w:rsidP="000E4B38">
      <w:pPr>
        <w:widowControl w:val="0"/>
        <w:numPr>
          <w:ilvl w:val="1"/>
          <w:numId w:val="47"/>
        </w:numPr>
        <w:pBdr>
          <w:top w:val="nil"/>
          <w:left w:val="nil"/>
          <w:bottom w:val="nil"/>
          <w:right w:val="nil"/>
          <w:between w:val="nil"/>
        </w:pBdr>
        <w:spacing w:before="96" w:after="96"/>
        <w:ind w:left="0" w:firstLine="0"/>
      </w:pPr>
      <w:bookmarkStart w:id="244" w:name="_p49hy1" w:colFirst="0" w:colLast="0"/>
      <w:bookmarkStart w:id="245" w:name="_393x0lu" w:colFirst="0" w:colLast="0"/>
      <w:bookmarkStart w:id="246" w:name="_1o97atn"/>
      <w:bookmarkStart w:id="247" w:name="_Ref93694703"/>
      <w:bookmarkEnd w:id="244"/>
      <w:bookmarkEnd w:id="245"/>
      <w:bookmarkEnd w:id="246"/>
      <w:r w:rsidRPr="00477F74">
        <w:t xml:space="preserve">Šalis, inicijuojanti Susitarimą, privalo pateikti kitai Šaliai pranešimą dėl Sutarties pakeitimo bei pagrindimą dėl to, jog yra faktinis ir teisinis pagrindas sudaryti Susitarimą, ir, jeigu įmanoma, dėl to, kaip siūlomas Susitarimas paveiks </w:t>
      </w:r>
      <w:r w:rsidR="002E1938" w:rsidRPr="00477F74">
        <w:t>Prekių tiekimą ir terminus</w:t>
      </w:r>
      <w:r w:rsidRPr="00477F74">
        <w:t xml:space="preserve">. Kita Šalis per </w:t>
      </w:r>
      <w:r w:rsidR="007F0E7C" w:rsidRPr="00477F74">
        <w:t>8</w:t>
      </w:r>
      <w:r w:rsidRPr="00477F74">
        <w:t xml:space="preserve"> </w:t>
      </w:r>
      <w:r w:rsidR="00986323" w:rsidRPr="00477F74">
        <w:t xml:space="preserve">(aštuonias) </w:t>
      </w:r>
      <w:r w:rsidRPr="00477F74">
        <w:t xml:space="preserve">darbo dienas (arba kitą Šalių sutartą terminą) privalo išanalizuoti ir įvertinti </w:t>
      </w:r>
      <w:r w:rsidRPr="00477F74">
        <w:lastRenderedPageBreak/>
        <w:t>gautą informaciją, pateikti savo pastabas ir pasiūlymus, pagrįstus Sutarties arba imperatyvių Įstatymų nuostatomis.</w:t>
      </w:r>
      <w:bookmarkEnd w:id="247"/>
      <w:r w:rsidRPr="00477F74">
        <w:t xml:space="preserve"> </w:t>
      </w:r>
    </w:p>
    <w:p w14:paraId="000003A8" w14:textId="659C2B6D" w:rsidR="00133358" w:rsidRPr="00477F74" w:rsidRDefault="006B7EDE" w:rsidP="000E4B38">
      <w:pPr>
        <w:widowControl w:val="0"/>
        <w:numPr>
          <w:ilvl w:val="1"/>
          <w:numId w:val="47"/>
        </w:numPr>
        <w:pBdr>
          <w:top w:val="nil"/>
          <w:left w:val="nil"/>
          <w:bottom w:val="nil"/>
          <w:right w:val="nil"/>
          <w:between w:val="nil"/>
        </w:pBdr>
        <w:spacing w:before="96" w:after="96"/>
        <w:ind w:left="0" w:firstLine="0"/>
      </w:pPr>
      <w:bookmarkStart w:id="248" w:name="_Ref93697301"/>
      <w:r w:rsidRPr="00477F74">
        <w:t xml:space="preserve">Šalys privalo bendradarbiauti ir siekti sudaryti Susitarimą kaip galima greičiau, bet ne ilgiau nei per </w:t>
      </w:r>
      <w:r w:rsidR="00462E9C" w:rsidRPr="00477F74">
        <w:t>30</w:t>
      </w:r>
      <w:r w:rsidRPr="00477F74">
        <w:t xml:space="preserve"> </w:t>
      </w:r>
      <w:r w:rsidR="00F53D63" w:rsidRPr="00477F74">
        <w:t xml:space="preserve">(trisdešimt) </w:t>
      </w:r>
      <w:r w:rsidRPr="00477F74">
        <w:t>darbo dienų nuo Susitarimo inicijavimo (nebent Šalys raštu susitaria dėl ilgesni</w:t>
      </w:r>
      <w:r w:rsidR="001439D7" w:rsidRPr="00477F74">
        <w:t>ų</w:t>
      </w:r>
      <w:r w:rsidRPr="00477F74">
        <w:t xml:space="preserve"> termin</w:t>
      </w:r>
      <w:r w:rsidR="001439D7" w:rsidRPr="00477F74">
        <w:t>ų</w:t>
      </w:r>
      <w:r w:rsidRPr="00477F74">
        <w:t>).</w:t>
      </w:r>
      <w:bookmarkEnd w:id="248"/>
    </w:p>
    <w:p w14:paraId="000003AB" w14:textId="4991ED5B" w:rsidR="00133358" w:rsidRPr="00477F74" w:rsidRDefault="006B7EDE" w:rsidP="000E4B38">
      <w:pPr>
        <w:widowControl w:val="0"/>
        <w:numPr>
          <w:ilvl w:val="1"/>
          <w:numId w:val="47"/>
        </w:numPr>
        <w:pBdr>
          <w:top w:val="nil"/>
          <w:left w:val="nil"/>
          <w:bottom w:val="nil"/>
          <w:right w:val="nil"/>
          <w:between w:val="nil"/>
        </w:pBdr>
        <w:spacing w:before="96" w:after="96"/>
        <w:ind w:left="0" w:firstLine="0"/>
      </w:pPr>
      <w:r w:rsidRPr="00477F74">
        <w:t>Susitarimai įsigalioja nuo jų sudarymo. Susitarime Šalys gali numatyti, kad jis taikomas Šalių santykiams, atsiradusiems iki Susitarimo sudarymo.</w:t>
      </w:r>
      <w:r w:rsidR="005C55AE" w:rsidRPr="00477F74">
        <w:t xml:space="preserve"> Susitarimą </w:t>
      </w:r>
      <w:r w:rsidR="00D93B2C" w:rsidRPr="00477F74">
        <w:t>Pirkėjas</w:t>
      </w:r>
      <w:r w:rsidR="005C55AE" w:rsidRPr="00477F74">
        <w:t xml:space="preserve"> privalo paviešinti </w:t>
      </w:r>
      <w:r w:rsidR="006E7D76" w:rsidRPr="00477F74">
        <w:t xml:space="preserve">VPĮ 33 </w:t>
      </w:r>
      <w:r w:rsidR="00741AD9" w:rsidRPr="00477F74">
        <w:t xml:space="preserve">ir 86 </w:t>
      </w:r>
      <w:r w:rsidR="006E7D76" w:rsidRPr="00477F74">
        <w:t>straipsn</w:t>
      </w:r>
      <w:r w:rsidR="00741AD9" w:rsidRPr="00477F74">
        <w:t xml:space="preserve">iuose </w:t>
      </w:r>
      <w:r w:rsidR="006E7D76" w:rsidRPr="00477F74">
        <w:t>nustatyta tvarka.</w:t>
      </w:r>
    </w:p>
    <w:p w14:paraId="000003AC" w14:textId="6F547EBF" w:rsidR="00133358" w:rsidRPr="00477F74" w:rsidRDefault="006B7EDE" w:rsidP="008756E7">
      <w:pPr>
        <w:pStyle w:val="Heading1"/>
        <w:widowControl w:val="0"/>
        <w:numPr>
          <w:ilvl w:val="0"/>
          <w:numId w:val="47"/>
        </w:numPr>
        <w:tabs>
          <w:tab w:val="left" w:pos="426"/>
        </w:tabs>
        <w:ind w:left="0" w:firstLine="0"/>
        <w:jc w:val="both"/>
        <w:rPr>
          <w:color w:val="auto"/>
        </w:rPr>
      </w:pPr>
      <w:bookmarkStart w:id="249" w:name="_Ref88655540"/>
      <w:bookmarkStart w:id="250" w:name="_Toc138675498"/>
      <w:bookmarkStart w:id="251" w:name="_Toc140600230"/>
      <w:r w:rsidRPr="00477F74">
        <w:rPr>
          <w:color w:val="auto"/>
        </w:rPr>
        <w:t>Sutarties nutraukimas</w:t>
      </w:r>
      <w:bookmarkEnd w:id="249"/>
      <w:bookmarkEnd w:id="250"/>
      <w:bookmarkEnd w:id="251"/>
    </w:p>
    <w:p w14:paraId="1D005076" w14:textId="5FA8A3D2" w:rsidR="00610E11" w:rsidRPr="00477F74" w:rsidRDefault="00610E11" w:rsidP="000E4B38">
      <w:pPr>
        <w:pStyle w:val="Heading2"/>
        <w:widowControl w:val="0"/>
        <w:numPr>
          <w:ilvl w:val="1"/>
          <w:numId w:val="47"/>
        </w:numPr>
        <w:ind w:left="0" w:firstLine="0"/>
        <w:rPr>
          <w:b w:val="0"/>
          <w:bCs/>
          <w:color w:val="auto"/>
        </w:rPr>
      </w:pPr>
      <w:bookmarkStart w:id="252" w:name="_Ref88488501"/>
      <w:bookmarkStart w:id="253" w:name="_Toc138675499"/>
      <w:bookmarkStart w:id="254" w:name="_Toc140600231"/>
      <w:r w:rsidRPr="00477F74">
        <w:rPr>
          <w:b w:val="0"/>
          <w:bCs/>
          <w:color w:val="auto"/>
        </w:rPr>
        <w:t xml:space="preserve">Sutartis gali būti nutraukiama </w:t>
      </w:r>
      <w:r w:rsidR="009F3B2F" w:rsidRPr="00477F74">
        <w:rPr>
          <w:b w:val="0"/>
          <w:bCs/>
          <w:color w:val="auto"/>
        </w:rPr>
        <w:t>VPĮ</w:t>
      </w:r>
      <w:r w:rsidRPr="00477F74">
        <w:rPr>
          <w:b w:val="0"/>
          <w:bCs/>
          <w:color w:val="auto"/>
        </w:rPr>
        <w:t xml:space="preserve"> 90 straipsnyje numatytais atvejais.</w:t>
      </w:r>
    </w:p>
    <w:p w14:paraId="000003AD" w14:textId="155C9D04" w:rsidR="00133358" w:rsidRPr="00477F74" w:rsidRDefault="006B7EDE" w:rsidP="000E4B38">
      <w:pPr>
        <w:pStyle w:val="Heading2"/>
        <w:widowControl w:val="0"/>
        <w:numPr>
          <w:ilvl w:val="1"/>
          <w:numId w:val="47"/>
        </w:numPr>
        <w:ind w:left="0" w:firstLine="0"/>
        <w:rPr>
          <w:color w:val="auto"/>
        </w:rPr>
      </w:pPr>
      <w:r w:rsidRPr="00477F74">
        <w:rPr>
          <w:color w:val="auto"/>
        </w:rPr>
        <w:t>Pretenzijos dėl Sutarties pažeidimų</w:t>
      </w:r>
      <w:bookmarkEnd w:id="252"/>
      <w:bookmarkEnd w:id="253"/>
      <w:bookmarkEnd w:id="254"/>
    </w:p>
    <w:p w14:paraId="000003AE" w14:textId="1EDE6068" w:rsidR="00133358" w:rsidRPr="00477F74" w:rsidRDefault="00D96720" w:rsidP="698EF759">
      <w:pPr>
        <w:widowControl w:val="0"/>
        <w:numPr>
          <w:ilvl w:val="2"/>
          <w:numId w:val="47"/>
        </w:numPr>
        <w:pBdr>
          <w:top w:val="nil"/>
          <w:left w:val="nil"/>
          <w:bottom w:val="nil"/>
          <w:right w:val="nil"/>
          <w:between w:val="nil"/>
        </w:pBdr>
        <w:spacing w:before="96" w:after="96"/>
        <w:ind w:left="0" w:firstLine="0"/>
      </w:pPr>
      <w:bookmarkStart w:id="255" w:name="_Ref93695983"/>
      <w:r>
        <w:t>Jeigu</w:t>
      </w:r>
      <w:r w:rsidR="006B7EDE">
        <w:t xml:space="preserve"> </w:t>
      </w:r>
      <w:r w:rsidR="00266C34">
        <w:t xml:space="preserve">Šalis </w:t>
      </w:r>
      <w:r w:rsidR="006B7EDE">
        <w:t xml:space="preserve">pažeidžia Sutartį arba Įstatymus, </w:t>
      </w:r>
      <w:r w:rsidR="0070556B">
        <w:t xml:space="preserve">kita </w:t>
      </w:r>
      <w:r w:rsidR="00266C34">
        <w:t>Š</w:t>
      </w:r>
      <w:r w:rsidR="0070556B">
        <w:t xml:space="preserve">alis </w:t>
      </w:r>
      <w:r w:rsidR="006B7EDE">
        <w:t>turi teisę pareikšti</w:t>
      </w:r>
      <w:r w:rsidR="00742250">
        <w:t xml:space="preserve"> </w:t>
      </w:r>
      <w:r w:rsidR="00F84D27">
        <w:t xml:space="preserve">jai </w:t>
      </w:r>
      <w:r w:rsidR="006B7EDE">
        <w:t xml:space="preserve">rašytinę pretenziją, nurodyti, kokią Sutarties ar Įstatymo nuostatą ir kokiu būdu </w:t>
      </w:r>
      <w:r w:rsidR="0070556B">
        <w:t xml:space="preserve">priešinga </w:t>
      </w:r>
      <w:r w:rsidR="00266C34">
        <w:t>Š</w:t>
      </w:r>
      <w:r w:rsidR="0070556B">
        <w:t xml:space="preserve">alis </w:t>
      </w:r>
      <w:r w:rsidR="006B7EDE">
        <w:t>pažeidė, bei nustatyti protingą terminą ištaisyti pažeidimą.</w:t>
      </w:r>
      <w:r w:rsidR="00AB4910">
        <w:t xml:space="preserve"> Tuo atveju, jeigu </w:t>
      </w:r>
      <w:r w:rsidR="00892216">
        <w:t>Šalis</w:t>
      </w:r>
      <w:r w:rsidR="00AB4910">
        <w:t xml:space="preserve"> tokioje pretenzijoje įspėja </w:t>
      </w:r>
      <w:r w:rsidR="00892216">
        <w:t>kitą Šalį</w:t>
      </w:r>
      <w:r w:rsidR="00AB4910">
        <w:t xml:space="preserve"> apie Sutarties nutraukimą, jeigu </w:t>
      </w:r>
      <w:r w:rsidR="00892216">
        <w:t>ši</w:t>
      </w:r>
      <w:r w:rsidR="00AB4910">
        <w:t xml:space="preserve"> neištaisys pažeidimų, </w:t>
      </w:r>
      <w:r w:rsidR="00892216">
        <w:t xml:space="preserve">tuomet pretenzijoje </w:t>
      </w:r>
      <w:r w:rsidR="00BF4927">
        <w:t xml:space="preserve">turi būti nustatytas ne trumpesnis nei 30 </w:t>
      </w:r>
      <w:r w:rsidR="00A72383">
        <w:t>(</w:t>
      </w:r>
      <w:r w:rsidR="00F7667B">
        <w:t>trisdešimt</w:t>
      </w:r>
      <w:r w:rsidR="00A72383">
        <w:t xml:space="preserve">) </w:t>
      </w:r>
      <w:r w:rsidR="00BF4927">
        <w:t>dienų terminas pažeidimui ištaisyti.</w:t>
      </w:r>
      <w:bookmarkEnd w:id="255"/>
    </w:p>
    <w:p w14:paraId="000003AF" w14:textId="6B60E5EB" w:rsidR="00133358" w:rsidRPr="00477F74" w:rsidRDefault="0070556B" w:rsidP="000E4B38">
      <w:pPr>
        <w:widowControl w:val="0"/>
        <w:numPr>
          <w:ilvl w:val="2"/>
          <w:numId w:val="47"/>
        </w:numPr>
        <w:pBdr>
          <w:top w:val="nil"/>
          <w:left w:val="nil"/>
          <w:bottom w:val="nil"/>
          <w:right w:val="nil"/>
          <w:between w:val="nil"/>
        </w:pBdr>
        <w:spacing w:before="96" w:after="96"/>
        <w:ind w:left="0" w:firstLine="0"/>
      </w:pPr>
      <w:bookmarkStart w:id="256" w:name="_Ref89049391"/>
      <w:r w:rsidRPr="00477F74">
        <w:t xml:space="preserve">Gavęs pretenziją </w:t>
      </w:r>
      <w:r w:rsidR="00D93B2C" w:rsidRPr="00477F74">
        <w:t>Pirkėjas</w:t>
      </w:r>
      <w:r w:rsidRPr="00477F74">
        <w:t xml:space="preserve"> ar </w:t>
      </w:r>
      <w:r w:rsidR="00D93B2C" w:rsidRPr="00477F74">
        <w:t>Tiekėjas</w:t>
      </w:r>
      <w:r w:rsidR="006B7EDE" w:rsidRPr="00477F74">
        <w:t xml:space="preserve"> privalo nedelsdamas, bet ne vėliau nei per 5 </w:t>
      </w:r>
      <w:r w:rsidR="00F7667B" w:rsidRPr="00477F74">
        <w:t xml:space="preserve">(penkias) </w:t>
      </w:r>
      <w:r w:rsidR="006B7EDE" w:rsidRPr="00477F74">
        <w:t>darbo dienas, atsakyti į</w:t>
      </w:r>
      <w:r w:rsidR="00742250" w:rsidRPr="00477F74">
        <w:t xml:space="preserve"> </w:t>
      </w:r>
      <w:r w:rsidR="006B7EDE" w:rsidRPr="00477F74">
        <w:t xml:space="preserve">pretenziją ir nurodyti, kokių priemonių imsis, siekdamas ištaisyti pažeidimą per </w:t>
      </w:r>
      <w:r w:rsidRPr="00477F74">
        <w:t xml:space="preserve">pretenzijoje </w:t>
      </w:r>
      <w:r w:rsidR="006B7EDE" w:rsidRPr="00477F74">
        <w:t xml:space="preserve">nustatytą terminą, arba motyvuotai pasiūlyti kitą pagrįstą terminą. </w:t>
      </w:r>
      <w:r w:rsidR="006926DD" w:rsidRPr="00477F74">
        <w:t xml:space="preserve">Pretenziją gavusios </w:t>
      </w:r>
      <w:r w:rsidR="00266C34" w:rsidRPr="00477F74">
        <w:t>Š</w:t>
      </w:r>
      <w:r w:rsidRPr="00477F74">
        <w:t>alies</w:t>
      </w:r>
      <w:r w:rsidR="006B7EDE" w:rsidRPr="00477F74">
        <w:t xml:space="preserve"> pasiūlytasis terminas pakeičia terminą, nurodytą pretenzijoje, tik jeigu </w:t>
      </w:r>
      <w:r w:rsidRPr="00477F74">
        <w:t xml:space="preserve">kita </w:t>
      </w:r>
      <w:r w:rsidR="00340691" w:rsidRPr="00477F74">
        <w:t>Š</w:t>
      </w:r>
      <w:r w:rsidRPr="00477F74">
        <w:t xml:space="preserve">alis </w:t>
      </w:r>
      <w:r w:rsidR="006B7EDE" w:rsidRPr="00477F74">
        <w:t>jį patvirtina.</w:t>
      </w:r>
      <w:bookmarkEnd w:id="256"/>
    </w:p>
    <w:p w14:paraId="000003B0" w14:textId="6796B157" w:rsidR="00133358" w:rsidRPr="00477F74" w:rsidRDefault="006B7EDE" w:rsidP="000E4B38">
      <w:pPr>
        <w:pStyle w:val="Heading2"/>
        <w:widowControl w:val="0"/>
        <w:numPr>
          <w:ilvl w:val="1"/>
          <w:numId w:val="47"/>
        </w:numPr>
        <w:ind w:left="0" w:firstLine="0"/>
        <w:rPr>
          <w:color w:val="auto"/>
        </w:rPr>
      </w:pPr>
      <w:bookmarkStart w:id="257" w:name="_Toc138675500"/>
      <w:bookmarkStart w:id="258" w:name="_Toc140600232"/>
      <w:r w:rsidRPr="00477F74">
        <w:rPr>
          <w:color w:val="auto"/>
        </w:rPr>
        <w:t xml:space="preserve">Sutarties nutraukimas </w:t>
      </w:r>
      <w:r w:rsidR="00D93B2C" w:rsidRPr="00477F74">
        <w:rPr>
          <w:color w:val="auto"/>
        </w:rPr>
        <w:t>Pirkėjo</w:t>
      </w:r>
      <w:r w:rsidRPr="00477F74">
        <w:rPr>
          <w:color w:val="auto"/>
        </w:rPr>
        <w:t xml:space="preserve"> iniciatyva</w:t>
      </w:r>
      <w:bookmarkEnd w:id="257"/>
      <w:bookmarkEnd w:id="258"/>
    </w:p>
    <w:p w14:paraId="000003B1" w14:textId="7BDC0226" w:rsidR="00133358" w:rsidRPr="00477F74" w:rsidRDefault="00D93B2C" w:rsidP="000E4B38">
      <w:pPr>
        <w:widowControl w:val="0"/>
        <w:numPr>
          <w:ilvl w:val="2"/>
          <w:numId w:val="47"/>
        </w:numPr>
        <w:pBdr>
          <w:top w:val="nil"/>
          <w:left w:val="nil"/>
          <w:bottom w:val="nil"/>
          <w:right w:val="nil"/>
          <w:between w:val="nil"/>
        </w:pBdr>
        <w:spacing w:before="96" w:after="96"/>
        <w:ind w:left="0" w:firstLine="0"/>
      </w:pPr>
      <w:r w:rsidRPr="00477F74">
        <w:t>Pirkėjas</w:t>
      </w:r>
      <w:r w:rsidR="006B7EDE" w:rsidRPr="00477F74">
        <w:t xml:space="preserve"> turi teisę vienašališkai ne teismo tvarka nutraukti Sutartį, jeigu </w:t>
      </w:r>
      <w:r w:rsidRPr="00477F74">
        <w:t>Tiekėjas</w:t>
      </w:r>
      <w:r w:rsidR="006B7EDE" w:rsidRPr="00477F74">
        <w:t xml:space="preserve"> (bet kuris </w:t>
      </w:r>
      <w:r w:rsidRPr="00477F74">
        <w:t>Tiekėjo</w:t>
      </w:r>
      <w:r w:rsidR="006B7EDE" w:rsidRPr="00477F74">
        <w:t xml:space="preserve"> jungtinės veiklos partneris) padaro esminį Sutarties pažeidimą, tai yra:</w:t>
      </w:r>
    </w:p>
    <w:p w14:paraId="000003B2" w14:textId="29633D23" w:rsidR="00133358" w:rsidRPr="00477F74" w:rsidRDefault="00F0479A" w:rsidP="000E4B38">
      <w:pPr>
        <w:widowControl w:val="0"/>
        <w:numPr>
          <w:ilvl w:val="3"/>
          <w:numId w:val="47"/>
        </w:numPr>
        <w:pBdr>
          <w:top w:val="nil"/>
          <w:left w:val="nil"/>
          <w:bottom w:val="nil"/>
          <w:right w:val="nil"/>
          <w:between w:val="nil"/>
        </w:pBdr>
        <w:spacing w:before="96" w:after="96"/>
        <w:ind w:left="0" w:firstLine="0"/>
      </w:pPr>
      <w:bookmarkStart w:id="259" w:name="_3mj2wkv"/>
      <w:bookmarkStart w:id="260" w:name="_Ref88654785"/>
      <w:bookmarkEnd w:id="259"/>
      <w:r w:rsidRPr="00477F74">
        <w:t>netiekia Prekių arba tiekia jas</w:t>
      </w:r>
      <w:r w:rsidR="006B7EDE" w:rsidRPr="00477F74">
        <w:t xml:space="preserve"> akivaizdžiai per lėtai, kad spėtų </w:t>
      </w:r>
      <w:r w:rsidRPr="00477F74">
        <w:t>viską pristatyti per nustatytus</w:t>
      </w:r>
      <w:r w:rsidR="00F84D27" w:rsidRPr="00477F74">
        <w:t xml:space="preserve"> </w:t>
      </w:r>
      <w:r w:rsidR="006B7EDE" w:rsidRPr="00477F74">
        <w:t xml:space="preserve">terminus, ir, gavęs </w:t>
      </w:r>
      <w:r w:rsidR="00D93B2C" w:rsidRPr="00477F74">
        <w:t>Pirkėjo</w:t>
      </w:r>
      <w:r w:rsidR="006B7EDE" w:rsidRPr="00477F74">
        <w:t xml:space="preserve"> pretenzij</w:t>
      </w:r>
      <w:r w:rsidR="00BF4927" w:rsidRPr="00477F74">
        <w:t>ą</w:t>
      </w:r>
      <w:r w:rsidR="006B7EDE" w:rsidRPr="00477F74">
        <w:t xml:space="preserve"> dėl vėlavimo, nesiima </w:t>
      </w:r>
      <w:r w:rsidRPr="00477F74">
        <w:t xml:space="preserve">jokių </w:t>
      </w:r>
      <w:r w:rsidR="006B7EDE" w:rsidRPr="00477F74">
        <w:t>paspartinimo priemonių;</w:t>
      </w:r>
      <w:bookmarkEnd w:id="260"/>
      <w:r w:rsidR="006B7EDE" w:rsidRPr="00477F74">
        <w:t xml:space="preserve"> </w:t>
      </w:r>
    </w:p>
    <w:p w14:paraId="000003B3" w14:textId="2A391CCB" w:rsidR="00133358" w:rsidRPr="00477F74" w:rsidRDefault="006B7EDE" w:rsidP="000E4B38">
      <w:pPr>
        <w:widowControl w:val="0"/>
        <w:numPr>
          <w:ilvl w:val="3"/>
          <w:numId w:val="47"/>
        </w:numPr>
        <w:pBdr>
          <w:top w:val="nil"/>
          <w:left w:val="nil"/>
          <w:bottom w:val="nil"/>
          <w:right w:val="nil"/>
          <w:between w:val="nil"/>
        </w:pBdr>
        <w:spacing w:before="96" w:after="96"/>
        <w:ind w:left="0" w:firstLine="0"/>
      </w:pPr>
      <w:bookmarkStart w:id="261" w:name="_21od6so"/>
      <w:bookmarkEnd w:id="261"/>
      <w:r w:rsidRPr="00477F74">
        <w:t xml:space="preserve">pažeidžia </w:t>
      </w:r>
      <w:r w:rsidR="00F0479A" w:rsidRPr="00477F74">
        <w:t xml:space="preserve">Prekių pristatymo </w:t>
      </w:r>
      <w:r w:rsidRPr="00477F74">
        <w:t>terminus ir priskaičiuotų netesybų už vėlavimą suma viršija 20</w:t>
      </w:r>
      <w:r w:rsidR="002A0C4B" w:rsidRPr="00477F74">
        <w:t xml:space="preserve"> (dvidešimt) proc.</w:t>
      </w:r>
      <w:r w:rsidRPr="00477F74">
        <w:t xml:space="preserve"> Pradinės sutarties vertės;</w:t>
      </w:r>
    </w:p>
    <w:p w14:paraId="000003B4" w14:textId="11C91485" w:rsidR="00133358" w:rsidRPr="00477F74" w:rsidRDefault="006B7EDE" w:rsidP="000E4B38">
      <w:pPr>
        <w:widowControl w:val="0"/>
        <w:numPr>
          <w:ilvl w:val="3"/>
          <w:numId w:val="47"/>
        </w:numPr>
        <w:pBdr>
          <w:top w:val="nil"/>
          <w:left w:val="nil"/>
          <w:bottom w:val="nil"/>
          <w:right w:val="nil"/>
          <w:between w:val="nil"/>
        </w:pBdr>
        <w:spacing w:before="96" w:after="96"/>
        <w:ind w:left="0" w:firstLine="0"/>
      </w:pPr>
      <w:bookmarkStart w:id="262" w:name="_gtnh0h"/>
      <w:bookmarkStart w:id="263" w:name="_Ref88653519"/>
      <w:bookmarkEnd w:id="262"/>
      <w:r w:rsidRPr="00477F74">
        <w:t xml:space="preserve">pažeidžia </w:t>
      </w:r>
      <w:r w:rsidR="00F0479A" w:rsidRPr="00477F74">
        <w:t xml:space="preserve">Prekių pristatymo </w:t>
      </w:r>
      <w:r w:rsidRPr="00477F74">
        <w:t xml:space="preserve">terminus ir dėl </w:t>
      </w:r>
      <w:r w:rsidR="00F0479A" w:rsidRPr="00477F74">
        <w:t xml:space="preserve">Prekių pristatymo </w:t>
      </w:r>
      <w:r w:rsidRPr="00477F74">
        <w:t xml:space="preserve">vėlavimo </w:t>
      </w:r>
      <w:r w:rsidR="00F0479A" w:rsidRPr="00477F74">
        <w:t xml:space="preserve">Prekės </w:t>
      </w:r>
      <w:r w:rsidRPr="00477F74">
        <w:t xml:space="preserve">praranda prasmę </w:t>
      </w:r>
      <w:r w:rsidR="00D93B2C" w:rsidRPr="00477F74">
        <w:t>Pirkėjui</w:t>
      </w:r>
      <w:r w:rsidR="00E92334" w:rsidRPr="00477F74">
        <w:t>;</w:t>
      </w:r>
      <w:bookmarkEnd w:id="263"/>
    </w:p>
    <w:p w14:paraId="000003B5" w14:textId="18705505" w:rsidR="00133358" w:rsidRPr="00477F74" w:rsidRDefault="006B7EDE" w:rsidP="000E4B38">
      <w:pPr>
        <w:widowControl w:val="0"/>
        <w:numPr>
          <w:ilvl w:val="3"/>
          <w:numId w:val="47"/>
        </w:numPr>
        <w:pBdr>
          <w:top w:val="nil"/>
          <w:left w:val="nil"/>
          <w:bottom w:val="nil"/>
          <w:right w:val="nil"/>
          <w:between w:val="nil"/>
        </w:pBdr>
        <w:spacing w:before="96" w:after="96"/>
        <w:ind w:left="0" w:firstLine="0"/>
      </w:pPr>
      <w:bookmarkStart w:id="264" w:name="_30tazoa"/>
      <w:bookmarkStart w:id="265" w:name="_Ref93696121"/>
      <w:bookmarkEnd w:id="264"/>
      <w:r w:rsidRPr="00477F74">
        <w:t>nepasiekia minimalių ekonominio naudingumo kriterijų reikšmių ir parametrų</w:t>
      </w:r>
      <w:r w:rsidR="00CA7975" w:rsidRPr="00477F74">
        <w:t xml:space="preserve"> ir, gavęs </w:t>
      </w:r>
      <w:r w:rsidR="00D93B2C" w:rsidRPr="00477F74">
        <w:t>Pirkėjo</w:t>
      </w:r>
      <w:r w:rsidR="00CA7975" w:rsidRPr="00477F74">
        <w:t xml:space="preserve"> pretenziją, neištaiso pažeidimų</w:t>
      </w:r>
      <w:r w:rsidRPr="00477F74">
        <w:t>;</w:t>
      </w:r>
      <w:bookmarkEnd w:id="265"/>
    </w:p>
    <w:p w14:paraId="000003B6" w14:textId="0534177E" w:rsidR="00133358" w:rsidRPr="00477F74" w:rsidRDefault="006B7EDE" w:rsidP="000E4B38">
      <w:pPr>
        <w:widowControl w:val="0"/>
        <w:numPr>
          <w:ilvl w:val="3"/>
          <w:numId w:val="47"/>
        </w:numPr>
        <w:pBdr>
          <w:top w:val="nil"/>
          <w:left w:val="nil"/>
          <w:bottom w:val="nil"/>
          <w:right w:val="nil"/>
          <w:between w:val="nil"/>
        </w:pBdr>
        <w:spacing w:before="96" w:after="96"/>
        <w:ind w:left="0" w:firstLine="0"/>
      </w:pPr>
      <w:bookmarkStart w:id="266" w:name="_1fyl9w3"/>
      <w:bookmarkStart w:id="267" w:name="_Ref88654800"/>
      <w:bookmarkEnd w:id="266"/>
      <w:r w:rsidRPr="00477F74">
        <w:t xml:space="preserve">neįvykdo visų Įstatymų ir Sutarties reikalavimų ir dėl to </w:t>
      </w:r>
      <w:r w:rsidR="00B73C3D" w:rsidRPr="00477F74">
        <w:t>Prekės</w:t>
      </w:r>
      <w:r w:rsidRPr="00477F74">
        <w:t xml:space="preserve"> neturi įprastai reikalaujamų ir (arba) Įstatymuose bei Sutartyje numatytų savybių ir (arba) negali būti naudojam</w:t>
      </w:r>
      <w:r w:rsidR="00375FBB" w:rsidRPr="00477F74">
        <w:t>o</w:t>
      </w:r>
      <w:r w:rsidRPr="00477F74">
        <w:t xml:space="preserve">s pagal paskirtį per numatytąją </w:t>
      </w:r>
      <w:r w:rsidR="00B73C3D" w:rsidRPr="00477F74">
        <w:t>Prekių</w:t>
      </w:r>
      <w:r w:rsidR="31A7E6DE" w:rsidRPr="00477F74">
        <w:t xml:space="preserve"> </w:t>
      </w:r>
      <w:r w:rsidRPr="00477F74">
        <w:t>gyvavimo trukmę;</w:t>
      </w:r>
      <w:bookmarkEnd w:id="267"/>
    </w:p>
    <w:p w14:paraId="18719E22" w14:textId="71E4EF3D" w:rsidR="004D709F" w:rsidRPr="00477F74" w:rsidRDefault="004D709F" w:rsidP="000E4B38">
      <w:pPr>
        <w:widowControl w:val="0"/>
        <w:numPr>
          <w:ilvl w:val="3"/>
          <w:numId w:val="47"/>
        </w:numPr>
        <w:pBdr>
          <w:top w:val="nil"/>
          <w:left w:val="nil"/>
          <w:bottom w:val="nil"/>
          <w:right w:val="nil"/>
          <w:between w:val="nil"/>
        </w:pBdr>
        <w:spacing w:before="96" w:after="96"/>
        <w:ind w:left="0" w:firstLine="0"/>
      </w:pPr>
      <w:bookmarkStart w:id="268" w:name="_3zy8sjw"/>
      <w:bookmarkStart w:id="269" w:name="_Ref93695543"/>
      <w:bookmarkEnd w:id="268"/>
      <w:r w:rsidRPr="00477F74">
        <w:t xml:space="preserve">padaro kitą Sutarties pažeidimą, kuris atitinka esminio Sutarties pažeidimo požymius, nurodytus Lietuvos Respublikos civiliniame kodekse, ir, gavęs </w:t>
      </w:r>
      <w:r w:rsidR="00D93B2C" w:rsidRPr="00477F74">
        <w:t>Pirkėjo</w:t>
      </w:r>
      <w:r w:rsidRPr="00477F74">
        <w:t xml:space="preserve"> pretenziją, neištaiso pažeidimo;</w:t>
      </w:r>
      <w:bookmarkEnd w:id="269"/>
    </w:p>
    <w:p w14:paraId="241426E6" w14:textId="3D22254B" w:rsidR="00335262" w:rsidRPr="00477F74" w:rsidRDefault="06F07367" w:rsidP="69193E0A">
      <w:pPr>
        <w:widowControl w:val="0"/>
        <w:pBdr>
          <w:top w:val="nil"/>
          <w:left w:val="nil"/>
          <w:bottom w:val="nil"/>
          <w:right w:val="nil"/>
          <w:between w:val="nil"/>
        </w:pBdr>
        <w:spacing w:before="96" w:after="96"/>
      </w:pPr>
      <w:r>
        <w:t>20.3.2. Pirkėjas turi teisę vienašališkai nutraukti Sutartį, jeigu:</w:t>
      </w:r>
    </w:p>
    <w:p w14:paraId="540FECCB" w14:textId="0C47D7BF" w:rsidR="00335262" w:rsidRPr="00477F74" w:rsidRDefault="06F07367" w:rsidP="69193E0A">
      <w:pPr>
        <w:widowControl w:val="0"/>
        <w:pBdr>
          <w:top w:val="nil"/>
          <w:left w:val="nil"/>
          <w:bottom w:val="nil"/>
          <w:right w:val="nil"/>
          <w:between w:val="nil"/>
        </w:pBdr>
        <w:spacing w:before="96" w:after="96"/>
      </w:pPr>
      <w:r>
        <w:t xml:space="preserve">20.3.2.1. </w:t>
      </w:r>
      <w:r w:rsidR="00652022">
        <w:t xml:space="preserve">Sutarties vykdymo metu paaiškėja, kad Tiekėjas </w:t>
      </w:r>
      <w:r w:rsidR="60B13864">
        <w:t>atitinka</w:t>
      </w:r>
      <w:r w:rsidR="00652022">
        <w:t xml:space="preserve"> VPĮ 46 straipsnio 1 dalį ar kit</w:t>
      </w:r>
      <w:r w:rsidR="73AF101D">
        <w:t>us</w:t>
      </w:r>
      <w:r w:rsidR="00652022">
        <w:t xml:space="preserve"> Pirkimo sąlygose nustatyt</w:t>
      </w:r>
      <w:r w:rsidR="74299C92">
        <w:t>us</w:t>
      </w:r>
      <w:r w:rsidR="00652022">
        <w:t xml:space="preserve"> pašalinimo pagrind</w:t>
      </w:r>
      <w:r w:rsidR="5D114983">
        <w:t>us</w:t>
      </w:r>
      <w:r w:rsidR="00652022">
        <w:t>;</w:t>
      </w:r>
    </w:p>
    <w:p w14:paraId="000003B9" w14:textId="22E93041" w:rsidR="00133358" w:rsidRPr="00477F74" w:rsidRDefault="1E126C23" w:rsidP="69193E0A">
      <w:pPr>
        <w:widowControl w:val="0"/>
        <w:pBdr>
          <w:top w:val="nil"/>
          <w:left w:val="nil"/>
          <w:bottom w:val="nil"/>
          <w:right w:val="nil"/>
          <w:between w:val="nil"/>
        </w:pBdr>
        <w:spacing w:before="96" w:after="96"/>
      </w:pPr>
      <w:r>
        <w:t xml:space="preserve">20.3.2.2. </w:t>
      </w:r>
      <w:r w:rsidR="00FF27FF">
        <w:t>Tiekėjas bankrutuoja arba yra likviduojamas, sustabdo ūkinę veiklą</w:t>
      </w:r>
      <w:r w:rsidR="00C6667C">
        <w:t xml:space="preserve"> arba kituose teisės aktuose numatyta tvarka susidaro analogiška situacija</w:t>
      </w:r>
      <w:r w:rsidR="00F84D82">
        <w:t>.</w:t>
      </w:r>
    </w:p>
    <w:p w14:paraId="000003BB" w14:textId="02C2DD98" w:rsidR="00133358" w:rsidRPr="00477F74" w:rsidRDefault="7D64DEBB" w:rsidP="69193E0A">
      <w:pPr>
        <w:widowControl w:val="0"/>
        <w:pBdr>
          <w:top w:val="nil"/>
          <w:left w:val="nil"/>
          <w:bottom w:val="nil"/>
          <w:right w:val="nil"/>
          <w:between w:val="nil"/>
        </w:pBdr>
        <w:spacing w:before="96" w:after="96"/>
      </w:pPr>
      <w:r>
        <w:t xml:space="preserve">20.3.3. </w:t>
      </w:r>
      <w:r w:rsidR="00D96720">
        <w:t>Jeigu</w:t>
      </w:r>
      <w:r w:rsidR="006B7EDE">
        <w:t xml:space="preserve"> </w:t>
      </w:r>
      <w:r w:rsidR="00372992">
        <w:t>20.3.</w:t>
      </w:r>
      <w:r w:rsidR="00962269">
        <w:t>1.1-2</w:t>
      </w:r>
      <w:r w:rsidR="0008117E">
        <w:t>0.</w:t>
      </w:r>
      <w:r w:rsidR="00962269">
        <w:t>3.1.</w:t>
      </w:r>
      <w:r w:rsidR="004632E7">
        <w:t xml:space="preserve">6 </w:t>
      </w:r>
      <w:r w:rsidR="009D00E8">
        <w:t xml:space="preserve"> </w:t>
      </w:r>
      <w:r w:rsidR="006B7EDE">
        <w:t xml:space="preserve">punktuose numatytos aplinkybės yra susijusios tik su atskira </w:t>
      </w:r>
      <w:r w:rsidR="00C31C15">
        <w:t>d</w:t>
      </w:r>
      <w:r w:rsidR="006B7EDE">
        <w:t xml:space="preserve">alimi, </w:t>
      </w:r>
      <w:r w:rsidR="00D93B2C">
        <w:t>Pirkėjas</w:t>
      </w:r>
      <w:r w:rsidR="006B7EDE">
        <w:t xml:space="preserve"> turi teisę nutraukti Sutartį tik tos </w:t>
      </w:r>
      <w:r w:rsidR="00C31C15">
        <w:t>d</w:t>
      </w:r>
      <w:r w:rsidR="006B7EDE">
        <w:t>alies atžvilgiu.</w:t>
      </w:r>
    </w:p>
    <w:p w14:paraId="756CA62D" w14:textId="16DA1EE7" w:rsidR="00DA29A1" w:rsidRPr="00477F74" w:rsidRDefault="77554480" w:rsidP="69193E0A">
      <w:pPr>
        <w:widowControl w:val="0"/>
        <w:pBdr>
          <w:top w:val="nil"/>
          <w:left w:val="nil"/>
          <w:bottom w:val="nil"/>
          <w:right w:val="nil"/>
          <w:between w:val="nil"/>
        </w:pBdr>
        <w:spacing w:before="96" w:after="96"/>
      </w:pPr>
      <w:bookmarkStart w:id="270" w:name="_2f3j2rp"/>
      <w:bookmarkStart w:id="271" w:name="_Ref88654847"/>
      <w:bookmarkEnd w:id="270"/>
      <w:r>
        <w:t xml:space="preserve">20.3.4. </w:t>
      </w:r>
      <w:r w:rsidR="00D93B2C">
        <w:t>Pirkėjas</w:t>
      </w:r>
      <w:r w:rsidR="00DA29A1">
        <w:t xml:space="preserve"> turi teisę vienašališkai ne teismo tvarka nutraukti Sutartį kitais Įstatymuose arba Sutartyje numatytais atvejais.</w:t>
      </w:r>
    </w:p>
    <w:p w14:paraId="000003BD" w14:textId="29811B57" w:rsidR="00133358" w:rsidRPr="00477F74" w:rsidRDefault="4C6C2D06" w:rsidP="69193E0A">
      <w:pPr>
        <w:widowControl w:val="0"/>
        <w:pBdr>
          <w:top w:val="nil"/>
          <w:left w:val="nil"/>
          <w:bottom w:val="nil"/>
          <w:right w:val="nil"/>
          <w:between w:val="nil"/>
        </w:pBdr>
        <w:spacing w:before="96" w:after="96"/>
      </w:pPr>
      <w:bookmarkStart w:id="272" w:name="_Ref88654857"/>
      <w:bookmarkEnd w:id="271"/>
      <w:r>
        <w:t xml:space="preserve">20.3.5. </w:t>
      </w:r>
      <w:r w:rsidR="00D93B2C">
        <w:t>Pirkėjas</w:t>
      </w:r>
      <w:r w:rsidR="006B7EDE">
        <w:t xml:space="preserve"> privalo vienašališkai ne teismo tvarka nutraukti</w:t>
      </w:r>
      <w:r w:rsidR="00F84D82">
        <w:t xml:space="preserve"> </w:t>
      </w:r>
      <w:r w:rsidR="00161E47">
        <w:t>Sutartį</w:t>
      </w:r>
      <w:r w:rsidR="00F84D82">
        <w:t>,</w:t>
      </w:r>
      <w:r w:rsidR="006B7EDE">
        <w:t xml:space="preserve"> jeigu </w:t>
      </w:r>
      <w:r w:rsidR="00161E47">
        <w:t>Sutartis</w:t>
      </w:r>
      <w:r w:rsidR="00F84D82">
        <w:t xml:space="preserve"> </w:t>
      </w:r>
      <w:r w:rsidR="006B7EDE">
        <w:t xml:space="preserve">buvo sudaryta pažeidžiant imperatyviąsias Įstatymų nuostatas. </w:t>
      </w:r>
      <w:r w:rsidR="00D96720">
        <w:t>Jeigu</w:t>
      </w:r>
      <w:r w:rsidR="006B7EDE">
        <w:t xml:space="preserve"> tik dalis </w:t>
      </w:r>
      <w:r w:rsidR="00161E47">
        <w:t>Sutarties</w:t>
      </w:r>
      <w:r w:rsidR="00F84D82">
        <w:t xml:space="preserve"> </w:t>
      </w:r>
      <w:r w:rsidR="006B7EDE">
        <w:t xml:space="preserve">pažeidžia imperatyviąsias Įstatymų nuostatas, turi būti nutraukta tik tokia </w:t>
      </w:r>
      <w:r w:rsidR="009C3801">
        <w:t>Sutarties</w:t>
      </w:r>
      <w:r w:rsidR="00F84D82">
        <w:t xml:space="preserve"> </w:t>
      </w:r>
      <w:r w:rsidR="006B7EDE">
        <w:t xml:space="preserve">dalis, jeigu galima daryti prielaidą, kad </w:t>
      </w:r>
      <w:r w:rsidR="009C3801">
        <w:t>Sutartis</w:t>
      </w:r>
      <w:r w:rsidR="00F84D82">
        <w:t xml:space="preserve"> </w:t>
      </w:r>
      <w:r w:rsidR="006B7EDE">
        <w:t>būtų buv</w:t>
      </w:r>
      <w:r w:rsidR="009C3801">
        <w:t>u</w:t>
      </w:r>
      <w:r w:rsidR="006B7EDE">
        <w:t>s</w:t>
      </w:r>
      <w:r w:rsidR="009C3801">
        <w:t>i</w:t>
      </w:r>
      <w:r w:rsidR="006B7EDE">
        <w:t xml:space="preserve"> sudaryta ir neįtraukiant neteisėtosios dalies.</w:t>
      </w:r>
      <w:bookmarkEnd w:id="272"/>
    </w:p>
    <w:p w14:paraId="00605902" w14:textId="18DADBEC" w:rsidR="0098210D" w:rsidRPr="00477F74" w:rsidRDefault="5A7E1D7B" w:rsidP="69193E0A">
      <w:pPr>
        <w:widowControl w:val="0"/>
        <w:pBdr>
          <w:top w:val="nil"/>
          <w:left w:val="nil"/>
          <w:bottom w:val="nil"/>
          <w:right w:val="nil"/>
          <w:between w:val="nil"/>
        </w:pBdr>
        <w:spacing w:before="96" w:after="96"/>
      </w:pPr>
      <w:r>
        <w:t xml:space="preserve">20.3.6. </w:t>
      </w:r>
      <w:r w:rsidR="0098210D">
        <w:t>Pirkėjas vienašališkai nutraukia Sutartį apie tai įspėjęs Tiekėją raštu, kai Lietuvos Respublikos Vyriausybė Lietuvos Respublikos nacionaliniam saugumui užtikrinti svarbių objektų apsaugos įstatymo nustatyta tvarka priima sprendimą, patvirtinantį, kad Sutartis neatitinka nacionalinio saugumo interesų, arba šio įstatymo nustatyta tvarka yra pateikiamos Nacionaliniam saugumui užtikrinti svarbių objektų apsaugos koordinavimo komisijos rekomendacijos dėl nacionalinio saugumo interesams užtikrinti būtinų priemonių, susijusių su nacionaliniam saugumui užtikrinti svarbių objektų apsauga. Tokia Sutartis laikoma neteisėta ir negaliojančia, Sutarties negaliojimo momentas nustatomas vadovaujantis minėtu įstatymu.</w:t>
      </w:r>
    </w:p>
    <w:p w14:paraId="7536DAE9" w14:textId="07999037" w:rsidR="00311D4F" w:rsidRPr="00477F74" w:rsidRDefault="521FF097" w:rsidP="69193E0A">
      <w:pPr>
        <w:widowControl w:val="0"/>
        <w:pBdr>
          <w:top w:val="nil"/>
          <w:left w:val="nil"/>
          <w:bottom w:val="nil"/>
          <w:right w:val="nil"/>
          <w:between w:val="nil"/>
        </w:pBdr>
        <w:spacing w:before="96" w:after="96"/>
      </w:pPr>
      <w:r>
        <w:t xml:space="preserve">20.3.7. </w:t>
      </w:r>
      <w:r w:rsidR="00F92D07">
        <w:t>Sutartis laikoma neteisėta ir negaliojančia, jei būtų nustatyta, kad Sutarties vykdymas prieštarauja Lietuvos Respublikoje įgyvendinamoms privalomoms tarptautinėms sankcijoms, kaip tai apibrėžta Sankcijų įgyvendinimo įstatyme ir kituose tarptautiniuose, Europos Sąjungos ir Lietuvos Respublikos teisės aktuose (bent vienai iš taikomų sankcijų). Sutarties negaliojimo momentas nustatomas vadovaujantis minėtu įstatymu.</w:t>
      </w:r>
    </w:p>
    <w:p w14:paraId="4C051F28" w14:textId="6D1A0FD5" w:rsidR="00F92D07" w:rsidRPr="00477F74" w:rsidRDefault="4A2ED44E" w:rsidP="69193E0A">
      <w:pPr>
        <w:widowControl w:val="0"/>
        <w:pBdr>
          <w:top w:val="nil"/>
          <w:left w:val="nil"/>
          <w:bottom w:val="nil"/>
          <w:right w:val="nil"/>
          <w:between w:val="nil"/>
        </w:pBdr>
        <w:spacing w:before="96" w:after="96"/>
      </w:pPr>
      <w:r>
        <w:t xml:space="preserve">20.3.8. </w:t>
      </w:r>
      <w:r w:rsidR="00D90CDC">
        <w:t xml:space="preserve">Pirkėjas nedelsiant vienašališkai nutraukia Sutartį arba sustabdo jos vykdymą privalomų tarptautinių sankcijų, kaip tai apibrėžta Sankcijų įgyvendinimo įstatyme ir kituose tarptautiniuose, Europos Sąjungos ir Lietuvos Respublikos teisės aktuose, įgyvendinimo laikotarpiui, apie tai įspėjęs </w:t>
      </w:r>
      <w:r w:rsidR="00F272FD">
        <w:t>Tie</w:t>
      </w:r>
      <w:r w:rsidR="00D90CDC">
        <w:t>kėją raštu, jei Sutartis įsigaliojo iki šių tarptautinių sankcijų Lietuvos Respublikoje įgyvendinimo nustatymo. Draudžiama prisiimti naujas prievoles pagal Sutartį, kurių vykdymas prieštarautų Lietuvos Respublikoje įgyvendinamoms tarptautinėms sankcijoms.</w:t>
      </w:r>
    </w:p>
    <w:p w14:paraId="000003BF" w14:textId="017C7007" w:rsidR="00133358" w:rsidRPr="00477F74" w:rsidRDefault="1DF49B74" w:rsidP="69193E0A">
      <w:pPr>
        <w:widowControl w:val="0"/>
        <w:pBdr>
          <w:top w:val="nil"/>
          <w:left w:val="nil"/>
          <w:bottom w:val="nil"/>
          <w:right w:val="nil"/>
          <w:between w:val="nil"/>
        </w:pBdr>
        <w:spacing w:before="96" w:after="96"/>
      </w:pPr>
      <w:r>
        <w:t xml:space="preserve">20.3.9. </w:t>
      </w:r>
      <w:r w:rsidR="00D93B2C">
        <w:t>Pirkėjas</w:t>
      </w:r>
      <w:r w:rsidR="006B7EDE">
        <w:t xml:space="preserve"> privalo iš anksto </w:t>
      </w:r>
      <w:r w:rsidR="00845503">
        <w:t xml:space="preserve">ne mažiau nei </w:t>
      </w:r>
      <w:r w:rsidR="006B7EDE">
        <w:t xml:space="preserve">prieš </w:t>
      </w:r>
      <w:r w:rsidR="000339BE">
        <w:t>3</w:t>
      </w:r>
      <w:r w:rsidR="006B7EDE">
        <w:t xml:space="preserve">0 </w:t>
      </w:r>
      <w:r w:rsidR="007857A5">
        <w:t xml:space="preserve">(trisdešimt) </w:t>
      </w:r>
      <w:r w:rsidR="006B7EDE">
        <w:t xml:space="preserve">dienų įspėti </w:t>
      </w:r>
      <w:r w:rsidR="00EA40AE">
        <w:t>Tiekėją</w:t>
      </w:r>
      <w:r w:rsidR="006B7EDE">
        <w:t xml:space="preserve"> apie Sutarties nutraukimą. </w:t>
      </w:r>
      <w:r w:rsidR="001F5005">
        <w:t xml:space="preserve">Įspėjimas gali būti nurodytas pretenzijoje, pateiktoje pagal </w:t>
      </w:r>
      <w:r w:rsidR="0010446A">
        <w:t xml:space="preserve">20.2.1 </w:t>
      </w:r>
      <w:r w:rsidR="001F5005">
        <w:t xml:space="preserve">punktą. </w:t>
      </w:r>
      <w:r w:rsidR="006B7EDE">
        <w:t xml:space="preserve">Sutartis laikoma </w:t>
      </w:r>
      <w:r w:rsidR="000B413A">
        <w:t xml:space="preserve">nutraukta </w:t>
      </w:r>
      <w:r w:rsidR="006B7EDE">
        <w:t>kitą dieną</w:t>
      </w:r>
      <w:r w:rsidR="00642139">
        <w:t xml:space="preserve"> po</w:t>
      </w:r>
      <w:r w:rsidR="006B7EDE">
        <w:t xml:space="preserve"> įspėjimo termino pabaigos.</w:t>
      </w:r>
      <w:r w:rsidR="00CD1EE4">
        <w:t xml:space="preserve"> 20.3.1.1</w:t>
      </w:r>
      <w:r w:rsidR="00593F2A">
        <w:t>,</w:t>
      </w:r>
      <w:r w:rsidR="009F4B44">
        <w:t xml:space="preserve"> </w:t>
      </w:r>
      <w:r w:rsidR="00894FAE">
        <w:t>20.3.1.4</w:t>
      </w:r>
      <w:r w:rsidR="00A9468D">
        <w:t xml:space="preserve">, </w:t>
      </w:r>
      <w:r w:rsidR="00A559E2">
        <w:t>20.3.1</w:t>
      </w:r>
      <w:r w:rsidR="007E1D3E">
        <w:t>.6</w:t>
      </w:r>
      <w:r w:rsidR="003B6118">
        <w:t xml:space="preserve">, </w:t>
      </w:r>
      <w:r w:rsidR="002E6999">
        <w:t>20.</w:t>
      </w:r>
      <w:r w:rsidR="00732A16">
        <w:t>3.</w:t>
      </w:r>
      <w:r w:rsidR="1896F3FF">
        <w:t>2.1</w:t>
      </w:r>
      <w:r w:rsidR="00A64207">
        <w:t xml:space="preserve"> </w:t>
      </w:r>
      <w:r w:rsidR="009A04D5">
        <w:t xml:space="preserve">punktuose numatytais atvejais </w:t>
      </w:r>
      <w:r w:rsidR="009F4B44">
        <w:t>įspėjimas netenka galios, j</w:t>
      </w:r>
      <w:r w:rsidR="00D96720">
        <w:t>eigu</w:t>
      </w:r>
      <w:r w:rsidR="006B7EDE">
        <w:t xml:space="preserve"> </w:t>
      </w:r>
      <w:r w:rsidR="00D93B2C">
        <w:t>Tiekėjas</w:t>
      </w:r>
      <w:r w:rsidR="006B7EDE">
        <w:t xml:space="preserve"> pašalina Sutarties nutraukimo pagrindą per įspėjimo terminą</w:t>
      </w:r>
      <w:r w:rsidR="004460C1">
        <w:t xml:space="preserve"> ir apie tai informuoja </w:t>
      </w:r>
      <w:r w:rsidR="00EA40AE">
        <w:t>Pirkėją</w:t>
      </w:r>
      <w:r w:rsidR="006B7EDE">
        <w:t>.</w:t>
      </w:r>
    </w:p>
    <w:p w14:paraId="000003C1" w14:textId="4794D5C3" w:rsidR="00133358" w:rsidRPr="00361D81" w:rsidRDefault="006B7EDE" w:rsidP="00361D81">
      <w:pPr>
        <w:widowControl w:val="0"/>
        <w:numPr>
          <w:ilvl w:val="1"/>
          <w:numId w:val="47"/>
        </w:numPr>
        <w:pBdr>
          <w:top w:val="nil"/>
          <w:left w:val="nil"/>
          <w:bottom w:val="nil"/>
          <w:right w:val="nil"/>
          <w:between w:val="nil"/>
        </w:pBdr>
        <w:tabs>
          <w:tab w:val="clear" w:pos="992"/>
        </w:tabs>
        <w:spacing w:before="96" w:after="96"/>
        <w:ind w:left="0" w:firstLine="0"/>
        <w:rPr>
          <w:b/>
          <w:bCs/>
        </w:rPr>
      </w:pPr>
      <w:bookmarkStart w:id="273" w:name="_Toc138675501"/>
      <w:bookmarkStart w:id="274" w:name="_Toc140600233"/>
      <w:r w:rsidRPr="00361D81">
        <w:rPr>
          <w:b/>
          <w:bCs/>
        </w:rPr>
        <w:t xml:space="preserve">Sutarties nutraukimas </w:t>
      </w:r>
      <w:r w:rsidR="00D93B2C" w:rsidRPr="00361D81">
        <w:rPr>
          <w:b/>
          <w:bCs/>
        </w:rPr>
        <w:t>Tiekėjo</w:t>
      </w:r>
      <w:r w:rsidRPr="00361D81">
        <w:rPr>
          <w:b/>
          <w:bCs/>
        </w:rPr>
        <w:t xml:space="preserve"> iniciatyva</w:t>
      </w:r>
      <w:bookmarkEnd w:id="273"/>
      <w:bookmarkEnd w:id="274"/>
    </w:p>
    <w:p w14:paraId="000003C2" w14:textId="1BA9560D" w:rsidR="00133358" w:rsidRPr="00477F74" w:rsidRDefault="00D93B2C" w:rsidP="000E4B38">
      <w:pPr>
        <w:widowControl w:val="0"/>
        <w:numPr>
          <w:ilvl w:val="2"/>
          <w:numId w:val="47"/>
        </w:numPr>
        <w:pBdr>
          <w:top w:val="nil"/>
          <w:left w:val="nil"/>
          <w:bottom w:val="nil"/>
          <w:right w:val="nil"/>
          <w:between w:val="nil"/>
        </w:pBdr>
        <w:spacing w:before="96" w:after="96"/>
        <w:ind w:left="0" w:firstLine="0"/>
      </w:pPr>
      <w:bookmarkStart w:id="275" w:name="_1tdr5v4"/>
      <w:bookmarkStart w:id="276" w:name="_Ref88654892"/>
      <w:bookmarkEnd w:id="275"/>
      <w:r w:rsidRPr="00477F74">
        <w:t>Tiekėjas</w:t>
      </w:r>
      <w:r w:rsidR="006B7EDE" w:rsidRPr="00477F74">
        <w:t xml:space="preserve"> turi teisę vienašališkai ne teismo tvarka nutraukti Sutartį, jeigu:</w:t>
      </w:r>
      <w:bookmarkEnd w:id="276"/>
    </w:p>
    <w:p w14:paraId="000003C3" w14:textId="4966BAF1" w:rsidR="00133358" w:rsidRPr="00477F74" w:rsidRDefault="00D93B2C" w:rsidP="000E4B38">
      <w:pPr>
        <w:widowControl w:val="0"/>
        <w:numPr>
          <w:ilvl w:val="3"/>
          <w:numId w:val="47"/>
        </w:numPr>
        <w:pBdr>
          <w:top w:val="nil"/>
          <w:left w:val="nil"/>
          <w:bottom w:val="nil"/>
          <w:right w:val="nil"/>
          <w:between w:val="nil"/>
        </w:pBdr>
        <w:spacing w:before="96" w:after="96"/>
        <w:ind w:left="0" w:firstLine="0"/>
      </w:pPr>
      <w:bookmarkStart w:id="277" w:name="_4ddeoix"/>
      <w:bookmarkStart w:id="278" w:name="_Ref88654900"/>
      <w:bookmarkEnd w:id="277"/>
      <w:r w:rsidRPr="00477F74">
        <w:t>Pirkėjas</w:t>
      </w:r>
      <w:r w:rsidR="006B7EDE" w:rsidRPr="00477F74">
        <w:t xml:space="preserve"> pažeidžia atsiskaitymo su </w:t>
      </w:r>
      <w:r w:rsidR="00F0479A" w:rsidRPr="00477F74">
        <w:t>Tiekėju</w:t>
      </w:r>
      <w:r w:rsidR="006B7EDE" w:rsidRPr="00477F74">
        <w:t xml:space="preserve"> terminus, </w:t>
      </w:r>
      <w:r w:rsidRPr="00477F74">
        <w:t>Pirkėjo</w:t>
      </w:r>
      <w:r w:rsidR="006B7EDE" w:rsidRPr="00477F74">
        <w:t xml:space="preserve"> skola </w:t>
      </w:r>
      <w:r w:rsidRPr="00477F74">
        <w:t>Tiekėjui</w:t>
      </w:r>
      <w:r w:rsidR="006B7EDE" w:rsidRPr="00477F74">
        <w:t xml:space="preserve"> viršija 20</w:t>
      </w:r>
      <w:r w:rsidR="000B413A" w:rsidRPr="00477F74">
        <w:t xml:space="preserve"> </w:t>
      </w:r>
      <w:r w:rsidR="004432F4" w:rsidRPr="00477F74">
        <w:t>(dvidešimt) proc.</w:t>
      </w:r>
      <w:r w:rsidR="006B7EDE" w:rsidRPr="00477F74">
        <w:t xml:space="preserve"> Pradinės sutarties vertės ir </w:t>
      </w:r>
      <w:r w:rsidRPr="00477F74">
        <w:t>Pirkėjas</w:t>
      </w:r>
      <w:r w:rsidR="006B7EDE" w:rsidRPr="00477F74">
        <w:t xml:space="preserve">, gavęs </w:t>
      </w:r>
      <w:r w:rsidRPr="00477F74">
        <w:t>Tiekėjo</w:t>
      </w:r>
      <w:r w:rsidR="006B7EDE" w:rsidRPr="00477F74">
        <w:t xml:space="preserve"> </w:t>
      </w:r>
      <w:r w:rsidR="00640D09" w:rsidRPr="00477F74">
        <w:t>pretenziją</w:t>
      </w:r>
      <w:r w:rsidR="006B7EDE" w:rsidRPr="00477F74">
        <w:t xml:space="preserve">, per 60 </w:t>
      </w:r>
      <w:r w:rsidR="0082719F" w:rsidRPr="00477F74">
        <w:lastRenderedPageBreak/>
        <w:t xml:space="preserve">(šešiasdešimt) </w:t>
      </w:r>
      <w:r w:rsidR="006B7EDE" w:rsidRPr="00477F74">
        <w:t xml:space="preserve">dienų nesumoka </w:t>
      </w:r>
      <w:r w:rsidRPr="00477F74">
        <w:t>Tiekėjui</w:t>
      </w:r>
      <w:r w:rsidR="006B7EDE" w:rsidRPr="00477F74">
        <w:t xml:space="preserve"> mokėtinų sumų;</w:t>
      </w:r>
      <w:bookmarkEnd w:id="278"/>
    </w:p>
    <w:p w14:paraId="000003C6" w14:textId="38B6BE6B" w:rsidR="00133358" w:rsidRPr="00477F74" w:rsidRDefault="00AD3FBE" w:rsidP="61F831F7">
      <w:pPr>
        <w:widowControl w:val="0"/>
        <w:numPr>
          <w:ilvl w:val="3"/>
          <w:numId w:val="47"/>
        </w:numPr>
        <w:pBdr>
          <w:top w:val="nil"/>
          <w:left w:val="nil"/>
          <w:bottom w:val="nil"/>
          <w:right w:val="nil"/>
          <w:between w:val="nil"/>
        </w:pBdr>
        <w:spacing w:before="96" w:after="96"/>
        <w:ind w:left="0" w:firstLine="0"/>
      </w:pPr>
      <w:r>
        <w:t xml:space="preserve">Kai </w:t>
      </w:r>
      <w:r w:rsidR="00D93B2C">
        <w:t>Pirkėjas</w:t>
      </w:r>
      <w:r>
        <w:t xml:space="preserve"> bankrutuoja arba yra likviduojamas, sustabdo ūkinę veiklą arba kituose teisės aktuose numatyta tvarka susidaro analogiška situacija</w:t>
      </w:r>
      <w:r w:rsidR="00F84AF5">
        <w:t>.</w:t>
      </w:r>
      <w:r w:rsidR="006B7EDE">
        <w:t xml:space="preserve"> </w:t>
      </w:r>
    </w:p>
    <w:p w14:paraId="000003C7" w14:textId="47D405C3" w:rsidR="00133358" w:rsidRPr="00477F74" w:rsidRDefault="00D96720" w:rsidP="61F831F7">
      <w:pPr>
        <w:widowControl w:val="0"/>
        <w:numPr>
          <w:ilvl w:val="2"/>
          <w:numId w:val="47"/>
        </w:numPr>
        <w:pBdr>
          <w:top w:val="nil"/>
          <w:left w:val="nil"/>
          <w:bottom w:val="nil"/>
          <w:right w:val="nil"/>
          <w:between w:val="nil"/>
        </w:pBdr>
        <w:spacing w:before="96" w:after="96"/>
        <w:ind w:left="0" w:firstLine="0"/>
      </w:pPr>
      <w:r>
        <w:t>Jeigu</w:t>
      </w:r>
      <w:r w:rsidR="006B7EDE">
        <w:t xml:space="preserve"> </w:t>
      </w:r>
      <w:r w:rsidR="00AF1D22">
        <w:t>20.4.1.1</w:t>
      </w:r>
      <w:r w:rsidR="005731AE">
        <w:t xml:space="preserve"> </w:t>
      </w:r>
      <w:r w:rsidR="006B7EDE">
        <w:t xml:space="preserve">nurodytos aplinkybės yra susijusios tik su atskira </w:t>
      </w:r>
      <w:r w:rsidR="00C75AA8">
        <w:t>d</w:t>
      </w:r>
      <w:r w:rsidR="006B7EDE">
        <w:t xml:space="preserve">alimi arba atskiru Susitarimu, </w:t>
      </w:r>
      <w:r w:rsidR="00D93B2C">
        <w:t>Tiekėjas</w:t>
      </w:r>
      <w:r w:rsidR="006B7EDE">
        <w:t xml:space="preserve"> turi teisę nutraukti Sutartį tik tos </w:t>
      </w:r>
      <w:r w:rsidR="00C75AA8">
        <w:t>d</w:t>
      </w:r>
      <w:r w:rsidR="006B7EDE">
        <w:t>alies atžvilgiu arba nutraukti tik tokį Susitarimą.</w:t>
      </w:r>
    </w:p>
    <w:p w14:paraId="2DE87498" w14:textId="16F9BFB0" w:rsidR="007D40EF" w:rsidRPr="00477F74" w:rsidRDefault="00D93B2C" w:rsidP="000E4B38">
      <w:pPr>
        <w:widowControl w:val="0"/>
        <w:numPr>
          <w:ilvl w:val="2"/>
          <w:numId w:val="47"/>
        </w:numPr>
        <w:pBdr>
          <w:top w:val="nil"/>
          <w:left w:val="nil"/>
          <w:bottom w:val="nil"/>
          <w:right w:val="nil"/>
          <w:between w:val="nil"/>
        </w:pBdr>
        <w:spacing w:before="96" w:after="96"/>
        <w:ind w:left="0" w:firstLine="0"/>
      </w:pPr>
      <w:r w:rsidRPr="00477F74">
        <w:t>Tiekėjas</w:t>
      </w:r>
      <w:r w:rsidR="007D40EF" w:rsidRPr="00477F74">
        <w:t xml:space="preserve"> turi teisę vienašališkai ne teismo tvarka nutraukti Sutartį kitais </w:t>
      </w:r>
      <w:r w:rsidR="00041B24" w:rsidRPr="00477F74">
        <w:t xml:space="preserve">Įstatymuose arba </w:t>
      </w:r>
      <w:r w:rsidR="007D40EF" w:rsidRPr="00477F74">
        <w:t>Sutartyje numatytais atvejais.</w:t>
      </w:r>
    </w:p>
    <w:p w14:paraId="000003C8" w14:textId="5707EFB4" w:rsidR="00133358" w:rsidRPr="00477F74" w:rsidRDefault="00D93B2C" w:rsidP="000E4B38">
      <w:pPr>
        <w:widowControl w:val="0"/>
        <w:numPr>
          <w:ilvl w:val="2"/>
          <w:numId w:val="47"/>
        </w:numPr>
        <w:pBdr>
          <w:top w:val="nil"/>
          <w:left w:val="nil"/>
          <w:bottom w:val="nil"/>
          <w:right w:val="nil"/>
          <w:between w:val="nil"/>
        </w:pBdr>
        <w:spacing w:before="96" w:after="96"/>
        <w:ind w:left="0" w:firstLine="0"/>
      </w:pPr>
      <w:r w:rsidRPr="00477F74">
        <w:t>Tiekėjas</w:t>
      </w:r>
      <w:r w:rsidR="006B7EDE" w:rsidRPr="00477F74">
        <w:t xml:space="preserve"> privalo iš anksto </w:t>
      </w:r>
      <w:r w:rsidR="00845503" w:rsidRPr="00477F74">
        <w:t xml:space="preserve">ne mažiau nei </w:t>
      </w:r>
      <w:r w:rsidR="006B7EDE" w:rsidRPr="00477F74">
        <w:t xml:space="preserve">prieš </w:t>
      </w:r>
      <w:r w:rsidR="0019668D" w:rsidRPr="00477F74">
        <w:t>3</w:t>
      </w:r>
      <w:r w:rsidR="006B7EDE" w:rsidRPr="00477F74">
        <w:t xml:space="preserve">0 </w:t>
      </w:r>
      <w:r w:rsidR="00CF35D3" w:rsidRPr="00477F74">
        <w:t xml:space="preserve">(trisdešimt) </w:t>
      </w:r>
      <w:r w:rsidR="006B7EDE" w:rsidRPr="00477F74">
        <w:t xml:space="preserve">dienų įspėti </w:t>
      </w:r>
      <w:r w:rsidR="00EA40AE" w:rsidRPr="00477F74">
        <w:t>Pirkėją</w:t>
      </w:r>
      <w:r w:rsidR="006B7EDE" w:rsidRPr="00477F74">
        <w:t xml:space="preserve"> apie Sutarties nutraukimą. </w:t>
      </w:r>
      <w:r w:rsidR="0088040E" w:rsidRPr="00477F74">
        <w:t xml:space="preserve">Įspėjimas gali būti nurodytas pretenzijoje, pateiktoje pagal </w:t>
      </w:r>
      <w:r w:rsidR="00B153AE" w:rsidRPr="00477F74">
        <w:t>20.2.1</w:t>
      </w:r>
      <w:r w:rsidR="005D6872" w:rsidRPr="00477F74">
        <w:t xml:space="preserve"> </w:t>
      </w:r>
      <w:r w:rsidR="0088040E" w:rsidRPr="00477F74">
        <w:t xml:space="preserve"> punktą. </w:t>
      </w:r>
      <w:r w:rsidR="006B7EDE" w:rsidRPr="00477F74">
        <w:t xml:space="preserve">Sutartis laikoma </w:t>
      </w:r>
      <w:r w:rsidR="007F7A17" w:rsidRPr="00477F74">
        <w:t xml:space="preserve">nutraukta </w:t>
      </w:r>
      <w:r w:rsidR="006B7EDE" w:rsidRPr="00477F74">
        <w:t>kitą dieną</w:t>
      </w:r>
      <w:r w:rsidR="00DB0722" w:rsidRPr="00477F74">
        <w:t xml:space="preserve"> po</w:t>
      </w:r>
      <w:r w:rsidR="006B7EDE" w:rsidRPr="00477F74">
        <w:t xml:space="preserve"> įspėjimo termino pabaigos. </w:t>
      </w:r>
      <w:r w:rsidR="0087083A" w:rsidRPr="00477F74">
        <w:t>20.4.1</w:t>
      </w:r>
      <w:r w:rsidR="008F6C7C" w:rsidRPr="00477F74">
        <w:t xml:space="preserve"> </w:t>
      </w:r>
      <w:r w:rsidR="00A813D6" w:rsidRPr="00477F74">
        <w:t xml:space="preserve"> punkte numatytais atvejais įspėjimas netenka galios, j</w:t>
      </w:r>
      <w:r w:rsidR="00D96720" w:rsidRPr="00477F74">
        <w:t>eigu</w:t>
      </w:r>
      <w:r w:rsidR="006B7EDE" w:rsidRPr="00477F74">
        <w:t xml:space="preserve"> </w:t>
      </w:r>
      <w:r w:rsidRPr="00477F74">
        <w:t>Pirkėjas</w:t>
      </w:r>
      <w:r w:rsidR="006B7EDE" w:rsidRPr="00477F74">
        <w:t xml:space="preserve"> pašalina Sutarties nutraukimo pagrindą per įspėjimo terminą</w:t>
      </w:r>
      <w:r w:rsidR="00023C87" w:rsidRPr="00477F74">
        <w:t xml:space="preserve"> </w:t>
      </w:r>
      <w:r w:rsidR="00B62F83" w:rsidRPr="00477F74">
        <w:t xml:space="preserve">ir apie tai informuoja </w:t>
      </w:r>
      <w:r w:rsidR="00EA40AE" w:rsidRPr="00477F74">
        <w:t>Tiekėją</w:t>
      </w:r>
      <w:r w:rsidR="00207BF3" w:rsidRPr="00477F74">
        <w:t>.</w:t>
      </w:r>
    </w:p>
    <w:p w14:paraId="000003C9" w14:textId="77777777" w:rsidR="00133358" w:rsidRPr="00477F74" w:rsidRDefault="006B7EDE" w:rsidP="000E4B38">
      <w:pPr>
        <w:pStyle w:val="Heading2"/>
        <w:widowControl w:val="0"/>
        <w:numPr>
          <w:ilvl w:val="1"/>
          <w:numId w:val="47"/>
        </w:numPr>
        <w:ind w:left="0" w:firstLine="0"/>
        <w:rPr>
          <w:color w:val="auto"/>
        </w:rPr>
      </w:pPr>
      <w:bookmarkStart w:id="279" w:name="_Ref89050503"/>
      <w:bookmarkStart w:id="280" w:name="_Toc138675502"/>
      <w:bookmarkStart w:id="281" w:name="_Toc140600234"/>
      <w:r w:rsidRPr="00477F74">
        <w:rPr>
          <w:color w:val="auto"/>
        </w:rPr>
        <w:t>Šalių teisės ir pareigos Sutarties nutraukimo atveju</w:t>
      </w:r>
      <w:bookmarkEnd w:id="279"/>
      <w:bookmarkEnd w:id="280"/>
      <w:bookmarkEnd w:id="281"/>
    </w:p>
    <w:p w14:paraId="000003CA" w14:textId="0D43DC66" w:rsidR="00133358" w:rsidRPr="00477F74" w:rsidRDefault="006B7EDE" w:rsidP="000E4B38">
      <w:pPr>
        <w:widowControl w:val="0"/>
        <w:numPr>
          <w:ilvl w:val="2"/>
          <w:numId w:val="47"/>
        </w:numPr>
        <w:pBdr>
          <w:top w:val="nil"/>
          <w:left w:val="nil"/>
          <w:bottom w:val="nil"/>
          <w:right w:val="nil"/>
          <w:between w:val="nil"/>
        </w:pBdr>
        <w:spacing w:before="96" w:after="96"/>
        <w:ind w:left="0" w:firstLine="0"/>
      </w:pPr>
      <w:bookmarkStart w:id="282" w:name="_Ref89167771"/>
      <w:r w:rsidRPr="00477F74">
        <w:t xml:space="preserve">Sutarties nutraukimas atleidžia Šalis nuo </w:t>
      </w:r>
      <w:r w:rsidR="00F0479A" w:rsidRPr="00477F74">
        <w:t>tolesnio Prekių tiekimo</w:t>
      </w:r>
      <w:r w:rsidR="003D10C0" w:rsidRPr="00477F74">
        <w:t xml:space="preserve"> </w:t>
      </w:r>
      <w:r w:rsidRPr="00477F74">
        <w:t>vykdymo. Tačiau Sutarties nutraukimas neturi įtakos ginčų nagrinėjimo tvarką nustatančių Sutarties sąlygų ir kitų Sutarties sąlygų, kurios pagal savo esmę lieka galioti ir po Sutarties nutraukimo, galiojimui.</w:t>
      </w:r>
      <w:bookmarkEnd w:id="282"/>
    </w:p>
    <w:p w14:paraId="23A21122" w14:textId="7E7BA537" w:rsidR="00FB48AC" w:rsidRPr="00477F74" w:rsidRDefault="00FB48AC" w:rsidP="000E4B38">
      <w:pPr>
        <w:widowControl w:val="0"/>
        <w:numPr>
          <w:ilvl w:val="2"/>
          <w:numId w:val="47"/>
        </w:numPr>
        <w:pBdr>
          <w:top w:val="nil"/>
          <w:left w:val="nil"/>
          <w:bottom w:val="nil"/>
          <w:right w:val="nil"/>
          <w:between w:val="nil"/>
        </w:pBdr>
        <w:spacing w:before="96" w:after="96"/>
        <w:ind w:left="0" w:firstLine="0"/>
      </w:pPr>
      <w:bookmarkStart w:id="283" w:name="_17nz8yj" w:colFirst="0" w:colLast="0"/>
      <w:bookmarkStart w:id="284" w:name="_Ref88654561"/>
      <w:bookmarkEnd w:id="283"/>
      <w:r w:rsidRPr="00477F74">
        <w:t xml:space="preserve">Jeigu </w:t>
      </w:r>
      <w:r w:rsidR="00D93B2C" w:rsidRPr="00477F74">
        <w:t>Tiekėjas</w:t>
      </w:r>
      <w:r w:rsidRPr="00477F74">
        <w:t xml:space="preserve"> iki Sutarties nutraukimo tinkamai </w:t>
      </w:r>
      <w:r w:rsidR="00F0479A" w:rsidRPr="00477F74">
        <w:t>pristatė dalį Prekių pagal</w:t>
      </w:r>
      <w:r w:rsidRPr="00477F74">
        <w:t xml:space="preserve"> </w:t>
      </w:r>
      <w:r w:rsidRPr="00477F74">
        <w:fldChar w:fldCharType="begin"/>
      </w:r>
      <w:r w:rsidRPr="00477F74">
        <w:instrText xml:space="preserve"> REF _Ref88653031 \r \h  \* MERGEFORMAT </w:instrText>
      </w:r>
      <w:r w:rsidRPr="00477F74">
        <w:fldChar w:fldCharType="separate"/>
      </w:r>
      <w:r w:rsidR="00932669" w:rsidRPr="00477F74">
        <w:t>6</w:t>
      </w:r>
      <w:r w:rsidR="00661E1D" w:rsidRPr="00477F74">
        <w:t>.1.1</w:t>
      </w:r>
      <w:r w:rsidRPr="00477F74">
        <w:fldChar w:fldCharType="end"/>
      </w:r>
      <w:r w:rsidRPr="00477F74">
        <w:t xml:space="preserve"> punkto reikalavimus, </w:t>
      </w:r>
      <w:r w:rsidR="001343BC" w:rsidRPr="00477F74">
        <w:t xml:space="preserve">nutraukus Sutartį </w:t>
      </w:r>
      <w:r w:rsidRPr="00477F74">
        <w:t xml:space="preserve">Šalys privalo sudaryti </w:t>
      </w:r>
      <w:r w:rsidR="00F0479A" w:rsidRPr="00477F74">
        <w:t xml:space="preserve">Prekių </w:t>
      </w:r>
      <w:r w:rsidRPr="00477F74">
        <w:t xml:space="preserve">perdavimo-priėmimo aktą dėl tokių </w:t>
      </w:r>
      <w:r w:rsidR="00F0479A" w:rsidRPr="00477F74">
        <w:t xml:space="preserve">Prekių </w:t>
      </w:r>
      <w:r w:rsidRPr="00477F74">
        <w:fldChar w:fldCharType="begin"/>
      </w:r>
      <w:r w:rsidRPr="00477F74">
        <w:instrText xml:space="preserve"> REF _Ref88654507 \r \h  \* MERGEFORMAT </w:instrText>
      </w:r>
      <w:r w:rsidRPr="00477F74">
        <w:fldChar w:fldCharType="separate"/>
      </w:r>
      <w:r w:rsidR="00A63D67" w:rsidRPr="00477F74">
        <w:t>6</w:t>
      </w:r>
      <w:r w:rsidR="00661E1D" w:rsidRPr="00477F74">
        <w:t>.2</w:t>
      </w:r>
      <w:r w:rsidRPr="00477F74">
        <w:fldChar w:fldCharType="end"/>
      </w:r>
      <w:r w:rsidRPr="00477F74">
        <w:t xml:space="preserve"> punkte „</w:t>
      </w:r>
      <w:r w:rsidRPr="00477F74">
        <w:fldChar w:fldCharType="begin"/>
      </w:r>
      <w:r w:rsidRPr="00477F74">
        <w:instrText xml:space="preserve"> REF _Ref88654507 \h  \* MERGEFORMAT </w:instrText>
      </w:r>
      <w:r w:rsidRPr="00477F74">
        <w:fldChar w:fldCharType="separate"/>
      </w:r>
      <w:r w:rsidR="00F0479A" w:rsidRPr="00477F74">
        <w:t>Preki</w:t>
      </w:r>
      <w:r w:rsidR="00661E1D" w:rsidRPr="00477F74">
        <w:t xml:space="preserve">ų </w:t>
      </w:r>
      <w:r w:rsidR="001E4853" w:rsidRPr="00477F74">
        <w:t>perdavimas-</w:t>
      </w:r>
      <w:r w:rsidR="00661E1D" w:rsidRPr="00477F74">
        <w:t>priėmimas</w:t>
      </w:r>
      <w:r w:rsidRPr="00477F74">
        <w:fldChar w:fldCharType="end"/>
      </w:r>
      <w:r w:rsidRPr="00477F74">
        <w:t>“ nustatyta tvarka.</w:t>
      </w:r>
      <w:bookmarkEnd w:id="284"/>
      <w:r w:rsidRPr="00477F74">
        <w:t xml:space="preserve"> </w:t>
      </w:r>
    </w:p>
    <w:p w14:paraId="000003CB" w14:textId="7B498BDB" w:rsidR="00133358" w:rsidRPr="00477F74" w:rsidRDefault="008E1EF9" w:rsidP="000E4B38">
      <w:pPr>
        <w:widowControl w:val="0"/>
        <w:numPr>
          <w:ilvl w:val="2"/>
          <w:numId w:val="47"/>
        </w:numPr>
        <w:pBdr>
          <w:top w:val="nil"/>
          <w:left w:val="nil"/>
          <w:bottom w:val="nil"/>
          <w:right w:val="nil"/>
          <w:between w:val="nil"/>
        </w:pBdr>
        <w:spacing w:before="96" w:after="96"/>
        <w:ind w:left="0" w:firstLine="0"/>
      </w:pPr>
      <w:bookmarkStart w:id="285" w:name="_Ref93869265"/>
      <w:r w:rsidRPr="00477F74">
        <w:t>Nutraukus Sutartį</w:t>
      </w:r>
      <w:r w:rsidR="006B7EDE" w:rsidRPr="00477F74">
        <w:t xml:space="preserve">, </w:t>
      </w:r>
      <w:r w:rsidR="00672DC9" w:rsidRPr="00477F74">
        <w:t>Šalys</w:t>
      </w:r>
      <w:r w:rsidR="006B7EDE" w:rsidRPr="00477F74">
        <w:t xml:space="preserve"> privalo:</w:t>
      </w:r>
      <w:bookmarkEnd w:id="285"/>
    </w:p>
    <w:p w14:paraId="13146B8E" w14:textId="381F17E0" w:rsidR="00672DC9" w:rsidRPr="00477F74" w:rsidRDefault="00672DC9" w:rsidP="000E4B38">
      <w:pPr>
        <w:widowControl w:val="0"/>
        <w:numPr>
          <w:ilvl w:val="3"/>
          <w:numId w:val="47"/>
        </w:numPr>
        <w:pBdr>
          <w:top w:val="nil"/>
          <w:left w:val="nil"/>
          <w:bottom w:val="nil"/>
          <w:right w:val="nil"/>
          <w:between w:val="nil"/>
        </w:pBdr>
        <w:spacing w:before="96" w:after="96"/>
        <w:ind w:left="0" w:firstLine="0"/>
      </w:pPr>
      <w:bookmarkStart w:id="286" w:name="_3rnmrmc"/>
      <w:bookmarkEnd w:id="286"/>
      <w:r w:rsidRPr="00477F74">
        <w:t>Įsitikinti, jog iki Sutarties nutraukimo dienos pristatytos Prekės ir kiti atlikti veiksmai atitinka Sutarties reikalavimus ir Šalys dėl to viena kitai nebereikš pretenzijų;</w:t>
      </w:r>
    </w:p>
    <w:p w14:paraId="384F1A11" w14:textId="3FA758DF" w:rsidR="00672DC9" w:rsidRPr="00477F74" w:rsidRDefault="00672DC9" w:rsidP="000E4B38">
      <w:pPr>
        <w:widowControl w:val="0"/>
        <w:numPr>
          <w:ilvl w:val="3"/>
          <w:numId w:val="47"/>
        </w:numPr>
        <w:pBdr>
          <w:top w:val="nil"/>
          <w:left w:val="nil"/>
          <w:bottom w:val="nil"/>
          <w:right w:val="nil"/>
          <w:between w:val="nil"/>
        </w:pBdr>
        <w:spacing w:before="96" w:after="96"/>
        <w:ind w:left="0" w:firstLine="0"/>
      </w:pPr>
      <w:r w:rsidRPr="00477F74">
        <w:t>Perduoti viena kitai dokumentus, kuriuos buvo būtina perduoti pagal Sutarties nuostatas.</w:t>
      </w:r>
    </w:p>
    <w:p w14:paraId="000003D4" w14:textId="77777777" w:rsidR="00133358" w:rsidRPr="00477F74" w:rsidRDefault="006B7EDE" w:rsidP="007E50A2">
      <w:pPr>
        <w:pStyle w:val="Heading1"/>
        <w:widowControl w:val="0"/>
        <w:numPr>
          <w:ilvl w:val="0"/>
          <w:numId w:val="47"/>
        </w:numPr>
        <w:tabs>
          <w:tab w:val="left" w:pos="426"/>
        </w:tabs>
        <w:ind w:left="0" w:firstLine="0"/>
        <w:jc w:val="both"/>
        <w:rPr>
          <w:color w:val="auto"/>
        </w:rPr>
      </w:pPr>
      <w:bookmarkStart w:id="287" w:name="_ly7c1y"/>
      <w:bookmarkStart w:id="288" w:name="_Ref90407939"/>
      <w:bookmarkStart w:id="289" w:name="_Toc138675503"/>
      <w:bookmarkStart w:id="290" w:name="_Toc140600235"/>
      <w:bookmarkEnd w:id="287"/>
      <w:r w:rsidRPr="00477F74">
        <w:rPr>
          <w:color w:val="auto"/>
        </w:rPr>
        <w:t>Bendravimo tvarka ir kalba</w:t>
      </w:r>
      <w:bookmarkEnd w:id="288"/>
      <w:bookmarkEnd w:id="289"/>
      <w:bookmarkEnd w:id="290"/>
    </w:p>
    <w:p w14:paraId="0F5A4B0C" w14:textId="58ABBC05" w:rsidR="00D1524D" w:rsidRPr="00477F74" w:rsidRDefault="004B5FEE" w:rsidP="00D1524D">
      <w:pPr>
        <w:spacing w:after="0"/>
        <w:rPr>
          <w:bCs/>
        </w:rPr>
      </w:pPr>
      <w:r w:rsidRPr="00477F74">
        <w:t>22.1.</w:t>
      </w:r>
      <w:r w:rsidRPr="00477F74">
        <w:tab/>
      </w:r>
      <w:r w:rsidR="00561308" w:rsidRPr="00477F74">
        <w:rPr>
          <w:bCs/>
        </w:rPr>
        <w:t>Sutartis sudaroma lietuvių kalba. Jeigu Sutartis ar kuris nors ją sudarantis dokumentas sudaromas kita kalba arba išverčiamas į kitą kalbą, visais atvejais viršenybę turi tekstas lietuvių kalba.</w:t>
      </w:r>
    </w:p>
    <w:p w14:paraId="000003D5" w14:textId="2A449B36" w:rsidR="00133358" w:rsidRPr="00477F74" w:rsidRDefault="006B7EDE" w:rsidP="00D1524D">
      <w:pPr>
        <w:pStyle w:val="ListParagraph"/>
        <w:widowControl w:val="0"/>
        <w:numPr>
          <w:ilvl w:val="1"/>
          <w:numId w:val="48"/>
        </w:numPr>
        <w:tabs>
          <w:tab w:val="left" w:pos="567"/>
        </w:tabs>
        <w:spacing w:before="96" w:after="96"/>
        <w:ind w:left="0" w:firstLine="0"/>
        <w:rPr>
          <w:sz w:val="18"/>
          <w:szCs w:val="18"/>
          <w:lang w:val="lt-LT"/>
        </w:rPr>
      </w:pPr>
      <w:r w:rsidRPr="00477F74">
        <w:rPr>
          <w:sz w:val="18"/>
          <w:szCs w:val="18"/>
          <w:lang w:val="lt-LT"/>
        </w:rPr>
        <w:t xml:space="preserve">Tais atvejais, kai Sutartis ar Įstatymai numato, jog Šalys turi pateikti viena kitai pranešimus, prašymus, suderinimus, </w:t>
      </w:r>
      <w:r w:rsidR="003D10C0" w:rsidRPr="00477F74">
        <w:rPr>
          <w:sz w:val="18"/>
          <w:szCs w:val="18"/>
          <w:lang w:val="lt-LT"/>
        </w:rPr>
        <w:t xml:space="preserve">sutikimus, </w:t>
      </w:r>
      <w:r w:rsidRPr="00477F74">
        <w:rPr>
          <w:sz w:val="18"/>
          <w:szCs w:val="18"/>
          <w:lang w:val="lt-LT"/>
        </w:rPr>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477F74">
        <w:rPr>
          <w:sz w:val="18"/>
          <w:szCs w:val="18"/>
          <w:lang w:val="lt-LT"/>
        </w:rPr>
        <w:t>Specialiosiose</w:t>
      </w:r>
      <w:r w:rsidRPr="00477F74">
        <w:rPr>
          <w:sz w:val="18"/>
          <w:szCs w:val="18"/>
          <w:lang w:val="lt-LT"/>
        </w:rPr>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477F74">
        <w:rPr>
          <w:sz w:val="18"/>
          <w:szCs w:val="18"/>
          <w:lang w:val="lt-LT"/>
        </w:rPr>
        <w:t>Specialiosiose</w:t>
      </w:r>
      <w:r w:rsidRPr="00477F74">
        <w:rPr>
          <w:sz w:val="18"/>
          <w:szCs w:val="18"/>
          <w:lang w:val="lt-LT"/>
        </w:rPr>
        <w:t xml:space="preserve"> sąlygose. Fiziškai pateikiami dokumentai turi būti papildomai siunčiami elektroniniu paštu.</w:t>
      </w:r>
    </w:p>
    <w:p w14:paraId="000003D6" w14:textId="166D1F11" w:rsidR="00133358" w:rsidRPr="00477F74" w:rsidRDefault="006B7EDE" w:rsidP="00D1524D">
      <w:pPr>
        <w:widowControl w:val="0"/>
        <w:numPr>
          <w:ilvl w:val="1"/>
          <w:numId w:val="48"/>
        </w:numPr>
        <w:spacing w:before="96" w:after="96"/>
        <w:ind w:left="0" w:firstLine="0"/>
      </w:pPr>
      <w:r w:rsidRPr="00477F74">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477F74">
        <w:t xml:space="preserve">technologiniais sprendiniais </w:t>
      </w:r>
      <w:r w:rsidRPr="00477F74">
        <w:t>užtikrinta turinio apsauga. Šalys turi bendrauti lietuvių arba kita abiem Šalims suprantama kalba ar kalbomis.</w:t>
      </w:r>
    </w:p>
    <w:p w14:paraId="000003D7" w14:textId="5CA44E8E" w:rsidR="00133358" w:rsidRPr="00477F74" w:rsidRDefault="006B7EDE" w:rsidP="00D1524D">
      <w:pPr>
        <w:widowControl w:val="0"/>
        <w:numPr>
          <w:ilvl w:val="1"/>
          <w:numId w:val="48"/>
        </w:numPr>
        <w:spacing w:before="96" w:after="96"/>
        <w:ind w:left="0" w:firstLine="0"/>
      </w:pPr>
      <w:r w:rsidRPr="00477F74">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477F74">
        <w:t>Specialiąsias</w:t>
      </w:r>
      <w:r w:rsidRPr="00477F74">
        <w:t xml:space="preserve"> sąlygas. Jei Šalis nepraneša apie kontaktinių duomenų pasikeitimą arba kol kita Šalis negauna tokio pranešimo, pranešimo išsiuntimas pagal paskutinius Šaliai žinomus kontaktinius duomenis laikomas tinkamu.</w:t>
      </w:r>
    </w:p>
    <w:p w14:paraId="000003D8" w14:textId="7BDE616D" w:rsidR="00133358" w:rsidRPr="00477F74" w:rsidRDefault="006B7EDE" w:rsidP="00D1524D">
      <w:pPr>
        <w:widowControl w:val="0"/>
        <w:numPr>
          <w:ilvl w:val="1"/>
          <w:numId w:val="48"/>
        </w:numPr>
        <w:spacing w:before="96" w:after="96"/>
        <w:ind w:left="0" w:firstLine="0"/>
      </w:pPr>
      <w:r w:rsidRPr="00477F74">
        <w:t xml:space="preserve">Šalys įsipareigoja atsakyti į kitos Šalies pranešimus, prašymus, nurodymus, reikalavimus, pretenzijas ar kitus laiškus, nedelsiant, bet ne vėliau kaip per 5 </w:t>
      </w:r>
      <w:r w:rsidR="00906728" w:rsidRPr="00477F74">
        <w:t xml:space="preserve">(penkias) </w:t>
      </w:r>
      <w:r w:rsidRPr="00477F74">
        <w:t xml:space="preserve">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w:t>
      </w:r>
      <w:r w:rsidR="000502FF" w:rsidRPr="00477F74">
        <w:t xml:space="preserve">(dvi) </w:t>
      </w:r>
      <w:r w:rsidRPr="00477F74">
        <w:t>darbo dienas.</w:t>
      </w:r>
    </w:p>
    <w:p w14:paraId="000003D9" w14:textId="34898B55" w:rsidR="00133358" w:rsidRPr="00477F74" w:rsidRDefault="006B7EDE" w:rsidP="00D1524D">
      <w:pPr>
        <w:widowControl w:val="0"/>
        <w:numPr>
          <w:ilvl w:val="1"/>
          <w:numId w:val="48"/>
        </w:numPr>
        <w:spacing w:before="96" w:after="96"/>
        <w:ind w:left="0" w:firstLine="0"/>
      </w:pPr>
      <w:bookmarkStart w:id="291" w:name="_1l354xk"/>
      <w:bookmarkStart w:id="292" w:name="_Ref88646977"/>
      <w:bookmarkEnd w:id="291"/>
      <w:r w:rsidRPr="00477F74">
        <w:t>Jeigu pranešimas yra įteikiamas asmeniškai, arba siunčiamas paštu, ar per kurjerį, jis</w:t>
      </w:r>
      <w:r w:rsidR="00BF4B46" w:rsidRPr="00477F74">
        <w:t xml:space="preserve"> turi būti</w:t>
      </w:r>
      <w:r w:rsidRPr="00477F74">
        <w:t xml:space="preserve"> įteikiamas pasirašytinai ir laikomas gautu gavimo patvirtinime nurodytą dieną.</w:t>
      </w:r>
      <w:bookmarkEnd w:id="292"/>
    </w:p>
    <w:p w14:paraId="3BCCB821" w14:textId="77777777" w:rsidR="008F6CCF" w:rsidRPr="00477F74" w:rsidRDefault="006B7EDE" w:rsidP="00D1524D">
      <w:pPr>
        <w:widowControl w:val="0"/>
        <w:numPr>
          <w:ilvl w:val="1"/>
          <w:numId w:val="48"/>
        </w:numPr>
        <w:spacing w:before="96" w:after="96"/>
        <w:ind w:left="0" w:firstLine="0"/>
      </w:pPr>
      <w:bookmarkStart w:id="293" w:name="_452snld"/>
      <w:bookmarkStart w:id="294" w:name="_Ref88646985"/>
      <w:bookmarkEnd w:id="293"/>
      <w:r w:rsidRPr="00477F74">
        <w:t>Jeigu pranešimas siunčiamas el. paštu, laikoma, kad gavėjas jį gavo kitą darbo dieną.</w:t>
      </w:r>
      <w:bookmarkEnd w:id="294"/>
      <w:r w:rsidRPr="00477F74">
        <w:t xml:space="preserve"> </w:t>
      </w:r>
    </w:p>
    <w:p w14:paraId="000003DA" w14:textId="351879DA" w:rsidR="00133358" w:rsidRPr="00477F74" w:rsidRDefault="008F6CCF" w:rsidP="00D1524D">
      <w:pPr>
        <w:widowControl w:val="0"/>
        <w:numPr>
          <w:ilvl w:val="1"/>
          <w:numId w:val="48"/>
        </w:numPr>
        <w:spacing w:before="96" w:after="96"/>
        <w:ind w:left="0" w:firstLine="0"/>
      </w:pPr>
      <w:r w:rsidRPr="00477F74">
        <w:t xml:space="preserve">Jeigu pranešimas siunčiamas keliais skirtingais būdais, laikoma, kad gavėjas jį gavo </w:t>
      </w:r>
      <w:r w:rsidR="006838CE" w:rsidRPr="00477F74">
        <w:t>tada, kai</w:t>
      </w:r>
      <w:r w:rsidR="003C6AFF" w:rsidRPr="00477F74">
        <w:t xml:space="preserve"> jis gavo </w:t>
      </w:r>
      <w:r w:rsidR="006838CE" w:rsidRPr="00477F74">
        <w:t>pirmesnįjį pranešimą</w:t>
      </w:r>
      <w:r w:rsidRPr="00477F74">
        <w:t>.</w:t>
      </w:r>
    </w:p>
    <w:p w14:paraId="000003DB" w14:textId="77777777" w:rsidR="00133358" w:rsidRPr="00477F74" w:rsidRDefault="006B7EDE" w:rsidP="00D1524D">
      <w:pPr>
        <w:pStyle w:val="Heading1"/>
        <w:widowControl w:val="0"/>
        <w:numPr>
          <w:ilvl w:val="0"/>
          <w:numId w:val="48"/>
        </w:numPr>
        <w:tabs>
          <w:tab w:val="left" w:pos="0"/>
          <w:tab w:val="left" w:pos="426"/>
        </w:tabs>
        <w:ind w:left="0" w:firstLine="0"/>
        <w:jc w:val="both"/>
        <w:rPr>
          <w:color w:val="auto"/>
        </w:rPr>
      </w:pPr>
      <w:bookmarkStart w:id="295" w:name="_Toc138675504"/>
      <w:bookmarkStart w:id="296" w:name="_Toc140600236"/>
      <w:r w:rsidRPr="00477F74">
        <w:rPr>
          <w:color w:val="auto"/>
        </w:rPr>
        <w:t>Taikoma teisė</w:t>
      </w:r>
      <w:bookmarkEnd w:id="295"/>
      <w:bookmarkEnd w:id="296"/>
    </w:p>
    <w:p w14:paraId="000003DC" w14:textId="77777777" w:rsidR="00133358" w:rsidRPr="00477F74" w:rsidRDefault="006B7EDE" w:rsidP="00D1524D">
      <w:pPr>
        <w:widowControl w:val="0"/>
        <w:numPr>
          <w:ilvl w:val="1"/>
          <w:numId w:val="48"/>
        </w:numPr>
        <w:spacing w:before="96" w:after="96"/>
        <w:ind w:left="0" w:firstLine="0"/>
      </w:pPr>
      <w:r w:rsidRPr="00477F74">
        <w:t>Sutarties sudarymui, vykdymui ir aiškinimui taikoma Lietuvos Respublikos teisė.</w:t>
      </w:r>
    </w:p>
    <w:p w14:paraId="000003DD" w14:textId="343BB8D3" w:rsidR="00133358" w:rsidRPr="00477F74" w:rsidRDefault="006B7EDE" w:rsidP="00D1524D">
      <w:pPr>
        <w:pStyle w:val="Heading1"/>
        <w:widowControl w:val="0"/>
        <w:numPr>
          <w:ilvl w:val="0"/>
          <w:numId w:val="48"/>
        </w:numPr>
        <w:tabs>
          <w:tab w:val="left" w:pos="426"/>
        </w:tabs>
        <w:ind w:left="0" w:firstLine="0"/>
        <w:jc w:val="both"/>
        <w:rPr>
          <w:color w:val="auto"/>
        </w:rPr>
      </w:pPr>
      <w:bookmarkStart w:id="297" w:name="_Ref88656660"/>
      <w:bookmarkStart w:id="298" w:name="_Toc138675505"/>
      <w:bookmarkStart w:id="299" w:name="_Toc140600237"/>
      <w:r w:rsidRPr="00477F74">
        <w:rPr>
          <w:color w:val="auto"/>
        </w:rPr>
        <w:t>Pretenzijos ir ginčų sprendimas</w:t>
      </w:r>
      <w:bookmarkEnd w:id="297"/>
      <w:bookmarkEnd w:id="298"/>
      <w:bookmarkEnd w:id="299"/>
    </w:p>
    <w:p w14:paraId="000003E3" w14:textId="586C2043" w:rsidR="00133358" w:rsidRPr="00477F74" w:rsidRDefault="006B7EDE" w:rsidP="00D1524D">
      <w:pPr>
        <w:widowControl w:val="0"/>
        <w:numPr>
          <w:ilvl w:val="1"/>
          <w:numId w:val="48"/>
        </w:numPr>
        <w:spacing w:before="96" w:after="96"/>
        <w:ind w:left="0" w:firstLine="0"/>
      </w:pPr>
      <w:r w:rsidRPr="00477F74">
        <w:t>Bet kokie ginčai, nesutarimai ar reikalavimai, kylantys iš Sutarties arba susiję su Sutartimi, jos pažeidimu, nutraukimu ar galiojimu, visų pirma privalo būti sprendžiami derybomis tarp Šalių vadovų</w:t>
      </w:r>
      <w:r w:rsidR="00ED6A4C" w:rsidRPr="00477F74">
        <w:t xml:space="preserve"> arba jų įgaliotų asmenų</w:t>
      </w:r>
      <w:r w:rsidRPr="00477F74">
        <w:t>.</w:t>
      </w:r>
    </w:p>
    <w:p w14:paraId="000003E4" w14:textId="57B2C8C2" w:rsidR="00133358" w:rsidRPr="00477F74" w:rsidRDefault="006B7EDE" w:rsidP="00D1524D">
      <w:pPr>
        <w:widowControl w:val="0"/>
        <w:numPr>
          <w:ilvl w:val="1"/>
          <w:numId w:val="48"/>
        </w:numPr>
        <w:spacing w:before="96" w:after="96"/>
        <w:ind w:left="0" w:firstLine="0"/>
      </w:pPr>
      <w:r w:rsidRPr="00477F74">
        <w:t xml:space="preserve">Jeigu Šalys per nustatytą terminą neišsprendžia ginčo </w:t>
      </w:r>
      <w:r w:rsidR="00866D1F" w:rsidRPr="00477F74">
        <w:t xml:space="preserve">derybų </w:t>
      </w:r>
      <w:r w:rsidRPr="00477F74">
        <w:t xml:space="preserve">būdu (nesudaro taikos sutarties) per 90 </w:t>
      </w:r>
      <w:r w:rsidR="00445C7C" w:rsidRPr="00477F74">
        <w:t xml:space="preserve">(devyniasdešimt) </w:t>
      </w:r>
      <w:r w:rsidRPr="00477F74">
        <w:t>dienų (arba per kitą Šalių sutartą terminą) arba jei Šalis nevykdo Šalių sudarytos taikos sutarties, tuomet toks ginčas, nesutarimas ar reikalavimas, kylantis iš šios Sutarties arba susijęs su ja, ar jos pažeidimu, nutraukimu arba negaliojimu, yra galutinai</w:t>
      </w:r>
      <w:r w:rsidR="003D10C0" w:rsidRPr="00477F74">
        <w:t xml:space="preserve"> sprendžiamas</w:t>
      </w:r>
      <w:r w:rsidRPr="00477F74">
        <w:t xml:space="preserve"> Lietuvos Respublikos teismuose.</w:t>
      </w:r>
    </w:p>
    <w:p w14:paraId="000003E5" w14:textId="28347608" w:rsidR="00133358" w:rsidRPr="00477F74" w:rsidRDefault="000E5185" w:rsidP="00D1524D">
      <w:pPr>
        <w:widowControl w:val="0"/>
        <w:numPr>
          <w:ilvl w:val="1"/>
          <w:numId w:val="48"/>
        </w:numPr>
        <w:tabs>
          <w:tab w:val="left" w:pos="709"/>
        </w:tabs>
        <w:spacing w:before="96" w:after="96"/>
        <w:ind w:left="0" w:firstLine="0"/>
      </w:pPr>
      <w:r w:rsidRPr="00477F74">
        <w:t>Kilę ginčai nesudaro pagrindo Šalims atsisakyti vykdyti savo prievoles pagal Sutartį.</w:t>
      </w:r>
    </w:p>
    <w:p w14:paraId="4F2D8409" w14:textId="366916F4" w:rsidR="003B46CC" w:rsidRDefault="003B46CC" w:rsidP="007E50A2">
      <w:pPr>
        <w:pStyle w:val="ListParagraph"/>
        <w:widowControl w:val="0"/>
        <w:tabs>
          <w:tab w:val="num" w:pos="0"/>
        </w:tabs>
        <w:spacing w:before="96" w:after="96"/>
        <w:ind w:left="0"/>
        <w:sectPr w:rsidR="003B46CC" w:rsidSect="00872A98">
          <w:type w:val="continuous"/>
          <w:pgSz w:w="11906" w:h="16838" w:code="9"/>
          <w:pgMar w:top="1134" w:right="851" w:bottom="1134" w:left="851" w:header="567" w:footer="454" w:gutter="0"/>
          <w:cols w:num="2" w:space="282"/>
          <w:titlePg/>
        </w:sectPr>
      </w:pPr>
    </w:p>
    <w:p w14:paraId="000003ED" w14:textId="44990C16" w:rsidR="00133358" w:rsidRPr="00E301A5" w:rsidRDefault="00133358" w:rsidP="000E4B38">
      <w:pPr>
        <w:widowControl w:val="0"/>
        <w:tabs>
          <w:tab w:val="num" w:pos="0"/>
        </w:tabs>
        <w:spacing w:before="96" w:after="96"/>
      </w:pP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5FA920" w14:textId="77777777" w:rsidR="001D7329" w:rsidRDefault="001D7329">
      <w:pPr>
        <w:spacing w:after="0" w:line="240" w:lineRule="auto"/>
      </w:pPr>
      <w:r>
        <w:separator/>
      </w:r>
    </w:p>
    <w:p w14:paraId="5BE82763" w14:textId="77777777" w:rsidR="001D7329" w:rsidRDefault="001D7329"/>
    <w:p w14:paraId="743BD6FB" w14:textId="77777777" w:rsidR="001D7329" w:rsidRDefault="001D7329" w:rsidP="00360124"/>
  </w:endnote>
  <w:endnote w:type="continuationSeparator" w:id="0">
    <w:p w14:paraId="17085645" w14:textId="77777777" w:rsidR="001D7329" w:rsidRDefault="001D7329">
      <w:pPr>
        <w:spacing w:after="0" w:line="240" w:lineRule="auto"/>
      </w:pPr>
      <w:r>
        <w:continuationSeparator/>
      </w:r>
    </w:p>
    <w:p w14:paraId="35E25727" w14:textId="77777777" w:rsidR="001D7329" w:rsidRDefault="001D7329"/>
    <w:p w14:paraId="473654F3" w14:textId="77777777" w:rsidR="001D7329" w:rsidRDefault="001D7329" w:rsidP="00360124"/>
  </w:endnote>
  <w:endnote w:type="continuationNotice" w:id="1">
    <w:p w14:paraId="7DF755DA" w14:textId="77777777" w:rsidR="001D7329" w:rsidRDefault="001D7329">
      <w:pPr>
        <w:spacing w:after="0" w:line="240" w:lineRule="auto"/>
      </w:pPr>
    </w:p>
    <w:p w14:paraId="14A58223" w14:textId="77777777" w:rsidR="001D7329" w:rsidRDefault="001D7329"/>
    <w:p w14:paraId="2C7E2898" w14:textId="77777777" w:rsidR="001D7329" w:rsidRDefault="001D7329"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1C9EAF" w14:textId="77777777" w:rsidR="001D7329" w:rsidRDefault="001D7329">
      <w:pPr>
        <w:spacing w:after="0" w:line="240" w:lineRule="auto"/>
      </w:pPr>
      <w:r>
        <w:separator/>
      </w:r>
    </w:p>
    <w:p w14:paraId="76006DB9" w14:textId="77777777" w:rsidR="001D7329" w:rsidRDefault="001D7329"/>
    <w:p w14:paraId="097E3D5C" w14:textId="77777777" w:rsidR="001D7329" w:rsidRDefault="001D7329" w:rsidP="00360124"/>
  </w:footnote>
  <w:footnote w:type="continuationSeparator" w:id="0">
    <w:p w14:paraId="0AED4AC9" w14:textId="77777777" w:rsidR="001D7329" w:rsidRDefault="001D7329">
      <w:pPr>
        <w:spacing w:after="0" w:line="240" w:lineRule="auto"/>
      </w:pPr>
      <w:r>
        <w:continuationSeparator/>
      </w:r>
    </w:p>
    <w:p w14:paraId="4C5AAA74" w14:textId="77777777" w:rsidR="001D7329" w:rsidRDefault="001D7329"/>
    <w:p w14:paraId="4D4A0F23" w14:textId="77777777" w:rsidR="001D7329" w:rsidRDefault="001D7329" w:rsidP="00360124"/>
  </w:footnote>
  <w:footnote w:type="continuationNotice" w:id="1">
    <w:p w14:paraId="2FB0FEE9" w14:textId="77777777" w:rsidR="001D7329" w:rsidRDefault="001D7329">
      <w:pPr>
        <w:spacing w:after="0" w:line="240" w:lineRule="auto"/>
      </w:pPr>
    </w:p>
    <w:p w14:paraId="343007F0" w14:textId="77777777" w:rsidR="001D7329" w:rsidRDefault="001D7329"/>
    <w:p w14:paraId="31AD4D1E" w14:textId="77777777" w:rsidR="001D7329" w:rsidRDefault="001D7329"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EE" w14:textId="7FE56247" w:rsidR="004331D1" w:rsidRDefault="00884294">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Prekių pirkimo</w:t>
    </w:r>
    <w:r w:rsidR="004331D1">
      <w:rPr>
        <w:color w:val="000000"/>
        <w:sz w:val="17"/>
        <w:szCs w:val="17"/>
      </w:rPr>
      <w:t xml:space="preserve"> sutartis | Bendrosios sąlygos</w:t>
    </w:r>
  </w:p>
  <w:p w14:paraId="000003EF" w14:textId="77777777" w:rsidR="004331D1" w:rsidRDefault="004331D1">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51104D"/>
    <w:multiLevelType w:val="multilevel"/>
    <w:tmpl w:val="412454E0"/>
    <w:lvl w:ilvl="0">
      <w:start w:val="1"/>
      <w:numFmt w:val="decimal"/>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1224" w:hanging="504"/>
      </w:pPr>
      <w:rPr>
        <w:b w:val="0"/>
        <w:bCs w:val="0"/>
        <w:i w:val="0"/>
        <w:i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3482785"/>
    <w:multiLevelType w:val="multilevel"/>
    <w:tmpl w:val="91108064"/>
    <w:lvl w:ilvl="0">
      <w:start w:val="21"/>
      <w:numFmt w:val="decimal"/>
      <w:lvlText w:val="%1."/>
      <w:lvlJc w:val="left"/>
      <w:pPr>
        <w:ind w:left="384" w:hanging="384"/>
      </w:pPr>
      <w:rPr>
        <w:rFonts w:hint="default"/>
      </w:rPr>
    </w:lvl>
    <w:lvl w:ilvl="1">
      <w:start w:val="2"/>
      <w:numFmt w:val="decimal"/>
      <w:lvlText w:val="%1.%2."/>
      <w:lvlJc w:val="left"/>
      <w:pPr>
        <w:ind w:left="744" w:hanging="384"/>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2803AECA"/>
    <w:multiLevelType w:val="multilevel"/>
    <w:tmpl w:val="8990E14E"/>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7"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0D357D"/>
    <w:multiLevelType w:val="multilevel"/>
    <w:tmpl w:val="CE02ABBE"/>
    <w:lvl w:ilvl="0">
      <w:numFmt w:val="none"/>
      <w:pStyle w:val="Heading1"/>
      <w:lvlText w:val=""/>
      <w:lvlJc w:val="left"/>
      <w:pPr>
        <w:tabs>
          <w:tab w:val="num" w:pos="360"/>
        </w:tabs>
      </w:pPr>
    </w:lvl>
    <w:lvl w:ilvl="1">
      <w:start w:val="1"/>
      <w:numFmt w:val="decimal"/>
      <w:pStyle w:val="Heading2"/>
      <w:lvlText w:val="%1.%2."/>
      <w:lvlJc w:val="left"/>
      <w:pPr>
        <w:ind w:left="0" w:firstLine="0"/>
      </w:pPr>
      <w:rPr>
        <w:b w:val="0"/>
        <w:bCs w:val="0"/>
        <w:i w:val="0"/>
        <w:sz w:val="18"/>
        <w:szCs w:val="18"/>
      </w:rPr>
    </w:lvl>
    <w:lvl w:ilvl="2">
      <w:start w:val="1"/>
      <w:numFmt w:val="decimal"/>
      <w:pStyle w:val="Heading3"/>
      <w:lvlText w:val="%1.%2.%3."/>
      <w:lvlJc w:val="left"/>
      <w:pPr>
        <w:ind w:left="0" w:firstLine="0"/>
      </w:pPr>
      <w:rPr>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9"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629550262">
    <w:abstractNumId w:val="5"/>
  </w:num>
  <w:num w:numId="2" w16cid:durableId="160392804">
    <w:abstractNumId w:val="11"/>
  </w:num>
  <w:num w:numId="3" w16cid:durableId="1244536098">
    <w:abstractNumId w:val="8"/>
  </w:num>
  <w:num w:numId="4" w16cid:durableId="184373736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48695446">
    <w:abstractNumId w:val="13"/>
  </w:num>
  <w:num w:numId="6" w16cid:durableId="194276761">
    <w:abstractNumId w:val="8"/>
  </w:num>
  <w:num w:numId="7" w16cid:durableId="194656779">
    <w:abstractNumId w:val="8"/>
  </w:num>
  <w:num w:numId="8" w16cid:durableId="1836530602">
    <w:abstractNumId w:val="8"/>
  </w:num>
  <w:num w:numId="9" w16cid:durableId="1200361564">
    <w:abstractNumId w:val="8"/>
  </w:num>
  <w:num w:numId="10" w16cid:durableId="820923650">
    <w:abstractNumId w:val="12"/>
  </w:num>
  <w:num w:numId="11" w16cid:durableId="684209620">
    <w:abstractNumId w:val="0"/>
  </w:num>
  <w:num w:numId="12" w16cid:durableId="589776739">
    <w:abstractNumId w:val="9"/>
  </w:num>
  <w:num w:numId="13" w16cid:durableId="1948542290">
    <w:abstractNumId w:val="1"/>
  </w:num>
  <w:num w:numId="14" w16cid:durableId="145518698">
    <w:abstractNumId w:val="8"/>
  </w:num>
  <w:num w:numId="15" w16cid:durableId="674769188">
    <w:abstractNumId w:val="8"/>
  </w:num>
  <w:num w:numId="16" w16cid:durableId="746537287">
    <w:abstractNumId w:val="8"/>
  </w:num>
  <w:num w:numId="17" w16cid:durableId="23673109">
    <w:abstractNumId w:val="8"/>
  </w:num>
  <w:num w:numId="18" w16cid:durableId="1401517254">
    <w:abstractNumId w:val="8"/>
  </w:num>
  <w:num w:numId="19" w16cid:durableId="1961522987">
    <w:abstractNumId w:val="8"/>
  </w:num>
  <w:num w:numId="20" w16cid:durableId="1211573933">
    <w:abstractNumId w:val="8"/>
  </w:num>
  <w:num w:numId="21" w16cid:durableId="225996012">
    <w:abstractNumId w:val="8"/>
  </w:num>
  <w:num w:numId="22" w16cid:durableId="1981884987">
    <w:abstractNumId w:val="8"/>
  </w:num>
  <w:num w:numId="23" w16cid:durableId="1694526904">
    <w:abstractNumId w:val="8"/>
  </w:num>
  <w:num w:numId="24" w16cid:durableId="368604795">
    <w:abstractNumId w:val="8"/>
  </w:num>
  <w:num w:numId="25" w16cid:durableId="100344674">
    <w:abstractNumId w:val="8"/>
  </w:num>
  <w:num w:numId="26" w16cid:durableId="627861040">
    <w:abstractNumId w:val="8"/>
  </w:num>
  <w:num w:numId="27" w16cid:durableId="1835605343">
    <w:abstractNumId w:val="8"/>
  </w:num>
  <w:num w:numId="28" w16cid:durableId="2043288242">
    <w:abstractNumId w:val="8"/>
  </w:num>
  <w:num w:numId="29" w16cid:durableId="1565411154">
    <w:abstractNumId w:val="8"/>
  </w:num>
  <w:num w:numId="30" w16cid:durableId="900211611">
    <w:abstractNumId w:val="8"/>
  </w:num>
  <w:num w:numId="31" w16cid:durableId="78792891">
    <w:abstractNumId w:val="8"/>
  </w:num>
  <w:num w:numId="32" w16cid:durableId="646785331">
    <w:abstractNumId w:val="8"/>
  </w:num>
  <w:num w:numId="33" w16cid:durableId="107773469">
    <w:abstractNumId w:val="8"/>
  </w:num>
  <w:num w:numId="34" w16cid:durableId="149947368">
    <w:abstractNumId w:val="8"/>
  </w:num>
  <w:num w:numId="35" w16cid:durableId="2033993160">
    <w:abstractNumId w:val="8"/>
  </w:num>
  <w:num w:numId="36" w16cid:durableId="535504917">
    <w:abstractNumId w:val="8"/>
  </w:num>
  <w:num w:numId="37" w16cid:durableId="947468439">
    <w:abstractNumId w:val="8"/>
  </w:num>
  <w:num w:numId="38" w16cid:durableId="859515792">
    <w:abstractNumId w:val="8"/>
  </w:num>
  <w:num w:numId="39" w16cid:durableId="1700547508">
    <w:abstractNumId w:val="8"/>
  </w:num>
  <w:num w:numId="40" w16cid:durableId="950863003">
    <w:abstractNumId w:val="8"/>
  </w:num>
  <w:num w:numId="41" w16cid:durableId="1546528787">
    <w:abstractNumId w:val="8"/>
  </w:num>
  <w:num w:numId="42" w16cid:durableId="1740323873">
    <w:abstractNumId w:val="14"/>
  </w:num>
  <w:num w:numId="43" w16cid:durableId="159926964">
    <w:abstractNumId w:val="10"/>
  </w:num>
  <w:num w:numId="44" w16cid:durableId="1750929553">
    <w:abstractNumId w:val="7"/>
  </w:num>
  <w:num w:numId="45" w16cid:durableId="284820159">
    <w:abstractNumId w:val="2"/>
  </w:num>
  <w:num w:numId="46" w16cid:durableId="1247154422">
    <w:abstractNumId w:val="8"/>
  </w:num>
  <w:num w:numId="47" w16cid:durableId="1662079598">
    <w:abstractNumId w:val="3"/>
  </w:num>
  <w:num w:numId="48" w16cid:durableId="207723634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EAB"/>
    <w:rsid w:val="000011BE"/>
    <w:rsid w:val="000016C7"/>
    <w:rsid w:val="000018CA"/>
    <w:rsid w:val="00001B74"/>
    <w:rsid w:val="00001CB2"/>
    <w:rsid w:val="0000485E"/>
    <w:rsid w:val="000057B2"/>
    <w:rsid w:val="00007049"/>
    <w:rsid w:val="00007608"/>
    <w:rsid w:val="00007E90"/>
    <w:rsid w:val="0001066D"/>
    <w:rsid w:val="00010BFB"/>
    <w:rsid w:val="000111C4"/>
    <w:rsid w:val="00012109"/>
    <w:rsid w:val="00012215"/>
    <w:rsid w:val="0001268F"/>
    <w:rsid w:val="00012D09"/>
    <w:rsid w:val="00014289"/>
    <w:rsid w:val="00014B29"/>
    <w:rsid w:val="00014C85"/>
    <w:rsid w:val="00015474"/>
    <w:rsid w:val="00015F1F"/>
    <w:rsid w:val="00015F62"/>
    <w:rsid w:val="000160F9"/>
    <w:rsid w:val="000172FB"/>
    <w:rsid w:val="00017359"/>
    <w:rsid w:val="00017D10"/>
    <w:rsid w:val="000202EB"/>
    <w:rsid w:val="000203D9"/>
    <w:rsid w:val="000206F6"/>
    <w:rsid w:val="00020CAE"/>
    <w:rsid w:val="000212FE"/>
    <w:rsid w:val="00021A29"/>
    <w:rsid w:val="00021BE8"/>
    <w:rsid w:val="00022949"/>
    <w:rsid w:val="0002313B"/>
    <w:rsid w:val="00023380"/>
    <w:rsid w:val="00023C87"/>
    <w:rsid w:val="00023EC6"/>
    <w:rsid w:val="000243BC"/>
    <w:rsid w:val="0002497E"/>
    <w:rsid w:val="00024C03"/>
    <w:rsid w:val="00024C5A"/>
    <w:rsid w:val="00024D44"/>
    <w:rsid w:val="00025D3B"/>
    <w:rsid w:val="00025FC7"/>
    <w:rsid w:val="000264D8"/>
    <w:rsid w:val="00027579"/>
    <w:rsid w:val="000278D9"/>
    <w:rsid w:val="000278E3"/>
    <w:rsid w:val="0002790B"/>
    <w:rsid w:val="00027969"/>
    <w:rsid w:val="000304F1"/>
    <w:rsid w:val="000305C4"/>
    <w:rsid w:val="0003084A"/>
    <w:rsid w:val="000308F0"/>
    <w:rsid w:val="0003172B"/>
    <w:rsid w:val="000320CB"/>
    <w:rsid w:val="00032534"/>
    <w:rsid w:val="00032A77"/>
    <w:rsid w:val="00032C6D"/>
    <w:rsid w:val="000332D3"/>
    <w:rsid w:val="00033591"/>
    <w:rsid w:val="000338F2"/>
    <w:rsid w:val="000339BE"/>
    <w:rsid w:val="00034189"/>
    <w:rsid w:val="00034C5D"/>
    <w:rsid w:val="00035449"/>
    <w:rsid w:val="00035E6C"/>
    <w:rsid w:val="00035F84"/>
    <w:rsid w:val="000361A4"/>
    <w:rsid w:val="0003624D"/>
    <w:rsid w:val="00037540"/>
    <w:rsid w:val="000377E8"/>
    <w:rsid w:val="00037C1E"/>
    <w:rsid w:val="00037ED7"/>
    <w:rsid w:val="00040323"/>
    <w:rsid w:val="00040CD8"/>
    <w:rsid w:val="00040DA4"/>
    <w:rsid w:val="00041234"/>
    <w:rsid w:val="0004136F"/>
    <w:rsid w:val="00041B24"/>
    <w:rsid w:val="00041EB0"/>
    <w:rsid w:val="0004223E"/>
    <w:rsid w:val="00043776"/>
    <w:rsid w:val="000437DF"/>
    <w:rsid w:val="0004388A"/>
    <w:rsid w:val="00043DE1"/>
    <w:rsid w:val="00043E7F"/>
    <w:rsid w:val="0004429F"/>
    <w:rsid w:val="00044886"/>
    <w:rsid w:val="0004550E"/>
    <w:rsid w:val="0004569C"/>
    <w:rsid w:val="000465E0"/>
    <w:rsid w:val="000471A8"/>
    <w:rsid w:val="0004748C"/>
    <w:rsid w:val="0004779B"/>
    <w:rsid w:val="00047930"/>
    <w:rsid w:val="00047A69"/>
    <w:rsid w:val="00047FEA"/>
    <w:rsid w:val="000502FF"/>
    <w:rsid w:val="000505BA"/>
    <w:rsid w:val="0005114A"/>
    <w:rsid w:val="0005118C"/>
    <w:rsid w:val="00051B34"/>
    <w:rsid w:val="00051F61"/>
    <w:rsid w:val="00052852"/>
    <w:rsid w:val="00052A41"/>
    <w:rsid w:val="00052C94"/>
    <w:rsid w:val="00053E56"/>
    <w:rsid w:val="00053F35"/>
    <w:rsid w:val="000546E1"/>
    <w:rsid w:val="00054AFE"/>
    <w:rsid w:val="00054FEC"/>
    <w:rsid w:val="00055592"/>
    <w:rsid w:val="000573FE"/>
    <w:rsid w:val="00060283"/>
    <w:rsid w:val="00060EFA"/>
    <w:rsid w:val="00061416"/>
    <w:rsid w:val="000614A0"/>
    <w:rsid w:val="000617F6"/>
    <w:rsid w:val="000619FE"/>
    <w:rsid w:val="00061A37"/>
    <w:rsid w:val="00061BFA"/>
    <w:rsid w:val="00063260"/>
    <w:rsid w:val="00064052"/>
    <w:rsid w:val="0006529B"/>
    <w:rsid w:val="00066FA2"/>
    <w:rsid w:val="0006790C"/>
    <w:rsid w:val="00067ACA"/>
    <w:rsid w:val="00067C80"/>
    <w:rsid w:val="00071339"/>
    <w:rsid w:val="00071703"/>
    <w:rsid w:val="00072809"/>
    <w:rsid w:val="00073085"/>
    <w:rsid w:val="00073385"/>
    <w:rsid w:val="000733EB"/>
    <w:rsid w:val="00073D9D"/>
    <w:rsid w:val="00073F60"/>
    <w:rsid w:val="00074D9B"/>
    <w:rsid w:val="00074FC4"/>
    <w:rsid w:val="00076267"/>
    <w:rsid w:val="0007662A"/>
    <w:rsid w:val="00076BC4"/>
    <w:rsid w:val="0007716E"/>
    <w:rsid w:val="00077C28"/>
    <w:rsid w:val="00081057"/>
    <w:rsid w:val="0008117E"/>
    <w:rsid w:val="0008118C"/>
    <w:rsid w:val="000820CD"/>
    <w:rsid w:val="000821D2"/>
    <w:rsid w:val="00082810"/>
    <w:rsid w:val="00082D6E"/>
    <w:rsid w:val="00083114"/>
    <w:rsid w:val="00083425"/>
    <w:rsid w:val="00083ECE"/>
    <w:rsid w:val="00084004"/>
    <w:rsid w:val="000841DC"/>
    <w:rsid w:val="0008514B"/>
    <w:rsid w:val="0008547B"/>
    <w:rsid w:val="00085C64"/>
    <w:rsid w:val="00086BC7"/>
    <w:rsid w:val="00086CAD"/>
    <w:rsid w:val="00086D74"/>
    <w:rsid w:val="000871EA"/>
    <w:rsid w:val="000873A7"/>
    <w:rsid w:val="000901FA"/>
    <w:rsid w:val="00090D18"/>
    <w:rsid w:val="00090F6F"/>
    <w:rsid w:val="0009151D"/>
    <w:rsid w:val="00091EF8"/>
    <w:rsid w:val="00092300"/>
    <w:rsid w:val="0009254E"/>
    <w:rsid w:val="00092737"/>
    <w:rsid w:val="00092B3C"/>
    <w:rsid w:val="00093166"/>
    <w:rsid w:val="000931C8"/>
    <w:rsid w:val="00093692"/>
    <w:rsid w:val="0009413E"/>
    <w:rsid w:val="000943D8"/>
    <w:rsid w:val="000946AA"/>
    <w:rsid w:val="00095065"/>
    <w:rsid w:val="00095659"/>
    <w:rsid w:val="000956CC"/>
    <w:rsid w:val="000962C9"/>
    <w:rsid w:val="000963CB"/>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7D"/>
    <w:rsid w:val="000A30AB"/>
    <w:rsid w:val="000A30C2"/>
    <w:rsid w:val="000A3600"/>
    <w:rsid w:val="000A3D2E"/>
    <w:rsid w:val="000A41C7"/>
    <w:rsid w:val="000A495E"/>
    <w:rsid w:val="000A4C78"/>
    <w:rsid w:val="000A4EC5"/>
    <w:rsid w:val="000A6476"/>
    <w:rsid w:val="000A6571"/>
    <w:rsid w:val="000A6961"/>
    <w:rsid w:val="000A6E75"/>
    <w:rsid w:val="000A72BA"/>
    <w:rsid w:val="000A74B8"/>
    <w:rsid w:val="000A781B"/>
    <w:rsid w:val="000B01B1"/>
    <w:rsid w:val="000B0218"/>
    <w:rsid w:val="000B0ADC"/>
    <w:rsid w:val="000B0D47"/>
    <w:rsid w:val="000B1332"/>
    <w:rsid w:val="000B1335"/>
    <w:rsid w:val="000B1978"/>
    <w:rsid w:val="000B210C"/>
    <w:rsid w:val="000B27D9"/>
    <w:rsid w:val="000B2F12"/>
    <w:rsid w:val="000B32D9"/>
    <w:rsid w:val="000B413A"/>
    <w:rsid w:val="000B4A3C"/>
    <w:rsid w:val="000B4C1C"/>
    <w:rsid w:val="000B4E38"/>
    <w:rsid w:val="000B5711"/>
    <w:rsid w:val="000B5745"/>
    <w:rsid w:val="000B5D7E"/>
    <w:rsid w:val="000B73F6"/>
    <w:rsid w:val="000B793F"/>
    <w:rsid w:val="000B7D71"/>
    <w:rsid w:val="000C02AB"/>
    <w:rsid w:val="000C09D2"/>
    <w:rsid w:val="000C0C04"/>
    <w:rsid w:val="000C0FB2"/>
    <w:rsid w:val="000C1D2C"/>
    <w:rsid w:val="000C216C"/>
    <w:rsid w:val="000C2638"/>
    <w:rsid w:val="000C265B"/>
    <w:rsid w:val="000C334B"/>
    <w:rsid w:val="000C35BD"/>
    <w:rsid w:val="000C3709"/>
    <w:rsid w:val="000C397E"/>
    <w:rsid w:val="000C45FF"/>
    <w:rsid w:val="000C4B2C"/>
    <w:rsid w:val="000C4DDA"/>
    <w:rsid w:val="000C4FEC"/>
    <w:rsid w:val="000C5937"/>
    <w:rsid w:val="000C6027"/>
    <w:rsid w:val="000C610B"/>
    <w:rsid w:val="000C6F46"/>
    <w:rsid w:val="000C70B4"/>
    <w:rsid w:val="000C7280"/>
    <w:rsid w:val="000C7ED4"/>
    <w:rsid w:val="000D020C"/>
    <w:rsid w:val="000D090D"/>
    <w:rsid w:val="000D0D75"/>
    <w:rsid w:val="000D13B4"/>
    <w:rsid w:val="000D2A4D"/>
    <w:rsid w:val="000D2BF9"/>
    <w:rsid w:val="000D31F4"/>
    <w:rsid w:val="000D37B9"/>
    <w:rsid w:val="000D38F5"/>
    <w:rsid w:val="000D3921"/>
    <w:rsid w:val="000D3EE1"/>
    <w:rsid w:val="000D4C4A"/>
    <w:rsid w:val="000D54F3"/>
    <w:rsid w:val="000D56B4"/>
    <w:rsid w:val="000D5B14"/>
    <w:rsid w:val="000D5C3E"/>
    <w:rsid w:val="000D6405"/>
    <w:rsid w:val="000D677B"/>
    <w:rsid w:val="000D695C"/>
    <w:rsid w:val="000D70EA"/>
    <w:rsid w:val="000D76CC"/>
    <w:rsid w:val="000D7B93"/>
    <w:rsid w:val="000E0826"/>
    <w:rsid w:val="000E09F0"/>
    <w:rsid w:val="000E0BB8"/>
    <w:rsid w:val="000E0FDC"/>
    <w:rsid w:val="000E1452"/>
    <w:rsid w:val="000E256D"/>
    <w:rsid w:val="000E3210"/>
    <w:rsid w:val="000E33D7"/>
    <w:rsid w:val="000E340C"/>
    <w:rsid w:val="000E386E"/>
    <w:rsid w:val="000E4B38"/>
    <w:rsid w:val="000E5185"/>
    <w:rsid w:val="000E55D1"/>
    <w:rsid w:val="000E5753"/>
    <w:rsid w:val="000E5FEE"/>
    <w:rsid w:val="000E6043"/>
    <w:rsid w:val="000E656A"/>
    <w:rsid w:val="000E702F"/>
    <w:rsid w:val="000E706F"/>
    <w:rsid w:val="000E741A"/>
    <w:rsid w:val="000E7492"/>
    <w:rsid w:val="000E74E1"/>
    <w:rsid w:val="000F0739"/>
    <w:rsid w:val="000F187D"/>
    <w:rsid w:val="000F1892"/>
    <w:rsid w:val="000F1F4F"/>
    <w:rsid w:val="000F3011"/>
    <w:rsid w:val="000F33A4"/>
    <w:rsid w:val="000F374B"/>
    <w:rsid w:val="000F38E6"/>
    <w:rsid w:val="000F49EC"/>
    <w:rsid w:val="000F4C4B"/>
    <w:rsid w:val="000F5926"/>
    <w:rsid w:val="000F67D8"/>
    <w:rsid w:val="000F6BE0"/>
    <w:rsid w:val="000F6CF3"/>
    <w:rsid w:val="000F6D47"/>
    <w:rsid w:val="000F6EE1"/>
    <w:rsid w:val="000F7D25"/>
    <w:rsid w:val="000F7EBD"/>
    <w:rsid w:val="00100330"/>
    <w:rsid w:val="00100607"/>
    <w:rsid w:val="00100767"/>
    <w:rsid w:val="00101253"/>
    <w:rsid w:val="00101726"/>
    <w:rsid w:val="00101860"/>
    <w:rsid w:val="00101917"/>
    <w:rsid w:val="00102033"/>
    <w:rsid w:val="00102770"/>
    <w:rsid w:val="00102FDE"/>
    <w:rsid w:val="00103249"/>
    <w:rsid w:val="00103A6E"/>
    <w:rsid w:val="0010446A"/>
    <w:rsid w:val="0010538C"/>
    <w:rsid w:val="0010557B"/>
    <w:rsid w:val="00105B5E"/>
    <w:rsid w:val="0010629E"/>
    <w:rsid w:val="00107406"/>
    <w:rsid w:val="00107F33"/>
    <w:rsid w:val="00110498"/>
    <w:rsid w:val="00111072"/>
    <w:rsid w:val="001113C8"/>
    <w:rsid w:val="00111570"/>
    <w:rsid w:val="00111B36"/>
    <w:rsid w:val="001122FA"/>
    <w:rsid w:val="00112738"/>
    <w:rsid w:val="001129EB"/>
    <w:rsid w:val="00112E36"/>
    <w:rsid w:val="00113177"/>
    <w:rsid w:val="00113547"/>
    <w:rsid w:val="0011398A"/>
    <w:rsid w:val="00113A6A"/>
    <w:rsid w:val="00113B81"/>
    <w:rsid w:val="00114180"/>
    <w:rsid w:val="001144FA"/>
    <w:rsid w:val="00114535"/>
    <w:rsid w:val="00114792"/>
    <w:rsid w:val="00114C13"/>
    <w:rsid w:val="00115C9F"/>
    <w:rsid w:val="00117289"/>
    <w:rsid w:val="00117F1E"/>
    <w:rsid w:val="00120278"/>
    <w:rsid w:val="001205B4"/>
    <w:rsid w:val="00120745"/>
    <w:rsid w:val="00120C1C"/>
    <w:rsid w:val="00121391"/>
    <w:rsid w:val="001214FA"/>
    <w:rsid w:val="0012175D"/>
    <w:rsid w:val="001221FA"/>
    <w:rsid w:val="001224B8"/>
    <w:rsid w:val="001227AE"/>
    <w:rsid w:val="001228B7"/>
    <w:rsid w:val="001228F9"/>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2BDC"/>
    <w:rsid w:val="00133216"/>
    <w:rsid w:val="00133358"/>
    <w:rsid w:val="00133F9D"/>
    <w:rsid w:val="0013405B"/>
    <w:rsid w:val="001343BC"/>
    <w:rsid w:val="001343D3"/>
    <w:rsid w:val="0013459B"/>
    <w:rsid w:val="0013477E"/>
    <w:rsid w:val="00137734"/>
    <w:rsid w:val="0013793A"/>
    <w:rsid w:val="00137B38"/>
    <w:rsid w:val="00137E23"/>
    <w:rsid w:val="00140147"/>
    <w:rsid w:val="00140297"/>
    <w:rsid w:val="001402F9"/>
    <w:rsid w:val="00140360"/>
    <w:rsid w:val="00140625"/>
    <w:rsid w:val="00140C78"/>
    <w:rsid w:val="00140FA7"/>
    <w:rsid w:val="00141BAE"/>
    <w:rsid w:val="00141BB1"/>
    <w:rsid w:val="00142057"/>
    <w:rsid w:val="0014280A"/>
    <w:rsid w:val="001439D7"/>
    <w:rsid w:val="0014419C"/>
    <w:rsid w:val="00144AF0"/>
    <w:rsid w:val="00144B22"/>
    <w:rsid w:val="001453C5"/>
    <w:rsid w:val="0014600C"/>
    <w:rsid w:val="00146CD7"/>
    <w:rsid w:val="00147A8B"/>
    <w:rsid w:val="00147C6E"/>
    <w:rsid w:val="00147CD3"/>
    <w:rsid w:val="00147ED6"/>
    <w:rsid w:val="00147FB8"/>
    <w:rsid w:val="0015017B"/>
    <w:rsid w:val="00150417"/>
    <w:rsid w:val="0015246A"/>
    <w:rsid w:val="001527DD"/>
    <w:rsid w:val="00152A21"/>
    <w:rsid w:val="00152B3A"/>
    <w:rsid w:val="00152D96"/>
    <w:rsid w:val="00152EB3"/>
    <w:rsid w:val="001530A4"/>
    <w:rsid w:val="00153192"/>
    <w:rsid w:val="001534B7"/>
    <w:rsid w:val="001534D3"/>
    <w:rsid w:val="0015361B"/>
    <w:rsid w:val="001541EF"/>
    <w:rsid w:val="00154927"/>
    <w:rsid w:val="001549A0"/>
    <w:rsid w:val="00154B28"/>
    <w:rsid w:val="0015547E"/>
    <w:rsid w:val="00155638"/>
    <w:rsid w:val="00155DFD"/>
    <w:rsid w:val="00156900"/>
    <w:rsid w:val="00156BCF"/>
    <w:rsid w:val="00156BF0"/>
    <w:rsid w:val="00156CCD"/>
    <w:rsid w:val="00156D9F"/>
    <w:rsid w:val="001575E0"/>
    <w:rsid w:val="00157A02"/>
    <w:rsid w:val="00157A57"/>
    <w:rsid w:val="00157B4A"/>
    <w:rsid w:val="00160103"/>
    <w:rsid w:val="00160746"/>
    <w:rsid w:val="00160846"/>
    <w:rsid w:val="00161E47"/>
    <w:rsid w:val="0016278E"/>
    <w:rsid w:val="00162890"/>
    <w:rsid w:val="0016375A"/>
    <w:rsid w:val="00164ADC"/>
    <w:rsid w:val="00165629"/>
    <w:rsid w:val="00165AED"/>
    <w:rsid w:val="00165C37"/>
    <w:rsid w:val="00166F2F"/>
    <w:rsid w:val="0016774D"/>
    <w:rsid w:val="00170431"/>
    <w:rsid w:val="00170761"/>
    <w:rsid w:val="00170AAD"/>
    <w:rsid w:val="001718E3"/>
    <w:rsid w:val="00171B08"/>
    <w:rsid w:val="00172421"/>
    <w:rsid w:val="00172C9B"/>
    <w:rsid w:val="0017334F"/>
    <w:rsid w:val="0017352C"/>
    <w:rsid w:val="001736B3"/>
    <w:rsid w:val="00173B21"/>
    <w:rsid w:val="00173C94"/>
    <w:rsid w:val="00173FDB"/>
    <w:rsid w:val="001742D4"/>
    <w:rsid w:val="001742F6"/>
    <w:rsid w:val="00174EE7"/>
    <w:rsid w:val="00174EFA"/>
    <w:rsid w:val="00175104"/>
    <w:rsid w:val="001751C4"/>
    <w:rsid w:val="00175500"/>
    <w:rsid w:val="001759A3"/>
    <w:rsid w:val="00175B85"/>
    <w:rsid w:val="001765A3"/>
    <w:rsid w:val="00177081"/>
    <w:rsid w:val="001770CE"/>
    <w:rsid w:val="00180416"/>
    <w:rsid w:val="0018058F"/>
    <w:rsid w:val="00180677"/>
    <w:rsid w:val="00180C69"/>
    <w:rsid w:val="00180DCB"/>
    <w:rsid w:val="00181FEC"/>
    <w:rsid w:val="00182032"/>
    <w:rsid w:val="001824D4"/>
    <w:rsid w:val="00182C49"/>
    <w:rsid w:val="001830BF"/>
    <w:rsid w:val="0018387D"/>
    <w:rsid w:val="00184C66"/>
    <w:rsid w:val="00185309"/>
    <w:rsid w:val="001853B4"/>
    <w:rsid w:val="00185BAE"/>
    <w:rsid w:val="00186B81"/>
    <w:rsid w:val="001876D1"/>
    <w:rsid w:val="00187CBF"/>
    <w:rsid w:val="001906CE"/>
    <w:rsid w:val="0019097F"/>
    <w:rsid w:val="001909D5"/>
    <w:rsid w:val="00190A17"/>
    <w:rsid w:val="00190E6C"/>
    <w:rsid w:val="00191253"/>
    <w:rsid w:val="001919C3"/>
    <w:rsid w:val="00191EE3"/>
    <w:rsid w:val="001925C8"/>
    <w:rsid w:val="0019267C"/>
    <w:rsid w:val="001936DF"/>
    <w:rsid w:val="00193700"/>
    <w:rsid w:val="00193A02"/>
    <w:rsid w:val="00193C1A"/>
    <w:rsid w:val="001940CF"/>
    <w:rsid w:val="00194811"/>
    <w:rsid w:val="00194A91"/>
    <w:rsid w:val="00194E12"/>
    <w:rsid w:val="001950F0"/>
    <w:rsid w:val="0019531E"/>
    <w:rsid w:val="001956E3"/>
    <w:rsid w:val="00196087"/>
    <w:rsid w:val="0019668D"/>
    <w:rsid w:val="00196F18"/>
    <w:rsid w:val="001972FA"/>
    <w:rsid w:val="00197A70"/>
    <w:rsid w:val="001A03E0"/>
    <w:rsid w:val="001A0B5D"/>
    <w:rsid w:val="001A0EE2"/>
    <w:rsid w:val="001A1AD0"/>
    <w:rsid w:val="001A2FBC"/>
    <w:rsid w:val="001A3D2B"/>
    <w:rsid w:val="001A5688"/>
    <w:rsid w:val="001A5B4F"/>
    <w:rsid w:val="001A5C69"/>
    <w:rsid w:val="001A5D0F"/>
    <w:rsid w:val="001A5E39"/>
    <w:rsid w:val="001A60A1"/>
    <w:rsid w:val="001A6166"/>
    <w:rsid w:val="001A64C0"/>
    <w:rsid w:val="001A7D82"/>
    <w:rsid w:val="001B0189"/>
    <w:rsid w:val="001B06BC"/>
    <w:rsid w:val="001B0DFA"/>
    <w:rsid w:val="001B0FF8"/>
    <w:rsid w:val="001B12A6"/>
    <w:rsid w:val="001B15C5"/>
    <w:rsid w:val="001B175F"/>
    <w:rsid w:val="001B18A9"/>
    <w:rsid w:val="001B21C4"/>
    <w:rsid w:val="001B23D0"/>
    <w:rsid w:val="001B2D68"/>
    <w:rsid w:val="001B31FD"/>
    <w:rsid w:val="001B3F4C"/>
    <w:rsid w:val="001B48A5"/>
    <w:rsid w:val="001B4DB4"/>
    <w:rsid w:val="001B5BBF"/>
    <w:rsid w:val="001B5BC9"/>
    <w:rsid w:val="001B5F2F"/>
    <w:rsid w:val="001B6B22"/>
    <w:rsid w:val="001B6DC9"/>
    <w:rsid w:val="001B714F"/>
    <w:rsid w:val="001B7273"/>
    <w:rsid w:val="001B79B5"/>
    <w:rsid w:val="001B7C0F"/>
    <w:rsid w:val="001C0127"/>
    <w:rsid w:val="001C038A"/>
    <w:rsid w:val="001C054F"/>
    <w:rsid w:val="001C06DA"/>
    <w:rsid w:val="001C0878"/>
    <w:rsid w:val="001C0B48"/>
    <w:rsid w:val="001C0CD7"/>
    <w:rsid w:val="001C0F4B"/>
    <w:rsid w:val="001C147E"/>
    <w:rsid w:val="001C16AC"/>
    <w:rsid w:val="001C1996"/>
    <w:rsid w:val="001C26B8"/>
    <w:rsid w:val="001C2A8C"/>
    <w:rsid w:val="001C2C7B"/>
    <w:rsid w:val="001C45A0"/>
    <w:rsid w:val="001C5896"/>
    <w:rsid w:val="001C60B3"/>
    <w:rsid w:val="001C70B8"/>
    <w:rsid w:val="001C7402"/>
    <w:rsid w:val="001C7D05"/>
    <w:rsid w:val="001D051F"/>
    <w:rsid w:val="001D061F"/>
    <w:rsid w:val="001D09F0"/>
    <w:rsid w:val="001D11DC"/>
    <w:rsid w:val="001D1CE3"/>
    <w:rsid w:val="001D3044"/>
    <w:rsid w:val="001D34DF"/>
    <w:rsid w:val="001D3976"/>
    <w:rsid w:val="001D4233"/>
    <w:rsid w:val="001D5098"/>
    <w:rsid w:val="001D5646"/>
    <w:rsid w:val="001D58A8"/>
    <w:rsid w:val="001D5B82"/>
    <w:rsid w:val="001D6AFB"/>
    <w:rsid w:val="001D7329"/>
    <w:rsid w:val="001D771C"/>
    <w:rsid w:val="001D7721"/>
    <w:rsid w:val="001D7F10"/>
    <w:rsid w:val="001D7F34"/>
    <w:rsid w:val="001E00F8"/>
    <w:rsid w:val="001E016A"/>
    <w:rsid w:val="001E0CA9"/>
    <w:rsid w:val="001E144D"/>
    <w:rsid w:val="001E15BB"/>
    <w:rsid w:val="001E1E7A"/>
    <w:rsid w:val="001E203C"/>
    <w:rsid w:val="001E261F"/>
    <w:rsid w:val="001E35B8"/>
    <w:rsid w:val="001E3A38"/>
    <w:rsid w:val="001E3B0A"/>
    <w:rsid w:val="001E438F"/>
    <w:rsid w:val="001E4402"/>
    <w:rsid w:val="001E44B7"/>
    <w:rsid w:val="001E4853"/>
    <w:rsid w:val="001E50C3"/>
    <w:rsid w:val="001E5189"/>
    <w:rsid w:val="001E54FC"/>
    <w:rsid w:val="001E583C"/>
    <w:rsid w:val="001E5D91"/>
    <w:rsid w:val="001E6166"/>
    <w:rsid w:val="001E627C"/>
    <w:rsid w:val="001E62DB"/>
    <w:rsid w:val="001E6312"/>
    <w:rsid w:val="001E6736"/>
    <w:rsid w:val="001E69C8"/>
    <w:rsid w:val="001E73BC"/>
    <w:rsid w:val="001E7A67"/>
    <w:rsid w:val="001E7FDD"/>
    <w:rsid w:val="001F033A"/>
    <w:rsid w:val="001F10DB"/>
    <w:rsid w:val="001F14B7"/>
    <w:rsid w:val="001F159C"/>
    <w:rsid w:val="001F1623"/>
    <w:rsid w:val="001F2BF3"/>
    <w:rsid w:val="001F317C"/>
    <w:rsid w:val="001F3B3B"/>
    <w:rsid w:val="001F408C"/>
    <w:rsid w:val="001F43AC"/>
    <w:rsid w:val="001F43B2"/>
    <w:rsid w:val="001F43D5"/>
    <w:rsid w:val="001F49DE"/>
    <w:rsid w:val="001F4B51"/>
    <w:rsid w:val="001F4E2A"/>
    <w:rsid w:val="001F5005"/>
    <w:rsid w:val="001F5990"/>
    <w:rsid w:val="001F5B31"/>
    <w:rsid w:val="001F5DF3"/>
    <w:rsid w:val="001F643B"/>
    <w:rsid w:val="001F6496"/>
    <w:rsid w:val="001F652F"/>
    <w:rsid w:val="001F6CD3"/>
    <w:rsid w:val="001F6E44"/>
    <w:rsid w:val="001F71D7"/>
    <w:rsid w:val="001F744E"/>
    <w:rsid w:val="001F74EA"/>
    <w:rsid w:val="001F7ADB"/>
    <w:rsid w:val="001F7F1C"/>
    <w:rsid w:val="00200689"/>
    <w:rsid w:val="002009F9"/>
    <w:rsid w:val="00201113"/>
    <w:rsid w:val="00201825"/>
    <w:rsid w:val="00201C0F"/>
    <w:rsid w:val="00201EB2"/>
    <w:rsid w:val="0020265B"/>
    <w:rsid w:val="002028CF"/>
    <w:rsid w:val="00202E39"/>
    <w:rsid w:val="002031CA"/>
    <w:rsid w:val="002035C4"/>
    <w:rsid w:val="00203794"/>
    <w:rsid w:val="002038CB"/>
    <w:rsid w:val="00203AAB"/>
    <w:rsid w:val="00203D3E"/>
    <w:rsid w:val="0020401A"/>
    <w:rsid w:val="00204099"/>
    <w:rsid w:val="00205467"/>
    <w:rsid w:val="00205566"/>
    <w:rsid w:val="0020602C"/>
    <w:rsid w:val="002060C7"/>
    <w:rsid w:val="002068A7"/>
    <w:rsid w:val="0020699C"/>
    <w:rsid w:val="00207192"/>
    <w:rsid w:val="0020740E"/>
    <w:rsid w:val="002078B0"/>
    <w:rsid w:val="00207BF3"/>
    <w:rsid w:val="002113E7"/>
    <w:rsid w:val="00211C3A"/>
    <w:rsid w:val="00212717"/>
    <w:rsid w:val="00212C92"/>
    <w:rsid w:val="00214042"/>
    <w:rsid w:val="00214989"/>
    <w:rsid w:val="00215AE7"/>
    <w:rsid w:val="00215DEB"/>
    <w:rsid w:val="00216BAE"/>
    <w:rsid w:val="00216C24"/>
    <w:rsid w:val="00217D2B"/>
    <w:rsid w:val="00217E12"/>
    <w:rsid w:val="0022154D"/>
    <w:rsid w:val="00221A9C"/>
    <w:rsid w:val="002226E4"/>
    <w:rsid w:val="002229A0"/>
    <w:rsid w:val="0022371B"/>
    <w:rsid w:val="00223980"/>
    <w:rsid w:val="002244F7"/>
    <w:rsid w:val="00224CD7"/>
    <w:rsid w:val="00224E7C"/>
    <w:rsid w:val="00224ED7"/>
    <w:rsid w:val="00225219"/>
    <w:rsid w:val="002255CB"/>
    <w:rsid w:val="00225D46"/>
    <w:rsid w:val="00225D9E"/>
    <w:rsid w:val="00226435"/>
    <w:rsid w:val="00226829"/>
    <w:rsid w:val="00226D28"/>
    <w:rsid w:val="00227A8F"/>
    <w:rsid w:val="00227E27"/>
    <w:rsid w:val="00232DE1"/>
    <w:rsid w:val="002337C0"/>
    <w:rsid w:val="00233C0C"/>
    <w:rsid w:val="00234B8C"/>
    <w:rsid w:val="00234DFE"/>
    <w:rsid w:val="00234E3E"/>
    <w:rsid w:val="0023581A"/>
    <w:rsid w:val="00235E63"/>
    <w:rsid w:val="00236025"/>
    <w:rsid w:val="002360F7"/>
    <w:rsid w:val="0023631B"/>
    <w:rsid w:val="00236535"/>
    <w:rsid w:val="002366CC"/>
    <w:rsid w:val="00236791"/>
    <w:rsid w:val="00236D0F"/>
    <w:rsid w:val="00237016"/>
    <w:rsid w:val="002374BC"/>
    <w:rsid w:val="00240943"/>
    <w:rsid w:val="00240BF0"/>
    <w:rsid w:val="002418C9"/>
    <w:rsid w:val="00241BE0"/>
    <w:rsid w:val="00242D10"/>
    <w:rsid w:val="00243B45"/>
    <w:rsid w:val="00243CF6"/>
    <w:rsid w:val="002443E5"/>
    <w:rsid w:val="00244ABE"/>
    <w:rsid w:val="00244C9D"/>
    <w:rsid w:val="002450AE"/>
    <w:rsid w:val="002450E3"/>
    <w:rsid w:val="0024539E"/>
    <w:rsid w:val="00245648"/>
    <w:rsid w:val="00245A36"/>
    <w:rsid w:val="00245B88"/>
    <w:rsid w:val="00246AA1"/>
    <w:rsid w:val="00246AB8"/>
    <w:rsid w:val="00246AF4"/>
    <w:rsid w:val="002474DE"/>
    <w:rsid w:val="0024767B"/>
    <w:rsid w:val="00250B0E"/>
    <w:rsid w:val="00251210"/>
    <w:rsid w:val="00251B4E"/>
    <w:rsid w:val="00251FE5"/>
    <w:rsid w:val="0025247A"/>
    <w:rsid w:val="00252786"/>
    <w:rsid w:val="00254263"/>
    <w:rsid w:val="00254786"/>
    <w:rsid w:val="00254B97"/>
    <w:rsid w:val="00255C96"/>
    <w:rsid w:val="00255DEF"/>
    <w:rsid w:val="00255ECC"/>
    <w:rsid w:val="00257336"/>
    <w:rsid w:val="00257A27"/>
    <w:rsid w:val="00257C8A"/>
    <w:rsid w:val="00260074"/>
    <w:rsid w:val="0026067B"/>
    <w:rsid w:val="00261279"/>
    <w:rsid w:val="00262494"/>
    <w:rsid w:val="00262B54"/>
    <w:rsid w:val="00263197"/>
    <w:rsid w:val="002637AD"/>
    <w:rsid w:val="002639C6"/>
    <w:rsid w:val="00264281"/>
    <w:rsid w:val="00264A73"/>
    <w:rsid w:val="002656D1"/>
    <w:rsid w:val="002658ED"/>
    <w:rsid w:val="002659F2"/>
    <w:rsid w:val="00265D27"/>
    <w:rsid w:val="00266697"/>
    <w:rsid w:val="0026677F"/>
    <w:rsid w:val="00266C34"/>
    <w:rsid w:val="00266E32"/>
    <w:rsid w:val="00267393"/>
    <w:rsid w:val="00267A56"/>
    <w:rsid w:val="00270637"/>
    <w:rsid w:val="002714B7"/>
    <w:rsid w:val="0027152F"/>
    <w:rsid w:val="00271B05"/>
    <w:rsid w:val="002723B6"/>
    <w:rsid w:val="0027320D"/>
    <w:rsid w:val="0027389F"/>
    <w:rsid w:val="002739DE"/>
    <w:rsid w:val="00273E57"/>
    <w:rsid w:val="0027438E"/>
    <w:rsid w:val="00274400"/>
    <w:rsid w:val="00274D9D"/>
    <w:rsid w:val="00276073"/>
    <w:rsid w:val="0027677C"/>
    <w:rsid w:val="00276D4F"/>
    <w:rsid w:val="00276D8B"/>
    <w:rsid w:val="00276EDA"/>
    <w:rsid w:val="002771DD"/>
    <w:rsid w:val="00277393"/>
    <w:rsid w:val="00277C84"/>
    <w:rsid w:val="00277EA4"/>
    <w:rsid w:val="00280146"/>
    <w:rsid w:val="00280CD0"/>
    <w:rsid w:val="00281229"/>
    <w:rsid w:val="0028176B"/>
    <w:rsid w:val="00281AAE"/>
    <w:rsid w:val="00281F02"/>
    <w:rsid w:val="00281F6A"/>
    <w:rsid w:val="0028224B"/>
    <w:rsid w:val="002826CA"/>
    <w:rsid w:val="00282844"/>
    <w:rsid w:val="00283084"/>
    <w:rsid w:val="00283EB9"/>
    <w:rsid w:val="0028412A"/>
    <w:rsid w:val="00284310"/>
    <w:rsid w:val="00284CA8"/>
    <w:rsid w:val="00284E5D"/>
    <w:rsid w:val="00285144"/>
    <w:rsid w:val="002857AA"/>
    <w:rsid w:val="00285F2C"/>
    <w:rsid w:val="002864F6"/>
    <w:rsid w:val="00287C11"/>
    <w:rsid w:val="00290774"/>
    <w:rsid w:val="002912A0"/>
    <w:rsid w:val="00291470"/>
    <w:rsid w:val="00291D09"/>
    <w:rsid w:val="00291E6E"/>
    <w:rsid w:val="00291F37"/>
    <w:rsid w:val="00291FEC"/>
    <w:rsid w:val="00292B49"/>
    <w:rsid w:val="00293D24"/>
    <w:rsid w:val="00293FCF"/>
    <w:rsid w:val="00294368"/>
    <w:rsid w:val="002949BD"/>
    <w:rsid w:val="002956F0"/>
    <w:rsid w:val="002960A4"/>
    <w:rsid w:val="0029723A"/>
    <w:rsid w:val="002A00FA"/>
    <w:rsid w:val="002A030C"/>
    <w:rsid w:val="002A0442"/>
    <w:rsid w:val="002A0671"/>
    <w:rsid w:val="002A0C4B"/>
    <w:rsid w:val="002A101F"/>
    <w:rsid w:val="002A232D"/>
    <w:rsid w:val="002A2526"/>
    <w:rsid w:val="002A29F6"/>
    <w:rsid w:val="002A2C5D"/>
    <w:rsid w:val="002A359A"/>
    <w:rsid w:val="002A4226"/>
    <w:rsid w:val="002A46EB"/>
    <w:rsid w:val="002A4C58"/>
    <w:rsid w:val="002A5486"/>
    <w:rsid w:val="002A570C"/>
    <w:rsid w:val="002A574A"/>
    <w:rsid w:val="002A5A16"/>
    <w:rsid w:val="002A5B3A"/>
    <w:rsid w:val="002A5E3F"/>
    <w:rsid w:val="002A6051"/>
    <w:rsid w:val="002A6070"/>
    <w:rsid w:val="002A6181"/>
    <w:rsid w:val="002A689F"/>
    <w:rsid w:val="002A68A4"/>
    <w:rsid w:val="002A77E3"/>
    <w:rsid w:val="002A7D12"/>
    <w:rsid w:val="002A7F20"/>
    <w:rsid w:val="002A7F83"/>
    <w:rsid w:val="002B05B6"/>
    <w:rsid w:val="002B0CDA"/>
    <w:rsid w:val="002B10C8"/>
    <w:rsid w:val="002B11C2"/>
    <w:rsid w:val="002B1336"/>
    <w:rsid w:val="002B1871"/>
    <w:rsid w:val="002B19A4"/>
    <w:rsid w:val="002B1E0F"/>
    <w:rsid w:val="002B1F54"/>
    <w:rsid w:val="002B2E71"/>
    <w:rsid w:val="002B3848"/>
    <w:rsid w:val="002B412C"/>
    <w:rsid w:val="002B44BD"/>
    <w:rsid w:val="002B48A0"/>
    <w:rsid w:val="002B52AD"/>
    <w:rsid w:val="002B55EE"/>
    <w:rsid w:val="002B5958"/>
    <w:rsid w:val="002B5DA9"/>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84D"/>
    <w:rsid w:val="002C491F"/>
    <w:rsid w:val="002C5D5F"/>
    <w:rsid w:val="002C5D65"/>
    <w:rsid w:val="002C6474"/>
    <w:rsid w:val="002C6D59"/>
    <w:rsid w:val="002C7473"/>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542"/>
    <w:rsid w:val="002D6D97"/>
    <w:rsid w:val="002D74C8"/>
    <w:rsid w:val="002E0782"/>
    <w:rsid w:val="002E0852"/>
    <w:rsid w:val="002E100A"/>
    <w:rsid w:val="002E1082"/>
    <w:rsid w:val="002E1372"/>
    <w:rsid w:val="002E1734"/>
    <w:rsid w:val="002E1938"/>
    <w:rsid w:val="002E1D7D"/>
    <w:rsid w:val="002E2877"/>
    <w:rsid w:val="002E290E"/>
    <w:rsid w:val="002E2955"/>
    <w:rsid w:val="002E3230"/>
    <w:rsid w:val="002E3758"/>
    <w:rsid w:val="002E38B8"/>
    <w:rsid w:val="002E3AAC"/>
    <w:rsid w:val="002E473D"/>
    <w:rsid w:val="002E4CCB"/>
    <w:rsid w:val="002E67AB"/>
    <w:rsid w:val="002E6812"/>
    <w:rsid w:val="002E6999"/>
    <w:rsid w:val="002E705B"/>
    <w:rsid w:val="002E70DA"/>
    <w:rsid w:val="002E723E"/>
    <w:rsid w:val="002E7B9C"/>
    <w:rsid w:val="002F04BF"/>
    <w:rsid w:val="002F0B9E"/>
    <w:rsid w:val="002F0C60"/>
    <w:rsid w:val="002F10B6"/>
    <w:rsid w:val="002F1472"/>
    <w:rsid w:val="002F18A3"/>
    <w:rsid w:val="002F29DF"/>
    <w:rsid w:val="002F2D28"/>
    <w:rsid w:val="002F2F1D"/>
    <w:rsid w:val="002F382F"/>
    <w:rsid w:val="002F39C1"/>
    <w:rsid w:val="002F3AB7"/>
    <w:rsid w:val="002F3F9A"/>
    <w:rsid w:val="002F40B0"/>
    <w:rsid w:val="002F41B3"/>
    <w:rsid w:val="002F4A28"/>
    <w:rsid w:val="002F5206"/>
    <w:rsid w:val="002F6191"/>
    <w:rsid w:val="002F6A3C"/>
    <w:rsid w:val="002F6B2C"/>
    <w:rsid w:val="002F6DAE"/>
    <w:rsid w:val="002F79EF"/>
    <w:rsid w:val="0030043E"/>
    <w:rsid w:val="00300591"/>
    <w:rsid w:val="0030079C"/>
    <w:rsid w:val="0030125E"/>
    <w:rsid w:val="00301578"/>
    <w:rsid w:val="0030169D"/>
    <w:rsid w:val="003018C2"/>
    <w:rsid w:val="00301B22"/>
    <w:rsid w:val="00301C23"/>
    <w:rsid w:val="00301D90"/>
    <w:rsid w:val="00302B5C"/>
    <w:rsid w:val="00303305"/>
    <w:rsid w:val="0030332C"/>
    <w:rsid w:val="0030391A"/>
    <w:rsid w:val="003039E8"/>
    <w:rsid w:val="003048EA"/>
    <w:rsid w:val="00304A04"/>
    <w:rsid w:val="00305515"/>
    <w:rsid w:val="00306277"/>
    <w:rsid w:val="003062D7"/>
    <w:rsid w:val="003063FD"/>
    <w:rsid w:val="00307645"/>
    <w:rsid w:val="003076E2"/>
    <w:rsid w:val="00307C95"/>
    <w:rsid w:val="003101C0"/>
    <w:rsid w:val="00310540"/>
    <w:rsid w:val="00311028"/>
    <w:rsid w:val="00311CC9"/>
    <w:rsid w:val="00311D4F"/>
    <w:rsid w:val="00311D90"/>
    <w:rsid w:val="003128C7"/>
    <w:rsid w:val="00312C73"/>
    <w:rsid w:val="00314071"/>
    <w:rsid w:val="00314AD8"/>
    <w:rsid w:val="00314ED0"/>
    <w:rsid w:val="0031542A"/>
    <w:rsid w:val="00315708"/>
    <w:rsid w:val="00315E6C"/>
    <w:rsid w:val="00316B16"/>
    <w:rsid w:val="00317178"/>
    <w:rsid w:val="00320580"/>
    <w:rsid w:val="00320769"/>
    <w:rsid w:val="003207F5"/>
    <w:rsid w:val="003208E8"/>
    <w:rsid w:val="00320AC2"/>
    <w:rsid w:val="00320D49"/>
    <w:rsid w:val="00320E6B"/>
    <w:rsid w:val="00321279"/>
    <w:rsid w:val="0032137F"/>
    <w:rsid w:val="00321EA6"/>
    <w:rsid w:val="00322736"/>
    <w:rsid w:val="0032306E"/>
    <w:rsid w:val="00323129"/>
    <w:rsid w:val="00323852"/>
    <w:rsid w:val="00323922"/>
    <w:rsid w:val="00323CDF"/>
    <w:rsid w:val="00323E2E"/>
    <w:rsid w:val="003247D5"/>
    <w:rsid w:val="00325CCD"/>
    <w:rsid w:val="00326476"/>
    <w:rsid w:val="00326CE4"/>
    <w:rsid w:val="00326D88"/>
    <w:rsid w:val="00327174"/>
    <w:rsid w:val="003277ED"/>
    <w:rsid w:val="003311BD"/>
    <w:rsid w:val="003312D0"/>
    <w:rsid w:val="003312EB"/>
    <w:rsid w:val="003312FD"/>
    <w:rsid w:val="00331CED"/>
    <w:rsid w:val="0033247A"/>
    <w:rsid w:val="0033275D"/>
    <w:rsid w:val="0033389C"/>
    <w:rsid w:val="003339CB"/>
    <w:rsid w:val="0033432A"/>
    <w:rsid w:val="00334400"/>
    <w:rsid w:val="00334780"/>
    <w:rsid w:val="00335262"/>
    <w:rsid w:val="003352F3"/>
    <w:rsid w:val="00335803"/>
    <w:rsid w:val="00335989"/>
    <w:rsid w:val="00336A37"/>
    <w:rsid w:val="00336C03"/>
    <w:rsid w:val="00336CE7"/>
    <w:rsid w:val="003374EE"/>
    <w:rsid w:val="00337E24"/>
    <w:rsid w:val="00340222"/>
    <w:rsid w:val="00340691"/>
    <w:rsid w:val="0034072C"/>
    <w:rsid w:val="00340B6E"/>
    <w:rsid w:val="003415EF"/>
    <w:rsid w:val="00341EB6"/>
    <w:rsid w:val="00341EDB"/>
    <w:rsid w:val="0034203B"/>
    <w:rsid w:val="003424B6"/>
    <w:rsid w:val="0034251A"/>
    <w:rsid w:val="00342B79"/>
    <w:rsid w:val="00342C06"/>
    <w:rsid w:val="0034366B"/>
    <w:rsid w:val="0034495C"/>
    <w:rsid w:val="00344BBB"/>
    <w:rsid w:val="00345198"/>
    <w:rsid w:val="003451EC"/>
    <w:rsid w:val="00345335"/>
    <w:rsid w:val="00346AF8"/>
    <w:rsid w:val="00346EFC"/>
    <w:rsid w:val="00347125"/>
    <w:rsid w:val="00347208"/>
    <w:rsid w:val="00347C44"/>
    <w:rsid w:val="00347C58"/>
    <w:rsid w:val="00347C70"/>
    <w:rsid w:val="003504AC"/>
    <w:rsid w:val="00350DA2"/>
    <w:rsid w:val="00350F83"/>
    <w:rsid w:val="003521CC"/>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1D81"/>
    <w:rsid w:val="003623EB"/>
    <w:rsid w:val="00362AD7"/>
    <w:rsid w:val="003632D6"/>
    <w:rsid w:val="00363992"/>
    <w:rsid w:val="00363C76"/>
    <w:rsid w:val="00363D9A"/>
    <w:rsid w:val="003647CB"/>
    <w:rsid w:val="003648D4"/>
    <w:rsid w:val="00364AB4"/>
    <w:rsid w:val="00364DDC"/>
    <w:rsid w:val="00365772"/>
    <w:rsid w:val="0036609B"/>
    <w:rsid w:val="003662BA"/>
    <w:rsid w:val="00366362"/>
    <w:rsid w:val="0036638D"/>
    <w:rsid w:val="00366831"/>
    <w:rsid w:val="003669A0"/>
    <w:rsid w:val="00366F03"/>
    <w:rsid w:val="00366FDB"/>
    <w:rsid w:val="003673FE"/>
    <w:rsid w:val="00367A1A"/>
    <w:rsid w:val="00367A80"/>
    <w:rsid w:val="00367A98"/>
    <w:rsid w:val="00370AFF"/>
    <w:rsid w:val="00370B78"/>
    <w:rsid w:val="00371C6C"/>
    <w:rsid w:val="00372744"/>
    <w:rsid w:val="00372992"/>
    <w:rsid w:val="003729D6"/>
    <w:rsid w:val="00372D64"/>
    <w:rsid w:val="0037366E"/>
    <w:rsid w:val="00374572"/>
    <w:rsid w:val="00374BCA"/>
    <w:rsid w:val="00374F52"/>
    <w:rsid w:val="00375227"/>
    <w:rsid w:val="00375830"/>
    <w:rsid w:val="00375834"/>
    <w:rsid w:val="00375FBB"/>
    <w:rsid w:val="00376167"/>
    <w:rsid w:val="00376316"/>
    <w:rsid w:val="003768FE"/>
    <w:rsid w:val="00377721"/>
    <w:rsid w:val="00377825"/>
    <w:rsid w:val="00377874"/>
    <w:rsid w:val="00377CCF"/>
    <w:rsid w:val="00380B82"/>
    <w:rsid w:val="00380DFC"/>
    <w:rsid w:val="00381C37"/>
    <w:rsid w:val="00381DD1"/>
    <w:rsid w:val="00381FCB"/>
    <w:rsid w:val="00383332"/>
    <w:rsid w:val="00383D8A"/>
    <w:rsid w:val="00383DA5"/>
    <w:rsid w:val="00384BD7"/>
    <w:rsid w:val="00385329"/>
    <w:rsid w:val="0038558D"/>
    <w:rsid w:val="00385829"/>
    <w:rsid w:val="00386008"/>
    <w:rsid w:val="00386E1A"/>
    <w:rsid w:val="0038713B"/>
    <w:rsid w:val="0038752E"/>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70B"/>
    <w:rsid w:val="00396B24"/>
    <w:rsid w:val="00397049"/>
    <w:rsid w:val="0039720A"/>
    <w:rsid w:val="00397625"/>
    <w:rsid w:val="003978C7"/>
    <w:rsid w:val="00397B12"/>
    <w:rsid w:val="00397D82"/>
    <w:rsid w:val="003A01C8"/>
    <w:rsid w:val="003A07DD"/>
    <w:rsid w:val="003A086A"/>
    <w:rsid w:val="003A1224"/>
    <w:rsid w:val="003A13AC"/>
    <w:rsid w:val="003A1617"/>
    <w:rsid w:val="003A1E4D"/>
    <w:rsid w:val="003A2824"/>
    <w:rsid w:val="003A2BD2"/>
    <w:rsid w:val="003A4480"/>
    <w:rsid w:val="003A4562"/>
    <w:rsid w:val="003A45EB"/>
    <w:rsid w:val="003A4741"/>
    <w:rsid w:val="003A492E"/>
    <w:rsid w:val="003A5756"/>
    <w:rsid w:val="003A5A31"/>
    <w:rsid w:val="003A5B86"/>
    <w:rsid w:val="003A5CEF"/>
    <w:rsid w:val="003A677C"/>
    <w:rsid w:val="003A67A3"/>
    <w:rsid w:val="003A757D"/>
    <w:rsid w:val="003A7C5B"/>
    <w:rsid w:val="003B0563"/>
    <w:rsid w:val="003B05FD"/>
    <w:rsid w:val="003B14B7"/>
    <w:rsid w:val="003B1FA2"/>
    <w:rsid w:val="003B37B0"/>
    <w:rsid w:val="003B3BC8"/>
    <w:rsid w:val="003B3F87"/>
    <w:rsid w:val="003B4372"/>
    <w:rsid w:val="003B46CC"/>
    <w:rsid w:val="003B516F"/>
    <w:rsid w:val="003B5D3D"/>
    <w:rsid w:val="003B6118"/>
    <w:rsid w:val="003B6D8F"/>
    <w:rsid w:val="003B6F83"/>
    <w:rsid w:val="003B789C"/>
    <w:rsid w:val="003B7996"/>
    <w:rsid w:val="003C0DC9"/>
    <w:rsid w:val="003C10A5"/>
    <w:rsid w:val="003C10C1"/>
    <w:rsid w:val="003C2387"/>
    <w:rsid w:val="003C285F"/>
    <w:rsid w:val="003C2A87"/>
    <w:rsid w:val="003C32B8"/>
    <w:rsid w:val="003C338D"/>
    <w:rsid w:val="003C3536"/>
    <w:rsid w:val="003C371F"/>
    <w:rsid w:val="003C4D8C"/>
    <w:rsid w:val="003C52CB"/>
    <w:rsid w:val="003C5442"/>
    <w:rsid w:val="003C576E"/>
    <w:rsid w:val="003C5A4F"/>
    <w:rsid w:val="003C67DD"/>
    <w:rsid w:val="003C68A3"/>
    <w:rsid w:val="003C6AFF"/>
    <w:rsid w:val="003C6C14"/>
    <w:rsid w:val="003C6DD3"/>
    <w:rsid w:val="003C7769"/>
    <w:rsid w:val="003C7B25"/>
    <w:rsid w:val="003C7B68"/>
    <w:rsid w:val="003D10C0"/>
    <w:rsid w:val="003D1579"/>
    <w:rsid w:val="003D16F9"/>
    <w:rsid w:val="003D223A"/>
    <w:rsid w:val="003D226D"/>
    <w:rsid w:val="003D315E"/>
    <w:rsid w:val="003D31A4"/>
    <w:rsid w:val="003D37AE"/>
    <w:rsid w:val="003D3A9C"/>
    <w:rsid w:val="003D501D"/>
    <w:rsid w:val="003D59A1"/>
    <w:rsid w:val="003D5DC4"/>
    <w:rsid w:val="003D5F89"/>
    <w:rsid w:val="003D6672"/>
    <w:rsid w:val="003D6939"/>
    <w:rsid w:val="003D6A8A"/>
    <w:rsid w:val="003D6B28"/>
    <w:rsid w:val="003D709C"/>
    <w:rsid w:val="003D7B34"/>
    <w:rsid w:val="003D7F2E"/>
    <w:rsid w:val="003E0345"/>
    <w:rsid w:val="003E0AF8"/>
    <w:rsid w:val="003E1D76"/>
    <w:rsid w:val="003E1E4F"/>
    <w:rsid w:val="003E20AC"/>
    <w:rsid w:val="003E2AD6"/>
    <w:rsid w:val="003E2AF4"/>
    <w:rsid w:val="003E3B83"/>
    <w:rsid w:val="003E4BCD"/>
    <w:rsid w:val="003E51A9"/>
    <w:rsid w:val="003E572B"/>
    <w:rsid w:val="003E5E57"/>
    <w:rsid w:val="003E623A"/>
    <w:rsid w:val="003E6259"/>
    <w:rsid w:val="003E6EDC"/>
    <w:rsid w:val="003E6F43"/>
    <w:rsid w:val="003E76C3"/>
    <w:rsid w:val="003F024A"/>
    <w:rsid w:val="003F05C0"/>
    <w:rsid w:val="003F0C71"/>
    <w:rsid w:val="003F10AD"/>
    <w:rsid w:val="003F11A2"/>
    <w:rsid w:val="003F1510"/>
    <w:rsid w:val="003F166D"/>
    <w:rsid w:val="003F26F5"/>
    <w:rsid w:val="003F28D4"/>
    <w:rsid w:val="003F2D67"/>
    <w:rsid w:val="003F2DEF"/>
    <w:rsid w:val="003F37DF"/>
    <w:rsid w:val="003F3842"/>
    <w:rsid w:val="003F4297"/>
    <w:rsid w:val="003F4337"/>
    <w:rsid w:val="003F4802"/>
    <w:rsid w:val="003F4A0A"/>
    <w:rsid w:val="003F5345"/>
    <w:rsid w:val="003F5B0D"/>
    <w:rsid w:val="003F5BE9"/>
    <w:rsid w:val="003F612D"/>
    <w:rsid w:val="003F655E"/>
    <w:rsid w:val="003F65E8"/>
    <w:rsid w:val="003F6C79"/>
    <w:rsid w:val="003F6E09"/>
    <w:rsid w:val="003F763F"/>
    <w:rsid w:val="003F77BE"/>
    <w:rsid w:val="003F7F22"/>
    <w:rsid w:val="00400FA2"/>
    <w:rsid w:val="0040139E"/>
    <w:rsid w:val="00401E7F"/>
    <w:rsid w:val="00401F68"/>
    <w:rsid w:val="0040208C"/>
    <w:rsid w:val="00402818"/>
    <w:rsid w:val="00402F03"/>
    <w:rsid w:val="00403B8B"/>
    <w:rsid w:val="004040E7"/>
    <w:rsid w:val="00404B50"/>
    <w:rsid w:val="00405093"/>
    <w:rsid w:val="0040516A"/>
    <w:rsid w:val="004056B3"/>
    <w:rsid w:val="00407CB2"/>
    <w:rsid w:val="00407E06"/>
    <w:rsid w:val="00410124"/>
    <w:rsid w:val="00410246"/>
    <w:rsid w:val="004104B3"/>
    <w:rsid w:val="00410517"/>
    <w:rsid w:val="00410BFD"/>
    <w:rsid w:val="004111E4"/>
    <w:rsid w:val="004115F5"/>
    <w:rsid w:val="004116A6"/>
    <w:rsid w:val="004119AC"/>
    <w:rsid w:val="00411C77"/>
    <w:rsid w:val="0041241A"/>
    <w:rsid w:val="00412D4A"/>
    <w:rsid w:val="00412FDB"/>
    <w:rsid w:val="004140A6"/>
    <w:rsid w:val="004145E6"/>
    <w:rsid w:val="0041487B"/>
    <w:rsid w:val="00414E3D"/>
    <w:rsid w:val="00414FF5"/>
    <w:rsid w:val="004158A0"/>
    <w:rsid w:val="004166C7"/>
    <w:rsid w:val="00416F7C"/>
    <w:rsid w:val="0041762D"/>
    <w:rsid w:val="00417C97"/>
    <w:rsid w:val="00417DA4"/>
    <w:rsid w:val="0042007A"/>
    <w:rsid w:val="00421274"/>
    <w:rsid w:val="00421530"/>
    <w:rsid w:val="00421646"/>
    <w:rsid w:val="00421664"/>
    <w:rsid w:val="004219BA"/>
    <w:rsid w:val="00421AA7"/>
    <w:rsid w:val="00421C9D"/>
    <w:rsid w:val="0042239D"/>
    <w:rsid w:val="004229BE"/>
    <w:rsid w:val="00422E42"/>
    <w:rsid w:val="00423035"/>
    <w:rsid w:val="0042424D"/>
    <w:rsid w:val="004246E4"/>
    <w:rsid w:val="00424ED6"/>
    <w:rsid w:val="0042529D"/>
    <w:rsid w:val="004268BF"/>
    <w:rsid w:val="00426DED"/>
    <w:rsid w:val="00427651"/>
    <w:rsid w:val="004279DB"/>
    <w:rsid w:val="004304F0"/>
    <w:rsid w:val="00431281"/>
    <w:rsid w:val="004313C5"/>
    <w:rsid w:val="0043201C"/>
    <w:rsid w:val="00432027"/>
    <w:rsid w:val="00432996"/>
    <w:rsid w:val="004331D1"/>
    <w:rsid w:val="00433B39"/>
    <w:rsid w:val="00433ED3"/>
    <w:rsid w:val="00434185"/>
    <w:rsid w:val="00434DE5"/>
    <w:rsid w:val="0043594E"/>
    <w:rsid w:val="00435A46"/>
    <w:rsid w:val="00436394"/>
    <w:rsid w:val="00436BFF"/>
    <w:rsid w:val="0043782D"/>
    <w:rsid w:val="00437E34"/>
    <w:rsid w:val="00440971"/>
    <w:rsid w:val="00440A39"/>
    <w:rsid w:val="00440A4B"/>
    <w:rsid w:val="004410D1"/>
    <w:rsid w:val="00441B8E"/>
    <w:rsid w:val="00441C4F"/>
    <w:rsid w:val="004423C0"/>
    <w:rsid w:val="004428AB"/>
    <w:rsid w:val="00442C1E"/>
    <w:rsid w:val="00442C54"/>
    <w:rsid w:val="004432F4"/>
    <w:rsid w:val="004438AB"/>
    <w:rsid w:val="0044393D"/>
    <w:rsid w:val="0044394F"/>
    <w:rsid w:val="00443D4A"/>
    <w:rsid w:val="004443A3"/>
    <w:rsid w:val="00444737"/>
    <w:rsid w:val="0044596C"/>
    <w:rsid w:val="00445C7C"/>
    <w:rsid w:val="004460C1"/>
    <w:rsid w:val="00447876"/>
    <w:rsid w:val="00447949"/>
    <w:rsid w:val="0045054A"/>
    <w:rsid w:val="004508D1"/>
    <w:rsid w:val="004508D8"/>
    <w:rsid w:val="00450EE6"/>
    <w:rsid w:val="00451641"/>
    <w:rsid w:val="004518FC"/>
    <w:rsid w:val="004523FA"/>
    <w:rsid w:val="004534DA"/>
    <w:rsid w:val="004544BD"/>
    <w:rsid w:val="00454543"/>
    <w:rsid w:val="004549C5"/>
    <w:rsid w:val="004552EC"/>
    <w:rsid w:val="004555E2"/>
    <w:rsid w:val="00455D07"/>
    <w:rsid w:val="004560C2"/>
    <w:rsid w:val="00456B6B"/>
    <w:rsid w:val="00456C68"/>
    <w:rsid w:val="00456ED7"/>
    <w:rsid w:val="004577FD"/>
    <w:rsid w:val="00460A97"/>
    <w:rsid w:val="00460D78"/>
    <w:rsid w:val="00461596"/>
    <w:rsid w:val="0046186F"/>
    <w:rsid w:val="00462E9C"/>
    <w:rsid w:val="004632E7"/>
    <w:rsid w:val="0046398A"/>
    <w:rsid w:val="00463E52"/>
    <w:rsid w:val="0046541E"/>
    <w:rsid w:val="0046670E"/>
    <w:rsid w:val="004669DF"/>
    <w:rsid w:val="00467AFA"/>
    <w:rsid w:val="00467E57"/>
    <w:rsid w:val="00471170"/>
    <w:rsid w:val="00471182"/>
    <w:rsid w:val="004716DE"/>
    <w:rsid w:val="00471A7A"/>
    <w:rsid w:val="00472EED"/>
    <w:rsid w:val="00473090"/>
    <w:rsid w:val="00473AF2"/>
    <w:rsid w:val="00474EA0"/>
    <w:rsid w:val="00475064"/>
    <w:rsid w:val="00475300"/>
    <w:rsid w:val="0047540F"/>
    <w:rsid w:val="00475536"/>
    <w:rsid w:val="00475DCD"/>
    <w:rsid w:val="004765E8"/>
    <w:rsid w:val="00477446"/>
    <w:rsid w:val="0047792F"/>
    <w:rsid w:val="00477F74"/>
    <w:rsid w:val="00480181"/>
    <w:rsid w:val="00481DC9"/>
    <w:rsid w:val="00482584"/>
    <w:rsid w:val="00482A93"/>
    <w:rsid w:val="00482E8F"/>
    <w:rsid w:val="00482EAB"/>
    <w:rsid w:val="00483190"/>
    <w:rsid w:val="00483E32"/>
    <w:rsid w:val="004840E2"/>
    <w:rsid w:val="0048431B"/>
    <w:rsid w:val="00484C00"/>
    <w:rsid w:val="00484FBE"/>
    <w:rsid w:val="00485056"/>
    <w:rsid w:val="00485716"/>
    <w:rsid w:val="00486363"/>
    <w:rsid w:val="00486371"/>
    <w:rsid w:val="0048670F"/>
    <w:rsid w:val="004870D3"/>
    <w:rsid w:val="00490149"/>
    <w:rsid w:val="00490524"/>
    <w:rsid w:val="004906A9"/>
    <w:rsid w:val="00490AE4"/>
    <w:rsid w:val="00490E7B"/>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2E46"/>
    <w:rsid w:val="004A3065"/>
    <w:rsid w:val="004A314F"/>
    <w:rsid w:val="004A319B"/>
    <w:rsid w:val="004A39B0"/>
    <w:rsid w:val="004A3CAC"/>
    <w:rsid w:val="004A3E48"/>
    <w:rsid w:val="004A42EC"/>
    <w:rsid w:val="004A4306"/>
    <w:rsid w:val="004A4AEF"/>
    <w:rsid w:val="004A4CC6"/>
    <w:rsid w:val="004A5181"/>
    <w:rsid w:val="004A551B"/>
    <w:rsid w:val="004A59E2"/>
    <w:rsid w:val="004A6236"/>
    <w:rsid w:val="004A75A8"/>
    <w:rsid w:val="004A75BB"/>
    <w:rsid w:val="004A7788"/>
    <w:rsid w:val="004B004D"/>
    <w:rsid w:val="004B0733"/>
    <w:rsid w:val="004B1192"/>
    <w:rsid w:val="004B11C3"/>
    <w:rsid w:val="004B1CFA"/>
    <w:rsid w:val="004B1EF8"/>
    <w:rsid w:val="004B2974"/>
    <w:rsid w:val="004B2D66"/>
    <w:rsid w:val="004B38B0"/>
    <w:rsid w:val="004B49E1"/>
    <w:rsid w:val="004B4CC2"/>
    <w:rsid w:val="004B4EB3"/>
    <w:rsid w:val="004B4EDA"/>
    <w:rsid w:val="004B53E1"/>
    <w:rsid w:val="004B5EDC"/>
    <w:rsid w:val="004B5FEE"/>
    <w:rsid w:val="004B64B9"/>
    <w:rsid w:val="004B66DB"/>
    <w:rsid w:val="004B6BC5"/>
    <w:rsid w:val="004B71A5"/>
    <w:rsid w:val="004B7704"/>
    <w:rsid w:val="004B7AA3"/>
    <w:rsid w:val="004B7FEA"/>
    <w:rsid w:val="004C0292"/>
    <w:rsid w:val="004C0461"/>
    <w:rsid w:val="004C0B7A"/>
    <w:rsid w:val="004C1960"/>
    <w:rsid w:val="004C19F8"/>
    <w:rsid w:val="004C1F17"/>
    <w:rsid w:val="004C2060"/>
    <w:rsid w:val="004C2576"/>
    <w:rsid w:val="004C273A"/>
    <w:rsid w:val="004C3104"/>
    <w:rsid w:val="004C32BF"/>
    <w:rsid w:val="004C3FCC"/>
    <w:rsid w:val="004C4443"/>
    <w:rsid w:val="004C452F"/>
    <w:rsid w:val="004C460B"/>
    <w:rsid w:val="004C4AE8"/>
    <w:rsid w:val="004C52CA"/>
    <w:rsid w:val="004C5BB6"/>
    <w:rsid w:val="004C5DCF"/>
    <w:rsid w:val="004C603B"/>
    <w:rsid w:val="004C7CE7"/>
    <w:rsid w:val="004C7E7D"/>
    <w:rsid w:val="004C7EB7"/>
    <w:rsid w:val="004C7F95"/>
    <w:rsid w:val="004D05C5"/>
    <w:rsid w:val="004D05D1"/>
    <w:rsid w:val="004D0E73"/>
    <w:rsid w:val="004D11FA"/>
    <w:rsid w:val="004D1552"/>
    <w:rsid w:val="004D2F33"/>
    <w:rsid w:val="004D3245"/>
    <w:rsid w:val="004D3576"/>
    <w:rsid w:val="004D3600"/>
    <w:rsid w:val="004D4CB9"/>
    <w:rsid w:val="004D52DB"/>
    <w:rsid w:val="004D6918"/>
    <w:rsid w:val="004D709F"/>
    <w:rsid w:val="004D7127"/>
    <w:rsid w:val="004D714F"/>
    <w:rsid w:val="004D7A8F"/>
    <w:rsid w:val="004E0BBB"/>
    <w:rsid w:val="004E0C7B"/>
    <w:rsid w:val="004E14A1"/>
    <w:rsid w:val="004E236E"/>
    <w:rsid w:val="004E2AF4"/>
    <w:rsid w:val="004E3B79"/>
    <w:rsid w:val="004E3B8D"/>
    <w:rsid w:val="004E3C16"/>
    <w:rsid w:val="004E463D"/>
    <w:rsid w:val="004E46FD"/>
    <w:rsid w:val="004E4D7C"/>
    <w:rsid w:val="004E541F"/>
    <w:rsid w:val="004E6370"/>
    <w:rsid w:val="004E697E"/>
    <w:rsid w:val="004E6AF8"/>
    <w:rsid w:val="004E7457"/>
    <w:rsid w:val="004E7DD8"/>
    <w:rsid w:val="004F0DCF"/>
    <w:rsid w:val="004F10C8"/>
    <w:rsid w:val="004F1911"/>
    <w:rsid w:val="004F2029"/>
    <w:rsid w:val="004F2BD1"/>
    <w:rsid w:val="004F3144"/>
    <w:rsid w:val="004F3CBC"/>
    <w:rsid w:val="004F3DAA"/>
    <w:rsid w:val="004F3F42"/>
    <w:rsid w:val="004F4506"/>
    <w:rsid w:val="004F4E34"/>
    <w:rsid w:val="004F4EE4"/>
    <w:rsid w:val="004F55B9"/>
    <w:rsid w:val="004F57EA"/>
    <w:rsid w:val="004F60E2"/>
    <w:rsid w:val="004F656A"/>
    <w:rsid w:val="004F673E"/>
    <w:rsid w:val="004F6783"/>
    <w:rsid w:val="004F709D"/>
    <w:rsid w:val="0050038A"/>
    <w:rsid w:val="0050097E"/>
    <w:rsid w:val="0050100F"/>
    <w:rsid w:val="00501B98"/>
    <w:rsid w:val="00501BA5"/>
    <w:rsid w:val="00501C88"/>
    <w:rsid w:val="00502ABC"/>
    <w:rsid w:val="00502DBD"/>
    <w:rsid w:val="0050317E"/>
    <w:rsid w:val="005036DE"/>
    <w:rsid w:val="00503CD8"/>
    <w:rsid w:val="005040B9"/>
    <w:rsid w:val="00504F00"/>
    <w:rsid w:val="00504FB1"/>
    <w:rsid w:val="00505505"/>
    <w:rsid w:val="0050566E"/>
    <w:rsid w:val="00505E29"/>
    <w:rsid w:val="00505FCA"/>
    <w:rsid w:val="00506671"/>
    <w:rsid w:val="005069B3"/>
    <w:rsid w:val="00506F5B"/>
    <w:rsid w:val="00506FF0"/>
    <w:rsid w:val="00507A7B"/>
    <w:rsid w:val="00507DA3"/>
    <w:rsid w:val="005105C0"/>
    <w:rsid w:val="005105D5"/>
    <w:rsid w:val="00510904"/>
    <w:rsid w:val="00510CD6"/>
    <w:rsid w:val="00511862"/>
    <w:rsid w:val="00511A42"/>
    <w:rsid w:val="00511BA4"/>
    <w:rsid w:val="00511BE0"/>
    <w:rsid w:val="00511E9C"/>
    <w:rsid w:val="00512F6E"/>
    <w:rsid w:val="00512FF1"/>
    <w:rsid w:val="005132A6"/>
    <w:rsid w:val="0051333A"/>
    <w:rsid w:val="00513A1F"/>
    <w:rsid w:val="00513AE5"/>
    <w:rsid w:val="00515041"/>
    <w:rsid w:val="005155E9"/>
    <w:rsid w:val="005155F8"/>
    <w:rsid w:val="005158B0"/>
    <w:rsid w:val="00515B85"/>
    <w:rsid w:val="00516490"/>
    <w:rsid w:val="00516700"/>
    <w:rsid w:val="00516C84"/>
    <w:rsid w:val="00516DED"/>
    <w:rsid w:val="005176B4"/>
    <w:rsid w:val="00517A60"/>
    <w:rsid w:val="00521160"/>
    <w:rsid w:val="0052123C"/>
    <w:rsid w:val="005216D9"/>
    <w:rsid w:val="00521D43"/>
    <w:rsid w:val="0052204C"/>
    <w:rsid w:val="00522A89"/>
    <w:rsid w:val="00522FCD"/>
    <w:rsid w:val="00523335"/>
    <w:rsid w:val="0052335B"/>
    <w:rsid w:val="00523712"/>
    <w:rsid w:val="00523F6A"/>
    <w:rsid w:val="005241B7"/>
    <w:rsid w:val="005247AF"/>
    <w:rsid w:val="00524A6F"/>
    <w:rsid w:val="00524F49"/>
    <w:rsid w:val="0052526C"/>
    <w:rsid w:val="00525CF4"/>
    <w:rsid w:val="00525D45"/>
    <w:rsid w:val="00525E6B"/>
    <w:rsid w:val="00526642"/>
    <w:rsid w:val="00526E12"/>
    <w:rsid w:val="00526F61"/>
    <w:rsid w:val="005275AB"/>
    <w:rsid w:val="0052790F"/>
    <w:rsid w:val="00527DAD"/>
    <w:rsid w:val="00527DFD"/>
    <w:rsid w:val="00530251"/>
    <w:rsid w:val="00530E3C"/>
    <w:rsid w:val="005310E5"/>
    <w:rsid w:val="005318C1"/>
    <w:rsid w:val="005319D2"/>
    <w:rsid w:val="00531D7B"/>
    <w:rsid w:val="00531E4C"/>
    <w:rsid w:val="00531FEB"/>
    <w:rsid w:val="005320DD"/>
    <w:rsid w:val="005321F8"/>
    <w:rsid w:val="0053247C"/>
    <w:rsid w:val="0053298A"/>
    <w:rsid w:val="00532DD0"/>
    <w:rsid w:val="00533805"/>
    <w:rsid w:val="00533D8E"/>
    <w:rsid w:val="00533E30"/>
    <w:rsid w:val="0053402C"/>
    <w:rsid w:val="005341A7"/>
    <w:rsid w:val="00534CC2"/>
    <w:rsid w:val="0053539D"/>
    <w:rsid w:val="00535B08"/>
    <w:rsid w:val="00535CF0"/>
    <w:rsid w:val="005362B8"/>
    <w:rsid w:val="00536C27"/>
    <w:rsid w:val="00537EEC"/>
    <w:rsid w:val="00540548"/>
    <w:rsid w:val="00540FB4"/>
    <w:rsid w:val="0054123F"/>
    <w:rsid w:val="00541649"/>
    <w:rsid w:val="00542744"/>
    <w:rsid w:val="00542A2B"/>
    <w:rsid w:val="00542C41"/>
    <w:rsid w:val="00543056"/>
    <w:rsid w:val="00543088"/>
    <w:rsid w:val="00543F2F"/>
    <w:rsid w:val="0054418B"/>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8C2"/>
    <w:rsid w:val="00553B1D"/>
    <w:rsid w:val="00553D6F"/>
    <w:rsid w:val="0055400C"/>
    <w:rsid w:val="005541C4"/>
    <w:rsid w:val="00554303"/>
    <w:rsid w:val="0055507E"/>
    <w:rsid w:val="00555632"/>
    <w:rsid w:val="005557E6"/>
    <w:rsid w:val="00555896"/>
    <w:rsid w:val="00556B57"/>
    <w:rsid w:val="00556C5E"/>
    <w:rsid w:val="00557A12"/>
    <w:rsid w:val="00557DF5"/>
    <w:rsid w:val="00560FE8"/>
    <w:rsid w:val="00561308"/>
    <w:rsid w:val="00561435"/>
    <w:rsid w:val="005617FD"/>
    <w:rsid w:val="005618AF"/>
    <w:rsid w:val="00561C54"/>
    <w:rsid w:val="00561FCB"/>
    <w:rsid w:val="005636B4"/>
    <w:rsid w:val="0056376D"/>
    <w:rsid w:val="00563B7E"/>
    <w:rsid w:val="00563B8B"/>
    <w:rsid w:val="00563EBF"/>
    <w:rsid w:val="0056404A"/>
    <w:rsid w:val="005641E3"/>
    <w:rsid w:val="005643AC"/>
    <w:rsid w:val="0056440F"/>
    <w:rsid w:val="005650C5"/>
    <w:rsid w:val="0056647B"/>
    <w:rsid w:val="0056658C"/>
    <w:rsid w:val="00566C49"/>
    <w:rsid w:val="00567087"/>
    <w:rsid w:val="00567802"/>
    <w:rsid w:val="00567C90"/>
    <w:rsid w:val="00570252"/>
    <w:rsid w:val="00570A66"/>
    <w:rsid w:val="00570DA4"/>
    <w:rsid w:val="0057118D"/>
    <w:rsid w:val="005712AB"/>
    <w:rsid w:val="005713D9"/>
    <w:rsid w:val="00572591"/>
    <w:rsid w:val="00572EB8"/>
    <w:rsid w:val="005731AE"/>
    <w:rsid w:val="005734AC"/>
    <w:rsid w:val="0057359F"/>
    <w:rsid w:val="00573C7C"/>
    <w:rsid w:val="005746E1"/>
    <w:rsid w:val="00574DB1"/>
    <w:rsid w:val="005751AC"/>
    <w:rsid w:val="005756D4"/>
    <w:rsid w:val="00575BCB"/>
    <w:rsid w:val="00575BE1"/>
    <w:rsid w:val="005760DC"/>
    <w:rsid w:val="00576146"/>
    <w:rsid w:val="005765C5"/>
    <w:rsid w:val="00576EB3"/>
    <w:rsid w:val="005772B4"/>
    <w:rsid w:val="0057744A"/>
    <w:rsid w:val="00577E77"/>
    <w:rsid w:val="00577EDD"/>
    <w:rsid w:val="00580DC7"/>
    <w:rsid w:val="0058125B"/>
    <w:rsid w:val="0058181D"/>
    <w:rsid w:val="00581FA3"/>
    <w:rsid w:val="005828F0"/>
    <w:rsid w:val="005838CB"/>
    <w:rsid w:val="00583A56"/>
    <w:rsid w:val="00583F62"/>
    <w:rsid w:val="0058467B"/>
    <w:rsid w:val="00584989"/>
    <w:rsid w:val="00584A90"/>
    <w:rsid w:val="00584B0E"/>
    <w:rsid w:val="00584D25"/>
    <w:rsid w:val="00584F2F"/>
    <w:rsid w:val="005868A1"/>
    <w:rsid w:val="00586CFD"/>
    <w:rsid w:val="00586FF4"/>
    <w:rsid w:val="00587291"/>
    <w:rsid w:val="00587B86"/>
    <w:rsid w:val="00590303"/>
    <w:rsid w:val="00590A81"/>
    <w:rsid w:val="00591502"/>
    <w:rsid w:val="00591ABF"/>
    <w:rsid w:val="00591CB6"/>
    <w:rsid w:val="005925CE"/>
    <w:rsid w:val="005932DB"/>
    <w:rsid w:val="00593F2A"/>
    <w:rsid w:val="00594A87"/>
    <w:rsid w:val="00594C1D"/>
    <w:rsid w:val="0059516A"/>
    <w:rsid w:val="005959D3"/>
    <w:rsid w:val="00596164"/>
    <w:rsid w:val="00597FF0"/>
    <w:rsid w:val="005A0C3D"/>
    <w:rsid w:val="005A0D9F"/>
    <w:rsid w:val="005A139E"/>
    <w:rsid w:val="005A18AE"/>
    <w:rsid w:val="005A197B"/>
    <w:rsid w:val="005A199B"/>
    <w:rsid w:val="005A26D3"/>
    <w:rsid w:val="005A2DB2"/>
    <w:rsid w:val="005A3864"/>
    <w:rsid w:val="005A3BB0"/>
    <w:rsid w:val="005A3F93"/>
    <w:rsid w:val="005A42A9"/>
    <w:rsid w:val="005A4414"/>
    <w:rsid w:val="005A46F7"/>
    <w:rsid w:val="005A5DF0"/>
    <w:rsid w:val="005A5E4F"/>
    <w:rsid w:val="005A724B"/>
    <w:rsid w:val="005A7AF7"/>
    <w:rsid w:val="005B0B38"/>
    <w:rsid w:val="005B0FA4"/>
    <w:rsid w:val="005B128B"/>
    <w:rsid w:val="005B1365"/>
    <w:rsid w:val="005B1B78"/>
    <w:rsid w:val="005B3340"/>
    <w:rsid w:val="005B3379"/>
    <w:rsid w:val="005B33AE"/>
    <w:rsid w:val="005B344F"/>
    <w:rsid w:val="005B3838"/>
    <w:rsid w:val="005B3F84"/>
    <w:rsid w:val="005B40C4"/>
    <w:rsid w:val="005B4564"/>
    <w:rsid w:val="005B4A31"/>
    <w:rsid w:val="005B4D74"/>
    <w:rsid w:val="005B4EE7"/>
    <w:rsid w:val="005B50FA"/>
    <w:rsid w:val="005B5364"/>
    <w:rsid w:val="005B6C74"/>
    <w:rsid w:val="005B7690"/>
    <w:rsid w:val="005B76A3"/>
    <w:rsid w:val="005B76E8"/>
    <w:rsid w:val="005B7883"/>
    <w:rsid w:val="005B7FBD"/>
    <w:rsid w:val="005C01F0"/>
    <w:rsid w:val="005C06CD"/>
    <w:rsid w:val="005C1099"/>
    <w:rsid w:val="005C17BB"/>
    <w:rsid w:val="005C1B4E"/>
    <w:rsid w:val="005C1F66"/>
    <w:rsid w:val="005C259E"/>
    <w:rsid w:val="005C2884"/>
    <w:rsid w:val="005C2EB2"/>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0AC"/>
    <w:rsid w:val="005C72F3"/>
    <w:rsid w:val="005C75CA"/>
    <w:rsid w:val="005C763D"/>
    <w:rsid w:val="005D084D"/>
    <w:rsid w:val="005D0DEF"/>
    <w:rsid w:val="005D1BAA"/>
    <w:rsid w:val="005D2075"/>
    <w:rsid w:val="005D2748"/>
    <w:rsid w:val="005D2D98"/>
    <w:rsid w:val="005D4564"/>
    <w:rsid w:val="005D456B"/>
    <w:rsid w:val="005D5C02"/>
    <w:rsid w:val="005D5DEB"/>
    <w:rsid w:val="005D61E4"/>
    <w:rsid w:val="005D64FA"/>
    <w:rsid w:val="005D6872"/>
    <w:rsid w:val="005D7DE7"/>
    <w:rsid w:val="005E0477"/>
    <w:rsid w:val="005E0818"/>
    <w:rsid w:val="005E0BDC"/>
    <w:rsid w:val="005E0D5D"/>
    <w:rsid w:val="005E1B96"/>
    <w:rsid w:val="005E1BA1"/>
    <w:rsid w:val="005E235E"/>
    <w:rsid w:val="005E3049"/>
    <w:rsid w:val="005E3F37"/>
    <w:rsid w:val="005E4B9C"/>
    <w:rsid w:val="005E4BAE"/>
    <w:rsid w:val="005E4CC8"/>
    <w:rsid w:val="005E4DB3"/>
    <w:rsid w:val="005E6D5E"/>
    <w:rsid w:val="005E7432"/>
    <w:rsid w:val="005E7F70"/>
    <w:rsid w:val="005F0CB7"/>
    <w:rsid w:val="005F0FF3"/>
    <w:rsid w:val="005F18DF"/>
    <w:rsid w:val="005F1FD0"/>
    <w:rsid w:val="005F208B"/>
    <w:rsid w:val="005F2456"/>
    <w:rsid w:val="005F257C"/>
    <w:rsid w:val="005F2C94"/>
    <w:rsid w:val="005F3398"/>
    <w:rsid w:val="005F3AA4"/>
    <w:rsid w:val="005F4042"/>
    <w:rsid w:val="005F4774"/>
    <w:rsid w:val="005F499D"/>
    <w:rsid w:val="005F542C"/>
    <w:rsid w:val="005F5B62"/>
    <w:rsid w:val="005F5BAF"/>
    <w:rsid w:val="005F637E"/>
    <w:rsid w:val="005F6486"/>
    <w:rsid w:val="005F670E"/>
    <w:rsid w:val="005F6C0E"/>
    <w:rsid w:val="005F718B"/>
    <w:rsid w:val="005F7262"/>
    <w:rsid w:val="006002C1"/>
    <w:rsid w:val="00600375"/>
    <w:rsid w:val="00600AB4"/>
    <w:rsid w:val="00600D5A"/>
    <w:rsid w:val="006021CA"/>
    <w:rsid w:val="0060295C"/>
    <w:rsid w:val="00602A6C"/>
    <w:rsid w:val="00603824"/>
    <w:rsid w:val="006038C3"/>
    <w:rsid w:val="00603C60"/>
    <w:rsid w:val="0060442C"/>
    <w:rsid w:val="0060482B"/>
    <w:rsid w:val="0060545C"/>
    <w:rsid w:val="00605D3E"/>
    <w:rsid w:val="00605D62"/>
    <w:rsid w:val="0060652D"/>
    <w:rsid w:val="0060661F"/>
    <w:rsid w:val="00606786"/>
    <w:rsid w:val="00606F38"/>
    <w:rsid w:val="00606FD5"/>
    <w:rsid w:val="006071C7"/>
    <w:rsid w:val="006077E4"/>
    <w:rsid w:val="00607D77"/>
    <w:rsid w:val="00610330"/>
    <w:rsid w:val="00610E11"/>
    <w:rsid w:val="00610E54"/>
    <w:rsid w:val="00611F1D"/>
    <w:rsid w:val="006121CB"/>
    <w:rsid w:val="00612A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5948"/>
    <w:rsid w:val="00626E7C"/>
    <w:rsid w:val="00627076"/>
    <w:rsid w:val="00627A9B"/>
    <w:rsid w:val="00627BF6"/>
    <w:rsid w:val="00627F5A"/>
    <w:rsid w:val="006313B7"/>
    <w:rsid w:val="00631516"/>
    <w:rsid w:val="00631D26"/>
    <w:rsid w:val="0063252F"/>
    <w:rsid w:val="00632A7F"/>
    <w:rsid w:val="00632EC2"/>
    <w:rsid w:val="006349A0"/>
    <w:rsid w:val="006349C1"/>
    <w:rsid w:val="006350A4"/>
    <w:rsid w:val="00635109"/>
    <w:rsid w:val="00635130"/>
    <w:rsid w:val="00635157"/>
    <w:rsid w:val="00635393"/>
    <w:rsid w:val="00636199"/>
    <w:rsid w:val="00636673"/>
    <w:rsid w:val="00636AE7"/>
    <w:rsid w:val="00636C40"/>
    <w:rsid w:val="00637424"/>
    <w:rsid w:val="00637F95"/>
    <w:rsid w:val="00640104"/>
    <w:rsid w:val="0064016C"/>
    <w:rsid w:val="00640938"/>
    <w:rsid w:val="00640D09"/>
    <w:rsid w:val="00640F11"/>
    <w:rsid w:val="00641863"/>
    <w:rsid w:val="00641B0D"/>
    <w:rsid w:val="00642062"/>
    <w:rsid w:val="00642139"/>
    <w:rsid w:val="00642377"/>
    <w:rsid w:val="006425F7"/>
    <w:rsid w:val="00642781"/>
    <w:rsid w:val="00643727"/>
    <w:rsid w:val="006437EC"/>
    <w:rsid w:val="00643999"/>
    <w:rsid w:val="00643A9E"/>
    <w:rsid w:val="00643E23"/>
    <w:rsid w:val="00644F46"/>
    <w:rsid w:val="006451EC"/>
    <w:rsid w:val="006453BC"/>
    <w:rsid w:val="00645DBF"/>
    <w:rsid w:val="00645EE5"/>
    <w:rsid w:val="006472CA"/>
    <w:rsid w:val="00647621"/>
    <w:rsid w:val="00647762"/>
    <w:rsid w:val="006477FC"/>
    <w:rsid w:val="00647A26"/>
    <w:rsid w:val="00650B63"/>
    <w:rsid w:val="00650C82"/>
    <w:rsid w:val="00650C97"/>
    <w:rsid w:val="00650D62"/>
    <w:rsid w:val="006511EB"/>
    <w:rsid w:val="00651328"/>
    <w:rsid w:val="00651EDA"/>
    <w:rsid w:val="00652022"/>
    <w:rsid w:val="006536A0"/>
    <w:rsid w:val="00653B48"/>
    <w:rsid w:val="00653C0A"/>
    <w:rsid w:val="00653C4B"/>
    <w:rsid w:val="006549AA"/>
    <w:rsid w:val="00654A6D"/>
    <w:rsid w:val="0065536A"/>
    <w:rsid w:val="00655F64"/>
    <w:rsid w:val="00657374"/>
    <w:rsid w:val="00660AD0"/>
    <w:rsid w:val="00660C0B"/>
    <w:rsid w:val="00660CEE"/>
    <w:rsid w:val="00661DCC"/>
    <w:rsid w:val="00661E1D"/>
    <w:rsid w:val="006622B4"/>
    <w:rsid w:val="0066343D"/>
    <w:rsid w:val="00663C26"/>
    <w:rsid w:val="00664644"/>
    <w:rsid w:val="00664B97"/>
    <w:rsid w:val="006671A6"/>
    <w:rsid w:val="00667832"/>
    <w:rsid w:val="00670BCA"/>
    <w:rsid w:val="00671001"/>
    <w:rsid w:val="006711B5"/>
    <w:rsid w:val="00671781"/>
    <w:rsid w:val="00672052"/>
    <w:rsid w:val="0067228F"/>
    <w:rsid w:val="00672425"/>
    <w:rsid w:val="00672AE4"/>
    <w:rsid w:val="00672C34"/>
    <w:rsid w:val="00672DC9"/>
    <w:rsid w:val="00673006"/>
    <w:rsid w:val="0067391D"/>
    <w:rsid w:val="00673F8C"/>
    <w:rsid w:val="00674427"/>
    <w:rsid w:val="00674C03"/>
    <w:rsid w:val="0067585A"/>
    <w:rsid w:val="00676035"/>
    <w:rsid w:val="00676110"/>
    <w:rsid w:val="00676195"/>
    <w:rsid w:val="00676FE6"/>
    <w:rsid w:val="00677855"/>
    <w:rsid w:val="00677C28"/>
    <w:rsid w:val="00680613"/>
    <w:rsid w:val="006809BB"/>
    <w:rsid w:val="00681CC5"/>
    <w:rsid w:val="0068217E"/>
    <w:rsid w:val="006821DC"/>
    <w:rsid w:val="006826D4"/>
    <w:rsid w:val="00682A53"/>
    <w:rsid w:val="00682EAE"/>
    <w:rsid w:val="006838CE"/>
    <w:rsid w:val="00683B4A"/>
    <w:rsid w:val="00683C4A"/>
    <w:rsid w:val="00684083"/>
    <w:rsid w:val="0068432C"/>
    <w:rsid w:val="006846C6"/>
    <w:rsid w:val="006852BE"/>
    <w:rsid w:val="00685984"/>
    <w:rsid w:val="00686445"/>
    <w:rsid w:val="00686BDC"/>
    <w:rsid w:val="00686D6C"/>
    <w:rsid w:val="00687178"/>
    <w:rsid w:val="006874A8"/>
    <w:rsid w:val="006876F1"/>
    <w:rsid w:val="006879B4"/>
    <w:rsid w:val="00687E80"/>
    <w:rsid w:val="00687F2F"/>
    <w:rsid w:val="00690169"/>
    <w:rsid w:val="006908B4"/>
    <w:rsid w:val="00690935"/>
    <w:rsid w:val="00691586"/>
    <w:rsid w:val="0069179E"/>
    <w:rsid w:val="006917C8"/>
    <w:rsid w:val="006919A3"/>
    <w:rsid w:val="006926DD"/>
    <w:rsid w:val="0069319D"/>
    <w:rsid w:val="0069327B"/>
    <w:rsid w:val="0069342C"/>
    <w:rsid w:val="006944D0"/>
    <w:rsid w:val="00694575"/>
    <w:rsid w:val="0069491F"/>
    <w:rsid w:val="00694D9E"/>
    <w:rsid w:val="00695C25"/>
    <w:rsid w:val="00696AF9"/>
    <w:rsid w:val="006970BE"/>
    <w:rsid w:val="006A0C47"/>
    <w:rsid w:val="006A0D39"/>
    <w:rsid w:val="006A109F"/>
    <w:rsid w:val="006A1160"/>
    <w:rsid w:val="006A148C"/>
    <w:rsid w:val="006A17FE"/>
    <w:rsid w:val="006A1861"/>
    <w:rsid w:val="006A22F7"/>
    <w:rsid w:val="006A3102"/>
    <w:rsid w:val="006A33FC"/>
    <w:rsid w:val="006A341B"/>
    <w:rsid w:val="006A3C10"/>
    <w:rsid w:val="006A43FA"/>
    <w:rsid w:val="006A464D"/>
    <w:rsid w:val="006A4751"/>
    <w:rsid w:val="006A4974"/>
    <w:rsid w:val="006A4CFC"/>
    <w:rsid w:val="006A4D5F"/>
    <w:rsid w:val="006A55BB"/>
    <w:rsid w:val="006A564F"/>
    <w:rsid w:val="006A5B8A"/>
    <w:rsid w:val="006A6870"/>
    <w:rsid w:val="006A6A17"/>
    <w:rsid w:val="006A7788"/>
    <w:rsid w:val="006B00BA"/>
    <w:rsid w:val="006B0575"/>
    <w:rsid w:val="006B0BBE"/>
    <w:rsid w:val="006B1DEC"/>
    <w:rsid w:val="006B1F51"/>
    <w:rsid w:val="006B28D1"/>
    <w:rsid w:val="006B2C10"/>
    <w:rsid w:val="006B2EC5"/>
    <w:rsid w:val="006B354E"/>
    <w:rsid w:val="006B3C09"/>
    <w:rsid w:val="006B3DEA"/>
    <w:rsid w:val="006B4015"/>
    <w:rsid w:val="006B4343"/>
    <w:rsid w:val="006B439E"/>
    <w:rsid w:val="006B47FF"/>
    <w:rsid w:val="006B4EC1"/>
    <w:rsid w:val="006B5D53"/>
    <w:rsid w:val="006B5F07"/>
    <w:rsid w:val="006B604B"/>
    <w:rsid w:val="006B6FA7"/>
    <w:rsid w:val="006B7464"/>
    <w:rsid w:val="006B7AA0"/>
    <w:rsid w:val="006B7B64"/>
    <w:rsid w:val="006B7EDE"/>
    <w:rsid w:val="006C034E"/>
    <w:rsid w:val="006C0B93"/>
    <w:rsid w:val="006C1D4B"/>
    <w:rsid w:val="006C1D80"/>
    <w:rsid w:val="006C285F"/>
    <w:rsid w:val="006C2F06"/>
    <w:rsid w:val="006C3038"/>
    <w:rsid w:val="006C3A6F"/>
    <w:rsid w:val="006C3E24"/>
    <w:rsid w:val="006C3FD9"/>
    <w:rsid w:val="006C441E"/>
    <w:rsid w:val="006C477F"/>
    <w:rsid w:val="006C5040"/>
    <w:rsid w:val="006C5060"/>
    <w:rsid w:val="006C5213"/>
    <w:rsid w:val="006C5A82"/>
    <w:rsid w:val="006C60C0"/>
    <w:rsid w:val="006C61A0"/>
    <w:rsid w:val="006C6BA9"/>
    <w:rsid w:val="006C72F7"/>
    <w:rsid w:val="006C7A00"/>
    <w:rsid w:val="006C7FD1"/>
    <w:rsid w:val="006D034D"/>
    <w:rsid w:val="006D05D5"/>
    <w:rsid w:val="006D0BE1"/>
    <w:rsid w:val="006D0FDF"/>
    <w:rsid w:val="006D12A6"/>
    <w:rsid w:val="006D2594"/>
    <w:rsid w:val="006D2A60"/>
    <w:rsid w:val="006D3B7D"/>
    <w:rsid w:val="006D4BBB"/>
    <w:rsid w:val="006D4DDA"/>
    <w:rsid w:val="006D5731"/>
    <w:rsid w:val="006D652F"/>
    <w:rsid w:val="006D6D5D"/>
    <w:rsid w:val="006D7112"/>
    <w:rsid w:val="006E0045"/>
    <w:rsid w:val="006E014D"/>
    <w:rsid w:val="006E0A43"/>
    <w:rsid w:val="006E0B39"/>
    <w:rsid w:val="006E0CCD"/>
    <w:rsid w:val="006E173A"/>
    <w:rsid w:val="006E1B85"/>
    <w:rsid w:val="006E1E29"/>
    <w:rsid w:val="006E2812"/>
    <w:rsid w:val="006E282A"/>
    <w:rsid w:val="006E2931"/>
    <w:rsid w:val="006E313D"/>
    <w:rsid w:val="006E33FB"/>
    <w:rsid w:val="006E414B"/>
    <w:rsid w:val="006E4191"/>
    <w:rsid w:val="006E488C"/>
    <w:rsid w:val="006E4A8F"/>
    <w:rsid w:val="006E4E70"/>
    <w:rsid w:val="006E5218"/>
    <w:rsid w:val="006E58AF"/>
    <w:rsid w:val="006E5C6B"/>
    <w:rsid w:val="006E5E4F"/>
    <w:rsid w:val="006E74AD"/>
    <w:rsid w:val="006E7721"/>
    <w:rsid w:val="006E7B5D"/>
    <w:rsid w:val="006E7D76"/>
    <w:rsid w:val="006F0469"/>
    <w:rsid w:val="006F0EF2"/>
    <w:rsid w:val="006F199A"/>
    <w:rsid w:val="006F2C65"/>
    <w:rsid w:val="006F3B59"/>
    <w:rsid w:val="006F3C32"/>
    <w:rsid w:val="006F3EB3"/>
    <w:rsid w:val="006F40CD"/>
    <w:rsid w:val="006F4649"/>
    <w:rsid w:val="006F46A8"/>
    <w:rsid w:val="006F58C0"/>
    <w:rsid w:val="006F5A50"/>
    <w:rsid w:val="006F651C"/>
    <w:rsid w:val="006F65CE"/>
    <w:rsid w:val="006F6789"/>
    <w:rsid w:val="006F6F97"/>
    <w:rsid w:val="006F75CE"/>
    <w:rsid w:val="006F7F5F"/>
    <w:rsid w:val="007008EA"/>
    <w:rsid w:val="007015C1"/>
    <w:rsid w:val="00701846"/>
    <w:rsid w:val="00701B48"/>
    <w:rsid w:val="00701BCB"/>
    <w:rsid w:val="00701C18"/>
    <w:rsid w:val="00702201"/>
    <w:rsid w:val="00702504"/>
    <w:rsid w:val="00702D01"/>
    <w:rsid w:val="00703292"/>
    <w:rsid w:val="007034F5"/>
    <w:rsid w:val="00703DDE"/>
    <w:rsid w:val="00704195"/>
    <w:rsid w:val="00704207"/>
    <w:rsid w:val="00704359"/>
    <w:rsid w:val="00704439"/>
    <w:rsid w:val="00704764"/>
    <w:rsid w:val="0070486C"/>
    <w:rsid w:val="0070503F"/>
    <w:rsid w:val="007052E0"/>
    <w:rsid w:val="0070556B"/>
    <w:rsid w:val="00706A77"/>
    <w:rsid w:val="00706BCC"/>
    <w:rsid w:val="00706C3B"/>
    <w:rsid w:val="00707D21"/>
    <w:rsid w:val="00707E12"/>
    <w:rsid w:val="00707F9E"/>
    <w:rsid w:val="0071039E"/>
    <w:rsid w:val="00710B05"/>
    <w:rsid w:val="007110FC"/>
    <w:rsid w:val="007111DE"/>
    <w:rsid w:val="00711473"/>
    <w:rsid w:val="0071160D"/>
    <w:rsid w:val="007117EF"/>
    <w:rsid w:val="00711C11"/>
    <w:rsid w:val="00712D53"/>
    <w:rsid w:val="007130F9"/>
    <w:rsid w:val="007138CD"/>
    <w:rsid w:val="007156B7"/>
    <w:rsid w:val="0071587F"/>
    <w:rsid w:val="00715B28"/>
    <w:rsid w:val="00716A13"/>
    <w:rsid w:val="00716BD1"/>
    <w:rsid w:val="007170DD"/>
    <w:rsid w:val="007171C9"/>
    <w:rsid w:val="007172C0"/>
    <w:rsid w:val="00717BF9"/>
    <w:rsid w:val="00717F4F"/>
    <w:rsid w:val="00720080"/>
    <w:rsid w:val="007205AB"/>
    <w:rsid w:val="00720AAF"/>
    <w:rsid w:val="007210F4"/>
    <w:rsid w:val="00721319"/>
    <w:rsid w:val="00721F28"/>
    <w:rsid w:val="007220CB"/>
    <w:rsid w:val="00722485"/>
    <w:rsid w:val="00722574"/>
    <w:rsid w:val="00722B79"/>
    <w:rsid w:val="007234A9"/>
    <w:rsid w:val="00724C3D"/>
    <w:rsid w:val="0072551A"/>
    <w:rsid w:val="007264C6"/>
    <w:rsid w:val="0072759F"/>
    <w:rsid w:val="007301F0"/>
    <w:rsid w:val="0073053D"/>
    <w:rsid w:val="00730C02"/>
    <w:rsid w:val="0073166C"/>
    <w:rsid w:val="00731F2B"/>
    <w:rsid w:val="00732969"/>
    <w:rsid w:val="00732A16"/>
    <w:rsid w:val="007338EF"/>
    <w:rsid w:val="00733BD4"/>
    <w:rsid w:val="00734384"/>
    <w:rsid w:val="00734D7A"/>
    <w:rsid w:val="00735182"/>
    <w:rsid w:val="00736A45"/>
    <w:rsid w:val="00737B5A"/>
    <w:rsid w:val="00737C3E"/>
    <w:rsid w:val="00737E23"/>
    <w:rsid w:val="00737E84"/>
    <w:rsid w:val="00737F0B"/>
    <w:rsid w:val="007407CC"/>
    <w:rsid w:val="007408F5"/>
    <w:rsid w:val="00740BFB"/>
    <w:rsid w:val="0074108B"/>
    <w:rsid w:val="007412D4"/>
    <w:rsid w:val="00741AD9"/>
    <w:rsid w:val="00741BC2"/>
    <w:rsid w:val="00741F95"/>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8D3"/>
    <w:rsid w:val="00751A17"/>
    <w:rsid w:val="00751CCC"/>
    <w:rsid w:val="00751E40"/>
    <w:rsid w:val="00753081"/>
    <w:rsid w:val="007539AF"/>
    <w:rsid w:val="00753F30"/>
    <w:rsid w:val="00753FE2"/>
    <w:rsid w:val="00754032"/>
    <w:rsid w:val="007541D8"/>
    <w:rsid w:val="007543EE"/>
    <w:rsid w:val="007544C9"/>
    <w:rsid w:val="007546EC"/>
    <w:rsid w:val="00754B27"/>
    <w:rsid w:val="00754CEC"/>
    <w:rsid w:val="00755074"/>
    <w:rsid w:val="007552ED"/>
    <w:rsid w:val="007555ED"/>
    <w:rsid w:val="00755C2A"/>
    <w:rsid w:val="00756533"/>
    <w:rsid w:val="0075705A"/>
    <w:rsid w:val="00757235"/>
    <w:rsid w:val="007575E5"/>
    <w:rsid w:val="0075792B"/>
    <w:rsid w:val="00757B39"/>
    <w:rsid w:val="007600D4"/>
    <w:rsid w:val="007605C7"/>
    <w:rsid w:val="007606BD"/>
    <w:rsid w:val="0076073D"/>
    <w:rsid w:val="00760ECA"/>
    <w:rsid w:val="0076154B"/>
    <w:rsid w:val="007617E6"/>
    <w:rsid w:val="00761DB6"/>
    <w:rsid w:val="00761E28"/>
    <w:rsid w:val="00761E70"/>
    <w:rsid w:val="00761E78"/>
    <w:rsid w:val="00762199"/>
    <w:rsid w:val="00762452"/>
    <w:rsid w:val="00763246"/>
    <w:rsid w:val="00763E14"/>
    <w:rsid w:val="007643E1"/>
    <w:rsid w:val="0076527B"/>
    <w:rsid w:val="007655E0"/>
    <w:rsid w:val="00765BBB"/>
    <w:rsid w:val="00765E6A"/>
    <w:rsid w:val="0076625F"/>
    <w:rsid w:val="007667AC"/>
    <w:rsid w:val="00766CBC"/>
    <w:rsid w:val="0076791C"/>
    <w:rsid w:val="00767C21"/>
    <w:rsid w:val="00770223"/>
    <w:rsid w:val="00770CA3"/>
    <w:rsid w:val="00770DCB"/>
    <w:rsid w:val="0077102F"/>
    <w:rsid w:val="0077113D"/>
    <w:rsid w:val="0077157A"/>
    <w:rsid w:val="00771D47"/>
    <w:rsid w:val="00772076"/>
    <w:rsid w:val="00772969"/>
    <w:rsid w:val="00772970"/>
    <w:rsid w:val="00772B0C"/>
    <w:rsid w:val="00772E10"/>
    <w:rsid w:val="00773977"/>
    <w:rsid w:val="00773BD2"/>
    <w:rsid w:val="00774004"/>
    <w:rsid w:val="00774F09"/>
    <w:rsid w:val="007750B6"/>
    <w:rsid w:val="00775278"/>
    <w:rsid w:val="00775ABE"/>
    <w:rsid w:val="00775B0B"/>
    <w:rsid w:val="00775C1F"/>
    <w:rsid w:val="00775F10"/>
    <w:rsid w:val="0077635B"/>
    <w:rsid w:val="00776812"/>
    <w:rsid w:val="007774F1"/>
    <w:rsid w:val="00777AA8"/>
    <w:rsid w:val="00777D03"/>
    <w:rsid w:val="00777DAA"/>
    <w:rsid w:val="007804DB"/>
    <w:rsid w:val="00780A7B"/>
    <w:rsid w:val="0078152E"/>
    <w:rsid w:val="00781EFD"/>
    <w:rsid w:val="007824D3"/>
    <w:rsid w:val="0078330D"/>
    <w:rsid w:val="007839E3"/>
    <w:rsid w:val="007842E9"/>
    <w:rsid w:val="00784529"/>
    <w:rsid w:val="0078520E"/>
    <w:rsid w:val="00785317"/>
    <w:rsid w:val="007857A5"/>
    <w:rsid w:val="00785AE3"/>
    <w:rsid w:val="00786146"/>
    <w:rsid w:val="00786C0A"/>
    <w:rsid w:val="007871E1"/>
    <w:rsid w:val="00787379"/>
    <w:rsid w:val="00790342"/>
    <w:rsid w:val="00790561"/>
    <w:rsid w:val="007906A6"/>
    <w:rsid w:val="007907B3"/>
    <w:rsid w:val="00790B84"/>
    <w:rsid w:val="00791181"/>
    <w:rsid w:val="00791312"/>
    <w:rsid w:val="0079211D"/>
    <w:rsid w:val="00792861"/>
    <w:rsid w:val="00793984"/>
    <w:rsid w:val="00793A0A"/>
    <w:rsid w:val="0079465D"/>
    <w:rsid w:val="00794980"/>
    <w:rsid w:val="007961AA"/>
    <w:rsid w:val="00796733"/>
    <w:rsid w:val="007968BF"/>
    <w:rsid w:val="007969B3"/>
    <w:rsid w:val="00796D79"/>
    <w:rsid w:val="00797CBF"/>
    <w:rsid w:val="00797F5C"/>
    <w:rsid w:val="007A0E9D"/>
    <w:rsid w:val="007A147F"/>
    <w:rsid w:val="007A1CB8"/>
    <w:rsid w:val="007A28C8"/>
    <w:rsid w:val="007A3355"/>
    <w:rsid w:val="007A346B"/>
    <w:rsid w:val="007A35BC"/>
    <w:rsid w:val="007A3D1C"/>
    <w:rsid w:val="007A3EA8"/>
    <w:rsid w:val="007A3EF4"/>
    <w:rsid w:val="007A425E"/>
    <w:rsid w:val="007A4BAF"/>
    <w:rsid w:val="007A5216"/>
    <w:rsid w:val="007A5342"/>
    <w:rsid w:val="007A57DD"/>
    <w:rsid w:val="007A5983"/>
    <w:rsid w:val="007A6526"/>
    <w:rsid w:val="007A65AC"/>
    <w:rsid w:val="007A667D"/>
    <w:rsid w:val="007A726D"/>
    <w:rsid w:val="007A7BC6"/>
    <w:rsid w:val="007B0860"/>
    <w:rsid w:val="007B0A18"/>
    <w:rsid w:val="007B0A67"/>
    <w:rsid w:val="007B0D89"/>
    <w:rsid w:val="007B0F45"/>
    <w:rsid w:val="007B1AB6"/>
    <w:rsid w:val="007B2222"/>
    <w:rsid w:val="007B244A"/>
    <w:rsid w:val="007B2B1F"/>
    <w:rsid w:val="007B2C8D"/>
    <w:rsid w:val="007B2EE8"/>
    <w:rsid w:val="007B465C"/>
    <w:rsid w:val="007B493F"/>
    <w:rsid w:val="007B4D8D"/>
    <w:rsid w:val="007B4EBD"/>
    <w:rsid w:val="007B5B0B"/>
    <w:rsid w:val="007B6187"/>
    <w:rsid w:val="007B665E"/>
    <w:rsid w:val="007B6F05"/>
    <w:rsid w:val="007B73D8"/>
    <w:rsid w:val="007C0168"/>
    <w:rsid w:val="007C0C53"/>
    <w:rsid w:val="007C11D7"/>
    <w:rsid w:val="007C14EC"/>
    <w:rsid w:val="007C1F30"/>
    <w:rsid w:val="007C1FFF"/>
    <w:rsid w:val="007C241B"/>
    <w:rsid w:val="007C3B51"/>
    <w:rsid w:val="007C3DB4"/>
    <w:rsid w:val="007C3EBD"/>
    <w:rsid w:val="007C46E4"/>
    <w:rsid w:val="007C4ADA"/>
    <w:rsid w:val="007C51B8"/>
    <w:rsid w:val="007C52A0"/>
    <w:rsid w:val="007C52C8"/>
    <w:rsid w:val="007C5868"/>
    <w:rsid w:val="007C5919"/>
    <w:rsid w:val="007C5DD2"/>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AC9"/>
    <w:rsid w:val="007D3BE4"/>
    <w:rsid w:val="007D3DED"/>
    <w:rsid w:val="007D40EF"/>
    <w:rsid w:val="007D43E3"/>
    <w:rsid w:val="007D5909"/>
    <w:rsid w:val="007D76C8"/>
    <w:rsid w:val="007D7C00"/>
    <w:rsid w:val="007D7DBF"/>
    <w:rsid w:val="007D7F41"/>
    <w:rsid w:val="007D7F53"/>
    <w:rsid w:val="007E00F4"/>
    <w:rsid w:val="007E0411"/>
    <w:rsid w:val="007E048C"/>
    <w:rsid w:val="007E07F0"/>
    <w:rsid w:val="007E08EC"/>
    <w:rsid w:val="007E09DB"/>
    <w:rsid w:val="007E0C96"/>
    <w:rsid w:val="007E0FCE"/>
    <w:rsid w:val="007E1D3E"/>
    <w:rsid w:val="007E1E4E"/>
    <w:rsid w:val="007E2115"/>
    <w:rsid w:val="007E28BA"/>
    <w:rsid w:val="007E2A20"/>
    <w:rsid w:val="007E2D29"/>
    <w:rsid w:val="007E3E46"/>
    <w:rsid w:val="007E3EF7"/>
    <w:rsid w:val="007E3F85"/>
    <w:rsid w:val="007E50A2"/>
    <w:rsid w:val="007E523A"/>
    <w:rsid w:val="007E55FA"/>
    <w:rsid w:val="007E6D0C"/>
    <w:rsid w:val="007E6E73"/>
    <w:rsid w:val="007E7B04"/>
    <w:rsid w:val="007E7B48"/>
    <w:rsid w:val="007E7D39"/>
    <w:rsid w:val="007F04C2"/>
    <w:rsid w:val="007F0C38"/>
    <w:rsid w:val="007F0E7C"/>
    <w:rsid w:val="007F0F82"/>
    <w:rsid w:val="007F1717"/>
    <w:rsid w:val="007F1D14"/>
    <w:rsid w:val="007F2348"/>
    <w:rsid w:val="007F2699"/>
    <w:rsid w:val="007F2F79"/>
    <w:rsid w:val="007F3741"/>
    <w:rsid w:val="007F3A2B"/>
    <w:rsid w:val="007F3E1A"/>
    <w:rsid w:val="007F44C9"/>
    <w:rsid w:val="007F4556"/>
    <w:rsid w:val="007F5F61"/>
    <w:rsid w:val="007F70AA"/>
    <w:rsid w:val="007F7125"/>
    <w:rsid w:val="007F7A17"/>
    <w:rsid w:val="007F7A3B"/>
    <w:rsid w:val="00800767"/>
    <w:rsid w:val="00800A5E"/>
    <w:rsid w:val="0080155B"/>
    <w:rsid w:val="0080199F"/>
    <w:rsid w:val="00801F58"/>
    <w:rsid w:val="00802376"/>
    <w:rsid w:val="0080281E"/>
    <w:rsid w:val="0080373D"/>
    <w:rsid w:val="00803C2E"/>
    <w:rsid w:val="00805042"/>
    <w:rsid w:val="00805324"/>
    <w:rsid w:val="00805746"/>
    <w:rsid w:val="0080581E"/>
    <w:rsid w:val="00806038"/>
    <w:rsid w:val="00806116"/>
    <w:rsid w:val="00806601"/>
    <w:rsid w:val="008066E8"/>
    <w:rsid w:val="008077D5"/>
    <w:rsid w:val="0081062B"/>
    <w:rsid w:val="00810755"/>
    <w:rsid w:val="008108AF"/>
    <w:rsid w:val="00811519"/>
    <w:rsid w:val="008117C5"/>
    <w:rsid w:val="00811A43"/>
    <w:rsid w:val="00811ADE"/>
    <w:rsid w:val="008121FA"/>
    <w:rsid w:val="00812439"/>
    <w:rsid w:val="008126A7"/>
    <w:rsid w:val="00812730"/>
    <w:rsid w:val="00812A10"/>
    <w:rsid w:val="008135A9"/>
    <w:rsid w:val="00814205"/>
    <w:rsid w:val="008148B0"/>
    <w:rsid w:val="00814CDD"/>
    <w:rsid w:val="0081531E"/>
    <w:rsid w:val="00816B49"/>
    <w:rsid w:val="00817986"/>
    <w:rsid w:val="00817F58"/>
    <w:rsid w:val="0082046B"/>
    <w:rsid w:val="008208DA"/>
    <w:rsid w:val="00820B68"/>
    <w:rsid w:val="00820F4A"/>
    <w:rsid w:val="00821104"/>
    <w:rsid w:val="00821157"/>
    <w:rsid w:val="008219AC"/>
    <w:rsid w:val="00821B7A"/>
    <w:rsid w:val="0082225F"/>
    <w:rsid w:val="00822470"/>
    <w:rsid w:val="008224E9"/>
    <w:rsid w:val="00823F03"/>
    <w:rsid w:val="008245C0"/>
    <w:rsid w:val="00824C04"/>
    <w:rsid w:val="00826658"/>
    <w:rsid w:val="00826D35"/>
    <w:rsid w:val="00826DC5"/>
    <w:rsid w:val="0082719F"/>
    <w:rsid w:val="00827A81"/>
    <w:rsid w:val="00827D34"/>
    <w:rsid w:val="00830FFF"/>
    <w:rsid w:val="00831328"/>
    <w:rsid w:val="0083133C"/>
    <w:rsid w:val="0083237C"/>
    <w:rsid w:val="00832545"/>
    <w:rsid w:val="0083318D"/>
    <w:rsid w:val="008337FD"/>
    <w:rsid w:val="00833F5B"/>
    <w:rsid w:val="00833F84"/>
    <w:rsid w:val="00834089"/>
    <w:rsid w:val="00834792"/>
    <w:rsid w:val="00835053"/>
    <w:rsid w:val="00835069"/>
    <w:rsid w:val="00835420"/>
    <w:rsid w:val="00835635"/>
    <w:rsid w:val="008356F5"/>
    <w:rsid w:val="00835836"/>
    <w:rsid w:val="008358D0"/>
    <w:rsid w:val="00835C59"/>
    <w:rsid w:val="00837B2C"/>
    <w:rsid w:val="00837F5C"/>
    <w:rsid w:val="00841213"/>
    <w:rsid w:val="008430BD"/>
    <w:rsid w:val="00843187"/>
    <w:rsid w:val="00843A00"/>
    <w:rsid w:val="00843A09"/>
    <w:rsid w:val="00843D06"/>
    <w:rsid w:val="00844155"/>
    <w:rsid w:val="008444DB"/>
    <w:rsid w:val="00844C06"/>
    <w:rsid w:val="00844CE7"/>
    <w:rsid w:val="0084541B"/>
    <w:rsid w:val="00845483"/>
    <w:rsid w:val="00845503"/>
    <w:rsid w:val="00845724"/>
    <w:rsid w:val="00845ADE"/>
    <w:rsid w:val="00845C83"/>
    <w:rsid w:val="008461B1"/>
    <w:rsid w:val="00846460"/>
    <w:rsid w:val="00846694"/>
    <w:rsid w:val="008466CB"/>
    <w:rsid w:val="00846A10"/>
    <w:rsid w:val="00846CAF"/>
    <w:rsid w:val="008471DF"/>
    <w:rsid w:val="00847546"/>
    <w:rsid w:val="008478F5"/>
    <w:rsid w:val="008504A6"/>
    <w:rsid w:val="0085214F"/>
    <w:rsid w:val="00852A83"/>
    <w:rsid w:val="00852F57"/>
    <w:rsid w:val="00853306"/>
    <w:rsid w:val="008557C1"/>
    <w:rsid w:val="00855CB8"/>
    <w:rsid w:val="00855EF3"/>
    <w:rsid w:val="00856D4D"/>
    <w:rsid w:val="00856EFD"/>
    <w:rsid w:val="008571C0"/>
    <w:rsid w:val="00860C56"/>
    <w:rsid w:val="00860C70"/>
    <w:rsid w:val="00860CA4"/>
    <w:rsid w:val="0086129D"/>
    <w:rsid w:val="00861508"/>
    <w:rsid w:val="0086270E"/>
    <w:rsid w:val="00862978"/>
    <w:rsid w:val="00862ADF"/>
    <w:rsid w:val="00863188"/>
    <w:rsid w:val="008632E5"/>
    <w:rsid w:val="00863D6C"/>
    <w:rsid w:val="008644CA"/>
    <w:rsid w:val="008647AF"/>
    <w:rsid w:val="00865124"/>
    <w:rsid w:val="008657D8"/>
    <w:rsid w:val="00865ADE"/>
    <w:rsid w:val="00865D0A"/>
    <w:rsid w:val="00866255"/>
    <w:rsid w:val="008663BB"/>
    <w:rsid w:val="00866D1F"/>
    <w:rsid w:val="00866DFA"/>
    <w:rsid w:val="00866EC5"/>
    <w:rsid w:val="0086722B"/>
    <w:rsid w:val="00867D13"/>
    <w:rsid w:val="008701C7"/>
    <w:rsid w:val="0087083A"/>
    <w:rsid w:val="0087085D"/>
    <w:rsid w:val="008719F2"/>
    <w:rsid w:val="00871B3B"/>
    <w:rsid w:val="00871D0B"/>
    <w:rsid w:val="00872656"/>
    <w:rsid w:val="00872744"/>
    <w:rsid w:val="00872A98"/>
    <w:rsid w:val="00872C66"/>
    <w:rsid w:val="00872D9A"/>
    <w:rsid w:val="00872F58"/>
    <w:rsid w:val="008735CA"/>
    <w:rsid w:val="008736D8"/>
    <w:rsid w:val="00873D0A"/>
    <w:rsid w:val="0087498E"/>
    <w:rsid w:val="00874A85"/>
    <w:rsid w:val="00874EB9"/>
    <w:rsid w:val="008756E7"/>
    <w:rsid w:val="00875A90"/>
    <w:rsid w:val="008760B4"/>
    <w:rsid w:val="008761BD"/>
    <w:rsid w:val="00876317"/>
    <w:rsid w:val="00876332"/>
    <w:rsid w:val="0087662E"/>
    <w:rsid w:val="008776B3"/>
    <w:rsid w:val="00877CE6"/>
    <w:rsid w:val="00880159"/>
    <w:rsid w:val="0088040E"/>
    <w:rsid w:val="00880B07"/>
    <w:rsid w:val="00880B5C"/>
    <w:rsid w:val="00880C49"/>
    <w:rsid w:val="00880D2D"/>
    <w:rsid w:val="00880F5A"/>
    <w:rsid w:val="0088187E"/>
    <w:rsid w:val="00882AB7"/>
    <w:rsid w:val="008832D4"/>
    <w:rsid w:val="008834EF"/>
    <w:rsid w:val="00883E4B"/>
    <w:rsid w:val="00884294"/>
    <w:rsid w:val="00884316"/>
    <w:rsid w:val="00884B5F"/>
    <w:rsid w:val="00884CEE"/>
    <w:rsid w:val="00884FE6"/>
    <w:rsid w:val="008866F0"/>
    <w:rsid w:val="00886981"/>
    <w:rsid w:val="00886B72"/>
    <w:rsid w:val="00886BEC"/>
    <w:rsid w:val="0088782D"/>
    <w:rsid w:val="00887ECB"/>
    <w:rsid w:val="00890035"/>
    <w:rsid w:val="008901F7"/>
    <w:rsid w:val="00891D2C"/>
    <w:rsid w:val="00892216"/>
    <w:rsid w:val="00892361"/>
    <w:rsid w:val="008928BD"/>
    <w:rsid w:val="00892BF5"/>
    <w:rsid w:val="00892E80"/>
    <w:rsid w:val="00893591"/>
    <w:rsid w:val="00894137"/>
    <w:rsid w:val="008942DE"/>
    <w:rsid w:val="008944F8"/>
    <w:rsid w:val="008949A4"/>
    <w:rsid w:val="00894FAE"/>
    <w:rsid w:val="0089535E"/>
    <w:rsid w:val="00895719"/>
    <w:rsid w:val="00896200"/>
    <w:rsid w:val="008962C1"/>
    <w:rsid w:val="00897314"/>
    <w:rsid w:val="00897FEA"/>
    <w:rsid w:val="008A0051"/>
    <w:rsid w:val="008A01EC"/>
    <w:rsid w:val="008A0485"/>
    <w:rsid w:val="008A04F6"/>
    <w:rsid w:val="008A0838"/>
    <w:rsid w:val="008A0DD1"/>
    <w:rsid w:val="008A188D"/>
    <w:rsid w:val="008A1DC6"/>
    <w:rsid w:val="008A214D"/>
    <w:rsid w:val="008A2466"/>
    <w:rsid w:val="008A26F7"/>
    <w:rsid w:val="008A2AED"/>
    <w:rsid w:val="008A3340"/>
    <w:rsid w:val="008A340B"/>
    <w:rsid w:val="008A362C"/>
    <w:rsid w:val="008A38E5"/>
    <w:rsid w:val="008A3DC4"/>
    <w:rsid w:val="008A3F4B"/>
    <w:rsid w:val="008A40F1"/>
    <w:rsid w:val="008A4284"/>
    <w:rsid w:val="008A475B"/>
    <w:rsid w:val="008A48F5"/>
    <w:rsid w:val="008A56B3"/>
    <w:rsid w:val="008A62B0"/>
    <w:rsid w:val="008A6D09"/>
    <w:rsid w:val="008A7139"/>
    <w:rsid w:val="008B0528"/>
    <w:rsid w:val="008B057E"/>
    <w:rsid w:val="008B1328"/>
    <w:rsid w:val="008B1666"/>
    <w:rsid w:val="008B1876"/>
    <w:rsid w:val="008B1BE4"/>
    <w:rsid w:val="008B268A"/>
    <w:rsid w:val="008B2AD6"/>
    <w:rsid w:val="008B2C47"/>
    <w:rsid w:val="008B3046"/>
    <w:rsid w:val="008B3E44"/>
    <w:rsid w:val="008B4652"/>
    <w:rsid w:val="008B4B8C"/>
    <w:rsid w:val="008B4DB4"/>
    <w:rsid w:val="008B4E96"/>
    <w:rsid w:val="008B50FB"/>
    <w:rsid w:val="008B52E8"/>
    <w:rsid w:val="008B5854"/>
    <w:rsid w:val="008B58BB"/>
    <w:rsid w:val="008B5AA3"/>
    <w:rsid w:val="008B65EA"/>
    <w:rsid w:val="008B7E72"/>
    <w:rsid w:val="008B7FC4"/>
    <w:rsid w:val="008C026D"/>
    <w:rsid w:val="008C03EF"/>
    <w:rsid w:val="008C1080"/>
    <w:rsid w:val="008C1D88"/>
    <w:rsid w:val="008C229C"/>
    <w:rsid w:val="008C2550"/>
    <w:rsid w:val="008C3549"/>
    <w:rsid w:val="008C3E07"/>
    <w:rsid w:val="008C421E"/>
    <w:rsid w:val="008C4291"/>
    <w:rsid w:val="008C4EE8"/>
    <w:rsid w:val="008C592F"/>
    <w:rsid w:val="008C5ABE"/>
    <w:rsid w:val="008C5F07"/>
    <w:rsid w:val="008C60E6"/>
    <w:rsid w:val="008C6176"/>
    <w:rsid w:val="008C6E8E"/>
    <w:rsid w:val="008C761A"/>
    <w:rsid w:val="008C7B16"/>
    <w:rsid w:val="008C7B89"/>
    <w:rsid w:val="008D08BE"/>
    <w:rsid w:val="008D0F10"/>
    <w:rsid w:val="008D114C"/>
    <w:rsid w:val="008D2806"/>
    <w:rsid w:val="008D2AA0"/>
    <w:rsid w:val="008D2C53"/>
    <w:rsid w:val="008D2E7C"/>
    <w:rsid w:val="008D369C"/>
    <w:rsid w:val="008D37FC"/>
    <w:rsid w:val="008D3D42"/>
    <w:rsid w:val="008D4A2A"/>
    <w:rsid w:val="008D68E3"/>
    <w:rsid w:val="008D6B00"/>
    <w:rsid w:val="008D6F32"/>
    <w:rsid w:val="008D746E"/>
    <w:rsid w:val="008E0393"/>
    <w:rsid w:val="008E1ADB"/>
    <w:rsid w:val="008E1EF9"/>
    <w:rsid w:val="008E205E"/>
    <w:rsid w:val="008E2B8F"/>
    <w:rsid w:val="008E2CAF"/>
    <w:rsid w:val="008E2FE0"/>
    <w:rsid w:val="008E360A"/>
    <w:rsid w:val="008E3B8E"/>
    <w:rsid w:val="008E63A6"/>
    <w:rsid w:val="008E6E09"/>
    <w:rsid w:val="008E7953"/>
    <w:rsid w:val="008F0B7C"/>
    <w:rsid w:val="008F0D6A"/>
    <w:rsid w:val="008F1466"/>
    <w:rsid w:val="008F1815"/>
    <w:rsid w:val="008F19CA"/>
    <w:rsid w:val="008F1AB9"/>
    <w:rsid w:val="008F1BDA"/>
    <w:rsid w:val="008F2292"/>
    <w:rsid w:val="008F2543"/>
    <w:rsid w:val="008F2596"/>
    <w:rsid w:val="008F2B31"/>
    <w:rsid w:val="008F2C0E"/>
    <w:rsid w:val="008F33C1"/>
    <w:rsid w:val="008F474E"/>
    <w:rsid w:val="008F4818"/>
    <w:rsid w:val="008F4FE8"/>
    <w:rsid w:val="008F5939"/>
    <w:rsid w:val="008F6242"/>
    <w:rsid w:val="008F6507"/>
    <w:rsid w:val="008F6C7C"/>
    <w:rsid w:val="008F6CCF"/>
    <w:rsid w:val="008F7269"/>
    <w:rsid w:val="008F7311"/>
    <w:rsid w:val="008F7819"/>
    <w:rsid w:val="008F7848"/>
    <w:rsid w:val="008F7E52"/>
    <w:rsid w:val="0090068B"/>
    <w:rsid w:val="0090248C"/>
    <w:rsid w:val="009025F1"/>
    <w:rsid w:val="00902AE9"/>
    <w:rsid w:val="0090379A"/>
    <w:rsid w:val="00903940"/>
    <w:rsid w:val="00904E01"/>
    <w:rsid w:val="0090507A"/>
    <w:rsid w:val="0090548D"/>
    <w:rsid w:val="009059C0"/>
    <w:rsid w:val="00905B9B"/>
    <w:rsid w:val="00906090"/>
    <w:rsid w:val="00906728"/>
    <w:rsid w:val="009077DB"/>
    <w:rsid w:val="0090788A"/>
    <w:rsid w:val="009096B1"/>
    <w:rsid w:val="00910892"/>
    <w:rsid w:val="009108A3"/>
    <w:rsid w:val="00910D84"/>
    <w:rsid w:val="00911111"/>
    <w:rsid w:val="0091178F"/>
    <w:rsid w:val="009137E3"/>
    <w:rsid w:val="00913C31"/>
    <w:rsid w:val="00913FD2"/>
    <w:rsid w:val="00914793"/>
    <w:rsid w:val="00914ADA"/>
    <w:rsid w:val="00915042"/>
    <w:rsid w:val="00915585"/>
    <w:rsid w:val="009157D1"/>
    <w:rsid w:val="0091653E"/>
    <w:rsid w:val="00916588"/>
    <w:rsid w:val="00916589"/>
    <w:rsid w:val="00916741"/>
    <w:rsid w:val="00917568"/>
    <w:rsid w:val="009179AD"/>
    <w:rsid w:val="009179BB"/>
    <w:rsid w:val="00917AE5"/>
    <w:rsid w:val="00917C92"/>
    <w:rsid w:val="00920E18"/>
    <w:rsid w:val="009217A2"/>
    <w:rsid w:val="00921B0D"/>
    <w:rsid w:val="00922049"/>
    <w:rsid w:val="00922572"/>
    <w:rsid w:val="00922A1B"/>
    <w:rsid w:val="00922ADA"/>
    <w:rsid w:val="00922D0F"/>
    <w:rsid w:val="0092390F"/>
    <w:rsid w:val="00923FFC"/>
    <w:rsid w:val="00924822"/>
    <w:rsid w:val="00924C0F"/>
    <w:rsid w:val="0092530D"/>
    <w:rsid w:val="009255B9"/>
    <w:rsid w:val="00925751"/>
    <w:rsid w:val="00925B0D"/>
    <w:rsid w:val="00925B11"/>
    <w:rsid w:val="009262AB"/>
    <w:rsid w:val="00926D75"/>
    <w:rsid w:val="00927331"/>
    <w:rsid w:val="00927378"/>
    <w:rsid w:val="00927B97"/>
    <w:rsid w:val="00927F1C"/>
    <w:rsid w:val="00927F8A"/>
    <w:rsid w:val="00930CF4"/>
    <w:rsid w:val="00931148"/>
    <w:rsid w:val="00931A3C"/>
    <w:rsid w:val="00931BB5"/>
    <w:rsid w:val="00931F76"/>
    <w:rsid w:val="00931FB6"/>
    <w:rsid w:val="00932026"/>
    <w:rsid w:val="00932669"/>
    <w:rsid w:val="00933856"/>
    <w:rsid w:val="00933983"/>
    <w:rsid w:val="00933BB7"/>
    <w:rsid w:val="00933DBA"/>
    <w:rsid w:val="00934045"/>
    <w:rsid w:val="00934C03"/>
    <w:rsid w:val="009355A0"/>
    <w:rsid w:val="00935B4A"/>
    <w:rsid w:val="00935C9B"/>
    <w:rsid w:val="00935E92"/>
    <w:rsid w:val="00935F9E"/>
    <w:rsid w:val="009362D4"/>
    <w:rsid w:val="00936742"/>
    <w:rsid w:val="00936901"/>
    <w:rsid w:val="009371F7"/>
    <w:rsid w:val="009372CC"/>
    <w:rsid w:val="00937656"/>
    <w:rsid w:val="00937798"/>
    <w:rsid w:val="00940F57"/>
    <w:rsid w:val="00941D7F"/>
    <w:rsid w:val="00941F7F"/>
    <w:rsid w:val="00941F87"/>
    <w:rsid w:val="009420D5"/>
    <w:rsid w:val="0094212A"/>
    <w:rsid w:val="009421AA"/>
    <w:rsid w:val="009421C0"/>
    <w:rsid w:val="00942D59"/>
    <w:rsid w:val="00943314"/>
    <w:rsid w:val="00943425"/>
    <w:rsid w:val="00943449"/>
    <w:rsid w:val="009439B3"/>
    <w:rsid w:val="009439F6"/>
    <w:rsid w:val="00943A1D"/>
    <w:rsid w:val="00944C4B"/>
    <w:rsid w:val="00944F5C"/>
    <w:rsid w:val="00946767"/>
    <w:rsid w:val="00946DC8"/>
    <w:rsid w:val="00947135"/>
    <w:rsid w:val="00947616"/>
    <w:rsid w:val="00947922"/>
    <w:rsid w:val="00947939"/>
    <w:rsid w:val="00947FA7"/>
    <w:rsid w:val="00950015"/>
    <w:rsid w:val="009507F0"/>
    <w:rsid w:val="00950927"/>
    <w:rsid w:val="009521B0"/>
    <w:rsid w:val="00952810"/>
    <w:rsid w:val="00952EA2"/>
    <w:rsid w:val="009531CB"/>
    <w:rsid w:val="0095320B"/>
    <w:rsid w:val="009534AF"/>
    <w:rsid w:val="00954FF6"/>
    <w:rsid w:val="009553E2"/>
    <w:rsid w:val="009556B8"/>
    <w:rsid w:val="0095572E"/>
    <w:rsid w:val="00955DE1"/>
    <w:rsid w:val="00955F92"/>
    <w:rsid w:val="00955F96"/>
    <w:rsid w:val="00956247"/>
    <w:rsid w:val="00956525"/>
    <w:rsid w:val="00956A86"/>
    <w:rsid w:val="009574C8"/>
    <w:rsid w:val="00957C26"/>
    <w:rsid w:val="00957E9C"/>
    <w:rsid w:val="00961168"/>
    <w:rsid w:val="00962229"/>
    <w:rsid w:val="00962269"/>
    <w:rsid w:val="0096226C"/>
    <w:rsid w:val="00962AD3"/>
    <w:rsid w:val="00962E8B"/>
    <w:rsid w:val="00963087"/>
    <w:rsid w:val="0096368E"/>
    <w:rsid w:val="00963B63"/>
    <w:rsid w:val="00963F53"/>
    <w:rsid w:val="00964DC0"/>
    <w:rsid w:val="00965323"/>
    <w:rsid w:val="009659E8"/>
    <w:rsid w:val="00965CCE"/>
    <w:rsid w:val="0096619A"/>
    <w:rsid w:val="0096655E"/>
    <w:rsid w:val="00966E28"/>
    <w:rsid w:val="00967536"/>
    <w:rsid w:val="00967BA7"/>
    <w:rsid w:val="00967D96"/>
    <w:rsid w:val="00970743"/>
    <w:rsid w:val="00970A90"/>
    <w:rsid w:val="009710B3"/>
    <w:rsid w:val="0097116F"/>
    <w:rsid w:val="0097181C"/>
    <w:rsid w:val="0097185B"/>
    <w:rsid w:val="00971D3F"/>
    <w:rsid w:val="00972637"/>
    <w:rsid w:val="00972697"/>
    <w:rsid w:val="00972957"/>
    <w:rsid w:val="0097319E"/>
    <w:rsid w:val="00973242"/>
    <w:rsid w:val="00973C95"/>
    <w:rsid w:val="0097434A"/>
    <w:rsid w:val="00974E15"/>
    <w:rsid w:val="00975662"/>
    <w:rsid w:val="00975925"/>
    <w:rsid w:val="00977137"/>
    <w:rsid w:val="00977A51"/>
    <w:rsid w:val="00977E88"/>
    <w:rsid w:val="00980141"/>
    <w:rsid w:val="00980218"/>
    <w:rsid w:val="00980331"/>
    <w:rsid w:val="00980ADA"/>
    <w:rsid w:val="0098127A"/>
    <w:rsid w:val="0098210D"/>
    <w:rsid w:val="00982650"/>
    <w:rsid w:val="00982E8F"/>
    <w:rsid w:val="00982EAF"/>
    <w:rsid w:val="0098308C"/>
    <w:rsid w:val="00983262"/>
    <w:rsid w:val="009832F2"/>
    <w:rsid w:val="00983361"/>
    <w:rsid w:val="00983BE6"/>
    <w:rsid w:val="00983EA8"/>
    <w:rsid w:val="00983F25"/>
    <w:rsid w:val="009848E3"/>
    <w:rsid w:val="009852CA"/>
    <w:rsid w:val="009853A5"/>
    <w:rsid w:val="00985D74"/>
    <w:rsid w:val="009861BA"/>
    <w:rsid w:val="00986323"/>
    <w:rsid w:val="0098664F"/>
    <w:rsid w:val="00986A15"/>
    <w:rsid w:val="00986C2D"/>
    <w:rsid w:val="00986D29"/>
    <w:rsid w:val="009871E5"/>
    <w:rsid w:val="009873C0"/>
    <w:rsid w:val="009904E7"/>
    <w:rsid w:val="009904EC"/>
    <w:rsid w:val="009908E6"/>
    <w:rsid w:val="00990BD0"/>
    <w:rsid w:val="00991786"/>
    <w:rsid w:val="0099198C"/>
    <w:rsid w:val="00991BD8"/>
    <w:rsid w:val="009920DB"/>
    <w:rsid w:val="009936EC"/>
    <w:rsid w:val="009940A8"/>
    <w:rsid w:val="00994F7C"/>
    <w:rsid w:val="0099542E"/>
    <w:rsid w:val="009968C0"/>
    <w:rsid w:val="00996A10"/>
    <w:rsid w:val="00996AFC"/>
    <w:rsid w:val="009972EE"/>
    <w:rsid w:val="00997873"/>
    <w:rsid w:val="0099799D"/>
    <w:rsid w:val="009A04D5"/>
    <w:rsid w:val="009A2033"/>
    <w:rsid w:val="009A28AA"/>
    <w:rsid w:val="009A2CBB"/>
    <w:rsid w:val="009A2D9A"/>
    <w:rsid w:val="009A3005"/>
    <w:rsid w:val="009A3690"/>
    <w:rsid w:val="009A3880"/>
    <w:rsid w:val="009A3D1B"/>
    <w:rsid w:val="009A4ACA"/>
    <w:rsid w:val="009A555B"/>
    <w:rsid w:val="009A5B04"/>
    <w:rsid w:val="009A5CBC"/>
    <w:rsid w:val="009A5D23"/>
    <w:rsid w:val="009A6203"/>
    <w:rsid w:val="009A6BBC"/>
    <w:rsid w:val="009A7288"/>
    <w:rsid w:val="009A7C17"/>
    <w:rsid w:val="009B047E"/>
    <w:rsid w:val="009B07A3"/>
    <w:rsid w:val="009B1656"/>
    <w:rsid w:val="009B19A4"/>
    <w:rsid w:val="009B1EC6"/>
    <w:rsid w:val="009B1ECA"/>
    <w:rsid w:val="009B1ED5"/>
    <w:rsid w:val="009B1F8F"/>
    <w:rsid w:val="009B29D8"/>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1A8C"/>
    <w:rsid w:val="009C23D7"/>
    <w:rsid w:val="009C36D3"/>
    <w:rsid w:val="009C3801"/>
    <w:rsid w:val="009C3B9B"/>
    <w:rsid w:val="009C3CFB"/>
    <w:rsid w:val="009C3E88"/>
    <w:rsid w:val="009C46AA"/>
    <w:rsid w:val="009C52CC"/>
    <w:rsid w:val="009C5627"/>
    <w:rsid w:val="009C6E62"/>
    <w:rsid w:val="009C6F39"/>
    <w:rsid w:val="009C735C"/>
    <w:rsid w:val="009C7BE3"/>
    <w:rsid w:val="009D0032"/>
    <w:rsid w:val="009D00E8"/>
    <w:rsid w:val="009D0913"/>
    <w:rsid w:val="009D13DD"/>
    <w:rsid w:val="009D4486"/>
    <w:rsid w:val="009D531C"/>
    <w:rsid w:val="009D54F3"/>
    <w:rsid w:val="009D5611"/>
    <w:rsid w:val="009D5C89"/>
    <w:rsid w:val="009D664A"/>
    <w:rsid w:val="009D6C97"/>
    <w:rsid w:val="009D6EBC"/>
    <w:rsid w:val="009D7F48"/>
    <w:rsid w:val="009E0C62"/>
    <w:rsid w:val="009E1064"/>
    <w:rsid w:val="009E1331"/>
    <w:rsid w:val="009E152E"/>
    <w:rsid w:val="009E1E70"/>
    <w:rsid w:val="009E20E7"/>
    <w:rsid w:val="009E222A"/>
    <w:rsid w:val="009E2288"/>
    <w:rsid w:val="009E2526"/>
    <w:rsid w:val="009E35C3"/>
    <w:rsid w:val="009E3BC0"/>
    <w:rsid w:val="009E3E01"/>
    <w:rsid w:val="009E4413"/>
    <w:rsid w:val="009E489B"/>
    <w:rsid w:val="009E4BFA"/>
    <w:rsid w:val="009E4CE9"/>
    <w:rsid w:val="009E51FA"/>
    <w:rsid w:val="009E5521"/>
    <w:rsid w:val="009E5B35"/>
    <w:rsid w:val="009E6464"/>
    <w:rsid w:val="009E6F7C"/>
    <w:rsid w:val="009E7222"/>
    <w:rsid w:val="009E7329"/>
    <w:rsid w:val="009E732C"/>
    <w:rsid w:val="009E7BAF"/>
    <w:rsid w:val="009E7C65"/>
    <w:rsid w:val="009F0072"/>
    <w:rsid w:val="009F0410"/>
    <w:rsid w:val="009F08BB"/>
    <w:rsid w:val="009F10CB"/>
    <w:rsid w:val="009F124B"/>
    <w:rsid w:val="009F164B"/>
    <w:rsid w:val="009F1C39"/>
    <w:rsid w:val="009F1FAE"/>
    <w:rsid w:val="009F1FFA"/>
    <w:rsid w:val="009F21AB"/>
    <w:rsid w:val="009F25FE"/>
    <w:rsid w:val="009F26B3"/>
    <w:rsid w:val="009F2CFC"/>
    <w:rsid w:val="009F3427"/>
    <w:rsid w:val="009F3590"/>
    <w:rsid w:val="009F3B12"/>
    <w:rsid w:val="009F3B2F"/>
    <w:rsid w:val="009F3B3B"/>
    <w:rsid w:val="009F4165"/>
    <w:rsid w:val="009F4B44"/>
    <w:rsid w:val="009F5464"/>
    <w:rsid w:val="009F589B"/>
    <w:rsid w:val="009F5A75"/>
    <w:rsid w:val="009F60D5"/>
    <w:rsid w:val="009F6493"/>
    <w:rsid w:val="009F6559"/>
    <w:rsid w:val="009F6D14"/>
    <w:rsid w:val="009F731B"/>
    <w:rsid w:val="009F7386"/>
    <w:rsid w:val="009F748F"/>
    <w:rsid w:val="00A00055"/>
    <w:rsid w:val="00A0017C"/>
    <w:rsid w:val="00A0029B"/>
    <w:rsid w:val="00A00665"/>
    <w:rsid w:val="00A006B3"/>
    <w:rsid w:val="00A00AF4"/>
    <w:rsid w:val="00A00B7E"/>
    <w:rsid w:val="00A0104B"/>
    <w:rsid w:val="00A02FD4"/>
    <w:rsid w:val="00A035D4"/>
    <w:rsid w:val="00A035F9"/>
    <w:rsid w:val="00A03ACB"/>
    <w:rsid w:val="00A042FF"/>
    <w:rsid w:val="00A04EF8"/>
    <w:rsid w:val="00A0533A"/>
    <w:rsid w:val="00A05A49"/>
    <w:rsid w:val="00A05FF2"/>
    <w:rsid w:val="00A06D68"/>
    <w:rsid w:val="00A076DD"/>
    <w:rsid w:val="00A07E8B"/>
    <w:rsid w:val="00A10283"/>
    <w:rsid w:val="00A10734"/>
    <w:rsid w:val="00A107FE"/>
    <w:rsid w:val="00A10831"/>
    <w:rsid w:val="00A113A5"/>
    <w:rsid w:val="00A115BF"/>
    <w:rsid w:val="00A11A5B"/>
    <w:rsid w:val="00A11D73"/>
    <w:rsid w:val="00A131A1"/>
    <w:rsid w:val="00A13303"/>
    <w:rsid w:val="00A13F95"/>
    <w:rsid w:val="00A14329"/>
    <w:rsid w:val="00A14573"/>
    <w:rsid w:val="00A1538B"/>
    <w:rsid w:val="00A15506"/>
    <w:rsid w:val="00A15555"/>
    <w:rsid w:val="00A156E5"/>
    <w:rsid w:val="00A2003B"/>
    <w:rsid w:val="00A201AD"/>
    <w:rsid w:val="00A201CF"/>
    <w:rsid w:val="00A20A7E"/>
    <w:rsid w:val="00A218E1"/>
    <w:rsid w:val="00A22159"/>
    <w:rsid w:val="00A22C04"/>
    <w:rsid w:val="00A22F7B"/>
    <w:rsid w:val="00A23044"/>
    <w:rsid w:val="00A23DD3"/>
    <w:rsid w:val="00A249B2"/>
    <w:rsid w:val="00A24F1D"/>
    <w:rsid w:val="00A258B0"/>
    <w:rsid w:val="00A25BE9"/>
    <w:rsid w:val="00A25D66"/>
    <w:rsid w:val="00A26C66"/>
    <w:rsid w:val="00A271AE"/>
    <w:rsid w:val="00A274B1"/>
    <w:rsid w:val="00A279E4"/>
    <w:rsid w:val="00A27B73"/>
    <w:rsid w:val="00A3071A"/>
    <w:rsid w:val="00A30D92"/>
    <w:rsid w:val="00A30F2F"/>
    <w:rsid w:val="00A31100"/>
    <w:rsid w:val="00A317C4"/>
    <w:rsid w:val="00A31843"/>
    <w:rsid w:val="00A31FCE"/>
    <w:rsid w:val="00A330A9"/>
    <w:rsid w:val="00A33297"/>
    <w:rsid w:val="00A33E7D"/>
    <w:rsid w:val="00A3430B"/>
    <w:rsid w:val="00A343AD"/>
    <w:rsid w:val="00A34DE3"/>
    <w:rsid w:val="00A34FEA"/>
    <w:rsid w:val="00A35116"/>
    <w:rsid w:val="00A35F29"/>
    <w:rsid w:val="00A36026"/>
    <w:rsid w:val="00A36A73"/>
    <w:rsid w:val="00A372CE"/>
    <w:rsid w:val="00A37508"/>
    <w:rsid w:val="00A40412"/>
    <w:rsid w:val="00A419A3"/>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756"/>
    <w:rsid w:val="00A4584C"/>
    <w:rsid w:val="00A45C3F"/>
    <w:rsid w:val="00A45ECE"/>
    <w:rsid w:val="00A46B78"/>
    <w:rsid w:val="00A471A9"/>
    <w:rsid w:val="00A47A73"/>
    <w:rsid w:val="00A506A0"/>
    <w:rsid w:val="00A50CA3"/>
    <w:rsid w:val="00A51A6B"/>
    <w:rsid w:val="00A51DC8"/>
    <w:rsid w:val="00A522A1"/>
    <w:rsid w:val="00A52C62"/>
    <w:rsid w:val="00A53182"/>
    <w:rsid w:val="00A538DE"/>
    <w:rsid w:val="00A5412C"/>
    <w:rsid w:val="00A54318"/>
    <w:rsid w:val="00A54DE6"/>
    <w:rsid w:val="00A55515"/>
    <w:rsid w:val="00A5598D"/>
    <w:rsid w:val="00A559E2"/>
    <w:rsid w:val="00A55B15"/>
    <w:rsid w:val="00A55E9B"/>
    <w:rsid w:val="00A55FCD"/>
    <w:rsid w:val="00A56144"/>
    <w:rsid w:val="00A567B5"/>
    <w:rsid w:val="00A57153"/>
    <w:rsid w:val="00A5727B"/>
    <w:rsid w:val="00A57E6E"/>
    <w:rsid w:val="00A603EA"/>
    <w:rsid w:val="00A60C5C"/>
    <w:rsid w:val="00A60E2D"/>
    <w:rsid w:val="00A60F09"/>
    <w:rsid w:val="00A61758"/>
    <w:rsid w:val="00A61BAF"/>
    <w:rsid w:val="00A62089"/>
    <w:rsid w:val="00A62CF5"/>
    <w:rsid w:val="00A636FB"/>
    <w:rsid w:val="00A63807"/>
    <w:rsid w:val="00A63D67"/>
    <w:rsid w:val="00A64207"/>
    <w:rsid w:val="00A64347"/>
    <w:rsid w:val="00A6452B"/>
    <w:rsid w:val="00A64FB8"/>
    <w:rsid w:val="00A654A3"/>
    <w:rsid w:val="00A659A0"/>
    <w:rsid w:val="00A65D55"/>
    <w:rsid w:val="00A6626B"/>
    <w:rsid w:val="00A66420"/>
    <w:rsid w:val="00A6676B"/>
    <w:rsid w:val="00A667CB"/>
    <w:rsid w:val="00A66B4B"/>
    <w:rsid w:val="00A66D20"/>
    <w:rsid w:val="00A66DFF"/>
    <w:rsid w:val="00A66EDC"/>
    <w:rsid w:val="00A67EBF"/>
    <w:rsid w:val="00A711E5"/>
    <w:rsid w:val="00A718A3"/>
    <w:rsid w:val="00A71AC3"/>
    <w:rsid w:val="00A71B1C"/>
    <w:rsid w:val="00A72383"/>
    <w:rsid w:val="00A72A1E"/>
    <w:rsid w:val="00A72C2B"/>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3FC4"/>
    <w:rsid w:val="00A84152"/>
    <w:rsid w:val="00A84B8D"/>
    <w:rsid w:val="00A85971"/>
    <w:rsid w:val="00A85B58"/>
    <w:rsid w:val="00A85BFB"/>
    <w:rsid w:val="00A8745B"/>
    <w:rsid w:val="00A87699"/>
    <w:rsid w:val="00A876F3"/>
    <w:rsid w:val="00A87729"/>
    <w:rsid w:val="00A90924"/>
    <w:rsid w:val="00A9098A"/>
    <w:rsid w:val="00A90A4A"/>
    <w:rsid w:val="00A92198"/>
    <w:rsid w:val="00A9233E"/>
    <w:rsid w:val="00A9301E"/>
    <w:rsid w:val="00A930E4"/>
    <w:rsid w:val="00A93277"/>
    <w:rsid w:val="00A93360"/>
    <w:rsid w:val="00A935CC"/>
    <w:rsid w:val="00A9468D"/>
    <w:rsid w:val="00A94A19"/>
    <w:rsid w:val="00A94D7D"/>
    <w:rsid w:val="00A95555"/>
    <w:rsid w:val="00A95602"/>
    <w:rsid w:val="00A96560"/>
    <w:rsid w:val="00A96805"/>
    <w:rsid w:val="00A96957"/>
    <w:rsid w:val="00A97605"/>
    <w:rsid w:val="00A9767F"/>
    <w:rsid w:val="00AA01AE"/>
    <w:rsid w:val="00AA03FE"/>
    <w:rsid w:val="00AA04D3"/>
    <w:rsid w:val="00AA0BE1"/>
    <w:rsid w:val="00AA0D8F"/>
    <w:rsid w:val="00AA1565"/>
    <w:rsid w:val="00AA1D88"/>
    <w:rsid w:val="00AA27AC"/>
    <w:rsid w:val="00AA282F"/>
    <w:rsid w:val="00AA292A"/>
    <w:rsid w:val="00AA2D63"/>
    <w:rsid w:val="00AA2FE8"/>
    <w:rsid w:val="00AA40B7"/>
    <w:rsid w:val="00AA4794"/>
    <w:rsid w:val="00AA4E84"/>
    <w:rsid w:val="00AA53B8"/>
    <w:rsid w:val="00AA555D"/>
    <w:rsid w:val="00AA5B8C"/>
    <w:rsid w:val="00AA652A"/>
    <w:rsid w:val="00AA68E7"/>
    <w:rsid w:val="00AAC67B"/>
    <w:rsid w:val="00AB0C83"/>
    <w:rsid w:val="00AB0D05"/>
    <w:rsid w:val="00AB0FAE"/>
    <w:rsid w:val="00AB1296"/>
    <w:rsid w:val="00AB1613"/>
    <w:rsid w:val="00AB1AFF"/>
    <w:rsid w:val="00AB2596"/>
    <w:rsid w:val="00AB2776"/>
    <w:rsid w:val="00AB3B27"/>
    <w:rsid w:val="00AB3CBE"/>
    <w:rsid w:val="00AB411D"/>
    <w:rsid w:val="00AB48EE"/>
    <w:rsid w:val="00AB4910"/>
    <w:rsid w:val="00AB4A7A"/>
    <w:rsid w:val="00AB4AC0"/>
    <w:rsid w:val="00AB5068"/>
    <w:rsid w:val="00AB5316"/>
    <w:rsid w:val="00AB5704"/>
    <w:rsid w:val="00AB5B31"/>
    <w:rsid w:val="00AB669B"/>
    <w:rsid w:val="00AB7529"/>
    <w:rsid w:val="00AB7567"/>
    <w:rsid w:val="00AB78AE"/>
    <w:rsid w:val="00AB7F78"/>
    <w:rsid w:val="00AB7FB8"/>
    <w:rsid w:val="00AC0165"/>
    <w:rsid w:val="00AC0902"/>
    <w:rsid w:val="00AC12F3"/>
    <w:rsid w:val="00AC1E50"/>
    <w:rsid w:val="00AC1FE9"/>
    <w:rsid w:val="00AC2D24"/>
    <w:rsid w:val="00AC30F7"/>
    <w:rsid w:val="00AC3425"/>
    <w:rsid w:val="00AC3F40"/>
    <w:rsid w:val="00AC4BFC"/>
    <w:rsid w:val="00AC4D6C"/>
    <w:rsid w:val="00AC5484"/>
    <w:rsid w:val="00AC5699"/>
    <w:rsid w:val="00AC5C9D"/>
    <w:rsid w:val="00AC634A"/>
    <w:rsid w:val="00AC6A4B"/>
    <w:rsid w:val="00AC6B62"/>
    <w:rsid w:val="00AC6B78"/>
    <w:rsid w:val="00AC6F42"/>
    <w:rsid w:val="00AC7980"/>
    <w:rsid w:val="00AD10AB"/>
    <w:rsid w:val="00AD1619"/>
    <w:rsid w:val="00AD1865"/>
    <w:rsid w:val="00AD1919"/>
    <w:rsid w:val="00AD27FD"/>
    <w:rsid w:val="00AD30CC"/>
    <w:rsid w:val="00AD3570"/>
    <w:rsid w:val="00AD3714"/>
    <w:rsid w:val="00AD3BBA"/>
    <w:rsid w:val="00AD3D95"/>
    <w:rsid w:val="00AD3FBE"/>
    <w:rsid w:val="00AD4414"/>
    <w:rsid w:val="00AD442E"/>
    <w:rsid w:val="00AD44E3"/>
    <w:rsid w:val="00AD4AD2"/>
    <w:rsid w:val="00AD5C3D"/>
    <w:rsid w:val="00AD5FA8"/>
    <w:rsid w:val="00AD7186"/>
    <w:rsid w:val="00AD7469"/>
    <w:rsid w:val="00AD7DF7"/>
    <w:rsid w:val="00AE07A7"/>
    <w:rsid w:val="00AE07D7"/>
    <w:rsid w:val="00AE0BED"/>
    <w:rsid w:val="00AE169C"/>
    <w:rsid w:val="00AE23B1"/>
    <w:rsid w:val="00AE31F6"/>
    <w:rsid w:val="00AE3307"/>
    <w:rsid w:val="00AE385A"/>
    <w:rsid w:val="00AE46DF"/>
    <w:rsid w:val="00AE4CAC"/>
    <w:rsid w:val="00AE4EA0"/>
    <w:rsid w:val="00AE50CB"/>
    <w:rsid w:val="00AE5AC8"/>
    <w:rsid w:val="00AE5C98"/>
    <w:rsid w:val="00AE5F22"/>
    <w:rsid w:val="00AE7045"/>
    <w:rsid w:val="00AE707F"/>
    <w:rsid w:val="00AE781C"/>
    <w:rsid w:val="00AE7B93"/>
    <w:rsid w:val="00AF015B"/>
    <w:rsid w:val="00AF0DC6"/>
    <w:rsid w:val="00AF0EE9"/>
    <w:rsid w:val="00AF10B5"/>
    <w:rsid w:val="00AF122D"/>
    <w:rsid w:val="00AF12D4"/>
    <w:rsid w:val="00AF148C"/>
    <w:rsid w:val="00AF1D22"/>
    <w:rsid w:val="00AF1E91"/>
    <w:rsid w:val="00AF26E6"/>
    <w:rsid w:val="00AF3150"/>
    <w:rsid w:val="00AF36C7"/>
    <w:rsid w:val="00AF3EC1"/>
    <w:rsid w:val="00AF4492"/>
    <w:rsid w:val="00AF4863"/>
    <w:rsid w:val="00AF49A8"/>
    <w:rsid w:val="00AF4EEF"/>
    <w:rsid w:val="00AF5690"/>
    <w:rsid w:val="00AF5770"/>
    <w:rsid w:val="00AF6364"/>
    <w:rsid w:val="00B0081D"/>
    <w:rsid w:val="00B00A71"/>
    <w:rsid w:val="00B028B2"/>
    <w:rsid w:val="00B03074"/>
    <w:rsid w:val="00B03837"/>
    <w:rsid w:val="00B03891"/>
    <w:rsid w:val="00B03BF6"/>
    <w:rsid w:val="00B04580"/>
    <w:rsid w:val="00B0458A"/>
    <w:rsid w:val="00B05139"/>
    <w:rsid w:val="00B05E93"/>
    <w:rsid w:val="00B06614"/>
    <w:rsid w:val="00B068E1"/>
    <w:rsid w:val="00B06C3D"/>
    <w:rsid w:val="00B06FEA"/>
    <w:rsid w:val="00B1001D"/>
    <w:rsid w:val="00B103A9"/>
    <w:rsid w:val="00B107DE"/>
    <w:rsid w:val="00B1088D"/>
    <w:rsid w:val="00B10978"/>
    <w:rsid w:val="00B113E3"/>
    <w:rsid w:val="00B114E6"/>
    <w:rsid w:val="00B11EC3"/>
    <w:rsid w:val="00B11F80"/>
    <w:rsid w:val="00B12BD0"/>
    <w:rsid w:val="00B12D62"/>
    <w:rsid w:val="00B13458"/>
    <w:rsid w:val="00B141E9"/>
    <w:rsid w:val="00B14251"/>
    <w:rsid w:val="00B14382"/>
    <w:rsid w:val="00B151B2"/>
    <w:rsid w:val="00B153AE"/>
    <w:rsid w:val="00B15EDA"/>
    <w:rsid w:val="00B15FBF"/>
    <w:rsid w:val="00B16308"/>
    <w:rsid w:val="00B16F62"/>
    <w:rsid w:val="00B171EA"/>
    <w:rsid w:val="00B17579"/>
    <w:rsid w:val="00B175EE"/>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294"/>
    <w:rsid w:val="00B345DA"/>
    <w:rsid w:val="00B34DBD"/>
    <w:rsid w:val="00B34DE4"/>
    <w:rsid w:val="00B357CC"/>
    <w:rsid w:val="00B358F2"/>
    <w:rsid w:val="00B35915"/>
    <w:rsid w:val="00B36331"/>
    <w:rsid w:val="00B366A0"/>
    <w:rsid w:val="00B36712"/>
    <w:rsid w:val="00B36DE7"/>
    <w:rsid w:val="00B3739D"/>
    <w:rsid w:val="00B37402"/>
    <w:rsid w:val="00B37491"/>
    <w:rsid w:val="00B37593"/>
    <w:rsid w:val="00B3799E"/>
    <w:rsid w:val="00B37EBD"/>
    <w:rsid w:val="00B42106"/>
    <w:rsid w:val="00B42D50"/>
    <w:rsid w:val="00B42FB1"/>
    <w:rsid w:val="00B43824"/>
    <w:rsid w:val="00B4400D"/>
    <w:rsid w:val="00B4431E"/>
    <w:rsid w:val="00B4480D"/>
    <w:rsid w:val="00B44DA3"/>
    <w:rsid w:val="00B4561E"/>
    <w:rsid w:val="00B45C8E"/>
    <w:rsid w:val="00B45DD8"/>
    <w:rsid w:val="00B46084"/>
    <w:rsid w:val="00B46178"/>
    <w:rsid w:val="00B4626F"/>
    <w:rsid w:val="00B46485"/>
    <w:rsid w:val="00B4680E"/>
    <w:rsid w:val="00B46A04"/>
    <w:rsid w:val="00B46AF2"/>
    <w:rsid w:val="00B46DA8"/>
    <w:rsid w:val="00B472FC"/>
    <w:rsid w:val="00B4759B"/>
    <w:rsid w:val="00B47B56"/>
    <w:rsid w:val="00B50912"/>
    <w:rsid w:val="00B50917"/>
    <w:rsid w:val="00B51490"/>
    <w:rsid w:val="00B517CD"/>
    <w:rsid w:val="00B519AE"/>
    <w:rsid w:val="00B5248C"/>
    <w:rsid w:val="00B52CB9"/>
    <w:rsid w:val="00B535AC"/>
    <w:rsid w:val="00B53C04"/>
    <w:rsid w:val="00B53F12"/>
    <w:rsid w:val="00B53FFC"/>
    <w:rsid w:val="00B54319"/>
    <w:rsid w:val="00B549C0"/>
    <w:rsid w:val="00B54A2C"/>
    <w:rsid w:val="00B55692"/>
    <w:rsid w:val="00B5596D"/>
    <w:rsid w:val="00B55CCA"/>
    <w:rsid w:val="00B56147"/>
    <w:rsid w:val="00B57471"/>
    <w:rsid w:val="00B575B7"/>
    <w:rsid w:val="00B575C2"/>
    <w:rsid w:val="00B576C2"/>
    <w:rsid w:val="00B57C6B"/>
    <w:rsid w:val="00B57FB5"/>
    <w:rsid w:val="00B6223E"/>
    <w:rsid w:val="00B62F83"/>
    <w:rsid w:val="00B635C7"/>
    <w:rsid w:val="00B63B72"/>
    <w:rsid w:val="00B63F24"/>
    <w:rsid w:val="00B640DE"/>
    <w:rsid w:val="00B643CA"/>
    <w:rsid w:val="00B64820"/>
    <w:rsid w:val="00B64B62"/>
    <w:rsid w:val="00B657E9"/>
    <w:rsid w:val="00B65814"/>
    <w:rsid w:val="00B663CB"/>
    <w:rsid w:val="00B66C64"/>
    <w:rsid w:val="00B66FC7"/>
    <w:rsid w:val="00B67389"/>
    <w:rsid w:val="00B67435"/>
    <w:rsid w:val="00B67436"/>
    <w:rsid w:val="00B6759F"/>
    <w:rsid w:val="00B67904"/>
    <w:rsid w:val="00B70D78"/>
    <w:rsid w:val="00B715BB"/>
    <w:rsid w:val="00B7218E"/>
    <w:rsid w:val="00B727A7"/>
    <w:rsid w:val="00B72C2F"/>
    <w:rsid w:val="00B73C3D"/>
    <w:rsid w:val="00B73E69"/>
    <w:rsid w:val="00B74377"/>
    <w:rsid w:val="00B743DE"/>
    <w:rsid w:val="00B74A67"/>
    <w:rsid w:val="00B75984"/>
    <w:rsid w:val="00B7668C"/>
    <w:rsid w:val="00B76B0D"/>
    <w:rsid w:val="00B76C32"/>
    <w:rsid w:val="00B77174"/>
    <w:rsid w:val="00B772F0"/>
    <w:rsid w:val="00B7730A"/>
    <w:rsid w:val="00B773F8"/>
    <w:rsid w:val="00B77BC9"/>
    <w:rsid w:val="00B77E5F"/>
    <w:rsid w:val="00B8011D"/>
    <w:rsid w:val="00B8135F"/>
    <w:rsid w:val="00B826A0"/>
    <w:rsid w:val="00B83514"/>
    <w:rsid w:val="00B83BB2"/>
    <w:rsid w:val="00B840E4"/>
    <w:rsid w:val="00B8415E"/>
    <w:rsid w:val="00B843C6"/>
    <w:rsid w:val="00B843E6"/>
    <w:rsid w:val="00B84694"/>
    <w:rsid w:val="00B84A1B"/>
    <w:rsid w:val="00B84AA2"/>
    <w:rsid w:val="00B84CDD"/>
    <w:rsid w:val="00B84FC0"/>
    <w:rsid w:val="00B854CB"/>
    <w:rsid w:val="00B86108"/>
    <w:rsid w:val="00B869CD"/>
    <w:rsid w:val="00B86D50"/>
    <w:rsid w:val="00B90CB1"/>
    <w:rsid w:val="00B9116A"/>
    <w:rsid w:val="00B917D6"/>
    <w:rsid w:val="00B91BAB"/>
    <w:rsid w:val="00B91D32"/>
    <w:rsid w:val="00B924FF"/>
    <w:rsid w:val="00B92C8D"/>
    <w:rsid w:val="00B937CD"/>
    <w:rsid w:val="00B93BA7"/>
    <w:rsid w:val="00B94042"/>
    <w:rsid w:val="00B94D84"/>
    <w:rsid w:val="00B95217"/>
    <w:rsid w:val="00B95566"/>
    <w:rsid w:val="00B95CB7"/>
    <w:rsid w:val="00B96BB1"/>
    <w:rsid w:val="00B975D8"/>
    <w:rsid w:val="00B97C0E"/>
    <w:rsid w:val="00BA0847"/>
    <w:rsid w:val="00BA0CEE"/>
    <w:rsid w:val="00BA0F3E"/>
    <w:rsid w:val="00BA1212"/>
    <w:rsid w:val="00BA1E82"/>
    <w:rsid w:val="00BA2090"/>
    <w:rsid w:val="00BA24EE"/>
    <w:rsid w:val="00BA3219"/>
    <w:rsid w:val="00BA3AC0"/>
    <w:rsid w:val="00BA45F5"/>
    <w:rsid w:val="00BA5505"/>
    <w:rsid w:val="00BA5EC8"/>
    <w:rsid w:val="00BA66F8"/>
    <w:rsid w:val="00BA73BC"/>
    <w:rsid w:val="00BA7453"/>
    <w:rsid w:val="00BA7CBA"/>
    <w:rsid w:val="00BA7EFA"/>
    <w:rsid w:val="00BA7F40"/>
    <w:rsid w:val="00BB0484"/>
    <w:rsid w:val="00BB0860"/>
    <w:rsid w:val="00BB0906"/>
    <w:rsid w:val="00BB0AB1"/>
    <w:rsid w:val="00BB0DFC"/>
    <w:rsid w:val="00BB1096"/>
    <w:rsid w:val="00BB12B7"/>
    <w:rsid w:val="00BB1741"/>
    <w:rsid w:val="00BB1890"/>
    <w:rsid w:val="00BB1C21"/>
    <w:rsid w:val="00BB1C84"/>
    <w:rsid w:val="00BB1FAE"/>
    <w:rsid w:val="00BB2547"/>
    <w:rsid w:val="00BB3239"/>
    <w:rsid w:val="00BB3352"/>
    <w:rsid w:val="00BB33D8"/>
    <w:rsid w:val="00BB33F6"/>
    <w:rsid w:val="00BB352A"/>
    <w:rsid w:val="00BB3A07"/>
    <w:rsid w:val="00BB4A3C"/>
    <w:rsid w:val="00BB55FB"/>
    <w:rsid w:val="00BB6A04"/>
    <w:rsid w:val="00BB7934"/>
    <w:rsid w:val="00BC042B"/>
    <w:rsid w:val="00BC0448"/>
    <w:rsid w:val="00BC0631"/>
    <w:rsid w:val="00BC0C3A"/>
    <w:rsid w:val="00BC0F00"/>
    <w:rsid w:val="00BC0FFB"/>
    <w:rsid w:val="00BC14B7"/>
    <w:rsid w:val="00BC20D3"/>
    <w:rsid w:val="00BC3B5B"/>
    <w:rsid w:val="00BC464B"/>
    <w:rsid w:val="00BC61D3"/>
    <w:rsid w:val="00BC63CC"/>
    <w:rsid w:val="00BC6486"/>
    <w:rsid w:val="00BC77A5"/>
    <w:rsid w:val="00BC77E5"/>
    <w:rsid w:val="00BC78F1"/>
    <w:rsid w:val="00BD0C79"/>
    <w:rsid w:val="00BD10D9"/>
    <w:rsid w:val="00BD1197"/>
    <w:rsid w:val="00BD236A"/>
    <w:rsid w:val="00BD263E"/>
    <w:rsid w:val="00BD42B7"/>
    <w:rsid w:val="00BD4C05"/>
    <w:rsid w:val="00BD4CC1"/>
    <w:rsid w:val="00BD4E8F"/>
    <w:rsid w:val="00BD4FDC"/>
    <w:rsid w:val="00BD515A"/>
    <w:rsid w:val="00BD5EBD"/>
    <w:rsid w:val="00BD61A1"/>
    <w:rsid w:val="00BD6C27"/>
    <w:rsid w:val="00BD735F"/>
    <w:rsid w:val="00BD755B"/>
    <w:rsid w:val="00BD7B0E"/>
    <w:rsid w:val="00BE014D"/>
    <w:rsid w:val="00BE0426"/>
    <w:rsid w:val="00BE06E9"/>
    <w:rsid w:val="00BE07FD"/>
    <w:rsid w:val="00BE0DD4"/>
    <w:rsid w:val="00BE1158"/>
    <w:rsid w:val="00BE1842"/>
    <w:rsid w:val="00BE19C5"/>
    <w:rsid w:val="00BE2C93"/>
    <w:rsid w:val="00BE2CE1"/>
    <w:rsid w:val="00BE370A"/>
    <w:rsid w:val="00BE3825"/>
    <w:rsid w:val="00BE385F"/>
    <w:rsid w:val="00BE3D79"/>
    <w:rsid w:val="00BE40A8"/>
    <w:rsid w:val="00BE40F4"/>
    <w:rsid w:val="00BE420C"/>
    <w:rsid w:val="00BE50D0"/>
    <w:rsid w:val="00BE55BA"/>
    <w:rsid w:val="00BE59DE"/>
    <w:rsid w:val="00BE6B30"/>
    <w:rsid w:val="00BE6F4C"/>
    <w:rsid w:val="00BE77D4"/>
    <w:rsid w:val="00BE7B1D"/>
    <w:rsid w:val="00BE7E3D"/>
    <w:rsid w:val="00BE7F94"/>
    <w:rsid w:val="00BF0430"/>
    <w:rsid w:val="00BF061C"/>
    <w:rsid w:val="00BF1095"/>
    <w:rsid w:val="00BF1679"/>
    <w:rsid w:val="00BF1823"/>
    <w:rsid w:val="00BF1A4E"/>
    <w:rsid w:val="00BF20A2"/>
    <w:rsid w:val="00BF22E5"/>
    <w:rsid w:val="00BF2685"/>
    <w:rsid w:val="00BF2936"/>
    <w:rsid w:val="00BF3269"/>
    <w:rsid w:val="00BF3357"/>
    <w:rsid w:val="00BF3F0A"/>
    <w:rsid w:val="00BF4066"/>
    <w:rsid w:val="00BF450B"/>
    <w:rsid w:val="00BF4927"/>
    <w:rsid w:val="00BF4B46"/>
    <w:rsid w:val="00BF5525"/>
    <w:rsid w:val="00BF5F61"/>
    <w:rsid w:val="00BF6579"/>
    <w:rsid w:val="00BF6B3A"/>
    <w:rsid w:val="00BF6C61"/>
    <w:rsid w:val="00BF6CA8"/>
    <w:rsid w:val="00BF6FD4"/>
    <w:rsid w:val="00BF7843"/>
    <w:rsid w:val="00C00407"/>
    <w:rsid w:val="00C00867"/>
    <w:rsid w:val="00C01653"/>
    <w:rsid w:val="00C016EE"/>
    <w:rsid w:val="00C0192D"/>
    <w:rsid w:val="00C01B21"/>
    <w:rsid w:val="00C020FA"/>
    <w:rsid w:val="00C02285"/>
    <w:rsid w:val="00C0322B"/>
    <w:rsid w:val="00C0380B"/>
    <w:rsid w:val="00C0497D"/>
    <w:rsid w:val="00C04B48"/>
    <w:rsid w:val="00C04EE8"/>
    <w:rsid w:val="00C053CE"/>
    <w:rsid w:val="00C0541C"/>
    <w:rsid w:val="00C0585F"/>
    <w:rsid w:val="00C0596A"/>
    <w:rsid w:val="00C05F83"/>
    <w:rsid w:val="00C06042"/>
    <w:rsid w:val="00C06FF7"/>
    <w:rsid w:val="00C0700E"/>
    <w:rsid w:val="00C079D8"/>
    <w:rsid w:val="00C07D46"/>
    <w:rsid w:val="00C07DB5"/>
    <w:rsid w:val="00C11224"/>
    <w:rsid w:val="00C114A7"/>
    <w:rsid w:val="00C11ECB"/>
    <w:rsid w:val="00C12128"/>
    <w:rsid w:val="00C12AD9"/>
    <w:rsid w:val="00C12E88"/>
    <w:rsid w:val="00C12FEB"/>
    <w:rsid w:val="00C1326E"/>
    <w:rsid w:val="00C1336B"/>
    <w:rsid w:val="00C13A9B"/>
    <w:rsid w:val="00C13D55"/>
    <w:rsid w:val="00C14863"/>
    <w:rsid w:val="00C14B01"/>
    <w:rsid w:val="00C15000"/>
    <w:rsid w:val="00C15031"/>
    <w:rsid w:val="00C1586D"/>
    <w:rsid w:val="00C158C6"/>
    <w:rsid w:val="00C15F2D"/>
    <w:rsid w:val="00C160AF"/>
    <w:rsid w:val="00C163F4"/>
    <w:rsid w:val="00C16779"/>
    <w:rsid w:val="00C16983"/>
    <w:rsid w:val="00C1742D"/>
    <w:rsid w:val="00C20546"/>
    <w:rsid w:val="00C206D7"/>
    <w:rsid w:val="00C21982"/>
    <w:rsid w:val="00C221F3"/>
    <w:rsid w:val="00C22359"/>
    <w:rsid w:val="00C234AC"/>
    <w:rsid w:val="00C2402A"/>
    <w:rsid w:val="00C24127"/>
    <w:rsid w:val="00C2469C"/>
    <w:rsid w:val="00C24A47"/>
    <w:rsid w:val="00C24BD1"/>
    <w:rsid w:val="00C24D21"/>
    <w:rsid w:val="00C252C1"/>
    <w:rsid w:val="00C253FB"/>
    <w:rsid w:val="00C255DC"/>
    <w:rsid w:val="00C25CD9"/>
    <w:rsid w:val="00C25EA2"/>
    <w:rsid w:val="00C265C9"/>
    <w:rsid w:val="00C26DC9"/>
    <w:rsid w:val="00C27516"/>
    <w:rsid w:val="00C27AA7"/>
    <w:rsid w:val="00C27FB1"/>
    <w:rsid w:val="00C304B6"/>
    <w:rsid w:val="00C30E67"/>
    <w:rsid w:val="00C31955"/>
    <w:rsid w:val="00C31C15"/>
    <w:rsid w:val="00C32544"/>
    <w:rsid w:val="00C32AF8"/>
    <w:rsid w:val="00C32BC7"/>
    <w:rsid w:val="00C33763"/>
    <w:rsid w:val="00C33958"/>
    <w:rsid w:val="00C342FA"/>
    <w:rsid w:val="00C3449D"/>
    <w:rsid w:val="00C34635"/>
    <w:rsid w:val="00C34F5D"/>
    <w:rsid w:val="00C3548C"/>
    <w:rsid w:val="00C35844"/>
    <w:rsid w:val="00C35CEA"/>
    <w:rsid w:val="00C3627C"/>
    <w:rsid w:val="00C37365"/>
    <w:rsid w:val="00C377D5"/>
    <w:rsid w:val="00C37F83"/>
    <w:rsid w:val="00C407AA"/>
    <w:rsid w:val="00C411E3"/>
    <w:rsid w:val="00C41237"/>
    <w:rsid w:val="00C41D57"/>
    <w:rsid w:val="00C41D9C"/>
    <w:rsid w:val="00C422A8"/>
    <w:rsid w:val="00C428A8"/>
    <w:rsid w:val="00C42D01"/>
    <w:rsid w:val="00C42FAB"/>
    <w:rsid w:val="00C4348E"/>
    <w:rsid w:val="00C4373B"/>
    <w:rsid w:val="00C44345"/>
    <w:rsid w:val="00C445CB"/>
    <w:rsid w:val="00C46409"/>
    <w:rsid w:val="00C46962"/>
    <w:rsid w:val="00C46BEF"/>
    <w:rsid w:val="00C47C70"/>
    <w:rsid w:val="00C47E7B"/>
    <w:rsid w:val="00C47F83"/>
    <w:rsid w:val="00C509BC"/>
    <w:rsid w:val="00C50CE5"/>
    <w:rsid w:val="00C50F79"/>
    <w:rsid w:val="00C511F9"/>
    <w:rsid w:val="00C51B81"/>
    <w:rsid w:val="00C52605"/>
    <w:rsid w:val="00C526B0"/>
    <w:rsid w:val="00C53E4A"/>
    <w:rsid w:val="00C54195"/>
    <w:rsid w:val="00C545C9"/>
    <w:rsid w:val="00C551BF"/>
    <w:rsid w:val="00C551D6"/>
    <w:rsid w:val="00C57596"/>
    <w:rsid w:val="00C57A65"/>
    <w:rsid w:val="00C57C75"/>
    <w:rsid w:val="00C57E64"/>
    <w:rsid w:val="00C57FAF"/>
    <w:rsid w:val="00C60632"/>
    <w:rsid w:val="00C607E4"/>
    <w:rsid w:val="00C60877"/>
    <w:rsid w:val="00C60EE7"/>
    <w:rsid w:val="00C60F71"/>
    <w:rsid w:val="00C61078"/>
    <w:rsid w:val="00C62051"/>
    <w:rsid w:val="00C6322D"/>
    <w:rsid w:val="00C63945"/>
    <w:rsid w:val="00C6452C"/>
    <w:rsid w:val="00C654BB"/>
    <w:rsid w:val="00C65F05"/>
    <w:rsid w:val="00C6602C"/>
    <w:rsid w:val="00C663AF"/>
    <w:rsid w:val="00C6667C"/>
    <w:rsid w:val="00C66C39"/>
    <w:rsid w:val="00C672CC"/>
    <w:rsid w:val="00C67498"/>
    <w:rsid w:val="00C679E4"/>
    <w:rsid w:val="00C703A1"/>
    <w:rsid w:val="00C70439"/>
    <w:rsid w:val="00C70B06"/>
    <w:rsid w:val="00C70FEE"/>
    <w:rsid w:val="00C71B5D"/>
    <w:rsid w:val="00C71BF8"/>
    <w:rsid w:val="00C71D67"/>
    <w:rsid w:val="00C72086"/>
    <w:rsid w:val="00C72A41"/>
    <w:rsid w:val="00C7321D"/>
    <w:rsid w:val="00C73DF2"/>
    <w:rsid w:val="00C74384"/>
    <w:rsid w:val="00C744D2"/>
    <w:rsid w:val="00C75AA8"/>
    <w:rsid w:val="00C75B59"/>
    <w:rsid w:val="00C75E89"/>
    <w:rsid w:val="00C76B06"/>
    <w:rsid w:val="00C76B31"/>
    <w:rsid w:val="00C7703D"/>
    <w:rsid w:val="00C776C4"/>
    <w:rsid w:val="00C77AEA"/>
    <w:rsid w:val="00C77B8C"/>
    <w:rsid w:val="00C8024E"/>
    <w:rsid w:val="00C803AD"/>
    <w:rsid w:val="00C80868"/>
    <w:rsid w:val="00C8097B"/>
    <w:rsid w:val="00C809EC"/>
    <w:rsid w:val="00C8107F"/>
    <w:rsid w:val="00C810F2"/>
    <w:rsid w:val="00C814B9"/>
    <w:rsid w:val="00C820C2"/>
    <w:rsid w:val="00C8301C"/>
    <w:rsid w:val="00C8320D"/>
    <w:rsid w:val="00C83346"/>
    <w:rsid w:val="00C836D7"/>
    <w:rsid w:val="00C84411"/>
    <w:rsid w:val="00C84877"/>
    <w:rsid w:val="00C84BC2"/>
    <w:rsid w:val="00C851E7"/>
    <w:rsid w:val="00C85A0A"/>
    <w:rsid w:val="00C85BEB"/>
    <w:rsid w:val="00C85E11"/>
    <w:rsid w:val="00C868A5"/>
    <w:rsid w:val="00C86F13"/>
    <w:rsid w:val="00C874CE"/>
    <w:rsid w:val="00C87B54"/>
    <w:rsid w:val="00C906C9"/>
    <w:rsid w:val="00C90BEE"/>
    <w:rsid w:val="00C9160C"/>
    <w:rsid w:val="00C93162"/>
    <w:rsid w:val="00C93775"/>
    <w:rsid w:val="00C93D79"/>
    <w:rsid w:val="00C95208"/>
    <w:rsid w:val="00C9540A"/>
    <w:rsid w:val="00C95C30"/>
    <w:rsid w:val="00C95E51"/>
    <w:rsid w:val="00C97A0E"/>
    <w:rsid w:val="00C97ECA"/>
    <w:rsid w:val="00C97EF6"/>
    <w:rsid w:val="00CA020C"/>
    <w:rsid w:val="00CA1726"/>
    <w:rsid w:val="00CA1FA8"/>
    <w:rsid w:val="00CA26C5"/>
    <w:rsid w:val="00CA373F"/>
    <w:rsid w:val="00CA411E"/>
    <w:rsid w:val="00CA4382"/>
    <w:rsid w:val="00CA4614"/>
    <w:rsid w:val="00CA4DAC"/>
    <w:rsid w:val="00CA5317"/>
    <w:rsid w:val="00CA62CF"/>
    <w:rsid w:val="00CA6437"/>
    <w:rsid w:val="00CA73B6"/>
    <w:rsid w:val="00CA74B8"/>
    <w:rsid w:val="00CA7666"/>
    <w:rsid w:val="00CA7914"/>
    <w:rsid w:val="00CA7975"/>
    <w:rsid w:val="00CB02AE"/>
    <w:rsid w:val="00CB03CB"/>
    <w:rsid w:val="00CB074B"/>
    <w:rsid w:val="00CB099E"/>
    <w:rsid w:val="00CB19F6"/>
    <w:rsid w:val="00CB257F"/>
    <w:rsid w:val="00CB296E"/>
    <w:rsid w:val="00CB35BC"/>
    <w:rsid w:val="00CB39F2"/>
    <w:rsid w:val="00CB3E78"/>
    <w:rsid w:val="00CB3FA3"/>
    <w:rsid w:val="00CB447A"/>
    <w:rsid w:val="00CB44C9"/>
    <w:rsid w:val="00CB4E03"/>
    <w:rsid w:val="00CB5280"/>
    <w:rsid w:val="00CB52AB"/>
    <w:rsid w:val="00CB5520"/>
    <w:rsid w:val="00CB5E15"/>
    <w:rsid w:val="00CB6192"/>
    <w:rsid w:val="00CB678D"/>
    <w:rsid w:val="00CB6C37"/>
    <w:rsid w:val="00CB789B"/>
    <w:rsid w:val="00CB79B8"/>
    <w:rsid w:val="00CC08A2"/>
    <w:rsid w:val="00CC11A7"/>
    <w:rsid w:val="00CC143D"/>
    <w:rsid w:val="00CC1D6C"/>
    <w:rsid w:val="00CC1E46"/>
    <w:rsid w:val="00CC1FA1"/>
    <w:rsid w:val="00CC2F3B"/>
    <w:rsid w:val="00CC35A1"/>
    <w:rsid w:val="00CC3933"/>
    <w:rsid w:val="00CC3A04"/>
    <w:rsid w:val="00CC4709"/>
    <w:rsid w:val="00CC4DB7"/>
    <w:rsid w:val="00CC5AFF"/>
    <w:rsid w:val="00CC5FC4"/>
    <w:rsid w:val="00CC6060"/>
    <w:rsid w:val="00CC639D"/>
    <w:rsid w:val="00CC689A"/>
    <w:rsid w:val="00CC7512"/>
    <w:rsid w:val="00CC7AAF"/>
    <w:rsid w:val="00CC7AD4"/>
    <w:rsid w:val="00CC7F68"/>
    <w:rsid w:val="00CD0E7F"/>
    <w:rsid w:val="00CD10D0"/>
    <w:rsid w:val="00CD1245"/>
    <w:rsid w:val="00CD186F"/>
    <w:rsid w:val="00CD1C0F"/>
    <w:rsid w:val="00CD1E90"/>
    <w:rsid w:val="00CD1EE4"/>
    <w:rsid w:val="00CD233B"/>
    <w:rsid w:val="00CD233F"/>
    <w:rsid w:val="00CD23A7"/>
    <w:rsid w:val="00CD2B90"/>
    <w:rsid w:val="00CD311C"/>
    <w:rsid w:val="00CD3260"/>
    <w:rsid w:val="00CD337E"/>
    <w:rsid w:val="00CD4277"/>
    <w:rsid w:val="00CD55E0"/>
    <w:rsid w:val="00CD5D86"/>
    <w:rsid w:val="00CD7A99"/>
    <w:rsid w:val="00CD7B78"/>
    <w:rsid w:val="00CD7C39"/>
    <w:rsid w:val="00CE0B36"/>
    <w:rsid w:val="00CE14A7"/>
    <w:rsid w:val="00CE2158"/>
    <w:rsid w:val="00CE226F"/>
    <w:rsid w:val="00CE25C6"/>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602"/>
    <w:rsid w:val="00CF1A83"/>
    <w:rsid w:val="00CF1E4A"/>
    <w:rsid w:val="00CF2BB2"/>
    <w:rsid w:val="00CF3450"/>
    <w:rsid w:val="00CF35D3"/>
    <w:rsid w:val="00CF3833"/>
    <w:rsid w:val="00CF3B4C"/>
    <w:rsid w:val="00CF3C18"/>
    <w:rsid w:val="00CF4857"/>
    <w:rsid w:val="00CF5239"/>
    <w:rsid w:val="00CF597A"/>
    <w:rsid w:val="00CF6E19"/>
    <w:rsid w:val="00CF6F8C"/>
    <w:rsid w:val="00CF71C2"/>
    <w:rsid w:val="00CF7C89"/>
    <w:rsid w:val="00CF7F82"/>
    <w:rsid w:val="00D00385"/>
    <w:rsid w:val="00D00951"/>
    <w:rsid w:val="00D012B4"/>
    <w:rsid w:val="00D015D7"/>
    <w:rsid w:val="00D01733"/>
    <w:rsid w:val="00D01892"/>
    <w:rsid w:val="00D02150"/>
    <w:rsid w:val="00D0297D"/>
    <w:rsid w:val="00D029DD"/>
    <w:rsid w:val="00D03878"/>
    <w:rsid w:val="00D03C04"/>
    <w:rsid w:val="00D04145"/>
    <w:rsid w:val="00D052D3"/>
    <w:rsid w:val="00D05E1A"/>
    <w:rsid w:val="00D06093"/>
    <w:rsid w:val="00D062F1"/>
    <w:rsid w:val="00D0697F"/>
    <w:rsid w:val="00D06F99"/>
    <w:rsid w:val="00D07109"/>
    <w:rsid w:val="00D073FD"/>
    <w:rsid w:val="00D078FE"/>
    <w:rsid w:val="00D07BD3"/>
    <w:rsid w:val="00D07EBA"/>
    <w:rsid w:val="00D07FAF"/>
    <w:rsid w:val="00D100C9"/>
    <w:rsid w:val="00D104B7"/>
    <w:rsid w:val="00D10510"/>
    <w:rsid w:val="00D107AD"/>
    <w:rsid w:val="00D1092B"/>
    <w:rsid w:val="00D10CBB"/>
    <w:rsid w:val="00D10ED8"/>
    <w:rsid w:val="00D111A8"/>
    <w:rsid w:val="00D125BE"/>
    <w:rsid w:val="00D12838"/>
    <w:rsid w:val="00D12D7D"/>
    <w:rsid w:val="00D12EA7"/>
    <w:rsid w:val="00D139D7"/>
    <w:rsid w:val="00D13AC1"/>
    <w:rsid w:val="00D14615"/>
    <w:rsid w:val="00D14DBE"/>
    <w:rsid w:val="00D1524D"/>
    <w:rsid w:val="00D16729"/>
    <w:rsid w:val="00D17B61"/>
    <w:rsid w:val="00D17F0F"/>
    <w:rsid w:val="00D20179"/>
    <w:rsid w:val="00D20E22"/>
    <w:rsid w:val="00D210A0"/>
    <w:rsid w:val="00D21506"/>
    <w:rsid w:val="00D2180C"/>
    <w:rsid w:val="00D218B1"/>
    <w:rsid w:val="00D2208F"/>
    <w:rsid w:val="00D22438"/>
    <w:rsid w:val="00D2370B"/>
    <w:rsid w:val="00D23A7F"/>
    <w:rsid w:val="00D243A8"/>
    <w:rsid w:val="00D25C21"/>
    <w:rsid w:val="00D25E62"/>
    <w:rsid w:val="00D25EC5"/>
    <w:rsid w:val="00D265B0"/>
    <w:rsid w:val="00D26894"/>
    <w:rsid w:val="00D26919"/>
    <w:rsid w:val="00D2713B"/>
    <w:rsid w:val="00D27619"/>
    <w:rsid w:val="00D27B3B"/>
    <w:rsid w:val="00D304C6"/>
    <w:rsid w:val="00D304F1"/>
    <w:rsid w:val="00D317AC"/>
    <w:rsid w:val="00D319E5"/>
    <w:rsid w:val="00D31C3D"/>
    <w:rsid w:val="00D324C8"/>
    <w:rsid w:val="00D326FA"/>
    <w:rsid w:val="00D33591"/>
    <w:rsid w:val="00D335DF"/>
    <w:rsid w:val="00D339A6"/>
    <w:rsid w:val="00D33A72"/>
    <w:rsid w:val="00D33D92"/>
    <w:rsid w:val="00D33FF4"/>
    <w:rsid w:val="00D346E1"/>
    <w:rsid w:val="00D34C77"/>
    <w:rsid w:val="00D34CC5"/>
    <w:rsid w:val="00D351DE"/>
    <w:rsid w:val="00D363D3"/>
    <w:rsid w:val="00D36495"/>
    <w:rsid w:val="00D3660A"/>
    <w:rsid w:val="00D36701"/>
    <w:rsid w:val="00D37791"/>
    <w:rsid w:val="00D37D34"/>
    <w:rsid w:val="00D40434"/>
    <w:rsid w:val="00D4065C"/>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6809"/>
    <w:rsid w:val="00D47364"/>
    <w:rsid w:val="00D50288"/>
    <w:rsid w:val="00D50606"/>
    <w:rsid w:val="00D51047"/>
    <w:rsid w:val="00D512CD"/>
    <w:rsid w:val="00D51B12"/>
    <w:rsid w:val="00D51F43"/>
    <w:rsid w:val="00D523E6"/>
    <w:rsid w:val="00D52463"/>
    <w:rsid w:val="00D525AC"/>
    <w:rsid w:val="00D532FB"/>
    <w:rsid w:val="00D53419"/>
    <w:rsid w:val="00D53F8C"/>
    <w:rsid w:val="00D542D3"/>
    <w:rsid w:val="00D545B5"/>
    <w:rsid w:val="00D547B3"/>
    <w:rsid w:val="00D54913"/>
    <w:rsid w:val="00D5493F"/>
    <w:rsid w:val="00D549B2"/>
    <w:rsid w:val="00D54DA8"/>
    <w:rsid w:val="00D54DBB"/>
    <w:rsid w:val="00D54ED8"/>
    <w:rsid w:val="00D55473"/>
    <w:rsid w:val="00D55941"/>
    <w:rsid w:val="00D55DC5"/>
    <w:rsid w:val="00D56176"/>
    <w:rsid w:val="00D566C8"/>
    <w:rsid w:val="00D56FDD"/>
    <w:rsid w:val="00D570F5"/>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710"/>
    <w:rsid w:val="00D669CD"/>
    <w:rsid w:val="00D66AC5"/>
    <w:rsid w:val="00D66EA8"/>
    <w:rsid w:val="00D67999"/>
    <w:rsid w:val="00D67B3E"/>
    <w:rsid w:val="00D709D6"/>
    <w:rsid w:val="00D70A6B"/>
    <w:rsid w:val="00D710ED"/>
    <w:rsid w:val="00D71393"/>
    <w:rsid w:val="00D72454"/>
    <w:rsid w:val="00D728A0"/>
    <w:rsid w:val="00D72A03"/>
    <w:rsid w:val="00D72C62"/>
    <w:rsid w:val="00D72E74"/>
    <w:rsid w:val="00D72EED"/>
    <w:rsid w:val="00D73AB4"/>
    <w:rsid w:val="00D73BA4"/>
    <w:rsid w:val="00D7456A"/>
    <w:rsid w:val="00D7549A"/>
    <w:rsid w:val="00D754B7"/>
    <w:rsid w:val="00D75BBB"/>
    <w:rsid w:val="00D75D0E"/>
    <w:rsid w:val="00D7615C"/>
    <w:rsid w:val="00D765C0"/>
    <w:rsid w:val="00D77457"/>
    <w:rsid w:val="00D777A8"/>
    <w:rsid w:val="00D77C47"/>
    <w:rsid w:val="00D803FE"/>
    <w:rsid w:val="00D8042E"/>
    <w:rsid w:val="00D817FF"/>
    <w:rsid w:val="00D82288"/>
    <w:rsid w:val="00D82822"/>
    <w:rsid w:val="00D82824"/>
    <w:rsid w:val="00D82ACC"/>
    <w:rsid w:val="00D82DDC"/>
    <w:rsid w:val="00D8309B"/>
    <w:rsid w:val="00D83225"/>
    <w:rsid w:val="00D83B50"/>
    <w:rsid w:val="00D84193"/>
    <w:rsid w:val="00D8455D"/>
    <w:rsid w:val="00D846DA"/>
    <w:rsid w:val="00D8558E"/>
    <w:rsid w:val="00D85B72"/>
    <w:rsid w:val="00D86338"/>
    <w:rsid w:val="00D8662F"/>
    <w:rsid w:val="00D87D7B"/>
    <w:rsid w:val="00D90CDC"/>
    <w:rsid w:val="00D91574"/>
    <w:rsid w:val="00D921FC"/>
    <w:rsid w:val="00D92295"/>
    <w:rsid w:val="00D92857"/>
    <w:rsid w:val="00D92DDE"/>
    <w:rsid w:val="00D92EFC"/>
    <w:rsid w:val="00D93B2C"/>
    <w:rsid w:val="00D93C8C"/>
    <w:rsid w:val="00D94B70"/>
    <w:rsid w:val="00D951B7"/>
    <w:rsid w:val="00D956E5"/>
    <w:rsid w:val="00D9575B"/>
    <w:rsid w:val="00D95B46"/>
    <w:rsid w:val="00D9633F"/>
    <w:rsid w:val="00D96720"/>
    <w:rsid w:val="00D969DE"/>
    <w:rsid w:val="00D97FF4"/>
    <w:rsid w:val="00DA0318"/>
    <w:rsid w:val="00DA07C9"/>
    <w:rsid w:val="00DA0A50"/>
    <w:rsid w:val="00DA0B92"/>
    <w:rsid w:val="00DA0D35"/>
    <w:rsid w:val="00DA1A37"/>
    <w:rsid w:val="00DA1FC7"/>
    <w:rsid w:val="00DA267F"/>
    <w:rsid w:val="00DA27C2"/>
    <w:rsid w:val="00DA29A1"/>
    <w:rsid w:val="00DA4858"/>
    <w:rsid w:val="00DA48A5"/>
    <w:rsid w:val="00DA495C"/>
    <w:rsid w:val="00DA579A"/>
    <w:rsid w:val="00DA5FB8"/>
    <w:rsid w:val="00DA6DA0"/>
    <w:rsid w:val="00DA70EA"/>
    <w:rsid w:val="00DA712A"/>
    <w:rsid w:val="00DA713A"/>
    <w:rsid w:val="00DA7330"/>
    <w:rsid w:val="00DA7509"/>
    <w:rsid w:val="00DA76E4"/>
    <w:rsid w:val="00DA77CF"/>
    <w:rsid w:val="00DA7A50"/>
    <w:rsid w:val="00DA7A71"/>
    <w:rsid w:val="00DA7CF0"/>
    <w:rsid w:val="00DA7F6A"/>
    <w:rsid w:val="00DB0722"/>
    <w:rsid w:val="00DB075A"/>
    <w:rsid w:val="00DB07C0"/>
    <w:rsid w:val="00DB0ABA"/>
    <w:rsid w:val="00DB12E7"/>
    <w:rsid w:val="00DB2075"/>
    <w:rsid w:val="00DB2654"/>
    <w:rsid w:val="00DB3815"/>
    <w:rsid w:val="00DB3AA4"/>
    <w:rsid w:val="00DB3F2D"/>
    <w:rsid w:val="00DB4512"/>
    <w:rsid w:val="00DB50F9"/>
    <w:rsid w:val="00DB5114"/>
    <w:rsid w:val="00DB5D43"/>
    <w:rsid w:val="00DB65D4"/>
    <w:rsid w:val="00DB6680"/>
    <w:rsid w:val="00DB6F9C"/>
    <w:rsid w:val="00DC0F9A"/>
    <w:rsid w:val="00DC13F5"/>
    <w:rsid w:val="00DC1E2F"/>
    <w:rsid w:val="00DC2526"/>
    <w:rsid w:val="00DC2598"/>
    <w:rsid w:val="00DC30C2"/>
    <w:rsid w:val="00DC404F"/>
    <w:rsid w:val="00DC411F"/>
    <w:rsid w:val="00DC4427"/>
    <w:rsid w:val="00DC4E74"/>
    <w:rsid w:val="00DC510A"/>
    <w:rsid w:val="00DC5945"/>
    <w:rsid w:val="00DC5B33"/>
    <w:rsid w:val="00DC5F7B"/>
    <w:rsid w:val="00DC5FAC"/>
    <w:rsid w:val="00DC70AC"/>
    <w:rsid w:val="00DC7443"/>
    <w:rsid w:val="00DC7CAC"/>
    <w:rsid w:val="00DD00F3"/>
    <w:rsid w:val="00DD0E7B"/>
    <w:rsid w:val="00DD0EEF"/>
    <w:rsid w:val="00DD1624"/>
    <w:rsid w:val="00DD1A04"/>
    <w:rsid w:val="00DD1F5F"/>
    <w:rsid w:val="00DD2988"/>
    <w:rsid w:val="00DD2CAC"/>
    <w:rsid w:val="00DD3B16"/>
    <w:rsid w:val="00DD45BC"/>
    <w:rsid w:val="00DD495E"/>
    <w:rsid w:val="00DD4B24"/>
    <w:rsid w:val="00DD55FB"/>
    <w:rsid w:val="00DD5CF5"/>
    <w:rsid w:val="00DD6031"/>
    <w:rsid w:val="00DD65F8"/>
    <w:rsid w:val="00DD7197"/>
    <w:rsid w:val="00DE05F5"/>
    <w:rsid w:val="00DE17A9"/>
    <w:rsid w:val="00DE24B1"/>
    <w:rsid w:val="00DE3319"/>
    <w:rsid w:val="00DE3342"/>
    <w:rsid w:val="00DE3458"/>
    <w:rsid w:val="00DE3AC9"/>
    <w:rsid w:val="00DE4720"/>
    <w:rsid w:val="00DE4C6A"/>
    <w:rsid w:val="00DE4D0B"/>
    <w:rsid w:val="00DE5960"/>
    <w:rsid w:val="00DE636E"/>
    <w:rsid w:val="00DE638F"/>
    <w:rsid w:val="00DE649D"/>
    <w:rsid w:val="00DE7528"/>
    <w:rsid w:val="00DF0354"/>
    <w:rsid w:val="00DF05B8"/>
    <w:rsid w:val="00DF0626"/>
    <w:rsid w:val="00DF0664"/>
    <w:rsid w:val="00DF108F"/>
    <w:rsid w:val="00DF142E"/>
    <w:rsid w:val="00DF14FE"/>
    <w:rsid w:val="00DF16D2"/>
    <w:rsid w:val="00DF1882"/>
    <w:rsid w:val="00DF1DE6"/>
    <w:rsid w:val="00DF22B0"/>
    <w:rsid w:val="00DF2571"/>
    <w:rsid w:val="00DF2686"/>
    <w:rsid w:val="00DF29A1"/>
    <w:rsid w:val="00DF2DD7"/>
    <w:rsid w:val="00DF30F4"/>
    <w:rsid w:val="00DF3259"/>
    <w:rsid w:val="00DF3CD1"/>
    <w:rsid w:val="00DF4160"/>
    <w:rsid w:val="00DF427D"/>
    <w:rsid w:val="00DF4516"/>
    <w:rsid w:val="00DF4CA4"/>
    <w:rsid w:val="00DF5981"/>
    <w:rsid w:val="00DF5B63"/>
    <w:rsid w:val="00DF6EA0"/>
    <w:rsid w:val="00DF6FC5"/>
    <w:rsid w:val="00DF71EE"/>
    <w:rsid w:val="00DF7BAC"/>
    <w:rsid w:val="00DF7C63"/>
    <w:rsid w:val="00E00333"/>
    <w:rsid w:val="00E003C5"/>
    <w:rsid w:val="00E0113F"/>
    <w:rsid w:val="00E01CE4"/>
    <w:rsid w:val="00E02A9B"/>
    <w:rsid w:val="00E02E79"/>
    <w:rsid w:val="00E033A3"/>
    <w:rsid w:val="00E035FD"/>
    <w:rsid w:val="00E03990"/>
    <w:rsid w:val="00E03ADD"/>
    <w:rsid w:val="00E03D2D"/>
    <w:rsid w:val="00E03EFF"/>
    <w:rsid w:val="00E05754"/>
    <w:rsid w:val="00E05C99"/>
    <w:rsid w:val="00E05FF8"/>
    <w:rsid w:val="00E06366"/>
    <w:rsid w:val="00E0678C"/>
    <w:rsid w:val="00E07244"/>
    <w:rsid w:val="00E0741B"/>
    <w:rsid w:val="00E077E7"/>
    <w:rsid w:val="00E07F30"/>
    <w:rsid w:val="00E103DD"/>
    <w:rsid w:val="00E104E4"/>
    <w:rsid w:val="00E1062A"/>
    <w:rsid w:val="00E10E87"/>
    <w:rsid w:val="00E11073"/>
    <w:rsid w:val="00E11097"/>
    <w:rsid w:val="00E1147E"/>
    <w:rsid w:val="00E1160E"/>
    <w:rsid w:val="00E119EE"/>
    <w:rsid w:val="00E11B19"/>
    <w:rsid w:val="00E12163"/>
    <w:rsid w:val="00E12B73"/>
    <w:rsid w:val="00E13351"/>
    <w:rsid w:val="00E1419D"/>
    <w:rsid w:val="00E14A86"/>
    <w:rsid w:val="00E1567C"/>
    <w:rsid w:val="00E15B68"/>
    <w:rsid w:val="00E15D34"/>
    <w:rsid w:val="00E1627C"/>
    <w:rsid w:val="00E16723"/>
    <w:rsid w:val="00E16988"/>
    <w:rsid w:val="00E16A83"/>
    <w:rsid w:val="00E1756A"/>
    <w:rsid w:val="00E17CBF"/>
    <w:rsid w:val="00E201F1"/>
    <w:rsid w:val="00E2155E"/>
    <w:rsid w:val="00E225FA"/>
    <w:rsid w:val="00E22D5A"/>
    <w:rsid w:val="00E22E3F"/>
    <w:rsid w:val="00E24689"/>
    <w:rsid w:val="00E24B83"/>
    <w:rsid w:val="00E24B89"/>
    <w:rsid w:val="00E25B72"/>
    <w:rsid w:val="00E25DD3"/>
    <w:rsid w:val="00E2638A"/>
    <w:rsid w:val="00E26625"/>
    <w:rsid w:val="00E26E15"/>
    <w:rsid w:val="00E26E93"/>
    <w:rsid w:val="00E27178"/>
    <w:rsid w:val="00E27228"/>
    <w:rsid w:val="00E27A8E"/>
    <w:rsid w:val="00E27BE6"/>
    <w:rsid w:val="00E27DBB"/>
    <w:rsid w:val="00E301A5"/>
    <w:rsid w:val="00E306C2"/>
    <w:rsid w:val="00E30751"/>
    <w:rsid w:val="00E309F6"/>
    <w:rsid w:val="00E30D3F"/>
    <w:rsid w:val="00E30DF4"/>
    <w:rsid w:val="00E3174F"/>
    <w:rsid w:val="00E31DE2"/>
    <w:rsid w:val="00E32FBB"/>
    <w:rsid w:val="00E34CA2"/>
    <w:rsid w:val="00E353A4"/>
    <w:rsid w:val="00E356E9"/>
    <w:rsid w:val="00E358AA"/>
    <w:rsid w:val="00E35D35"/>
    <w:rsid w:val="00E35FA1"/>
    <w:rsid w:val="00E37BA6"/>
    <w:rsid w:val="00E37F76"/>
    <w:rsid w:val="00E405BF"/>
    <w:rsid w:val="00E4091F"/>
    <w:rsid w:val="00E4098D"/>
    <w:rsid w:val="00E41033"/>
    <w:rsid w:val="00E4190C"/>
    <w:rsid w:val="00E421BE"/>
    <w:rsid w:val="00E4230D"/>
    <w:rsid w:val="00E43270"/>
    <w:rsid w:val="00E436C4"/>
    <w:rsid w:val="00E43CB3"/>
    <w:rsid w:val="00E4472B"/>
    <w:rsid w:val="00E44E1C"/>
    <w:rsid w:val="00E44F5D"/>
    <w:rsid w:val="00E45C2C"/>
    <w:rsid w:val="00E460FE"/>
    <w:rsid w:val="00E46A57"/>
    <w:rsid w:val="00E46CDA"/>
    <w:rsid w:val="00E46F8B"/>
    <w:rsid w:val="00E47121"/>
    <w:rsid w:val="00E4780E"/>
    <w:rsid w:val="00E50118"/>
    <w:rsid w:val="00E50361"/>
    <w:rsid w:val="00E508F6"/>
    <w:rsid w:val="00E50959"/>
    <w:rsid w:val="00E50C07"/>
    <w:rsid w:val="00E52028"/>
    <w:rsid w:val="00E526E1"/>
    <w:rsid w:val="00E533AA"/>
    <w:rsid w:val="00E534BC"/>
    <w:rsid w:val="00E53AFF"/>
    <w:rsid w:val="00E542B9"/>
    <w:rsid w:val="00E54D1F"/>
    <w:rsid w:val="00E5678C"/>
    <w:rsid w:val="00E56C02"/>
    <w:rsid w:val="00E6010D"/>
    <w:rsid w:val="00E60DDA"/>
    <w:rsid w:val="00E617D8"/>
    <w:rsid w:val="00E61FFD"/>
    <w:rsid w:val="00E625AE"/>
    <w:rsid w:val="00E6416A"/>
    <w:rsid w:val="00E64368"/>
    <w:rsid w:val="00E6465D"/>
    <w:rsid w:val="00E646F6"/>
    <w:rsid w:val="00E64BE9"/>
    <w:rsid w:val="00E65301"/>
    <w:rsid w:val="00E653D2"/>
    <w:rsid w:val="00E65F2D"/>
    <w:rsid w:val="00E66451"/>
    <w:rsid w:val="00E66B0A"/>
    <w:rsid w:val="00E66C90"/>
    <w:rsid w:val="00E66EF1"/>
    <w:rsid w:val="00E66F91"/>
    <w:rsid w:val="00E67CAC"/>
    <w:rsid w:val="00E67F95"/>
    <w:rsid w:val="00E71082"/>
    <w:rsid w:val="00E710F5"/>
    <w:rsid w:val="00E712A9"/>
    <w:rsid w:val="00E718FB"/>
    <w:rsid w:val="00E720F3"/>
    <w:rsid w:val="00E72C4A"/>
    <w:rsid w:val="00E730FE"/>
    <w:rsid w:val="00E7405B"/>
    <w:rsid w:val="00E7459A"/>
    <w:rsid w:val="00E749B1"/>
    <w:rsid w:val="00E75FE1"/>
    <w:rsid w:val="00E76870"/>
    <w:rsid w:val="00E76A20"/>
    <w:rsid w:val="00E76D4B"/>
    <w:rsid w:val="00E77D39"/>
    <w:rsid w:val="00E77EC4"/>
    <w:rsid w:val="00E77FBA"/>
    <w:rsid w:val="00E8018B"/>
    <w:rsid w:val="00E804CB"/>
    <w:rsid w:val="00E80C54"/>
    <w:rsid w:val="00E80FFF"/>
    <w:rsid w:val="00E8120B"/>
    <w:rsid w:val="00E81A9C"/>
    <w:rsid w:val="00E81CA1"/>
    <w:rsid w:val="00E82672"/>
    <w:rsid w:val="00E82D15"/>
    <w:rsid w:val="00E832AA"/>
    <w:rsid w:val="00E8416E"/>
    <w:rsid w:val="00E842A1"/>
    <w:rsid w:val="00E8464E"/>
    <w:rsid w:val="00E852EF"/>
    <w:rsid w:val="00E853A7"/>
    <w:rsid w:val="00E8584F"/>
    <w:rsid w:val="00E85AAD"/>
    <w:rsid w:val="00E85AEA"/>
    <w:rsid w:val="00E85E65"/>
    <w:rsid w:val="00E86224"/>
    <w:rsid w:val="00E8623B"/>
    <w:rsid w:val="00E86BD7"/>
    <w:rsid w:val="00E86EE5"/>
    <w:rsid w:val="00E87E16"/>
    <w:rsid w:val="00E902D2"/>
    <w:rsid w:val="00E913CE"/>
    <w:rsid w:val="00E913D1"/>
    <w:rsid w:val="00E92334"/>
    <w:rsid w:val="00E92E27"/>
    <w:rsid w:val="00E93822"/>
    <w:rsid w:val="00E93B67"/>
    <w:rsid w:val="00E943E1"/>
    <w:rsid w:val="00E9578A"/>
    <w:rsid w:val="00E95A6E"/>
    <w:rsid w:val="00E95D35"/>
    <w:rsid w:val="00E95F91"/>
    <w:rsid w:val="00E960AA"/>
    <w:rsid w:val="00E96489"/>
    <w:rsid w:val="00E9751B"/>
    <w:rsid w:val="00E97F67"/>
    <w:rsid w:val="00EA0134"/>
    <w:rsid w:val="00EA0F58"/>
    <w:rsid w:val="00EA1194"/>
    <w:rsid w:val="00EA15DA"/>
    <w:rsid w:val="00EA1688"/>
    <w:rsid w:val="00EA1769"/>
    <w:rsid w:val="00EA1E60"/>
    <w:rsid w:val="00EA2007"/>
    <w:rsid w:val="00EA226E"/>
    <w:rsid w:val="00EA2BA9"/>
    <w:rsid w:val="00EA30FC"/>
    <w:rsid w:val="00EA3209"/>
    <w:rsid w:val="00EA3708"/>
    <w:rsid w:val="00EA39E5"/>
    <w:rsid w:val="00EA40AE"/>
    <w:rsid w:val="00EA4239"/>
    <w:rsid w:val="00EA4477"/>
    <w:rsid w:val="00EA470C"/>
    <w:rsid w:val="00EA4921"/>
    <w:rsid w:val="00EA535B"/>
    <w:rsid w:val="00EA58C3"/>
    <w:rsid w:val="00EA5FBE"/>
    <w:rsid w:val="00EA6165"/>
    <w:rsid w:val="00EA63E8"/>
    <w:rsid w:val="00EA6B32"/>
    <w:rsid w:val="00EA7797"/>
    <w:rsid w:val="00EA783F"/>
    <w:rsid w:val="00EA7DB6"/>
    <w:rsid w:val="00EB0A06"/>
    <w:rsid w:val="00EB0A3A"/>
    <w:rsid w:val="00EB0D2E"/>
    <w:rsid w:val="00EB0DB6"/>
    <w:rsid w:val="00EB2A1F"/>
    <w:rsid w:val="00EB2E2C"/>
    <w:rsid w:val="00EB369F"/>
    <w:rsid w:val="00EB3A6E"/>
    <w:rsid w:val="00EB3DE2"/>
    <w:rsid w:val="00EB4B0E"/>
    <w:rsid w:val="00EB4E46"/>
    <w:rsid w:val="00EB54D0"/>
    <w:rsid w:val="00EB570E"/>
    <w:rsid w:val="00EB5FFC"/>
    <w:rsid w:val="00EB633C"/>
    <w:rsid w:val="00EB6745"/>
    <w:rsid w:val="00EB6C28"/>
    <w:rsid w:val="00EC0864"/>
    <w:rsid w:val="00EC08A2"/>
    <w:rsid w:val="00EC099F"/>
    <w:rsid w:val="00EC09AA"/>
    <w:rsid w:val="00EC0C6B"/>
    <w:rsid w:val="00EC0DB6"/>
    <w:rsid w:val="00EC1723"/>
    <w:rsid w:val="00EC191B"/>
    <w:rsid w:val="00EC1B83"/>
    <w:rsid w:val="00EC1C8C"/>
    <w:rsid w:val="00EC1FF4"/>
    <w:rsid w:val="00EC2887"/>
    <w:rsid w:val="00EC2AA5"/>
    <w:rsid w:val="00EC2C7A"/>
    <w:rsid w:val="00EC2FCE"/>
    <w:rsid w:val="00EC3108"/>
    <w:rsid w:val="00EC323A"/>
    <w:rsid w:val="00EC3878"/>
    <w:rsid w:val="00EC4077"/>
    <w:rsid w:val="00EC6503"/>
    <w:rsid w:val="00EC6D1A"/>
    <w:rsid w:val="00EC6D4B"/>
    <w:rsid w:val="00EC71E3"/>
    <w:rsid w:val="00EC7285"/>
    <w:rsid w:val="00EC7388"/>
    <w:rsid w:val="00EC78E8"/>
    <w:rsid w:val="00EC7AD2"/>
    <w:rsid w:val="00EC7BCC"/>
    <w:rsid w:val="00EC7D75"/>
    <w:rsid w:val="00ED08E1"/>
    <w:rsid w:val="00ED0962"/>
    <w:rsid w:val="00ED0B61"/>
    <w:rsid w:val="00ED1306"/>
    <w:rsid w:val="00ED2DC1"/>
    <w:rsid w:val="00ED30D0"/>
    <w:rsid w:val="00ED3836"/>
    <w:rsid w:val="00ED3B3D"/>
    <w:rsid w:val="00ED3C0A"/>
    <w:rsid w:val="00ED4C32"/>
    <w:rsid w:val="00ED513D"/>
    <w:rsid w:val="00ED585A"/>
    <w:rsid w:val="00ED58DB"/>
    <w:rsid w:val="00ED5F3C"/>
    <w:rsid w:val="00ED6A4C"/>
    <w:rsid w:val="00ED6AA5"/>
    <w:rsid w:val="00ED72DC"/>
    <w:rsid w:val="00ED7454"/>
    <w:rsid w:val="00ED7F56"/>
    <w:rsid w:val="00EE00F3"/>
    <w:rsid w:val="00EE0A31"/>
    <w:rsid w:val="00EE0EB2"/>
    <w:rsid w:val="00EE2813"/>
    <w:rsid w:val="00EE2855"/>
    <w:rsid w:val="00EE3779"/>
    <w:rsid w:val="00EE3BC4"/>
    <w:rsid w:val="00EE3E37"/>
    <w:rsid w:val="00EE404F"/>
    <w:rsid w:val="00EE46CE"/>
    <w:rsid w:val="00EE4C66"/>
    <w:rsid w:val="00EE5677"/>
    <w:rsid w:val="00EE56AB"/>
    <w:rsid w:val="00EE5879"/>
    <w:rsid w:val="00EE5F0E"/>
    <w:rsid w:val="00EE5FD4"/>
    <w:rsid w:val="00EE701B"/>
    <w:rsid w:val="00EE7088"/>
    <w:rsid w:val="00EE762B"/>
    <w:rsid w:val="00EE771C"/>
    <w:rsid w:val="00EE7DAB"/>
    <w:rsid w:val="00EF05B5"/>
    <w:rsid w:val="00EF1825"/>
    <w:rsid w:val="00EF2221"/>
    <w:rsid w:val="00EF2F0F"/>
    <w:rsid w:val="00EF31D5"/>
    <w:rsid w:val="00EF33C4"/>
    <w:rsid w:val="00EF39DB"/>
    <w:rsid w:val="00EF3A5E"/>
    <w:rsid w:val="00EF40B5"/>
    <w:rsid w:val="00EF4850"/>
    <w:rsid w:val="00EF5419"/>
    <w:rsid w:val="00EF5503"/>
    <w:rsid w:val="00EF56BB"/>
    <w:rsid w:val="00EF660E"/>
    <w:rsid w:val="00EF67AB"/>
    <w:rsid w:val="00F00B80"/>
    <w:rsid w:val="00F02686"/>
    <w:rsid w:val="00F02F7C"/>
    <w:rsid w:val="00F02F80"/>
    <w:rsid w:val="00F03203"/>
    <w:rsid w:val="00F03ADC"/>
    <w:rsid w:val="00F041DA"/>
    <w:rsid w:val="00F0447E"/>
    <w:rsid w:val="00F0479A"/>
    <w:rsid w:val="00F04B57"/>
    <w:rsid w:val="00F053E5"/>
    <w:rsid w:val="00F05717"/>
    <w:rsid w:val="00F05B2A"/>
    <w:rsid w:val="00F06C94"/>
    <w:rsid w:val="00F0763A"/>
    <w:rsid w:val="00F07729"/>
    <w:rsid w:val="00F1104C"/>
    <w:rsid w:val="00F11081"/>
    <w:rsid w:val="00F11AD6"/>
    <w:rsid w:val="00F12819"/>
    <w:rsid w:val="00F136B0"/>
    <w:rsid w:val="00F137E9"/>
    <w:rsid w:val="00F1392F"/>
    <w:rsid w:val="00F13932"/>
    <w:rsid w:val="00F13A68"/>
    <w:rsid w:val="00F1470A"/>
    <w:rsid w:val="00F14EE6"/>
    <w:rsid w:val="00F15037"/>
    <w:rsid w:val="00F1537D"/>
    <w:rsid w:val="00F157BF"/>
    <w:rsid w:val="00F16247"/>
    <w:rsid w:val="00F1694A"/>
    <w:rsid w:val="00F169C6"/>
    <w:rsid w:val="00F16F2E"/>
    <w:rsid w:val="00F17220"/>
    <w:rsid w:val="00F179E5"/>
    <w:rsid w:val="00F17BB5"/>
    <w:rsid w:val="00F21127"/>
    <w:rsid w:val="00F2119E"/>
    <w:rsid w:val="00F21862"/>
    <w:rsid w:val="00F21BCB"/>
    <w:rsid w:val="00F22048"/>
    <w:rsid w:val="00F224C3"/>
    <w:rsid w:val="00F225B3"/>
    <w:rsid w:val="00F235F7"/>
    <w:rsid w:val="00F23B40"/>
    <w:rsid w:val="00F24089"/>
    <w:rsid w:val="00F24C79"/>
    <w:rsid w:val="00F24F84"/>
    <w:rsid w:val="00F2507B"/>
    <w:rsid w:val="00F25CC8"/>
    <w:rsid w:val="00F26857"/>
    <w:rsid w:val="00F26A02"/>
    <w:rsid w:val="00F272C9"/>
    <w:rsid w:val="00F272FD"/>
    <w:rsid w:val="00F273A0"/>
    <w:rsid w:val="00F27FA9"/>
    <w:rsid w:val="00F30392"/>
    <w:rsid w:val="00F303DD"/>
    <w:rsid w:val="00F3061F"/>
    <w:rsid w:val="00F30E92"/>
    <w:rsid w:val="00F30FC6"/>
    <w:rsid w:val="00F3106D"/>
    <w:rsid w:val="00F31388"/>
    <w:rsid w:val="00F3148B"/>
    <w:rsid w:val="00F31CDF"/>
    <w:rsid w:val="00F31F3D"/>
    <w:rsid w:val="00F32460"/>
    <w:rsid w:val="00F32CB5"/>
    <w:rsid w:val="00F3304C"/>
    <w:rsid w:val="00F3322C"/>
    <w:rsid w:val="00F334D6"/>
    <w:rsid w:val="00F33931"/>
    <w:rsid w:val="00F34101"/>
    <w:rsid w:val="00F34381"/>
    <w:rsid w:val="00F344DF"/>
    <w:rsid w:val="00F348A1"/>
    <w:rsid w:val="00F34B5B"/>
    <w:rsid w:val="00F34B96"/>
    <w:rsid w:val="00F34C2E"/>
    <w:rsid w:val="00F35873"/>
    <w:rsid w:val="00F35A99"/>
    <w:rsid w:val="00F35BE0"/>
    <w:rsid w:val="00F35C34"/>
    <w:rsid w:val="00F36E24"/>
    <w:rsid w:val="00F37532"/>
    <w:rsid w:val="00F402BA"/>
    <w:rsid w:val="00F41CC1"/>
    <w:rsid w:val="00F41E52"/>
    <w:rsid w:val="00F4227E"/>
    <w:rsid w:val="00F42AB3"/>
    <w:rsid w:val="00F42F1D"/>
    <w:rsid w:val="00F43404"/>
    <w:rsid w:val="00F43D96"/>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651"/>
    <w:rsid w:val="00F47DD2"/>
    <w:rsid w:val="00F504B9"/>
    <w:rsid w:val="00F526BE"/>
    <w:rsid w:val="00F52AA7"/>
    <w:rsid w:val="00F5368E"/>
    <w:rsid w:val="00F5374A"/>
    <w:rsid w:val="00F53D63"/>
    <w:rsid w:val="00F53D69"/>
    <w:rsid w:val="00F54A1B"/>
    <w:rsid w:val="00F55751"/>
    <w:rsid w:val="00F55BD0"/>
    <w:rsid w:val="00F56198"/>
    <w:rsid w:val="00F5623B"/>
    <w:rsid w:val="00F57767"/>
    <w:rsid w:val="00F603C7"/>
    <w:rsid w:val="00F603DC"/>
    <w:rsid w:val="00F604BE"/>
    <w:rsid w:val="00F6209F"/>
    <w:rsid w:val="00F621EF"/>
    <w:rsid w:val="00F6280D"/>
    <w:rsid w:val="00F63060"/>
    <w:rsid w:val="00F631FC"/>
    <w:rsid w:val="00F63B3B"/>
    <w:rsid w:val="00F64650"/>
    <w:rsid w:val="00F64F15"/>
    <w:rsid w:val="00F64F1D"/>
    <w:rsid w:val="00F65942"/>
    <w:rsid w:val="00F65A05"/>
    <w:rsid w:val="00F66079"/>
    <w:rsid w:val="00F66438"/>
    <w:rsid w:val="00F66604"/>
    <w:rsid w:val="00F6679C"/>
    <w:rsid w:val="00F6686D"/>
    <w:rsid w:val="00F6753F"/>
    <w:rsid w:val="00F70B89"/>
    <w:rsid w:val="00F70F7C"/>
    <w:rsid w:val="00F7195B"/>
    <w:rsid w:val="00F71C2F"/>
    <w:rsid w:val="00F72A67"/>
    <w:rsid w:val="00F730AE"/>
    <w:rsid w:val="00F732B0"/>
    <w:rsid w:val="00F7358B"/>
    <w:rsid w:val="00F7414A"/>
    <w:rsid w:val="00F75432"/>
    <w:rsid w:val="00F758C2"/>
    <w:rsid w:val="00F75B81"/>
    <w:rsid w:val="00F75D7D"/>
    <w:rsid w:val="00F76662"/>
    <w:rsid w:val="00F7667B"/>
    <w:rsid w:val="00F7673B"/>
    <w:rsid w:val="00F769B1"/>
    <w:rsid w:val="00F774BB"/>
    <w:rsid w:val="00F77620"/>
    <w:rsid w:val="00F77B7E"/>
    <w:rsid w:val="00F77C25"/>
    <w:rsid w:val="00F77DB9"/>
    <w:rsid w:val="00F8009B"/>
    <w:rsid w:val="00F801C2"/>
    <w:rsid w:val="00F8055A"/>
    <w:rsid w:val="00F80AC3"/>
    <w:rsid w:val="00F80E59"/>
    <w:rsid w:val="00F813EC"/>
    <w:rsid w:val="00F81854"/>
    <w:rsid w:val="00F81969"/>
    <w:rsid w:val="00F824BE"/>
    <w:rsid w:val="00F82500"/>
    <w:rsid w:val="00F82738"/>
    <w:rsid w:val="00F82C75"/>
    <w:rsid w:val="00F83B1E"/>
    <w:rsid w:val="00F83B20"/>
    <w:rsid w:val="00F83B3D"/>
    <w:rsid w:val="00F83CAA"/>
    <w:rsid w:val="00F83D49"/>
    <w:rsid w:val="00F84979"/>
    <w:rsid w:val="00F84AF5"/>
    <w:rsid w:val="00F84D27"/>
    <w:rsid w:val="00F84D82"/>
    <w:rsid w:val="00F85440"/>
    <w:rsid w:val="00F85678"/>
    <w:rsid w:val="00F857D1"/>
    <w:rsid w:val="00F85CCF"/>
    <w:rsid w:val="00F8604D"/>
    <w:rsid w:val="00F8630B"/>
    <w:rsid w:val="00F8682B"/>
    <w:rsid w:val="00F870A7"/>
    <w:rsid w:val="00F870B4"/>
    <w:rsid w:val="00F871D4"/>
    <w:rsid w:val="00F8746A"/>
    <w:rsid w:val="00F87621"/>
    <w:rsid w:val="00F876A5"/>
    <w:rsid w:val="00F87CFF"/>
    <w:rsid w:val="00F900AA"/>
    <w:rsid w:val="00F903D4"/>
    <w:rsid w:val="00F9051F"/>
    <w:rsid w:val="00F90672"/>
    <w:rsid w:val="00F91B70"/>
    <w:rsid w:val="00F91DCF"/>
    <w:rsid w:val="00F92191"/>
    <w:rsid w:val="00F922ED"/>
    <w:rsid w:val="00F92464"/>
    <w:rsid w:val="00F92D07"/>
    <w:rsid w:val="00F934CF"/>
    <w:rsid w:val="00F936D1"/>
    <w:rsid w:val="00F93DB2"/>
    <w:rsid w:val="00F93EAD"/>
    <w:rsid w:val="00F93F75"/>
    <w:rsid w:val="00F94547"/>
    <w:rsid w:val="00F957A2"/>
    <w:rsid w:val="00F95921"/>
    <w:rsid w:val="00F95E36"/>
    <w:rsid w:val="00F9695C"/>
    <w:rsid w:val="00F96A5F"/>
    <w:rsid w:val="00F96B05"/>
    <w:rsid w:val="00F96EDE"/>
    <w:rsid w:val="00F97343"/>
    <w:rsid w:val="00F976D3"/>
    <w:rsid w:val="00F977E3"/>
    <w:rsid w:val="00FA0546"/>
    <w:rsid w:val="00FA0BC2"/>
    <w:rsid w:val="00FA1288"/>
    <w:rsid w:val="00FA1AD5"/>
    <w:rsid w:val="00FA1B9A"/>
    <w:rsid w:val="00FA2381"/>
    <w:rsid w:val="00FA31D8"/>
    <w:rsid w:val="00FA337F"/>
    <w:rsid w:val="00FA392A"/>
    <w:rsid w:val="00FA3961"/>
    <w:rsid w:val="00FA4493"/>
    <w:rsid w:val="00FA565D"/>
    <w:rsid w:val="00FA6462"/>
    <w:rsid w:val="00FA65B4"/>
    <w:rsid w:val="00FA6ECB"/>
    <w:rsid w:val="00FA6F7B"/>
    <w:rsid w:val="00FA7159"/>
    <w:rsid w:val="00FA736F"/>
    <w:rsid w:val="00FA7614"/>
    <w:rsid w:val="00FA76CD"/>
    <w:rsid w:val="00FB00D3"/>
    <w:rsid w:val="00FB0207"/>
    <w:rsid w:val="00FB0A3D"/>
    <w:rsid w:val="00FB156F"/>
    <w:rsid w:val="00FB23CB"/>
    <w:rsid w:val="00FB248F"/>
    <w:rsid w:val="00FB3ADF"/>
    <w:rsid w:val="00FB4093"/>
    <w:rsid w:val="00FB435F"/>
    <w:rsid w:val="00FB48AC"/>
    <w:rsid w:val="00FB4958"/>
    <w:rsid w:val="00FB50E3"/>
    <w:rsid w:val="00FB53C1"/>
    <w:rsid w:val="00FB5FE5"/>
    <w:rsid w:val="00FB60D6"/>
    <w:rsid w:val="00FB610B"/>
    <w:rsid w:val="00FB6336"/>
    <w:rsid w:val="00FB708D"/>
    <w:rsid w:val="00FB709B"/>
    <w:rsid w:val="00FB71BD"/>
    <w:rsid w:val="00FB758D"/>
    <w:rsid w:val="00FB760A"/>
    <w:rsid w:val="00FB7F6D"/>
    <w:rsid w:val="00FC05AC"/>
    <w:rsid w:val="00FC1B11"/>
    <w:rsid w:val="00FC23EE"/>
    <w:rsid w:val="00FC24E4"/>
    <w:rsid w:val="00FC26C0"/>
    <w:rsid w:val="00FC2D7C"/>
    <w:rsid w:val="00FC2F78"/>
    <w:rsid w:val="00FC3326"/>
    <w:rsid w:val="00FC353C"/>
    <w:rsid w:val="00FC3807"/>
    <w:rsid w:val="00FC404D"/>
    <w:rsid w:val="00FC410F"/>
    <w:rsid w:val="00FC45F8"/>
    <w:rsid w:val="00FC4DD3"/>
    <w:rsid w:val="00FC515D"/>
    <w:rsid w:val="00FC522E"/>
    <w:rsid w:val="00FC523D"/>
    <w:rsid w:val="00FC54D0"/>
    <w:rsid w:val="00FC558D"/>
    <w:rsid w:val="00FC5654"/>
    <w:rsid w:val="00FC574A"/>
    <w:rsid w:val="00FC6876"/>
    <w:rsid w:val="00FC6A09"/>
    <w:rsid w:val="00FC6F1D"/>
    <w:rsid w:val="00FC72E7"/>
    <w:rsid w:val="00FC74F5"/>
    <w:rsid w:val="00FC7BC6"/>
    <w:rsid w:val="00FC7C5D"/>
    <w:rsid w:val="00FD04BA"/>
    <w:rsid w:val="00FD0D69"/>
    <w:rsid w:val="00FD161B"/>
    <w:rsid w:val="00FD1C9B"/>
    <w:rsid w:val="00FD1DEF"/>
    <w:rsid w:val="00FD1FE6"/>
    <w:rsid w:val="00FD2515"/>
    <w:rsid w:val="00FD2DC3"/>
    <w:rsid w:val="00FD31CF"/>
    <w:rsid w:val="00FD3837"/>
    <w:rsid w:val="00FD383C"/>
    <w:rsid w:val="00FD3904"/>
    <w:rsid w:val="00FD3B46"/>
    <w:rsid w:val="00FD3C9F"/>
    <w:rsid w:val="00FD4430"/>
    <w:rsid w:val="00FD449D"/>
    <w:rsid w:val="00FD455F"/>
    <w:rsid w:val="00FD52CE"/>
    <w:rsid w:val="00FD6147"/>
    <w:rsid w:val="00FD69AF"/>
    <w:rsid w:val="00FD7922"/>
    <w:rsid w:val="00FD7B31"/>
    <w:rsid w:val="00FD7E9B"/>
    <w:rsid w:val="00FE0435"/>
    <w:rsid w:val="00FE083D"/>
    <w:rsid w:val="00FE0BE9"/>
    <w:rsid w:val="00FE137F"/>
    <w:rsid w:val="00FE1A6B"/>
    <w:rsid w:val="00FE2D92"/>
    <w:rsid w:val="00FE3C63"/>
    <w:rsid w:val="00FE419B"/>
    <w:rsid w:val="00FE4C1B"/>
    <w:rsid w:val="00FE5C65"/>
    <w:rsid w:val="00FE631A"/>
    <w:rsid w:val="00FE63AB"/>
    <w:rsid w:val="00FE6512"/>
    <w:rsid w:val="00FE74BD"/>
    <w:rsid w:val="00FE7CCB"/>
    <w:rsid w:val="00FF019E"/>
    <w:rsid w:val="00FF0451"/>
    <w:rsid w:val="00FF0EA5"/>
    <w:rsid w:val="00FF1518"/>
    <w:rsid w:val="00FF161C"/>
    <w:rsid w:val="00FF167B"/>
    <w:rsid w:val="00FF1A1A"/>
    <w:rsid w:val="00FF1F82"/>
    <w:rsid w:val="00FF2705"/>
    <w:rsid w:val="00FF27FF"/>
    <w:rsid w:val="00FF2A9E"/>
    <w:rsid w:val="00FF2EFF"/>
    <w:rsid w:val="00FF307E"/>
    <w:rsid w:val="00FF3605"/>
    <w:rsid w:val="00FF393B"/>
    <w:rsid w:val="00FF459F"/>
    <w:rsid w:val="00FF5018"/>
    <w:rsid w:val="00FF50B9"/>
    <w:rsid w:val="00FF5E47"/>
    <w:rsid w:val="00FF5FAA"/>
    <w:rsid w:val="00FF61C7"/>
    <w:rsid w:val="00FF68E9"/>
    <w:rsid w:val="00FF69FC"/>
    <w:rsid w:val="00FF6C3F"/>
    <w:rsid w:val="00FF6DA8"/>
    <w:rsid w:val="00FF6F30"/>
    <w:rsid w:val="013B4438"/>
    <w:rsid w:val="01EEEE7E"/>
    <w:rsid w:val="021D58F3"/>
    <w:rsid w:val="023B1C1E"/>
    <w:rsid w:val="02638E53"/>
    <w:rsid w:val="027A8BA1"/>
    <w:rsid w:val="0282E9A0"/>
    <w:rsid w:val="033A66DE"/>
    <w:rsid w:val="03ADAF8C"/>
    <w:rsid w:val="03EF8515"/>
    <w:rsid w:val="04111B90"/>
    <w:rsid w:val="041A49C4"/>
    <w:rsid w:val="0425857E"/>
    <w:rsid w:val="045E4E4F"/>
    <w:rsid w:val="04901160"/>
    <w:rsid w:val="04DBD6BF"/>
    <w:rsid w:val="0507883B"/>
    <w:rsid w:val="05331991"/>
    <w:rsid w:val="05465F10"/>
    <w:rsid w:val="059EE7DF"/>
    <w:rsid w:val="05F577D4"/>
    <w:rsid w:val="0632D39D"/>
    <w:rsid w:val="064D898F"/>
    <w:rsid w:val="06800E9A"/>
    <w:rsid w:val="06B496AD"/>
    <w:rsid w:val="06D19CE2"/>
    <w:rsid w:val="06EEBCAE"/>
    <w:rsid w:val="06F07367"/>
    <w:rsid w:val="077C22E5"/>
    <w:rsid w:val="078E44CE"/>
    <w:rsid w:val="079FF244"/>
    <w:rsid w:val="07EF9AD0"/>
    <w:rsid w:val="0831A949"/>
    <w:rsid w:val="08956F8C"/>
    <w:rsid w:val="091647AC"/>
    <w:rsid w:val="0943515D"/>
    <w:rsid w:val="0984D4D4"/>
    <w:rsid w:val="098C42C9"/>
    <w:rsid w:val="0A509178"/>
    <w:rsid w:val="0A5474D1"/>
    <w:rsid w:val="0A5BE8D7"/>
    <w:rsid w:val="0A96E8BA"/>
    <w:rsid w:val="0ABC06A2"/>
    <w:rsid w:val="0ADF21BE"/>
    <w:rsid w:val="0B203D08"/>
    <w:rsid w:val="0B2C684D"/>
    <w:rsid w:val="0B36E814"/>
    <w:rsid w:val="0D07ADD2"/>
    <w:rsid w:val="0D156CB5"/>
    <w:rsid w:val="0D9B0B56"/>
    <w:rsid w:val="0DCAB060"/>
    <w:rsid w:val="0DF95D5D"/>
    <w:rsid w:val="0E3B58BC"/>
    <w:rsid w:val="0E9DDEF6"/>
    <w:rsid w:val="0EBBF2DF"/>
    <w:rsid w:val="0ECA59AF"/>
    <w:rsid w:val="0ECEA6C2"/>
    <w:rsid w:val="0F0076C9"/>
    <w:rsid w:val="0F3CE757"/>
    <w:rsid w:val="0F66B85E"/>
    <w:rsid w:val="0F9FA919"/>
    <w:rsid w:val="0FCFF550"/>
    <w:rsid w:val="100969E4"/>
    <w:rsid w:val="10733243"/>
    <w:rsid w:val="109BE283"/>
    <w:rsid w:val="10AC5354"/>
    <w:rsid w:val="10C7DAB1"/>
    <w:rsid w:val="11785E92"/>
    <w:rsid w:val="11F949FC"/>
    <w:rsid w:val="1300A3B8"/>
    <w:rsid w:val="1351E0D6"/>
    <w:rsid w:val="135F35BC"/>
    <w:rsid w:val="13BCAF93"/>
    <w:rsid w:val="13CBC0DC"/>
    <w:rsid w:val="14AFFF54"/>
    <w:rsid w:val="14B456FA"/>
    <w:rsid w:val="14B54A5E"/>
    <w:rsid w:val="14C0B558"/>
    <w:rsid w:val="1528DF05"/>
    <w:rsid w:val="15374427"/>
    <w:rsid w:val="15492DC4"/>
    <w:rsid w:val="155728B7"/>
    <w:rsid w:val="15C21DC4"/>
    <w:rsid w:val="15FEACCB"/>
    <w:rsid w:val="162F54EC"/>
    <w:rsid w:val="1654C634"/>
    <w:rsid w:val="16F7B237"/>
    <w:rsid w:val="1703619E"/>
    <w:rsid w:val="17172FBF"/>
    <w:rsid w:val="17B40061"/>
    <w:rsid w:val="17ED6DD5"/>
    <w:rsid w:val="17F4982C"/>
    <w:rsid w:val="18245363"/>
    <w:rsid w:val="186B0606"/>
    <w:rsid w:val="1896F3FF"/>
    <w:rsid w:val="18E0B33F"/>
    <w:rsid w:val="193CF234"/>
    <w:rsid w:val="19AB282C"/>
    <w:rsid w:val="19F7140F"/>
    <w:rsid w:val="1A9400BF"/>
    <w:rsid w:val="1AC4DE3C"/>
    <w:rsid w:val="1AD9991C"/>
    <w:rsid w:val="1ADAC3F2"/>
    <w:rsid w:val="1ADBC4CD"/>
    <w:rsid w:val="1AFBDC87"/>
    <w:rsid w:val="1B18C156"/>
    <w:rsid w:val="1B621442"/>
    <w:rsid w:val="1B6BE56D"/>
    <w:rsid w:val="1B6D68C8"/>
    <w:rsid w:val="1BEF1214"/>
    <w:rsid w:val="1BFEF84F"/>
    <w:rsid w:val="1C1470D7"/>
    <w:rsid w:val="1C2A8B54"/>
    <w:rsid w:val="1C4C27AF"/>
    <w:rsid w:val="1C877184"/>
    <w:rsid w:val="1CC8AD61"/>
    <w:rsid w:val="1D2CF3DF"/>
    <w:rsid w:val="1D4EEDF2"/>
    <w:rsid w:val="1D77AEEB"/>
    <w:rsid w:val="1DB921DD"/>
    <w:rsid w:val="1DF49B74"/>
    <w:rsid w:val="1E126C23"/>
    <w:rsid w:val="1E13658F"/>
    <w:rsid w:val="1E2A093B"/>
    <w:rsid w:val="1E319CC6"/>
    <w:rsid w:val="1E50E8BB"/>
    <w:rsid w:val="1E5E68AA"/>
    <w:rsid w:val="1ED0745D"/>
    <w:rsid w:val="1F50F6FE"/>
    <w:rsid w:val="1F9DDFEF"/>
    <w:rsid w:val="2038CA2C"/>
    <w:rsid w:val="203D9A55"/>
    <w:rsid w:val="203FE2E5"/>
    <w:rsid w:val="2045F56A"/>
    <w:rsid w:val="205BB91C"/>
    <w:rsid w:val="20CDF410"/>
    <w:rsid w:val="20D11889"/>
    <w:rsid w:val="212B3586"/>
    <w:rsid w:val="2194C17C"/>
    <w:rsid w:val="21C516F4"/>
    <w:rsid w:val="220DC17C"/>
    <w:rsid w:val="222EBC35"/>
    <w:rsid w:val="224BE02C"/>
    <w:rsid w:val="22754108"/>
    <w:rsid w:val="22C19DB2"/>
    <w:rsid w:val="230E4273"/>
    <w:rsid w:val="23292038"/>
    <w:rsid w:val="2329D5B6"/>
    <w:rsid w:val="23AB5DBE"/>
    <w:rsid w:val="23C65874"/>
    <w:rsid w:val="241C757A"/>
    <w:rsid w:val="24277E9B"/>
    <w:rsid w:val="24325D42"/>
    <w:rsid w:val="2487AB55"/>
    <w:rsid w:val="24F0C2C0"/>
    <w:rsid w:val="25049183"/>
    <w:rsid w:val="253EF0C4"/>
    <w:rsid w:val="25648CAA"/>
    <w:rsid w:val="2576C264"/>
    <w:rsid w:val="266330C6"/>
    <w:rsid w:val="269E2C3D"/>
    <w:rsid w:val="271292C5"/>
    <w:rsid w:val="272FF534"/>
    <w:rsid w:val="27815B4F"/>
    <w:rsid w:val="27855543"/>
    <w:rsid w:val="278A8948"/>
    <w:rsid w:val="27C18503"/>
    <w:rsid w:val="27C72E0A"/>
    <w:rsid w:val="280C15A2"/>
    <w:rsid w:val="280E3362"/>
    <w:rsid w:val="284E4C2C"/>
    <w:rsid w:val="2854AD18"/>
    <w:rsid w:val="28939A58"/>
    <w:rsid w:val="28D85E76"/>
    <w:rsid w:val="28E7E3E7"/>
    <w:rsid w:val="28EE293D"/>
    <w:rsid w:val="290478FC"/>
    <w:rsid w:val="298A9956"/>
    <w:rsid w:val="29A27F1F"/>
    <w:rsid w:val="29E8AF0D"/>
    <w:rsid w:val="2A202014"/>
    <w:rsid w:val="2A233D83"/>
    <w:rsid w:val="2A2F6AB9"/>
    <w:rsid w:val="2A916CDB"/>
    <w:rsid w:val="2AB08454"/>
    <w:rsid w:val="2B33E7D0"/>
    <w:rsid w:val="2B5DBDCD"/>
    <w:rsid w:val="2B7B0287"/>
    <w:rsid w:val="2BC2082A"/>
    <w:rsid w:val="2C1CADC1"/>
    <w:rsid w:val="2C48B5C0"/>
    <w:rsid w:val="2C678DE8"/>
    <w:rsid w:val="2CBA9518"/>
    <w:rsid w:val="2D0C82A1"/>
    <w:rsid w:val="2D7870E4"/>
    <w:rsid w:val="2DA48293"/>
    <w:rsid w:val="2DDD8555"/>
    <w:rsid w:val="2E37B1FC"/>
    <w:rsid w:val="2E783DC7"/>
    <w:rsid w:val="2EC87B30"/>
    <w:rsid w:val="2EFA4ACA"/>
    <w:rsid w:val="2F38D093"/>
    <w:rsid w:val="2F479FFA"/>
    <w:rsid w:val="2F4D6DB9"/>
    <w:rsid w:val="2F841E31"/>
    <w:rsid w:val="2FCB62EF"/>
    <w:rsid w:val="2FE480C5"/>
    <w:rsid w:val="2FF3862C"/>
    <w:rsid w:val="301AFEE8"/>
    <w:rsid w:val="303F07E5"/>
    <w:rsid w:val="305831BE"/>
    <w:rsid w:val="30DCF0D9"/>
    <w:rsid w:val="30DE6662"/>
    <w:rsid w:val="31A7E6DE"/>
    <w:rsid w:val="31AE853D"/>
    <w:rsid w:val="31B0831C"/>
    <w:rsid w:val="322D4DC4"/>
    <w:rsid w:val="32434E11"/>
    <w:rsid w:val="32CB2A04"/>
    <w:rsid w:val="32CE32E2"/>
    <w:rsid w:val="330769DD"/>
    <w:rsid w:val="336E27E4"/>
    <w:rsid w:val="33C18706"/>
    <w:rsid w:val="33E77168"/>
    <w:rsid w:val="34061409"/>
    <w:rsid w:val="34123BBE"/>
    <w:rsid w:val="344B45F7"/>
    <w:rsid w:val="34BC3CAA"/>
    <w:rsid w:val="34CB3CDB"/>
    <w:rsid w:val="34CF7819"/>
    <w:rsid w:val="35127908"/>
    <w:rsid w:val="3524C8A0"/>
    <w:rsid w:val="35255DA1"/>
    <w:rsid w:val="352A7774"/>
    <w:rsid w:val="35CDF61C"/>
    <w:rsid w:val="35FFA641"/>
    <w:rsid w:val="3606FD45"/>
    <w:rsid w:val="36EB8483"/>
    <w:rsid w:val="36EE1654"/>
    <w:rsid w:val="36F4E95C"/>
    <w:rsid w:val="375FF152"/>
    <w:rsid w:val="378DAEAA"/>
    <w:rsid w:val="37D0BA5E"/>
    <w:rsid w:val="37EFEE6C"/>
    <w:rsid w:val="38421909"/>
    <w:rsid w:val="387D1AA4"/>
    <w:rsid w:val="388EDBA0"/>
    <w:rsid w:val="38D79DD2"/>
    <w:rsid w:val="390C1F05"/>
    <w:rsid w:val="39420EB7"/>
    <w:rsid w:val="39D6D147"/>
    <w:rsid w:val="3A2AAC01"/>
    <w:rsid w:val="3A546B32"/>
    <w:rsid w:val="3A5F3D15"/>
    <w:rsid w:val="3ACD91B3"/>
    <w:rsid w:val="3ADA7767"/>
    <w:rsid w:val="3B58B919"/>
    <w:rsid w:val="3B6C842C"/>
    <w:rsid w:val="3B90CCCB"/>
    <w:rsid w:val="3BB89F7E"/>
    <w:rsid w:val="3BC67C62"/>
    <w:rsid w:val="3BCD9CFE"/>
    <w:rsid w:val="3BCE4C60"/>
    <w:rsid w:val="3BD299E8"/>
    <w:rsid w:val="3D1D8AED"/>
    <w:rsid w:val="3D651192"/>
    <w:rsid w:val="3DA8FA40"/>
    <w:rsid w:val="3DD37813"/>
    <w:rsid w:val="3E17DC1C"/>
    <w:rsid w:val="3E1D1C4B"/>
    <w:rsid w:val="3E98B103"/>
    <w:rsid w:val="3EDD7A9A"/>
    <w:rsid w:val="3EF5548C"/>
    <w:rsid w:val="3F3B0992"/>
    <w:rsid w:val="3F515753"/>
    <w:rsid w:val="3FC1772A"/>
    <w:rsid w:val="3FF8137B"/>
    <w:rsid w:val="40EBA0B9"/>
    <w:rsid w:val="41047943"/>
    <w:rsid w:val="41AF5095"/>
    <w:rsid w:val="41B4AA5C"/>
    <w:rsid w:val="41C6D740"/>
    <w:rsid w:val="41DB5AA2"/>
    <w:rsid w:val="42133DA3"/>
    <w:rsid w:val="42480A54"/>
    <w:rsid w:val="42FCCE09"/>
    <w:rsid w:val="434F8357"/>
    <w:rsid w:val="43B1EA77"/>
    <w:rsid w:val="43BBDCB0"/>
    <w:rsid w:val="4402BA3C"/>
    <w:rsid w:val="4432EDA1"/>
    <w:rsid w:val="44663C74"/>
    <w:rsid w:val="4482BA73"/>
    <w:rsid w:val="44C7E14F"/>
    <w:rsid w:val="44D78BF9"/>
    <w:rsid w:val="44EB1F2B"/>
    <w:rsid w:val="4559B194"/>
    <w:rsid w:val="45662978"/>
    <w:rsid w:val="45770653"/>
    <w:rsid w:val="45826DE3"/>
    <w:rsid w:val="45B374AD"/>
    <w:rsid w:val="45C6AB48"/>
    <w:rsid w:val="46488462"/>
    <w:rsid w:val="46AB9118"/>
    <w:rsid w:val="46BCC5F4"/>
    <w:rsid w:val="46C048D7"/>
    <w:rsid w:val="46D68E5A"/>
    <w:rsid w:val="46DD6AA2"/>
    <w:rsid w:val="46E3A991"/>
    <w:rsid w:val="46E58492"/>
    <w:rsid w:val="47084C19"/>
    <w:rsid w:val="472B1B73"/>
    <w:rsid w:val="476399DA"/>
    <w:rsid w:val="47A4FAB3"/>
    <w:rsid w:val="48016D9C"/>
    <w:rsid w:val="48725EBB"/>
    <w:rsid w:val="48C8B512"/>
    <w:rsid w:val="48D0A0E5"/>
    <w:rsid w:val="48FB0C3A"/>
    <w:rsid w:val="490DE7B7"/>
    <w:rsid w:val="4A09EDAD"/>
    <w:rsid w:val="4A2ED44E"/>
    <w:rsid w:val="4A6C7146"/>
    <w:rsid w:val="4AD043D1"/>
    <w:rsid w:val="4AEC3A7B"/>
    <w:rsid w:val="4B1D2486"/>
    <w:rsid w:val="4B36F2E6"/>
    <w:rsid w:val="4B40B044"/>
    <w:rsid w:val="4B74917F"/>
    <w:rsid w:val="4B876DC8"/>
    <w:rsid w:val="4BEC2765"/>
    <w:rsid w:val="4BF971E1"/>
    <w:rsid w:val="4C66EA61"/>
    <w:rsid w:val="4C6C2D06"/>
    <w:rsid w:val="4C7C27F1"/>
    <w:rsid w:val="4CA70C5C"/>
    <w:rsid w:val="4CE1AB33"/>
    <w:rsid w:val="4DB9C241"/>
    <w:rsid w:val="4DF18963"/>
    <w:rsid w:val="4E409E24"/>
    <w:rsid w:val="4F284BFA"/>
    <w:rsid w:val="4F2CFF59"/>
    <w:rsid w:val="4F6DAA1B"/>
    <w:rsid w:val="4F8D59C4"/>
    <w:rsid w:val="4FBF2595"/>
    <w:rsid w:val="4FE3D6B2"/>
    <w:rsid w:val="5015CB53"/>
    <w:rsid w:val="501F7F8E"/>
    <w:rsid w:val="509C7CBA"/>
    <w:rsid w:val="50B133FC"/>
    <w:rsid w:val="50FE7D18"/>
    <w:rsid w:val="51077397"/>
    <w:rsid w:val="5190731B"/>
    <w:rsid w:val="51A4A90D"/>
    <w:rsid w:val="51F322D5"/>
    <w:rsid w:val="51F9D700"/>
    <w:rsid w:val="520B0EAD"/>
    <w:rsid w:val="521FF097"/>
    <w:rsid w:val="52567E1D"/>
    <w:rsid w:val="529A199C"/>
    <w:rsid w:val="52AC26C9"/>
    <w:rsid w:val="52F0CCAF"/>
    <w:rsid w:val="5308C285"/>
    <w:rsid w:val="5351B6A3"/>
    <w:rsid w:val="53B0A1B4"/>
    <w:rsid w:val="53B15BAB"/>
    <w:rsid w:val="53B73EA1"/>
    <w:rsid w:val="53DCAA9E"/>
    <w:rsid w:val="54385FF1"/>
    <w:rsid w:val="54931E3D"/>
    <w:rsid w:val="54B8460D"/>
    <w:rsid w:val="54BDADD8"/>
    <w:rsid w:val="54C813DD"/>
    <w:rsid w:val="552922C7"/>
    <w:rsid w:val="553181D4"/>
    <w:rsid w:val="55596615"/>
    <w:rsid w:val="556C580D"/>
    <w:rsid w:val="55871C22"/>
    <w:rsid w:val="55A3F114"/>
    <w:rsid w:val="5616EC26"/>
    <w:rsid w:val="5644FFD1"/>
    <w:rsid w:val="568C8787"/>
    <w:rsid w:val="569C5F7B"/>
    <w:rsid w:val="56B1A5B2"/>
    <w:rsid w:val="5708286E"/>
    <w:rsid w:val="5713110F"/>
    <w:rsid w:val="572B7908"/>
    <w:rsid w:val="57371743"/>
    <w:rsid w:val="5739AB46"/>
    <w:rsid w:val="5748D932"/>
    <w:rsid w:val="57AAC46E"/>
    <w:rsid w:val="580D7D62"/>
    <w:rsid w:val="5856CB20"/>
    <w:rsid w:val="585EC609"/>
    <w:rsid w:val="58741A02"/>
    <w:rsid w:val="58B605E3"/>
    <w:rsid w:val="58E5437A"/>
    <w:rsid w:val="590C176F"/>
    <w:rsid w:val="596768E4"/>
    <w:rsid w:val="596AE9B1"/>
    <w:rsid w:val="59A4B06E"/>
    <w:rsid w:val="5A46BBF7"/>
    <w:rsid w:val="5A6B0BDD"/>
    <w:rsid w:val="5A7E1D7B"/>
    <w:rsid w:val="5AC7C968"/>
    <w:rsid w:val="5AE88E69"/>
    <w:rsid w:val="5B35D7F5"/>
    <w:rsid w:val="5B3F3213"/>
    <w:rsid w:val="5B417A61"/>
    <w:rsid w:val="5B7CD471"/>
    <w:rsid w:val="5BE3A2BF"/>
    <w:rsid w:val="5C7BC066"/>
    <w:rsid w:val="5CED5389"/>
    <w:rsid w:val="5D114983"/>
    <w:rsid w:val="5D3A3DBC"/>
    <w:rsid w:val="5D3FB092"/>
    <w:rsid w:val="5E20D826"/>
    <w:rsid w:val="5E295D24"/>
    <w:rsid w:val="5E3B2D55"/>
    <w:rsid w:val="5E4582FA"/>
    <w:rsid w:val="5EF3CFB3"/>
    <w:rsid w:val="5F037BAC"/>
    <w:rsid w:val="5F4D95E1"/>
    <w:rsid w:val="5F6F2C9F"/>
    <w:rsid w:val="5FA2E1F3"/>
    <w:rsid w:val="5FE25C57"/>
    <w:rsid w:val="60211B24"/>
    <w:rsid w:val="60454497"/>
    <w:rsid w:val="60B13864"/>
    <w:rsid w:val="60D94BBA"/>
    <w:rsid w:val="610AFD00"/>
    <w:rsid w:val="61ABF735"/>
    <w:rsid w:val="61C60026"/>
    <w:rsid w:val="61F831F7"/>
    <w:rsid w:val="6231FBB4"/>
    <w:rsid w:val="629E607F"/>
    <w:rsid w:val="62F64B2F"/>
    <w:rsid w:val="6318F41D"/>
    <w:rsid w:val="632B6DCB"/>
    <w:rsid w:val="634F622A"/>
    <w:rsid w:val="6350AB1C"/>
    <w:rsid w:val="637289DE"/>
    <w:rsid w:val="637E72F8"/>
    <w:rsid w:val="63940258"/>
    <w:rsid w:val="63E04FCE"/>
    <w:rsid w:val="63E1F9CD"/>
    <w:rsid w:val="63E8D926"/>
    <w:rsid w:val="63F396B0"/>
    <w:rsid w:val="642DA161"/>
    <w:rsid w:val="645AE026"/>
    <w:rsid w:val="64A10B47"/>
    <w:rsid w:val="64B95145"/>
    <w:rsid w:val="650411EC"/>
    <w:rsid w:val="650C64E2"/>
    <w:rsid w:val="657DF2AA"/>
    <w:rsid w:val="65A3DF93"/>
    <w:rsid w:val="65CFC953"/>
    <w:rsid w:val="65D7EFA0"/>
    <w:rsid w:val="66028D66"/>
    <w:rsid w:val="661BA468"/>
    <w:rsid w:val="665CD6E6"/>
    <w:rsid w:val="671F140A"/>
    <w:rsid w:val="673EAD02"/>
    <w:rsid w:val="67898B2F"/>
    <w:rsid w:val="67DAB0A5"/>
    <w:rsid w:val="682D1871"/>
    <w:rsid w:val="68503576"/>
    <w:rsid w:val="688733E6"/>
    <w:rsid w:val="68A6AB20"/>
    <w:rsid w:val="68DB1DF4"/>
    <w:rsid w:val="68DE97C3"/>
    <w:rsid w:val="69193E0A"/>
    <w:rsid w:val="695322B9"/>
    <w:rsid w:val="698EF759"/>
    <w:rsid w:val="69A41ED4"/>
    <w:rsid w:val="6A13C1AE"/>
    <w:rsid w:val="6A7EF56E"/>
    <w:rsid w:val="6A938DD8"/>
    <w:rsid w:val="6A9D8092"/>
    <w:rsid w:val="6ABE630E"/>
    <w:rsid w:val="6B506482"/>
    <w:rsid w:val="6B7A0D74"/>
    <w:rsid w:val="6CE04D55"/>
    <w:rsid w:val="6D0C9EB3"/>
    <w:rsid w:val="6D9A08A2"/>
    <w:rsid w:val="6E10F05B"/>
    <w:rsid w:val="6EE0ADF4"/>
    <w:rsid w:val="6EED89AA"/>
    <w:rsid w:val="6F36415A"/>
    <w:rsid w:val="6F54E3D0"/>
    <w:rsid w:val="6F72964E"/>
    <w:rsid w:val="6FA71ABC"/>
    <w:rsid w:val="6FDE9414"/>
    <w:rsid w:val="6FFFFC1B"/>
    <w:rsid w:val="701F8DE8"/>
    <w:rsid w:val="703024B8"/>
    <w:rsid w:val="70813A6C"/>
    <w:rsid w:val="70A843E4"/>
    <w:rsid w:val="70B515CB"/>
    <w:rsid w:val="70DB66DE"/>
    <w:rsid w:val="70DCA077"/>
    <w:rsid w:val="7101B34A"/>
    <w:rsid w:val="7132C01B"/>
    <w:rsid w:val="71896C5A"/>
    <w:rsid w:val="719AB3D0"/>
    <w:rsid w:val="72099B9E"/>
    <w:rsid w:val="7262D54B"/>
    <w:rsid w:val="727D2C23"/>
    <w:rsid w:val="729922DD"/>
    <w:rsid w:val="7309F4DF"/>
    <w:rsid w:val="73101AF1"/>
    <w:rsid w:val="731F884E"/>
    <w:rsid w:val="7383B95C"/>
    <w:rsid w:val="73AF101D"/>
    <w:rsid w:val="74299C92"/>
    <w:rsid w:val="747AA1B3"/>
    <w:rsid w:val="755F6A0E"/>
    <w:rsid w:val="7572C65C"/>
    <w:rsid w:val="757CD02A"/>
    <w:rsid w:val="75A582DE"/>
    <w:rsid w:val="760441DC"/>
    <w:rsid w:val="761E0490"/>
    <w:rsid w:val="768A8337"/>
    <w:rsid w:val="76CF3E78"/>
    <w:rsid w:val="77326AF8"/>
    <w:rsid w:val="77442D6D"/>
    <w:rsid w:val="77554480"/>
    <w:rsid w:val="77663BFD"/>
    <w:rsid w:val="77DC2B6E"/>
    <w:rsid w:val="78351632"/>
    <w:rsid w:val="78445CE5"/>
    <w:rsid w:val="788D52B1"/>
    <w:rsid w:val="78C656DB"/>
    <w:rsid w:val="78C9EE2D"/>
    <w:rsid w:val="79661D9E"/>
    <w:rsid w:val="79C7A447"/>
    <w:rsid w:val="7A21552C"/>
    <w:rsid w:val="7A29DBD3"/>
    <w:rsid w:val="7B0083FF"/>
    <w:rsid w:val="7B0CC91F"/>
    <w:rsid w:val="7B350A44"/>
    <w:rsid w:val="7B633DBA"/>
    <w:rsid w:val="7BBD258D"/>
    <w:rsid w:val="7BE9A0E3"/>
    <w:rsid w:val="7C000E5E"/>
    <w:rsid w:val="7C6DAB39"/>
    <w:rsid w:val="7CC07EC1"/>
    <w:rsid w:val="7D046366"/>
    <w:rsid w:val="7D606CD3"/>
    <w:rsid w:val="7D64DEBB"/>
    <w:rsid w:val="7DB24461"/>
    <w:rsid w:val="7DC99CEF"/>
    <w:rsid w:val="7DDC2E3C"/>
    <w:rsid w:val="7DFE8F41"/>
    <w:rsid w:val="7E255EBC"/>
    <w:rsid w:val="7E36F700"/>
    <w:rsid w:val="7E4B0BAE"/>
    <w:rsid w:val="7E700C60"/>
    <w:rsid w:val="7E8DAF78"/>
    <w:rsid w:val="7E9846B6"/>
    <w:rsid w:val="7EDD0069"/>
    <w:rsid w:val="7F333CC7"/>
    <w:rsid w:val="7F853E60"/>
    <w:rsid w:val="7F97538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251C4D0C-096F-428A-9AA6-DA7FF01FE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4F"/>
  </w:style>
  <w:style w:type="paragraph" w:styleId="Heading1">
    <w:name w:val="heading 1"/>
    <w:basedOn w:val="Normal"/>
    <w:next w:val="Normal"/>
    <w:uiPriority w:val="9"/>
    <w:qFormat/>
    <w:rsid w:val="00CB099E"/>
    <w:pPr>
      <w:keepNext/>
      <w:keepLines/>
      <w:numPr>
        <w:numId w:val="3"/>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Heading2">
    <w:name w:val="heading 2"/>
    <w:basedOn w:val="Normal"/>
    <w:next w:val="Normal"/>
    <w:link w:val="Heading2Char"/>
    <w:uiPriority w:val="9"/>
    <w:unhideWhenUsed/>
    <w:qFormat/>
    <w:rsid w:val="005643AC"/>
    <w:pPr>
      <w:keepNext/>
      <w:keepLines/>
      <w:numPr>
        <w:ilvl w:val="1"/>
        <w:numId w:val="3"/>
      </w:numPr>
      <w:pBdr>
        <w:top w:val="nil"/>
        <w:left w:val="nil"/>
        <w:bottom w:val="nil"/>
        <w:right w:val="nil"/>
        <w:between w:val="nil"/>
      </w:pBdr>
      <w:spacing w:before="96" w:after="96" w:line="240" w:lineRule="auto"/>
      <w:outlineLvl w:val="1"/>
    </w:pPr>
    <w:rPr>
      <w:b/>
      <w:color w:val="000000"/>
    </w:rPr>
  </w:style>
  <w:style w:type="paragraph" w:styleId="Heading3">
    <w:name w:val="heading 3"/>
    <w:basedOn w:val="Normal"/>
    <w:next w:val="Normal"/>
    <w:uiPriority w:val="9"/>
    <w:unhideWhenUsed/>
    <w:qFormat/>
    <w:rsid w:val="007F1D14"/>
    <w:pPr>
      <w:keepNext/>
      <w:keepLines/>
      <w:numPr>
        <w:ilvl w:val="2"/>
        <w:numId w:val="3"/>
      </w:numPr>
      <w:pBdr>
        <w:top w:val="nil"/>
        <w:left w:val="nil"/>
        <w:bottom w:val="nil"/>
        <w:right w:val="nil"/>
        <w:between w:val="nil"/>
      </w:pBdr>
      <w:spacing w:before="96" w:after="96" w:line="240" w:lineRule="auto"/>
      <w:outlineLvl w:val="2"/>
    </w:pPr>
    <w:rPr>
      <w:color w:val="000000"/>
      <w:u w:val="single"/>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3F655E"/>
    <w:rPr>
      <w:b/>
      <w:bCs/>
    </w:rPr>
  </w:style>
  <w:style w:type="character" w:customStyle="1" w:styleId="CommentSubjectChar">
    <w:name w:val="Comment Subject Char"/>
    <w:basedOn w:val="CommentTextChar"/>
    <w:link w:val="CommentSubject"/>
    <w:uiPriority w:val="99"/>
    <w:semiHidden/>
    <w:rsid w:val="003F655E"/>
    <w:rPr>
      <w:b/>
      <w:bCs/>
      <w:sz w:val="20"/>
      <w:szCs w:val="20"/>
    </w:rPr>
  </w:style>
  <w:style w:type="paragraph" w:styleId="Revision">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yperlink">
    <w:name w:val="Hyperlink"/>
    <w:basedOn w:val="DefaultParagraphFont"/>
    <w:uiPriority w:val="99"/>
    <w:unhideWhenUsed/>
    <w:rsid w:val="00B21F9F"/>
    <w:rPr>
      <w:color w:val="0000FF" w:themeColor="hyperlink"/>
      <w:u w:val="single"/>
    </w:rPr>
  </w:style>
  <w:style w:type="character" w:styleId="UnresolvedMention">
    <w:name w:val="Unresolved Mention"/>
    <w:basedOn w:val="DefaultParagraphFont"/>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Header">
    <w:name w:val="header"/>
    <w:basedOn w:val="Normal"/>
    <w:link w:val="HeaderChar"/>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HeaderChar">
    <w:name w:val="Header Char"/>
    <w:basedOn w:val="DefaultParagraphFont"/>
    <w:link w:val="Header"/>
    <w:uiPriority w:val="99"/>
    <w:rsid w:val="00EB3A6E"/>
  </w:style>
  <w:style w:type="paragraph" w:styleId="Footer">
    <w:name w:val="footer"/>
    <w:basedOn w:val="Normal"/>
    <w:link w:val="FooterChar"/>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FooterChar">
    <w:name w:val="Footer Char"/>
    <w:basedOn w:val="DefaultParagraphFont"/>
    <w:link w:val="Footer"/>
    <w:uiPriority w:val="99"/>
    <w:rsid w:val="00EB3A6E"/>
  </w:style>
  <w:style w:type="paragraph" w:styleId="BalloonText">
    <w:name w:val="Balloon Text"/>
    <w:basedOn w:val="Normal"/>
    <w:link w:val="BalloonTextChar"/>
    <w:uiPriority w:val="99"/>
    <w:semiHidden/>
    <w:unhideWhenUsed/>
    <w:rsid w:val="0039083E"/>
    <w:pPr>
      <w:spacing w:after="0" w:line="240" w:lineRule="auto"/>
    </w:pPr>
    <w:rPr>
      <w:rFonts w:ascii="Segoe UI" w:hAnsi="Segoe UI" w:cs="Segoe UI"/>
    </w:rPr>
  </w:style>
  <w:style w:type="character" w:customStyle="1" w:styleId="BalloonTextChar">
    <w:name w:val="Balloon Text Char"/>
    <w:basedOn w:val="DefaultParagraphFont"/>
    <w:link w:val="BalloonText"/>
    <w:uiPriority w:val="99"/>
    <w:semiHidden/>
    <w:rsid w:val="0039083E"/>
    <w:rPr>
      <w:rFonts w:ascii="Segoe UI" w:hAnsi="Segoe UI" w:cs="Segoe UI"/>
    </w:rPr>
  </w:style>
  <w:style w:type="character" w:styleId="FollowedHyperlink">
    <w:name w:val="FollowedHyperlink"/>
    <w:basedOn w:val="DefaultParagraphFont"/>
    <w:uiPriority w:val="99"/>
    <w:semiHidden/>
    <w:unhideWhenUsed/>
    <w:rsid w:val="00636199"/>
    <w:rPr>
      <w:color w:val="800080" w:themeColor="followedHyperlink"/>
      <w:u w:val="single"/>
    </w:rPr>
  </w:style>
  <w:style w:type="paragraph" w:styleId="TOC1">
    <w:name w:val="toc 1"/>
    <w:basedOn w:val="Normal"/>
    <w:next w:val="Normal"/>
    <w:autoRedefine/>
    <w:uiPriority w:val="39"/>
    <w:unhideWhenUsed/>
    <w:rsid w:val="005A197B"/>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Normal"/>
    <w:qFormat/>
    <w:rsid w:val="004116A6"/>
    <w:pPr>
      <w:jc w:val="center"/>
    </w:pPr>
    <w:rPr>
      <w:b/>
      <w:bCs/>
      <w:sz w:val="20"/>
    </w:rPr>
  </w:style>
  <w:style w:type="paragraph" w:styleId="TOC2">
    <w:name w:val="toc 2"/>
    <w:basedOn w:val="Normal"/>
    <w:next w:val="Normal"/>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OCHeading">
    <w:name w:val="TOC Heading"/>
    <w:basedOn w:val="Heading1"/>
    <w:next w:val="Normal"/>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ListParagraph">
    <w:name w:val="List Paragraph"/>
    <w:basedOn w:val="Normal"/>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OC3">
    <w:name w:val="toc 3"/>
    <w:basedOn w:val="Normal"/>
    <w:next w:val="Normal"/>
    <w:autoRedefine/>
    <w:uiPriority w:val="39"/>
    <w:unhideWhenUsed/>
    <w:rsid w:val="00641B0D"/>
    <w:pPr>
      <w:tabs>
        <w:tab w:val="clear" w:pos="567"/>
        <w:tab w:val="clear" w:pos="851"/>
        <w:tab w:val="clear" w:pos="992"/>
        <w:tab w:val="clear" w:pos="1134"/>
        <w:tab w:val="left" w:pos="1320"/>
        <w:tab w:val="right" w:pos="4951"/>
      </w:tabs>
      <w:spacing w:after="100"/>
      <w:ind w:left="440"/>
      <w:jc w:val="left"/>
    </w:pPr>
    <w:rPr>
      <w:rFonts w:asciiTheme="minorHAnsi" w:eastAsiaTheme="minorEastAsia" w:hAnsiTheme="minorHAnsi" w:cstheme="minorBidi"/>
      <w:sz w:val="22"/>
      <w:szCs w:val="22"/>
      <w:lang w:eastAsia="lt-LT"/>
    </w:rPr>
  </w:style>
  <w:style w:type="paragraph" w:styleId="TOC4">
    <w:name w:val="toc 4"/>
    <w:basedOn w:val="Normal"/>
    <w:next w:val="Normal"/>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OC5">
    <w:name w:val="toc 5"/>
    <w:basedOn w:val="Normal"/>
    <w:next w:val="Normal"/>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OC6">
    <w:name w:val="toc 6"/>
    <w:basedOn w:val="Normal"/>
    <w:next w:val="Normal"/>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OC7">
    <w:name w:val="toc 7"/>
    <w:basedOn w:val="Normal"/>
    <w:next w:val="Normal"/>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OC8">
    <w:name w:val="toc 8"/>
    <w:basedOn w:val="Normal"/>
    <w:next w:val="Normal"/>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OC9">
    <w:name w:val="toc 9"/>
    <w:basedOn w:val="Normal"/>
    <w:next w:val="Normal"/>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Normal"/>
    <w:qFormat/>
    <w:rsid w:val="00812A10"/>
    <w:pPr>
      <w:keepNext/>
      <w:keepLines/>
      <w:numPr>
        <w:numId w:val="42"/>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ListBullet"/>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ListBullet">
    <w:name w:val="List Bullet"/>
    <w:basedOn w:val="Normal"/>
    <w:uiPriority w:val="99"/>
    <w:semiHidden/>
    <w:unhideWhenUsed/>
    <w:rsid w:val="00812A10"/>
    <w:pPr>
      <w:tabs>
        <w:tab w:val="num" w:pos="567"/>
      </w:tabs>
      <w:contextualSpacing/>
    </w:pPr>
  </w:style>
  <w:style w:type="character" w:customStyle="1" w:styleId="UnresolvedMention1">
    <w:name w:val="Unresolved Mention1"/>
    <w:basedOn w:val="DefaultParagraphFont"/>
    <w:uiPriority w:val="99"/>
    <w:semiHidden/>
    <w:unhideWhenUsed/>
    <w:rsid w:val="00C7703D"/>
    <w:rPr>
      <w:color w:val="605E5C"/>
      <w:shd w:val="clear" w:color="auto" w:fill="E1DFDD"/>
    </w:rPr>
  </w:style>
  <w:style w:type="paragraph" w:customStyle="1" w:styleId="Default">
    <w:name w:val="Default"/>
    <w:rsid w:val="00ED3B3D"/>
    <w:pPr>
      <w:tabs>
        <w:tab w:val="clear" w:pos="567"/>
        <w:tab w:val="clear" w:pos="851"/>
        <w:tab w:val="clear" w:pos="992"/>
        <w:tab w:val="clear" w:pos="1134"/>
      </w:tabs>
      <w:autoSpaceDE w:val="0"/>
      <w:autoSpaceDN w:val="0"/>
      <w:adjustRightInd w:val="0"/>
      <w:spacing w:after="0" w:line="240" w:lineRule="auto"/>
      <w:jc w:val="left"/>
    </w:pPr>
    <w:rPr>
      <w:rFonts w:ascii="Times New Roman" w:eastAsiaTheme="minorHAnsi" w:hAnsi="Times New Roman" w:cs="Times New Roman"/>
      <w:color w:val="000000"/>
      <w:sz w:val="24"/>
      <w:szCs w:val="24"/>
      <w:lang w:val="en-US"/>
    </w:rPr>
  </w:style>
  <w:style w:type="character" w:customStyle="1" w:styleId="Heading2Char">
    <w:name w:val="Heading 2 Char"/>
    <w:basedOn w:val="DefaultParagraphFont"/>
    <w:link w:val="Heading2"/>
    <w:uiPriority w:val="9"/>
    <w:rsid w:val="00AB4A7A"/>
    <w:rPr>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www.esaskaita.eu"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esaskaita.e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ct:contentTypeSchema xmlns:ct="http://schemas.microsoft.com/office/2006/metadata/contentType" xmlns:ma="http://schemas.microsoft.com/office/2006/metadata/properties/metaAttributes" ct:_="" ma:_="" ma:contentTypeName="Document" ma:contentTypeID="0x0101000F362AEB1CC176498EDA6FDF44773629" ma:contentTypeVersion="3" ma:contentTypeDescription="Create a new document." ma:contentTypeScope="" ma:versionID="7a42a948e6a823503da85ec6b4a9481b">
  <xsd:schema xmlns:xsd="http://www.w3.org/2001/XMLSchema" xmlns:xs="http://www.w3.org/2001/XMLSchema" xmlns:p="http://schemas.microsoft.com/office/2006/metadata/properties" xmlns:ns2="1c713a7c-8a7c-4327-be4a-3e364f1677f1" targetNamespace="http://schemas.microsoft.com/office/2006/metadata/properties" ma:root="true" ma:fieldsID="6f0a417a96117ddc58d90b4b09b51e92" ns2:_="">
    <xsd:import namespace="1c713a7c-8a7c-4327-be4a-3e364f1677f1"/>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713a7c-8a7c-4327-be4a-3e364f1677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B70EF4D-842D-42D5-9AB7-C5B24448C2FE}">
  <ds:schemaRefs>
    <ds:schemaRef ds:uri="http://www.imanage.com/work/xmlschema"/>
  </ds:schemaRefs>
</ds:datastoreItem>
</file>

<file path=customXml/itemProps4.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5.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6.xml><?xml version="1.0" encoding="utf-8"?>
<ds:datastoreItem xmlns:ds="http://schemas.openxmlformats.org/officeDocument/2006/customXml" ds:itemID="{E2C534EF-7FAC-4B04-8CF5-3A73EE2FFB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713a7c-8a7c-4327-be4a-3e364f1677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11975</Words>
  <Characters>68263</Characters>
  <Application>Microsoft Office Word</Application>
  <DocSecurity>0</DocSecurity>
  <Lines>568</Lines>
  <Paragraphs>160</Paragraphs>
  <ScaleCrop>false</ScaleCrop>
  <Company>VPT</Company>
  <LinksUpToDate>false</LinksUpToDate>
  <CharactersWithSpaces>80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Laura Zapolskienė</cp:lastModifiedBy>
  <cp:revision>36</cp:revision>
  <cp:lastPrinted>2021-12-16T20:35:00Z</cp:lastPrinted>
  <dcterms:created xsi:type="dcterms:W3CDTF">2023-07-30T20:35:00Z</dcterms:created>
  <dcterms:modified xsi:type="dcterms:W3CDTF">2023-08-14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0F362AEB1CC176498EDA6FDF44773629</vt:lpwstr>
  </property>
</Properties>
</file>